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9518A" w14:textId="77777777" w:rsidR="00793C06" w:rsidRPr="00BF6226" w:rsidRDefault="00C969BE" w:rsidP="002E7C21">
      <w:pPr>
        <w:spacing w:before="62"/>
        <w:ind w:left="0" w:firstLine="0"/>
        <w:rPr>
          <w:rFonts w:asciiTheme="minorHAnsi" w:hAnsiTheme="minorHAnsi" w:cstheme="minorHAnsi"/>
          <w:sz w:val="20"/>
          <w:szCs w:val="20"/>
          <w:lang w:val="en-GB"/>
        </w:rPr>
      </w:pPr>
      <w:r w:rsidRPr="00BF6226">
        <w:rPr>
          <w:rFonts w:asciiTheme="minorHAnsi" w:hAnsiTheme="minorHAnsi" w:cstheme="minorHAnsi"/>
          <w:color w:val="002756"/>
          <w:sz w:val="32"/>
          <w:szCs w:val="32"/>
          <w:lang w:val="en-GB"/>
        </w:rPr>
        <w:t>Higher Nationals - Summative Assignment Feedback Form</w:t>
      </w:r>
    </w:p>
    <w:tbl>
      <w:tblPr>
        <w:tblStyle w:val="4"/>
        <w:tblW w:w="9346" w:type="dxa"/>
        <w:jc w:val="center"/>
        <w:tblLayout w:type="fixed"/>
        <w:tblLook w:val="0000" w:firstRow="0" w:lastRow="0" w:firstColumn="0" w:lastColumn="0" w:noHBand="0" w:noVBand="0"/>
      </w:tblPr>
      <w:tblGrid>
        <w:gridCol w:w="2170"/>
        <w:gridCol w:w="2270"/>
        <w:gridCol w:w="2070"/>
        <w:gridCol w:w="2836"/>
      </w:tblGrid>
      <w:tr w:rsidR="00793C06" w:rsidRPr="00BF6226" w14:paraId="1BDB4095" w14:textId="77777777" w:rsidTr="004652B0">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7239DFB1" w14:textId="77777777" w:rsidR="00793C06" w:rsidRPr="00BF6226" w:rsidRDefault="00C969BE">
            <w:pPr>
              <w:widowControl w:val="0"/>
              <w:spacing w:before="81"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Student Name/ID</w:t>
            </w:r>
          </w:p>
        </w:tc>
        <w:tc>
          <w:tcPr>
            <w:tcW w:w="7176" w:type="dxa"/>
            <w:gridSpan w:val="3"/>
            <w:tcBorders>
              <w:top w:val="single" w:sz="8" w:space="0" w:color="002756"/>
              <w:left w:val="single" w:sz="8" w:space="0" w:color="002756"/>
              <w:bottom w:val="single" w:sz="8" w:space="0" w:color="002756"/>
              <w:right w:val="single" w:sz="8" w:space="0" w:color="002756"/>
            </w:tcBorders>
          </w:tcPr>
          <w:p w14:paraId="31476ADC" w14:textId="77777777" w:rsidR="00793C06" w:rsidRPr="00BF6226" w:rsidRDefault="00793C06">
            <w:pPr>
              <w:rPr>
                <w:rFonts w:asciiTheme="minorHAnsi" w:hAnsiTheme="minorHAnsi" w:cstheme="minorHAnsi"/>
                <w:lang w:val="en-GB"/>
              </w:rPr>
            </w:pPr>
          </w:p>
        </w:tc>
      </w:tr>
      <w:tr w:rsidR="00793C06" w:rsidRPr="00BF6226" w14:paraId="1C4F0281" w14:textId="77777777" w:rsidTr="004652B0">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4549529E" w14:textId="77777777" w:rsidR="00793C06" w:rsidRPr="00BF6226" w:rsidRDefault="00C969BE">
            <w:pPr>
              <w:widowControl w:val="0"/>
              <w:spacing w:before="81"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Unit Title</w:t>
            </w:r>
          </w:p>
        </w:tc>
        <w:tc>
          <w:tcPr>
            <w:tcW w:w="7176" w:type="dxa"/>
            <w:gridSpan w:val="3"/>
            <w:tcBorders>
              <w:top w:val="single" w:sz="8" w:space="0" w:color="002756"/>
              <w:left w:val="single" w:sz="8" w:space="0" w:color="002756"/>
              <w:bottom w:val="single" w:sz="8" w:space="0" w:color="002756"/>
              <w:right w:val="single" w:sz="8" w:space="0" w:color="002756"/>
            </w:tcBorders>
          </w:tcPr>
          <w:p w14:paraId="28F363F9" w14:textId="3F5DECF9" w:rsidR="00793C06" w:rsidRPr="00BF6226" w:rsidRDefault="00D33EA9" w:rsidP="001A41E5">
            <w:pPr>
              <w:rPr>
                <w:rFonts w:asciiTheme="minorHAnsi" w:hAnsiTheme="minorHAnsi" w:cstheme="minorHAnsi"/>
                <w:sz w:val="20"/>
                <w:szCs w:val="20"/>
                <w:lang w:val="en-GB"/>
              </w:rPr>
            </w:pPr>
            <w:r w:rsidRPr="00BF6226">
              <w:rPr>
                <w:rFonts w:asciiTheme="minorHAnsi" w:hAnsiTheme="minorHAnsi" w:cstheme="minorHAnsi"/>
                <w:b/>
                <w:sz w:val="20"/>
                <w:szCs w:val="20"/>
                <w:lang w:val="en-GB"/>
              </w:rPr>
              <w:t xml:space="preserve">45: </w:t>
            </w:r>
            <w:r w:rsidR="00B56E1B" w:rsidRPr="00BF6226">
              <w:rPr>
                <w:rFonts w:asciiTheme="minorHAnsi" w:hAnsiTheme="minorHAnsi" w:cstheme="minorHAnsi"/>
                <w:b/>
                <w:sz w:val="20"/>
                <w:szCs w:val="20"/>
                <w:lang w:val="en-GB"/>
              </w:rPr>
              <w:t>Internet of Things</w:t>
            </w:r>
          </w:p>
        </w:tc>
      </w:tr>
      <w:tr w:rsidR="00793C06" w:rsidRPr="00BF6226" w14:paraId="608C2DD1" w14:textId="77777777" w:rsidTr="004652B0">
        <w:trPr>
          <w:trHeight w:val="38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1E1FC770" w14:textId="77777777" w:rsidR="00793C06" w:rsidRPr="00BF6226" w:rsidRDefault="00C969BE">
            <w:pPr>
              <w:widowControl w:val="0"/>
              <w:spacing w:before="67"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Assignment Number</w:t>
            </w:r>
          </w:p>
        </w:tc>
        <w:tc>
          <w:tcPr>
            <w:tcW w:w="2270" w:type="dxa"/>
            <w:tcBorders>
              <w:top w:val="single" w:sz="8" w:space="0" w:color="002756"/>
              <w:left w:val="single" w:sz="8" w:space="0" w:color="002756"/>
              <w:bottom w:val="single" w:sz="8" w:space="0" w:color="002756"/>
              <w:right w:val="single" w:sz="8" w:space="0" w:color="002756"/>
            </w:tcBorders>
          </w:tcPr>
          <w:p w14:paraId="4432CC7C" w14:textId="77777777" w:rsidR="00793C06" w:rsidRPr="00BF6226" w:rsidRDefault="00580457">
            <w:pPr>
              <w:rPr>
                <w:rFonts w:asciiTheme="minorHAnsi" w:hAnsiTheme="minorHAnsi" w:cstheme="minorHAnsi"/>
                <w:lang w:val="en-GB"/>
              </w:rPr>
            </w:pPr>
            <w:r w:rsidRPr="00BF6226">
              <w:rPr>
                <w:rFonts w:asciiTheme="minorHAnsi" w:hAnsiTheme="minorHAnsi" w:cstheme="minorHAnsi"/>
                <w:b/>
                <w:sz w:val="20"/>
                <w:szCs w:val="20"/>
                <w:lang w:val="en-GB"/>
              </w:rPr>
              <w:t>1</w:t>
            </w: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6BDB7EBF" w14:textId="77777777" w:rsidR="00793C06" w:rsidRPr="00BF6226" w:rsidRDefault="00C969BE">
            <w:pPr>
              <w:widowControl w:val="0"/>
              <w:spacing w:before="67"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Assessor</w:t>
            </w:r>
          </w:p>
        </w:tc>
        <w:tc>
          <w:tcPr>
            <w:tcW w:w="2836" w:type="dxa"/>
            <w:tcBorders>
              <w:top w:val="single" w:sz="8" w:space="0" w:color="002756"/>
              <w:left w:val="single" w:sz="8" w:space="0" w:color="002756"/>
              <w:bottom w:val="single" w:sz="8" w:space="0" w:color="002756"/>
              <w:right w:val="single" w:sz="8" w:space="0" w:color="002756"/>
            </w:tcBorders>
          </w:tcPr>
          <w:p w14:paraId="5E9A4D16" w14:textId="77777777" w:rsidR="00793C06" w:rsidRPr="00BF6226" w:rsidRDefault="00793C06">
            <w:pPr>
              <w:rPr>
                <w:rFonts w:asciiTheme="minorHAnsi" w:hAnsiTheme="minorHAnsi" w:cstheme="minorHAnsi"/>
                <w:lang w:val="en-GB"/>
              </w:rPr>
            </w:pPr>
          </w:p>
        </w:tc>
      </w:tr>
      <w:tr w:rsidR="00793C06" w:rsidRPr="00BF6226" w14:paraId="5EBA8A24" w14:textId="77777777" w:rsidTr="004652B0">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7CC6892F" w14:textId="77777777" w:rsidR="00793C06" w:rsidRPr="00BF6226" w:rsidRDefault="00793C06">
            <w:pPr>
              <w:widowControl w:val="0"/>
              <w:spacing w:after="0" w:line="190" w:lineRule="auto"/>
              <w:ind w:left="0" w:firstLine="0"/>
              <w:rPr>
                <w:rFonts w:asciiTheme="minorHAnsi" w:hAnsiTheme="minorHAnsi" w:cstheme="minorHAnsi"/>
                <w:sz w:val="19"/>
                <w:szCs w:val="19"/>
                <w:lang w:val="en-GB"/>
              </w:rPr>
            </w:pPr>
          </w:p>
          <w:p w14:paraId="6789BD3E" w14:textId="77777777" w:rsidR="00793C06" w:rsidRPr="00BF6226" w:rsidRDefault="00C969BE">
            <w:pPr>
              <w:widowControl w:val="0"/>
              <w:spacing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Submission Date</w:t>
            </w:r>
          </w:p>
        </w:tc>
        <w:tc>
          <w:tcPr>
            <w:tcW w:w="2270" w:type="dxa"/>
            <w:tcBorders>
              <w:top w:val="single" w:sz="8" w:space="0" w:color="002756"/>
              <w:left w:val="single" w:sz="8" w:space="0" w:color="002756"/>
              <w:bottom w:val="single" w:sz="8" w:space="0" w:color="002756"/>
              <w:right w:val="single" w:sz="8" w:space="0" w:color="002756"/>
            </w:tcBorders>
          </w:tcPr>
          <w:p w14:paraId="2A2DE664" w14:textId="77777777" w:rsidR="00793C06" w:rsidRPr="00BF6226" w:rsidRDefault="00793C06">
            <w:pPr>
              <w:rPr>
                <w:rFonts w:asciiTheme="minorHAnsi" w:hAnsiTheme="minorHAnsi" w:cs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3DEC4F43" w14:textId="77777777" w:rsidR="00793C06" w:rsidRPr="00BF6226" w:rsidRDefault="00C969BE">
            <w:pPr>
              <w:widowControl w:val="0"/>
              <w:spacing w:before="64" w:after="0" w:line="250" w:lineRule="auto"/>
              <w:ind w:left="103" w:right="565" w:firstLine="0"/>
              <w:rPr>
                <w:rFonts w:asciiTheme="minorHAnsi" w:hAnsiTheme="minorHAnsi" w:cstheme="minorHAnsi"/>
                <w:lang w:val="en-GB"/>
              </w:rPr>
            </w:pPr>
            <w:r w:rsidRPr="00BF6226">
              <w:rPr>
                <w:rFonts w:asciiTheme="minorHAnsi" w:hAnsiTheme="minorHAnsi" w:cstheme="minorHAnsi"/>
                <w:b/>
                <w:color w:val="231F20"/>
                <w:sz w:val="21"/>
                <w:szCs w:val="21"/>
                <w:lang w:val="en-GB"/>
              </w:rPr>
              <w:t>Date Received 1st submission</w:t>
            </w:r>
          </w:p>
        </w:tc>
        <w:tc>
          <w:tcPr>
            <w:tcW w:w="2836" w:type="dxa"/>
            <w:tcBorders>
              <w:top w:val="single" w:sz="8" w:space="0" w:color="002756"/>
              <w:left w:val="single" w:sz="8" w:space="0" w:color="002756"/>
              <w:bottom w:val="single" w:sz="8" w:space="0" w:color="002756"/>
              <w:right w:val="single" w:sz="8" w:space="0" w:color="002756"/>
            </w:tcBorders>
          </w:tcPr>
          <w:p w14:paraId="2DA99B60" w14:textId="77777777" w:rsidR="00793C06" w:rsidRPr="00BF6226" w:rsidRDefault="00793C06">
            <w:pPr>
              <w:rPr>
                <w:rFonts w:asciiTheme="minorHAnsi" w:hAnsiTheme="minorHAnsi" w:cstheme="minorHAnsi"/>
                <w:lang w:val="en-GB"/>
              </w:rPr>
            </w:pPr>
          </w:p>
        </w:tc>
      </w:tr>
      <w:tr w:rsidR="00793C06" w:rsidRPr="00BF6226" w14:paraId="4EEE99F3" w14:textId="77777777" w:rsidTr="004652B0">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35525FDE" w14:textId="77777777" w:rsidR="00793C06" w:rsidRPr="00BF6226" w:rsidRDefault="00793C06">
            <w:pPr>
              <w:widowControl w:val="0"/>
              <w:spacing w:after="0" w:line="190" w:lineRule="auto"/>
              <w:ind w:left="0" w:firstLine="0"/>
              <w:rPr>
                <w:rFonts w:asciiTheme="minorHAnsi" w:hAnsiTheme="minorHAnsi" w:cstheme="minorHAnsi"/>
                <w:sz w:val="19"/>
                <w:szCs w:val="19"/>
                <w:lang w:val="en-GB"/>
              </w:rPr>
            </w:pPr>
          </w:p>
          <w:p w14:paraId="3434AADB" w14:textId="77777777" w:rsidR="00793C06" w:rsidRPr="00BF6226" w:rsidRDefault="00C969BE">
            <w:pPr>
              <w:widowControl w:val="0"/>
              <w:spacing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Re-submission Date</w:t>
            </w:r>
          </w:p>
        </w:tc>
        <w:tc>
          <w:tcPr>
            <w:tcW w:w="2270" w:type="dxa"/>
            <w:tcBorders>
              <w:top w:val="single" w:sz="8" w:space="0" w:color="002756"/>
              <w:left w:val="single" w:sz="8" w:space="0" w:color="002756"/>
              <w:bottom w:val="single" w:sz="8" w:space="0" w:color="002756"/>
              <w:right w:val="single" w:sz="8" w:space="0" w:color="002756"/>
            </w:tcBorders>
          </w:tcPr>
          <w:p w14:paraId="638B59EA" w14:textId="77777777" w:rsidR="00793C06" w:rsidRPr="00BF6226" w:rsidRDefault="00793C06">
            <w:pPr>
              <w:rPr>
                <w:rFonts w:asciiTheme="minorHAnsi" w:hAnsiTheme="minorHAnsi" w:cs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74055559" w14:textId="77777777" w:rsidR="00793C06" w:rsidRPr="00BF6226" w:rsidRDefault="00C969BE">
            <w:pPr>
              <w:widowControl w:val="0"/>
              <w:spacing w:before="64" w:after="0" w:line="25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Date Received 2nd submission</w:t>
            </w:r>
          </w:p>
        </w:tc>
        <w:tc>
          <w:tcPr>
            <w:tcW w:w="2836" w:type="dxa"/>
            <w:tcBorders>
              <w:top w:val="single" w:sz="8" w:space="0" w:color="002756"/>
              <w:left w:val="single" w:sz="8" w:space="0" w:color="002756"/>
              <w:bottom w:val="single" w:sz="8" w:space="0" w:color="002756"/>
              <w:right w:val="single" w:sz="8" w:space="0" w:color="002756"/>
            </w:tcBorders>
          </w:tcPr>
          <w:p w14:paraId="0BA83464" w14:textId="77777777" w:rsidR="00793C06" w:rsidRPr="00BF6226" w:rsidRDefault="00793C06">
            <w:pPr>
              <w:rPr>
                <w:rFonts w:asciiTheme="minorHAnsi" w:hAnsiTheme="minorHAnsi" w:cstheme="minorHAnsi"/>
                <w:lang w:val="en-GB"/>
              </w:rPr>
            </w:pPr>
          </w:p>
        </w:tc>
      </w:tr>
      <w:tr w:rsidR="00793C06" w:rsidRPr="00BF6226" w14:paraId="12B54F9D" w14:textId="77777777" w:rsidTr="00BC34E9">
        <w:trPr>
          <w:trHeight w:val="1510"/>
          <w:jc w:val="center"/>
        </w:trPr>
        <w:tc>
          <w:tcPr>
            <w:tcW w:w="9346" w:type="dxa"/>
            <w:gridSpan w:val="4"/>
            <w:tcBorders>
              <w:top w:val="single" w:sz="8" w:space="0" w:color="002756"/>
              <w:left w:val="single" w:sz="8" w:space="0" w:color="002756"/>
              <w:bottom w:val="single" w:sz="8" w:space="0" w:color="002756"/>
              <w:right w:val="single" w:sz="8" w:space="0" w:color="002756"/>
            </w:tcBorders>
          </w:tcPr>
          <w:p w14:paraId="11859AA7" w14:textId="77777777" w:rsidR="00793C06" w:rsidRPr="00BF6226" w:rsidRDefault="00C969BE" w:rsidP="008D6602">
            <w:pPr>
              <w:widowControl w:val="0"/>
              <w:spacing w:after="0" w:line="276" w:lineRule="auto"/>
              <w:ind w:left="103"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 xml:space="preserve">Assessor Feedback: </w:t>
            </w:r>
          </w:p>
          <w:tbl>
            <w:tblPr>
              <w:tblStyle w:val="5"/>
              <w:tblW w:w="9261" w:type="dxa"/>
              <w:tblInd w:w="103" w:type="dxa"/>
              <w:tblLayout w:type="fixed"/>
              <w:tblLook w:val="0400" w:firstRow="0" w:lastRow="0" w:firstColumn="0" w:lastColumn="0" w:noHBand="0" w:noVBand="1"/>
            </w:tblPr>
            <w:tblGrid>
              <w:gridCol w:w="2375"/>
              <w:gridCol w:w="1022"/>
              <w:gridCol w:w="983"/>
              <w:gridCol w:w="986"/>
              <w:gridCol w:w="1227"/>
              <w:gridCol w:w="2431"/>
              <w:gridCol w:w="237"/>
            </w:tblGrid>
            <w:tr w:rsidR="008D6602" w:rsidRPr="00BF6226" w14:paraId="5ED7D822" w14:textId="77777777" w:rsidTr="00751870">
              <w:trPr>
                <w:gridAfter w:val="1"/>
                <w:wAfter w:w="237" w:type="dxa"/>
                <w:trHeight w:val="233"/>
              </w:trPr>
              <w:tc>
                <w:tcPr>
                  <w:tcW w:w="9024" w:type="dxa"/>
                  <w:gridSpan w:val="6"/>
                </w:tcPr>
                <w:p w14:paraId="4D8ABF40" w14:textId="0A9B4B4B" w:rsidR="008D6602" w:rsidRPr="00BF6226" w:rsidRDefault="0062450C" w:rsidP="001C1E59">
                  <w:pPr>
                    <w:spacing w:after="158"/>
                    <w:ind w:left="0" w:firstLine="0"/>
                    <w:rPr>
                      <w:rFonts w:asciiTheme="minorHAnsi" w:hAnsiTheme="minorHAnsi" w:cstheme="minorHAnsi"/>
                      <w:b/>
                      <w:bCs/>
                      <w:sz w:val="20"/>
                      <w:szCs w:val="20"/>
                      <w:lang w:val="en-GB"/>
                    </w:rPr>
                  </w:pPr>
                  <w:r w:rsidRPr="00BF6226">
                    <w:rPr>
                      <w:rFonts w:asciiTheme="minorHAnsi" w:hAnsiTheme="minorHAnsi" w:cstheme="minorHAnsi"/>
                      <w:b/>
                      <w:bCs/>
                      <w:sz w:val="20"/>
                      <w:szCs w:val="20"/>
                    </w:rPr>
                    <w:t xml:space="preserve">LO1 </w:t>
                  </w:r>
                  <w:proofErr w:type="spellStart"/>
                  <w:r w:rsidRPr="00BF6226">
                    <w:rPr>
                      <w:rFonts w:asciiTheme="minorHAnsi" w:hAnsiTheme="minorHAnsi" w:cstheme="minorHAnsi"/>
                      <w:b/>
                      <w:bCs/>
                      <w:sz w:val="20"/>
                      <w:szCs w:val="20"/>
                    </w:rPr>
                    <w:t>Analyse</w:t>
                  </w:r>
                  <w:proofErr w:type="spellEnd"/>
                  <w:r w:rsidRPr="00BF6226">
                    <w:rPr>
                      <w:rFonts w:asciiTheme="minorHAnsi" w:hAnsiTheme="minorHAnsi" w:cstheme="minorHAnsi"/>
                      <w:b/>
                      <w:bCs/>
                      <w:sz w:val="20"/>
                      <w:szCs w:val="20"/>
                    </w:rPr>
                    <w:t xml:space="preserve"> what aspects of IoT are necessary and appropriate when designing software applications</w:t>
                  </w:r>
                </w:p>
              </w:tc>
            </w:tr>
            <w:tr w:rsidR="008D6602" w:rsidRPr="00BF6226" w14:paraId="590F93ED" w14:textId="77777777" w:rsidTr="00751870">
              <w:trPr>
                <w:trHeight w:val="419"/>
              </w:trPr>
              <w:tc>
                <w:tcPr>
                  <w:tcW w:w="2375" w:type="dxa"/>
                </w:tcPr>
                <w:p w14:paraId="198B810C" w14:textId="77777777" w:rsidR="008D6602" w:rsidRPr="00BF6226" w:rsidRDefault="008D6602" w:rsidP="001C1E59">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22" w:type="dxa"/>
                </w:tcPr>
                <w:p w14:paraId="17E26408" w14:textId="14E18ECF" w:rsidR="008D6602" w:rsidRPr="00BF6226" w:rsidRDefault="004652B0"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37088" behindDoc="0" locked="0" layoutInCell="1" hidden="0" allowOverlap="1" wp14:anchorId="769D7781" wp14:editId="6038D968">
                            <wp:simplePos x="0" y="0"/>
                            <wp:positionH relativeFrom="margin">
                              <wp:posOffset>243529</wp:posOffset>
                            </wp:positionH>
                            <wp:positionV relativeFrom="paragraph">
                              <wp:posOffset>9968</wp:posOffset>
                            </wp:positionV>
                            <wp:extent cx="190500" cy="16510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8A871AA"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69D7781" id="Rectangle 3" o:spid="_x0000_s1026" style="position:absolute;margin-left:19.2pt;margin-top:.8pt;width:15pt;height:13pt;z-index:2517370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" fillcolor="white [3201]">
                            <v:stroke joinstyle="round"/>
                            <v:textbox inset="2.53958mm,1.2694mm,2.53958mm,1.2694mm">
                              <w:txbxContent>
                                <w:p w14:paraId="08A871AA" w14:textId="77777777" w:rsidR="005E3CD4" w:rsidRDefault="005E3CD4">
                                  <w:pPr>
                                    <w:spacing w:after="13" w:line="247" w:lineRule="auto"/>
                                    <w:ind w:left="0"/>
                                    <w:textDirection w:val="btLr"/>
                                  </w:pPr>
                                </w:p>
                              </w:txbxContent>
                            </v:textbox>
                            <w10:wrap anchorx="margin"/>
                          </v:rect>
                        </w:pict>
                      </mc:Fallback>
                    </mc:AlternateContent>
                  </w:r>
                  <w:r w:rsidR="008D6602" w:rsidRPr="00BF6226">
                    <w:rPr>
                      <w:rFonts w:asciiTheme="minorHAnsi" w:hAnsiTheme="minorHAnsi" w:cstheme="minorHAnsi"/>
                      <w:b/>
                      <w:color w:val="231F20"/>
                      <w:sz w:val="20"/>
                      <w:szCs w:val="20"/>
                      <w:lang w:val="en-GB"/>
                    </w:rPr>
                    <w:t>P1</w:t>
                  </w:r>
                </w:p>
              </w:tc>
              <w:tc>
                <w:tcPr>
                  <w:tcW w:w="983" w:type="dxa"/>
                </w:tcPr>
                <w:p w14:paraId="632442FF" w14:textId="4C0204FF" w:rsidR="008D6602" w:rsidRPr="00BF6226" w:rsidRDefault="008D6602"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48352" behindDoc="0" locked="0" layoutInCell="1" hidden="0" allowOverlap="1" wp14:anchorId="6A157A18" wp14:editId="7FF95B78">
                            <wp:simplePos x="0" y="0"/>
                            <wp:positionH relativeFrom="margin">
                              <wp:posOffset>231715</wp:posOffset>
                            </wp:positionH>
                            <wp:positionV relativeFrom="paragraph">
                              <wp:posOffset>0</wp:posOffset>
                            </wp:positionV>
                            <wp:extent cx="190500" cy="165100"/>
                            <wp:effectExtent l="0" t="0" r="0" b="0"/>
                            <wp:wrapNone/>
                            <wp:docPr id="8" name="Rectangle 8"/>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1B160D0A"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6A157A18" id="Rectangle 8" o:spid="_x0000_s1027" style="position:absolute;margin-left:18.25pt;margin-top:0;width:15pt;height:13pt;z-index:2517483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8H9gEAAAw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" fillcolor="white [3201]">
                            <v:stroke joinstyle="round"/>
                            <v:textbox inset="2.53958mm,1.2694mm,2.53958mm,1.2694mm">
                              <w:txbxContent>
                                <w:p w14:paraId="1B160D0A" w14:textId="77777777" w:rsidR="005E3CD4" w:rsidRDefault="005E3CD4">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P2</w:t>
                  </w:r>
                </w:p>
              </w:tc>
              <w:tc>
                <w:tcPr>
                  <w:tcW w:w="986" w:type="dxa"/>
                </w:tcPr>
                <w:p w14:paraId="012B2468" w14:textId="0BADCC8B" w:rsidR="008D6602" w:rsidRPr="00BF6226" w:rsidRDefault="008D6602"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49376" behindDoc="0" locked="0" layoutInCell="1" hidden="0" allowOverlap="1" wp14:anchorId="129C5293" wp14:editId="1C3711FE">
                            <wp:simplePos x="0" y="0"/>
                            <wp:positionH relativeFrom="margin">
                              <wp:posOffset>274044</wp:posOffset>
                            </wp:positionH>
                            <wp:positionV relativeFrom="paragraph">
                              <wp:posOffset>3175</wp:posOffset>
                            </wp:positionV>
                            <wp:extent cx="190500" cy="165100"/>
                            <wp:effectExtent l="0" t="0" r="19050" b="25400"/>
                            <wp:wrapNone/>
                            <wp:docPr id="93" name="Rectangle 93"/>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9CBBECF" w14:textId="77777777" w:rsidR="005E3CD4" w:rsidRDefault="005E3CD4" w:rsidP="00CE4CCB">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29C5293" id="Rectangle 93" o:spid="_x0000_s1028" style="position:absolute;margin-left:21.6pt;margin-top:.25pt;width:15pt;height:13pt;z-index:2517493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Q99gEAAAw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" fillcolor="white [3201]">
                            <v:stroke joinstyle="round"/>
                            <v:textbox inset="2.53958mm,1.2694mm,2.53958mm,1.2694mm">
                              <w:txbxContent>
                                <w:p w14:paraId="49CBBECF" w14:textId="77777777" w:rsidR="005E3CD4" w:rsidRDefault="005E3CD4" w:rsidP="00CE4CCB">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M1</w:t>
                  </w:r>
                </w:p>
              </w:tc>
              <w:tc>
                <w:tcPr>
                  <w:tcW w:w="1227" w:type="dxa"/>
                </w:tcPr>
                <w:p w14:paraId="6F204F3E" w14:textId="6EF12B99" w:rsidR="008D6602" w:rsidRPr="00BF6226" w:rsidRDefault="00A01B9C"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51424" behindDoc="0" locked="0" layoutInCell="1" hidden="0" allowOverlap="1" wp14:anchorId="28906C4C" wp14:editId="07B9F972">
                            <wp:simplePos x="0" y="0"/>
                            <wp:positionH relativeFrom="margin">
                              <wp:posOffset>290830</wp:posOffset>
                            </wp:positionH>
                            <wp:positionV relativeFrom="paragraph">
                              <wp:posOffset>12700</wp:posOffset>
                            </wp:positionV>
                            <wp:extent cx="190500" cy="165100"/>
                            <wp:effectExtent l="0" t="0" r="19050" b="25400"/>
                            <wp:wrapNone/>
                            <wp:docPr id="1" name="Rectangle 1"/>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BCF844E" w14:textId="77777777" w:rsidR="005E3CD4" w:rsidRDefault="005E3CD4" w:rsidP="00A01B9C">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28906C4C" id="Rectangle 1" o:spid="_x0000_s1029" style="position:absolute;margin-left:22.9pt;margin-top:1pt;width:15pt;height:13pt;z-index:251751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" fillcolor="white [3201]">
                            <v:stroke joinstyle="round"/>
                            <v:textbox inset="2.53958mm,1.2694mm,2.53958mm,1.2694mm">
                              <w:txbxContent>
                                <w:p w14:paraId="4BCF844E" w14:textId="77777777" w:rsidR="005E3CD4" w:rsidRDefault="005E3CD4" w:rsidP="00A01B9C">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 xml:space="preserve"> </w:t>
                  </w:r>
                  <w:r w:rsidR="004652B0" w:rsidRPr="00BF6226">
                    <w:rPr>
                      <w:rFonts w:asciiTheme="minorHAnsi" w:hAnsiTheme="minorHAnsi" w:cstheme="minorHAnsi"/>
                      <w:b/>
                      <w:color w:val="231F20"/>
                      <w:sz w:val="20"/>
                      <w:szCs w:val="20"/>
                      <w:lang w:val="en-GB"/>
                    </w:rPr>
                    <w:t>M2</w:t>
                  </w:r>
                </w:p>
              </w:tc>
              <w:tc>
                <w:tcPr>
                  <w:tcW w:w="2430" w:type="dxa"/>
                </w:tcPr>
                <w:p w14:paraId="458CF6D5" w14:textId="1D7A822B" w:rsidR="008D6602" w:rsidRPr="00BF6226" w:rsidRDefault="004652B0"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59616" behindDoc="0" locked="0" layoutInCell="1" hidden="0" allowOverlap="1" wp14:anchorId="7FE060E4" wp14:editId="04A3386D">
                            <wp:simplePos x="0" y="0"/>
                            <wp:positionH relativeFrom="margin">
                              <wp:posOffset>221327</wp:posOffset>
                            </wp:positionH>
                            <wp:positionV relativeFrom="paragraph">
                              <wp:posOffset>12700</wp:posOffset>
                            </wp:positionV>
                            <wp:extent cx="190500" cy="16510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9F9A251" w14:textId="77777777" w:rsidR="005E3CD4" w:rsidRDefault="005E3CD4" w:rsidP="00A01B9C">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FE060E4" id="Rectangle 10" o:spid="_x0000_s1030" style="position:absolute;margin-left:17.45pt;margin-top:1pt;width:15pt;height:13pt;z-index:2517596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" fillcolor="white [3201]">
                            <v:stroke joinstyle="round"/>
                            <v:textbox inset="2.53958mm,1.2694mm,2.53958mm,1.2694mm">
                              <w:txbxContent>
                                <w:p w14:paraId="79F9A251" w14:textId="77777777" w:rsidR="005E3CD4" w:rsidRDefault="005E3CD4" w:rsidP="00A01B9C">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D1</w:t>
                  </w:r>
                </w:p>
              </w:tc>
              <w:tc>
                <w:tcPr>
                  <w:tcW w:w="237" w:type="dxa"/>
                </w:tcPr>
                <w:p w14:paraId="4BE631C1" w14:textId="77777777" w:rsidR="008D6602" w:rsidRPr="00BF6226" w:rsidRDefault="008D6602" w:rsidP="001C1E59">
                  <w:pPr>
                    <w:widowControl w:val="0"/>
                    <w:ind w:left="0" w:firstLine="0"/>
                    <w:rPr>
                      <w:rFonts w:asciiTheme="minorHAnsi" w:hAnsiTheme="minorHAnsi" w:cstheme="minorHAnsi"/>
                      <w:b/>
                      <w:color w:val="231F20"/>
                      <w:sz w:val="20"/>
                      <w:szCs w:val="20"/>
                      <w:lang w:val="en-GB"/>
                    </w:rPr>
                  </w:pPr>
                </w:p>
              </w:tc>
            </w:tr>
            <w:tr w:rsidR="008D6602" w:rsidRPr="00BF6226" w14:paraId="7845CD00" w14:textId="77777777" w:rsidTr="00751870">
              <w:trPr>
                <w:gridAfter w:val="1"/>
                <w:wAfter w:w="237" w:type="dxa"/>
                <w:trHeight w:val="520"/>
              </w:trPr>
              <w:tc>
                <w:tcPr>
                  <w:tcW w:w="9024" w:type="dxa"/>
                  <w:gridSpan w:val="6"/>
                </w:tcPr>
                <w:p w14:paraId="45AACAA2" w14:textId="77777777" w:rsidR="001A41E5" w:rsidRPr="00BF6226" w:rsidRDefault="001A41E5" w:rsidP="001A41E5">
                  <w:pPr>
                    <w:widowControl w:val="0"/>
                    <w:ind w:left="0" w:firstLine="0"/>
                    <w:rPr>
                      <w:rFonts w:asciiTheme="minorHAnsi" w:hAnsiTheme="minorHAnsi" w:cstheme="minorHAnsi"/>
                      <w:b/>
                      <w:sz w:val="20"/>
                      <w:szCs w:val="20"/>
                      <w:lang w:val="en-GB"/>
                    </w:rPr>
                  </w:pPr>
                </w:p>
                <w:p w14:paraId="442C7308" w14:textId="504ABF87" w:rsidR="008D6602" w:rsidRPr="00BF6226" w:rsidRDefault="0062450C" w:rsidP="0062450C">
                  <w:pPr>
                    <w:spacing w:after="158"/>
                    <w:ind w:left="0" w:firstLine="0"/>
                    <w:rPr>
                      <w:rFonts w:asciiTheme="minorHAnsi" w:hAnsiTheme="minorHAnsi" w:cstheme="minorHAnsi"/>
                      <w:b/>
                      <w:sz w:val="20"/>
                      <w:szCs w:val="20"/>
                      <w:lang w:val="en-GB"/>
                    </w:rPr>
                  </w:pPr>
                  <w:r w:rsidRPr="00BF6226">
                    <w:rPr>
                      <w:rFonts w:asciiTheme="minorHAnsi" w:hAnsiTheme="minorHAnsi" w:cstheme="minorHAnsi"/>
                      <w:b/>
                      <w:bCs/>
                      <w:sz w:val="20"/>
                      <w:szCs w:val="20"/>
                    </w:rPr>
                    <w:t>LO2 Outline a plan for an appropriate IoT application, using common architecture, frameworks, tools, hardware and APIs</w:t>
                  </w:r>
                </w:p>
              </w:tc>
            </w:tr>
            <w:tr w:rsidR="008D6602" w:rsidRPr="00BF6226" w14:paraId="2A5F2D9D" w14:textId="77777777" w:rsidTr="00751870">
              <w:trPr>
                <w:trHeight w:val="419"/>
              </w:trPr>
              <w:tc>
                <w:tcPr>
                  <w:tcW w:w="2375" w:type="dxa"/>
                </w:tcPr>
                <w:p w14:paraId="28D663B3" w14:textId="77777777" w:rsidR="008D6602" w:rsidRPr="00BF6226" w:rsidRDefault="008D6602" w:rsidP="001C1E59">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22" w:type="dxa"/>
                </w:tcPr>
                <w:p w14:paraId="43BB96AE" w14:textId="3D5D3974" w:rsidR="008D6602" w:rsidRPr="00BF6226" w:rsidRDefault="00E12BFA" w:rsidP="00A01B9C">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38112" behindDoc="0" locked="0" layoutInCell="1" hidden="0" allowOverlap="1" wp14:anchorId="516C6062" wp14:editId="04B84EF2">
                            <wp:simplePos x="0" y="0"/>
                            <wp:positionH relativeFrom="margin">
                              <wp:posOffset>254264</wp:posOffset>
                            </wp:positionH>
                            <wp:positionV relativeFrom="paragraph">
                              <wp:posOffset>0</wp:posOffset>
                            </wp:positionV>
                            <wp:extent cx="190500" cy="1651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1C1439C6"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516C6062" id="Rectangle 4" o:spid="_x0000_s1031" style="position:absolute;margin-left:20pt;margin-top:0;width:15pt;height:13pt;z-index:2517381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" fillcolor="white [3201]">
                            <v:stroke joinstyle="round"/>
                            <v:textbox inset="2.53958mm,1.2694mm,2.53958mm,1.2694mm">
                              <w:txbxContent>
                                <w:p w14:paraId="1C1439C6" w14:textId="77777777" w:rsidR="005E3CD4" w:rsidRDefault="005E3CD4">
                                  <w:pPr>
                                    <w:spacing w:after="13" w:line="247" w:lineRule="auto"/>
                                    <w:ind w:left="0"/>
                                    <w:textDirection w:val="btLr"/>
                                  </w:pPr>
                                </w:p>
                              </w:txbxContent>
                            </v:textbox>
                            <w10:wrap anchorx="margin"/>
                          </v:rect>
                        </w:pict>
                      </mc:Fallback>
                    </mc:AlternateContent>
                  </w:r>
                  <w:r w:rsidR="008D6602" w:rsidRPr="00BF6226">
                    <w:rPr>
                      <w:rFonts w:asciiTheme="minorHAnsi" w:hAnsiTheme="minorHAnsi" w:cstheme="minorHAnsi"/>
                      <w:b/>
                      <w:color w:val="231F20"/>
                      <w:sz w:val="20"/>
                      <w:szCs w:val="20"/>
                      <w:lang w:val="en-GB"/>
                    </w:rPr>
                    <w:t>P</w:t>
                  </w:r>
                  <w:r w:rsidR="00A01B9C" w:rsidRPr="00BF6226">
                    <w:rPr>
                      <w:rFonts w:asciiTheme="minorHAnsi" w:hAnsiTheme="minorHAnsi" w:cstheme="minorHAnsi"/>
                      <w:b/>
                      <w:color w:val="231F20"/>
                      <w:sz w:val="20"/>
                      <w:szCs w:val="20"/>
                      <w:lang w:val="en-GB"/>
                    </w:rPr>
                    <w:t>3</w:t>
                  </w:r>
                </w:p>
              </w:tc>
              <w:tc>
                <w:tcPr>
                  <w:tcW w:w="983" w:type="dxa"/>
                </w:tcPr>
                <w:p w14:paraId="0E906416" w14:textId="6DC127BA" w:rsidR="008D6602" w:rsidRPr="00BF6226" w:rsidRDefault="008D6602" w:rsidP="00A01B9C">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39136" behindDoc="0" locked="0" layoutInCell="1" hidden="0" allowOverlap="1" wp14:anchorId="1E0F6755" wp14:editId="2DB946DF">
                            <wp:simplePos x="0" y="0"/>
                            <wp:positionH relativeFrom="margin">
                              <wp:posOffset>242498</wp:posOffset>
                            </wp:positionH>
                            <wp:positionV relativeFrom="paragraph">
                              <wp:posOffset>0</wp:posOffset>
                            </wp:positionV>
                            <wp:extent cx="190500" cy="165100"/>
                            <wp:effectExtent l="0" t="0" r="0" b="0"/>
                            <wp:wrapNone/>
                            <wp:docPr id="5" name="Rectangle 5"/>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3FB322E"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E0F6755" id="Rectangle 5" o:spid="_x0000_s1032" style="position:absolute;margin-left:19.1pt;margin-top:0;width:15pt;height:13pt;z-index:2517391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" fillcolor="white [3201]">
                            <v:stroke joinstyle="round"/>
                            <v:textbox inset="2.53958mm,1.2694mm,2.53958mm,1.2694mm">
                              <w:txbxContent>
                                <w:p w14:paraId="43FB322E" w14:textId="77777777" w:rsidR="005E3CD4" w:rsidRDefault="005E3CD4">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P4</w:t>
                  </w:r>
                </w:p>
              </w:tc>
              <w:tc>
                <w:tcPr>
                  <w:tcW w:w="986" w:type="dxa"/>
                </w:tcPr>
                <w:p w14:paraId="545C4F6C" w14:textId="4B69CCEF" w:rsidR="008D6602" w:rsidRPr="00BF6226" w:rsidRDefault="008D6602"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40160" behindDoc="0" locked="0" layoutInCell="1" hidden="0" allowOverlap="1" wp14:anchorId="10623276" wp14:editId="37E0B241">
                            <wp:simplePos x="0" y="0"/>
                            <wp:positionH relativeFrom="margin">
                              <wp:posOffset>330200</wp:posOffset>
                            </wp:positionH>
                            <wp:positionV relativeFrom="paragraph">
                              <wp:posOffset>0</wp:posOffset>
                            </wp:positionV>
                            <wp:extent cx="190500" cy="165100"/>
                            <wp:effectExtent l="0" t="0" r="0" b="0"/>
                            <wp:wrapNone/>
                            <wp:docPr id="6" name="Rectangle 6"/>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F339716"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0623276" id="Rectangle 6" o:spid="_x0000_s1033" style="position:absolute;margin-left:26pt;margin-top:0;width:15pt;height:13pt;z-index:251740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hvDBAIAABg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" fillcolor="white [3201]">
                            <v:stroke joinstyle="round"/>
                            <v:textbox inset="2.53958mm,1.2694mm,2.53958mm,1.2694mm">
                              <w:txbxContent>
                                <w:p w14:paraId="7F339716" w14:textId="77777777" w:rsidR="005E3CD4" w:rsidRDefault="005E3CD4">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M</w:t>
                  </w:r>
                  <w:r w:rsidR="00E12BFA" w:rsidRPr="00BF6226">
                    <w:rPr>
                      <w:rFonts w:asciiTheme="minorHAnsi" w:hAnsiTheme="minorHAnsi" w:cstheme="minorHAnsi"/>
                      <w:b/>
                      <w:color w:val="231F20"/>
                      <w:sz w:val="20"/>
                      <w:szCs w:val="20"/>
                      <w:lang w:val="en-GB"/>
                    </w:rPr>
                    <w:t>3</w:t>
                  </w:r>
                </w:p>
              </w:tc>
              <w:tc>
                <w:tcPr>
                  <w:tcW w:w="1227" w:type="dxa"/>
                </w:tcPr>
                <w:p w14:paraId="745FBB3F" w14:textId="34B0F0F2" w:rsidR="008D6602" w:rsidRPr="00BF6226" w:rsidRDefault="001B7385"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53472" behindDoc="0" locked="0" layoutInCell="1" hidden="0" allowOverlap="1" wp14:anchorId="25C855BD" wp14:editId="422327E7">
                            <wp:simplePos x="0" y="0"/>
                            <wp:positionH relativeFrom="margin">
                              <wp:posOffset>292735</wp:posOffset>
                            </wp:positionH>
                            <wp:positionV relativeFrom="paragraph">
                              <wp:posOffset>-21554</wp:posOffset>
                            </wp:positionV>
                            <wp:extent cx="190500" cy="1651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6FBA1818" w14:textId="77777777" w:rsidR="005E3CD4" w:rsidRDefault="005E3CD4" w:rsidP="00A01B9C">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25C855BD" id="Rectangle 2" o:spid="_x0000_s1034" style="position:absolute;margin-left:23.05pt;margin-top:-1.7pt;width:15pt;height:13pt;z-index:2517534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" fillcolor="white [3201]">
                            <v:stroke joinstyle="round"/>
                            <v:textbox inset="2.53958mm,1.2694mm,2.53958mm,1.2694mm">
                              <w:txbxContent>
                                <w:p w14:paraId="6FBA1818" w14:textId="77777777" w:rsidR="005E3CD4" w:rsidRDefault="005E3CD4" w:rsidP="00A01B9C">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M</w:t>
                  </w:r>
                  <w:r w:rsidR="00E12BFA" w:rsidRPr="00BF6226">
                    <w:rPr>
                      <w:rFonts w:asciiTheme="minorHAnsi" w:hAnsiTheme="minorHAnsi" w:cstheme="minorHAnsi"/>
                      <w:b/>
                      <w:color w:val="231F20"/>
                      <w:sz w:val="20"/>
                      <w:szCs w:val="20"/>
                      <w:lang w:val="en-GB"/>
                    </w:rPr>
                    <w:t>4</w:t>
                  </w:r>
                </w:p>
              </w:tc>
              <w:tc>
                <w:tcPr>
                  <w:tcW w:w="2430" w:type="dxa"/>
                </w:tcPr>
                <w:p w14:paraId="179F5800" w14:textId="5D1C8D23" w:rsidR="008D6602" w:rsidRPr="00BF6226" w:rsidRDefault="008D6602" w:rsidP="001C1E59">
                  <w:pPr>
                    <w:widowControl w:val="0"/>
                    <w:ind w:left="0" w:firstLine="0"/>
                    <w:rPr>
                      <w:rFonts w:asciiTheme="minorHAnsi" w:hAnsiTheme="minorHAnsi" w:cstheme="minorHAnsi"/>
                      <w:b/>
                      <w:color w:val="231F20"/>
                      <w:sz w:val="20"/>
                      <w:szCs w:val="20"/>
                      <w:lang w:val="en-GB"/>
                    </w:rPr>
                  </w:pPr>
                </w:p>
              </w:tc>
              <w:tc>
                <w:tcPr>
                  <w:tcW w:w="237" w:type="dxa"/>
                </w:tcPr>
                <w:p w14:paraId="56FFB211" w14:textId="77777777" w:rsidR="008D6602" w:rsidRPr="00BF6226" w:rsidRDefault="008D6602" w:rsidP="001C1E59">
                  <w:pPr>
                    <w:widowControl w:val="0"/>
                    <w:ind w:left="0" w:firstLine="0"/>
                    <w:rPr>
                      <w:rFonts w:asciiTheme="minorHAnsi" w:hAnsiTheme="minorHAnsi" w:cstheme="minorHAnsi"/>
                      <w:sz w:val="20"/>
                      <w:szCs w:val="20"/>
                      <w:lang w:val="en-GB"/>
                    </w:rPr>
                  </w:pPr>
                </w:p>
              </w:tc>
            </w:tr>
            <w:tr w:rsidR="008D6602" w:rsidRPr="00BF6226" w14:paraId="3F8EE7A9" w14:textId="77777777" w:rsidTr="00751870">
              <w:trPr>
                <w:trHeight w:val="540"/>
              </w:trPr>
              <w:tc>
                <w:tcPr>
                  <w:tcW w:w="9024" w:type="dxa"/>
                  <w:gridSpan w:val="6"/>
                </w:tcPr>
                <w:p w14:paraId="2065A80B" w14:textId="77777777" w:rsidR="001A41E5" w:rsidRPr="00BF6226" w:rsidRDefault="001A41E5" w:rsidP="001A41E5">
                  <w:pPr>
                    <w:widowControl w:val="0"/>
                    <w:ind w:left="0" w:firstLine="0"/>
                    <w:rPr>
                      <w:rFonts w:asciiTheme="minorHAnsi" w:hAnsiTheme="minorHAnsi" w:cstheme="minorHAnsi"/>
                      <w:b/>
                      <w:sz w:val="20"/>
                      <w:szCs w:val="20"/>
                      <w:lang w:val="en-GB"/>
                    </w:rPr>
                  </w:pPr>
                </w:p>
                <w:p w14:paraId="10F2E130" w14:textId="7008940F" w:rsidR="001F2BE7" w:rsidRPr="00BF6226" w:rsidRDefault="0062450C" w:rsidP="0062450C">
                  <w:pPr>
                    <w:spacing w:after="158"/>
                    <w:ind w:left="0" w:firstLine="0"/>
                    <w:rPr>
                      <w:rFonts w:asciiTheme="minorHAnsi" w:hAnsiTheme="minorHAnsi" w:cstheme="minorHAnsi"/>
                      <w:b/>
                      <w:bCs/>
                      <w:sz w:val="20"/>
                      <w:szCs w:val="20"/>
                    </w:rPr>
                  </w:pPr>
                  <w:r w:rsidRPr="00BF6226">
                    <w:rPr>
                      <w:rFonts w:asciiTheme="minorHAnsi" w:hAnsiTheme="minorHAnsi" w:cstheme="minorHAnsi"/>
                      <w:b/>
                      <w:bCs/>
                      <w:sz w:val="20"/>
                      <w:szCs w:val="20"/>
                    </w:rPr>
                    <w:t>LO3 Develop an IoT application using any combination of hardware, software, data, platforms and</w:t>
                  </w:r>
                  <w:r w:rsidR="001F2BE7" w:rsidRPr="00BF6226">
                    <w:rPr>
                      <w:rFonts w:asciiTheme="minorHAnsi" w:hAnsiTheme="minorHAnsi" w:cstheme="minorHAnsi"/>
                      <w:b/>
                      <w:bCs/>
                      <w:sz w:val="20"/>
                      <w:szCs w:val="20"/>
                    </w:rPr>
                    <w:t xml:space="preserve"> services</w:t>
                  </w:r>
                  <w:r w:rsidRPr="00BF6226">
                    <w:rPr>
                      <w:rFonts w:asciiTheme="minorHAnsi" w:hAnsiTheme="minorHAnsi" w:cstheme="minorHAnsi"/>
                      <w:b/>
                      <w:bCs/>
                      <w:sz w:val="20"/>
                      <w:szCs w:val="20"/>
                    </w:rPr>
                    <w:t xml:space="preserve"> </w:t>
                  </w:r>
                </w:p>
                <w:p w14:paraId="72461A74" w14:textId="13D6F35F" w:rsidR="001F2BE7" w:rsidRPr="00BF6226" w:rsidRDefault="00F41B12" w:rsidP="0062450C">
                  <w:pPr>
                    <w:spacing w:after="158"/>
                    <w:ind w:left="0" w:firstLine="0"/>
                    <w:rPr>
                      <w:rFonts w:asciiTheme="minorHAnsi" w:hAnsiTheme="minorHAnsi" w:cstheme="minorHAnsi"/>
                      <w:b/>
                      <w:bCs/>
                      <w:sz w:val="20"/>
                      <w:szCs w:val="20"/>
                    </w:rPr>
                  </w:pPr>
                  <w:r w:rsidRPr="00BF6226">
                    <w:rPr>
                      <w:rFonts w:asciiTheme="minorHAnsi" w:hAnsiTheme="minorHAnsi" w:cstheme="minorHAnsi"/>
                      <w:b/>
                      <w:bCs/>
                      <w:noProof/>
                      <w:sz w:val="20"/>
                      <w:szCs w:val="20"/>
                    </w:rPr>
                    <mc:AlternateContent>
                      <mc:Choice Requires="wps">
                        <w:drawing>
                          <wp:anchor distT="45720" distB="45720" distL="114300" distR="114300" simplePos="0" relativeHeight="251776000" behindDoc="0" locked="0" layoutInCell="1" allowOverlap="1" wp14:anchorId="276F6FFE" wp14:editId="2B4D85A2">
                            <wp:simplePos x="0" y="0"/>
                            <wp:positionH relativeFrom="column">
                              <wp:posOffset>1633220</wp:posOffset>
                            </wp:positionH>
                            <wp:positionV relativeFrom="paragraph">
                              <wp:posOffset>1540510</wp:posOffset>
                            </wp:positionV>
                            <wp:extent cx="2360930" cy="355600"/>
                            <wp:effectExtent l="0" t="0" r="3810" b="6350"/>
                            <wp:wrapThrough wrapText="bothSides">
                              <wp:wrapPolygon edited="0">
                                <wp:start x="0" y="0"/>
                                <wp:lineTo x="0" y="20829"/>
                                <wp:lineTo x="21462" y="20829"/>
                                <wp:lineTo x="2146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5600"/>
                                    </a:xfrm>
                                    <a:prstGeom prst="rect">
                                      <a:avLst/>
                                    </a:prstGeom>
                                    <a:solidFill>
                                      <a:srgbClr val="FFFFFF"/>
                                    </a:solidFill>
                                    <a:ln w="9525">
                                      <a:noFill/>
                                      <a:miter lim="800000"/>
                                      <a:headEnd/>
                                      <a:tailEnd/>
                                    </a:ln>
                                  </wps:spPr>
                                  <wps:txbx>
                                    <w:txbxContent>
                                      <w:p w14:paraId="61C89604" w14:textId="1E5D0A11" w:rsidR="00F41B12" w:rsidRDefault="00F41B12"/>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76F6FFE" id="_x0000_t202" coordsize="21600,21600" o:spt="202" path="m,l,21600r21600,l21600,xe">
                            <v:stroke joinstyle="miter"/>
                            <v:path gradientshapeok="t" o:connecttype="rect"/>
                          </v:shapetype>
                          <v:shape id="Text Box 2" o:spid="_x0000_s1035" type="#_x0000_t202" style="position:absolute;margin-left:128.6pt;margin-top:121.3pt;width:185.9pt;height:28pt;z-index:2517760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" stroked="f">
                            <v:textbox>
                              <w:txbxContent>
                                <w:p w14:paraId="61C89604" w14:textId="1E5D0A11" w:rsidR="00F41B12" w:rsidRDefault="00F41B12"/>
                              </w:txbxContent>
                            </v:textbox>
                            <w10:wrap type="through"/>
                          </v:shape>
                        </w:pict>
                      </mc:Fallback>
                    </mc:AlternateContent>
                  </w:r>
                </w:p>
                <w:tbl>
                  <w:tblPr>
                    <w:tblStyle w:val="5"/>
                    <w:tblpPr w:leftFromText="180" w:rightFromText="180" w:vertAnchor="text" w:horzAnchor="margin" w:tblpY="-366"/>
                    <w:tblOverlap w:val="never"/>
                    <w:tblW w:w="9261" w:type="dxa"/>
                    <w:tblLayout w:type="fixed"/>
                    <w:tblLook w:val="0400" w:firstRow="0" w:lastRow="0" w:firstColumn="0" w:lastColumn="0" w:noHBand="0" w:noVBand="1"/>
                  </w:tblPr>
                  <w:tblGrid>
                    <w:gridCol w:w="2438"/>
                    <w:gridCol w:w="1049"/>
                    <w:gridCol w:w="1008"/>
                    <w:gridCol w:w="1011"/>
                    <w:gridCol w:w="1258"/>
                    <w:gridCol w:w="2497"/>
                  </w:tblGrid>
                  <w:tr w:rsidR="001F2BE7" w:rsidRPr="00BF6226" w14:paraId="1C63AB74" w14:textId="77777777" w:rsidTr="00751870">
                    <w:trPr>
                      <w:gridAfter w:val="1"/>
                      <w:wAfter w:w="2497" w:type="dxa"/>
                      <w:trHeight w:val="403"/>
                    </w:trPr>
                    <w:tc>
                      <w:tcPr>
                        <w:tcW w:w="2438" w:type="dxa"/>
                      </w:tcPr>
                      <w:p w14:paraId="6CDE5ACA" w14:textId="77777777" w:rsidR="001F2BE7" w:rsidRPr="00BF6226" w:rsidRDefault="001F2BE7" w:rsidP="001F2BE7">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49" w:type="dxa"/>
                      </w:tcPr>
                      <w:p w14:paraId="294DE0A9"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6784" behindDoc="0" locked="0" layoutInCell="1" hidden="0" allowOverlap="1" wp14:anchorId="6FCBAC20" wp14:editId="7397376A">
                                  <wp:simplePos x="0" y="0"/>
                                  <wp:positionH relativeFrom="margin">
                                    <wp:posOffset>254264</wp:posOffset>
                                  </wp:positionH>
                                  <wp:positionV relativeFrom="paragraph">
                                    <wp:posOffset>0</wp:posOffset>
                                  </wp:positionV>
                                  <wp:extent cx="190500" cy="165100"/>
                                  <wp:effectExtent l="0" t="0" r="19050" b="25400"/>
                                  <wp:wrapNone/>
                                  <wp:docPr id="96" name="Rectangle 96"/>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F07888A"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6FCBAC20" id="Rectangle 96" o:spid="_x0000_s1036" style="position:absolute;margin-left:20pt;margin-top:0;width:15pt;height:13pt;z-index:2517667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y1b9gEAAA0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" fillcolor="white [3201]">
                                  <v:stroke joinstyle="round"/>
                                  <v:textbox inset="2.53958mm,1.2694mm,2.53958mm,1.2694mm">
                                    <w:txbxContent>
                                      <w:p w14:paraId="0F07888A"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P5</w:t>
                        </w:r>
                      </w:p>
                    </w:tc>
                    <w:tc>
                      <w:tcPr>
                        <w:tcW w:w="1008" w:type="dxa"/>
                      </w:tcPr>
                      <w:p w14:paraId="2BB06ED0"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7808" behindDoc="0" locked="0" layoutInCell="1" hidden="0" allowOverlap="1" wp14:anchorId="0B35DE03" wp14:editId="2C92E059">
                                  <wp:simplePos x="0" y="0"/>
                                  <wp:positionH relativeFrom="margin">
                                    <wp:posOffset>259751</wp:posOffset>
                                  </wp:positionH>
                                  <wp:positionV relativeFrom="paragraph">
                                    <wp:posOffset>0</wp:posOffset>
                                  </wp:positionV>
                                  <wp:extent cx="190500" cy="165100"/>
                                  <wp:effectExtent l="0" t="0" r="0" b="0"/>
                                  <wp:wrapNone/>
                                  <wp:docPr id="97" name="Rectangle 97"/>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2F0DCB2F"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0B35DE03" id="Rectangle 97" o:spid="_x0000_s1037" style="position:absolute;margin-left:20.45pt;margin-top:0;width:15pt;height:13pt;z-index:2517678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cT79gEAAA0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" fillcolor="white [3201]">
                                  <v:stroke joinstyle="round"/>
                                  <v:textbox inset="2.53958mm,1.2694mm,2.53958mm,1.2694mm">
                                    <w:txbxContent>
                                      <w:p w14:paraId="2F0DCB2F"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P6</w:t>
                        </w:r>
                      </w:p>
                    </w:tc>
                    <w:tc>
                      <w:tcPr>
                        <w:tcW w:w="1011" w:type="dxa"/>
                      </w:tcPr>
                      <w:p w14:paraId="2A97FCFA"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8832" behindDoc="0" locked="0" layoutInCell="1" hidden="0" allowOverlap="1" wp14:anchorId="19B58635" wp14:editId="63EA6ADB">
                                  <wp:simplePos x="0" y="0"/>
                                  <wp:positionH relativeFrom="margin">
                                    <wp:posOffset>330200</wp:posOffset>
                                  </wp:positionH>
                                  <wp:positionV relativeFrom="paragraph">
                                    <wp:posOffset>0</wp:posOffset>
                                  </wp:positionV>
                                  <wp:extent cx="190500" cy="165100"/>
                                  <wp:effectExtent l="0" t="0" r="0" b="0"/>
                                  <wp:wrapNone/>
                                  <wp:docPr id="98" name="Rectangle 98"/>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3F3894A1"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9B58635" id="Rectangle 98" o:spid="_x0000_s1038" style="position:absolute;margin-left:26pt;margin-top:0;width:15pt;height:13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2DBQIAABk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1U8wSXPm2dOD4DGVDB2Ob3PQPMrT9alEhT3SYyYr7c1ndpQHDt2V57mOW9&#10;w8VAzibzMeY1ScNJiVB/eaKnXUkCv77nqMtGr3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NtqjYM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3F3894A1"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M5</w:t>
                        </w:r>
                      </w:p>
                    </w:tc>
                    <w:tc>
                      <w:tcPr>
                        <w:tcW w:w="1258" w:type="dxa"/>
                      </w:tcPr>
                      <w:p w14:paraId="23D0CD60"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9856" behindDoc="0" locked="0" layoutInCell="1" hidden="0" allowOverlap="1" wp14:anchorId="331237F7" wp14:editId="5CF9C17D">
                                  <wp:simplePos x="0" y="0"/>
                                  <wp:positionH relativeFrom="margin">
                                    <wp:posOffset>225425</wp:posOffset>
                                  </wp:positionH>
                                  <wp:positionV relativeFrom="paragraph">
                                    <wp:posOffset>-3810</wp:posOffset>
                                  </wp:positionV>
                                  <wp:extent cx="190500" cy="165100"/>
                                  <wp:effectExtent l="0" t="0" r="19050" b="25400"/>
                                  <wp:wrapNone/>
                                  <wp:docPr id="11" name="Rectangle 11"/>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8AAB40F"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331237F7" id="Rectangle 11" o:spid="_x0000_s1039" style="position:absolute;margin-left:17.75pt;margin-top:-.3pt;width:15pt;height:13pt;z-index:2517698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" fillcolor="white [3201]">
                                  <v:stroke joinstyle="round"/>
                                  <v:textbox inset="2.53958mm,1.2694mm,2.53958mm,1.2694mm">
                                    <w:txbxContent>
                                      <w:p w14:paraId="78AAB40F"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D2</w:t>
                        </w:r>
                      </w:p>
                    </w:tc>
                  </w:tr>
                  <w:tr w:rsidR="001F2BE7" w:rsidRPr="00BF6226" w14:paraId="6014D465" w14:textId="77777777" w:rsidTr="00751870">
                    <w:trPr>
                      <w:trHeight w:val="548"/>
                    </w:trPr>
                    <w:tc>
                      <w:tcPr>
                        <w:tcW w:w="9261" w:type="dxa"/>
                        <w:gridSpan w:val="6"/>
                      </w:tcPr>
                      <w:p w14:paraId="36B530DF" w14:textId="77777777" w:rsidR="001F2BE7" w:rsidRPr="00BF6226" w:rsidRDefault="001F2BE7" w:rsidP="001F2BE7">
                        <w:pPr>
                          <w:widowControl w:val="0"/>
                          <w:ind w:left="0" w:firstLine="0"/>
                          <w:rPr>
                            <w:rFonts w:asciiTheme="minorHAnsi" w:hAnsiTheme="minorHAnsi" w:cstheme="minorHAnsi"/>
                            <w:sz w:val="20"/>
                            <w:szCs w:val="20"/>
                            <w:lang w:val="en-GB"/>
                          </w:rPr>
                        </w:pPr>
                      </w:p>
                      <w:p w14:paraId="6020A989" w14:textId="77777777" w:rsidR="001F2BE7" w:rsidRPr="00BF6226" w:rsidRDefault="001F2BE7" w:rsidP="001F2BE7">
                        <w:pPr>
                          <w:widowControl w:val="0"/>
                          <w:ind w:left="0" w:firstLine="0"/>
                          <w:rPr>
                            <w:rFonts w:asciiTheme="minorHAnsi" w:hAnsiTheme="minorHAnsi" w:cstheme="minorHAnsi"/>
                            <w:b/>
                            <w:bCs/>
                            <w:sz w:val="20"/>
                            <w:szCs w:val="20"/>
                            <w:lang w:val="en-GB"/>
                          </w:rPr>
                        </w:pPr>
                        <w:r w:rsidRPr="00BF6226">
                          <w:rPr>
                            <w:rFonts w:asciiTheme="minorHAnsi" w:hAnsiTheme="minorHAnsi" w:cstheme="minorHAnsi"/>
                            <w:b/>
                            <w:bCs/>
                            <w:sz w:val="20"/>
                            <w:szCs w:val="20"/>
                          </w:rPr>
                          <w:t>LO 4 Evaluate your IoT application and the problems it might encounter when integrating into the wider IoT ecosystem</w:t>
                        </w:r>
                      </w:p>
                    </w:tc>
                  </w:tr>
                  <w:tr w:rsidR="001F2BE7" w:rsidRPr="00BF6226" w14:paraId="652F4A0C" w14:textId="77777777" w:rsidTr="00751870">
                    <w:trPr>
                      <w:gridAfter w:val="1"/>
                      <w:wAfter w:w="2497" w:type="dxa"/>
                      <w:trHeight w:val="403"/>
                    </w:trPr>
                    <w:tc>
                      <w:tcPr>
                        <w:tcW w:w="2438" w:type="dxa"/>
                        <w:vMerge w:val="restart"/>
                      </w:tcPr>
                      <w:p w14:paraId="1A25088D" w14:textId="77777777" w:rsidR="001F2BE7" w:rsidRPr="00BF6226" w:rsidRDefault="001F2BE7" w:rsidP="001F2BE7">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49" w:type="dxa"/>
                        <w:vMerge w:val="restart"/>
                      </w:tcPr>
                      <w:p w14:paraId="19C5C53E"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color w:val="231F20"/>
                            <w:sz w:val="20"/>
                            <w:szCs w:val="20"/>
                            <w:lang w:val="en-GB"/>
                          </w:rPr>
                          <w:t>P</w:t>
                        </w: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0880" behindDoc="0" locked="0" layoutInCell="1" hidden="0" allowOverlap="1" wp14:anchorId="7480D28A" wp14:editId="0D19FB30">
                                  <wp:simplePos x="0" y="0"/>
                                  <wp:positionH relativeFrom="margin">
                                    <wp:posOffset>342900</wp:posOffset>
                                  </wp:positionH>
                                  <wp:positionV relativeFrom="paragraph">
                                    <wp:posOffset>0</wp:posOffset>
                                  </wp:positionV>
                                  <wp:extent cx="190500" cy="165100"/>
                                  <wp:effectExtent l="0" t="0" r="0" b="0"/>
                                  <wp:wrapNone/>
                                  <wp:docPr id="101" name="Rectangle 101"/>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7CA9FE8"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480D28A" id="Rectangle 101" o:spid="_x0000_s1040" style="position:absolute;margin-left:27pt;margin-top:0;width:15pt;height:13pt;z-index:2517708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" fillcolor="white [3201]">
                                  <v:stroke joinstyle="round"/>
                                  <v:textbox inset="2.53958mm,1.2694mm,2.53958mm,1.2694mm">
                                    <w:txbxContent>
                                      <w:p w14:paraId="47CA9FE8"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7</w:t>
                        </w:r>
                      </w:p>
                    </w:tc>
                    <w:tc>
                      <w:tcPr>
                        <w:tcW w:w="1008" w:type="dxa"/>
                        <w:vMerge w:val="restart"/>
                      </w:tcPr>
                      <w:p w14:paraId="532CA1F5"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1904" behindDoc="0" locked="0" layoutInCell="1" hidden="0" allowOverlap="1" wp14:anchorId="38C60813" wp14:editId="20309E1E">
                                  <wp:simplePos x="0" y="0"/>
                                  <wp:positionH relativeFrom="margin">
                                    <wp:posOffset>299984</wp:posOffset>
                                  </wp:positionH>
                                  <wp:positionV relativeFrom="paragraph">
                                    <wp:posOffset>0</wp:posOffset>
                                  </wp:positionV>
                                  <wp:extent cx="190500" cy="165100"/>
                                  <wp:effectExtent l="0" t="0" r="19050" b="25400"/>
                                  <wp:wrapNone/>
                                  <wp:docPr id="102" name="Rectangle 102"/>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36555E2"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38C60813" id="Rectangle 102" o:spid="_x0000_s1041" style="position:absolute;margin-left:23.6pt;margin-top:0;width:15pt;height:13pt;z-index:251771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" fillcolor="white [3201]">
                                  <v:stroke joinstyle="round"/>
                                  <v:textbox inset="2.53958mm,1.2694mm,2.53958mm,1.2694mm">
                                    <w:txbxContent>
                                      <w:p w14:paraId="436555E2"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P8</w:t>
                        </w:r>
                      </w:p>
                    </w:tc>
                    <w:tc>
                      <w:tcPr>
                        <w:tcW w:w="1011" w:type="dxa"/>
                        <w:vMerge w:val="restart"/>
                      </w:tcPr>
                      <w:p w14:paraId="724E03F3"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2928" behindDoc="0" locked="0" layoutInCell="1" hidden="0" allowOverlap="1" wp14:anchorId="042E96E1" wp14:editId="0A5EEF23">
                                  <wp:simplePos x="0" y="0"/>
                                  <wp:positionH relativeFrom="margin">
                                    <wp:posOffset>330200</wp:posOffset>
                                  </wp:positionH>
                                  <wp:positionV relativeFrom="paragraph">
                                    <wp:posOffset>0</wp:posOffset>
                                  </wp:positionV>
                                  <wp:extent cx="190500" cy="165100"/>
                                  <wp:effectExtent l="0" t="0" r="0" b="0"/>
                                  <wp:wrapNone/>
                                  <wp:docPr id="103" name="Rectangle 103"/>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219C8756"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042E96E1" id="Rectangle 103" o:spid="_x0000_s1042" style="position:absolute;margin-left:26pt;margin-top:0;width:15pt;height:13pt;z-index:2517729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bhtBQIAABk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1UiwSXPm2dOD4DGVDB2Ob3PQPMrT9alEhT3SYyYr7c1ndpQHDt2V57mOW9&#10;w8VAzibzMeY1ScNJiVB/eaKnXUkCv77nqMtGr3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BS5uG0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219C8756"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 xml:space="preserve"> M6</w:t>
                        </w:r>
                      </w:p>
                    </w:tc>
                    <w:tc>
                      <w:tcPr>
                        <w:tcW w:w="1258" w:type="dxa"/>
                        <w:vMerge w:val="restart"/>
                      </w:tcPr>
                      <w:p w14:paraId="35FA7A36"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3952" behindDoc="0" locked="0" layoutInCell="1" hidden="0" allowOverlap="1" wp14:anchorId="7708CA6F" wp14:editId="274AF16C">
                                  <wp:simplePos x="0" y="0"/>
                                  <wp:positionH relativeFrom="margin">
                                    <wp:posOffset>330200</wp:posOffset>
                                  </wp:positionH>
                                  <wp:positionV relativeFrom="paragraph">
                                    <wp:posOffset>0</wp:posOffset>
                                  </wp:positionV>
                                  <wp:extent cx="190500" cy="165100"/>
                                  <wp:effectExtent l="0" t="0" r="0" b="0"/>
                                  <wp:wrapNone/>
                                  <wp:docPr id="594923015" name="Rectangle 594923015"/>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D00A59E"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708CA6F" id="Rectangle 594923015" o:spid="_x0000_s1043" style="position:absolute;margin-left:26pt;margin-top:0;width:15pt;height:13pt;z-index:251773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1HNBQIAABk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6quwSXPm0tPz57MqCCsc3ve/CYW300KJGmuk1kxHy5re/SgPy1Z3vtAcN6&#10;i4uBnE3mY8xrkoaTEqH+8kRPu5IEfn3PUZeNXv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FcPUc0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0D00A59E"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 xml:space="preserve"> D3</w:t>
                        </w:r>
                      </w:p>
                    </w:tc>
                  </w:tr>
                  <w:tr w:rsidR="001F2BE7" w:rsidRPr="00BF6226" w14:paraId="0B2D9C23" w14:textId="77777777" w:rsidTr="00751870">
                    <w:trPr>
                      <w:gridAfter w:val="1"/>
                      <w:wAfter w:w="2497" w:type="dxa"/>
                      <w:trHeight w:val="262"/>
                    </w:trPr>
                    <w:tc>
                      <w:tcPr>
                        <w:tcW w:w="2438" w:type="dxa"/>
                        <w:vMerge/>
                      </w:tcPr>
                      <w:p w14:paraId="6238A5CB"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049" w:type="dxa"/>
                        <w:vMerge/>
                      </w:tcPr>
                      <w:p w14:paraId="323D4B1E"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008" w:type="dxa"/>
                        <w:vMerge/>
                      </w:tcPr>
                      <w:p w14:paraId="747786BA"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011" w:type="dxa"/>
                        <w:vMerge/>
                      </w:tcPr>
                      <w:p w14:paraId="28787CB1"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258" w:type="dxa"/>
                        <w:vMerge/>
                      </w:tcPr>
                      <w:p w14:paraId="3154542A" w14:textId="77777777" w:rsidR="001F2BE7" w:rsidRPr="00BF6226" w:rsidRDefault="001F2BE7" w:rsidP="001F2BE7">
                        <w:pPr>
                          <w:widowControl w:val="0"/>
                          <w:ind w:left="0" w:firstLine="0"/>
                          <w:rPr>
                            <w:rFonts w:asciiTheme="minorHAnsi" w:hAnsiTheme="minorHAnsi" w:cstheme="minorHAnsi"/>
                            <w:sz w:val="20"/>
                            <w:szCs w:val="20"/>
                            <w:lang w:val="en-GB"/>
                          </w:rPr>
                        </w:pPr>
                      </w:p>
                    </w:tc>
                  </w:tr>
                </w:tbl>
                <w:p w14:paraId="037733B6" w14:textId="6A427D89" w:rsidR="001F2BE7" w:rsidRPr="00BF6226" w:rsidRDefault="001F2BE7" w:rsidP="0062450C">
                  <w:pPr>
                    <w:spacing w:after="158"/>
                    <w:ind w:left="0" w:firstLine="0"/>
                    <w:rPr>
                      <w:rFonts w:asciiTheme="minorHAnsi" w:hAnsiTheme="minorHAnsi" w:cstheme="minorHAnsi"/>
                      <w:b/>
                      <w:bCs/>
                      <w:sz w:val="20"/>
                      <w:szCs w:val="20"/>
                    </w:rPr>
                  </w:pPr>
                </w:p>
                <w:p w14:paraId="3A3D6A23" w14:textId="77777777" w:rsidR="001F2BE7" w:rsidRPr="00BF6226" w:rsidRDefault="001F2BE7" w:rsidP="001F2BE7">
                  <w:pPr>
                    <w:ind w:left="0" w:firstLine="0"/>
                    <w:rPr>
                      <w:rFonts w:asciiTheme="minorHAnsi" w:hAnsiTheme="minorHAnsi" w:cstheme="minorHAnsi"/>
                      <w:sz w:val="20"/>
                      <w:szCs w:val="20"/>
                      <w:lang w:val="en-GB"/>
                    </w:rPr>
                  </w:pPr>
                </w:p>
                <w:p w14:paraId="5CFE3484" w14:textId="77777777" w:rsidR="00751870" w:rsidRPr="00BF6226" w:rsidRDefault="00751870" w:rsidP="00751870">
                  <w:pPr>
                    <w:ind w:left="0" w:firstLine="0"/>
                    <w:rPr>
                      <w:rFonts w:asciiTheme="minorHAnsi" w:hAnsiTheme="minorHAnsi" w:cstheme="minorHAnsi"/>
                      <w:sz w:val="20"/>
                      <w:szCs w:val="20"/>
                      <w:lang w:val="en-GB"/>
                    </w:rPr>
                  </w:pPr>
                </w:p>
                <w:p w14:paraId="4B567DDD" w14:textId="77777777" w:rsidR="00415E46" w:rsidRPr="00BF6226" w:rsidRDefault="00415E46" w:rsidP="00751870">
                  <w:pPr>
                    <w:ind w:left="0" w:firstLine="0"/>
                    <w:rPr>
                      <w:rFonts w:asciiTheme="minorHAnsi" w:hAnsiTheme="minorHAnsi" w:cstheme="minorHAnsi"/>
                      <w:sz w:val="20"/>
                      <w:szCs w:val="20"/>
                      <w:lang w:val="en-GB"/>
                    </w:rPr>
                  </w:pPr>
                </w:p>
                <w:p w14:paraId="13248A86" w14:textId="77777777" w:rsidR="00415E46" w:rsidRPr="00BF6226" w:rsidRDefault="00415E46" w:rsidP="00751870">
                  <w:pPr>
                    <w:ind w:left="0" w:firstLine="0"/>
                    <w:rPr>
                      <w:rFonts w:asciiTheme="minorHAnsi" w:hAnsiTheme="minorHAnsi" w:cstheme="minorHAnsi"/>
                      <w:sz w:val="20"/>
                      <w:szCs w:val="20"/>
                      <w:lang w:val="en-GB"/>
                    </w:rPr>
                  </w:pPr>
                </w:p>
                <w:p w14:paraId="4A9159F6" w14:textId="77777777" w:rsidR="00415E46" w:rsidRPr="00BF6226" w:rsidRDefault="00415E46" w:rsidP="00751870">
                  <w:pPr>
                    <w:ind w:left="0" w:firstLine="0"/>
                    <w:rPr>
                      <w:rFonts w:asciiTheme="minorHAnsi" w:hAnsiTheme="minorHAnsi" w:cstheme="minorHAnsi"/>
                      <w:sz w:val="20"/>
                      <w:szCs w:val="20"/>
                      <w:lang w:val="en-GB"/>
                    </w:rPr>
                  </w:pPr>
                </w:p>
                <w:p w14:paraId="21A601F5" w14:textId="77777777" w:rsidR="00415E46" w:rsidRPr="00BF6226" w:rsidRDefault="00415E46" w:rsidP="00751870">
                  <w:pPr>
                    <w:ind w:left="0" w:firstLine="0"/>
                    <w:rPr>
                      <w:rFonts w:asciiTheme="minorHAnsi" w:hAnsiTheme="minorHAnsi" w:cstheme="minorHAnsi"/>
                      <w:sz w:val="20"/>
                      <w:szCs w:val="20"/>
                      <w:lang w:val="en-GB"/>
                    </w:rPr>
                  </w:pPr>
                </w:p>
                <w:p w14:paraId="10350E0F" w14:textId="77777777" w:rsidR="00415E46" w:rsidRPr="00BF6226" w:rsidRDefault="00415E46" w:rsidP="00751870">
                  <w:pPr>
                    <w:ind w:left="0" w:firstLine="0"/>
                    <w:rPr>
                      <w:rFonts w:asciiTheme="minorHAnsi" w:hAnsiTheme="minorHAnsi" w:cstheme="minorHAnsi"/>
                      <w:sz w:val="20"/>
                      <w:szCs w:val="20"/>
                      <w:lang w:val="en-GB"/>
                    </w:rPr>
                  </w:pPr>
                </w:p>
                <w:p w14:paraId="7EEFB91C" w14:textId="77777777" w:rsidR="00415E46" w:rsidRPr="00BF6226" w:rsidRDefault="00415E46" w:rsidP="00751870">
                  <w:pPr>
                    <w:ind w:left="0" w:firstLine="0"/>
                    <w:rPr>
                      <w:rFonts w:asciiTheme="minorHAnsi" w:hAnsiTheme="minorHAnsi" w:cstheme="minorHAnsi"/>
                      <w:sz w:val="20"/>
                      <w:szCs w:val="20"/>
                      <w:lang w:val="en-GB"/>
                    </w:rPr>
                  </w:pPr>
                </w:p>
                <w:p w14:paraId="2B45D79B" w14:textId="77777777" w:rsidR="00415E46" w:rsidRPr="00BF6226" w:rsidRDefault="00415E46" w:rsidP="00751870">
                  <w:pPr>
                    <w:ind w:left="0" w:firstLine="0"/>
                    <w:rPr>
                      <w:rFonts w:asciiTheme="minorHAnsi" w:hAnsiTheme="minorHAnsi" w:cstheme="minorHAnsi"/>
                      <w:sz w:val="20"/>
                      <w:szCs w:val="20"/>
                      <w:lang w:val="en-GB"/>
                    </w:rPr>
                  </w:pPr>
                </w:p>
                <w:p w14:paraId="41E516F0" w14:textId="77777777" w:rsidR="00415E46" w:rsidRPr="00BF6226" w:rsidRDefault="00415E46" w:rsidP="00751870">
                  <w:pPr>
                    <w:ind w:left="0" w:firstLine="0"/>
                    <w:rPr>
                      <w:rFonts w:asciiTheme="minorHAnsi" w:hAnsiTheme="minorHAnsi" w:cstheme="minorHAnsi"/>
                      <w:sz w:val="20"/>
                      <w:szCs w:val="20"/>
                      <w:lang w:val="en-GB"/>
                    </w:rPr>
                  </w:pPr>
                </w:p>
                <w:p w14:paraId="02A43474" w14:textId="77777777" w:rsidR="00415E46" w:rsidRPr="00BF6226" w:rsidRDefault="00415E46" w:rsidP="00751870">
                  <w:pPr>
                    <w:ind w:left="0" w:firstLine="0"/>
                    <w:rPr>
                      <w:rFonts w:asciiTheme="minorHAnsi" w:hAnsiTheme="minorHAnsi" w:cstheme="minorHAnsi"/>
                      <w:sz w:val="20"/>
                      <w:szCs w:val="20"/>
                      <w:lang w:val="en-GB"/>
                    </w:rPr>
                  </w:pPr>
                </w:p>
                <w:p w14:paraId="03A0E9AD" w14:textId="77777777" w:rsidR="00415E46" w:rsidRPr="00BF6226" w:rsidRDefault="00415E46" w:rsidP="00751870">
                  <w:pPr>
                    <w:ind w:left="0" w:firstLine="0"/>
                    <w:rPr>
                      <w:rFonts w:asciiTheme="minorHAnsi" w:hAnsiTheme="minorHAnsi" w:cstheme="minorHAnsi"/>
                      <w:sz w:val="20"/>
                      <w:szCs w:val="20"/>
                      <w:lang w:val="en-GB"/>
                    </w:rPr>
                  </w:pPr>
                </w:p>
                <w:p w14:paraId="2D85B21F" w14:textId="77777777" w:rsidR="00415E46" w:rsidRPr="00BF6226" w:rsidRDefault="00415E46" w:rsidP="00751870">
                  <w:pPr>
                    <w:ind w:left="0" w:firstLine="0"/>
                    <w:rPr>
                      <w:rFonts w:asciiTheme="minorHAnsi" w:hAnsiTheme="minorHAnsi" w:cstheme="minorHAnsi"/>
                      <w:sz w:val="20"/>
                      <w:szCs w:val="20"/>
                      <w:lang w:val="en-GB"/>
                    </w:rPr>
                  </w:pPr>
                </w:p>
                <w:p w14:paraId="49919D27" w14:textId="77777777" w:rsidR="00415E46" w:rsidRPr="00BF6226" w:rsidRDefault="00415E46" w:rsidP="00751870">
                  <w:pPr>
                    <w:ind w:left="0" w:firstLine="0"/>
                    <w:rPr>
                      <w:rFonts w:asciiTheme="minorHAnsi" w:hAnsiTheme="minorHAnsi" w:cstheme="minorHAnsi"/>
                      <w:sz w:val="20"/>
                      <w:szCs w:val="20"/>
                      <w:lang w:val="en-GB"/>
                    </w:rPr>
                  </w:pPr>
                </w:p>
                <w:p w14:paraId="1DA6973B" w14:textId="77777777" w:rsidR="00415E46" w:rsidRPr="00BF6226" w:rsidRDefault="00415E46" w:rsidP="00751870">
                  <w:pPr>
                    <w:ind w:left="0" w:firstLine="0"/>
                    <w:rPr>
                      <w:rFonts w:asciiTheme="minorHAnsi" w:hAnsiTheme="minorHAnsi" w:cstheme="minorHAnsi"/>
                      <w:sz w:val="20"/>
                      <w:szCs w:val="20"/>
                      <w:lang w:val="en-GB"/>
                    </w:rPr>
                  </w:pPr>
                </w:p>
                <w:p w14:paraId="13AC62F9" w14:textId="77777777" w:rsidR="00415E46" w:rsidRPr="00BF6226" w:rsidRDefault="00415E46" w:rsidP="00751870">
                  <w:pPr>
                    <w:ind w:left="0" w:firstLine="0"/>
                    <w:rPr>
                      <w:rFonts w:asciiTheme="minorHAnsi" w:hAnsiTheme="minorHAnsi" w:cstheme="minorHAnsi"/>
                      <w:sz w:val="20"/>
                      <w:szCs w:val="20"/>
                      <w:lang w:val="en-GB"/>
                    </w:rPr>
                  </w:pPr>
                </w:p>
                <w:p w14:paraId="3FC5515F" w14:textId="77777777" w:rsidR="00415E46" w:rsidRPr="00BF6226" w:rsidRDefault="00415E46" w:rsidP="00751870">
                  <w:pPr>
                    <w:ind w:left="0" w:firstLine="0"/>
                    <w:rPr>
                      <w:rFonts w:asciiTheme="minorHAnsi" w:hAnsiTheme="minorHAnsi" w:cstheme="minorHAnsi"/>
                      <w:sz w:val="20"/>
                      <w:szCs w:val="20"/>
                      <w:lang w:val="en-GB"/>
                    </w:rPr>
                  </w:pPr>
                </w:p>
                <w:tbl>
                  <w:tblPr>
                    <w:tblpPr w:leftFromText="180" w:rightFromText="180" w:vertAnchor="text" w:tblpY="98"/>
                    <w:tblW w:w="9330" w:type="dxa"/>
                    <w:tblLayout w:type="fixed"/>
                    <w:tblCellMar>
                      <w:left w:w="0" w:type="dxa"/>
                      <w:right w:w="0" w:type="dxa"/>
                    </w:tblCellMar>
                    <w:tblLook w:val="0000" w:firstRow="0" w:lastRow="0" w:firstColumn="0" w:lastColumn="0" w:noHBand="0" w:noVBand="0"/>
                  </w:tblPr>
                  <w:tblGrid>
                    <w:gridCol w:w="2340"/>
                    <w:gridCol w:w="4680"/>
                    <w:gridCol w:w="2310"/>
                  </w:tblGrid>
                  <w:tr w:rsidR="00415E46" w:rsidRPr="00BF6226" w14:paraId="17AEE051" w14:textId="77777777" w:rsidTr="000C7E32">
                    <w:trPr>
                      <w:trHeight w:hRule="exact" w:val="3517"/>
                    </w:trPr>
                    <w:tc>
                      <w:tcPr>
                        <w:tcW w:w="9330" w:type="dxa"/>
                        <w:gridSpan w:val="3"/>
                        <w:tcBorders>
                          <w:top w:val="single" w:sz="8" w:space="0" w:color="002756"/>
                          <w:left w:val="single" w:sz="8" w:space="0" w:color="002756"/>
                          <w:bottom w:val="single" w:sz="8" w:space="0" w:color="002756"/>
                          <w:right w:val="single" w:sz="8" w:space="0" w:color="002756"/>
                        </w:tcBorders>
                      </w:tcPr>
                      <w:p w14:paraId="0FCF8E72" w14:textId="77777777" w:rsidR="00415E46" w:rsidRPr="00BF6226" w:rsidRDefault="00415E46" w:rsidP="00415E46">
                        <w:pPr>
                          <w:pStyle w:val="TableParagraph"/>
                          <w:kinsoku w:val="0"/>
                          <w:overflowPunct w:val="0"/>
                          <w:spacing w:before="64"/>
                          <w:ind w:left="103"/>
                          <w:rPr>
                            <w:rFonts w:asciiTheme="minorHAnsi" w:hAnsiTheme="minorHAnsi" w:cstheme="minorHAnsi"/>
                            <w:color w:val="000000"/>
                            <w:sz w:val="21"/>
                            <w:szCs w:val="21"/>
                          </w:rPr>
                        </w:pPr>
                        <w:r w:rsidRPr="00BF6226">
                          <w:rPr>
                            <w:rFonts w:asciiTheme="minorHAnsi" w:hAnsiTheme="minorHAnsi" w:cstheme="minorHAnsi"/>
                            <w:b/>
                            <w:bCs/>
                            <w:color w:val="231F20"/>
                            <w:spacing w:val="-2"/>
                            <w:w w:val="85"/>
                            <w:sz w:val="21"/>
                            <w:szCs w:val="21"/>
                          </w:rPr>
                          <w:t>A</w:t>
                        </w:r>
                        <w:r w:rsidRPr="00BF6226">
                          <w:rPr>
                            <w:rFonts w:asciiTheme="minorHAnsi" w:hAnsiTheme="minorHAnsi" w:cstheme="minorHAnsi"/>
                            <w:b/>
                            <w:bCs/>
                            <w:color w:val="231F20"/>
                            <w:w w:val="85"/>
                            <w:sz w:val="21"/>
                            <w:szCs w:val="21"/>
                          </w:rPr>
                          <w:t>ssessor</w:t>
                        </w:r>
                        <w:r w:rsidRPr="00BF6226">
                          <w:rPr>
                            <w:rFonts w:asciiTheme="minorHAnsi" w:hAnsiTheme="minorHAnsi" w:cstheme="minorHAnsi"/>
                            <w:b/>
                            <w:bCs/>
                            <w:color w:val="231F20"/>
                            <w:spacing w:val="47"/>
                            <w:w w:val="85"/>
                            <w:sz w:val="21"/>
                            <w:szCs w:val="21"/>
                          </w:rPr>
                          <w:t xml:space="preserve"> </w:t>
                        </w:r>
                        <w:r w:rsidRPr="00BF6226">
                          <w:rPr>
                            <w:rFonts w:asciiTheme="minorHAnsi" w:hAnsiTheme="minorHAnsi" w:cstheme="minorHAnsi"/>
                            <w:b/>
                            <w:bCs/>
                            <w:color w:val="231F20"/>
                            <w:spacing w:val="-7"/>
                            <w:w w:val="85"/>
                            <w:sz w:val="21"/>
                            <w:szCs w:val="21"/>
                          </w:rPr>
                          <w:t>F</w:t>
                        </w:r>
                        <w:r w:rsidRPr="00BF6226">
                          <w:rPr>
                            <w:rFonts w:asciiTheme="minorHAnsi" w:hAnsiTheme="minorHAnsi" w:cstheme="minorHAnsi"/>
                            <w:b/>
                            <w:bCs/>
                            <w:color w:val="231F20"/>
                            <w:w w:val="85"/>
                            <w:sz w:val="21"/>
                            <w:szCs w:val="21"/>
                          </w:rPr>
                          <w:t>eed</w:t>
                        </w:r>
                        <w:r w:rsidRPr="00BF6226">
                          <w:rPr>
                            <w:rFonts w:asciiTheme="minorHAnsi" w:hAnsiTheme="minorHAnsi" w:cstheme="minorHAnsi"/>
                            <w:b/>
                            <w:bCs/>
                            <w:color w:val="231F20"/>
                            <w:spacing w:val="-2"/>
                            <w:w w:val="85"/>
                            <w:sz w:val="21"/>
                            <w:szCs w:val="21"/>
                          </w:rPr>
                          <w:t>b</w:t>
                        </w:r>
                        <w:r w:rsidRPr="00BF6226">
                          <w:rPr>
                            <w:rFonts w:asciiTheme="minorHAnsi" w:hAnsiTheme="minorHAnsi" w:cstheme="minorHAnsi"/>
                            <w:b/>
                            <w:bCs/>
                            <w:color w:val="231F20"/>
                            <w:w w:val="85"/>
                            <w:sz w:val="21"/>
                            <w:szCs w:val="21"/>
                          </w:rPr>
                          <w:t>ack:</w:t>
                        </w:r>
                      </w:p>
                      <w:p w14:paraId="2898523B" w14:textId="77777777" w:rsidR="00415E46" w:rsidRPr="00BF6226" w:rsidRDefault="00415E46" w:rsidP="00415E46">
                        <w:pPr>
                          <w:pStyle w:val="TableParagraph"/>
                          <w:kinsoku w:val="0"/>
                          <w:overflowPunct w:val="0"/>
                          <w:spacing w:before="3" w:line="180" w:lineRule="exact"/>
                          <w:rPr>
                            <w:rFonts w:asciiTheme="minorHAnsi" w:hAnsiTheme="minorHAnsi" w:cstheme="minorHAnsi"/>
                            <w:sz w:val="18"/>
                            <w:szCs w:val="18"/>
                          </w:rPr>
                        </w:pPr>
                      </w:p>
                      <w:p w14:paraId="7697585A" w14:textId="38FA93D7" w:rsidR="00415E46" w:rsidRPr="00BF6226" w:rsidRDefault="00415E46" w:rsidP="00415E46">
                        <w:pPr>
                          <w:pStyle w:val="TableParagraph"/>
                          <w:kinsoku w:val="0"/>
                          <w:overflowPunct w:val="0"/>
                          <w:ind w:left="103"/>
                          <w:rPr>
                            <w:rFonts w:asciiTheme="minorHAnsi" w:hAnsiTheme="minorHAnsi" w:cstheme="minorHAnsi"/>
                          </w:rPr>
                        </w:pPr>
                        <w:r w:rsidRPr="00BF6226">
                          <w:rPr>
                            <w:rFonts w:asciiTheme="minorHAnsi" w:hAnsiTheme="minorHAnsi" w:cstheme="minorHAnsi"/>
                            <w:color w:val="231F20"/>
                            <w:w w:val="95"/>
                            <w:sz w:val="20"/>
                            <w:szCs w:val="20"/>
                          </w:rPr>
                          <w:t>*</w:t>
                        </w:r>
                      </w:p>
                      <w:p w14:paraId="4F8E0DA9" w14:textId="41C16E96" w:rsidR="00415E46" w:rsidRPr="00BF6226" w:rsidRDefault="00415E46" w:rsidP="00415E46">
                        <w:pPr>
                          <w:pStyle w:val="TableParagraph"/>
                          <w:kinsoku w:val="0"/>
                          <w:overflowPunct w:val="0"/>
                          <w:spacing w:line="250" w:lineRule="auto"/>
                          <w:ind w:left="103" w:right="1022"/>
                          <w:rPr>
                            <w:rFonts w:asciiTheme="minorHAnsi" w:hAnsiTheme="minorHAnsi" w:cstheme="minorHAnsi"/>
                          </w:rPr>
                        </w:pPr>
                      </w:p>
                    </w:tc>
                  </w:tr>
                  <w:tr w:rsidR="00415E46" w:rsidRPr="00BF6226" w14:paraId="4611F17F" w14:textId="77777777" w:rsidTr="000C7E32">
                    <w:trPr>
                      <w:trHeight w:hRule="exact" w:val="545"/>
                    </w:trPr>
                    <w:tc>
                      <w:tcPr>
                        <w:tcW w:w="2340" w:type="dxa"/>
                        <w:tcBorders>
                          <w:top w:val="single" w:sz="8" w:space="0" w:color="002756"/>
                          <w:left w:val="single" w:sz="8" w:space="0" w:color="002756"/>
                          <w:bottom w:val="single" w:sz="8" w:space="0" w:color="002756"/>
                          <w:right w:val="single" w:sz="8" w:space="0" w:color="002756"/>
                        </w:tcBorders>
                      </w:tcPr>
                      <w:p w14:paraId="2AE047B0" w14:textId="77777777" w:rsidR="00415E46" w:rsidRPr="00BF6226" w:rsidRDefault="00415E46" w:rsidP="00415E46">
                        <w:pPr>
                          <w:pStyle w:val="TableParagraph"/>
                          <w:kinsoku w:val="0"/>
                          <w:overflowPunct w:val="0"/>
                          <w:spacing w:before="4" w:line="140" w:lineRule="exact"/>
                          <w:rPr>
                            <w:rFonts w:asciiTheme="minorHAnsi" w:hAnsiTheme="minorHAnsi" w:cstheme="minorHAnsi"/>
                            <w:sz w:val="22"/>
                            <w:szCs w:val="22"/>
                          </w:rPr>
                        </w:pPr>
                      </w:p>
                      <w:p w14:paraId="792AF09E"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
                            <w:bCs/>
                            <w:color w:val="231F20"/>
                            <w:w w:val="90"/>
                            <w:sz w:val="22"/>
                            <w:szCs w:val="22"/>
                          </w:rPr>
                          <w:t>G</w:t>
                        </w:r>
                        <w:r w:rsidRPr="00BF6226">
                          <w:rPr>
                            <w:rFonts w:asciiTheme="minorHAnsi" w:hAnsiTheme="minorHAnsi" w:cstheme="minorHAnsi"/>
                            <w:b/>
                            <w:bCs/>
                            <w:color w:val="231F20"/>
                            <w:spacing w:val="-3"/>
                            <w:w w:val="90"/>
                            <w:sz w:val="22"/>
                            <w:szCs w:val="22"/>
                          </w:rPr>
                          <w:t>r</w:t>
                        </w:r>
                        <w:r w:rsidRPr="00BF6226">
                          <w:rPr>
                            <w:rFonts w:asciiTheme="minorHAnsi" w:hAnsiTheme="minorHAnsi" w:cstheme="minorHAnsi"/>
                            <w:b/>
                            <w:bCs/>
                            <w:color w:val="231F20"/>
                            <w:w w:val="90"/>
                            <w:sz w:val="22"/>
                            <w:szCs w:val="22"/>
                          </w:rPr>
                          <w:t>ade:</w:t>
                        </w:r>
                      </w:p>
                    </w:tc>
                    <w:tc>
                      <w:tcPr>
                        <w:tcW w:w="4680" w:type="dxa"/>
                        <w:tcBorders>
                          <w:top w:val="single" w:sz="8" w:space="0" w:color="002756"/>
                          <w:left w:val="single" w:sz="8" w:space="0" w:color="002756"/>
                          <w:bottom w:val="single" w:sz="8" w:space="0" w:color="002756"/>
                          <w:right w:val="single" w:sz="8" w:space="0" w:color="002756"/>
                        </w:tcBorders>
                      </w:tcPr>
                      <w:p w14:paraId="7F5DDAC0" w14:textId="77777777" w:rsidR="00415E46" w:rsidRPr="00BF6226" w:rsidRDefault="00415E46" w:rsidP="00415E46">
                        <w:pPr>
                          <w:pStyle w:val="TableParagraph"/>
                          <w:kinsoku w:val="0"/>
                          <w:overflowPunct w:val="0"/>
                          <w:spacing w:before="4" w:line="140" w:lineRule="exact"/>
                          <w:rPr>
                            <w:rFonts w:asciiTheme="minorHAnsi" w:hAnsiTheme="minorHAnsi" w:cstheme="minorHAnsi"/>
                            <w:sz w:val="22"/>
                            <w:szCs w:val="22"/>
                          </w:rPr>
                        </w:pPr>
                      </w:p>
                      <w:p w14:paraId="4E9DF39B"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
                            <w:bCs/>
                            <w:color w:val="231F20"/>
                            <w:spacing w:val="-2"/>
                            <w:w w:val="90"/>
                            <w:sz w:val="22"/>
                            <w:szCs w:val="22"/>
                          </w:rPr>
                          <w:t>A</w:t>
                        </w:r>
                        <w:r w:rsidRPr="00BF6226">
                          <w:rPr>
                            <w:rFonts w:asciiTheme="minorHAnsi" w:hAnsiTheme="minorHAnsi" w:cstheme="minorHAnsi"/>
                            <w:b/>
                            <w:bCs/>
                            <w:color w:val="231F20"/>
                            <w:w w:val="90"/>
                            <w:sz w:val="22"/>
                            <w:szCs w:val="22"/>
                          </w:rPr>
                          <w:t>ssessor</w:t>
                        </w:r>
                        <w:r w:rsidRPr="00BF6226">
                          <w:rPr>
                            <w:rFonts w:asciiTheme="minorHAnsi" w:hAnsiTheme="minorHAnsi" w:cstheme="minorHAnsi"/>
                            <w:b/>
                            <w:bCs/>
                            <w:color w:val="231F20"/>
                            <w:spacing w:val="-16"/>
                            <w:w w:val="90"/>
                            <w:sz w:val="22"/>
                            <w:szCs w:val="22"/>
                          </w:rPr>
                          <w:t xml:space="preserve"> </w:t>
                        </w:r>
                        <w:r w:rsidRPr="00BF6226">
                          <w:rPr>
                            <w:rFonts w:asciiTheme="minorHAnsi" w:hAnsiTheme="minorHAnsi" w:cstheme="minorHAnsi"/>
                            <w:b/>
                            <w:bCs/>
                            <w:color w:val="231F20"/>
                            <w:w w:val="90"/>
                            <w:sz w:val="22"/>
                            <w:szCs w:val="22"/>
                          </w:rPr>
                          <w:t>Signa</w:t>
                        </w:r>
                        <w:r w:rsidRPr="00BF6226">
                          <w:rPr>
                            <w:rFonts w:asciiTheme="minorHAnsi" w:hAnsiTheme="minorHAnsi" w:cstheme="minorHAnsi"/>
                            <w:b/>
                            <w:bCs/>
                            <w:color w:val="231F20"/>
                            <w:spacing w:val="-3"/>
                            <w:w w:val="90"/>
                            <w:sz w:val="22"/>
                            <w:szCs w:val="22"/>
                          </w:rPr>
                          <w:t>t</w:t>
                        </w:r>
                        <w:r w:rsidRPr="00BF6226">
                          <w:rPr>
                            <w:rFonts w:asciiTheme="minorHAnsi" w:hAnsiTheme="minorHAnsi" w:cstheme="minorHAnsi"/>
                            <w:b/>
                            <w:bCs/>
                            <w:color w:val="231F20"/>
                            <w:w w:val="90"/>
                            <w:sz w:val="22"/>
                            <w:szCs w:val="22"/>
                          </w:rPr>
                          <w:t>u</w:t>
                        </w:r>
                        <w:r w:rsidRPr="00BF6226">
                          <w:rPr>
                            <w:rFonts w:asciiTheme="minorHAnsi" w:hAnsiTheme="minorHAnsi" w:cstheme="minorHAnsi"/>
                            <w:b/>
                            <w:bCs/>
                            <w:color w:val="231F20"/>
                            <w:spacing w:val="-4"/>
                            <w:w w:val="90"/>
                            <w:sz w:val="22"/>
                            <w:szCs w:val="22"/>
                          </w:rPr>
                          <w:t>r</w:t>
                        </w:r>
                        <w:r w:rsidRPr="00BF6226">
                          <w:rPr>
                            <w:rFonts w:asciiTheme="minorHAnsi" w:hAnsiTheme="minorHAnsi" w:cstheme="minorHAnsi"/>
                            <w:b/>
                            <w:bCs/>
                            <w:color w:val="231F20"/>
                            <w:w w:val="90"/>
                            <w:sz w:val="22"/>
                            <w:szCs w:val="22"/>
                          </w:rPr>
                          <w:t>e:</w:t>
                        </w:r>
                      </w:p>
                    </w:tc>
                    <w:tc>
                      <w:tcPr>
                        <w:tcW w:w="2310" w:type="dxa"/>
                        <w:tcBorders>
                          <w:top w:val="single" w:sz="8" w:space="0" w:color="002756"/>
                          <w:left w:val="single" w:sz="8" w:space="0" w:color="002756"/>
                          <w:bottom w:val="single" w:sz="8" w:space="0" w:color="002756"/>
                          <w:right w:val="single" w:sz="8" w:space="0" w:color="002756"/>
                        </w:tcBorders>
                      </w:tcPr>
                      <w:p w14:paraId="1C9764E4" w14:textId="77777777" w:rsidR="00415E46" w:rsidRPr="00BF6226" w:rsidRDefault="00415E46" w:rsidP="00415E46">
                        <w:pPr>
                          <w:pStyle w:val="TableParagraph"/>
                          <w:kinsoku w:val="0"/>
                          <w:overflowPunct w:val="0"/>
                          <w:spacing w:before="4" w:line="140" w:lineRule="exact"/>
                          <w:rPr>
                            <w:rFonts w:asciiTheme="minorHAnsi" w:hAnsiTheme="minorHAnsi" w:cstheme="minorHAnsi"/>
                            <w:sz w:val="22"/>
                            <w:szCs w:val="22"/>
                          </w:rPr>
                        </w:pPr>
                      </w:p>
                      <w:p w14:paraId="770641A9"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
                            <w:bCs/>
                            <w:color w:val="231F20"/>
                            <w:spacing w:val="-3"/>
                            <w:w w:val="95"/>
                            <w:sz w:val="22"/>
                            <w:szCs w:val="22"/>
                          </w:rPr>
                          <w:t>D</w:t>
                        </w:r>
                        <w:r w:rsidRPr="00BF6226">
                          <w:rPr>
                            <w:rFonts w:asciiTheme="minorHAnsi" w:hAnsiTheme="minorHAnsi" w:cstheme="minorHAnsi"/>
                            <w:b/>
                            <w:bCs/>
                            <w:color w:val="231F20"/>
                            <w:w w:val="95"/>
                            <w:sz w:val="22"/>
                            <w:szCs w:val="22"/>
                          </w:rPr>
                          <w:t>a</w:t>
                        </w:r>
                        <w:r w:rsidRPr="00BF6226">
                          <w:rPr>
                            <w:rFonts w:asciiTheme="minorHAnsi" w:hAnsiTheme="minorHAnsi" w:cstheme="minorHAnsi"/>
                            <w:b/>
                            <w:bCs/>
                            <w:color w:val="231F20"/>
                            <w:spacing w:val="-3"/>
                            <w:w w:val="95"/>
                            <w:sz w:val="22"/>
                            <w:szCs w:val="22"/>
                          </w:rPr>
                          <w:t>t</w:t>
                        </w:r>
                        <w:r w:rsidRPr="00BF6226">
                          <w:rPr>
                            <w:rFonts w:asciiTheme="minorHAnsi" w:hAnsiTheme="minorHAnsi" w:cstheme="minorHAnsi"/>
                            <w:b/>
                            <w:bCs/>
                            <w:color w:val="231F20"/>
                            <w:w w:val="95"/>
                            <w:sz w:val="22"/>
                            <w:szCs w:val="22"/>
                          </w:rPr>
                          <w:t>e:</w:t>
                        </w:r>
                      </w:p>
                    </w:tc>
                  </w:tr>
                  <w:tr w:rsidR="00415E46" w:rsidRPr="00BF6226" w14:paraId="4873A2E9" w14:textId="77777777" w:rsidTr="000C7E32">
                    <w:trPr>
                      <w:trHeight w:hRule="exact" w:val="1321"/>
                    </w:trPr>
                    <w:tc>
                      <w:tcPr>
                        <w:tcW w:w="9330" w:type="dxa"/>
                        <w:gridSpan w:val="3"/>
                        <w:tcBorders>
                          <w:top w:val="single" w:sz="8" w:space="0" w:color="002756"/>
                          <w:left w:val="single" w:sz="8" w:space="0" w:color="002756"/>
                          <w:bottom w:val="single" w:sz="8" w:space="0" w:color="002756"/>
                          <w:right w:val="single" w:sz="8" w:space="0" w:color="002756"/>
                        </w:tcBorders>
                      </w:tcPr>
                      <w:p w14:paraId="396A6DC7" w14:textId="77777777" w:rsidR="00415E46" w:rsidRPr="00BF6226" w:rsidRDefault="00415E46" w:rsidP="00415E46">
                        <w:pPr>
                          <w:pStyle w:val="TableParagraph"/>
                          <w:kinsoku w:val="0"/>
                          <w:overflowPunct w:val="0"/>
                          <w:spacing w:before="64"/>
                          <w:ind w:left="103"/>
                          <w:rPr>
                            <w:rFonts w:asciiTheme="minorHAnsi" w:hAnsiTheme="minorHAnsi" w:cstheme="minorHAnsi"/>
                            <w:b/>
                            <w:bCs/>
                            <w:color w:val="231F20"/>
                            <w:spacing w:val="-6"/>
                            <w:w w:val="90"/>
                            <w:sz w:val="22"/>
                            <w:szCs w:val="22"/>
                          </w:rPr>
                        </w:pPr>
                        <w:r w:rsidRPr="00BF6226">
                          <w:rPr>
                            <w:rFonts w:asciiTheme="minorHAnsi" w:hAnsiTheme="minorHAnsi" w:cstheme="minorHAnsi"/>
                            <w:b/>
                            <w:bCs/>
                            <w:color w:val="231F20"/>
                            <w:spacing w:val="-6"/>
                            <w:w w:val="90"/>
                            <w:sz w:val="22"/>
                            <w:szCs w:val="22"/>
                          </w:rPr>
                          <w:t>Resubmission Feedback:</w:t>
                        </w:r>
                      </w:p>
                      <w:p w14:paraId="43024090" w14:textId="77777777" w:rsidR="00415E46" w:rsidRPr="00BF6226" w:rsidRDefault="00415E46" w:rsidP="00415E46">
                        <w:pPr>
                          <w:pStyle w:val="TableParagraph"/>
                          <w:kinsoku w:val="0"/>
                          <w:overflowPunct w:val="0"/>
                          <w:spacing w:before="64"/>
                          <w:ind w:left="103"/>
                          <w:rPr>
                            <w:rFonts w:asciiTheme="minorHAnsi" w:hAnsiTheme="minorHAnsi" w:cstheme="minorHAnsi"/>
                            <w:bCs/>
                            <w:color w:val="231F20"/>
                            <w:spacing w:val="-6"/>
                            <w:w w:val="90"/>
                            <w:sz w:val="22"/>
                            <w:szCs w:val="22"/>
                          </w:rPr>
                        </w:pPr>
                        <w:r w:rsidRPr="00BF6226">
                          <w:rPr>
                            <w:rFonts w:asciiTheme="minorHAnsi" w:hAnsiTheme="minorHAnsi" w:cstheme="minorHAnsi"/>
                            <w:bCs/>
                            <w:color w:val="231F20"/>
                            <w:spacing w:val="-6"/>
                            <w:w w:val="90"/>
                            <w:sz w:val="22"/>
                            <w:szCs w:val="22"/>
                          </w:rPr>
                          <w:t>*Please note resubmission feedback is focussed only on the resubmitted work</w:t>
                        </w:r>
                      </w:p>
                    </w:tc>
                  </w:tr>
                  <w:tr w:rsidR="00415E46" w:rsidRPr="00BF6226" w14:paraId="557C2D23" w14:textId="77777777" w:rsidTr="000C7E32">
                    <w:trPr>
                      <w:trHeight w:hRule="exact" w:val="577"/>
                    </w:trPr>
                    <w:tc>
                      <w:tcPr>
                        <w:tcW w:w="2340" w:type="dxa"/>
                        <w:tcBorders>
                          <w:top w:val="single" w:sz="8" w:space="0" w:color="002756"/>
                          <w:left w:val="single" w:sz="8" w:space="0" w:color="002756"/>
                          <w:bottom w:val="single" w:sz="8" w:space="0" w:color="002756"/>
                          <w:right w:val="single" w:sz="8" w:space="0" w:color="002756"/>
                        </w:tcBorders>
                      </w:tcPr>
                      <w:p w14:paraId="173DB33E" w14:textId="77777777" w:rsidR="00415E46" w:rsidRPr="00BF6226" w:rsidRDefault="00415E46" w:rsidP="00415E46">
                        <w:pPr>
                          <w:pStyle w:val="TableParagraph"/>
                          <w:kinsoku w:val="0"/>
                          <w:overflowPunct w:val="0"/>
                          <w:spacing w:line="160" w:lineRule="exact"/>
                          <w:rPr>
                            <w:rFonts w:asciiTheme="minorHAnsi" w:hAnsiTheme="minorHAnsi" w:cstheme="minorHAnsi"/>
                            <w:sz w:val="22"/>
                            <w:szCs w:val="22"/>
                          </w:rPr>
                        </w:pPr>
                      </w:p>
                      <w:p w14:paraId="351208E5"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
                            <w:bCs/>
                            <w:color w:val="231F20"/>
                            <w:w w:val="90"/>
                            <w:sz w:val="22"/>
                            <w:szCs w:val="22"/>
                          </w:rPr>
                          <w:t>G</w:t>
                        </w:r>
                        <w:r w:rsidRPr="00BF6226">
                          <w:rPr>
                            <w:rFonts w:asciiTheme="minorHAnsi" w:hAnsiTheme="minorHAnsi" w:cstheme="minorHAnsi"/>
                            <w:b/>
                            <w:bCs/>
                            <w:color w:val="231F20"/>
                            <w:spacing w:val="-3"/>
                            <w:w w:val="90"/>
                            <w:sz w:val="22"/>
                            <w:szCs w:val="22"/>
                          </w:rPr>
                          <w:t>r</w:t>
                        </w:r>
                        <w:r w:rsidRPr="00BF6226">
                          <w:rPr>
                            <w:rFonts w:asciiTheme="minorHAnsi" w:hAnsiTheme="minorHAnsi" w:cstheme="minorHAnsi"/>
                            <w:b/>
                            <w:bCs/>
                            <w:color w:val="231F20"/>
                            <w:w w:val="90"/>
                            <w:sz w:val="22"/>
                            <w:szCs w:val="22"/>
                          </w:rPr>
                          <w:t>ade:</w:t>
                        </w:r>
                      </w:p>
                    </w:tc>
                    <w:tc>
                      <w:tcPr>
                        <w:tcW w:w="4680" w:type="dxa"/>
                        <w:tcBorders>
                          <w:top w:val="single" w:sz="8" w:space="0" w:color="002756"/>
                          <w:left w:val="single" w:sz="8" w:space="0" w:color="002756"/>
                          <w:bottom w:val="single" w:sz="8" w:space="0" w:color="002756"/>
                          <w:right w:val="single" w:sz="8" w:space="0" w:color="002756"/>
                        </w:tcBorders>
                      </w:tcPr>
                      <w:p w14:paraId="0FEC1BF3" w14:textId="77777777" w:rsidR="00415E46" w:rsidRPr="00BF6226" w:rsidRDefault="00415E46" w:rsidP="00415E46">
                        <w:pPr>
                          <w:pStyle w:val="TableParagraph"/>
                          <w:kinsoku w:val="0"/>
                          <w:overflowPunct w:val="0"/>
                          <w:spacing w:line="160" w:lineRule="exact"/>
                          <w:rPr>
                            <w:rFonts w:asciiTheme="minorHAnsi" w:hAnsiTheme="minorHAnsi" w:cstheme="minorHAnsi"/>
                            <w:sz w:val="22"/>
                            <w:szCs w:val="22"/>
                          </w:rPr>
                        </w:pPr>
                      </w:p>
                      <w:p w14:paraId="6FF8FC30"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
                            <w:bCs/>
                            <w:color w:val="231F20"/>
                            <w:spacing w:val="-2"/>
                            <w:w w:val="90"/>
                            <w:sz w:val="22"/>
                            <w:szCs w:val="22"/>
                          </w:rPr>
                          <w:t>A</w:t>
                        </w:r>
                        <w:r w:rsidRPr="00BF6226">
                          <w:rPr>
                            <w:rFonts w:asciiTheme="minorHAnsi" w:hAnsiTheme="minorHAnsi" w:cstheme="minorHAnsi"/>
                            <w:b/>
                            <w:bCs/>
                            <w:color w:val="231F20"/>
                            <w:w w:val="90"/>
                            <w:sz w:val="22"/>
                            <w:szCs w:val="22"/>
                          </w:rPr>
                          <w:t>ssessor</w:t>
                        </w:r>
                        <w:r w:rsidRPr="00BF6226">
                          <w:rPr>
                            <w:rFonts w:asciiTheme="minorHAnsi" w:hAnsiTheme="minorHAnsi" w:cstheme="minorHAnsi"/>
                            <w:b/>
                            <w:bCs/>
                            <w:color w:val="231F20"/>
                            <w:spacing w:val="-16"/>
                            <w:w w:val="90"/>
                            <w:sz w:val="22"/>
                            <w:szCs w:val="22"/>
                          </w:rPr>
                          <w:t xml:space="preserve"> </w:t>
                        </w:r>
                        <w:r w:rsidRPr="00BF6226">
                          <w:rPr>
                            <w:rFonts w:asciiTheme="minorHAnsi" w:hAnsiTheme="minorHAnsi" w:cstheme="minorHAnsi"/>
                            <w:b/>
                            <w:bCs/>
                            <w:color w:val="231F20"/>
                            <w:w w:val="90"/>
                            <w:sz w:val="22"/>
                            <w:szCs w:val="22"/>
                          </w:rPr>
                          <w:t>Signa</w:t>
                        </w:r>
                        <w:r w:rsidRPr="00BF6226">
                          <w:rPr>
                            <w:rFonts w:asciiTheme="minorHAnsi" w:hAnsiTheme="minorHAnsi" w:cstheme="minorHAnsi"/>
                            <w:b/>
                            <w:bCs/>
                            <w:color w:val="231F20"/>
                            <w:spacing w:val="-3"/>
                            <w:w w:val="90"/>
                            <w:sz w:val="22"/>
                            <w:szCs w:val="22"/>
                          </w:rPr>
                          <w:t>t</w:t>
                        </w:r>
                        <w:r w:rsidRPr="00BF6226">
                          <w:rPr>
                            <w:rFonts w:asciiTheme="minorHAnsi" w:hAnsiTheme="minorHAnsi" w:cstheme="minorHAnsi"/>
                            <w:b/>
                            <w:bCs/>
                            <w:color w:val="231F20"/>
                            <w:w w:val="90"/>
                            <w:sz w:val="22"/>
                            <w:szCs w:val="22"/>
                          </w:rPr>
                          <w:t>u</w:t>
                        </w:r>
                        <w:r w:rsidRPr="00BF6226">
                          <w:rPr>
                            <w:rFonts w:asciiTheme="minorHAnsi" w:hAnsiTheme="minorHAnsi" w:cstheme="minorHAnsi"/>
                            <w:b/>
                            <w:bCs/>
                            <w:color w:val="231F20"/>
                            <w:spacing w:val="-4"/>
                            <w:w w:val="90"/>
                            <w:sz w:val="22"/>
                            <w:szCs w:val="22"/>
                          </w:rPr>
                          <w:t>r</w:t>
                        </w:r>
                        <w:r w:rsidRPr="00BF6226">
                          <w:rPr>
                            <w:rFonts w:asciiTheme="minorHAnsi" w:hAnsiTheme="minorHAnsi" w:cstheme="minorHAnsi"/>
                            <w:b/>
                            <w:bCs/>
                            <w:color w:val="231F20"/>
                            <w:w w:val="90"/>
                            <w:sz w:val="22"/>
                            <w:szCs w:val="22"/>
                          </w:rPr>
                          <w:t>e:</w:t>
                        </w:r>
                      </w:p>
                    </w:tc>
                    <w:tc>
                      <w:tcPr>
                        <w:tcW w:w="2310" w:type="dxa"/>
                        <w:tcBorders>
                          <w:top w:val="single" w:sz="8" w:space="0" w:color="002756"/>
                          <w:left w:val="single" w:sz="8" w:space="0" w:color="002756"/>
                          <w:bottom w:val="single" w:sz="8" w:space="0" w:color="002756"/>
                          <w:right w:val="single" w:sz="8" w:space="0" w:color="002756"/>
                        </w:tcBorders>
                      </w:tcPr>
                      <w:p w14:paraId="3DEF9F25" w14:textId="77777777" w:rsidR="00415E46" w:rsidRPr="00BF6226" w:rsidRDefault="00415E46" w:rsidP="00415E46">
                        <w:pPr>
                          <w:pStyle w:val="TableParagraph"/>
                          <w:kinsoku w:val="0"/>
                          <w:overflowPunct w:val="0"/>
                          <w:spacing w:line="160" w:lineRule="exact"/>
                          <w:rPr>
                            <w:rFonts w:asciiTheme="minorHAnsi" w:hAnsiTheme="minorHAnsi" w:cstheme="minorHAnsi"/>
                            <w:sz w:val="22"/>
                            <w:szCs w:val="22"/>
                          </w:rPr>
                        </w:pPr>
                      </w:p>
                      <w:p w14:paraId="2CB922E3"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
                            <w:bCs/>
                            <w:color w:val="231F20"/>
                            <w:spacing w:val="-3"/>
                            <w:w w:val="95"/>
                            <w:sz w:val="22"/>
                            <w:szCs w:val="22"/>
                          </w:rPr>
                          <w:t>D</w:t>
                        </w:r>
                        <w:r w:rsidRPr="00BF6226">
                          <w:rPr>
                            <w:rFonts w:asciiTheme="minorHAnsi" w:hAnsiTheme="minorHAnsi" w:cstheme="minorHAnsi"/>
                            <w:b/>
                            <w:bCs/>
                            <w:color w:val="231F20"/>
                            <w:w w:val="95"/>
                            <w:sz w:val="22"/>
                            <w:szCs w:val="22"/>
                          </w:rPr>
                          <w:t>a</w:t>
                        </w:r>
                        <w:r w:rsidRPr="00BF6226">
                          <w:rPr>
                            <w:rFonts w:asciiTheme="minorHAnsi" w:hAnsiTheme="minorHAnsi" w:cstheme="minorHAnsi"/>
                            <w:b/>
                            <w:bCs/>
                            <w:color w:val="231F20"/>
                            <w:spacing w:val="-3"/>
                            <w:w w:val="95"/>
                            <w:sz w:val="22"/>
                            <w:szCs w:val="22"/>
                          </w:rPr>
                          <w:t>t</w:t>
                        </w:r>
                        <w:r w:rsidRPr="00BF6226">
                          <w:rPr>
                            <w:rFonts w:asciiTheme="minorHAnsi" w:hAnsiTheme="minorHAnsi" w:cstheme="minorHAnsi"/>
                            <w:b/>
                            <w:bCs/>
                            <w:color w:val="231F20"/>
                            <w:w w:val="95"/>
                            <w:sz w:val="22"/>
                            <w:szCs w:val="22"/>
                          </w:rPr>
                          <w:t>e:</w:t>
                        </w:r>
                      </w:p>
                    </w:tc>
                  </w:tr>
                  <w:tr w:rsidR="00415E46" w:rsidRPr="00BF6226" w14:paraId="0324B669" w14:textId="77777777" w:rsidTr="000C7E32">
                    <w:trPr>
                      <w:trHeight w:hRule="exact" w:val="1636"/>
                    </w:trPr>
                    <w:tc>
                      <w:tcPr>
                        <w:tcW w:w="9330" w:type="dxa"/>
                        <w:gridSpan w:val="3"/>
                        <w:tcBorders>
                          <w:top w:val="single" w:sz="8" w:space="0" w:color="002756"/>
                          <w:left w:val="single" w:sz="8" w:space="0" w:color="002756"/>
                          <w:bottom w:val="single" w:sz="8" w:space="0" w:color="002756"/>
                          <w:right w:val="single" w:sz="8" w:space="0" w:color="002756"/>
                        </w:tcBorders>
                      </w:tcPr>
                      <w:p w14:paraId="17DC8D48" w14:textId="77777777" w:rsidR="00415E46" w:rsidRPr="00BF6226" w:rsidRDefault="00415E46" w:rsidP="00415E46">
                        <w:pPr>
                          <w:pStyle w:val="TableParagraph"/>
                          <w:kinsoku w:val="0"/>
                          <w:overflowPunct w:val="0"/>
                          <w:spacing w:before="64"/>
                          <w:ind w:left="103"/>
                          <w:rPr>
                            <w:rFonts w:asciiTheme="minorHAnsi" w:hAnsiTheme="minorHAnsi" w:cstheme="minorHAnsi"/>
                            <w:sz w:val="22"/>
                            <w:szCs w:val="22"/>
                          </w:rPr>
                        </w:pPr>
                        <w:r w:rsidRPr="00BF6226">
                          <w:rPr>
                            <w:rFonts w:asciiTheme="minorHAnsi" w:hAnsiTheme="minorHAnsi" w:cstheme="minorHAnsi"/>
                            <w:b/>
                            <w:bCs/>
                            <w:color w:val="231F20"/>
                            <w:w w:val="95"/>
                            <w:sz w:val="22"/>
                            <w:szCs w:val="22"/>
                          </w:rPr>
                          <w:t>In</w:t>
                        </w:r>
                        <w:r w:rsidRPr="00BF6226">
                          <w:rPr>
                            <w:rFonts w:asciiTheme="minorHAnsi" w:hAnsiTheme="minorHAnsi" w:cstheme="minorHAnsi"/>
                            <w:b/>
                            <w:bCs/>
                            <w:color w:val="231F20"/>
                            <w:spacing w:val="-3"/>
                            <w:w w:val="95"/>
                            <w:sz w:val="22"/>
                            <w:szCs w:val="22"/>
                          </w:rPr>
                          <w:t>t</w:t>
                        </w:r>
                        <w:r w:rsidRPr="00BF6226">
                          <w:rPr>
                            <w:rFonts w:asciiTheme="minorHAnsi" w:hAnsiTheme="minorHAnsi" w:cstheme="minorHAnsi"/>
                            <w:b/>
                            <w:bCs/>
                            <w:color w:val="231F20"/>
                            <w:w w:val="95"/>
                            <w:sz w:val="22"/>
                            <w:szCs w:val="22"/>
                          </w:rPr>
                          <w:t>ernal</w:t>
                        </w:r>
                        <w:r w:rsidRPr="00BF6226">
                          <w:rPr>
                            <w:rFonts w:asciiTheme="minorHAnsi" w:hAnsiTheme="minorHAnsi" w:cstheme="minorHAnsi"/>
                            <w:b/>
                            <w:bCs/>
                            <w:color w:val="231F20"/>
                            <w:spacing w:val="-20"/>
                            <w:w w:val="95"/>
                            <w:sz w:val="22"/>
                            <w:szCs w:val="22"/>
                          </w:rPr>
                          <w:t xml:space="preserve"> </w:t>
                        </w:r>
                        <w:r w:rsidRPr="00BF6226">
                          <w:rPr>
                            <w:rFonts w:asciiTheme="minorHAnsi" w:hAnsiTheme="minorHAnsi" w:cstheme="minorHAnsi"/>
                            <w:b/>
                            <w:bCs/>
                            <w:color w:val="231F20"/>
                            <w:spacing w:val="-9"/>
                            <w:w w:val="95"/>
                            <w:sz w:val="22"/>
                            <w:szCs w:val="22"/>
                          </w:rPr>
                          <w:t>V</w:t>
                        </w:r>
                        <w:r w:rsidRPr="00BF6226">
                          <w:rPr>
                            <w:rFonts w:asciiTheme="minorHAnsi" w:hAnsiTheme="minorHAnsi" w:cstheme="minorHAnsi"/>
                            <w:b/>
                            <w:bCs/>
                            <w:color w:val="231F20"/>
                            <w:w w:val="95"/>
                            <w:sz w:val="22"/>
                            <w:szCs w:val="22"/>
                          </w:rPr>
                          <w:t>erifier’s</w:t>
                        </w:r>
                        <w:r w:rsidRPr="00BF6226">
                          <w:rPr>
                            <w:rFonts w:asciiTheme="minorHAnsi" w:hAnsiTheme="minorHAnsi" w:cstheme="minorHAnsi"/>
                            <w:b/>
                            <w:bCs/>
                            <w:color w:val="231F20"/>
                            <w:spacing w:val="-19"/>
                            <w:w w:val="95"/>
                            <w:sz w:val="22"/>
                            <w:szCs w:val="22"/>
                          </w:rPr>
                          <w:t xml:space="preserve"> </w:t>
                        </w:r>
                        <w:r w:rsidRPr="00BF6226">
                          <w:rPr>
                            <w:rFonts w:asciiTheme="minorHAnsi" w:hAnsiTheme="minorHAnsi" w:cstheme="minorHAnsi"/>
                            <w:b/>
                            <w:bCs/>
                            <w:color w:val="231F20"/>
                            <w:spacing w:val="-6"/>
                            <w:w w:val="95"/>
                            <w:sz w:val="22"/>
                            <w:szCs w:val="22"/>
                          </w:rPr>
                          <w:t>C</w:t>
                        </w:r>
                        <w:r w:rsidRPr="00BF6226">
                          <w:rPr>
                            <w:rFonts w:asciiTheme="minorHAnsi" w:hAnsiTheme="minorHAnsi" w:cstheme="minorHAnsi"/>
                            <w:b/>
                            <w:bCs/>
                            <w:color w:val="231F20"/>
                            <w:w w:val="95"/>
                            <w:sz w:val="22"/>
                            <w:szCs w:val="22"/>
                          </w:rPr>
                          <w:t>omments:</w:t>
                        </w:r>
                        <w:r w:rsidRPr="00BF6226">
                          <w:rPr>
                            <w:rFonts w:asciiTheme="minorHAnsi" w:hAnsiTheme="minorHAnsi" w:cstheme="minorHAnsi"/>
                            <w:noProof/>
                            <w:sz w:val="22"/>
                            <w:szCs w:val="22"/>
                          </w:rPr>
                          <w:t xml:space="preserve"> </w:t>
                        </w:r>
                      </w:p>
                    </w:tc>
                  </w:tr>
                  <w:tr w:rsidR="00415E46" w:rsidRPr="00BF6226" w14:paraId="0A884E67" w14:textId="77777777" w:rsidTr="000C7E32">
                    <w:trPr>
                      <w:trHeight w:hRule="exact" w:val="826"/>
                    </w:trPr>
                    <w:tc>
                      <w:tcPr>
                        <w:tcW w:w="9330" w:type="dxa"/>
                        <w:gridSpan w:val="3"/>
                        <w:tcBorders>
                          <w:top w:val="single" w:sz="8" w:space="0" w:color="002756"/>
                          <w:left w:val="single" w:sz="8" w:space="0" w:color="002756"/>
                          <w:bottom w:val="single" w:sz="8" w:space="0" w:color="002756"/>
                          <w:right w:val="single" w:sz="8" w:space="0" w:color="002756"/>
                        </w:tcBorders>
                      </w:tcPr>
                      <w:p w14:paraId="327696EA" w14:textId="77777777" w:rsidR="00415E46" w:rsidRPr="00BF6226" w:rsidRDefault="00415E46" w:rsidP="00415E46">
                        <w:pPr>
                          <w:pStyle w:val="TableParagraph"/>
                          <w:kinsoku w:val="0"/>
                          <w:overflowPunct w:val="0"/>
                          <w:spacing w:before="64"/>
                          <w:ind w:left="103"/>
                          <w:rPr>
                            <w:rFonts w:asciiTheme="minorHAnsi" w:hAnsiTheme="minorHAnsi" w:cstheme="minorHAnsi"/>
                            <w:sz w:val="22"/>
                            <w:szCs w:val="22"/>
                          </w:rPr>
                        </w:pPr>
                        <w:r w:rsidRPr="00BF6226">
                          <w:rPr>
                            <w:rFonts w:asciiTheme="minorHAnsi" w:hAnsiTheme="minorHAnsi" w:cstheme="minorHAnsi"/>
                            <w:b/>
                            <w:bCs/>
                            <w:color w:val="231F20"/>
                            <w:w w:val="95"/>
                            <w:sz w:val="22"/>
                            <w:szCs w:val="22"/>
                          </w:rPr>
                          <w:t>Signa</w:t>
                        </w:r>
                        <w:r w:rsidRPr="00BF6226">
                          <w:rPr>
                            <w:rFonts w:asciiTheme="minorHAnsi" w:hAnsiTheme="minorHAnsi" w:cstheme="minorHAnsi"/>
                            <w:b/>
                            <w:bCs/>
                            <w:color w:val="231F20"/>
                            <w:spacing w:val="-4"/>
                            <w:w w:val="95"/>
                            <w:sz w:val="22"/>
                            <w:szCs w:val="22"/>
                          </w:rPr>
                          <w:t>t</w:t>
                        </w:r>
                        <w:r w:rsidRPr="00BF6226">
                          <w:rPr>
                            <w:rFonts w:asciiTheme="minorHAnsi" w:hAnsiTheme="minorHAnsi" w:cstheme="minorHAnsi"/>
                            <w:b/>
                            <w:bCs/>
                            <w:color w:val="231F20"/>
                            <w:w w:val="95"/>
                            <w:sz w:val="22"/>
                            <w:szCs w:val="22"/>
                          </w:rPr>
                          <w:t>u</w:t>
                        </w:r>
                        <w:r w:rsidRPr="00BF6226">
                          <w:rPr>
                            <w:rFonts w:asciiTheme="minorHAnsi" w:hAnsiTheme="minorHAnsi" w:cstheme="minorHAnsi"/>
                            <w:b/>
                            <w:bCs/>
                            <w:color w:val="231F20"/>
                            <w:spacing w:val="-4"/>
                            <w:w w:val="95"/>
                            <w:sz w:val="22"/>
                            <w:szCs w:val="22"/>
                          </w:rPr>
                          <w:t>r</w:t>
                        </w:r>
                        <w:r w:rsidRPr="00BF6226">
                          <w:rPr>
                            <w:rFonts w:asciiTheme="minorHAnsi" w:hAnsiTheme="minorHAnsi" w:cstheme="minorHAnsi"/>
                            <w:b/>
                            <w:bCs/>
                            <w:color w:val="231F20"/>
                            <w:w w:val="95"/>
                            <w:sz w:val="22"/>
                            <w:szCs w:val="22"/>
                          </w:rPr>
                          <w:t>e</w:t>
                        </w:r>
                        <w:r w:rsidRPr="00BF6226">
                          <w:rPr>
                            <w:rFonts w:asciiTheme="minorHAnsi" w:hAnsiTheme="minorHAnsi" w:cstheme="minorHAnsi"/>
                            <w:b/>
                            <w:bCs/>
                            <w:color w:val="231F20"/>
                            <w:spacing w:val="-13"/>
                            <w:w w:val="95"/>
                            <w:sz w:val="22"/>
                            <w:szCs w:val="22"/>
                          </w:rPr>
                          <w:t xml:space="preserve"> </w:t>
                        </w:r>
                        <w:r w:rsidRPr="00BF6226">
                          <w:rPr>
                            <w:rFonts w:asciiTheme="minorHAnsi" w:hAnsiTheme="minorHAnsi" w:cstheme="minorHAnsi"/>
                            <w:b/>
                            <w:bCs/>
                            <w:color w:val="231F20"/>
                            <w:w w:val="95"/>
                            <w:sz w:val="22"/>
                            <w:szCs w:val="22"/>
                          </w:rPr>
                          <w:t>&amp;</w:t>
                        </w:r>
                        <w:r w:rsidRPr="00BF6226">
                          <w:rPr>
                            <w:rFonts w:asciiTheme="minorHAnsi" w:hAnsiTheme="minorHAnsi" w:cstheme="minorHAnsi"/>
                            <w:b/>
                            <w:bCs/>
                            <w:color w:val="231F20"/>
                            <w:spacing w:val="-12"/>
                            <w:w w:val="95"/>
                            <w:sz w:val="22"/>
                            <w:szCs w:val="22"/>
                          </w:rPr>
                          <w:t xml:space="preserve"> </w:t>
                        </w:r>
                        <w:r w:rsidRPr="00BF6226">
                          <w:rPr>
                            <w:rFonts w:asciiTheme="minorHAnsi" w:hAnsiTheme="minorHAnsi" w:cstheme="minorHAnsi"/>
                            <w:b/>
                            <w:bCs/>
                            <w:color w:val="231F20"/>
                            <w:spacing w:val="-3"/>
                            <w:w w:val="95"/>
                            <w:sz w:val="22"/>
                            <w:szCs w:val="22"/>
                          </w:rPr>
                          <w:t>D</w:t>
                        </w:r>
                        <w:r w:rsidRPr="00BF6226">
                          <w:rPr>
                            <w:rFonts w:asciiTheme="minorHAnsi" w:hAnsiTheme="minorHAnsi" w:cstheme="minorHAnsi"/>
                            <w:b/>
                            <w:bCs/>
                            <w:color w:val="231F20"/>
                            <w:w w:val="95"/>
                            <w:sz w:val="22"/>
                            <w:szCs w:val="22"/>
                          </w:rPr>
                          <w:t>a</w:t>
                        </w:r>
                        <w:r w:rsidRPr="00BF6226">
                          <w:rPr>
                            <w:rFonts w:asciiTheme="minorHAnsi" w:hAnsiTheme="minorHAnsi" w:cstheme="minorHAnsi"/>
                            <w:b/>
                            <w:bCs/>
                            <w:color w:val="231F20"/>
                            <w:spacing w:val="-3"/>
                            <w:w w:val="95"/>
                            <w:sz w:val="22"/>
                            <w:szCs w:val="22"/>
                          </w:rPr>
                          <w:t>t</w:t>
                        </w:r>
                        <w:r w:rsidRPr="00BF6226">
                          <w:rPr>
                            <w:rFonts w:asciiTheme="minorHAnsi" w:hAnsiTheme="minorHAnsi" w:cstheme="minorHAnsi"/>
                            <w:b/>
                            <w:bCs/>
                            <w:color w:val="231F20"/>
                            <w:w w:val="95"/>
                            <w:sz w:val="22"/>
                            <w:szCs w:val="22"/>
                          </w:rPr>
                          <w:t>e:</w:t>
                        </w:r>
                      </w:p>
                    </w:tc>
                  </w:tr>
                </w:tbl>
                <w:p w14:paraId="76EC76D3" w14:textId="6588E686" w:rsidR="00415E46" w:rsidRPr="00BF6226" w:rsidRDefault="00415E46" w:rsidP="00751870">
                  <w:pPr>
                    <w:ind w:left="0" w:firstLine="0"/>
                    <w:rPr>
                      <w:rFonts w:asciiTheme="minorHAnsi" w:hAnsiTheme="minorHAnsi" w:cstheme="minorHAnsi"/>
                      <w:sz w:val="20"/>
                      <w:szCs w:val="20"/>
                      <w:lang w:val="en-GB"/>
                    </w:rPr>
                  </w:pPr>
                </w:p>
              </w:tc>
              <w:tc>
                <w:tcPr>
                  <w:tcW w:w="237" w:type="dxa"/>
                </w:tcPr>
                <w:p w14:paraId="68976BC5" w14:textId="45DF256D" w:rsidR="008D6602" w:rsidRPr="00BF6226" w:rsidRDefault="0062450C">
                  <w:pPr>
                    <w:rPr>
                      <w:rFonts w:asciiTheme="minorHAnsi" w:hAnsiTheme="minorHAnsi" w:cstheme="minorHAnsi"/>
                      <w:sz w:val="20"/>
                      <w:szCs w:val="20"/>
                    </w:rPr>
                  </w:pPr>
                  <w:r w:rsidRPr="00BF6226">
                    <w:rPr>
                      <w:rFonts w:asciiTheme="minorHAnsi" w:hAnsiTheme="minorHAnsi" w:cstheme="minorHAnsi"/>
                      <w:sz w:val="20"/>
                      <w:szCs w:val="20"/>
                    </w:rPr>
                    <w:lastRenderedPageBreak/>
                    <w:t>LO3 Develop an IoT application usin</w:t>
                  </w:r>
                  <w:r w:rsidRPr="00BF6226">
                    <w:rPr>
                      <w:rFonts w:asciiTheme="minorHAnsi" w:hAnsiTheme="minorHAnsi" w:cstheme="minorHAnsi"/>
                      <w:sz w:val="20"/>
                      <w:szCs w:val="20"/>
                    </w:rPr>
                    <w:lastRenderedPageBreak/>
                    <w:t xml:space="preserve">g any combination of hardware, software, data, platforms and </w:t>
                  </w:r>
                  <w:r w:rsidRPr="00BF6226">
                    <w:rPr>
                      <w:rFonts w:asciiTheme="minorHAnsi" w:hAnsiTheme="minorHAnsi" w:cstheme="minorHAnsi"/>
                      <w:sz w:val="20"/>
                      <w:szCs w:val="20"/>
                    </w:rPr>
                    <w:lastRenderedPageBreak/>
                    <w:t>services</w:t>
                  </w:r>
                </w:p>
              </w:tc>
            </w:tr>
            <w:tr w:rsidR="0062450C" w:rsidRPr="00BF6226" w14:paraId="0C24D4EB" w14:textId="77777777" w:rsidTr="00751870">
              <w:trPr>
                <w:trHeight w:val="403"/>
              </w:trPr>
              <w:tc>
                <w:tcPr>
                  <w:tcW w:w="2375" w:type="dxa"/>
                </w:tcPr>
                <w:p w14:paraId="140E4CCB" w14:textId="1961F7D2" w:rsidR="0062450C" w:rsidRPr="00BF6226" w:rsidRDefault="0062450C" w:rsidP="0062450C">
                  <w:pPr>
                    <w:widowControl w:val="0"/>
                    <w:ind w:left="0" w:firstLine="0"/>
                    <w:rPr>
                      <w:rFonts w:asciiTheme="minorHAnsi" w:hAnsiTheme="minorHAnsi" w:cstheme="minorHAnsi"/>
                      <w:sz w:val="20"/>
                      <w:szCs w:val="20"/>
                      <w:lang w:val="en-GB"/>
                    </w:rPr>
                  </w:pPr>
                </w:p>
              </w:tc>
              <w:tc>
                <w:tcPr>
                  <w:tcW w:w="1022" w:type="dxa"/>
                </w:tcPr>
                <w:p w14:paraId="03A4D4A0" w14:textId="5C94569B"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3" w:type="dxa"/>
                </w:tcPr>
                <w:p w14:paraId="657DBF89" w14:textId="1DD332F0"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6" w:type="dxa"/>
                </w:tcPr>
                <w:p w14:paraId="2429DA91" w14:textId="28EB0093"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1227" w:type="dxa"/>
                </w:tcPr>
                <w:p w14:paraId="74B2A073" w14:textId="3C06EB2E"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430" w:type="dxa"/>
                </w:tcPr>
                <w:p w14:paraId="03C24954" w14:textId="3C1C9D71"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37" w:type="dxa"/>
                </w:tcPr>
                <w:p w14:paraId="4F83BE35" w14:textId="77777777" w:rsidR="0062450C" w:rsidRPr="00BF6226" w:rsidRDefault="0062450C" w:rsidP="0062450C">
                  <w:pPr>
                    <w:widowControl w:val="0"/>
                    <w:ind w:left="0" w:firstLine="0"/>
                    <w:rPr>
                      <w:rFonts w:asciiTheme="minorHAnsi" w:hAnsiTheme="minorHAnsi" w:cstheme="minorHAnsi"/>
                      <w:sz w:val="20"/>
                      <w:szCs w:val="20"/>
                      <w:lang w:val="en-GB"/>
                    </w:rPr>
                  </w:pPr>
                </w:p>
              </w:tc>
            </w:tr>
            <w:tr w:rsidR="0062450C" w:rsidRPr="00BF6226" w14:paraId="753C0B68" w14:textId="77777777" w:rsidTr="00751870">
              <w:trPr>
                <w:gridAfter w:val="1"/>
                <w:wAfter w:w="237" w:type="dxa"/>
                <w:trHeight w:val="548"/>
              </w:trPr>
              <w:tc>
                <w:tcPr>
                  <w:tcW w:w="9024" w:type="dxa"/>
                  <w:gridSpan w:val="6"/>
                </w:tcPr>
                <w:p w14:paraId="7E0A8923" w14:textId="5E6CEFC1" w:rsidR="0062450C" w:rsidRPr="00BF6226" w:rsidRDefault="0062450C" w:rsidP="0062450C">
                  <w:pPr>
                    <w:widowControl w:val="0"/>
                    <w:ind w:left="0" w:firstLine="0"/>
                    <w:rPr>
                      <w:rFonts w:asciiTheme="minorHAnsi" w:hAnsiTheme="minorHAnsi" w:cstheme="minorHAnsi"/>
                      <w:b/>
                      <w:bCs/>
                      <w:sz w:val="20"/>
                      <w:szCs w:val="20"/>
                      <w:lang w:val="en-GB"/>
                    </w:rPr>
                  </w:pPr>
                </w:p>
              </w:tc>
            </w:tr>
            <w:tr w:rsidR="0062450C" w:rsidRPr="00BF6226" w14:paraId="59CB6E2B" w14:textId="77777777" w:rsidTr="00751870">
              <w:trPr>
                <w:trHeight w:val="403"/>
              </w:trPr>
              <w:tc>
                <w:tcPr>
                  <w:tcW w:w="2375" w:type="dxa"/>
                  <w:vMerge w:val="restart"/>
                </w:tcPr>
                <w:p w14:paraId="1B8E9330" w14:textId="4ECCE53B" w:rsidR="0062450C" w:rsidRPr="00BF6226" w:rsidRDefault="0062450C" w:rsidP="0062450C">
                  <w:pPr>
                    <w:widowControl w:val="0"/>
                    <w:ind w:left="0" w:firstLine="0"/>
                    <w:rPr>
                      <w:rFonts w:asciiTheme="minorHAnsi" w:hAnsiTheme="minorHAnsi" w:cstheme="minorHAnsi"/>
                      <w:sz w:val="20"/>
                      <w:szCs w:val="20"/>
                      <w:lang w:val="en-GB"/>
                    </w:rPr>
                  </w:pPr>
                </w:p>
              </w:tc>
              <w:tc>
                <w:tcPr>
                  <w:tcW w:w="1022" w:type="dxa"/>
                  <w:vMerge w:val="restart"/>
                </w:tcPr>
                <w:p w14:paraId="47B15C66" w14:textId="3DFA84FE"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3" w:type="dxa"/>
                  <w:vMerge w:val="restart"/>
                </w:tcPr>
                <w:p w14:paraId="7A32853A" w14:textId="31E875C3"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6" w:type="dxa"/>
                  <w:vMerge w:val="restart"/>
                </w:tcPr>
                <w:p w14:paraId="7F2DE98B" w14:textId="10F213A6"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1227" w:type="dxa"/>
                  <w:vMerge w:val="restart"/>
                </w:tcPr>
                <w:p w14:paraId="1F6573DB" w14:textId="1436AF5C"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430" w:type="dxa"/>
                  <w:vMerge w:val="restart"/>
                </w:tcPr>
                <w:p w14:paraId="121A63DD" w14:textId="77777777"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37" w:type="dxa"/>
                </w:tcPr>
                <w:p w14:paraId="1975DDD2" w14:textId="77777777" w:rsidR="0062450C" w:rsidRPr="00BF6226" w:rsidRDefault="0062450C" w:rsidP="0062450C">
                  <w:pPr>
                    <w:widowControl w:val="0"/>
                    <w:ind w:left="0" w:firstLine="0"/>
                    <w:rPr>
                      <w:rFonts w:asciiTheme="minorHAnsi" w:hAnsiTheme="minorHAnsi" w:cstheme="minorHAnsi"/>
                      <w:sz w:val="20"/>
                      <w:szCs w:val="20"/>
                      <w:lang w:val="en-GB"/>
                    </w:rPr>
                  </w:pPr>
                </w:p>
              </w:tc>
            </w:tr>
            <w:tr w:rsidR="0062450C" w:rsidRPr="00BF6226" w14:paraId="4E1FD863" w14:textId="77777777" w:rsidTr="00751870">
              <w:trPr>
                <w:trHeight w:val="81"/>
              </w:trPr>
              <w:tc>
                <w:tcPr>
                  <w:tcW w:w="2375" w:type="dxa"/>
                  <w:vMerge/>
                </w:tcPr>
                <w:p w14:paraId="6C4E6041"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1022" w:type="dxa"/>
                  <w:vMerge/>
                </w:tcPr>
                <w:p w14:paraId="15CF8864"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983" w:type="dxa"/>
                  <w:vMerge/>
                </w:tcPr>
                <w:p w14:paraId="55B011A9"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986" w:type="dxa"/>
                  <w:vMerge/>
                </w:tcPr>
                <w:p w14:paraId="5EA2561C"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1227" w:type="dxa"/>
                  <w:vMerge/>
                </w:tcPr>
                <w:p w14:paraId="14CE6896"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2430" w:type="dxa"/>
                  <w:vMerge/>
                </w:tcPr>
                <w:p w14:paraId="4D8EF1FF"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237" w:type="dxa"/>
                </w:tcPr>
                <w:p w14:paraId="7FE6A39E" w14:textId="77777777" w:rsidR="0062450C" w:rsidRPr="00BF6226" w:rsidRDefault="0062450C" w:rsidP="0062450C">
                  <w:pPr>
                    <w:widowControl w:val="0"/>
                    <w:ind w:left="0" w:firstLine="0"/>
                    <w:rPr>
                      <w:rFonts w:asciiTheme="minorHAnsi" w:hAnsiTheme="minorHAnsi" w:cstheme="minorHAnsi"/>
                      <w:sz w:val="20"/>
                      <w:szCs w:val="20"/>
                      <w:lang w:val="en-GB"/>
                    </w:rPr>
                  </w:pPr>
                </w:p>
              </w:tc>
            </w:tr>
          </w:tbl>
          <w:p w14:paraId="36BD2EB3" w14:textId="77777777" w:rsidR="00793C06" w:rsidRPr="00BF6226" w:rsidRDefault="00793C06" w:rsidP="001C1E59">
            <w:pPr>
              <w:widowControl w:val="0"/>
              <w:spacing w:after="0" w:line="240" w:lineRule="auto"/>
              <w:ind w:left="0" w:firstLine="0"/>
              <w:rPr>
                <w:rFonts w:asciiTheme="minorHAnsi" w:hAnsiTheme="minorHAnsi" w:cstheme="minorHAnsi"/>
                <w:sz w:val="20"/>
                <w:szCs w:val="20"/>
                <w:lang w:val="en-GB"/>
              </w:rPr>
            </w:pPr>
          </w:p>
        </w:tc>
      </w:tr>
    </w:tbl>
    <w:p w14:paraId="13990596" w14:textId="77777777" w:rsidR="00793C06" w:rsidRPr="00BF6226" w:rsidRDefault="00C969BE" w:rsidP="00751870">
      <w:pPr>
        <w:rPr>
          <w:rFonts w:asciiTheme="minorHAnsi" w:hAnsiTheme="minorHAnsi" w:cstheme="minorHAnsi"/>
          <w:sz w:val="16"/>
          <w:szCs w:val="16"/>
          <w:lang w:val="en-GB"/>
        </w:rPr>
      </w:pPr>
      <w:r w:rsidRPr="00BF6226">
        <w:rPr>
          <w:rFonts w:asciiTheme="minorHAnsi" w:hAnsiTheme="minorHAnsi" w:cstheme="minorHAnsi"/>
          <w:sz w:val="20"/>
          <w:szCs w:val="20"/>
          <w:lang w:val="en-GB"/>
        </w:rPr>
        <w:lastRenderedPageBreak/>
        <w:t xml:space="preserve">*  </w:t>
      </w:r>
      <w:r w:rsidRPr="00BF6226">
        <w:rPr>
          <w:rFonts w:asciiTheme="minorHAnsi" w:hAnsiTheme="minorHAnsi" w:cstheme="minorHAnsi"/>
          <w:sz w:val="16"/>
          <w:szCs w:val="16"/>
          <w:lang w:val="en-GB"/>
        </w:rPr>
        <w:t>Please note that grade decisions are provisional. They are only confirmed once internal and external moderation has taken place and grades decisions have been agreed at the assessment board.</w:t>
      </w:r>
    </w:p>
    <w:p w14:paraId="7077FB12" w14:textId="77777777" w:rsidR="00451630" w:rsidRPr="00BF6226" w:rsidRDefault="00451630" w:rsidP="00751870">
      <w:pPr>
        <w:rPr>
          <w:rFonts w:asciiTheme="minorHAnsi" w:hAnsiTheme="minorHAnsi" w:cstheme="minorHAnsi"/>
          <w:sz w:val="16"/>
          <w:szCs w:val="16"/>
          <w:lang w:val="en-GB"/>
        </w:rPr>
      </w:pPr>
    </w:p>
    <w:p w14:paraId="74F38804" w14:textId="77777777" w:rsidR="00F41B12" w:rsidRPr="00BF6226" w:rsidRDefault="00F41B12" w:rsidP="00751870">
      <w:pPr>
        <w:rPr>
          <w:rFonts w:asciiTheme="minorHAnsi" w:hAnsiTheme="minorHAnsi" w:cstheme="minorHAnsi"/>
          <w:b/>
          <w:sz w:val="28"/>
          <w:szCs w:val="28"/>
        </w:rPr>
      </w:pPr>
    </w:p>
    <w:p w14:paraId="7AA62BFB" w14:textId="77777777" w:rsidR="00BC34E9" w:rsidRPr="00BF6226" w:rsidRDefault="00BC34E9">
      <w:pPr>
        <w:rPr>
          <w:rFonts w:asciiTheme="minorHAnsi" w:hAnsiTheme="minorHAnsi" w:cstheme="minorHAnsi"/>
          <w:b/>
          <w:sz w:val="28"/>
          <w:szCs w:val="28"/>
        </w:rPr>
      </w:pPr>
      <w:r w:rsidRPr="00BF6226">
        <w:rPr>
          <w:rFonts w:asciiTheme="minorHAnsi" w:hAnsiTheme="minorHAnsi" w:cstheme="minorHAnsi"/>
          <w:b/>
          <w:sz w:val="28"/>
          <w:szCs w:val="28"/>
        </w:rPr>
        <w:br w:type="page"/>
      </w:r>
    </w:p>
    <w:p w14:paraId="5E875B9C" w14:textId="77777777" w:rsidR="008700FA" w:rsidRPr="00BF6226" w:rsidRDefault="008700FA" w:rsidP="008D6602">
      <w:pPr>
        <w:spacing w:after="0" w:line="259" w:lineRule="auto"/>
        <w:ind w:left="131" w:firstLine="0"/>
        <w:rPr>
          <w:rFonts w:asciiTheme="minorHAnsi" w:hAnsiTheme="minorHAnsi" w:cstheme="minorHAnsi"/>
          <w:b/>
          <w:sz w:val="66"/>
          <w:szCs w:val="66"/>
          <w:lang w:val="en-GB"/>
        </w:rPr>
      </w:pPr>
    </w:p>
    <w:p w14:paraId="65FE79DE" w14:textId="77777777" w:rsidR="008700FA" w:rsidRPr="00BF6226" w:rsidRDefault="008700FA" w:rsidP="008D6602">
      <w:pPr>
        <w:spacing w:after="0" w:line="259" w:lineRule="auto"/>
        <w:ind w:left="131" w:firstLine="0"/>
        <w:rPr>
          <w:rFonts w:asciiTheme="minorHAnsi" w:hAnsiTheme="minorHAnsi" w:cstheme="minorHAnsi"/>
          <w:b/>
          <w:sz w:val="66"/>
          <w:szCs w:val="66"/>
          <w:lang w:val="en-GB"/>
        </w:rPr>
      </w:pPr>
    </w:p>
    <w:p w14:paraId="321429DF" w14:textId="09D25B1F" w:rsidR="008D6602" w:rsidRPr="00BF6226" w:rsidRDefault="008D6602" w:rsidP="008D6602">
      <w:pPr>
        <w:spacing w:after="0" w:line="259" w:lineRule="auto"/>
        <w:ind w:left="131" w:firstLine="0"/>
        <w:rPr>
          <w:rFonts w:asciiTheme="minorHAnsi" w:hAnsiTheme="minorHAnsi" w:cstheme="minorHAnsi"/>
          <w:lang w:val="en-GB"/>
        </w:rPr>
      </w:pPr>
      <w:r w:rsidRPr="00BF6226">
        <w:rPr>
          <w:rFonts w:asciiTheme="minorHAnsi" w:hAnsiTheme="minorHAnsi" w:cstheme="minorHAnsi"/>
          <w:b/>
          <w:sz w:val="66"/>
          <w:szCs w:val="66"/>
          <w:lang w:val="en-GB"/>
        </w:rPr>
        <w:t xml:space="preserve">Pearson Higher Nationals in  </w:t>
      </w:r>
    </w:p>
    <w:p w14:paraId="4A97152C" w14:textId="77777777" w:rsidR="008D6602" w:rsidRPr="00BF6226" w:rsidRDefault="008D6602" w:rsidP="008D6602">
      <w:pPr>
        <w:spacing w:after="0" w:line="259" w:lineRule="auto"/>
        <w:ind w:left="130" w:firstLine="0"/>
        <w:rPr>
          <w:rFonts w:asciiTheme="minorHAnsi" w:hAnsiTheme="minorHAnsi" w:cstheme="minorHAnsi"/>
          <w:lang w:val="en-GB"/>
        </w:rPr>
      </w:pPr>
      <w:r w:rsidRPr="00BF6226">
        <w:rPr>
          <w:rFonts w:asciiTheme="minorHAnsi" w:hAnsiTheme="minorHAnsi" w:cstheme="minorHAnsi"/>
          <w:b/>
          <w:sz w:val="86"/>
          <w:szCs w:val="86"/>
          <w:lang w:val="en-GB"/>
        </w:rPr>
        <w:t xml:space="preserve">Computing </w:t>
      </w:r>
    </w:p>
    <w:p w14:paraId="21140590" w14:textId="77777777" w:rsidR="008D6602" w:rsidRPr="00BF6226" w:rsidRDefault="008D6602" w:rsidP="008D6602">
      <w:pPr>
        <w:spacing w:after="155" w:line="259" w:lineRule="auto"/>
        <w:ind w:left="131" w:firstLine="0"/>
        <w:rPr>
          <w:rFonts w:asciiTheme="minorHAnsi" w:hAnsiTheme="minorHAnsi" w:cstheme="minorHAnsi"/>
          <w:lang w:val="en-GB"/>
        </w:rPr>
      </w:pPr>
    </w:p>
    <w:p w14:paraId="1FFC1767" w14:textId="5C92468E" w:rsidR="00D33EA9" w:rsidRPr="00BF6226" w:rsidRDefault="00D33EA9" w:rsidP="008D6602">
      <w:pPr>
        <w:spacing w:after="0" w:line="259" w:lineRule="auto"/>
        <w:ind w:left="131" w:firstLine="0"/>
        <w:rPr>
          <w:rFonts w:asciiTheme="minorHAnsi" w:hAnsiTheme="minorHAnsi" w:cstheme="minorHAnsi"/>
          <w:sz w:val="48"/>
          <w:szCs w:val="48"/>
          <w:lang w:val="en-GB"/>
        </w:rPr>
      </w:pPr>
      <w:r w:rsidRPr="00BF6226">
        <w:rPr>
          <w:rFonts w:asciiTheme="minorHAnsi" w:hAnsiTheme="minorHAnsi" w:cstheme="minorHAnsi"/>
          <w:sz w:val="48"/>
          <w:szCs w:val="48"/>
          <w:lang w:val="en-GB"/>
        </w:rPr>
        <w:t xml:space="preserve">45: </w:t>
      </w:r>
      <w:r w:rsidR="00457C03" w:rsidRPr="00BF6226">
        <w:rPr>
          <w:rFonts w:asciiTheme="minorHAnsi" w:hAnsiTheme="minorHAnsi" w:cstheme="minorHAnsi"/>
          <w:sz w:val="48"/>
          <w:szCs w:val="48"/>
          <w:lang w:val="en-GB"/>
        </w:rPr>
        <w:t>Internet of Things</w:t>
      </w:r>
      <w:r w:rsidRPr="00BF6226">
        <w:rPr>
          <w:rFonts w:asciiTheme="minorHAnsi" w:hAnsiTheme="minorHAnsi" w:cstheme="minorHAnsi"/>
          <w:sz w:val="48"/>
          <w:szCs w:val="48"/>
          <w:lang w:val="en-GB"/>
        </w:rPr>
        <w:t xml:space="preserve"> </w:t>
      </w:r>
    </w:p>
    <w:p w14:paraId="0C3AE4E6" w14:textId="19B06AC0" w:rsidR="008D6602" w:rsidRPr="00BF6226" w:rsidRDefault="008D6602" w:rsidP="008D6602">
      <w:pPr>
        <w:spacing w:after="0" w:line="259" w:lineRule="auto"/>
        <w:ind w:left="131" w:firstLine="0"/>
        <w:rPr>
          <w:rFonts w:asciiTheme="minorHAnsi" w:hAnsiTheme="minorHAnsi" w:cstheme="minorHAnsi"/>
          <w:lang w:val="en-GB"/>
        </w:rPr>
      </w:pPr>
      <w:r w:rsidRPr="00BF6226">
        <w:rPr>
          <w:rFonts w:asciiTheme="minorHAnsi" w:hAnsiTheme="minorHAnsi" w:cstheme="minorHAnsi"/>
          <w:sz w:val="48"/>
          <w:szCs w:val="48"/>
          <w:lang w:val="en-GB"/>
        </w:rPr>
        <w:t>Assignment 01</w:t>
      </w:r>
      <w:r w:rsidR="00811B8E" w:rsidRPr="00BF6226">
        <w:rPr>
          <w:rFonts w:asciiTheme="minorHAnsi" w:hAnsiTheme="minorHAnsi" w:cstheme="minorHAnsi"/>
          <w:sz w:val="48"/>
          <w:szCs w:val="48"/>
          <w:lang w:val="en-GB"/>
        </w:rPr>
        <w:t xml:space="preserve"> of 01</w:t>
      </w:r>
    </w:p>
    <w:p w14:paraId="4A6BFDD5" w14:textId="77777777" w:rsidR="008D6602" w:rsidRPr="00BF6226" w:rsidRDefault="008D6602" w:rsidP="008D6602">
      <w:pPr>
        <w:rPr>
          <w:rFonts w:asciiTheme="minorHAnsi" w:hAnsiTheme="minorHAnsi" w:cstheme="minorHAnsi"/>
          <w:lang w:val="en-GB"/>
        </w:rPr>
      </w:pPr>
    </w:p>
    <w:p w14:paraId="2BF5A9A6" w14:textId="77777777" w:rsidR="008D6602" w:rsidRPr="00BF6226" w:rsidRDefault="008D6602" w:rsidP="008D6602">
      <w:pPr>
        <w:rPr>
          <w:rFonts w:asciiTheme="minorHAnsi" w:hAnsiTheme="minorHAnsi" w:cstheme="minorHAnsi"/>
          <w:lang w:val="en-GB"/>
        </w:rPr>
      </w:pPr>
    </w:p>
    <w:p w14:paraId="0A7A13E8" w14:textId="77777777" w:rsidR="008D6602" w:rsidRPr="00BF6226" w:rsidRDefault="008D6602" w:rsidP="008D6602">
      <w:pPr>
        <w:rPr>
          <w:rFonts w:asciiTheme="minorHAnsi" w:hAnsiTheme="minorHAnsi" w:cstheme="minorHAnsi"/>
          <w:lang w:val="en-GB"/>
        </w:rPr>
      </w:pPr>
    </w:p>
    <w:p w14:paraId="085A7384" w14:textId="77777777" w:rsidR="008D6602" w:rsidRPr="00BF6226" w:rsidRDefault="008D6602" w:rsidP="008D6602">
      <w:pPr>
        <w:rPr>
          <w:rFonts w:asciiTheme="minorHAnsi" w:hAnsiTheme="minorHAnsi" w:cstheme="minorHAnsi"/>
          <w:lang w:val="en-GB"/>
        </w:rPr>
      </w:pPr>
    </w:p>
    <w:p w14:paraId="110E4654" w14:textId="77777777" w:rsidR="008D6602" w:rsidRPr="00BF6226" w:rsidRDefault="008D6602" w:rsidP="008D6602">
      <w:pPr>
        <w:rPr>
          <w:rFonts w:asciiTheme="minorHAnsi" w:hAnsiTheme="minorHAnsi" w:cstheme="minorHAnsi"/>
          <w:lang w:val="en-GB"/>
        </w:rPr>
      </w:pPr>
    </w:p>
    <w:p w14:paraId="6BACC0E8" w14:textId="77777777" w:rsidR="008D6602" w:rsidRPr="00BF6226" w:rsidRDefault="008D6602" w:rsidP="008D6602">
      <w:pPr>
        <w:rPr>
          <w:rFonts w:asciiTheme="minorHAnsi" w:hAnsiTheme="minorHAnsi" w:cstheme="minorHAnsi"/>
          <w:lang w:val="en-GB"/>
        </w:rPr>
      </w:pPr>
    </w:p>
    <w:p w14:paraId="5D716D8E" w14:textId="77777777" w:rsidR="008D6602" w:rsidRPr="00BF6226" w:rsidRDefault="008D6602" w:rsidP="008D6602">
      <w:pPr>
        <w:rPr>
          <w:rFonts w:asciiTheme="minorHAnsi" w:hAnsiTheme="minorHAnsi" w:cstheme="minorHAnsi"/>
          <w:lang w:val="en-GB"/>
        </w:rPr>
      </w:pPr>
    </w:p>
    <w:p w14:paraId="6384C25E" w14:textId="77777777" w:rsidR="008D6602" w:rsidRPr="00BF6226" w:rsidRDefault="008D6602" w:rsidP="008D6602">
      <w:pPr>
        <w:rPr>
          <w:rFonts w:asciiTheme="minorHAnsi" w:hAnsiTheme="minorHAnsi" w:cstheme="minorHAnsi"/>
          <w:lang w:val="en-GB"/>
        </w:rPr>
      </w:pPr>
    </w:p>
    <w:p w14:paraId="77216B8F" w14:textId="77777777" w:rsidR="008D6602" w:rsidRPr="00BF6226" w:rsidRDefault="008D6602" w:rsidP="008D6602">
      <w:pPr>
        <w:rPr>
          <w:rFonts w:asciiTheme="minorHAnsi" w:hAnsiTheme="minorHAnsi" w:cstheme="minorHAnsi"/>
          <w:lang w:val="en-GB"/>
        </w:rPr>
      </w:pPr>
    </w:p>
    <w:p w14:paraId="58283DDD" w14:textId="77777777" w:rsidR="008D6602" w:rsidRPr="00BF6226" w:rsidRDefault="008D6602" w:rsidP="008D6602">
      <w:pPr>
        <w:rPr>
          <w:rFonts w:asciiTheme="minorHAnsi" w:hAnsiTheme="minorHAnsi" w:cstheme="minorHAnsi"/>
          <w:lang w:val="en-GB"/>
        </w:rPr>
      </w:pPr>
    </w:p>
    <w:p w14:paraId="1ADA3D4D" w14:textId="77777777" w:rsidR="008D6602" w:rsidRPr="00BF6226" w:rsidRDefault="008D6602" w:rsidP="008D6602">
      <w:pPr>
        <w:rPr>
          <w:rFonts w:asciiTheme="minorHAnsi" w:hAnsiTheme="minorHAnsi" w:cstheme="minorHAnsi"/>
          <w:lang w:val="en-GB"/>
        </w:rPr>
      </w:pPr>
    </w:p>
    <w:p w14:paraId="416E69AC" w14:textId="77777777" w:rsidR="008D6602" w:rsidRPr="00BF6226" w:rsidRDefault="008D6602" w:rsidP="008D6602">
      <w:pPr>
        <w:rPr>
          <w:rFonts w:asciiTheme="minorHAnsi" w:hAnsiTheme="minorHAnsi" w:cstheme="minorHAnsi"/>
          <w:lang w:val="en-GB"/>
        </w:rPr>
      </w:pPr>
    </w:p>
    <w:p w14:paraId="43D8B5E3" w14:textId="77777777" w:rsidR="008D6602" w:rsidRPr="00BF6226" w:rsidRDefault="008D6602" w:rsidP="008D6602">
      <w:pPr>
        <w:rPr>
          <w:rFonts w:asciiTheme="minorHAnsi" w:hAnsiTheme="minorHAnsi" w:cstheme="minorHAnsi"/>
          <w:lang w:val="en-GB"/>
        </w:rPr>
      </w:pPr>
    </w:p>
    <w:p w14:paraId="6BC6AD77" w14:textId="77777777" w:rsidR="008D6602" w:rsidRPr="00BF6226" w:rsidRDefault="008D6602" w:rsidP="008D6602">
      <w:pPr>
        <w:rPr>
          <w:rFonts w:asciiTheme="minorHAnsi" w:hAnsiTheme="minorHAnsi" w:cstheme="minorHAnsi"/>
          <w:lang w:val="en-GB"/>
        </w:rPr>
      </w:pPr>
    </w:p>
    <w:p w14:paraId="3FF98C91" w14:textId="77777777" w:rsidR="008D6602" w:rsidRPr="00BF6226" w:rsidRDefault="008D6602" w:rsidP="008D6602">
      <w:pPr>
        <w:rPr>
          <w:rFonts w:asciiTheme="minorHAnsi" w:hAnsiTheme="minorHAnsi" w:cstheme="minorHAnsi"/>
          <w:lang w:val="en-GB"/>
        </w:rPr>
      </w:pPr>
    </w:p>
    <w:p w14:paraId="63926486" w14:textId="77777777" w:rsidR="008D6602" w:rsidRPr="00BF6226" w:rsidRDefault="008D6602" w:rsidP="008D6602">
      <w:pPr>
        <w:rPr>
          <w:rFonts w:asciiTheme="minorHAnsi" w:hAnsiTheme="minorHAnsi" w:cstheme="minorHAnsi"/>
          <w:lang w:val="en-GB"/>
        </w:rPr>
      </w:pPr>
    </w:p>
    <w:p w14:paraId="02275E52" w14:textId="77777777" w:rsidR="008D6602" w:rsidRPr="00BF6226" w:rsidRDefault="008D6602" w:rsidP="008D6602">
      <w:pPr>
        <w:rPr>
          <w:rFonts w:asciiTheme="minorHAnsi" w:hAnsiTheme="minorHAnsi" w:cstheme="minorHAnsi"/>
          <w:lang w:val="en-GB"/>
        </w:rPr>
      </w:pPr>
    </w:p>
    <w:p w14:paraId="3B5A2A02" w14:textId="77777777" w:rsidR="008D6602" w:rsidRPr="00BF6226" w:rsidRDefault="008D6602" w:rsidP="008D6602">
      <w:pPr>
        <w:rPr>
          <w:rFonts w:asciiTheme="minorHAnsi" w:hAnsiTheme="minorHAnsi" w:cstheme="minorHAnsi"/>
          <w:lang w:val="en-GB"/>
        </w:rPr>
      </w:pPr>
    </w:p>
    <w:p w14:paraId="0D0A6DBE" w14:textId="452451F0" w:rsidR="008D6602" w:rsidRPr="00BF6226" w:rsidRDefault="008D6602" w:rsidP="008D6602">
      <w:pPr>
        <w:rPr>
          <w:rFonts w:asciiTheme="minorHAnsi" w:hAnsiTheme="minorHAnsi" w:cstheme="minorHAnsi"/>
          <w:lang w:val="en-GB"/>
        </w:rPr>
      </w:pPr>
    </w:p>
    <w:p w14:paraId="1D683663" w14:textId="77777777" w:rsidR="009A2A41" w:rsidRPr="00BF6226" w:rsidRDefault="009A2A41" w:rsidP="008D6602">
      <w:pPr>
        <w:rPr>
          <w:rFonts w:asciiTheme="minorHAnsi" w:hAnsiTheme="minorHAnsi" w:cstheme="minorHAnsi"/>
          <w:lang w:val="en-GB"/>
        </w:rPr>
      </w:pPr>
    </w:p>
    <w:p w14:paraId="6420C26D" w14:textId="77777777" w:rsidR="008D6602" w:rsidRPr="00BF6226" w:rsidRDefault="008D6602" w:rsidP="008D6602">
      <w:pPr>
        <w:rPr>
          <w:rFonts w:asciiTheme="minorHAnsi" w:hAnsiTheme="minorHAnsi" w:cstheme="minorHAnsi"/>
          <w:lang w:val="en-GB"/>
        </w:rPr>
      </w:pPr>
    </w:p>
    <w:p w14:paraId="57CFB679" w14:textId="77777777" w:rsidR="008D6602" w:rsidRPr="00BF6226" w:rsidRDefault="008D6602" w:rsidP="008D6602">
      <w:pPr>
        <w:rPr>
          <w:rFonts w:asciiTheme="minorHAnsi" w:hAnsiTheme="minorHAnsi" w:cstheme="minorHAnsi"/>
          <w:lang w:val="en-GB"/>
        </w:rPr>
      </w:pPr>
    </w:p>
    <w:p w14:paraId="569828DB" w14:textId="77777777" w:rsidR="008D6602" w:rsidRPr="00BF6226" w:rsidRDefault="008D6602" w:rsidP="008D6602">
      <w:pPr>
        <w:tabs>
          <w:tab w:val="left" w:pos="2430"/>
        </w:tabs>
        <w:spacing w:after="0"/>
        <w:rPr>
          <w:rFonts w:asciiTheme="minorHAnsi" w:hAnsiTheme="minorHAnsi" w:cstheme="minorHAnsi"/>
          <w:b/>
          <w:sz w:val="22"/>
          <w:szCs w:val="22"/>
          <w:u w:val="single"/>
          <w:lang w:val="en-GB"/>
        </w:rPr>
      </w:pPr>
    </w:p>
    <w:p w14:paraId="04666F5F" w14:textId="77777777" w:rsidR="00A02FD1" w:rsidRPr="00BF6226" w:rsidRDefault="00A02FD1" w:rsidP="00A02FD1">
      <w:pPr>
        <w:rPr>
          <w:rFonts w:asciiTheme="minorHAnsi" w:hAnsiTheme="minorHAnsi" w:cstheme="minorHAnsi"/>
        </w:rPr>
      </w:pPr>
    </w:p>
    <w:p w14:paraId="4B761242"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r w:rsidRPr="00BF6226">
        <w:rPr>
          <w:rFonts w:asciiTheme="minorHAnsi" w:hAnsiTheme="minorHAnsi" w:cstheme="minorHAnsi"/>
          <w:b/>
          <w:color w:val="000000" w:themeColor="text1"/>
          <w:sz w:val="22"/>
          <w:u w:val="single"/>
        </w:rPr>
        <w:t>General Guidelines</w:t>
      </w:r>
    </w:p>
    <w:p w14:paraId="0BA740DA"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p>
    <w:p w14:paraId="2A6F9AA0" w14:textId="47D0D148"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A Cover page or title page – You should always attach a title page to your assignment. Use </w:t>
      </w:r>
      <w:r w:rsidR="00D87922">
        <w:rPr>
          <w:rFonts w:asciiTheme="minorHAnsi" w:hAnsiTheme="minorHAnsi" w:cstheme="minorHAnsi"/>
          <w:color w:val="000000" w:themeColor="text1"/>
          <w:sz w:val="22"/>
        </w:rPr>
        <w:t xml:space="preserve">the </w:t>
      </w:r>
      <w:r w:rsidRPr="00BF6226">
        <w:rPr>
          <w:rFonts w:asciiTheme="minorHAnsi" w:hAnsiTheme="minorHAnsi" w:cstheme="minorHAnsi"/>
          <w:color w:val="000000" w:themeColor="text1"/>
          <w:sz w:val="22"/>
        </w:rPr>
        <w:t xml:space="preserve">previous page as your cover sheet and make sure all the details are accurately filled. </w:t>
      </w:r>
    </w:p>
    <w:p w14:paraId="168BC525" w14:textId="77777777"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 Attach this brief as the first section of your assignment.</w:t>
      </w:r>
    </w:p>
    <w:p w14:paraId="0B16C7D4" w14:textId="05166943"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All the assignments should be prepared using word processing software.</w:t>
      </w:r>
    </w:p>
    <w:p w14:paraId="03FCCA04" w14:textId="18BAB622"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All the assignments should be printed on </w:t>
      </w:r>
      <w:r w:rsidR="00D87922">
        <w:rPr>
          <w:rFonts w:asciiTheme="minorHAnsi" w:hAnsiTheme="minorHAnsi" w:cstheme="minorHAnsi"/>
          <w:color w:val="000000" w:themeColor="text1"/>
          <w:sz w:val="22"/>
        </w:rPr>
        <w:t>A4-sized</w:t>
      </w:r>
      <w:r w:rsidRPr="00BF6226">
        <w:rPr>
          <w:rFonts w:asciiTheme="minorHAnsi" w:hAnsiTheme="minorHAnsi" w:cstheme="minorHAnsi"/>
          <w:color w:val="000000" w:themeColor="text1"/>
          <w:sz w:val="22"/>
        </w:rPr>
        <w:t xml:space="preserve"> papers. Use </w:t>
      </w:r>
      <w:r w:rsidR="00D87922">
        <w:rPr>
          <w:rFonts w:asciiTheme="minorHAnsi" w:hAnsiTheme="minorHAnsi" w:cstheme="minorHAnsi"/>
          <w:color w:val="000000" w:themeColor="text1"/>
          <w:sz w:val="22"/>
        </w:rPr>
        <w:t>single-sided</w:t>
      </w:r>
      <w:r w:rsidRPr="00BF6226">
        <w:rPr>
          <w:rFonts w:asciiTheme="minorHAnsi" w:hAnsiTheme="minorHAnsi" w:cstheme="minorHAnsi"/>
          <w:color w:val="000000" w:themeColor="text1"/>
          <w:sz w:val="22"/>
        </w:rPr>
        <w:t xml:space="preserve"> printing.</w:t>
      </w:r>
    </w:p>
    <w:p w14:paraId="13DE9F32" w14:textId="25AD2E4C"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Allow 1” for </w:t>
      </w:r>
      <w:r w:rsidR="00D87922">
        <w:rPr>
          <w:rFonts w:asciiTheme="minorHAnsi" w:hAnsiTheme="minorHAnsi" w:cstheme="minorHAnsi"/>
          <w:color w:val="000000" w:themeColor="text1"/>
          <w:sz w:val="22"/>
        </w:rPr>
        <w:t xml:space="preserve">the </w:t>
      </w:r>
      <w:r w:rsidRPr="00BF6226">
        <w:rPr>
          <w:rFonts w:asciiTheme="minorHAnsi" w:hAnsiTheme="minorHAnsi" w:cstheme="minorHAnsi"/>
          <w:color w:val="000000" w:themeColor="text1"/>
          <w:sz w:val="22"/>
        </w:rPr>
        <w:t xml:space="preserve">top, </w:t>
      </w:r>
      <w:r w:rsidR="00B84D3D" w:rsidRPr="00BF6226">
        <w:rPr>
          <w:rFonts w:asciiTheme="minorHAnsi" w:hAnsiTheme="minorHAnsi" w:cstheme="minorHAnsi"/>
          <w:color w:val="000000" w:themeColor="text1"/>
          <w:sz w:val="22"/>
        </w:rPr>
        <w:t>bottom,</w:t>
      </w:r>
      <w:r w:rsidRPr="00BF6226">
        <w:rPr>
          <w:rFonts w:asciiTheme="minorHAnsi" w:hAnsiTheme="minorHAnsi" w:cstheme="minorHAnsi"/>
          <w:color w:val="000000" w:themeColor="text1"/>
          <w:sz w:val="22"/>
        </w:rPr>
        <w:t xml:space="preserve"> </w:t>
      </w:r>
      <w:r w:rsidR="00D87922">
        <w:rPr>
          <w:rFonts w:asciiTheme="minorHAnsi" w:hAnsiTheme="minorHAnsi" w:cstheme="minorHAnsi"/>
          <w:color w:val="000000" w:themeColor="text1"/>
          <w:sz w:val="22"/>
        </w:rPr>
        <w:t xml:space="preserve">and </w:t>
      </w:r>
      <w:r w:rsidRPr="00BF6226">
        <w:rPr>
          <w:rFonts w:asciiTheme="minorHAnsi" w:hAnsiTheme="minorHAnsi" w:cstheme="minorHAnsi"/>
          <w:color w:val="000000" w:themeColor="text1"/>
          <w:sz w:val="22"/>
        </w:rPr>
        <w:t xml:space="preserve">right margins and 1.25” for the left margin of each page. </w:t>
      </w:r>
    </w:p>
    <w:p w14:paraId="5E8E0D4A"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r w:rsidRPr="00BF6226">
        <w:rPr>
          <w:rFonts w:asciiTheme="minorHAnsi" w:hAnsiTheme="minorHAnsi" w:cstheme="minorHAnsi"/>
          <w:b/>
          <w:color w:val="000000" w:themeColor="text1"/>
          <w:sz w:val="22"/>
          <w:u w:val="single"/>
        </w:rPr>
        <w:t>Word Processing Rules</w:t>
      </w:r>
    </w:p>
    <w:p w14:paraId="0AA0BEB5"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p>
    <w:p w14:paraId="53C0CBAB" w14:textId="4E85FBB7"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The font size should be </w:t>
      </w:r>
      <w:r w:rsidRPr="00BF6226">
        <w:rPr>
          <w:rFonts w:asciiTheme="minorHAnsi" w:hAnsiTheme="minorHAnsi" w:cstheme="minorHAnsi"/>
          <w:b/>
          <w:sz w:val="22"/>
        </w:rPr>
        <w:t>12</w:t>
      </w:r>
      <w:r w:rsidRPr="00BF6226">
        <w:rPr>
          <w:rFonts w:asciiTheme="minorHAnsi" w:hAnsiTheme="minorHAnsi" w:cstheme="minorHAnsi"/>
          <w:sz w:val="22"/>
        </w:rPr>
        <w:t xml:space="preserve"> </w:t>
      </w:r>
      <w:r w:rsidR="00D87922">
        <w:rPr>
          <w:rFonts w:asciiTheme="minorHAnsi" w:hAnsiTheme="minorHAnsi" w:cstheme="minorHAnsi"/>
          <w:sz w:val="22"/>
        </w:rPr>
        <w:t>points</w:t>
      </w:r>
      <w:r w:rsidRPr="00BF6226">
        <w:rPr>
          <w:rFonts w:asciiTheme="minorHAnsi" w:hAnsiTheme="minorHAnsi" w:cstheme="minorHAnsi"/>
          <w:sz w:val="22"/>
        </w:rPr>
        <w:t xml:space="preserve"> and should be in the style of </w:t>
      </w:r>
      <w:r w:rsidRPr="00BF6226">
        <w:rPr>
          <w:rFonts w:asciiTheme="minorHAnsi" w:hAnsiTheme="minorHAnsi" w:cstheme="minorHAnsi"/>
          <w:b/>
          <w:sz w:val="22"/>
        </w:rPr>
        <w:t>Time New Roman</w:t>
      </w:r>
      <w:r w:rsidRPr="00BF6226">
        <w:rPr>
          <w:rFonts w:asciiTheme="minorHAnsi" w:hAnsiTheme="minorHAnsi" w:cstheme="minorHAnsi"/>
          <w:sz w:val="22"/>
        </w:rPr>
        <w:t xml:space="preserve">. </w:t>
      </w:r>
    </w:p>
    <w:p w14:paraId="26523584" w14:textId="77777777"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b/>
          <w:sz w:val="22"/>
        </w:rPr>
        <w:t>Use 1.5 line spacing</w:t>
      </w:r>
      <w:r w:rsidRPr="00BF6226">
        <w:rPr>
          <w:rFonts w:asciiTheme="minorHAnsi" w:hAnsiTheme="minorHAnsi" w:cstheme="minorHAnsi"/>
          <w:sz w:val="22"/>
        </w:rPr>
        <w:t>. Left justify all paragraphs.</w:t>
      </w:r>
    </w:p>
    <w:p w14:paraId="3ADBCCFD" w14:textId="46588992"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Ensure that all the headings are consistent in terms of font size and font style.</w:t>
      </w:r>
    </w:p>
    <w:p w14:paraId="1D53DD0E" w14:textId="4DA28319"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Use </w:t>
      </w:r>
      <w:r w:rsidR="00D87922">
        <w:rPr>
          <w:rFonts w:asciiTheme="minorHAnsi" w:hAnsiTheme="minorHAnsi" w:cstheme="minorHAnsi"/>
          <w:sz w:val="22"/>
        </w:rPr>
        <w:t xml:space="preserve">the </w:t>
      </w:r>
      <w:r w:rsidRPr="00BF6226">
        <w:rPr>
          <w:rFonts w:asciiTheme="minorHAnsi" w:hAnsiTheme="minorHAnsi" w:cstheme="minorHAnsi"/>
          <w:b/>
          <w:sz w:val="22"/>
        </w:rPr>
        <w:t>footer function in the word processor to insert Your Name, Subject, Assignment No, and Page Number on each pag</w:t>
      </w:r>
      <w:r w:rsidRPr="00BF6226">
        <w:rPr>
          <w:rFonts w:asciiTheme="minorHAnsi" w:hAnsiTheme="minorHAnsi" w:cstheme="minorHAnsi"/>
          <w:sz w:val="22"/>
        </w:rPr>
        <w:t>e. This is useful if individual sheets become detached for any reason.</w:t>
      </w:r>
    </w:p>
    <w:p w14:paraId="35541F14" w14:textId="3B65AADC"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Use word processing </w:t>
      </w:r>
      <w:r w:rsidR="00D87922">
        <w:rPr>
          <w:rFonts w:asciiTheme="minorHAnsi" w:hAnsiTheme="minorHAnsi" w:cstheme="minorHAnsi"/>
          <w:sz w:val="22"/>
        </w:rPr>
        <w:t>applications</w:t>
      </w:r>
      <w:r w:rsidRPr="00BF6226">
        <w:rPr>
          <w:rFonts w:asciiTheme="minorHAnsi" w:hAnsiTheme="minorHAnsi" w:cstheme="minorHAnsi"/>
          <w:sz w:val="22"/>
        </w:rPr>
        <w:t xml:space="preserve"> spell check and grammar check </w:t>
      </w:r>
      <w:r w:rsidR="00D87922">
        <w:rPr>
          <w:rFonts w:asciiTheme="minorHAnsi" w:hAnsiTheme="minorHAnsi" w:cstheme="minorHAnsi"/>
          <w:sz w:val="22"/>
        </w:rPr>
        <w:t>functions</w:t>
      </w:r>
      <w:r w:rsidRPr="00BF6226">
        <w:rPr>
          <w:rFonts w:asciiTheme="minorHAnsi" w:hAnsiTheme="minorHAnsi" w:cstheme="minorHAnsi"/>
          <w:sz w:val="22"/>
        </w:rPr>
        <w:t xml:space="preserve"> to help </w:t>
      </w:r>
      <w:r w:rsidR="00D87922">
        <w:rPr>
          <w:rFonts w:asciiTheme="minorHAnsi" w:hAnsiTheme="minorHAnsi" w:cstheme="minorHAnsi"/>
          <w:sz w:val="22"/>
        </w:rPr>
        <w:t>edit</w:t>
      </w:r>
      <w:r w:rsidRPr="00BF6226">
        <w:rPr>
          <w:rFonts w:asciiTheme="minorHAnsi" w:hAnsiTheme="minorHAnsi" w:cstheme="minorHAnsi"/>
          <w:sz w:val="22"/>
        </w:rPr>
        <w:t xml:space="preserve"> your assignment. </w:t>
      </w:r>
    </w:p>
    <w:p w14:paraId="7739168F"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r w:rsidRPr="00BF6226">
        <w:rPr>
          <w:rFonts w:asciiTheme="minorHAnsi" w:hAnsiTheme="minorHAnsi" w:cstheme="minorHAnsi"/>
          <w:b/>
          <w:color w:val="000000" w:themeColor="text1"/>
          <w:sz w:val="22"/>
          <w:u w:val="single"/>
        </w:rPr>
        <w:t>Important Points:</w:t>
      </w:r>
    </w:p>
    <w:p w14:paraId="6423530C"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p>
    <w:p w14:paraId="3A35F12A" w14:textId="0A5A7D6B"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color w:val="FF0000"/>
          <w:sz w:val="22"/>
        </w:rPr>
        <w:t xml:space="preserve">It is strictly prohibited to use textboxes to add texts </w:t>
      </w:r>
      <w:r w:rsidR="00D87922">
        <w:rPr>
          <w:rFonts w:asciiTheme="minorHAnsi" w:hAnsiTheme="minorHAnsi" w:cstheme="minorHAnsi"/>
          <w:color w:val="FF0000"/>
          <w:sz w:val="22"/>
        </w:rPr>
        <w:t>to</w:t>
      </w:r>
      <w:r w:rsidRPr="00BF6226">
        <w:rPr>
          <w:rFonts w:asciiTheme="minorHAnsi" w:hAnsiTheme="minorHAnsi" w:cstheme="minorHAnsi"/>
          <w:color w:val="FF0000"/>
          <w:sz w:val="22"/>
        </w:rPr>
        <w:t xml:space="preserve"> the assignments, except for </w:t>
      </w:r>
      <w:proofErr w:type="gramStart"/>
      <w:r w:rsidRPr="00BF6226">
        <w:rPr>
          <w:rFonts w:asciiTheme="minorHAnsi" w:hAnsiTheme="minorHAnsi" w:cstheme="minorHAnsi"/>
          <w:color w:val="FF0000"/>
          <w:sz w:val="22"/>
        </w:rPr>
        <w:t>the compulsory</w:t>
      </w:r>
      <w:proofErr w:type="gramEnd"/>
      <w:r w:rsidRPr="00BF6226">
        <w:rPr>
          <w:rFonts w:asciiTheme="minorHAnsi" w:hAnsiTheme="minorHAnsi" w:cstheme="minorHAnsi"/>
          <w:color w:val="FF0000"/>
          <w:sz w:val="22"/>
        </w:rPr>
        <w:t xml:space="preserve"> information. </w:t>
      </w:r>
      <w:proofErr w:type="spellStart"/>
      <w:r w:rsidRPr="00BF6226">
        <w:rPr>
          <w:rFonts w:asciiTheme="minorHAnsi" w:hAnsiTheme="minorHAnsi" w:cstheme="minorHAnsi"/>
          <w:color w:val="FF0000"/>
          <w:sz w:val="22"/>
        </w:rPr>
        <w:t>eg</w:t>
      </w:r>
      <w:proofErr w:type="spellEnd"/>
      <w:r w:rsidRPr="00BF6226">
        <w:rPr>
          <w:rFonts w:asciiTheme="minorHAnsi" w:hAnsiTheme="minorHAnsi" w:cstheme="minorHAnsi"/>
          <w:color w:val="FF0000"/>
          <w:sz w:val="22"/>
        </w:rPr>
        <w:t>: Figures, tables of comparison</w:t>
      </w:r>
      <w:r w:rsidR="00D87922">
        <w:rPr>
          <w:rFonts w:asciiTheme="minorHAnsi" w:hAnsiTheme="minorHAnsi" w:cstheme="minorHAnsi"/>
          <w:color w:val="FF0000"/>
          <w:sz w:val="22"/>
        </w:rPr>
        <w:t>,</w:t>
      </w:r>
      <w:r w:rsidRPr="00BF6226">
        <w:rPr>
          <w:rFonts w:asciiTheme="minorHAnsi" w:hAnsiTheme="minorHAnsi" w:cstheme="minorHAnsi"/>
          <w:color w:val="FF0000"/>
          <w:sz w:val="22"/>
        </w:rPr>
        <w:t xml:space="preserve"> etc. Adding text boxes in the body except for the </w:t>
      </w:r>
      <w:proofErr w:type="gramStart"/>
      <w:r w:rsidRPr="00BF6226">
        <w:rPr>
          <w:rFonts w:asciiTheme="minorHAnsi" w:hAnsiTheme="minorHAnsi" w:cstheme="minorHAnsi"/>
          <w:color w:val="FF0000"/>
          <w:sz w:val="22"/>
        </w:rPr>
        <w:t>before mentioned</w:t>
      </w:r>
      <w:proofErr w:type="gramEnd"/>
      <w:r w:rsidRPr="00BF6226">
        <w:rPr>
          <w:rFonts w:asciiTheme="minorHAnsi" w:hAnsiTheme="minorHAnsi" w:cstheme="minorHAnsi"/>
          <w:color w:val="FF0000"/>
          <w:sz w:val="22"/>
        </w:rPr>
        <w:t xml:space="preserve"> compulsory information will result in </w:t>
      </w:r>
      <w:r w:rsidR="00D87922">
        <w:rPr>
          <w:rFonts w:asciiTheme="minorHAnsi" w:hAnsiTheme="minorHAnsi" w:cstheme="minorHAnsi"/>
          <w:color w:val="FF0000"/>
          <w:sz w:val="22"/>
        </w:rPr>
        <w:t xml:space="preserve">the </w:t>
      </w:r>
      <w:r w:rsidRPr="00BF6226">
        <w:rPr>
          <w:rFonts w:asciiTheme="minorHAnsi" w:hAnsiTheme="minorHAnsi" w:cstheme="minorHAnsi"/>
          <w:color w:val="FF0000"/>
          <w:sz w:val="22"/>
        </w:rPr>
        <w:t xml:space="preserve">rejection of your work. </w:t>
      </w:r>
    </w:p>
    <w:p w14:paraId="4271B11F"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rPr>
      </w:pPr>
      <w:r w:rsidRPr="00BF6226">
        <w:rPr>
          <w:rFonts w:asciiTheme="minorHAnsi" w:hAnsiTheme="minorHAnsi" w:cstheme="minorHAnsi"/>
        </w:rPr>
        <w:t xml:space="preserve">Avoid using page borders in your assignment body. </w:t>
      </w:r>
    </w:p>
    <w:p w14:paraId="1EA4DC70" w14:textId="69E1A359"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Carefully check the </w:t>
      </w:r>
      <w:r w:rsidR="00D87922">
        <w:rPr>
          <w:rFonts w:asciiTheme="minorHAnsi" w:hAnsiTheme="minorHAnsi" w:cstheme="minorHAnsi"/>
          <w:sz w:val="22"/>
        </w:rPr>
        <w:t>hand-in</w:t>
      </w:r>
      <w:r w:rsidRPr="00BF6226">
        <w:rPr>
          <w:rFonts w:asciiTheme="minorHAnsi" w:hAnsiTheme="minorHAnsi" w:cstheme="minorHAnsi"/>
          <w:sz w:val="22"/>
        </w:rPr>
        <w:t xml:space="preserve"> date and the instructions given in the assignment. Late submissions will not be accepted.</w:t>
      </w:r>
    </w:p>
    <w:p w14:paraId="35A976ED"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Ensure that you give yourself enough time to complete the assignment by the due date.</w:t>
      </w:r>
    </w:p>
    <w:p w14:paraId="41442B74"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Excuses of any nature will not be accepted for failure to hand in the work on time.</w:t>
      </w:r>
    </w:p>
    <w:p w14:paraId="6F43D44F"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You must take responsibility for managing your own time effectively.</w:t>
      </w:r>
    </w:p>
    <w:p w14:paraId="1834CC5E"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If you are unable to hand in your assignment on time and have valid reasons such as illness, you may apply (in writing) for an extension. </w:t>
      </w:r>
    </w:p>
    <w:p w14:paraId="3C90FAC1" w14:textId="6AA4191E"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Failure to achieve at least PASS criteria will result in a REFERRAL grade.</w:t>
      </w:r>
    </w:p>
    <w:p w14:paraId="20F09854"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Non-submission of work without valid reasons will lead to an automatic RE FERRAL.  You will then be asked to complete an alternative assignment.</w:t>
      </w:r>
    </w:p>
    <w:p w14:paraId="49109CAA" w14:textId="03D1062E"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If you use other people’s work or ideas in your assignment, reference them properly using </w:t>
      </w:r>
      <w:r w:rsidR="00D87922">
        <w:rPr>
          <w:rFonts w:asciiTheme="minorHAnsi" w:hAnsiTheme="minorHAnsi" w:cstheme="minorHAnsi"/>
          <w:sz w:val="22"/>
        </w:rPr>
        <w:t xml:space="preserve">the </w:t>
      </w:r>
      <w:r w:rsidRPr="00BF6226">
        <w:rPr>
          <w:rFonts w:asciiTheme="minorHAnsi" w:hAnsiTheme="minorHAnsi" w:cstheme="minorHAnsi"/>
          <w:sz w:val="22"/>
        </w:rPr>
        <w:t xml:space="preserve">HARVARD referencing system to avoid plagiarism.  You </w:t>
      </w:r>
      <w:proofErr w:type="gramStart"/>
      <w:r w:rsidRPr="00BF6226">
        <w:rPr>
          <w:rFonts w:asciiTheme="minorHAnsi" w:hAnsiTheme="minorHAnsi" w:cstheme="minorHAnsi"/>
          <w:sz w:val="22"/>
        </w:rPr>
        <w:t>have to</w:t>
      </w:r>
      <w:proofErr w:type="gramEnd"/>
      <w:r w:rsidRPr="00BF6226">
        <w:rPr>
          <w:rFonts w:asciiTheme="minorHAnsi" w:hAnsiTheme="minorHAnsi" w:cstheme="minorHAnsi"/>
          <w:sz w:val="22"/>
        </w:rPr>
        <w:t xml:space="preserve"> provide both in-text </w:t>
      </w:r>
      <w:r w:rsidR="00D87922">
        <w:rPr>
          <w:rFonts w:asciiTheme="minorHAnsi" w:hAnsiTheme="minorHAnsi" w:cstheme="minorHAnsi"/>
          <w:sz w:val="22"/>
        </w:rPr>
        <w:t>citations</w:t>
      </w:r>
      <w:r w:rsidRPr="00BF6226">
        <w:rPr>
          <w:rFonts w:asciiTheme="minorHAnsi" w:hAnsiTheme="minorHAnsi" w:cstheme="minorHAnsi"/>
          <w:sz w:val="22"/>
        </w:rPr>
        <w:t xml:space="preserve"> and a reference list. </w:t>
      </w:r>
    </w:p>
    <w:p w14:paraId="1D5710E8" w14:textId="6D7A31AF"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rPr>
      </w:pPr>
      <w:r w:rsidRPr="00BF6226">
        <w:rPr>
          <w:rFonts w:asciiTheme="minorHAnsi" w:hAnsiTheme="minorHAnsi" w:cstheme="minorHAnsi"/>
          <w:sz w:val="22"/>
        </w:rPr>
        <w:t>If you are proven to be guilty of plagiarism or any academic misconduct, your grade could be reduced to A REFERRAL</w:t>
      </w:r>
      <w:r w:rsidR="00D87922">
        <w:rPr>
          <w:rFonts w:asciiTheme="minorHAnsi" w:hAnsiTheme="minorHAnsi" w:cstheme="minorHAnsi"/>
          <w:sz w:val="22"/>
        </w:rPr>
        <w:t>,</w:t>
      </w:r>
      <w:r w:rsidRPr="00BF6226">
        <w:rPr>
          <w:rFonts w:asciiTheme="minorHAnsi" w:hAnsiTheme="minorHAnsi" w:cstheme="minorHAnsi"/>
          <w:sz w:val="22"/>
        </w:rPr>
        <w:t xml:space="preserve"> or at worst you could be expelled from the </w:t>
      </w:r>
      <w:r w:rsidR="00D87922" w:rsidRPr="00BF6226">
        <w:rPr>
          <w:rFonts w:asciiTheme="minorHAnsi" w:hAnsiTheme="minorHAnsi" w:cstheme="minorHAnsi"/>
          <w:sz w:val="22"/>
        </w:rPr>
        <w:t>course.</w:t>
      </w:r>
    </w:p>
    <w:p w14:paraId="30306462" w14:textId="77777777" w:rsidR="000D27BF" w:rsidRPr="00BF6226" w:rsidRDefault="000D27BF" w:rsidP="000D27BF">
      <w:pPr>
        <w:tabs>
          <w:tab w:val="left" w:pos="2430"/>
        </w:tabs>
        <w:spacing w:after="0"/>
        <w:rPr>
          <w:rFonts w:asciiTheme="minorHAnsi" w:hAnsiTheme="minorHAnsi" w:cstheme="minorHAnsi"/>
        </w:rPr>
      </w:pPr>
    </w:p>
    <w:p w14:paraId="6B43191B" w14:textId="77777777" w:rsidR="00A02FD1" w:rsidRPr="00BF6226" w:rsidRDefault="00A02FD1" w:rsidP="00A02FD1">
      <w:pPr>
        <w:tabs>
          <w:tab w:val="left" w:pos="2430"/>
        </w:tabs>
        <w:spacing w:after="0"/>
        <w:rPr>
          <w:rFonts w:asciiTheme="minorHAnsi" w:hAnsiTheme="minorHAnsi" w:cstheme="minorHAnsi"/>
        </w:rPr>
      </w:pPr>
    </w:p>
    <w:p w14:paraId="64C04BEC" w14:textId="77777777" w:rsidR="00415E46" w:rsidRPr="00BF6226" w:rsidRDefault="00415E46" w:rsidP="00BF6226">
      <w:pPr>
        <w:pStyle w:val="ListParagraph"/>
        <w:autoSpaceDE w:val="0"/>
        <w:autoSpaceDN w:val="0"/>
        <w:adjustRightInd w:val="0"/>
        <w:ind w:left="90" w:hanging="90"/>
        <w:rPr>
          <w:rFonts w:asciiTheme="minorHAnsi" w:hAnsiTheme="minorHAnsi" w:cstheme="minorHAnsi"/>
          <w:b/>
          <w:bCs/>
          <w:caps/>
          <w:sz w:val="32"/>
          <w:szCs w:val="32"/>
        </w:rPr>
      </w:pPr>
      <w:r w:rsidRPr="00BF6226">
        <w:rPr>
          <w:rFonts w:asciiTheme="minorHAnsi" w:hAnsiTheme="minorHAnsi" w:cstheme="minorHAnsi"/>
          <w:b/>
          <w:bCs/>
          <w:caps/>
          <w:sz w:val="32"/>
          <w:szCs w:val="32"/>
        </w:rPr>
        <w:lastRenderedPageBreak/>
        <w:t>Student Assessment Submission and Declaration</w:t>
      </w:r>
    </w:p>
    <w:p w14:paraId="402D9059" w14:textId="77777777" w:rsidR="00415E46" w:rsidRPr="00BF6226" w:rsidRDefault="00415E46" w:rsidP="00BF6226">
      <w:pPr>
        <w:pStyle w:val="ListParagraph"/>
        <w:ind w:left="0"/>
        <w:rPr>
          <w:rFonts w:asciiTheme="minorHAnsi" w:hAnsiTheme="minorHAnsi" w:cstheme="minorHAnsi"/>
          <w:b/>
          <w:bCs/>
        </w:rPr>
      </w:pPr>
      <w:r w:rsidRPr="00BF6226">
        <w:rPr>
          <w:rFonts w:asciiTheme="minorHAnsi" w:hAnsiTheme="minorHAnsi" w:cstheme="minorHAnsi"/>
        </w:rPr>
        <w:t xml:space="preserve">When submitting evidence for assessment, each student must sign a declaration confirming that the work is their own.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1505"/>
        <w:gridCol w:w="1446"/>
        <w:gridCol w:w="3180"/>
      </w:tblGrid>
      <w:tr w:rsidR="00415E46" w:rsidRPr="00BF6226" w14:paraId="5EDA96E9" w14:textId="77777777" w:rsidTr="000C7E32">
        <w:trPr>
          <w:trHeight w:val="972"/>
        </w:trPr>
        <w:tc>
          <w:tcPr>
            <w:tcW w:w="4441" w:type="dxa"/>
            <w:gridSpan w:val="2"/>
            <w:tcBorders>
              <w:top w:val="single" w:sz="4" w:space="0" w:color="auto"/>
              <w:left w:val="single" w:sz="4" w:space="0" w:color="auto"/>
              <w:bottom w:val="single" w:sz="4" w:space="0" w:color="auto"/>
              <w:right w:val="single" w:sz="4" w:space="0" w:color="auto"/>
            </w:tcBorders>
          </w:tcPr>
          <w:p w14:paraId="2F078A96"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Student name:</w:t>
            </w:r>
          </w:p>
          <w:p w14:paraId="4F5C77AE" w14:textId="77777777" w:rsidR="00415E46" w:rsidRPr="00BF6226" w:rsidRDefault="00415E46" w:rsidP="000C7E32">
            <w:pPr>
              <w:autoSpaceDE w:val="0"/>
              <w:autoSpaceDN w:val="0"/>
              <w:adjustRightInd w:val="0"/>
              <w:rPr>
                <w:rFonts w:asciiTheme="minorHAnsi" w:hAnsiTheme="minorHAnsi" w:cstheme="minorHAnsi"/>
                <w:b/>
                <w:bCs/>
              </w:rPr>
            </w:pPr>
          </w:p>
        </w:tc>
        <w:tc>
          <w:tcPr>
            <w:tcW w:w="4626" w:type="dxa"/>
            <w:gridSpan w:val="2"/>
            <w:tcBorders>
              <w:top w:val="single" w:sz="4" w:space="0" w:color="auto"/>
              <w:left w:val="single" w:sz="4" w:space="0" w:color="auto"/>
              <w:bottom w:val="single" w:sz="4" w:space="0" w:color="auto"/>
              <w:right w:val="single" w:sz="4" w:space="0" w:color="auto"/>
            </w:tcBorders>
          </w:tcPr>
          <w:p w14:paraId="29682A39"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Assessor name:</w:t>
            </w:r>
          </w:p>
          <w:p w14:paraId="1C28A8A6" w14:textId="77777777" w:rsidR="00415E46" w:rsidRPr="00BF6226" w:rsidRDefault="00415E46" w:rsidP="000C7E32">
            <w:pPr>
              <w:autoSpaceDE w:val="0"/>
              <w:autoSpaceDN w:val="0"/>
              <w:adjustRightInd w:val="0"/>
              <w:rPr>
                <w:rFonts w:asciiTheme="minorHAnsi" w:hAnsiTheme="minorHAnsi" w:cstheme="minorHAnsi"/>
                <w:b/>
                <w:bCs/>
              </w:rPr>
            </w:pPr>
          </w:p>
        </w:tc>
      </w:tr>
      <w:tr w:rsidR="00415E46" w:rsidRPr="00BF6226" w14:paraId="697AF30F" w14:textId="77777777" w:rsidTr="000C7E32">
        <w:trPr>
          <w:trHeight w:val="972"/>
        </w:trPr>
        <w:tc>
          <w:tcPr>
            <w:tcW w:w="2936" w:type="dxa"/>
            <w:tcBorders>
              <w:top w:val="single" w:sz="4" w:space="0" w:color="auto"/>
              <w:left w:val="single" w:sz="4" w:space="0" w:color="auto"/>
              <w:bottom w:val="single" w:sz="4" w:space="0" w:color="auto"/>
              <w:right w:val="single" w:sz="4" w:space="0" w:color="auto"/>
            </w:tcBorders>
          </w:tcPr>
          <w:p w14:paraId="02DC41BD"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Issue date:</w:t>
            </w:r>
          </w:p>
          <w:p w14:paraId="56D2A203" w14:textId="77777777" w:rsidR="00415E46" w:rsidRPr="00BF6226" w:rsidRDefault="00415E46" w:rsidP="000C7E32">
            <w:pPr>
              <w:autoSpaceDE w:val="0"/>
              <w:autoSpaceDN w:val="0"/>
              <w:adjustRightInd w:val="0"/>
              <w:rPr>
                <w:rFonts w:asciiTheme="minorHAnsi" w:hAnsiTheme="minorHAnsi" w:cstheme="minorHAnsi"/>
                <w:b/>
                <w:bCs/>
              </w:rPr>
            </w:pPr>
          </w:p>
        </w:tc>
        <w:tc>
          <w:tcPr>
            <w:tcW w:w="2951" w:type="dxa"/>
            <w:gridSpan w:val="2"/>
            <w:tcBorders>
              <w:top w:val="single" w:sz="4" w:space="0" w:color="auto"/>
              <w:left w:val="single" w:sz="4" w:space="0" w:color="auto"/>
              <w:bottom w:val="single" w:sz="4" w:space="0" w:color="auto"/>
              <w:right w:val="single" w:sz="4" w:space="0" w:color="auto"/>
            </w:tcBorders>
          </w:tcPr>
          <w:p w14:paraId="699E2954"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Submission date:</w:t>
            </w:r>
          </w:p>
          <w:p w14:paraId="73A45CFF" w14:textId="77777777" w:rsidR="00415E46" w:rsidRPr="00BF6226" w:rsidRDefault="00415E46" w:rsidP="000C7E32">
            <w:pPr>
              <w:autoSpaceDE w:val="0"/>
              <w:autoSpaceDN w:val="0"/>
              <w:adjustRightInd w:val="0"/>
              <w:rPr>
                <w:rFonts w:asciiTheme="minorHAnsi" w:hAnsiTheme="minorHAnsi" w:cstheme="minorHAnsi"/>
                <w:b/>
                <w:bCs/>
              </w:rPr>
            </w:pPr>
          </w:p>
        </w:tc>
        <w:tc>
          <w:tcPr>
            <w:tcW w:w="3180" w:type="dxa"/>
            <w:tcBorders>
              <w:top w:val="single" w:sz="4" w:space="0" w:color="auto"/>
              <w:left w:val="single" w:sz="4" w:space="0" w:color="auto"/>
              <w:bottom w:val="single" w:sz="4" w:space="0" w:color="auto"/>
              <w:right w:val="single" w:sz="4" w:space="0" w:color="auto"/>
            </w:tcBorders>
          </w:tcPr>
          <w:p w14:paraId="0390888B"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Submitted on:</w:t>
            </w:r>
          </w:p>
          <w:p w14:paraId="5AD2F12B" w14:textId="77777777" w:rsidR="00415E46" w:rsidRPr="00BF6226" w:rsidRDefault="00415E46" w:rsidP="000C7E32">
            <w:pPr>
              <w:autoSpaceDE w:val="0"/>
              <w:autoSpaceDN w:val="0"/>
              <w:adjustRightInd w:val="0"/>
              <w:rPr>
                <w:rFonts w:asciiTheme="minorHAnsi" w:hAnsiTheme="minorHAnsi" w:cstheme="minorHAnsi"/>
                <w:b/>
                <w:bCs/>
              </w:rPr>
            </w:pPr>
          </w:p>
        </w:tc>
      </w:tr>
      <w:tr w:rsidR="00415E46" w:rsidRPr="00BF6226" w14:paraId="62C4DDE3" w14:textId="77777777" w:rsidTr="000C7E32">
        <w:trPr>
          <w:trHeight w:val="972"/>
        </w:trPr>
        <w:tc>
          <w:tcPr>
            <w:tcW w:w="9067" w:type="dxa"/>
            <w:gridSpan w:val="4"/>
            <w:tcBorders>
              <w:top w:val="single" w:sz="4" w:space="0" w:color="auto"/>
              <w:left w:val="single" w:sz="4" w:space="0" w:color="auto"/>
              <w:bottom w:val="single" w:sz="4" w:space="0" w:color="auto"/>
              <w:right w:val="single" w:sz="4" w:space="0" w:color="auto"/>
            </w:tcBorders>
          </w:tcPr>
          <w:p w14:paraId="2CCB6AA1" w14:textId="77777777" w:rsidR="00415E46" w:rsidRPr="00BF6226" w:rsidRDefault="00415E46" w:rsidP="000C7E32">
            <w:pPr>
              <w:autoSpaceDE w:val="0"/>
              <w:autoSpaceDN w:val="0"/>
              <w:adjustRightInd w:val="0"/>
              <w:rPr>
                <w:rFonts w:asciiTheme="minorHAnsi" w:hAnsiTheme="minorHAnsi" w:cstheme="minorHAnsi"/>
                <w:bCs/>
              </w:rPr>
            </w:pPr>
            <w:proofErr w:type="spellStart"/>
            <w:r w:rsidRPr="00BF6226">
              <w:rPr>
                <w:rFonts w:asciiTheme="minorHAnsi" w:hAnsiTheme="minorHAnsi" w:cstheme="minorHAnsi"/>
                <w:bCs/>
              </w:rPr>
              <w:t>Programme</w:t>
            </w:r>
            <w:proofErr w:type="spellEnd"/>
            <w:r w:rsidRPr="00BF6226">
              <w:rPr>
                <w:rFonts w:asciiTheme="minorHAnsi" w:hAnsiTheme="minorHAnsi" w:cstheme="minorHAnsi"/>
                <w:bCs/>
              </w:rPr>
              <w:t>:</w:t>
            </w:r>
          </w:p>
          <w:p w14:paraId="12C676B6" w14:textId="77777777" w:rsidR="00415E46" w:rsidRPr="00BF6226" w:rsidRDefault="00415E46" w:rsidP="000C7E32">
            <w:pPr>
              <w:autoSpaceDE w:val="0"/>
              <w:autoSpaceDN w:val="0"/>
              <w:adjustRightInd w:val="0"/>
              <w:rPr>
                <w:rFonts w:asciiTheme="minorHAnsi" w:hAnsiTheme="minorHAnsi" w:cstheme="minorHAnsi"/>
                <w:b/>
                <w:bCs/>
              </w:rPr>
            </w:pPr>
          </w:p>
        </w:tc>
      </w:tr>
      <w:tr w:rsidR="00415E46" w:rsidRPr="00BF6226" w14:paraId="370FCA09" w14:textId="77777777" w:rsidTr="000C7E32">
        <w:trPr>
          <w:trHeight w:val="395"/>
        </w:trPr>
        <w:tc>
          <w:tcPr>
            <w:tcW w:w="9067" w:type="dxa"/>
            <w:gridSpan w:val="4"/>
            <w:tcBorders>
              <w:top w:val="single" w:sz="4" w:space="0" w:color="auto"/>
              <w:left w:val="single" w:sz="4" w:space="0" w:color="auto"/>
              <w:bottom w:val="single" w:sz="4" w:space="0" w:color="auto"/>
              <w:right w:val="single" w:sz="4" w:space="0" w:color="auto"/>
            </w:tcBorders>
          </w:tcPr>
          <w:p w14:paraId="35812907"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 xml:space="preserve">Unit: </w:t>
            </w:r>
          </w:p>
        </w:tc>
      </w:tr>
      <w:tr w:rsidR="00415E46" w:rsidRPr="00BF6226" w14:paraId="218D24CA" w14:textId="77777777" w:rsidTr="000C7E32">
        <w:trPr>
          <w:trHeight w:val="683"/>
        </w:trPr>
        <w:tc>
          <w:tcPr>
            <w:tcW w:w="9067" w:type="dxa"/>
            <w:gridSpan w:val="4"/>
            <w:tcBorders>
              <w:top w:val="single" w:sz="4" w:space="0" w:color="auto"/>
              <w:left w:val="single" w:sz="4" w:space="0" w:color="auto"/>
              <w:bottom w:val="single" w:sz="4" w:space="0" w:color="auto"/>
              <w:right w:val="single" w:sz="4" w:space="0" w:color="auto"/>
            </w:tcBorders>
          </w:tcPr>
          <w:p w14:paraId="73C68299" w14:textId="77777777" w:rsidR="00415E46" w:rsidRPr="00BF6226" w:rsidRDefault="00415E46" w:rsidP="000C7E32">
            <w:pPr>
              <w:autoSpaceDE w:val="0"/>
              <w:autoSpaceDN w:val="0"/>
              <w:adjustRightInd w:val="0"/>
              <w:rPr>
                <w:rFonts w:asciiTheme="minorHAnsi" w:hAnsiTheme="minorHAnsi" w:cstheme="minorHAnsi"/>
              </w:rPr>
            </w:pPr>
            <w:r w:rsidRPr="00BF6226">
              <w:rPr>
                <w:rFonts w:asciiTheme="minorHAnsi" w:hAnsiTheme="minorHAnsi" w:cstheme="minorHAnsi"/>
              </w:rPr>
              <w:t>Assignment number and title:</w:t>
            </w:r>
          </w:p>
        </w:tc>
      </w:tr>
    </w:tbl>
    <w:p w14:paraId="3EC920F1" w14:textId="77777777" w:rsidR="00415E46" w:rsidRPr="00BF6226" w:rsidRDefault="00415E46" w:rsidP="00BF6226">
      <w:pPr>
        <w:spacing w:before="480" w:after="120" w:line="240" w:lineRule="auto"/>
        <w:ind w:left="0"/>
        <w:outlineLvl w:val="0"/>
        <w:rPr>
          <w:rFonts w:asciiTheme="minorHAnsi" w:eastAsia="Arial" w:hAnsiTheme="minorHAnsi" w:cstheme="minorHAnsi"/>
          <w:color w:val="44546A" w:themeColor="text2"/>
        </w:rPr>
      </w:pPr>
      <w:r w:rsidRPr="00BF6226">
        <w:rPr>
          <w:rFonts w:asciiTheme="minorHAnsi" w:eastAsia="Arial" w:hAnsiTheme="minorHAnsi" w:cstheme="minorHAnsi"/>
          <w:b/>
          <w:color w:val="44546A" w:themeColor="text2"/>
        </w:rPr>
        <w:t>Plagiarism</w:t>
      </w:r>
    </w:p>
    <w:p w14:paraId="450182EF" w14:textId="77777777" w:rsidR="00415E46" w:rsidRPr="00BF6226" w:rsidRDefault="00415E46" w:rsidP="00BF6226">
      <w:pPr>
        <w:spacing w:line="240" w:lineRule="auto"/>
        <w:ind w:left="0"/>
        <w:rPr>
          <w:rFonts w:asciiTheme="minorHAnsi" w:eastAsia="Arial" w:hAnsiTheme="minorHAnsi" w:cstheme="minorHAnsi"/>
        </w:rPr>
      </w:pPr>
      <w:r w:rsidRPr="00BF6226">
        <w:rPr>
          <w:rFonts w:asciiTheme="minorHAnsi" w:eastAsia="Arial" w:hAnsiTheme="minorHAnsi" w:cstheme="minorHAnsi"/>
        </w:rPr>
        <w:t xml:space="preserve">Plagiarism is a particular form of cheating. Plagiarism must be avoided at all costs and students who break the rules, however innocently, may be </w:t>
      </w:r>
      <w:proofErr w:type="spellStart"/>
      <w:r w:rsidRPr="00BF6226">
        <w:rPr>
          <w:rFonts w:asciiTheme="minorHAnsi" w:eastAsia="Arial" w:hAnsiTheme="minorHAnsi" w:cstheme="minorHAnsi"/>
        </w:rPr>
        <w:t>penalised</w:t>
      </w:r>
      <w:proofErr w:type="spellEnd"/>
      <w:r w:rsidRPr="00BF6226">
        <w:rPr>
          <w:rFonts w:asciiTheme="minorHAnsi" w:eastAsia="Arial" w:hAnsiTheme="minorHAnsi" w:cstheme="minorHAnsi"/>
        </w:rPr>
        <w:t>.  It is your responsibility to ensure that you understand correct referencing practices.  As a university level student, you are expected to use appropriate references throughout and keep carefully detailed notes of all your sources of materials</w:t>
      </w:r>
      <w:r w:rsidRPr="00BF6226">
        <w:rPr>
          <w:rFonts w:asciiTheme="minorHAnsi" w:eastAsia="Open Sans" w:hAnsiTheme="minorHAnsi" w:cstheme="minorHAnsi"/>
          <w:color w:val="FC4C1E"/>
          <w:u w:color="000000"/>
        </w:rPr>
        <w:t xml:space="preserve"> </w:t>
      </w:r>
      <w:r w:rsidRPr="00BF6226">
        <w:rPr>
          <w:rFonts w:asciiTheme="minorHAnsi" w:eastAsia="Open Sans" w:hAnsiTheme="minorHAnsi" w:cstheme="minorHAnsi"/>
          <w:u w:color="000000"/>
        </w:rPr>
        <w:t>for material you have used in your work</w:t>
      </w:r>
      <w:r w:rsidRPr="00BF6226">
        <w:rPr>
          <w:rFonts w:asciiTheme="minorHAnsi" w:eastAsia="Arial" w:hAnsiTheme="minorHAnsi" w:cstheme="minorHAnsi"/>
        </w:rPr>
        <w:t>, including any material downloaded from the Internet. Please consult the relevant unit lecturer or your course tutor if you need any further advice.</w:t>
      </w:r>
    </w:p>
    <w:p w14:paraId="3C129294" w14:textId="77777777" w:rsidR="00BF6226" w:rsidRPr="00BF6226" w:rsidRDefault="00BF6226" w:rsidP="00415E46">
      <w:pPr>
        <w:spacing w:line="240" w:lineRule="auto"/>
        <w:ind w:left="360"/>
        <w:rPr>
          <w:rFonts w:asciiTheme="minorHAnsi" w:eastAsia="Arial" w:hAnsiTheme="minorHAnsi" w:cstheme="minorHAnsi"/>
        </w:rPr>
      </w:pPr>
    </w:p>
    <w:p w14:paraId="05BEF050" w14:textId="77777777" w:rsidR="00BF6226" w:rsidRPr="00BF6226" w:rsidRDefault="00BF6226" w:rsidP="00BF622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0" w:firstLine="0"/>
        <w:textAlignment w:val="baseline"/>
        <w:rPr>
          <w:rFonts w:asciiTheme="minorHAnsi" w:eastAsia="Times New Roman" w:hAnsiTheme="minorHAnsi" w:cstheme="minorHAnsi"/>
          <w:color w:val="44546A" w:themeColor="text2"/>
        </w:rPr>
      </w:pPr>
      <w:r w:rsidRPr="00BF6226">
        <w:rPr>
          <w:rFonts w:asciiTheme="minorHAnsi" w:eastAsia="Times New Roman" w:hAnsiTheme="minorHAnsi" w:cstheme="minorHAnsi"/>
          <w:b/>
          <w:bCs/>
          <w:color w:val="44546A" w:themeColor="text2"/>
          <w:bdr w:val="none" w:sz="0" w:space="0" w:color="auto" w:frame="1"/>
        </w:rPr>
        <w:t>Guidelines for incorporating AI-generated content into assignments: </w:t>
      </w:r>
    </w:p>
    <w:p w14:paraId="0915E38A" w14:textId="77777777" w:rsidR="00BF6226" w:rsidRPr="00BF6226" w:rsidRDefault="00BF6226" w:rsidP="00BF622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0" w:firstLine="0"/>
        <w:textAlignment w:val="baseline"/>
        <w:rPr>
          <w:rFonts w:asciiTheme="minorHAnsi" w:eastAsia="Times New Roman" w:hAnsiTheme="minorHAnsi" w:cstheme="minorHAnsi"/>
          <w:color w:val="242424"/>
        </w:rPr>
      </w:pPr>
      <w:r w:rsidRPr="00BF6226">
        <w:rPr>
          <w:rFonts w:asciiTheme="minorHAnsi" w:eastAsia="Times New Roman" w:hAnsiTheme="minorHAnsi" w:cstheme="minorHAnsi"/>
          <w:bdr w:val="none" w:sz="0" w:space="0" w:color="auto" w:frame="1"/>
        </w:rPr>
        <w:t>The use of AI-generated tools to enhance intellectual development is permitted; nevertheless, submitted work must be original. It is not acceptable to pass off AI-generated work as your own.</w:t>
      </w:r>
    </w:p>
    <w:p w14:paraId="78B653EF" w14:textId="77777777" w:rsidR="00BF6226" w:rsidRPr="00BF6226" w:rsidRDefault="00BF6226" w:rsidP="00415E46">
      <w:pPr>
        <w:spacing w:line="240" w:lineRule="auto"/>
        <w:ind w:left="360"/>
        <w:rPr>
          <w:rFonts w:asciiTheme="minorHAnsi" w:eastAsia="Arial" w:hAnsiTheme="minorHAnsi" w:cstheme="minorHAnsi"/>
        </w:rPr>
      </w:pPr>
    </w:p>
    <w:p w14:paraId="7F5E523C" w14:textId="77777777" w:rsidR="00415E46" w:rsidRPr="00BF6226" w:rsidRDefault="00415E46" w:rsidP="00D87922">
      <w:pPr>
        <w:spacing w:line="240" w:lineRule="auto"/>
        <w:ind w:left="0" w:firstLine="0"/>
        <w:rPr>
          <w:rFonts w:asciiTheme="minorHAnsi" w:eastAsia="Arial" w:hAnsiTheme="minorHAnsi" w:cstheme="minorHAnsi"/>
          <w:b/>
          <w:color w:val="44546A" w:themeColor="text2"/>
          <w:sz w:val="28"/>
          <w:szCs w:val="28"/>
        </w:rPr>
      </w:pPr>
      <w:r w:rsidRPr="00BF6226">
        <w:rPr>
          <w:rFonts w:asciiTheme="minorHAnsi" w:eastAsia="Arial" w:hAnsiTheme="minorHAnsi" w:cstheme="minorHAnsi"/>
          <w:sz w:val="22"/>
        </w:rPr>
        <w:t xml:space="preserve"> </w:t>
      </w:r>
      <w:bookmarkStart w:id="0" w:name="h.ippi9gmedn5"/>
      <w:bookmarkEnd w:id="0"/>
      <w:r w:rsidRPr="00BF6226">
        <w:rPr>
          <w:rFonts w:asciiTheme="minorHAnsi" w:eastAsia="Arial" w:hAnsiTheme="minorHAnsi" w:cstheme="minorHAnsi"/>
          <w:b/>
          <w:color w:val="44546A" w:themeColor="text2"/>
          <w:sz w:val="28"/>
          <w:szCs w:val="28"/>
        </w:rPr>
        <w:t>Student Declaration</w:t>
      </w:r>
    </w:p>
    <w:tbl>
      <w:tblPr>
        <w:tblStyle w:val="TableGrid"/>
        <w:tblW w:w="9016" w:type="dxa"/>
        <w:tblLook w:val="04A0" w:firstRow="1" w:lastRow="0" w:firstColumn="1" w:lastColumn="0" w:noHBand="0" w:noVBand="1"/>
      </w:tblPr>
      <w:tblGrid>
        <w:gridCol w:w="9016"/>
      </w:tblGrid>
      <w:tr w:rsidR="00415E46" w:rsidRPr="00BF6226" w14:paraId="2E5E5CE1" w14:textId="77777777" w:rsidTr="000C7E32">
        <w:tc>
          <w:tcPr>
            <w:tcW w:w="9016" w:type="dxa"/>
            <w:shd w:val="clear" w:color="auto" w:fill="D9D9D9" w:themeFill="background1" w:themeFillShade="D9"/>
          </w:tcPr>
          <w:p w14:paraId="6085C932" w14:textId="77777777" w:rsidR="00415E46" w:rsidRPr="00BF6226" w:rsidRDefault="00415E46" w:rsidP="000C7E32">
            <w:pPr>
              <w:autoSpaceDE w:val="0"/>
              <w:autoSpaceDN w:val="0"/>
              <w:adjustRightInd w:val="0"/>
              <w:rPr>
                <w:rFonts w:asciiTheme="minorHAnsi" w:hAnsiTheme="minorHAnsi" w:cstheme="minorHAnsi"/>
                <w:b/>
                <w:bCs/>
              </w:rPr>
            </w:pPr>
            <w:r w:rsidRPr="00BF6226">
              <w:rPr>
                <w:rFonts w:asciiTheme="minorHAnsi" w:hAnsiTheme="minorHAnsi" w:cstheme="minorHAnsi"/>
                <w:b/>
                <w:bCs/>
              </w:rPr>
              <w:t>Student declaration</w:t>
            </w:r>
          </w:p>
          <w:p w14:paraId="078477AE" w14:textId="77777777" w:rsidR="00415E46" w:rsidRPr="00BF6226" w:rsidRDefault="00415E46" w:rsidP="000C7E32">
            <w:pPr>
              <w:rPr>
                <w:rFonts w:asciiTheme="minorHAnsi" w:hAnsiTheme="minorHAnsi" w:cstheme="minorHAnsi"/>
              </w:rPr>
            </w:pPr>
            <w:r w:rsidRPr="00BF6226">
              <w:rPr>
                <w:rFonts w:asciiTheme="minorHAnsi" w:eastAsia="Arial" w:hAnsiTheme="minorHAnsi" w:cstheme="minorHAnsi"/>
                <w:color w:val="000000"/>
              </w:rPr>
              <w:t xml:space="preserve">I certify that the assignment submission is entirely my own </w:t>
            </w:r>
            <w:proofErr w:type="gramStart"/>
            <w:r w:rsidRPr="00BF6226">
              <w:rPr>
                <w:rFonts w:asciiTheme="minorHAnsi" w:eastAsia="Arial" w:hAnsiTheme="minorHAnsi" w:cstheme="minorHAnsi"/>
                <w:color w:val="000000"/>
              </w:rPr>
              <w:t>work</w:t>
            </w:r>
            <w:proofErr w:type="gramEnd"/>
            <w:r w:rsidRPr="00BF6226">
              <w:rPr>
                <w:rFonts w:asciiTheme="minorHAnsi" w:eastAsia="Arial" w:hAnsiTheme="minorHAnsi" w:cstheme="minorHAnsi"/>
                <w:color w:val="000000"/>
              </w:rPr>
              <w:t xml:space="preserve"> and I fully understand the consequences of plagiarism. </w:t>
            </w:r>
            <w:r w:rsidRPr="00BF6226">
              <w:rPr>
                <w:rFonts w:asciiTheme="minorHAnsi" w:hAnsiTheme="minorHAnsi" w:cstheme="minorHAnsi"/>
              </w:rPr>
              <w:t>I understand that making a false declaration is a form of malpractice.</w:t>
            </w:r>
          </w:p>
          <w:p w14:paraId="7FF012FE" w14:textId="77777777" w:rsidR="00415E46" w:rsidRPr="00BF6226" w:rsidRDefault="00415E46" w:rsidP="000C7E32">
            <w:pPr>
              <w:autoSpaceDE w:val="0"/>
              <w:autoSpaceDN w:val="0"/>
              <w:adjustRightInd w:val="0"/>
              <w:rPr>
                <w:rFonts w:asciiTheme="minorHAnsi" w:hAnsiTheme="minorHAnsi" w:cstheme="minorHAnsi"/>
              </w:rPr>
            </w:pPr>
          </w:p>
          <w:p w14:paraId="381590BC" w14:textId="77777777" w:rsidR="00415E46" w:rsidRPr="00BF6226" w:rsidRDefault="00415E46" w:rsidP="000C7E32">
            <w:pPr>
              <w:autoSpaceDE w:val="0"/>
              <w:autoSpaceDN w:val="0"/>
              <w:adjustRightInd w:val="0"/>
              <w:rPr>
                <w:rFonts w:asciiTheme="minorHAnsi" w:hAnsiTheme="minorHAnsi" w:cstheme="minorHAnsi"/>
                <w:b/>
                <w:bCs/>
              </w:rPr>
            </w:pPr>
            <w:r w:rsidRPr="00BF6226">
              <w:rPr>
                <w:rFonts w:asciiTheme="minorHAnsi" w:hAnsiTheme="minorHAnsi" w:cstheme="minorHAnsi"/>
              </w:rPr>
              <w:t>Student signature:                                                             Date:</w:t>
            </w:r>
          </w:p>
        </w:tc>
      </w:tr>
    </w:tbl>
    <w:p w14:paraId="751E02BF" w14:textId="77777777" w:rsidR="00415E46" w:rsidRDefault="00415E46" w:rsidP="00415E46">
      <w:pPr>
        <w:pStyle w:val="ListParagraph"/>
        <w:spacing w:line="240" w:lineRule="auto"/>
        <w:rPr>
          <w:rFonts w:asciiTheme="minorHAnsi" w:eastAsia="Arial" w:hAnsiTheme="minorHAnsi" w:cstheme="minorHAnsi"/>
          <w:b/>
          <w:color w:val="44546A" w:themeColor="text2"/>
          <w:sz w:val="28"/>
          <w:szCs w:val="28"/>
        </w:rPr>
      </w:pPr>
    </w:p>
    <w:p w14:paraId="0E9C1E9A" w14:textId="77777777" w:rsidR="00BF6226" w:rsidRDefault="00BF6226" w:rsidP="00415E46">
      <w:pPr>
        <w:pStyle w:val="ListParagraph"/>
        <w:spacing w:line="240" w:lineRule="auto"/>
        <w:rPr>
          <w:rFonts w:asciiTheme="minorHAnsi" w:eastAsia="Arial" w:hAnsiTheme="minorHAnsi" w:cstheme="minorHAnsi"/>
          <w:b/>
          <w:color w:val="44546A" w:themeColor="text2"/>
          <w:sz w:val="28"/>
          <w:szCs w:val="28"/>
        </w:rPr>
      </w:pPr>
    </w:p>
    <w:p w14:paraId="637F787B" w14:textId="77777777" w:rsidR="00BF6226" w:rsidRDefault="00BF6226" w:rsidP="00415E46">
      <w:pPr>
        <w:pStyle w:val="ListParagraph"/>
        <w:spacing w:line="240" w:lineRule="auto"/>
        <w:rPr>
          <w:rFonts w:asciiTheme="minorHAnsi" w:eastAsia="Arial" w:hAnsiTheme="minorHAnsi" w:cstheme="minorHAnsi"/>
          <w:b/>
          <w:color w:val="44546A" w:themeColor="text2"/>
          <w:sz w:val="28"/>
          <w:szCs w:val="28"/>
        </w:rPr>
      </w:pPr>
    </w:p>
    <w:p w14:paraId="617E70F0" w14:textId="77777777" w:rsidR="00BF6226" w:rsidRDefault="00BF6226" w:rsidP="00415E46">
      <w:pPr>
        <w:pStyle w:val="ListParagraph"/>
        <w:spacing w:line="240" w:lineRule="auto"/>
        <w:rPr>
          <w:rFonts w:asciiTheme="minorHAnsi" w:eastAsia="Arial" w:hAnsiTheme="minorHAnsi" w:cstheme="minorHAnsi"/>
          <w:b/>
          <w:color w:val="44546A" w:themeColor="text2"/>
          <w:sz w:val="28"/>
          <w:szCs w:val="28"/>
        </w:rPr>
      </w:pPr>
    </w:p>
    <w:p w14:paraId="49657A18" w14:textId="77777777" w:rsidR="008D6602" w:rsidRPr="00BF6226" w:rsidRDefault="008D6602" w:rsidP="008D6602">
      <w:pPr>
        <w:ind w:left="0" w:firstLine="0"/>
        <w:rPr>
          <w:rFonts w:asciiTheme="minorHAnsi" w:hAnsiTheme="minorHAnsi" w:cstheme="minorHAnsi"/>
          <w:lang w:val="en-GB"/>
        </w:rPr>
      </w:pPr>
      <w:bookmarkStart w:id="1" w:name="_gjdgxs" w:colFirst="0" w:colLast="0"/>
      <w:bookmarkEnd w:id="1"/>
      <w:r w:rsidRPr="00BF6226">
        <w:rPr>
          <w:rFonts w:asciiTheme="minorHAnsi" w:eastAsia="Verdana" w:hAnsiTheme="minorHAnsi" w:cstheme="minorHAnsi"/>
          <w:b/>
          <w:color w:val="002952"/>
          <w:sz w:val="28"/>
          <w:szCs w:val="28"/>
          <w:lang w:val="en-GB"/>
        </w:rPr>
        <w:lastRenderedPageBreak/>
        <w:t xml:space="preserve">Higher National Diploma in Business </w:t>
      </w:r>
    </w:p>
    <w:p w14:paraId="5509CA07" w14:textId="77777777" w:rsidR="008D6602" w:rsidRPr="00BF6226" w:rsidRDefault="008D6602" w:rsidP="008D6602">
      <w:pPr>
        <w:ind w:left="0" w:firstLine="0"/>
        <w:rPr>
          <w:rFonts w:asciiTheme="minorHAnsi" w:eastAsia="Verdana" w:hAnsiTheme="minorHAnsi" w:cstheme="minorHAnsi"/>
          <w:color w:val="002952"/>
          <w:sz w:val="28"/>
          <w:szCs w:val="28"/>
          <w:lang w:val="en-GB"/>
        </w:rPr>
      </w:pPr>
      <w:r w:rsidRPr="00BF6226">
        <w:rPr>
          <w:rFonts w:asciiTheme="minorHAnsi" w:eastAsia="Verdana" w:hAnsiTheme="minorHAnsi" w:cstheme="minorHAnsi"/>
          <w:color w:val="002952"/>
          <w:sz w:val="28"/>
          <w:szCs w:val="28"/>
          <w:lang w:val="en-GB"/>
        </w:rPr>
        <w:t>Assignment Brief</w:t>
      </w:r>
    </w:p>
    <w:tbl>
      <w:tblPr>
        <w:tblStyle w:val="3"/>
        <w:tblW w:w="9790" w:type="dxa"/>
        <w:tblInd w:w="10" w:type="dxa"/>
        <w:tblLayout w:type="fixed"/>
        <w:tblLook w:val="0400" w:firstRow="0" w:lastRow="0" w:firstColumn="0" w:lastColumn="0" w:noHBand="0" w:noVBand="1"/>
      </w:tblPr>
      <w:tblGrid>
        <w:gridCol w:w="3409"/>
        <w:gridCol w:w="6381"/>
      </w:tblGrid>
      <w:tr w:rsidR="008D6602" w:rsidRPr="00BF6226" w14:paraId="478DA958"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73984A2D"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Student Name /ID Number</w:t>
            </w:r>
          </w:p>
        </w:tc>
        <w:tc>
          <w:tcPr>
            <w:tcW w:w="6381" w:type="dxa"/>
            <w:tcBorders>
              <w:top w:val="single" w:sz="8" w:space="0" w:color="002952"/>
              <w:left w:val="single" w:sz="8" w:space="0" w:color="002952"/>
              <w:bottom w:val="single" w:sz="8" w:space="0" w:color="002952"/>
              <w:right w:val="single" w:sz="8" w:space="0" w:color="002952"/>
            </w:tcBorders>
            <w:vAlign w:val="center"/>
          </w:tcPr>
          <w:p w14:paraId="3462A62C" w14:textId="77777777" w:rsidR="008D6602" w:rsidRPr="00BF6226" w:rsidRDefault="008D6602" w:rsidP="00A1246F">
            <w:pPr>
              <w:spacing w:after="160" w:line="259" w:lineRule="auto"/>
              <w:ind w:left="0" w:firstLine="0"/>
              <w:rPr>
                <w:rFonts w:asciiTheme="minorHAnsi" w:hAnsiTheme="minorHAnsi" w:cstheme="minorHAnsi"/>
                <w:lang w:val="en-GB"/>
              </w:rPr>
            </w:pPr>
          </w:p>
        </w:tc>
      </w:tr>
      <w:tr w:rsidR="008D6602" w:rsidRPr="00BF6226" w14:paraId="1B49D5E5"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20A67A20" w14:textId="77777777" w:rsidR="008D6602" w:rsidRPr="00BF6226" w:rsidRDefault="008D6602" w:rsidP="00A1246F">
            <w:pPr>
              <w:spacing w:line="259" w:lineRule="auto"/>
              <w:ind w:left="13" w:firstLine="0"/>
              <w:rPr>
                <w:rFonts w:asciiTheme="minorHAnsi" w:hAnsiTheme="minorHAnsi" w:cstheme="minorHAnsi"/>
                <w:lang w:val="en-GB"/>
              </w:rPr>
            </w:pPr>
            <w:r w:rsidRPr="00BF6226">
              <w:rPr>
                <w:rFonts w:asciiTheme="minorHAnsi" w:hAnsiTheme="minorHAnsi" w:cstheme="minorHAnsi"/>
                <w:b/>
                <w:sz w:val="22"/>
                <w:szCs w:val="22"/>
                <w:lang w:val="en-GB"/>
              </w:rPr>
              <w:t>Unit Number and Title</w:t>
            </w:r>
          </w:p>
        </w:tc>
        <w:tc>
          <w:tcPr>
            <w:tcW w:w="6381" w:type="dxa"/>
            <w:tcBorders>
              <w:top w:val="single" w:sz="8" w:space="0" w:color="002952"/>
              <w:left w:val="single" w:sz="8" w:space="0" w:color="002952"/>
              <w:bottom w:val="single" w:sz="8" w:space="0" w:color="002952"/>
              <w:right w:val="single" w:sz="8" w:space="0" w:color="002952"/>
            </w:tcBorders>
            <w:shd w:val="clear" w:color="auto" w:fill="BCE0F8"/>
            <w:vAlign w:val="center"/>
          </w:tcPr>
          <w:p w14:paraId="2DA7D958" w14:textId="3B6D6F24" w:rsidR="008D6602" w:rsidRPr="00BF6226" w:rsidRDefault="00D33EA9" w:rsidP="00BA0A84">
            <w:pPr>
              <w:spacing w:after="160" w:line="259" w:lineRule="auto"/>
              <w:ind w:left="0" w:firstLine="0"/>
              <w:rPr>
                <w:rFonts w:asciiTheme="minorHAnsi" w:hAnsiTheme="minorHAnsi" w:cstheme="minorHAnsi"/>
                <w:b/>
                <w:sz w:val="20"/>
                <w:szCs w:val="20"/>
                <w:lang w:val="en-GB"/>
              </w:rPr>
            </w:pPr>
            <w:r w:rsidRPr="00BF6226">
              <w:rPr>
                <w:rFonts w:asciiTheme="minorHAnsi" w:hAnsiTheme="minorHAnsi" w:cstheme="minorHAnsi"/>
                <w:b/>
                <w:sz w:val="20"/>
                <w:szCs w:val="20"/>
                <w:lang w:val="en-GB"/>
              </w:rPr>
              <w:t xml:space="preserve">45: </w:t>
            </w:r>
            <w:r w:rsidR="00CD40D2" w:rsidRPr="00BF6226">
              <w:rPr>
                <w:rFonts w:asciiTheme="minorHAnsi" w:hAnsiTheme="minorHAnsi" w:cstheme="minorHAnsi"/>
                <w:b/>
                <w:sz w:val="20"/>
                <w:szCs w:val="20"/>
                <w:lang w:val="en-GB"/>
              </w:rPr>
              <w:t>Internet of Things</w:t>
            </w:r>
          </w:p>
        </w:tc>
      </w:tr>
      <w:tr w:rsidR="008D6602" w:rsidRPr="00BF6226" w14:paraId="64D405A9"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7A9F6C42"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Academic Year</w:t>
            </w:r>
          </w:p>
        </w:tc>
        <w:tc>
          <w:tcPr>
            <w:tcW w:w="6381" w:type="dxa"/>
            <w:tcBorders>
              <w:top w:val="single" w:sz="8" w:space="0" w:color="002952"/>
              <w:left w:val="single" w:sz="8" w:space="0" w:color="002952"/>
              <w:bottom w:val="single" w:sz="8" w:space="0" w:color="002952"/>
              <w:right w:val="single" w:sz="8" w:space="0" w:color="002952"/>
            </w:tcBorders>
          </w:tcPr>
          <w:p w14:paraId="51091769" w14:textId="5753E802" w:rsidR="008D6602" w:rsidRPr="00BF6226" w:rsidRDefault="00A32C31" w:rsidP="00A1246F">
            <w:pPr>
              <w:spacing w:after="160" w:line="259" w:lineRule="auto"/>
              <w:ind w:left="0" w:firstLine="0"/>
              <w:rPr>
                <w:rFonts w:asciiTheme="minorHAnsi" w:hAnsiTheme="minorHAnsi" w:cstheme="minorHAnsi"/>
                <w:lang w:val="en-GB"/>
              </w:rPr>
            </w:pPr>
            <w:r w:rsidRPr="00BF6226">
              <w:rPr>
                <w:rFonts w:asciiTheme="minorHAnsi" w:hAnsiTheme="minorHAnsi" w:cstheme="minorHAnsi"/>
                <w:lang w:val="en-GB"/>
              </w:rPr>
              <w:t>202</w:t>
            </w:r>
            <w:r w:rsidR="005057CB" w:rsidRPr="00BF6226">
              <w:rPr>
                <w:rFonts w:asciiTheme="minorHAnsi" w:hAnsiTheme="minorHAnsi" w:cstheme="minorHAnsi"/>
                <w:lang w:val="en-GB"/>
              </w:rPr>
              <w:t>2/2023</w:t>
            </w:r>
          </w:p>
        </w:tc>
      </w:tr>
      <w:tr w:rsidR="008D6602" w:rsidRPr="00BF6226" w14:paraId="6090487C"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34EA2187"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Unit Tutor</w:t>
            </w:r>
          </w:p>
        </w:tc>
        <w:tc>
          <w:tcPr>
            <w:tcW w:w="6381" w:type="dxa"/>
            <w:tcBorders>
              <w:top w:val="single" w:sz="8" w:space="0" w:color="002952"/>
              <w:left w:val="single" w:sz="8" w:space="0" w:color="002952"/>
              <w:bottom w:val="single" w:sz="8" w:space="0" w:color="002952"/>
              <w:right w:val="single" w:sz="8" w:space="0" w:color="002952"/>
            </w:tcBorders>
          </w:tcPr>
          <w:p w14:paraId="1514F88F" w14:textId="77777777" w:rsidR="008D6602" w:rsidRPr="00BF6226" w:rsidRDefault="008D6602" w:rsidP="00A1246F">
            <w:pPr>
              <w:spacing w:after="160" w:line="259" w:lineRule="auto"/>
              <w:ind w:left="0" w:firstLine="0"/>
              <w:rPr>
                <w:rFonts w:asciiTheme="minorHAnsi" w:hAnsiTheme="minorHAnsi" w:cstheme="minorHAnsi"/>
                <w:lang w:val="en-GB"/>
              </w:rPr>
            </w:pPr>
          </w:p>
        </w:tc>
      </w:tr>
      <w:tr w:rsidR="008D6602" w:rsidRPr="00BF6226" w14:paraId="6D9D7B7C"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1A39A247" w14:textId="77777777" w:rsidR="008D6602" w:rsidRPr="00BF6226" w:rsidRDefault="008D6602" w:rsidP="00A1246F">
            <w:pPr>
              <w:spacing w:line="259" w:lineRule="auto"/>
              <w:ind w:left="13" w:firstLine="0"/>
              <w:rPr>
                <w:rFonts w:asciiTheme="minorHAnsi" w:hAnsiTheme="minorHAnsi" w:cstheme="minorHAnsi"/>
                <w:lang w:val="en-GB"/>
              </w:rPr>
            </w:pPr>
            <w:r w:rsidRPr="00BF6226">
              <w:rPr>
                <w:rFonts w:asciiTheme="minorHAnsi" w:hAnsiTheme="minorHAnsi" w:cstheme="minorHAnsi"/>
                <w:b/>
                <w:sz w:val="22"/>
                <w:szCs w:val="22"/>
                <w:lang w:val="en-GB"/>
              </w:rPr>
              <w:t>Assignment Title</w:t>
            </w:r>
          </w:p>
        </w:tc>
        <w:tc>
          <w:tcPr>
            <w:tcW w:w="6381" w:type="dxa"/>
            <w:tcBorders>
              <w:top w:val="single" w:sz="8" w:space="0" w:color="002952"/>
              <w:left w:val="single" w:sz="8" w:space="0" w:color="002952"/>
              <w:bottom w:val="single" w:sz="8" w:space="0" w:color="002952"/>
              <w:right w:val="single" w:sz="8" w:space="0" w:color="002952"/>
            </w:tcBorders>
            <w:shd w:val="clear" w:color="auto" w:fill="BCE0F8"/>
          </w:tcPr>
          <w:p w14:paraId="3013407B" w14:textId="3A48A587" w:rsidR="008D6602" w:rsidRPr="00BF6226" w:rsidRDefault="005057CB" w:rsidP="00A1246F">
            <w:pPr>
              <w:spacing w:after="160" w:line="259" w:lineRule="auto"/>
              <w:ind w:left="0" w:firstLine="0"/>
              <w:rPr>
                <w:rFonts w:asciiTheme="minorHAnsi" w:hAnsiTheme="minorHAnsi" w:cstheme="minorHAnsi"/>
                <w:b/>
                <w:lang w:val="en-GB"/>
              </w:rPr>
            </w:pPr>
            <w:r w:rsidRPr="00BF6226">
              <w:rPr>
                <w:rFonts w:asciiTheme="minorHAnsi" w:hAnsiTheme="minorHAnsi" w:cstheme="minorHAnsi"/>
                <w:sz w:val="20"/>
                <w:szCs w:val="20"/>
                <w:lang w:val="en-GB"/>
              </w:rPr>
              <w:t>Researching</w:t>
            </w:r>
            <w:r w:rsidR="00415E46" w:rsidRPr="00BF6226">
              <w:rPr>
                <w:rFonts w:asciiTheme="minorHAnsi" w:hAnsiTheme="minorHAnsi" w:cstheme="minorHAnsi"/>
                <w:sz w:val="20"/>
                <w:szCs w:val="20"/>
                <w:lang w:val="en-GB"/>
              </w:rPr>
              <w:t xml:space="preserve"> and building </w:t>
            </w:r>
            <w:proofErr w:type="gramStart"/>
            <w:r w:rsidR="00415E46" w:rsidRPr="00BF6226">
              <w:rPr>
                <w:rFonts w:asciiTheme="minorHAnsi" w:hAnsiTheme="minorHAnsi" w:cstheme="minorHAnsi"/>
                <w:sz w:val="20"/>
                <w:szCs w:val="20"/>
                <w:lang w:val="en-GB"/>
              </w:rPr>
              <w:t>an</w:t>
            </w:r>
            <w:r w:rsidRPr="00BF6226">
              <w:rPr>
                <w:rFonts w:asciiTheme="minorHAnsi" w:hAnsiTheme="minorHAnsi" w:cstheme="minorHAnsi"/>
                <w:sz w:val="20"/>
                <w:szCs w:val="20"/>
                <w:lang w:val="en-GB"/>
              </w:rPr>
              <w:t xml:space="preserve">  IoT</w:t>
            </w:r>
            <w:proofErr w:type="gramEnd"/>
            <w:r w:rsidRPr="00BF6226">
              <w:rPr>
                <w:rFonts w:asciiTheme="minorHAnsi" w:hAnsiTheme="minorHAnsi" w:cstheme="minorHAnsi"/>
                <w:sz w:val="20"/>
                <w:szCs w:val="20"/>
                <w:lang w:val="en-GB"/>
              </w:rPr>
              <w:t xml:space="preserve"> application</w:t>
            </w:r>
          </w:p>
        </w:tc>
      </w:tr>
      <w:tr w:rsidR="008D6602" w:rsidRPr="00BF6226" w14:paraId="1D7D12F0"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4D9724DB"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Issue Date</w:t>
            </w:r>
          </w:p>
        </w:tc>
        <w:tc>
          <w:tcPr>
            <w:tcW w:w="6381" w:type="dxa"/>
            <w:tcBorders>
              <w:top w:val="single" w:sz="8" w:space="0" w:color="002952"/>
              <w:left w:val="single" w:sz="8" w:space="0" w:color="002952"/>
              <w:bottom w:val="single" w:sz="8" w:space="0" w:color="002952"/>
              <w:right w:val="single" w:sz="8" w:space="0" w:color="002952"/>
            </w:tcBorders>
          </w:tcPr>
          <w:p w14:paraId="3A6DB31C" w14:textId="77777777" w:rsidR="008D6602" w:rsidRPr="00BF6226" w:rsidRDefault="008D6602" w:rsidP="00A1246F">
            <w:pPr>
              <w:spacing w:after="160" w:line="259" w:lineRule="auto"/>
              <w:ind w:left="0" w:firstLine="0"/>
              <w:rPr>
                <w:rFonts w:asciiTheme="minorHAnsi" w:hAnsiTheme="minorHAnsi" w:cstheme="minorHAnsi"/>
                <w:lang w:val="en-GB"/>
              </w:rPr>
            </w:pPr>
          </w:p>
        </w:tc>
      </w:tr>
      <w:tr w:rsidR="008D6602" w:rsidRPr="00BF6226" w14:paraId="6CA5A274"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624C4BE4"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Submission Date</w:t>
            </w:r>
          </w:p>
        </w:tc>
        <w:tc>
          <w:tcPr>
            <w:tcW w:w="6381" w:type="dxa"/>
            <w:tcBorders>
              <w:top w:val="single" w:sz="8" w:space="0" w:color="002952"/>
              <w:left w:val="single" w:sz="8" w:space="0" w:color="002952"/>
              <w:bottom w:val="single" w:sz="8" w:space="0" w:color="002952"/>
              <w:right w:val="single" w:sz="8" w:space="0" w:color="002952"/>
            </w:tcBorders>
          </w:tcPr>
          <w:p w14:paraId="24084757" w14:textId="77777777" w:rsidR="008D6602" w:rsidRPr="00BF6226" w:rsidRDefault="008D6602" w:rsidP="00A1246F">
            <w:pPr>
              <w:spacing w:after="160" w:line="259" w:lineRule="auto"/>
              <w:ind w:left="0" w:firstLine="0"/>
              <w:rPr>
                <w:rFonts w:asciiTheme="minorHAnsi" w:hAnsiTheme="minorHAnsi" w:cstheme="minorHAnsi"/>
                <w:lang w:val="en-GB"/>
              </w:rPr>
            </w:pPr>
          </w:p>
        </w:tc>
      </w:tr>
      <w:tr w:rsidR="008D6602" w:rsidRPr="00BF6226" w14:paraId="75FC531F"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295631C8"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IV Name &amp; Date</w:t>
            </w:r>
          </w:p>
        </w:tc>
        <w:tc>
          <w:tcPr>
            <w:tcW w:w="6381" w:type="dxa"/>
            <w:tcBorders>
              <w:top w:val="single" w:sz="8" w:space="0" w:color="002952"/>
              <w:left w:val="single" w:sz="8" w:space="0" w:color="002952"/>
              <w:bottom w:val="single" w:sz="8" w:space="0" w:color="002952"/>
              <w:right w:val="single" w:sz="8" w:space="0" w:color="002952"/>
            </w:tcBorders>
          </w:tcPr>
          <w:p w14:paraId="6AC08006" w14:textId="77777777" w:rsidR="008D6602" w:rsidRPr="00BF6226" w:rsidRDefault="008D6602" w:rsidP="00A1246F">
            <w:pPr>
              <w:spacing w:after="160" w:line="259" w:lineRule="auto"/>
              <w:ind w:left="0" w:firstLine="0"/>
              <w:rPr>
                <w:rFonts w:asciiTheme="minorHAnsi" w:hAnsiTheme="minorHAnsi" w:cstheme="minorHAnsi"/>
                <w:lang w:val="en-GB"/>
              </w:rPr>
            </w:pPr>
          </w:p>
        </w:tc>
      </w:tr>
    </w:tbl>
    <w:p w14:paraId="6C0DD082" w14:textId="77777777" w:rsidR="008D6602" w:rsidRPr="00BF6226" w:rsidRDefault="008D6602" w:rsidP="008D6602">
      <w:pPr>
        <w:rPr>
          <w:rFonts w:asciiTheme="minorHAnsi" w:hAnsiTheme="minorHAnsi" w:cstheme="minorHAnsi"/>
          <w:lang w:val="en-GB"/>
        </w:rPr>
      </w:pPr>
    </w:p>
    <w:tbl>
      <w:tblPr>
        <w:tblStyle w:val="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10"/>
      </w:tblGrid>
      <w:tr w:rsidR="008D6602" w:rsidRPr="00BF6226" w14:paraId="74A666A2" w14:textId="77777777" w:rsidTr="00A1246F">
        <w:tc>
          <w:tcPr>
            <w:tcW w:w="9810" w:type="dxa"/>
            <w:shd w:val="clear" w:color="auto" w:fill="BCE0F8"/>
          </w:tcPr>
          <w:p w14:paraId="6904FBFE" w14:textId="77777777" w:rsidR="008D6602" w:rsidRPr="00BF6226" w:rsidRDefault="008D6602" w:rsidP="00A1246F">
            <w:pPr>
              <w:ind w:left="0" w:firstLine="0"/>
              <w:rPr>
                <w:rFonts w:asciiTheme="minorHAnsi" w:hAnsiTheme="minorHAnsi" w:cstheme="minorHAnsi"/>
                <w:b/>
                <w:lang w:val="en-GB"/>
              </w:rPr>
            </w:pPr>
            <w:r w:rsidRPr="00BF6226">
              <w:rPr>
                <w:rFonts w:asciiTheme="minorHAnsi" w:hAnsiTheme="minorHAnsi" w:cstheme="minorHAnsi"/>
                <w:b/>
                <w:lang w:val="en-GB"/>
              </w:rPr>
              <w:t xml:space="preserve">Submission format </w:t>
            </w:r>
          </w:p>
          <w:p w14:paraId="7F442758" w14:textId="77777777" w:rsidR="008D6602" w:rsidRPr="00BF6226" w:rsidRDefault="008D6602" w:rsidP="00A1246F">
            <w:pPr>
              <w:ind w:left="0" w:firstLine="0"/>
              <w:rPr>
                <w:rFonts w:asciiTheme="minorHAnsi" w:hAnsiTheme="minorHAnsi" w:cstheme="minorHAnsi"/>
                <w:lang w:val="en-GB"/>
              </w:rPr>
            </w:pPr>
          </w:p>
        </w:tc>
      </w:tr>
      <w:tr w:rsidR="00D33EA9" w:rsidRPr="00BF6226" w14:paraId="428A325B" w14:textId="77777777" w:rsidTr="00A1246F">
        <w:trPr>
          <w:trHeight w:val="980"/>
        </w:trPr>
        <w:tc>
          <w:tcPr>
            <w:tcW w:w="9810" w:type="dxa"/>
          </w:tcPr>
          <w:p w14:paraId="2D042983" w14:textId="77777777"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The assignment submission is in the form of: </w:t>
            </w:r>
          </w:p>
          <w:p w14:paraId="4A3C478E" w14:textId="1959C209"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w:t>
            </w:r>
            <w:r w:rsidRPr="00BF6226">
              <w:rPr>
                <w:rFonts w:asciiTheme="minorHAnsi" w:hAnsiTheme="minorHAnsi" w:cstheme="minorHAnsi"/>
                <w:b/>
                <w:bCs/>
              </w:rPr>
              <w:t>a case study</w:t>
            </w:r>
            <w:r w:rsidRPr="00BF6226">
              <w:rPr>
                <w:rFonts w:asciiTheme="minorHAnsi" w:hAnsiTheme="minorHAnsi" w:cstheme="minorHAnsi"/>
              </w:rPr>
              <w:t xml:space="preserve"> on a positive example of an </w:t>
            </w:r>
            <w:r w:rsidR="00D87922">
              <w:rPr>
                <w:rFonts w:asciiTheme="minorHAnsi" w:hAnsiTheme="minorHAnsi" w:cstheme="minorHAnsi"/>
              </w:rPr>
              <w:t>Internet</w:t>
            </w:r>
            <w:r w:rsidRPr="00BF6226">
              <w:rPr>
                <w:rFonts w:asciiTheme="minorHAnsi" w:hAnsiTheme="minorHAnsi" w:cstheme="minorHAnsi"/>
              </w:rPr>
              <w:t xml:space="preserve"> of things (IoT) implementation with a recommended word limit of 1,000–1,500 words, written in a concise style, although you will not be </w:t>
            </w:r>
            <w:proofErr w:type="spellStart"/>
            <w:r w:rsidRPr="00BF6226">
              <w:rPr>
                <w:rFonts w:asciiTheme="minorHAnsi" w:hAnsiTheme="minorHAnsi" w:cstheme="minorHAnsi"/>
              </w:rPr>
              <w:t>penalised</w:t>
            </w:r>
            <w:proofErr w:type="spellEnd"/>
            <w:r w:rsidRPr="00BF6226">
              <w:rPr>
                <w:rFonts w:asciiTheme="minorHAnsi" w:hAnsiTheme="minorHAnsi" w:cstheme="minorHAnsi"/>
              </w:rPr>
              <w:t xml:space="preserve"> for going under, or exceeding, the total word limit </w:t>
            </w:r>
          </w:p>
          <w:p w14:paraId="49CEC747" w14:textId="77777777"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w:t>
            </w:r>
            <w:r w:rsidRPr="00BF6226">
              <w:rPr>
                <w:rFonts w:asciiTheme="minorHAnsi" w:hAnsiTheme="minorHAnsi" w:cstheme="minorHAnsi"/>
                <w:b/>
                <w:bCs/>
              </w:rPr>
              <w:t>a project plan and development report</w:t>
            </w:r>
            <w:r w:rsidRPr="00BF6226">
              <w:rPr>
                <w:rFonts w:asciiTheme="minorHAnsi" w:hAnsiTheme="minorHAnsi" w:cstheme="minorHAnsi"/>
              </w:rPr>
              <w:t xml:space="preserve"> on the development of an appropriate IoT application with a recommended word limit of 2,000–2,500 words, written in a concise style, although you will not be </w:t>
            </w:r>
            <w:proofErr w:type="spellStart"/>
            <w:r w:rsidRPr="00BF6226">
              <w:rPr>
                <w:rFonts w:asciiTheme="minorHAnsi" w:hAnsiTheme="minorHAnsi" w:cstheme="minorHAnsi"/>
              </w:rPr>
              <w:t>penalised</w:t>
            </w:r>
            <w:proofErr w:type="spellEnd"/>
            <w:r w:rsidRPr="00BF6226">
              <w:rPr>
                <w:rFonts w:asciiTheme="minorHAnsi" w:hAnsiTheme="minorHAnsi" w:cstheme="minorHAnsi"/>
              </w:rPr>
              <w:t xml:space="preserve"> for going under, or exceeding, the total word limit</w:t>
            </w:r>
          </w:p>
          <w:p w14:paraId="06554B72" w14:textId="77777777"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 </w:t>
            </w:r>
            <w:r w:rsidRPr="00BF6226">
              <w:rPr>
                <w:rFonts w:asciiTheme="minorHAnsi" w:hAnsiTheme="minorHAnsi" w:cstheme="minorHAnsi"/>
                <w:b/>
                <w:bCs/>
              </w:rPr>
              <w:t>a project report</w:t>
            </w:r>
            <w:r w:rsidRPr="00BF6226">
              <w:rPr>
                <w:rFonts w:asciiTheme="minorHAnsi" w:hAnsiTheme="minorHAnsi" w:cstheme="minorHAnsi"/>
              </w:rPr>
              <w:t xml:space="preserve"> evaluating the success of your final IoT product with a recommended word limit of 1,000–1,500 words, written in a concise style, although you will not be </w:t>
            </w:r>
            <w:proofErr w:type="spellStart"/>
            <w:r w:rsidRPr="00BF6226">
              <w:rPr>
                <w:rFonts w:asciiTheme="minorHAnsi" w:hAnsiTheme="minorHAnsi" w:cstheme="minorHAnsi"/>
              </w:rPr>
              <w:t>penalised</w:t>
            </w:r>
            <w:proofErr w:type="spellEnd"/>
            <w:r w:rsidRPr="00BF6226">
              <w:rPr>
                <w:rFonts w:asciiTheme="minorHAnsi" w:hAnsiTheme="minorHAnsi" w:cstheme="minorHAnsi"/>
              </w:rPr>
              <w:t xml:space="preserve"> for going under, or exceeding, the total word limit.</w:t>
            </w:r>
          </w:p>
          <w:p w14:paraId="49C7C7D1" w14:textId="77777777" w:rsidR="00E248DC" w:rsidRPr="00BF6226" w:rsidRDefault="00E248DC" w:rsidP="00E248DC">
            <w:pPr>
              <w:spacing w:line="276" w:lineRule="auto"/>
              <w:jc w:val="both"/>
              <w:rPr>
                <w:rFonts w:asciiTheme="minorHAnsi" w:hAnsiTheme="minorHAnsi" w:cstheme="minorHAnsi"/>
              </w:rPr>
            </w:pPr>
          </w:p>
          <w:p w14:paraId="07AAE7C5" w14:textId="534BC7CE" w:rsidR="00D33EA9"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You are required to make use of headings, paragraphs</w:t>
            </w:r>
            <w:r w:rsidR="00BF6226">
              <w:rPr>
                <w:rFonts w:asciiTheme="minorHAnsi" w:hAnsiTheme="minorHAnsi" w:cstheme="minorHAnsi"/>
              </w:rPr>
              <w:t>,</w:t>
            </w:r>
            <w:r w:rsidRPr="00BF6226">
              <w:rPr>
                <w:rFonts w:asciiTheme="minorHAnsi" w:hAnsiTheme="minorHAnsi" w:cstheme="minorHAnsi"/>
              </w:rPr>
              <w:t xml:space="preserve"> and sub-sections as appropriate, and all work must be supported with research and referenced using the Harvard referencing system (or an alternative system). You will also need to provide a bibliography using the Harvard referencing system (or an alternative system). Inaccurate use of referencing may lead to issues of plagiarism if not applied correctly.</w:t>
            </w:r>
          </w:p>
        </w:tc>
      </w:tr>
    </w:tbl>
    <w:p w14:paraId="61ECAEA7" w14:textId="33703B72" w:rsidR="004C32E6" w:rsidRPr="00BF6226" w:rsidRDefault="004C32E6">
      <w:pPr>
        <w:rPr>
          <w:rFonts w:asciiTheme="minorHAnsi" w:hAnsiTheme="minorHAnsi" w:cstheme="minorHAnsi"/>
        </w:rPr>
      </w:pPr>
    </w:p>
    <w:p w14:paraId="73A54260" w14:textId="77777777" w:rsidR="004C32E6" w:rsidRPr="00BF6226" w:rsidRDefault="004C32E6">
      <w:pPr>
        <w:rPr>
          <w:rFonts w:asciiTheme="minorHAnsi" w:hAnsiTheme="minorHAnsi" w:cstheme="minorHAnsi"/>
        </w:rPr>
      </w:pPr>
      <w:r w:rsidRPr="00BF6226">
        <w:rPr>
          <w:rFonts w:asciiTheme="minorHAnsi" w:hAnsiTheme="minorHAnsi" w:cstheme="minorHAnsi"/>
        </w:rPr>
        <w:br w:type="page"/>
      </w:r>
    </w:p>
    <w:tbl>
      <w:tblPr>
        <w:tblStyle w:val="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
        <w:gridCol w:w="9540"/>
      </w:tblGrid>
      <w:tr w:rsidR="008D6602" w:rsidRPr="00BF6226" w14:paraId="087CD83C" w14:textId="77777777" w:rsidTr="00DA3CE1">
        <w:tc>
          <w:tcPr>
            <w:tcW w:w="270" w:type="dxa"/>
          </w:tcPr>
          <w:p w14:paraId="4ABA92F7" w14:textId="77777777" w:rsidR="008D6602" w:rsidRPr="00BF6226" w:rsidRDefault="008D6602" w:rsidP="00A1246F">
            <w:pPr>
              <w:widowControl w:val="0"/>
              <w:spacing w:line="276" w:lineRule="auto"/>
              <w:ind w:left="0" w:firstLine="0"/>
              <w:rPr>
                <w:rFonts w:asciiTheme="minorHAnsi" w:hAnsiTheme="minorHAnsi" w:cstheme="minorHAnsi"/>
                <w:lang w:val="en-GB"/>
              </w:rPr>
            </w:pPr>
          </w:p>
        </w:tc>
        <w:tc>
          <w:tcPr>
            <w:tcW w:w="9540" w:type="dxa"/>
            <w:shd w:val="clear" w:color="auto" w:fill="BCE0F8"/>
          </w:tcPr>
          <w:p w14:paraId="72A4F9A0" w14:textId="77777777" w:rsidR="008D6602" w:rsidRPr="00BF6226" w:rsidRDefault="008D6602" w:rsidP="00A1246F">
            <w:pPr>
              <w:ind w:left="0" w:firstLine="0"/>
              <w:rPr>
                <w:rFonts w:asciiTheme="minorHAnsi" w:eastAsia="AptiferSansLTPro-Bold" w:hAnsiTheme="minorHAnsi" w:cstheme="minorHAnsi"/>
                <w:b/>
                <w:lang w:val="en-GB"/>
              </w:rPr>
            </w:pPr>
            <w:r w:rsidRPr="00BF6226">
              <w:rPr>
                <w:rFonts w:asciiTheme="minorHAnsi" w:eastAsia="AptiferSansLTPro-Bold" w:hAnsiTheme="minorHAnsi" w:cstheme="minorHAnsi"/>
                <w:b/>
                <w:lang w:val="en-GB"/>
              </w:rPr>
              <w:t>Unit Learning Outcomes:</w:t>
            </w:r>
          </w:p>
          <w:p w14:paraId="3E095E8B" w14:textId="77777777" w:rsidR="008D6602" w:rsidRPr="00BF6226" w:rsidRDefault="008D6602" w:rsidP="00A1246F">
            <w:pPr>
              <w:ind w:left="0" w:firstLine="0"/>
              <w:rPr>
                <w:rFonts w:asciiTheme="minorHAnsi" w:hAnsiTheme="minorHAnsi" w:cstheme="minorHAnsi"/>
                <w:lang w:val="en-GB"/>
              </w:rPr>
            </w:pPr>
          </w:p>
        </w:tc>
      </w:tr>
      <w:tr w:rsidR="008D6602" w:rsidRPr="00BF6226" w14:paraId="456EACAD" w14:textId="77777777" w:rsidTr="00DA3CE1">
        <w:tc>
          <w:tcPr>
            <w:tcW w:w="270" w:type="dxa"/>
          </w:tcPr>
          <w:p w14:paraId="38803231" w14:textId="77777777" w:rsidR="008D6602" w:rsidRPr="00BF6226" w:rsidRDefault="008D6602" w:rsidP="00A1246F">
            <w:pPr>
              <w:widowControl w:val="0"/>
              <w:spacing w:line="276" w:lineRule="auto"/>
              <w:ind w:left="0" w:firstLine="0"/>
              <w:rPr>
                <w:rFonts w:asciiTheme="minorHAnsi" w:hAnsiTheme="minorHAnsi" w:cstheme="minorHAnsi"/>
                <w:lang w:val="en-GB"/>
              </w:rPr>
            </w:pPr>
          </w:p>
        </w:tc>
        <w:tc>
          <w:tcPr>
            <w:tcW w:w="9540" w:type="dxa"/>
          </w:tcPr>
          <w:p w14:paraId="41E6898E" w14:textId="2C0CF125"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LO1 -</w:t>
            </w:r>
            <w:r w:rsidR="00EC55AF" w:rsidRPr="00BF6226">
              <w:rPr>
                <w:rFonts w:asciiTheme="minorHAnsi" w:hAnsiTheme="minorHAnsi" w:cstheme="minorHAnsi"/>
              </w:rPr>
              <w:t xml:space="preserve"> Analyze what aspects of IoT are necessary and appropriate when designing software applications.</w:t>
            </w:r>
          </w:p>
          <w:p w14:paraId="4437F017" w14:textId="77777777" w:rsidR="00D33EA9" w:rsidRPr="00BF6226" w:rsidRDefault="00D33EA9" w:rsidP="00310450">
            <w:pPr>
              <w:ind w:left="670" w:hanging="670"/>
              <w:jc w:val="both"/>
              <w:rPr>
                <w:rFonts w:asciiTheme="minorHAnsi" w:hAnsiTheme="minorHAnsi" w:cstheme="minorHAnsi"/>
              </w:rPr>
            </w:pPr>
          </w:p>
          <w:p w14:paraId="31028496" w14:textId="6B205D87"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 xml:space="preserve">LO2 - </w:t>
            </w:r>
            <w:r w:rsidR="005B3956" w:rsidRPr="00BF6226">
              <w:rPr>
                <w:rFonts w:asciiTheme="minorHAnsi" w:hAnsiTheme="minorHAnsi" w:cstheme="minorHAnsi"/>
              </w:rPr>
              <w:t>Outline a plan for an appropriate IoT application, using common architecture, frameworks, tools, hardware</w:t>
            </w:r>
            <w:r w:rsidR="00D87922">
              <w:rPr>
                <w:rFonts w:asciiTheme="minorHAnsi" w:hAnsiTheme="minorHAnsi" w:cstheme="minorHAnsi"/>
              </w:rPr>
              <w:t>,</w:t>
            </w:r>
            <w:r w:rsidR="005B3956" w:rsidRPr="00BF6226">
              <w:rPr>
                <w:rFonts w:asciiTheme="minorHAnsi" w:hAnsiTheme="minorHAnsi" w:cstheme="minorHAnsi"/>
              </w:rPr>
              <w:t xml:space="preserve"> and APIs</w:t>
            </w:r>
            <w:r w:rsidRPr="00BF6226">
              <w:rPr>
                <w:rFonts w:asciiTheme="minorHAnsi" w:hAnsiTheme="minorHAnsi" w:cstheme="minorHAnsi"/>
              </w:rPr>
              <w:t>.</w:t>
            </w:r>
          </w:p>
          <w:p w14:paraId="48A54D5A" w14:textId="77777777" w:rsidR="00D33EA9" w:rsidRPr="00BF6226" w:rsidRDefault="00D33EA9" w:rsidP="00310450">
            <w:pPr>
              <w:ind w:left="670" w:hanging="670"/>
              <w:jc w:val="both"/>
              <w:rPr>
                <w:rFonts w:asciiTheme="minorHAnsi" w:hAnsiTheme="minorHAnsi" w:cstheme="minorHAnsi"/>
              </w:rPr>
            </w:pPr>
          </w:p>
          <w:p w14:paraId="08954DE4" w14:textId="53B0E9CB"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 xml:space="preserve">LO3 - </w:t>
            </w:r>
            <w:r w:rsidR="00DC7264" w:rsidRPr="00BF6226">
              <w:rPr>
                <w:rFonts w:asciiTheme="minorHAnsi" w:hAnsiTheme="minorHAnsi" w:cstheme="minorHAnsi"/>
              </w:rPr>
              <w:t>Develop an IoT application using any combination of hardware, software, data, platforms</w:t>
            </w:r>
            <w:r w:rsidR="00D87922">
              <w:rPr>
                <w:rFonts w:asciiTheme="minorHAnsi" w:hAnsiTheme="minorHAnsi" w:cstheme="minorHAnsi"/>
              </w:rPr>
              <w:t>,</w:t>
            </w:r>
            <w:r w:rsidR="00310450" w:rsidRPr="00BF6226">
              <w:rPr>
                <w:rFonts w:asciiTheme="minorHAnsi" w:hAnsiTheme="minorHAnsi" w:cstheme="minorHAnsi"/>
              </w:rPr>
              <w:t xml:space="preserve"> </w:t>
            </w:r>
            <w:r w:rsidR="00DC7264" w:rsidRPr="00BF6226">
              <w:rPr>
                <w:rFonts w:asciiTheme="minorHAnsi" w:hAnsiTheme="minorHAnsi" w:cstheme="minorHAnsi"/>
              </w:rPr>
              <w:t>and services</w:t>
            </w:r>
            <w:r w:rsidRPr="00BF6226">
              <w:rPr>
                <w:rFonts w:asciiTheme="minorHAnsi" w:hAnsiTheme="minorHAnsi" w:cstheme="minorHAnsi"/>
              </w:rPr>
              <w:t>.</w:t>
            </w:r>
          </w:p>
          <w:p w14:paraId="62D9CF49" w14:textId="77777777" w:rsidR="00D33EA9" w:rsidRPr="00BF6226" w:rsidRDefault="00D33EA9" w:rsidP="00310450">
            <w:pPr>
              <w:ind w:left="670" w:hanging="670"/>
              <w:jc w:val="both"/>
              <w:rPr>
                <w:rFonts w:asciiTheme="minorHAnsi" w:hAnsiTheme="minorHAnsi" w:cstheme="minorHAnsi"/>
              </w:rPr>
            </w:pPr>
          </w:p>
          <w:p w14:paraId="58F20AD8" w14:textId="589B5EB1"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 xml:space="preserve">LO4 - </w:t>
            </w:r>
            <w:r w:rsidR="0010703A" w:rsidRPr="00BF6226">
              <w:rPr>
                <w:rFonts w:asciiTheme="minorHAnsi" w:hAnsiTheme="minorHAnsi" w:cstheme="minorHAnsi"/>
              </w:rPr>
              <w:t>Evaluate your IoT application and the problems it might encounter when integrating into the wider IoT ecosystem</w:t>
            </w:r>
            <w:r w:rsidRPr="00BF6226">
              <w:rPr>
                <w:rFonts w:asciiTheme="minorHAnsi" w:hAnsiTheme="minorHAnsi" w:cstheme="minorHAnsi"/>
              </w:rPr>
              <w:t>.</w:t>
            </w:r>
          </w:p>
          <w:p w14:paraId="421547C2" w14:textId="4CADB8F9" w:rsidR="00811B8E" w:rsidRPr="00BF6226" w:rsidRDefault="00811B8E" w:rsidP="00BA0A84">
            <w:pPr>
              <w:spacing w:line="360" w:lineRule="auto"/>
              <w:ind w:left="0" w:firstLine="0"/>
              <w:rPr>
                <w:rFonts w:asciiTheme="minorHAnsi" w:hAnsiTheme="minorHAnsi" w:cstheme="minorHAnsi"/>
                <w:lang w:val="en-GB"/>
              </w:rPr>
            </w:pPr>
          </w:p>
        </w:tc>
      </w:tr>
    </w:tbl>
    <w:p w14:paraId="5D3FBFFB" w14:textId="134CE4F7" w:rsidR="004C32E6" w:rsidRPr="00BF6226" w:rsidRDefault="004C32E6">
      <w:pPr>
        <w:rPr>
          <w:rFonts w:asciiTheme="minorHAnsi" w:hAnsiTheme="minorHAnsi" w:cstheme="minorHAnsi"/>
        </w:rPr>
      </w:pPr>
    </w:p>
    <w:p w14:paraId="07F8A044" w14:textId="77777777" w:rsidR="004C32E6" w:rsidRPr="00BF6226" w:rsidRDefault="004C32E6">
      <w:pPr>
        <w:rPr>
          <w:rFonts w:asciiTheme="minorHAnsi" w:hAnsiTheme="minorHAnsi" w:cstheme="minorHAnsi"/>
        </w:rPr>
      </w:pPr>
      <w:r w:rsidRPr="00BF6226">
        <w:rPr>
          <w:rFonts w:asciiTheme="minorHAnsi" w:hAnsiTheme="minorHAnsi" w:cstheme="minorHAnsi"/>
        </w:rPr>
        <w:br w:type="page"/>
      </w:r>
    </w:p>
    <w:tbl>
      <w:tblPr>
        <w:tblStyle w:val="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
        <w:gridCol w:w="9540"/>
      </w:tblGrid>
      <w:tr w:rsidR="008D6602" w:rsidRPr="00BF6226" w14:paraId="58E2186E" w14:textId="77777777" w:rsidTr="00DA3CE1">
        <w:trPr>
          <w:trHeight w:val="530"/>
        </w:trPr>
        <w:tc>
          <w:tcPr>
            <w:tcW w:w="270" w:type="dxa"/>
          </w:tcPr>
          <w:p w14:paraId="41E34276" w14:textId="77777777" w:rsidR="008D6602" w:rsidRPr="00BF6226" w:rsidRDefault="008D6602" w:rsidP="00A1246F">
            <w:pPr>
              <w:widowControl w:val="0"/>
              <w:spacing w:line="276" w:lineRule="auto"/>
              <w:ind w:left="0" w:firstLine="0"/>
              <w:rPr>
                <w:rFonts w:asciiTheme="minorHAnsi" w:hAnsiTheme="minorHAnsi" w:cstheme="minorHAnsi"/>
                <w:lang w:val="en-GB"/>
              </w:rPr>
            </w:pPr>
          </w:p>
        </w:tc>
        <w:tc>
          <w:tcPr>
            <w:tcW w:w="9540" w:type="dxa"/>
            <w:shd w:val="clear" w:color="auto" w:fill="BCE0F8"/>
          </w:tcPr>
          <w:p w14:paraId="3FFC9B64" w14:textId="103EE960" w:rsidR="008D6602" w:rsidRPr="00BF6226" w:rsidRDefault="008D6602" w:rsidP="004125F4">
            <w:pPr>
              <w:spacing w:line="360" w:lineRule="auto"/>
              <w:ind w:left="0" w:firstLine="0"/>
              <w:rPr>
                <w:rFonts w:asciiTheme="minorHAnsi" w:hAnsiTheme="minorHAnsi" w:cstheme="minorHAnsi"/>
                <w:lang w:val="en-GB"/>
              </w:rPr>
            </w:pPr>
            <w:r w:rsidRPr="00BF6226">
              <w:rPr>
                <w:rFonts w:asciiTheme="minorHAnsi" w:eastAsia="AptiferSansLTPro-Bold" w:hAnsiTheme="minorHAnsi" w:cstheme="minorHAnsi"/>
                <w:b/>
                <w:lang w:val="en-GB"/>
              </w:rPr>
              <w:t>Assignment Brief and Guidance:</w:t>
            </w:r>
          </w:p>
        </w:tc>
      </w:tr>
      <w:tr w:rsidR="00D33EA9" w:rsidRPr="00BF6226" w14:paraId="46F55E8B" w14:textId="77777777" w:rsidTr="00C04C3A">
        <w:trPr>
          <w:trHeight w:val="1008"/>
        </w:trPr>
        <w:tc>
          <w:tcPr>
            <w:tcW w:w="270" w:type="dxa"/>
          </w:tcPr>
          <w:p w14:paraId="7455D93A" w14:textId="77777777" w:rsidR="00D33EA9" w:rsidRPr="00BF6226" w:rsidRDefault="00D33EA9" w:rsidP="00A1246F">
            <w:pPr>
              <w:widowControl w:val="0"/>
              <w:spacing w:line="276" w:lineRule="auto"/>
              <w:ind w:left="0" w:firstLine="0"/>
              <w:rPr>
                <w:rFonts w:asciiTheme="minorHAnsi" w:hAnsiTheme="minorHAnsi" w:cstheme="minorHAnsi"/>
                <w:lang w:val="en-GB"/>
              </w:rPr>
            </w:pPr>
          </w:p>
        </w:tc>
        <w:tc>
          <w:tcPr>
            <w:tcW w:w="9540" w:type="dxa"/>
            <w:shd w:val="clear" w:color="auto" w:fill="auto"/>
          </w:tcPr>
          <w:p w14:paraId="02B3D778" w14:textId="3EC4ACEB" w:rsidR="00A02FD1" w:rsidRPr="00BF6226" w:rsidRDefault="00A02FD1" w:rsidP="00B77970">
            <w:pPr>
              <w:spacing w:line="360" w:lineRule="auto"/>
              <w:rPr>
                <w:rFonts w:asciiTheme="minorHAnsi" w:hAnsiTheme="minorHAnsi" w:cstheme="minorHAnsi"/>
                <w:b/>
                <w:bCs/>
              </w:rPr>
            </w:pPr>
            <w:r w:rsidRPr="00BF6226">
              <w:rPr>
                <w:rFonts w:asciiTheme="minorHAnsi" w:hAnsiTheme="minorHAnsi" w:cstheme="minorHAnsi"/>
                <w:b/>
                <w:bCs/>
              </w:rPr>
              <w:t>Scenario</w:t>
            </w:r>
          </w:p>
          <w:p w14:paraId="1A2A9528" w14:textId="77777777" w:rsidR="00A02FD1" w:rsidRPr="00BF6226" w:rsidRDefault="00A02FD1" w:rsidP="00B77970">
            <w:pPr>
              <w:spacing w:line="360" w:lineRule="auto"/>
              <w:rPr>
                <w:rFonts w:asciiTheme="minorHAnsi" w:hAnsiTheme="minorHAnsi" w:cstheme="minorHAnsi"/>
              </w:rPr>
            </w:pPr>
          </w:p>
          <w:p w14:paraId="1834F79C" w14:textId="16E88113" w:rsidR="00A07D49" w:rsidRPr="00BF6226" w:rsidRDefault="00D33EA9" w:rsidP="005057CB">
            <w:pPr>
              <w:spacing w:line="360" w:lineRule="auto"/>
              <w:jc w:val="both"/>
              <w:rPr>
                <w:rFonts w:asciiTheme="minorHAnsi" w:hAnsiTheme="minorHAnsi" w:cstheme="minorHAnsi"/>
              </w:rPr>
            </w:pPr>
            <w:r w:rsidRPr="00BF6226">
              <w:rPr>
                <w:rFonts w:asciiTheme="minorHAnsi" w:hAnsiTheme="minorHAnsi" w:cstheme="minorHAnsi"/>
              </w:rPr>
              <w:t>‘</w:t>
            </w:r>
            <w:proofErr w:type="spellStart"/>
            <w:r w:rsidR="00695EAE" w:rsidRPr="00BF6226">
              <w:rPr>
                <w:rFonts w:asciiTheme="minorHAnsi" w:hAnsiTheme="minorHAnsi" w:cstheme="minorHAnsi"/>
                <w:b/>
                <w:bCs/>
                <w:i/>
                <w:iCs/>
              </w:rPr>
              <w:t>ChannelCert</w:t>
            </w:r>
            <w:proofErr w:type="spellEnd"/>
            <w:r w:rsidR="00695EAE" w:rsidRPr="00BF6226">
              <w:rPr>
                <w:rFonts w:asciiTheme="minorHAnsi" w:hAnsiTheme="minorHAnsi" w:cstheme="minorHAnsi"/>
                <w:b/>
                <w:bCs/>
                <w:i/>
                <w:iCs/>
              </w:rPr>
              <w:t xml:space="preserve"> (PVT) Ltd</w:t>
            </w:r>
            <w:r w:rsidRPr="00BF6226">
              <w:rPr>
                <w:rFonts w:asciiTheme="minorHAnsi" w:hAnsiTheme="minorHAnsi" w:cstheme="minorHAnsi"/>
              </w:rPr>
              <w:t>’ is a leading research and consultancy firm researching new market trends</w:t>
            </w:r>
            <w:r w:rsidR="00C44EC5" w:rsidRPr="00BF6226">
              <w:rPr>
                <w:rFonts w:asciiTheme="minorHAnsi" w:hAnsiTheme="minorHAnsi" w:cstheme="minorHAnsi"/>
              </w:rPr>
              <w:t xml:space="preserve"> In </w:t>
            </w:r>
            <w:r w:rsidR="00D87922">
              <w:rPr>
                <w:rFonts w:asciiTheme="minorHAnsi" w:hAnsiTheme="minorHAnsi" w:cstheme="minorHAnsi"/>
              </w:rPr>
              <w:t xml:space="preserve">the </w:t>
            </w:r>
            <w:r w:rsidR="00C44EC5" w:rsidRPr="00BF6226">
              <w:rPr>
                <w:rFonts w:asciiTheme="minorHAnsi" w:hAnsiTheme="minorHAnsi" w:cstheme="minorHAnsi"/>
              </w:rPr>
              <w:t xml:space="preserve">IT industry and IoT </w:t>
            </w:r>
            <w:r w:rsidR="008F4472" w:rsidRPr="00BF6226">
              <w:rPr>
                <w:rFonts w:asciiTheme="minorHAnsi" w:hAnsiTheme="minorHAnsi" w:cstheme="minorHAnsi"/>
              </w:rPr>
              <w:t>a</w:t>
            </w:r>
            <w:r w:rsidR="00C44EC5" w:rsidRPr="00BF6226">
              <w:rPr>
                <w:rFonts w:asciiTheme="minorHAnsi" w:hAnsiTheme="minorHAnsi" w:cstheme="minorHAnsi"/>
              </w:rPr>
              <w:t>pplications</w:t>
            </w:r>
            <w:r w:rsidRPr="00BF6226">
              <w:rPr>
                <w:rFonts w:asciiTheme="minorHAnsi" w:hAnsiTheme="minorHAnsi" w:cstheme="minorHAnsi"/>
              </w:rPr>
              <w:t xml:space="preserve"> for corporate clients and the consumer market. You currently work as a </w:t>
            </w:r>
            <w:r w:rsidR="00852611" w:rsidRPr="00BF6226">
              <w:rPr>
                <w:rFonts w:asciiTheme="minorHAnsi" w:hAnsiTheme="minorHAnsi" w:cstheme="minorHAnsi"/>
              </w:rPr>
              <w:t>junior infrastructure architect</w:t>
            </w:r>
            <w:r w:rsidRPr="00BF6226">
              <w:rPr>
                <w:rFonts w:asciiTheme="minorHAnsi" w:hAnsiTheme="minorHAnsi" w:cstheme="minorHAnsi"/>
              </w:rPr>
              <w:t xml:space="preserve"> for </w:t>
            </w:r>
            <w:r w:rsidR="00753127" w:rsidRPr="00BF6226">
              <w:rPr>
                <w:rFonts w:asciiTheme="minorHAnsi" w:hAnsiTheme="minorHAnsi" w:cstheme="minorHAnsi"/>
                <w:b/>
                <w:bCs/>
                <w:i/>
                <w:iCs/>
              </w:rPr>
              <w:t>’</w:t>
            </w:r>
            <w:proofErr w:type="spellStart"/>
            <w:r w:rsidR="00753127" w:rsidRPr="00BF6226">
              <w:rPr>
                <w:rFonts w:asciiTheme="minorHAnsi" w:hAnsiTheme="minorHAnsi" w:cstheme="minorHAnsi"/>
                <w:b/>
                <w:bCs/>
                <w:i/>
                <w:iCs/>
              </w:rPr>
              <w:t>ChannelCert</w:t>
            </w:r>
            <w:proofErr w:type="spellEnd"/>
            <w:r w:rsidR="00753127" w:rsidRPr="00BF6226">
              <w:rPr>
                <w:rFonts w:asciiTheme="minorHAnsi" w:hAnsiTheme="minorHAnsi" w:cstheme="minorHAnsi"/>
                <w:b/>
                <w:bCs/>
                <w:i/>
                <w:iCs/>
              </w:rPr>
              <w:t xml:space="preserve"> (PVT) Ltd</w:t>
            </w:r>
            <w:r w:rsidR="00753127" w:rsidRPr="00BF6226">
              <w:rPr>
                <w:rFonts w:asciiTheme="minorHAnsi" w:hAnsiTheme="minorHAnsi" w:cstheme="minorHAnsi"/>
              </w:rPr>
              <w:t>’</w:t>
            </w:r>
            <w:r w:rsidRPr="00BF6226">
              <w:rPr>
                <w:rFonts w:asciiTheme="minorHAnsi" w:hAnsiTheme="minorHAnsi" w:cstheme="minorHAnsi"/>
              </w:rPr>
              <w:t xml:space="preserve">. As part of your role, your </w:t>
            </w:r>
            <w:r w:rsidR="00852611" w:rsidRPr="00BF6226">
              <w:rPr>
                <w:rFonts w:asciiTheme="minorHAnsi" w:hAnsiTheme="minorHAnsi" w:cstheme="minorHAnsi"/>
              </w:rPr>
              <w:t>manager</w:t>
            </w:r>
            <w:r w:rsidRPr="00BF6226">
              <w:rPr>
                <w:rFonts w:asciiTheme="minorHAnsi" w:hAnsiTheme="minorHAnsi" w:cstheme="minorHAnsi"/>
              </w:rPr>
              <w:t xml:space="preserve"> has </w:t>
            </w:r>
            <w:proofErr w:type="gramStart"/>
            <w:r w:rsidRPr="00BF6226">
              <w:rPr>
                <w:rFonts w:asciiTheme="minorHAnsi" w:hAnsiTheme="minorHAnsi" w:cstheme="minorHAnsi"/>
              </w:rPr>
              <w:t>tasked</w:t>
            </w:r>
            <w:proofErr w:type="gramEnd"/>
            <w:r w:rsidRPr="00BF6226">
              <w:rPr>
                <w:rFonts w:asciiTheme="minorHAnsi" w:hAnsiTheme="minorHAnsi" w:cstheme="minorHAnsi"/>
              </w:rPr>
              <w:t xml:space="preserve"> you to </w:t>
            </w:r>
            <w:r w:rsidR="008F4472" w:rsidRPr="00BF6226">
              <w:rPr>
                <w:rFonts w:asciiTheme="minorHAnsi" w:hAnsiTheme="minorHAnsi" w:cstheme="minorHAnsi"/>
              </w:rPr>
              <w:t xml:space="preserve">conduct </w:t>
            </w:r>
            <w:r w:rsidR="00A32C31" w:rsidRPr="00BF6226">
              <w:rPr>
                <w:rFonts w:asciiTheme="minorHAnsi" w:hAnsiTheme="minorHAnsi" w:cstheme="minorHAnsi"/>
              </w:rPr>
              <w:t>research</w:t>
            </w:r>
            <w:r w:rsidR="00A02FD1" w:rsidRPr="00BF6226">
              <w:rPr>
                <w:rFonts w:asciiTheme="minorHAnsi" w:hAnsiTheme="minorHAnsi" w:cstheme="minorHAnsi"/>
              </w:rPr>
              <w:t xml:space="preserve"> on </w:t>
            </w:r>
            <w:r w:rsidR="008F4472" w:rsidRPr="00BF6226">
              <w:rPr>
                <w:rFonts w:asciiTheme="minorHAnsi" w:hAnsiTheme="minorHAnsi" w:cstheme="minorHAnsi"/>
              </w:rPr>
              <w:t>Internet of Things applications</w:t>
            </w:r>
            <w:r w:rsidR="00852611" w:rsidRPr="00BF6226">
              <w:rPr>
                <w:rFonts w:asciiTheme="minorHAnsi" w:hAnsiTheme="minorHAnsi" w:cstheme="minorHAnsi"/>
              </w:rPr>
              <w:t xml:space="preserve"> and technologies</w:t>
            </w:r>
            <w:r w:rsidRPr="00BF6226">
              <w:rPr>
                <w:rFonts w:asciiTheme="minorHAnsi" w:hAnsiTheme="minorHAnsi" w:cstheme="minorHAnsi"/>
              </w:rPr>
              <w:t xml:space="preserve"> </w:t>
            </w:r>
            <w:proofErr w:type="gramStart"/>
            <w:r w:rsidR="00852611" w:rsidRPr="00BF6226">
              <w:rPr>
                <w:rFonts w:asciiTheme="minorHAnsi" w:hAnsiTheme="minorHAnsi" w:cstheme="minorHAnsi"/>
              </w:rPr>
              <w:t xml:space="preserve">in order </w:t>
            </w:r>
            <w:r w:rsidR="00A07D49" w:rsidRPr="00BF6226">
              <w:rPr>
                <w:rFonts w:asciiTheme="minorHAnsi" w:hAnsiTheme="minorHAnsi" w:cstheme="minorHAnsi"/>
              </w:rPr>
              <w:t>to</w:t>
            </w:r>
            <w:proofErr w:type="gramEnd"/>
            <w:r w:rsidR="00A07D49" w:rsidRPr="00BF6226">
              <w:rPr>
                <w:rFonts w:asciiTheme="minorHAnsi" w:hAnsiTheme="minorHAnsi" w:cstheme="minorHAnsi"/>
              </w:rPr>
              <w:t xml:space="preserve"> enlighten</w:t>
            </w:r>
            <w:r w:rsidR="00852611" w:rsidRPr="00BF6226">
              <w:rPr>
                <w:rFonts w:asciiTheme="minorHAnsi" w:hAnsiTheme="minorHAnsi" w:cstheme="minorHAnsi"/>
              </w:rPr>
              <w:t xml:space="preserve"> a new intake of probationary apprentices in understanding the business, particularly IoT technologies, frameworks</w:t>
            </w:r>
            <w:r w:rsidR="00D87922">
              <w:rPr>
                <w:rFonts w:asciiTheme="minorHAnsi" w:hAnsiTheme="minorHAnsi" w:cstheme="minorHAnsi"/>
              </w:rPr>
              <w:t>,</w:t>
            </w:r>
            <w:r w:rsidR="00852611" w:rsidRPr="00BF6226">
              <w:rPr>
                <w:rFonts w:asciiTheme="minorHAnsi" w:hAnsiTheme="minorHAnsi" w:cstheme="minorHAnsi"/>
              </w:rPr>
              <w:t xml:space="preserve"> and architecture, as most probationary apprentices have not covered these topics in their studies.</w:t>
            </w:r>
          </w:p>
          <w:p w14:paraId="1E61D326" w14:textId="2950AC23" w:rsidR="009809F4" w:rsidRPr="00BF6226" w:rsidRDefault="005057CB" w:rsidP="005057CB">
            <w:pPr>
              <w:spacing w:line="360" w:lineRule="auto"/>
              <w:jc w:val="both"/>
              <w:rPr>
                <w:rFonts w:asciiTheme="minorHAnsi" w:hAnsiTheme="minorHAnsi" w:cstheme="minorHAnsi"/>
              </w:rPr>
            </w:pPr>
            <w:r w:rsidRPr="00BF6226">
              <w:rPr>
                <w:rFonts w:asciiTheme="minorHAnsi" w:hAnsiTheme="minorHAnsi" w:cstheme="minorHAnsi"/>
              </w:rPr>
              <w:t>As a part of this assignment, y</w:t>
            </w:r>
            <w:r w:rsidR="00A07D49" w:rsidRPr="00BF6226">
              <w:rPr>
                <w:rFonts w:asciiTheme="minorHAnsi" w:hAnsiTheme="minorHAnsi" w:cstheme="minorHAnsi"/>
              </w:rPr>
              <w:t xml:space="preserve">ou then </w:t>
            </w:r>
            <w:proofErr w:type="gramStart"/>
            <w:r w:rsidR="00A07D49" w:rsidRPr="00BF6226">
              <w:rPr>
                <w:rFonts w:asciiTheme="minorHAnsi" w:hAnsiTheme="minorHAnsi" w:cstheme="minorHAnsi"/>
              </w:rPr>
              <w:t>have to</w:t>
            </w:r>
            <w:proofErr w:type="gramEnd"/>
            <w:r w:rsidR="00A07D49" w:rsidRPr="00BF6226">
              <w:rPr>
                <w:rFonts w:asciiTheme="minorHAnsi" w:hAnsiTheme="minorHAnsi" w:cstheme="minorHAnsi"/>
              </w:rPr>
              <w:t xml:space="preserve"> select an organization of your choice to plan and develop a small IoT application to address an existing problem and to achieve </w:t>
            </w:r>
            <w:r w:rsidR="00D87922">
              <w:rPr>
                <w:rFonts w:asciiTheme="minorHAnsi" w:hAnsiTheme="minorHAnsi" w:cstheme="minorHAnsi"/>
              </w:rPr>
              <w:t xml:space="preserve">the </w:t>
            </w:r>
            <w:r w:rsidR="00A07D49" w:rsidRPr="00BF6226">
              <w:rPr>
                <w:rFonts w:asciiTheme="minorHAnsi" w:hAnsiTheme="minorHAnsi" w:cstheme="minorHAnsi"/>
              </w:rPr>
              <w:t xml:space="preserve">organization’s goals. </w:t>
            </w:r>
            <w:r w:rsidR="00574E4C" w:rsidRPr="00BF6226">
              <w:rPr>
                <w:rFonts w:asciiTheme="minorHAnsi" w:hAnsiTheme="minorHAnsi" w:cstheme="minorHAnsi"/>
              </w:rPr>
              <w:t xml:space="preserve"> </w:t>
            </w:r>
            <w:r w:rsidR="00D33EA9" w:rsidRPr="00BF6226">
              <w:rPr>
                <w:rFonts w:asciiTheme="minorHAnsi" w:hAnsiTheme="minorHAnsi" w:cstheme="minorHAnsi"/>
              </w:rPr>
              <w:t xml:space="preserve"> </w:t>
            </w:r>
          </w:p>
          <w:p w14:paraId="7FC4F6BB" w14:textId="77777777" w:rsidR="00D33EA9" w:rsidRPr="00BF6226" w:rsidRDefault="00D33EA9" w:rsidP="00B77970">
            <w:pPr>
              <w:spacing w:line="360" w:lineRule="auto"/>
              <w:ind w:left="0" w:firstLine="0"/>
              <w:rPr>
                <w:rFonts w:asciiTheme="minorHAnsi" w:hAnsiTheme="minorHAnsi" w:cstheme="minorHAnsi"/>
              </w:rPr>
            </w:pPr>
          </w:p>
          <w:p w14:paraId="039A39D6" w14:textId="37AC51A2" w:rsidR="00E248DC" w:rsidRPr="00BF6226" w:rsidRDefault="00852611" w:rsidP="00B77970">
            <w:pPr>
              <w:spacing w:line="360" w:lineRule="auto"/>
              <w:rPr>
                <w:rFonts w:asciiTheme="minorHAnsi" w:hAnsiTheme="minorHAnsi" w:cstheme="minorHAnsi"/>
                <w:b/>
                <w:bCs/>
              </w:rPr>
            </w:pPr>
            <w:r w:rsidRPr="00BF6226">
              <w:rPr>
                <w:rFonts w:asciiTheme="minorHAnsi" w:hAnsiTheme="minorHAnsi" w:cstheme="minorHAnsi"/>
                <w:b/>
                <w:bCs/>
              </w:rPr>
              <w:t xml:space="preserve">Activity 1 - </w:t>
            </w:r>
            <w:r w:rsidR="00E248DC" w:rsidRPr="00BF6226">
              <w:rPr>
                <w:rFonts w:asciiTheme="minorHAnsi" w:hAnsiTheme="minorHAnsi" w:cstheme="minorHAnsi"/>
                <w:b/>
                <w:bCs/>
              </w:rPr>
              <w:t xml:space="preserve">Case study </w:t>
            </w:r>
          </w:p>
          <w:p w14:paraId="54F0DCF7" w14:textId="5562DC8F" w:rsidR="00E248DC"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Your manager has asked you to help produce a handbook that introduces the fundamental concepts of IoT to new apprentices during their orientation. As part of the handbook, you have been asked to contribute a case study that looks at which aspects of IoT are necessary and appropriate when designing software applications. You should use a range of real-world case studies to demonstrate the different IoT architectures and frameworks. A case study involves an up-close, in-depth</w:t>
            </w:r>
            <w:r w:rsidR="00D87922">
              <w:rPr>
                <w:rFonts w:asciiTheme="minorHAnsi" w:hAnsiTheme="minorHAnsi" w:cstheme="minorHAnsi"/>
              </w:rPr>
              <w:t>,</w:t>
            </w:r>
            <w:r w:rsidRPr="00BF6226">
              <w:rPr>
                <w:rFonts w:asciiTheme="minorHAnsi" w:hAnsiTheme="minorHAnsi" w:cstheme="minorHAnsi"/>
              </w:rPr>
              <w:t xml:space="preserve"> and detailed investigation of a topic and aims to bring </w:t>
            </w:r>
            <w:r w:rsidR="00D87922">
              <w:rPr>
                <w:rFonts w:asciiTheme="minorHAnsi" w:hAnsiTheme="minorHAnsi" w:cstheme="minorHAnsi"/>
              </w:rPr>
              <w:t xml:space="preserve">the </w:t>
            </w:r>
            <w:r w:rsidRPr="00BF6226">
              <w:rPr>
                <w:rFonts w:asciiTheme="minorHAnsi" w:hAnsiTheme="minorHAnsi" w:cstheme="minorHAnsi"/>
              </w:rPr>
              <w:t xml:space="preserve">understanding of a complex issue or topic within a given context, so bear this in mind when devising the case study. The case study should provide a positive example of </w:t>
            </w:r>
            <w:proofErr w:type="gramStart"/>
            <w:r w:rsidRPr="00BF6226">
              <w:rPr>
                <w:rFonts w:asciiTheme="minorHAnsi" w:hAnsiTheme="minorHAnsi" w:cstheme="minorHAnsi"/>
              </w:rPr>
              <w:t>an IoT</w:t>
            </w:r>
            <w:proofErr w:type="gramEnd"/>
            <w:r w:rsidRPr="00BF6226">
              <w:rPr>
                <w:rFonts w:asciiTheme="minorHAnsi" w:hAnsiTheme="minorHAnsi" w:cstheme="minorHAnsi"/>
              </w:rPr>
              <w:t xml:space="preserve"> implementation by giving an overview of the </w:t>
            </w:r>
            <w:r w:rsidR="00D87922">
              <w:rPr>
                <w:rFonts w:asciiTheme="minorHAnsi" w:hAnsiTheme="minorHAnsi" w:cstheme="minorHAnsi"/>
              </w:rPr>
              <w:t>Internet</w:t>
            </w:r>
            <w:r w:rsidRPr="00BF6226">
              <w:rPr>
                <w:rFonts w:asciiTheme="minorHAnsi" w:hAnsiTheme="minorHAnsi" w:cstheme="minorHAnsi"/>
              </w:rPr>
              <w:t xml:space="preserve"> of things concept by evaluating IoT architecture and justifying that it can be used in designing software applications. As part of the case study, you should include:</w:t>
            </w:r>
          </w:p>
          <w:p w14:paraId="18FE3658" w14:textId="77777777" w:rsidR="00B77970" w:rsidRPr="00BF6226" w:rsidRDefault="00B77970" w:rsidP="00B77970">
            <w:pPr>
              <w:spacing w:line="360" w:lineRule="auto"/>
              <w:jc w:val="both"/>
              <w:rPr>
                <w:rFonts w:asciiTheme="minorHAnsi" w:hAnsiTheme="minorHAnsi" w:cstheme="minorHAnsi"/>
              </w:rPr>
            </w:pPr>
          </w:p>
          <w:p w14:paraId="0CD59DD9" w14:textId="6362DBF0"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B77970" w:rsidRPr="00BF6226">
              <w:rPr>
                <w:rFonts w:asciiTheme="minorHAnsi" w:hAnsiTheme="minorHAnsi" w:cstheme="minorHAnsi"/>
              </w:rPr>
              <w:t>A</w:t>
            </w:r>
            <w:r w:rsidRPr="00BF6226">
              <w:rPr>
                <w:rFonts w:asciiTheme="minorHAnsi" w:hAnsiTheme="minorHAnsi" w:cstheme="minorHAnsi"/>
              </w:rPr>
              <w:t xml:space="preserve">n exploration of different types of IoT functionality </w:t>
            </w:r>
          </w:p>
          <w:p w14:paraId="1F5CE402" w14:textId="4CB43AAE"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B77970" w:rsidRPr="00BF6226">
              <w:rPr>
                <w:rFonts w:asciiTheme="minorHAnsi" w:hAnsiTheme="minorHAnsi" w:cstheme="minorHAnsi"/>
              </w:rPr>
              <w:t>A</w:t>
            </w:r>
            <w:r w:rsidRPr="00BF6226">
              <w:rPr>
                <w:rFonts w:asciiTheme="minorHAnsi" w:hAnsiTheme="minorHAnsi" w:cstheme="minorHAnsi"/>
              </w:rPr>
              <w:t xml:space="preserve"> review of the standard IoT architecture, frameworks, tools, hardware</w:t>
            </w:r>
            <w:r w:rsidR="00D87922">
              <w:rPr>
                <w:rFonts w:asciiTheme="minorHAnsi" w:hAnsiTheme="minorHAnsi" w:cstheme="minorHAnsi"/>
              </w:rPr>
              <w:t>,</w:t>
            </w:r>
            <w:r w:rsidRPr="00BF6226">
              <w:rPr>
                <w:rFonts w:asciiTheme="minorHAnsi" w:hAnsiTheme="minorHAnsi" w:cstheme="minorHAnsi"/>
              </w:rPr>
              <w:t xml:space="preserve"> and APIs (AFTHA) used in development</w:t>
            </w:r>
            <w:r w:rsidR="00852611" w:rsidRPr="00BF6226">
              <w:rPr>
                <w:rFonts w:asciiTheme="minorHAnsi" w:hAnsiTheme="minorHAnsi" w:cstheme="minorHAnsi"/>
              </w:rPr>
              <w:t>.</w:t>
            </w:r>
          </w:p>
          <w:p w14:paraId="2EA30E75" w14:textId="60014ADA"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lastRenderedPageBreak/>
              <w:t xml:space="preserve"> • </w:t>
            </w:r>
            <w:r w:rsidR="00B77970" w:rsidRPr="00BF6226">
              <w:rPr>
                <w:rFonts w:asciiTheme="minorHAnsi" w:hAnsiTheme="minorHAnsi" w:cstheme="minorHAnsi"/>
              </w:rPr>
              <w:t>A</w:t>
            </w:r>
            <w:r w:rsidRPr="00BF6226">
              <w:rPr>
                <w:rFonts w:asciiTheme="minorHAnsi" w:hAnsiTheme="minorHAnsi" w:cstheme="minorHAnsi"/>
              </w:rPr>
              <w:t xml:space="preserve">n analysis of the impact that the use of common IoT AFTHA techniques has in the software development life cycle (SDLC) </w:t>
            </w:r>
          </w:p>
          <w:p w14:paraId="68C0DD00" w14:textId="5ABED78A"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B77970" w:rsidRPr="00BF6226">
              <w:rPr>
                <w:rFonts w:asciiTheme="minorHAnsi" w:hAnsiTheme="minorHAnsi" w:cstheme="minorHAnsi"/>
              </w:rPr>
              <w:t>A</w:t>
            </w:r>
            <w:r w:rsidRPr="00BF6226">
              <w:rPr>
                <w:rFonts w:asciiTheme="minorHAnsi" w:hAnsiTheme="minorHAnsi" w:cstheme="minorHAnsi"/>
              </w:rPr>
              <w:t xml:space="preserve">n examination of specific forms of AFTHA techniques used for different </w:t>
            </w:r>
            <w:r w:rsidR="005C5C6D" w:rsidRPr="00BF6226">
              <w:rPr>
                <w:rFonts w:asciiTheme="minorHAnsi" w:hAnsiTheme="minorHAnsi" w:cstheme="minorHAnsi"/>
              </w:rPr>
              <w:t>problem-solving</w:t>
            </w:r>
            <w:r w:rsidRPr="00BF6226">
              <w:rPr>
                <w:rFonts w:asciiTheme="minorHAnsi" w:hAnsiTheme="minorHAnsi" w:cstheme="minorHAnsi"/>
              </w:rPr>
              <w:t xml:space="preserve"> requirements</w:t>
            </w:r>
          </w:p>
          <w:p w14:paraId="5D551CE0" w14:textId="41E13837"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B77970" w:rsidRPr="00BF6226">
              <w:rPr>
                <w:rFonts w:asciiTheme="minorHAnsi" w:hAnsiTheme="minorHAnsi" w:cstheme="minorHAnsi"/>
              </w:rPr>
              <w:t>A</w:t>
            </w:r>
            <w:r w:rsidRPr="00BF6226">
              <w:rPr>
                <w:rFonts w:asciiTheme="minorHAnsi" w:hAnsiTheme="minorHAnsi" w:cstheme="minorHAnsi"/>
              </w:rPr>
              <w:t xml:space="preserve">n evaluation and justification of the specific forms of IoT architecture used when designing software applications. As this is a case study format, you should use ‘real-world’ examples from your research to illustrate the IoT </w:t>
            </w:r>
            <w:proofErr w:type="gramStart"/>
            <w:r w:rsidRPr="00BF6226">
              <w:rPr>
                <w:rFonts w:asciiTheme="minorHAnsi" w:hAnsiTheme="minorHAnsi" w:cstheme="minorHAnsi"/>
              </w:rPr>
              <w:t>architectures</w:t>
            </w:r>
            <w:proofErr w:type="gramEnd"/>
            <w:r w:rsidRPr="00BF6226">
              <w:rPr>
                <w:rFonts w:asciiTheme="minorHAnsi" w:hAnsiTheme="minorHAnsi" w:cstheme="minorHAnsi"/>
              </w:rPr>
              <w:t xml:space="preserve"> you are discussing.</w:t>
            </w:r>
          </w:p>
          <w:p w14:paraId="650D5CB4" w14:textId="77777777" w:rsidR="00852611" w:rsidRPr="00BF6226" w:rsidRDefault="00852611" w:rsidP="004E5747">
            <w:pPr>
              <w:spacing w:line="360" w:lineRule="auto"/>
              <w:ind w:left="0" w:firstLine="0"/>
              <w:rPr>
                <w:rFonts w:asciiTheme="minorHAnsi" w:hAnsiTheme="minorHAnsi" w:cstheme="minorHAnsi"/>
              </w:rPr>
            </w:pPr>
          </w:p>
          <w:p w14:paraId="267A53D8" w14:textId="18F4319F" w:rsidR="00852611" w:rsidRPr="00BF6226" w:rsidRDefault="00852611" w:rsidP="00B77970">
            <w:pPr>
              <w:spacing w:line="360" w:lineRule="auto"/>
              <w:rPr>
                <w:rFonts w:asciiTheme="minorHAnsi" w:hAnsiTheme="minorHAnsi" w:cstheme="minorHAnsi"/>
                <w:b/>
                <w:bCs/>
              </w:rPr>
            </w:pPr>
            <w:r w:rsidRPr="00BF6226">
              <w:rPr>
                <w:rFonts w:asciiTheme="minorHAnsi" w:hAnsiTheme="minorHAnsi" w:cstheme="minorHAnsi"/>
                <w:b/>
                <w:bCs/>
              </w:rPr>
              <w:t xml:space="preserve">Activity 2 </w:t>
            </w:r>
            <w:r w:rsidR="00D87922" w:rsidRPr="00BF6226">
              <w:rPr>
                <w:rFonts w:asciiTheme="minorHAnsi" w:hAnsiTheme="minorHAnsi" w:cstheme="minorHAnsi"/>
                <w:b/>
                <w:bCs/>
              </w:rPr>
              <w:t>- Project</w:t>
            </w:r>
            <w:r w:rsidR="00E248DC" w:rsidRPr="00BF6226">
              <w:rPr>
                <w:rFonts w:asciiTheme="minorHAnsi" w:hAnsiTheme="minorHAnsi" w:cstheme="minorHAnsi"/>
                <w:b/>
                <w:bCs/>
              </w:rPr>
              <w:t xml:space="preserve"> plan and development report </w:t>
            </w:r>
          </w:p>
          <w:p w14:paraId="1F7675EC" w14:textId="77777777" w:rsidR="00852611" w:rsidRPr="00BF6226" w:rsidRDefault="00852611" w:rsidP="00B77970">
            <w:pPr>
              <w:spacing w:line="360" w:lineRule="auto"/>
              <w:rPr>
                <w:rFonts w:asciiTheme="minorHAnsi" w:hAnsiTheme="minorHAnsi" w:cstheme="minorHAnsi"/>
              </w:rPr>
            </w:pPr>
          </w:p>
          <w:p w14:paraId="1359BD70" w14:textId="7512E132"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Your manager would like you to outline a plan and then develop an appropriate IoT application to achieve </w:t>
            </w:r>
            <w:r w:rsidR="00A07D49" w:rsidRPr="00BF6226">
              <w:rPr>
                <w:rFonts w:asciiTheme="minorHAnsi" w:hAnsiTheme="minorHAnsi" w:cstheme="minorHAnsi"/>
              </w:rPr>
              <w:t>the aims of the chosen organization</w:t>
            </w:r>
            <w:r w:rsidRPr="00BF6226">
              <w:rPr>
                <w:rFonts w:asciiTheme="minorHAnsi" w:hAnsiTheme="minorHAnsi" w:cstheme="minorHAnsi"/>
              </w:rPr>
              <w:t xml:space="preserve">. Before you plan and develop the product, you will need to identify specifically what problem needs to be solved. You will then use your </w:t>
            </w:r>
            <w:r w:rsidR="005C5C6D" w:rsidRPr="00BF6226">
              <w:rPr>
                <w:rFonts w:asciiTheme="minorHAnsi" w:hAnsiTheme="minorHAnsi" w:cstheme="minorHAnsi"/>
              </w:rPr>
              <w:t>research</w:t>
            </w:r>
            <w:r w:rsidRPr="00BF6226">
              <w:rPr>
                <w:rFonts w:asciiTheme="minorHAnsi" w:hAnsiTheme="minorHAnsi" w:cstheme="minorHAnsi"/>
              </w:rPr>
              <w:t xml:space="preserve"> to identify a range of IoT AFTHA techniques and determine which are suitable for solving this problem and why. You will employ the SDLC and produce evidentiary documentation in keeping with best </w:t>
            </w:r>
            <w:r w:rsidR="00D87922">
              <w:rPr>
                <w:rFonts w:asciiTheme="minorHAnsi" w:hAnsiTheme="minorHAnsi" w:cstheme="minorHAnsi"/>
              </w:rPr>
              <w:t>practices</w:t>
            </w:r>
            <w:r w:rsidRPr="00BF6226">
              <w:rPr>
                <w:rFonts w:asciiTheme="minorHAnsi" w:hAnsiTheme="minorHAnsi" w:cstheme="minorHAnsi"/>
              </w:rPr>
              <w:t xml:space="preserve"> (software requirements specification, data distribution service</w:t>
            </w:r>
            <w:r w:rsidR="00D87922">
              <w:rPr>
                <w:rFonts w:asciiTheme="minorHAnsi" w:hAnsiTheme="minorHAnsi" w:cstheme="minorHAnsi"/>
              </w:rPr>
              <w:t>,</w:t>
            </w:r>
            <w:r w:rsidRPr="00BF6226">
              <w:rPr>
                <w:rFonts w:asciiTheme="minorHAnsi" w:hAnsiTheme="minorHAnsi" w:cstheme="minorHAnsi"/>
              </w:rPr>
              <w:t xml:space="preserve"> etc.) to iteratively design and develop an IoT application that meets the client’s brief. Your project plan should include:</w:t>
            </w:r>
          </w:p>
          <w:p w14:paraId="493B38EC" w14:textId="77777777"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 an investigation of the AFTHA used in the development of IoT applications</w:t>
            </w:r>
          </w:p>
          <w:p w14:paraId="245A040F" w14:textId="38444A7B"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 a discussion of the specific problem that </w:t>
            </w:r>
            <w:r w:rsidR="00A07D49" w:rsidRPr="00BF6226">
              <w:rPr>
                <w:rFonts w:asciiTheme="minorHAnsi" w:hAnsiTheme="minorHAnsi" w:cstheme="minorHAnsi"/>
              </w:rPr>
              <w:t xml:space="preserve">the chosen </w:t>
            </w:r>
            <w:r w:rsidR="00D87922">
              <w:rPr>
                <w:rFonts w:asciiTheme="minorHAnsi" w:hAnsiTheme="minorHAnsi" w:cstheme="minorHAnsi"/>
              </w:rPr>
              <w:t>organization</w:t>
            </w:r>
            <w:r w:rsidRPr="00BF6226">
              <w:rPr>
                <w:rFonts w:asciiTheme="minorHAnsi" w:hAnsiTheme="minorHAnsi" w:cstheme="minorHAnsi"/>
              </w:rPr>
              <w:t xml:space="preserve"> wishes to solve using IoT devices</w:t>
            </w:r>
          </w:p>
          <w:p w14:paraId="250E5BDE" w14:textId="77777777"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 a plan for the most appropriate AFTHA to include in the solution to the problem </w:t>
            </w:r>
          </w:p>
          <w:p w14:paraId="6AE91D89" w14:textId="13097D5C"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the application of the selected techniques to the IoT development plan. You should then develop the IoT application, using any combination of hardware, software, data, platforms and services you feel </w:t>
            </w:r>
            <w:proofErr w:type="gramStart"/>
            <w:r w:rsidRPr="00BF6226">
              <w:rPr>
                <w:rFonts w:asciiTheme="minorHAnsi" w:hAnsiTheme="minorHAnsi" w:cstheme="minorHAnsi"/>
              </w:rPr>
              <w:t>necessary</w:t>
            </w:r>
            <w:proofErr w:type="gramEnd"/>
            <w:r w:rsidRPr="00BF6226">
              <w:rPr>
                <w:rFonts w:asciiTheme="minorHAnsi" w:hAnsiTheme="minorHAnsi" w:cstheme="minorHAnsi"/>
              </w:rPr>
              <w:t xml:space="preserve"> to solve the </w:t>
            </w:r>
            <w:r w:rsidR="00A07D49" w:rsidRPr="00BF6226">
              <w:rPr>
                <w:rFonts w:asciiTheme="minorHAnsi" w:hAnsiTheme="minorHAnsi" w:cstheme="minorHAnsi"/>
              </w:rPr>
              <w:t>organization’s</w:t>
            </w:r>
            <w:r w:rsidRPr="00BF6226">
              <w:rPr>
                <w:rFonts w:asciiTheme="minorHAnsi" w:hAnsiTheme="minorHAnsi" w:cstheme="minorHAnsi"/>
              </w:rPr>
              <w:t xml:space="preserve"> problem. </w:t>
            </w:r>
          </w:p>
          <w:p w14:paraId="1B17FD75" w14:textId="77777777" w:rsidR="00852611" w:rsidRPr="00BF6226" w:rsidRDefault="00852611" w:rsidP="00B77970">
            <w:pPr>
              <w:spacing w:line="360" w:lineRule="auto"/>
              <w:rPr>
                <w:rFonts w:asciiTheme="minorHAnsi" w:hAnsiTheme="minorHAnsi" w:cstheme="minorHAnsi"/>
              </w:rPr>
            </w:pPr>
          </w:p>
          <w:p w14:paraId="6985591E" w14:textId="0C1EF7E0"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Your development report should include: </w:t>
            </w:r>
          </w:p>
          <w:p w14:paraId="3CC06A3D" w14:textId="3FD85AF7"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 demonstration of the selection of a set of appropriate tools to turn the development plan into an IoT application </w:t>
            </w:r>
          </w:p>
          <w:p w14:paraId="0E38847C" w14:textId="63E8CB03"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lastRenderedPageBreak/>
              <w:t xml:space="preserve">• </w:t>
            </w:r>
            <w:r w:rsidR="00184974" w:rsidRPr="00BF6226">
              <w:rPr>
                <w:rFonts w:asciiTheme="minorHAnsi" w:hAnsiTheme="minorHAnsi" w:cstheme="minorHAnsi"/>
              </w:rPr>
              <w:t>A</w:t>
            </w:r>
            <w:r w:rsidRPr="00BF6226">
              <w:rPr>
                <w:rFonts w:asciiTheme="minorHAnsi" w:hAnsiTheme="minorHAnsi" w:cstheme="minorHAnsi"/>
              </w:rPr>
              <w:t xml:space="preserve"> set of end-user experiments on the application, with feedback </w:t>
            </w:r>
          </w:p>
          <w:p w14:paraId="7A2FB047" w14:textId="2F354124"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n examination and evaluation of the end-user feedback</w:t>
            </w:r>
          </w:p>
          <w:p w14:paraId="3069248A" w14:textId="035C3FE1"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determination of the advantages and disadvantages of the chosen IoT techniques based on end-user feedback </w:t>
            </w:r>
          </w:p>
          <w:p w14:paraId="6B0210DE" w14:textId="1E31A0BE"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 clear demonstration of how user feedback has been used to create multiple Iterations of the IoT application</w:t>
            </w:r>
          </w:p>
          <w:p w14:paraId="7E824AFF" w14:textId="4D29A261" w:rsidR="00B77970"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description of how each Iteration has been modified to provide enhancements based on user feedback and experimentation. </w:t>
            </w:r>
          </w:p>
          <w:p w14:paraId="5323F18E" w14:textId="77777777" w:rsidR="00B77970" w:rsidRPr="00BF6226" w:rsidRDefault="00B77970" w:rsidP="00B77970">
            <w:pPr>
              <w:spacing w:line="360" w:lineRule="auto"/>
              <w:rPr>
                <w:rFonts w:asciiTheme="minorHAnsi" w:hAnsiTheme="minorHAnsi" w:cstheme="minorHAnsi"/>
              </w:rPr>
            </w:pPr>
          </w:p>
          <w:p w14:paraId="2406D415" w14:textId="7F9D52FE" w:rsidR="00852611" w:rsidRPr="00BF6226" w:rsidRDefault="00B77970" w:rsidP="00B77970">
            <w:pPr>
              <w:spacing w:line="360" w:lineRule="auto"/>
              <w:rPr>
                <w:rFonts w:asciiTheme="minorHAnsi" w:hAnsiTheme="minorHAnsi" w:cstheme="minorHAnsi"/>
                <w:b/>
                <w:bCs/>
              </w:rPr>
            </w:pPr>
            <w:r w:rsidRPr="00BF6226">
              <w:rPr>
                <w:rFonts w:asciiTheme="minorHAnsi" w:hAnsiTheme="minorHAnsi" w:cstheme="minorHAnsi"/>
                <w:b/>
                <w:bCs/>
              </w:rPr>
              <w:t xml:space="preserve">Activity 3 - </w:t>
            </w:r>
            <w:r w:rsidR="00E248DC" w:rsidRPr="00BF6226">
              <w:rPr>
                <w:rFonts w:asciiTheme="minorHAnsi" w:hAnsiTheme="minorHAnsi" w:cstheme="minorHAnsi"/>
                <w:b/>
                <w:bCs/>
              </w:rPr>
              <w:t xml:space="preserve">Project report </w:t>
            </w:r>
          </w:p>
          <w:p w14:paraId="2A34933E" w14:textId="77777777" w:rsidR="00B77970" w:rsidRPr="00BF6226" w:rsidRDefault="00B77970" w:rsidP="00B77970">
            <w:pPr>
              <w:spacing w:line="360" w:lineRule="auto"/>
              <w:rPr>
                <w:rFonts w:asciiTheme="minorHAnsi" w:hAnsiTheme="minorHAnsi" w:cstheme="minorHAnsi"/>
              </w:rPr>
            </w:pPr>
          </w:p>
          <w:p w14:paraId="4CA966CC" w14:textId="77777777"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Finally, you will write an accompanying report, with your evidentiary documentation appended, for your manager, evaluating the success of your final product. The evaluation report must include: </w:t>
            </w:r>
          </w:p>
          <w:p w14:paraId="454266CE" w14:textId="35D9701C"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 review of the developed IoT application with a detailed description of the problems that it solves </w:t>
            </w:r>
          </w:p>
          <w:p w14:paraId="789A8313" w14:textId="566CDC66"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n investigation of the potential problems that the IoT application might encounter when integrating into the </w:t>
            </w:r>
            <w:r w:rsidR="00B77970" w:rsidRPr="00BF6226">
              <w:rPr>
                <w:rFonts w:asciiTheme="minorHAnsi" w:hAnsiTheme="minorHAnsi" w:cstheme="minorHAnsi"/>
              </w:rPr>
              <w:t>organization’s</w:t>
            </w:r>
            <w:r w:rsidRPr="00BF6226">
              <w:rPr>
                <w:rFonts w:asciiTheme="minorHAnsi" w:hAnsiTheme="minorHAnsi" w:cstheme="minorHAnsi"/>
              </w:rPr>
              <w:t xml:space="preserve"> system</w:t>
            </w:r>
          </w:p>
          <w:p w14:paraId="4BE823EE" w14:textId="031E0D6A"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comparison of the final application with the original plan</w:t>
            </w:r>
          </w:p>
          <w:p w14:paraId="51219700" w14:textId="2EEA2521" w:rsidR="00E248DC" w:rsidRPr="00BF6226" w:rsidRDefault="00E248DC" w:rsidP="00B77970">
            <w:pPr>
              <w:spacing w:line="360" w:lineRule="auto"/>
              <w:rPr>
                <w:rFonts w:asciiTheme="minorHAnsi" w:hAnsiTheme="minorHAnsi" w:cstheme="minorHAnsi"/>
                <w:u w:val="single"/>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critical evaluation of the overall success of the application, including the potential impact of the IoT application on people</w:t>
            </w:r>
            <w:r w:rsidR="00852611" w:rsidRPr="00BF6226">
              <w:rPr>
                <w:rFonts w:asciiTheme="minorHAnsi" w:hAnsiTheme="minorHAnsi" w:cstheme="minorHAnsi"/>
              </w:rPr>
              <w:t xml:space="preserve">, </w:t>
            </w:r>
            <w:r w:rsidRPr="00BF6226">
              <w:rPr>
                <w:rFonts w:asciiTheme="minorHAnsi" w:hAnsiTheme="minorHAnsi" w:cstheme="minorHAnsi"/>
              </w:rPr>
              <w:t>business and society</w:t>
            </w:r>
            <w:r w:rsidR="00B77970" w:rsidRPr="00BF6226">
              <w:rPr>
                <w:rFonts w:asciiTheme="minorHAnsi" w:hAnsiTheme="minorHAnsi" w:cstheme="minorHAnsi"/>
              </w:rPr>
              <w:t>,</w:t>
            </w:r>
            <w:r w:rsidRPr="00BF6226">
              <w:rPr>
                <w:rFonts w:asciiTheme="minorHAnsi" w:hAnsiTheme="minorHAnsi" w:cstheme="minorHAnsi"/>
              </w:rPr>
              <w:t xml:space="preserve"> the end user. </w:t>
            </w:r>
          </w:p>
          <w:p w14:paraId="02D6AC07" w14:textId="77777777" w:rsidR="00E248DC" w:rsidRPr="00BF6226" w:rsidRDefault="00E248DC" w:rsidP="00B77970">
            <w:pPr>
              <w:spacing w:line="360" w:lineRule="auto"/>
              <w:rPr>
                <w:rFonts w:asciiTheme="minorHAnsi" w:hAnsiTheme="minorHAnsi" w:cstheme="minorHAnsi"/>
                <w:u w:val="single"/>
              </w:rPr>
            </w:pPr>
          </w:p>
          <w:p w14:paraId="54816AB1" w14:textId="77777777" w:rsidR="00852611" w:rsidRPr="00BF6226" w:rsidRDefault="00852611" w:rsidP="00B77970">
            <w:pPr>
              <w:spacing w:line="360" w:lineRule="auto"/>
              <w:rPr>
                <w:rFonts w:asciiTheme="minorHAnsi" w:hAnsiTheme="minorHAnsi" w:cstheme="minorHAnsi"/>
                <w:u w:val="single"/>
              </w:rPr>
            </w:pPr>
          </w:p>
          <w:p w14:paraId="1C7B72F2" w14:textId="266EEE1D" w:rsidR="000C78AB" w:rsidRPr="00BF6226" w:rsidRDefault="00C04C3A" w:rsidP="00B77970">
            <w:pPr>
              <w:spacing w:line="360" w:lineRule="auto"/>
              <w:jc w:val="both"/>
              <w:rPr>
                <w:rFonts w:asciiTheme="minorHAnsi" w:hAnsiTheme="minorHAnsi" w:cstheme="minorHAnsi"/>
                <w:color w:val="auto"/>
              </w:rPr>
            </w:pPr>
            <w:r w:rsidRPr="00BF6226">
              <w:rPr>
                <w:rFonts w:asciiTheme="minorHAnsi" w:hAnsiTheme="minorHAnsi" w:cstheme="minorHAnsi"/>
              </w:rPr>
              <w:t xml:space="preserve"> </w:t>
            </w:r>
          </w:p>
        </w:tc>
      </w:tr>
    </w:tbl>
    <w:p w14:paraId="33901C1E" w14:textId="77777777" w:rsidR="008D6602" w:rsidRPr="00BF6226" w:rsidRDefault="008D6602" w:rsidP="008D6602">
      <w:pPr>
        <w:widowControl w:val="0"/>
        <w:spacing w:after="0" w:line="276" w:lineRule="auto"/>
        <w:ind w:left="0" w:firstLine="0"/>
        <w:rPr>
          <w:rFonts w:asciiTheme="minorHAnsi" w:hAnsiTheme="minorHAnsi" w:cstheme="minorHAnsi"/>
          <w:lang w:val="en-GB"/>
        </w:rPr>
      </w:pPr>
    </w:p>
    <w:p w14:paraId="44A662E1" w14:textId="77777777" w:rsidR="00415E46" w:rsidRPr="00BF6226" w:rsidRDefault="00415E46" w:rsidP="00415E46">
      <w:pPr>
        <w:rPr>
          <w:rFonts w:asciiTheme="minorHAnsi" w:hAnsiTheme="minorHAnsi" w:cstheme="minorHAnsi"/>
          <w:lang w:val="en-GB"/>
        </w:rPr>
      </w:pPr>
    </w:p>
    <w:p w14:paraId="41766895" w14:textId="77777777" w:rsidR="00415E46" w:rsidRPr="00BF6226" w:rsidRDefault="00415E46" w:rsidP="00415E46">
      <w:pPr>
        <w:rPr>
          <w:rFonts w:asciiTheme="minorHAnsi" w:hAnsiTheme="minorHAnsi" w:cstheme="minorHAnsi"/>
          <w:lang w:val="en-GB"/>
        </w:rPr>
      </w:pPr>
    </w:p>
    <w:p w14:paraId="1772A7C3" w14:textId="5A5E0814" w:rsidR="00415E46" w:rsidRPr="00BF6226" w:rsidRDefault="00415E46">
      <w:pPr>
        <w:rPr>
          <w:rFonts w:asciiTheme="minorHAnsi" w:hAnsiTheme="minorHAnsi" w:cstheme="minorHAnsi"/>
          <w:lang w:val="en-GB"/>
        </w:rPr>
      </w:pPr>
      <w:r w:rsidRPr="00BF6226">
        <w:rPr>
          <w:rFonts w:asciiTheme="minorHAnsi" w:hAnsiTheme="minorHAnsi" w:cstheme="minorHAnsi"/>
          <w:lang w:val="en-GB"/>
        </w:rPr>
        <w:br w:type="page"/>
      </w:r>
    </w:p>
    <w:p w14:paraId="6468CDB1" w14:textId="107A692F" w:rsidR="00415E46" w:rsidRPr="00BF6226" w:rsidRDefault="00415E46" w:rsidP="00415E46">
      <w:pPr>
        <w:rPr>
          <w:rFonts w:asciiTheme="minorHAnsi" w:hAnsiTheme="minorHAnsi" w:cstheme="minorHAnsi"/>
          <w:lang w:val="en-GB"/>
        </w:rPr>
      </w:pPr>
      <w:r w:rsidRPr="00BF6226">
        <w:rPr>
          <w:rFonts w:asciiTheme="minorHAnsi" w:hAnsiTheme="minorHAnsi" w:cstheme="minorHAnsi"/>
          <w:noProof/>
          <w:lang w:val="en-GB"/>
        </w:rPr>
        <w:lastRenderedPageBreak/>
        <w:drawing>
          <wp:anchor distT="0" distB="0" distL="114300" distR="114300" simplePos="0" relativeHeight="251777024" behindDoc="0" locked="0" layoutInCell="1" allowOverlap="1" wp14:anchorId="29A188F2" wp14:editId="3092DE44">
            <wp:simplePos x="0" y="0"/>
            <wp:positionH relativeFrom="column">
              <wp:posOffset>84455</wp:posOffset>
            </wp:positionH>
            <wp:positionV relativeFrom="paragraph">
              <wp:posOffset>203200</wp:posOffset>
            </wp:positionV>
            <wp:extent cx="5638800" cy="7472045"/>
            <wp:effectExtent l="0" t="0" r="0" b="0"/>
            <wp:wrapSquare wrapText="bothSides"/>
            <wp:docPr id="116895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50061" name=""/>
                    <pic:cNvPicPr/>
                  </pic:nvPicPr>
                  <pic:blipFill>
                    <a:blip r:embed="rId8">
                      <a:extLst>
                        <a:ext uri="{28A0092B-C50C-407E-A947-70E740481C1C}">
                          <a14:useLocalDpi xmlns:a14="http://schemas.microsoft.com/office/drawing/2010/main" val="0"/>
                        </a:ext>
                      </a:extLst>
                    </a:blip>
                    <a:stretch>
                      <a:fillRect/>
                    </a:stretch>
                  </pic:blipFill>
                  <pic:spPr>
                    <a:xfrm>
                      <a:off x="0" y="0"/>
                      <a:ext cx="5638800" cy="7472045"/>
                    </a:xfrm>
                    <a:prstGeom prst="rect">
                      <a:avLst/>
                    </a:prstGeom>
                  </pic:spPr>
                </pic:pic>
              </a:graphicData>
            </a:graphic>
            <wp14:sizeRelH relativeFrom="margin">
              <wp14:pctWidth>0</wp14:pctWidth>
            </wp14:sizeRelH>
            <wp14:sizeRelV relativeFrom="margin">
              <wp14:pctHeight>0</wp14:pctHeight>
            </wp14:sizeRelV>
          </wp:anchor>
        </w:drawing>
      </w:r>
    </w:p>
    <w:p w14:paraId="7AFF97B4" w14:textId="4321E726" w:rsidR="00415E46" w:rsidRPr="00BF6226" w:rsidRDefault="00415E46">
      <w:pPr>
        <w:rPr>
          <w:rFonts w:asciiTheme="minorHAnsi" w:hAnsiTheme="minorHAnsi" w:cstheme="minorHAnsi"/>
          <w:lang w:val="en-GB"/>
        </w:rPr>
      </w:pPr>
      <w:r w:rsidRPr="00BF6226">
        <w:rPr>
          <w:rFonts w:asciiTheme="minorHAnsi" w:hAnsiTheme="minorHAnsi" w:cstheme="minorHAnsi"/>
          <w:lang w:val="en-GB"/>
        </w:rPr>
        <w:br w:type="page"/>
      </w:r>
    </w:p>
    <w:p w14:paraId="06AD63B1" w14:textId="753ACABF" w:rsidR="00415E46" w:rsidRPr="00BF6226" w:rsidRDefault="00415E46" w:rsidP="00415E46">
      <w:pPr>
        <w:rPr>
          <w:rFonts w:asciiTheme="minorHAnsi" w:hAnsiTheme="minorHAnsi" w:cstheme="minorHAnsi"/>
          <w:lang w:val="en-GB"/>
        </w:rPr>
      </w:pPr>
    </w:p>
    <w:p w14:paraId="4106576F" w14:textId="77777777" w:rsidR="00415E46" w:rsidRDefault="00415E46" w:rsidP="00415E46">
      <w:pPr>
        <w:tabs>
          <w:tab w:val="left" w:pos="1013"/>
        </w:tabs>
        <w:rPr>
          <w:rFonts w:asciiTheme="minorHAnsi" w:hAnsiTheme="minorHAnsi" w:cstheme="minorHAnsi"/>
          <w:lang w:val="en-GB"/>
        </w:rPr>
      </w:pPr>
      <w:r w:rsidRPr="00BF6226">
        <w:rPr>
          <w:rFonts w:asciiTheme="minorHAnsi" w:hAnsiTheme="minorHAnsi" w:cstheme="minorHAnsi"/>
          <w:noProof/>
          <w:lang w:val="en-GB"/>
        </w:rPr>
        <w:drawing>
          <wp:anchor distT="0" distB="0" distL="114300" distR="114300" simplePos="0" relativeHeight="251778048" behindDoc="0" locked="0" layoutInCell="1" allowOverlap="1" wp14:anchorId="3A6C66F7" wp14:editId="0B209967">
            <wp:simplePos x="0" y="0"/>
            <wp:positionH relativeFrom="column">
              <wp:posOffset>50165</wp:posOffset>
            </wp:positionH>
            <wp:positionV relativeFrom="paragraph">
              <wp:posOffset>306070</wp:posOffset>
            </wp:positionV>
            <wp:extent cx="5621655" cy="2967355"/>
            <wp:effectExtent l="0" t="0" r="0" b="4445"/>
            <wp:wrapTopAndBottom/>
            <wp:docPr id="734761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61794" name=""/>
                    <pic:cNvPicPr/>
                  </pic:nvPicPr>
                  <pic:blipFill>
                    <a:blip r:embed="rId9">
                      <a:extLst>
                        <a:ext uri="{28A0092B-C50C-407E-A947-70E740481C1C}">
                          <a14:useLocalDpi xmlns:a14="http://schemas.microsoft.com/office/drawing/2010/main" val="0"/>
                        </a:ext>
                      </a:extLst>
                    </a:blip>
                    <a:stretch>
                      <a:fillRect/>
                    </a:stretch>
                  </pic:blipFill>
                  <pic:spPr>
                    <a:xfrm>
                      <a:off x="0" y="0"/>
                      <a:ext cx="5621655" cy="2967355"/>
                    </a:xfrm>
                    <a:prstGeom prst="rect">
                      <a:avLst/>
                    </a:prstGeom>
                  </pic:spPr>
                </pic:pic>
              </a:graphicData>
            </a:graphic>
            <wp14:sizeRelH relativeFrom="margin">
              <wp14:pctWidth>0</wp14:pctWidth>
            </wp14:sizeRelH>
            <wp14:sizeRelV relativeFrom="margin">
              <wp14:pctHeight>0</wp14:pctHeight>
            </wp14:sizeRelV>
          </wp:anchor>
        </w:drawing>
      </w:r>
      <w:r w:rsidRPr="00BF6226">
        <w:rPr>
          <w:rFonts w:asciiTheme="minorHAnsi" w:hAnsiTheme="minorHAnsi" w:cstheme="minorHAnsi"/>
          <w:lang w:val="en-GB"/>
        </w:rPr>
        <w:tab/>
      </w:r>
    </w:p>
    <w:p w14:paraId="787AEE0B" w14:textId="6C7D8EFA" w:rsidR="00563D97" w:rsidRDefault="00563D97">
      <w:pPr>
        <w:rPr>
          <w:rFonts w:asciiTheme="minorHAnsi" w:hAnsiTheme="minorHAnsi" w:cstheme="minorHAnsi"/>
          <w:lang w:val="en-GB"/>
        </w:rPr>
      </w:pPr>
      <w:r>
        <w:rPr>
          <w:rFonts w:asciiTheme="minorHAnsi" w:hAnsiTheme="minorHAnsi" w:cstheme="minorHAnsi"/>
          <w:lang w:val="en-GB"/>
        </w:rPr>
        <w:br w:type="page"/>
      </w:r>
    </w:p>
    <w:p w14:paraId="27E30801" w14:textId="4BB6D984" w:rsidR="00563D97" w:rsidRDefault="00563D97">
      <w:pPr>
        <w:rPr>
          <w:rFonts w:asciiTheme="minorHAnsi" w:hAnsiTheme="minorHAnsi" w:cstheme="minorHAnsi"/>
          <w:lang w:val="en-GB"/>
        </w:rPr>
      </w:pPr>
      <w:r>
        <w:rPr>
          <w:rFonts w:asciiTheme="minorHAnsi" w:hAnsiTheme="minorHAnsi" w:cstheme="minorHAnsi"/>
          <w:lang w:val="en-GB"/>
        </w:rPr>
        <w:lastRenderedPageBreak/>
        <w:br w:type="page"/>
      </w:r>
    </w:p>
    <w:p w14:paraId="40C37DE9" w14:textId="77777777" w:rsidR="00563D97" w:rsidRPr="00563D97" w:rsidRDefault="00563D97" w:rsidP="00563D97">
      <w:pPr>
        <w:rPr>
          <w:rFonts w:asciiTheme="minorHAnsi" w:hAnsiTheme="minorHAnsi" w:cstheme="minorHAnsi"/>
          <w:lang w:val="en-GB"/>
        </w:rPr>
      </w:pPr>
    </w:p>
    <w:p w14:paraId="36255D4B" w14:textId="77777777" w:rsidR="00563D97" w:rsidRPr="00563D97" w:rsidRDefault="00563D97" w:rsidP="00563D97">
      <w:pPr>
        <w:rPr>
          <w:rFonts w:asciiTheme="minorHAnsi" w:hAnsiTheme="minorHAnsi" w:cstheme="minorHAnsi"/>
          <w:b/>
        </w:rPr>
      </w:pPr>
      <w:r w:rsidRPr="00563D97">
        <w:rPr>
          <w:rFonts w:asciiTheme="minorHAnsi" w:hAnsiTheme="minorHAnsi" w:cstheme="minorHAnsi"/>
          <w:b/>
        </w:rPr>
        <w:t xml:space="preserve">3 Table of Figures </w:t>
      </w:r>
    </w:p>
    <w:p w14:paraId="5278DC30"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 IoT features ............................................................................................................... 27 </w:t>
      </w:r>
    </w:p>
    <w:p w14:paraId="01A40465"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 IoT architecture ......................................................................................................... 29 </w:t>
      </w:r>
    </w:p>
    <w:p w14:paraId="0C4939D6"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3 4 stages of IoT architecture. ..................................................................................... 29 </w:t>
      </w:r>
    </w:p>
    <w:p w14:paraId="703C817C"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4 Examples of API ....................................................................................................... 33 </w:t>
      </w:r>
    </w:p>
    <w:p w14:paraId="5C4066F9"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5 System plan 1 ............................................................................................................ 63 </w:t>
      </w:r>
    </w:p>
    <w:p w14:paraId="2DBB3680"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6 System plan 2 ............................................................................................................ 63 </w:t>
      </w:r>
    </w:p>
    <w:p w14:paraId="02269064"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7 temperature monitoring and alert system ................................................................. 67 </w:t>
      </w:r>
    </w:p>
    <w:p w14:paraId="1C7DEF2C"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8 temperature alert function. ........................................................................................ 67 </w:t>
      </w:r>
    </w:p>
    <w:p w14:paraId="264D3039"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9 process sensor data ................................................................................................... 68 </w:t>
      </w:r>
    </w:p>
    <w:p w14:paraId="7A3FBEE3"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0 all section nodes ...................................................................................................... 69 </w:t>
      </w:r>
    </w:p>
    <w:p w14:paraId="7A8B15E7"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1 Temperature dashboard .......................................................................................... 70 </w:t>
      </w:r>
    </w:p>
    <w:p w14:paraId="44D44078"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2 Humidity system ..................................................................................................... 71 </w:t>
      </w:r>
    </w:p>
    <w:p w14:paraId="1DBA17AF"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3 process humidity sensor data function .................................................................... 71 </w:t>
      </w:r>
    </w:p>
    <w:p w14:paraId="072B511F"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4 all sectional humidity sensor function .................................................................... 72 </w:t>
      </w:r>
    </w:p>
    <w:p w14:paraId="23D3BCC0"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5 Humidity dashboard. .............................................................................................. 72 </w:t>
      </w:r>
    </w:p>
    <w:p w14:paraId="0CFCC4DB"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6 Dashboard groups ................................................................................................... 72 </w:t>
      </w:r>
    </w:p>
    <w:p w14:paraId="5818B463"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7 google sheet page 1 ................................................................................................. 74 </w:t>
      </w:r>
    </w:p>
    <w:p w14:paraId="46CD27F6"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8 Google form page 2 ................................................................................................ 75 </w:t>
      </w:r>
    </w:p>
    <w:p w14:paraId="4782D4B8"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19 Google </w:t>
      </w:r>
      <w:proofErr w:type="gramStart"/>
      <w:r w:rsidRPr="00563D97">
        <w:rPr>
          <w:rFonts w:asciiTheme="minorHAnsi" w:hAnsiTheme="minorHAnsi" w:cstheme="minorHAnsi"/>
        </w:rPr>
        <w:t>form</w:t>
      </w:r>
      <w:proofErr w:type="gramEnd"/>
      <w:r w:rsidRPr="00563D97">
        <w:rPr>
          <w:rFonts w:asciiTheme="minorHAnsi" w:hAnsiTheme="minorHAnsi" w:cstheme="minorHAnsi"/>
        </w:rPr>
        <w:t xml:space="preserve"> page 3 ................................................................................................ 76 </w:t>
      </w:r>
    </w:p>
    <w:p w14:paraId="01277435"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0 Google form page 4 ................................................................................................ 77 </w:t>
      </w:r>
    </w:p>
    <w:p w14:paraId="61A1D52A"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1 question 1 ................................................................................................................ 77 </w:t>
      </w:r>
    </w:p>
    <w:p w14:paraId="187BAA24"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2 - Question 2 ............................................................................................................ 78 </w:t>
      </w:r>
    </w:p>
    <w:p w14:paraId="5B3AEC03"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3 Question 3 ............................................................................................................... 78 </w:t>
      </w:r>
    </w:p>
    <w:p w14:paraId="7E7D0D1F"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4 Question 4 ............................................................................................................... 79 </w:t>
      </w:r>
    </w:p>
    <w:p w14:paraId="1E6D5CE5"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5 Question 5 ............................................................................................................... 79 </w:t>
      </w:r>
    </w:p>
    <w:p w14:paraId="64916FC4"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6 Question 6 ............................................................................................................... 80 </w:t>
      </w:r>
    </w:p>
    <w:p w14:paraId="3A79A358"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7 Question 7 ............................................................................................................... 80 </w:t>
      </w:r>
    </w:p>
    <w:p w14:paraId="677C4B72"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8 Question 8 ............................................................................................................... 81 </w:t>
      </w:r>
    </w:p>
    <w:p w14:paraId="26674482"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29 Question 9 ............................................................................................................... 81 </w:t>
      </w:r>
    </w:p>
    <w:p w14:paraId="62BBFEE0"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Figure 30 Question 10 ............................................................................................................. 81 Figure 31 Feedback form ........................................................................................................ 82  </w:t>
      </w:r>
    </w:p>
    <w:p w14:paraId="612DB46F" w14:textId="77777777" w:rsidR="00563D97" w:rsidRPr="00563D97" w:rsidRDefault="00563D97" w:rsidP="00563D97">
      <w:pPr>
        <w:rPr>
          <w:rFonts w:asciiTheme="minorHAnsi" w:hAnsiTheme="minorHAnsi" w:cstheme="minorHAnsi"/>
          <w:b/>
        </w:rPr>
      </w:pPr>
      <w:r w:rsidRPr="00563D97">
        <w:rPr>
          <w:rFonts w:asciiTheme="minorHAnsi" w:hAnsiTheme="minorHAnsi" w:cstheme="minorHAnsi"/>
          <w:b/>
        </w:rPr>
        <w:t xml:space="preserve">4 Figures of Tables </w:t>
      </w:r>
    </w:p>
    <w:p w14:paraId="316FF718"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Table 1 Pros and Cons </w:t>
      </w:r>
      <w:proofErr w:type="gramStart"/>
      <w:r w:rsidRPr="00563D97">
        <w:rPr>
          <w:rFonts w:asciiTheme="minorHAnsi" w:hAnsiTheme="minorHAnsi" w:cstheme="minorHAnsi"/>
        </w:rPr>
        <w:t>of  AFTHA</w:t>
      </w:r>
      <w:proofErr w:type="gramEnd"/>
      <w:r w:rsidRPr="00563D97">
        <w:rPr>
          <w:rFonts w:asciiTheme="minorHAnsi" w:hAnsiTheme="minorHAnsi" w:cstheme="minorHAnsi"/>
        </w:rPr>
        <w:t xml:space="preserve"> Techniques ..................................................................... 34 </w:t>
      </w:r>
    </w:p>
    <w:p w14:paraId="2F67155B"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Table 2 AFTHA Techniques for Problem-Solving ................................................................. 42 </w:t>
      </w:r>
    </w:p>
    <w:p w14:paraId="20AB2265" w14:textId="77777777" w:rsidR="00563D97" w:rsidRPr="00563D97" w:rsidRDefault="00563D97" w:rsidP="00563D97">
      <w:pPr>
        <w:rPr>
          <w:rFonts w:asciiTheme="minorHAnsi" w:hAnsiTheme="minorHAnsi" w:cstheme="minorHAnsi"/>
        </w:rPr>
      </w:pPr>
      <w:r w:rsidRPr="00563D97">
        <w:rPr>
          <w:rFonts w:asciiTheme="minorHAnsi" w:hAnsiTheme="minorHAnsi" w:cstheme="minorHAnsi"/>
        </w:rPr>
        <w:t xml:space="preserve"> </w:t>
      </w:r>
    </w:p>
    <w:p w14:paraId="0493ECE7" w14:textId="77777777" w:rsidR="00563D97" w:rsidRPr="00563D97" w:rsidRDefault="00563D97" w:rsidP="00563D97">
      <w:pPr>
        <w:rPr>
          <w:rFonts w:asciiTheme="minorHAnsi" w:hAnsiTheme="minorHAnsi" w:cstheme="minorHAnsi"/>
          <w:lang w:val="en-GB"/>
        </w:rPr>
      </w:pPr>
    </w:p>
    <w:p w14:paraId="60EF61AA" w14:textId="77777777" w:rsidR="00563D97" w:rsidRPr="00563D97" w:rsidRDefault="00563D97" w:rsidP="00563D97">
      <w:pPr>
        <w:rPr>
          <w:rFonts w:asciiTheme="minorHAnsi" w:hAnsiTheme="minorHAnsi" w:cstheme="minorHAnsi"/>
          <w:lang w:val="en-GB"/>
        </w:rPr>
      </w:pPr>
    </w:p>
    <w:p w14:paraId="62DA36BD" w14:textId="77777777" w:rsidR="00563D97" w:rsidRPr="00563D97" w:rsidRDefault="00563D97" w:rsidP="00563D97">
      <w:pPr>
        <w:rPr>
          <w:rFonts w:asciiTheme="minorHAnsi" w:hAnsiTheme="minorHAnsi" w:cstheme="minorHAnsi"/>
          <w:lang w:val="en-GB"/>
        </w:rPr>
      </w:pPr>
    </w:p>
    <w:p w14:paraId="0087705B" w14:textId="77777777" w:rsidR="00563D97" w:rsidRPr="00563D97" w:rsidRDefault="00563D97" w:rsidP="00563D97">
      <w:pPr>
        <w:ind w:left="0" w:firstLine="0"/>
        <w:rPr>
          <w:rFonts w:asciiTheme="minorHAnsi" w:hAnsiTheme="minorHAnsi" w:cstheme="minorHAnsi"/>
          <w:lang w:val="en-GB"/>
        </w:rPr>
      </w:pPr>
    </w:p>
    <w:p w14:paraId="5640D323" w14:textId="77777777" w:rsidR="00563D97" w:rsidRPr="00563D97" w:rsidRDefault="00563D97" w:rsidP="00563D97">
      <w:pPr>
        <w:rPr>
          <w:rFonts w:asciiTheme="minorHAnsi" w:hAnsiTheme="minorHAnsi" w:cstheme="minorHAnsi"/>
          <w:lang w:val="en-GB"/>
        </w:rPr>
      </w:pPr>
    </w:p>
    <w:p w14:paraId="245E6053" w14:textId="77777777" w:rsidR="00563D97" w:rsidRPr="00563D97" w:rsidRDefault="00563D97" w:rsidP="00563D97">
      <w:pPr>
        <w:rPr>
          <w:rFonts w:asciiTheme="minorHAnsi" w:hAnsiTheme="minorHAnsi" w:cstheme="minorHAnsi"/>
          <w:lang w:val="en-GB"/>
        </w:rPr>
      </w:pPr>
    </w:p>
    <w:p w14:paraId="0DF5952D" w14:textId="77777777" w:rsidR="00563D97" w:rsidRPr="00563D97" w:rsidRDefault="00563D97" w:rsidP="00563D97">
      <w:pPr>
        <w:rPr>
          <w:rFonts w:asciiTheme="minorHAnsi" w:hAnsiTheme="minorHAnsi" w:cstheme="minorHAnsi"/>
          <w:lang w:val="en-GB"/>
        </w:rPr>
      </w:pPr>
    </w:p>
    <w:p w14:paraId="42B60742" w14:textId="77777777" w:rsidR="00563D97" w:rsidRPr="00563D97" w:rsidRDefault="00563D97" w:rsidP="00563D97">
      <w:pPr>
        <w:rPr>
          <w:rFonts w:asciiTheme="minorHAnsi" w:hAnsiTheme="minorHAnsi" w:cstheme="minorHAnsi"/>
          <w:lang w:val="en-GB"/>
        </w:rPr>
      </w:pPr>
    </w:p>
    <w:p w14:paraId="4E069D72" w14:textId="77777777" w:rsidR="00563D97" w:rsidRPr="00563D97" w:rsidRDefault="00563D97" w:rsidP="00563D97">
      <w:pPr>
        <w:rPr>
          <w:rFonts w:asciiTheme="minorHAnsi" w:hAnsiTheme="minorHAnsi" w:cstheme="minorHAnsi"/>
          <w:lang w:val="en-GB"/>
        </w:rPr>
      </w:pPr>
    </w:p>
    <w:p w14:paraId="2D76B3B4" w14:textId="77777777" w:rsidR="00563D97" w:rsidRPr="00563D97" w:rsidRDefault="00563D97" w:rsidP="00563D97">
      <w:pPr>
        <w:rPr>
          <w:rFonts w:asciiTheme="minorHAnsi" w:hAnsiTheme="minorHAnsi" w:cstheme="minorHAnsi"/>
          <w:lang w:val="en-GB"/>
        </w:rPr>
      </w:pPr>
    </w:p>
    <w:p w14:paraId="3F398925" w14:textId="77777777" w:rsidR="00563D97" w:rsidRPr="00563D97" w:rsidRDefault="00563D97" w:rsidP="00563D97">
      <w:pPr>
        <w:rPr>
          <w:rFonts w:asciiTheme="minorHAnsi" w:hAnsiTheme="minorHAnsi" w:cstheme="minorHAnsi"/>
          <w:lang w:val="en-GB"/>
        </w:rPr>
      </w:pPr>
    </w:p>
    <w:p w14:paraId="02690E92" w14:textId="77777777" w:rsidR="00563D97" w:rsidRPr="00563D97" w:rsidRDefault="00563D97" w:rsidP="00563D97">
      <w:pPr>
        <w:rPr>
          <w:rFonts w:asciiTheme="minorHAnsi" w:hAnsiTheme="minorHAnsi" w:cstheme="minorHAnsi"/>
          <w:lang w:val="en-GB"/>
        </w:rPr>
      </w:pPr>
    </w:p>
    <w:p w14:paraId="3FDC9604" w14:textId="6B80FBBE" w:rsidR="00563D97" w:rsidRPr="00563D97" w:rsidRDefault="00563D97" w:rsidP="00563D97">
      <w:pPr>
        <w:rPr>
          <w:rFonts w:asciiTheme="minorHAnsi" w:hAnsiTheme="minorHAnsi" w:cstheme="minorHAnsi"/>
          <w:lang w:val="en-GB"/>
        </w:rPr>
        <w:sectPr w:rsidR="00563D97" w:rsidRPr="00563D97" w:rsidSect="00D05B84">
          <w:headerReference w:type="default" r:id="rId10"/>
          <w:footerReference w:type="default" r:id="rId11"/>
          <w:pgSz w:w="12240" w:h="15840" w:code="1"/>
          <w:pgMar w:top="1440" w:right="1440" w:bottom="1440" w:left="1440" w:header="0" w:footer="720" w:gutter="0"/>
          <w:cols w:space="720"/>
          <w:docGrid w:linePitch="326"/>
        </w:sectPr>
      </w:pPr>
    </w:p>
    <w:p w14:paraId="0698ED21" w14:textId="7A912F67" w:rsidR="005A33BD" w:rsidRDefault="005A33BD" w:rsidP="005A33BD">
      <w:pPr>
        <w:pStyle w:val="Heading1"/>
        <w:ind w:left="1575"/>
      </w:pPr>
      <w:r>
        <w:lastRenderedPageBreak/>
        <w:t xml:space="preserve">Introduction to IoT </w:t>
      </w:r>
    </w:p>
    <w:p w14:paraId="33CDAD9B" w14:textId="77777777" w:rsidR="005A33BD" w:rsidRDefault="005A33BD" w:rsidP="005A33BD">
      <w:pPr>
        <w:pStyle w:val="text"/>
      </w:pPr>
      <w:r>
        <w:t xml:space="preserve">The Internet of Things (IoT) has indeed come a long way since its early conceptualization. The term itself was coined in 1999 by Kevin Ashton during his work at Procter &amp; Gamble, and it has since grown into a global phenomenon. Early implementations of IoT were focused on RFID tags, but the concept expanded rapidly with the advent of wireless technologies and the internet. Today, IoT encompasses a vast array of devices, from household appliances to industrial machinery, all interconnected and capable of exchanging data to optimize performance, enhance user experiences, and provide valuable insights. The evolution of IoT is marked by the integration of advanced technologies such as machine learning, artificial intelligence, and big data analytics, further enhancing its capabilities. As IoT continues to evolve, it promises to revolutionize how we interact with the physical world, making our </w:t>
      </w:r>
      <w:proofErr w:type="gramStart"/>
      <w:r>
        <w:t>environments</w:t>
      </w:r>
      <w:proofErr w:type="gramEnd"/>
      <w:r>
        <w:t xml:space="preserve"> smarter, more responsive, and increasingly autonomous. </w:t>
      </w:r>
    </w:p>
    <w:p w14:paraId="7489E9FF" w14:textId="77777777" w:rsidR="005A33BD" w:rsidRDefault="005A33BD" w:rsidP="005A33BD">
      <w:pPr>
        <w:spacing w:after="518"/>
        <w:ind w:left="1709" w:firstLine="0"/>
      </w:pPr>
      <w:r>
        <w:t xml:space="preserve"> </w:t>
      </w:r>
    </w:p>
    <w:p w14:paraId="69E2E1E8" w14:textId="2ED48AA4" w:rsidR="005A33BD" w:rsidRDefault="005A33BD" w:rsidP="005A33BD">
      <w:pPr>
        <w:pStyle w:val="Heading2"/>
        <w:spacing w:after="167"/>
        <w:ind w:left="1575"/>
      </w:pPr>
      <w:r>
        <w:t xml:space="preserve">Importance of IoT </w:t>
      </w:r>
    </w:p>
    <w:p w14:paraId="1FCC2B15" w14:textId="40030FA9" w:rsidR="00793C06" w:rsidRDefault="005A33BD" w:rsidP="005A33BD">
      <w:pPr>
        <w:pStyle w:val="text"/>
      </w:pPr>
      <w:r>
        <w:t xml:space="preserve">The Internet of Things (IoT) is causing a revolution in how we use technology. It's changing things in many areas. IoT systems let devices talk and work together without people. This makes complex tasks easier and creates new ways to solve everyday problems. In farming IoT gadgets can check how wet the soil is and water plants. This helps plants grow better and saves water. In healthcare IoT devices you wear can keep track of patients' health in real time. This lets doctors help before things get worse. IoT gives us useful information from data. This leads to smarter choices in </w:t>
      </w:r>
      <w:proofErr w:type="gramStart"/>
      <w:r>
        <w:t>business</w:t>
      </w:r>
      <w:proofErr w:type="gramEnd"/>
      <w:r>
        <w:t xml:space="preserve"> better work, and services that fit each person. As IoT keeps growing, it will become a bigger part of our lives. In the future smart devices that work together will make life safer, easier, and more connected. </w:t>
      </w:r>
    </w:p>
    <w:p w14:paraId="55F09E0E" w14:textId="1266C250" w:rsidR="00FF74CB" w:rsidRDefault="00DC5834" w:rsidP="005A33BD">
      <w:pPr>
        <w:pStyle w:val="text"/>
      </w:pPr>
      <w:r>
        <w:t xml:space="preserve"> </w:t>
      </w:r>
    </w:p>
    <w:p w14:paraId="0B3927EB" w14:textId="77777777" w:rsidR="00FF74CB" w:rsidRDefault="00FF74CB">
      <w:pPr>
        <w:rPr>
          <w:rFonts w:ascii="Times New Roman" w:eastAsia="Times New Roman" w:hAnsi="Times New Roman" w:cs="Times New Roman"/>
          <w:sz w:val="22"/>
          <w:szCs w:val="20"/>
        </w:rPr>
      </w:pPr>
      <w:r>
        <w:br w:type="page"/>
      </w:r>
    </w:p>
    <w:p w14:paraId="326FE946" w14:textId="77777777" w:rsidR="00F16F94" w:rsidRDefault="00F16F94" w:rsidP="005D26E9">
      <w:pPr>
        <w:pStyle w:val="text"/>
      </w:pPr>
    </w:p>
    <w:p w14:paraId="0E298FC1" w14:textId="58D11452" w:rsidR="00FF74CB" w:rsidRDefault="00681E5C" w:rsidP="00FF74CB">
      <w:pPr>
        <w:pStyle w:val="Heading1"/>
        <w:spacing w:after="483"/>
        <w:ind w:left="1575"/>
      </w:pPr>
      <w:proofErr w:type="gramStart"/>
      <w:r>
        <w:t>.</w:t>
      </w:r>
      <w:r w:rsidR="00FF74CB">
        <w:t>Activity</w:t>
      </w:r>
      <w:proofErr w:type="gramEnd"/>
      <w:r w:rsidR="00FF74CB">
        <w:t xml:space="preserve"> 01  </w:t>
      </w:r>
    </w:p>
    <w:p w14:paraId="6B7C98F5" w14:textId="3793F4FC" w:rsidR="00FF74CB" w:rsidRDefault="00FF74CB" w:rsidP="00FF74CB">
      <w:pPr>
        <w:pStyle w:val="Heading2"/>
        <w:spacing w:after="167"/>
        <w:ind w:left="1575"/>
      </w:pPr>
      <w:r>
        <w:rPr>
          <w:rFonts w:ascii="Arial" w:eastAsia="Arial" w:hAnsi="Arial" w:cs="Arial"/>
        </w:rPr>
        <w:t xml:space="preserve"> </w:t>
      </w:r>
      <w:r>
        <w:t xml:space="preserve">IoT in Software Application Design </w:t>
      </w:r>
    </w:p>
    <w:p w14:paraId="2604D189" w14:textId="77777777" w:rsidR="00FF74CB" w:rsidRDefault="00FF74CB" w:rsidP="00FF74CB">
      <w:pPr>
        <w:pStyle w:val="text"/>
      </w:pPr>
      <w:r>
        <w:t xml:space="preserve">The Internet of Things (IoT) links devices with sensors, software, and tech to gather and share data. This study looks at IoT parts needed to make software apps. It gives a rundown of IoT ideas, structure, tools, gear, and APIs. Real examples show how these setups work. IoT connects stuff that has sensors and programs. These things talk to each other and swap info. Our case study digs into what IoT bits you need when you're cooking up software. We'll chat about what IoT is all about how it's built, what tools you can use, the hardware side, and ways to connect it all. </w:t>
      </w:r>
    </w:p>
    <w:p w14:paraId="21E74937" w14:textId="77777777" w:rsidR="00FF74CB" w:rsidRDefault="00FF74CB" w:rsidP="00FF74CB">
      <w:pPr>
        <w:pStyle w:val="text"/>
      </w:pPr>
      <w:r>
        <w:t xml:space="preserve">We'll keep it real with examples from the wild to help you get your head around these setups. By the end, we will have a solid grip on how IoT ticks and what we need to think about when we are making apps that use it. </w:t>
      </w:r>
    </w:p>
    <w:p w14:paraId="40F091A8" w14:textId="77777777" w:rsidR="00FF74CB" w:rsidRDefault="00FF74CB" w:rsidP="00FF74CB">
      <w:pPr>
        <w:spacing w:after="518"/>
        <w:ind w:left="1709" w:firstLine="0"/>
      </w:pPr>
      <w:r>
        <w:t xml:space="preserve">  </w:t>
      </w:r>
    </w:p>
    <w:p w14:paraId="6810A93A" w14:textId="21146F6C" w:rsidR="00FF74CB" w:rsidRDefault="00FF74CB" w:rsidP="00FF74CB">
      <w:pPr>
        <w:pStyle w:val="Heading2"/>
        <w:spacing w:after="167"/>
        <w:ind w:left="1575"/>
      </w:pPr>
      <w:r>
        <w:t xml:space="preserve">Various Forms of IoT Functionality </w:t>
      </w:r>
    </w:p>
    <w:p w14:paraId="6239160C" w14:textId="77777777" w:rsidR="00FF74CB" w:rsidRDefault="00FF74CB" w:rsidP="00FF74CB">
      <w:pPr>
        <w:pStyle w:val="text"/>
      </w:pPr>
      <w:r>
        <w:t xml:space="preserve">The Internet of Things (IoT) is revolutionizing the way we interact with technology and our environment. With the capability to monitor various parameters IoT devices offer real-time data. This data can be crucial for maintaining optimal conditions in both domestic and industrial settings. The control and automation aspect </w:t>
      </w:r>
      <w:proofErr w:type="gramStart"/>
      <w:r>
        <w:t>allow</w:t>
      </w:r>
      <w:proofErr w:type="gramEnd"/>
      <w:r>
        <w:t xml:space="preserve"> for hands-off approach to managing systems. This provides convenience and efficiency.  </w:t>
      </w:r>
    </w:p>
    <w:p w14:paraId="430FAD7D" w14:textId="77777777" w:rsidR="00FF74CB" w:rsidRDefault="00FF74CB" w:rsidP="00FF74CB">
      <w:pPr>
        <w:pStyle w:val="text"/>
      </w:pPr>
      <w:r>
        <w:t xml:space="preserve"> </w:t>
      </w:r>
    </w:p>
    <w:p w14:paraId="4B7F7A2A" w14:textId="77777777" w:rsidR="00FF74CB" w:rsidRDefault="00FF74CB" w:rsidP="00FF74CB">
      <w:pPr>
        <w:pStyle w:val="text"/>
      </w:pPr>
      <w:r>
        <w:t xml:space="preserve">Optimization through IoT leads to smarter resource management. This is essential in today's world where sustainability is a priority. Predictive maintenance stands out by reducing downtime. It extends the lifespan of equipment, saving considerable costs and preventing potential hazards.  </w:t>
      </w:r>
    </w:p>
    <w:p w14:paraId="747E6A5B" w14:textId="77777777" w:rsidR="00FF74CB" w:rsidRDefault="00FF74CB" w:rsidP="00FF74CB">
      <w:pPr>
        <w:pStyle w:val="text"/>
      </w:pPr>
      <w:r>
        <w:t xml:space="preserve"> </w:t>
      </w:r>
    </w:p>
    <w:p w14:paraId="30C321BE" w14:textId="77777777" w:rsidR="00FF74CB" w:rsidRDefault="00FF74CB" w:rsidP="00FF74CB">
      <w:pPr>
        <w:pStyle w:val="text"/>
      </w:pPr>
      <w:r>
        <w:t xml:space="preserve">Lastly the data analytics feature of IoT turns raw data into actionable insights. This empowers businesses and individuals to make informed decisions. Collectively, these functionalities of IoT weave web of interconnected devices. These enhance operational </w:t>
      </w:r>
      <w:proofErr w:type="gramStart"/>
      <w:r>
        <w:t>efficiency</w:t>
      </w:r>
      <w:proofErr w:type="gramEnd"/>
      <w:r>
        <w:t xml:space="preserve"> safety and quality of life. </w:t>
      </w:r>
    </w:p>
    <w:p w14:paraId="48F23317" w14:textId="77777777" w:rsidR="00FF74CB" w:rsidRDefault="00FF74CB" w:rsidP="00FF74CB">
      <w:pPr>
        <w:pStyle w:val="text"/>
      </w:pPr>
      <w:r>
        <w:t xml:space="preserve"> </w:t>
      </w:r>
    </w:p>
    <w:p w14:paraId="0E9ED49F" w14:textId="77777777" w:rsidR="00FF74CB" w:rsidRDefault="00FF74CB" w:rsidP="00FF74CB">
      <w:pPr>
        <w:pStyle w:val="text"/>
      </w:pPr>
      <w:r>
        <w:t xml:space="preserve">These are the most popular functionalities of IoT, </w:t>
      </w:r>
      <w:r>
        <w:rPr>
          <w:rFonts w:ascii="Courier New" w:eastAsia="Courier New" w:hAnsi="Courier New" w:cs="Courier New"/>
        </w:rPr>
        <w:t>o</w:t>
      </w:r>
      <w:r>
        <w:rPr>
          <w:rFonts w:ascii="Arial" w:eastAsia="Arial" w:hAnsi="Arial" w:cs="Arial"/>
        </w:rPr>
        <w:t xml:space="preserve"> </w:t>
      </w:r>
      <w:r>
        <w:rPr>
          <w:b/>
        </w:rPr>
        <w:t>Monitoring:</w:t>
      </w:r>
      <w:r>
        <w:t xml:space="preserve"> IoT devices can continuously monitor environments, such as smart thermostats in homes or temperature sensors in factories. </w:t>
      </w:r>
    </w:p>
    <w:p w14:paraId="7E4F9460" w14:textId="77777777" w:rsidR="00FF74CB" w:rsidRDefault="00FF74CB" w:rsidP="00FF74CB">
      <w:pPr>
        <w:pStyle w:val="text"/>
      </w:pPr>
      <w:r>
        <w:rPr>
          <w:b/>
        </w:rPr>
        <w:t>Control and Automation</w:t>
      </w:r>
      <w:r>
        <w:t xml:space="preserve">: Devices can be controlled remotely and automated to perform tasks, such as smart lighting systems or industrial automation robots. </w:t>
      </w:r>
    </w:p>
    <w:p w14:paraId="4DFC250E" w14:textId="77777777" w:rsidR="00FF74CB" w:rsidRDefault="00FF74CB" w:rsidP="00FF74CB">
      <w:pPr>
        <w:pStyle w:val="text"/>
      </w:pPr>
      <w:r>
        <w:rPr>
          <w:b/>
        </w:rPr>
        <w:t>Optimization</w:t>
      </w:r>
      <w:r>
        <w:t xml:space="preserve">: IoT systems can optimize processes by analyzing collected data, like smart grid systems optimizing energy consumption. </w:t>
      </w:r>
    </w:p>
    <w:p w14:paraId="5D265F6E" w14:textId="77777777" w:rsidR="00FF74CB" w:rsidRDefault="00FF74CB" w:rsidP="00FF74CB">
      <w:pPr>
        <w:pStyle w:val="text"/>
      </w:pPr>
      <w:r>
        <w:rPr>
          <w:b/>
        </w:rPr>
        <w:t>Predictive Maintenance</w:t>
      </w:r>
      <w:r>
        <w:t xml:space="preserve">: Using data from IoT devices, systems can predict and prevent equipment failures, as seen in modern manufacturing plants. </w:t>
      </w:r>
    </w:p>
    <w:p w14:paraId="2427D488" w14:textId="77777777" w:rsidR="00FF74CB" w:rsidRDefault="00FF74CB" w:rsidP="00FF74CB">
      <w:pPr>
        <w:pStyle w:val="text"/>
      </w:pPr>
      <w:r>
        <w:rPr>
          <w:b/>
        </w:rPr>
        <w:lastRenderedPageBreak/>
        <w:t>Data Analytics</w:t>
      </w:r>
      <w:r>
        <w:t xml:space="preserve">: IoT generates vast amounts of data that can be analyzed for insights, aiding decision-making processes. </w:t>
      </w:r>
    </w:p>
    <w:p w14:paraId="27112985" w14:textId="77777777" w:rsidR="00FF74CB" w:rsidRDefault="00FF74CB" w:rsidP="00FF74CB">
      <w:pPr>
        <w:spacing w:after="21"/>
        <w:ind w:left="0" w:firstLine="0"/>
        <w:jc w:val="right"/>
      </w:pPr>
      <w:r>
        <w:rPr>
          <w:noProof/>
        </w:rPr>
        <w:drawing>
          <wp:inline distT="0" distB="0" distL="0" distR="0" wp14:anchorId="09F87859" wp14:editId="1C2DA794">
            <wp:extent cx="5715000" cy="3204845"/>
            <wp:effectExtent l="0" t="0" r="0" b="0"/>
            <wp:docPr id="5011" name="Picture 5011"/>
            <wp:cNvGraphicFramePr/>
            <a:graphic xmlns:a="http://schemas.openxmlformats.org/drawingml/2006/main">
              <a:graphicData uri="http://schemas.openxmlformats.org/drawingml/2006/picture">
                <pic:pic xmlns:pic="http://schemas.openxmlformats.org/drawingml/2006/picture">
                  <pic:nvPicPr>
                    <pic:cNvPr id="5011" name="Picture 5011"/>
                    <pic:cNvPicPr/>
                  </pic:nvPicPr>
                  <pic:blipFill>
                    <a:blip r:embed="rId12"/>
                    <a:stretch>
                      <a:fillRect/>
                    </a:stretch>
                  </pic:blipFill>
                  <pic:spPr>
                    <a:xfrm>
                      <a:off x="0" y="0"/>
                      <a:ext cx="5715000" cy="3204845"/>
                    </a:xfrm>
                    <a:prstGeom prst="rect">
                      <a:avLst/>
                    </a:prstGeom>
                  </pic:spPr>
                </pic:pic>
              </a:graphicData>
            </a:graphic>
          </wp:inline>
        </w:drawing>
      </w:r>
      <w:r>
        <w:t xml:space="preserve"> </w:t>
      </w:r>
    </w:p>
    <w:p w14:paraId="58728B10" w14:textId="77777777" w:rsidR="00FF74CB" w:rsidRDefault="00FF74CB" w:rsidP="00FF74CB">
      <w:pPr>
        <w:spacing w:after="232"/>
        <w:ind w:left="1704"/>
      </w:pPr>
      <w:r>
        <w:rPr>
          <w:rFonts w:ascii="Times New Roman" w:eastAsia="Times New Roman" w:hAnsi="Times New Roman" w:cs="Times New Roman"/>
          <w:i/>
          <w:color w:val="44546A"/>
          <w:sz w:val="18"/>
        </w:rPr>
        <w:t xml:space="preserve">Figure 1 IoT features </w:t>
      </w:r>
    </w:p>
    <w:p w14:paraId="3D4DC40C" w14:textId="77777777" w:rsidR="00FF74CB" w:rsidRDefault="00FF74CB" w:rsidP="00FF74CB">
      <w:pPr>
        <w:spacing w:after="0"/>
        <w:ind w:left="1709" w:firstLine="0"/>
      </w:pPr>
      <w:r>
        <w:t xml:space="preserve"> </w:t>
      </w:r>
    </w:p>
    <w:p w14:paraId="6B66D507" w14:textId="71445326" w:rsidR="00FF74CB" w:rsidRDefault="00FF74CB" w:rsidP="00FF74CB">
      <w:pPr>
        <w:pStyle w:val="Heading2"/>
        <w:spacing w:after="167"/>
        <w:ind w:left="1575"/>
      </w:pPr>
      <w:r>
        <w:rPr>
          <w:rFonts w:ascii="Arial" w:eastAsia="Arial" w:hAnsi="Arial" w:cs="Arial"/>
        </w:rPr>
        <w:t xml:space="preserve"> </w:t>
      </w:r>
      <w:r>
        <w:t xml:space="preserve">IoT Architecture, Frameworks, Tools, Hardware, and APIs </w:t>
      </w:r>
    </w:p>
    <w:p w14:paraId="6307511F" w14:textId="77777777" w:rsidR="00FF74CB" w:rsidRDefault="00FF74CB" w:rsidP="00FF74CB">
      <w:pPr>
        <w:pStyle w:val="text"/>
      </w:pPr>
      <w:r>
        <w:t xml:space="preserve">The IoT world is </w:t>
      </w:r>
      <w:proofErr w:type="gramStart"/>
      <w:r>
        <w:t>changing  fast</w:t>
      </w:r>
      <w:proofErr w:type="gramEnd"/>
      <w:r>
        <w:t xml:space="preserve"> and It has many different parts like designs, structures, gadgets, and ways for things to talk to each other. The main idea of IoT is to connect sensors and devices. These things share info with each other and big computer systems through the internet. Structures help people make and use IoT stuff. They focus on making parts that work well together and can grow bigger. There are lots of tools for IoT. Some help make new things, while others test if they work right. The physical parts of IoT, like tiny computers and connection bits, grab info and send it out. APIs have a big job in IoT. They make different systems work together and help share info. All these pieces team up to make IoT work. This tech helps in many areas, from making homes smarter to running factories better. </w:t>
      </w:r>
    </w:p>
    <w:p w14:paraId="2ABFFB8A" w14:textId="77777777" w:rsidR="00FF74CB" w:rsidRDefault="00FF74CB" w:rsidP="00FF74CB">
      <w:pPr>
        <w:spacing w:after="416"/>
        <w:ind w:left="1709" w:firstLine="0"/>
      </w:pPr>
      <w:r>
        <w:t xml:space="preserve"> </w:t>
      </w:r>
    </w:p>
    <w:p w14:paraId="2221987A" w14:textId="0FF23042" w:rsidR="00FF74CB" w:rsidRDefault="00FF74CB" w:rsidP="00FF74CB">
      <w:pPr>
        <w:pStyle w:val="Heading3"/>
        <w:ind w:left="1575"/>
      </w:pPr>
      <w:r>
        <w:rPr>
          <w:rFonts w:ascii="Arial" w:eastAsia="Arial" w:hAnsi="Arial" w:cs="Arial"/>
        </w:rPr>
        <w:t xml:space="preserve"> </w:t>
      </w:r>
      <w:r>
        <w:t xml:space="preserve">IoT Architecture </w:t>
      </w:r>
    </w:p>
    <w:p w14:paraId="7DE354C3" w14:textId="77777777" w:rsidR="00FF74CB" w:rsidRDefault="00FF74CB" w:rsidP="00BB0724">
      <w:pPr>
        <w:pStyle w:val="text"/>
      </w:pPr>
      <w:r>
        <w:t xml:space="preserve">The architecture of the Internet of Things (IoT) is an advanced framework created to manage the massive volumes of data produced by networked devices. The fundamental components of the Device Layer are sensors and actuators, which serve as the main sources of information and tangible interaction. The Network Layer uses effective protocols like MQTT, CoAP, and HTTP to transfer information, ensuring smooth connectivity across the system. The Cloud Layer is the main center for processing and storing data, utilizing machine learning and analytics to extract insightful information. Lastly, the Application Layer provides end users with an interface to interact with the Internet of Things environment. This interface is often </w:t>
      </w:r>
      <w:r>
        <w:lastRenderedPageBreak/>
        <w:t xml:space="preserve">provided via user-friendly web interfaces or mobile apps. This multi-layered approach enables a robust and scalable infrastructure, capable of supporting a wide range of IoT applications and services. </w:t>
      </w:r>
    </w:p>
    <w:p w14:paraId="1537B1E1" w14:textId="77777777" w:rsidR="00FF74CB" w:rsidRDefault="00FF74CB" w:rsidP="00FF74CB">
      <w:pPr>
        <w:spacing w:after="100"/>
        <w:ind w:left="3976" w:firstLine="0"/>
      </w:pPr>
      <w:r>
        <w:rPr>
          <w:noProof/>
        </w:rPr>
        <w:drawing>
          <wp:inline distT="0" distB="0" distL="0" distR="0" wp14:anchorId="1E82A9EA" wp14:editId="15BD44FC">
            <wp:extent cx="2697480" cy="1891665"/>
            <wp:effectExtent l="0" t="0" r="0" b="0"/>
            <wp:docPr id="5241" name="Picture 5241"/>
            <wp:cNvGraphicFramePr/>
            <a:graphic xmlns:a="http://schemas.openxmlformats.org/drawingml/2006/main">
              <a:graphicData uri="http://schemas.openxmlformats.org/drawingml/2006/picture">
                <pic:pic xmlns:pic="http://schemas.openxmlformats.org/drawingml/2006/picture">
                  <pic:nvPicPr>
                    <pic:cNvPr id="5241" name="Picture 5241"/>
                    <pic:cNvPicPr/>
                  </pic:nvPicPr>
                  <pic:blipFill>
                    <a:blip r:embed="rId13"/>
                    <a:stretch>
                      <a:fillRect/>
                    </a:stretch>
                  </pic:blipFill>
                  <pic:spPr>
                    <a:xfrm>
                      <a:off x="0" y="0"/>
                      <a:ext cx="2697480" cy="1891665"/>
                    </a:xfrm>
                    <a:prstGeom prst="rect">
                      <a:avLst/>
                    </a:prstGeom>
                  </pic:spPr>
                </pic:pic>
              </a:graphicData>
            </a:graphic>
          </wp:inline>
        </w:drawing>
      </w:r>
    </w:p>
    <w:p w14:paraId="14AFD417" w14:textId="77777777" w:rsidR="00FF74CB" w:rsidRDefault="00FF74CB" w:rsidP="00FF74CB">
      <w:pPr>
        <w:spacing w:after="232"/>
        <w:ind w:left="4117"/>
      </w:pPr>
      <w:r>
        <w:rPr>
          <w:rFonts w:ascii="Times New Roman" w:eastAsia="Times New Roman" w:hAnsi="Times New Roman" w:cs="Times New Roman"/>
          <w:i/>
          <w:color w:val="44546A"/>
          <w:sz w:val="18"/>
        </w:rPr>
        <w:t>Figure 2 IoT architecture</w:t>
      </w:r>
      <w:r>
        <w:rPr>
          <w:rFonts w:ascii="Times New Roman" w:eastAsia="Times New Roman" w:hAnsi="Times New Roman" w:cs="Times New Roman"/>
          <w:i/>
          <w:sz w:val="18"/>
        </w:rPr>
        <w:t xml:space="preserve"> </w:t>
      </w:r>
    </w:p>
    <w:p w14:paraId="3868378B" w14:textId="77777777" w:rsidR="00FF74CB" w:rsidRDefault="00FF74CB" w:rsidP="00BB0724">
      <w:pPr>
        <w:pStyle w:val="text"/>
      </w:pPr>
      <w:r>
        <w:t xml:space="preserve">4 stages </w:t>
      </w:r>
      <w:proofErr w:type="gramStart"/>
      <w:r>
        <w:t>of  IoT</w:t>
      </w:r>
      <w:proofErr w:type="gramEnd"/>
      <w:r>
        <w:t xml:space="preserve"> architecture, </w:t>
      </w:r>
    </w:p>
    <w:p w14:paraId="1127AA63" w14:textId="77777777" w:rsidR="00FF74CB" w:rsidRDefault="00FF74CB" w:rsidP="00BB0724">
      <w:pPr>
        <w:pStyle w:val="text"/>
      </w:pPr>
      <w:r>
        <w:rPr>
          <w:b/>
        </w:rPr>
        <w:t>Device Layer:</w:t>
      </w:r>
      <w:r>
        <w:t xml:space="preserve"> Consists of sensors and actuators that collect data and perform actions. </w:t>
      </w:r>
    </w:p>
    <w:p w14:paraId="39C0581B" w14:textId="77777777" w:rsidR="00FF74CB" w:rsidRDefault="00FF74CB" w:rsidP="00BB0724">
      <w:pPr>
        <w:pStyle w:val="text"/>
      </w:pPr>
      <w:r>
        <w:rPr>
          <w:b/>
        </w:rPr>
        <w:t>Network Layer:</w:t>
      </w:r>
      <w:r>
        <w:t xml:space="preserve"> Facilitates communication between devices and servers, using protocols like MQTT, CoAP, and HTTP. </w:t>
      </w:r>
    </w:p>
    <w:p w14:paraId="2300C9DE" w14:textId="77777777" w:rsidR="00FF74CB" w:rsidRDefault="00FF74CB" w:rsidP="00BB0724">
      <w:pPr>
        <w:pStyle w:val="text"/>
      </w:pPr>
      <w:r>
        <w:rPr>
          <w:b/>
        </w:rPr>
        <w:t>Cloud Layer:</w:t>
      </w:r>
      <w:r>
        <w:t xml:space="preserve"> Processes and stores data, providing analytics and machine learning capabilities. </w:t>
      </w:r>
    </w:p>
    <w:p w14:paraId="704D1D1E" w14:textId="77777777" w:rsidR="00FF74CB" w:rsidRDefault="00FF74CB" w:rsidP="00BB0724">
      <w:pPr>
        <w:pStyle w:val="text"/>
      </w:pPr>
      <w:r>
        <w:rPr>
          <w:b/>
        </w:rPr>
        <w:t>Application Layer:</w:t>
      </w:r>
      <w:r>
        <w:t xml:space="preserve"> End-user applications that interact with the IoT system, such as mobile apps or web interfaces. </w:t>
      </w:r>
    </w:p>
    <w:p w14:paraId="5962EF13" w14:textId="77777777" w:rsidR="00FF74CB" w:rsidRDefault="00FF74CB" w:rsidP="00FF74CB">
      <w:pPr>
        <w:spacing w:after="116"/>
        <w:ind w:left="1709" w:firstLine="0"/>
      </w:pPr>
      <w:r>
        <w:t xml:space="preserve"> </w:t>
      </w:r>
    </w:p>
    <w:p w14:paraId="437A8A63" w14:textId="77777777" w:rsidR="00FF74CB" w:rsidRDefault="00FF74CB" w:rsidP="00FF74CB">
      <w:pPr>
        <w:spacing w:after="21"/>
        <w:ind w:left="0" w:firstLine="0"/>
        <w:jc w:val="right"/>
      </w:pPr>
      <w:r>
        <w:rPr>
          <w:noProof/>
        </w:rPr>
        <w:drawing>
          <wp:inline distT="0" distB="0" distL="0" distR="0" wp14:anchorId="190C3C42" wp14:editId="0570791C">
            <wp:extent cx="5715000" cy="3214370"/>
            <wp:effectExtent l="0" t="0" r="0" b="0"/>
            <wp:docPr id="5239" name="Picture 5239"/>
            <wp:cNvGraphicFramePr/>
            <a:graphic xmlns:a="http://schemas.openxmlformats.org/drawingml/2006/main">
              <a:graphicData uri="http://schemas.openxmlformats.org/drawingml/2006/picture">
                <pic:pic xmlns:pic="http://schemas.openxmlformats.org/drawingml/2006/picture">
                  <pic:nvPicPr>
                    <pic:cNvPr id="5239" name="Picture 5239"/>
                    <pic:cNvPicPr/>
                  </pic:nvPicPr>
                  <pic:blipFill>
                    <a:blip r:embed="rId14"/>
                    <a:stretch>
                      <a:fillRect/>
                    </a:stretch>
                  </pic:blipFill>
                  <pic:spPr>
                    <a:xfrm>
                      <a:off x="0" y="0"/>
                      <a:ext cx="5715000" cy="3214370"/>
                    </a:xfrm>
                    <a:prstGeom prst="rect">
                      <a:avLst/>
                    </a:prstGeom>
                  </pic:spPr>
                </pic:pic>
              </a:graphicData>
            </a:graphic>
          </wp:inline>
        </w:drawing>
      </w:r>
      <w:r>
        <w:t xml:space="preserve"> </w:t>
      </w:r>
    </w:p>
    <w:p w14:paraId="4F1BD3AD" w14:textId="77777777" w:rsidR="00FF74CB" w:rsidRDefault="00FF74CB" w:rsidP="00FF74CB">
      <w:pPr>
        <w:spacing w:after="232"/>
        <w:ind w:left="1704"/>
      </w:pPr>
      <w:r>
        <w:rPr>
          <w:rFonts w:ascii="Times New Roman" w:eastAsia="Times New Roman" w:hAnsi="Times New Roman" w:cs="Times New Roman"/>
          <w:i/>
          <w:color w:val="44546A"/>
          <w:sz w:val="18"/>
        </w:rPr>
        <w:t xml:space="preserve">Figure 3 4 stages of IoT architecture. </w:t>
      </w:r>
    </w:p>
    <w:p w14:paraId="24352685" w14:textId="77777777" w:rsidR="002E0056" w:rsidRDefault="002E0056" w:rsidP="00FF74CB">
      <w:pPr>
        <w:spacing w:after="416"/>
        <w:ind w:left="1709" w:firstLine="0"/>
      </w:pPr>
    </w:p>
    <w:p w14:paraId="79947A45" w14:textId="30C1DBCF" w:rsidR="00FF74CB" w:rsidRDefault="00D77D0D" w:rsidP="00FF74CB">
      <w:pPr>
        <w:spacing w:after="416"/>
        <w:ind w:left="1709" w:firstLine="0"/>
      </w:pPr>
      <w:r>
        <w:t xml:space="preserve"> </w:t>
      </w:r>
      <w:r w:rsidR="005E127E">
        <w:t xml:space="preserve"> </w:t>
      </w:r>
      <w:r w:rsidR="00FF74CB">
        <w:t xml:space="preserve"> </w:t>
      </w:r>
    </w:p>
    <w:p w14:paraId="5023B4E2" w14:textId="6A6C6611" w:rsidR="00FF74CB" w:rsidRDefault="00FF74CB" w:rsidP="00FF74CB">
      <w:pPr>
        <w:pStyle w:val="Heading3"/>
        <w:ind w:left="1575"/>
      </w:pPr>
      <w:r>
        <w:rPr>
          <w:rFonts w:ascii="Arial" w:eastAsia="Arial" w:hAnsi="Arial" w:cs="Arial"/>
        </w:rPr>
        <w:lastRenderedPageBreak/>
        <w:t xml:space="preserve"> </w:t>
      </w:r>
      <w:r>
        <w:t xml:space="preserve">Frameworks </w:t>
      </w:r>
    </w:p>
    <w:p w14:paraId="04DF19D9" w14:textId="77777777" w:rsidR="00FF74CB" w:rsidRDefault="00FF74CB" w:rsidP="00BB0724">
      <w:pPr>
        <w:pStyle w:val="text"/>
      </w:pPr>
      <w:r>
        <w:t xml:space="preserve">The Internet of Things (IoT) has sparked a revolution in how we use devices and data. Several big companies offer strong systems to support IoT. Google Cloud IoT shines with its full device control and powerful tools for data intake and study. These tools let users connect and understand data. Amazon Web Services (AWS) IoT is another big player. It </w:t>
      </w:r>
      <w:proofErr w:type="gramStart"/>
      <w:r>
        <w:t>gives</w:t>
      </w:r>
      <w:proofErr w:type="gramEnd"/>
      <w:r>
        <w:t xml:space="preserve"> a wide range of IoT services. These include advanced device control, data handling, and smart analysis to help businesses use their IoT data well. Microsoft Azure IoT Suite rounds out the top three. It has a special IoT hub that helps lots of devices talk to each other. It also has advanced analysis and machine learning to turn data into useful ideas. Each system has its own special tools. They meet different IoT needs and help push new ideas in this changing field. </w:t>
      </w:r>
    </w:p>
    <w:p w14:paraId="7DEF41D7" w14:textId="77777777" w:rsidR="00FF74CB" w:rsidRDefault="00FF74CB" w:rsidP="00BB0724">
      <w:pPr>
        <w:pStyle w:val="text"/>
      </w:pPr>
      <w:r>
        <w:t xml:space="preserve">The Internet of Things (IoT) is revolutionizing the way industries operate by enabling enhanced data-driven decision-making. Google Cloud IoT, AWS IoT, and Microsoft Azure IoT Suite are at the forefront of this transformation, offering robust frameworks for a wide range of applications. From asset tracking in retail to predictive maintenance in manufacturing, these platforms provide the tools necessary for businesses to innovate and optimize their operations. The integration of IoT technology across various sectors not only streamlines processes but also </w:t>
      </w:r>
      <w:proofErr w:type="gramStart"/>
      <w:r>
        <w:t>opens up</w:t>
      </w:r>
      <w:proofErr w:type="gramEnd"/>
      <w:r>
        <w:t xml:space="preserve"> new opportunities for growth and efficiency (</w:t>
      </w:r>
      <w:proofErr w:type="spellStart"/>
      <w:r>
        <w:t>ip_admin</w:t>
      </w:r>
      <w:proofErr w:type="spellEnd"/>
      <w:r>
        <w:t xml:space="preserve">, 2023). </w:t>
      </w:r>
    </w:p>
    <w:p w14:paraId="5EBDD528" w14:textId="77777777" w:rsidR="00FF74CB" w:rsidRDefault="00FF74CB" w:rsidP="00BB0724">
      <w:pPr>
        <w:pStyle w:val="text"/>
      </w:pPr>
      <w:r>
        <w:t xml:space="preserve"> </w:t>
      </w:r>
    </w:p>
    <w:p w14:paraId="33A749B5" w14:textId="77777777" w:rsidR="00FF74CB" w:rsidRDefault="00FF74CB" w:rsidP="00BB0724">
      <w:pPr>
        <w:pStyle w:val="text"/>
      </w:pPr>
      <w:r>
        <w:t xml:space="preserve">Google Cloud IoT: Provides device management, data ingestion, and analysis tools. </w:t>
      </w:r>
    </w:p>
    <w:p w14:paraId="33C366FE" w14:textId="77777777" w:rsidR="00FF74CB" w:rsidRDefault="00FF74CB" w:rsidP="00BB0724">
      <w:pPr>
        <w:pStyle w:val="text"/>
      </w:pPr>
      <w:r>
        <w:t xml:space="preserve">Amazon Web Services (AWS) IoT: Offers a suite of IoT services, including device management, data processing, and analytics. </w:t>
      </w:r>
    </w:p>
    <w:p w14:paraId="6A52E7A0" w14:textId="77777777" w:rsidR="00FF74CB" w:rsidRDefault="00FF74CB" w:rsidP="00BB0724">
      <w:pPr>
        <w:pStyle w:val="text"/>
      </w:pPr>
      <w:r>
        <w:t xml:space="preserve">Microsoft Azure IoT Suite: Provides IoT hub, analytics, and machine learning services. </w:t>
      </w:r>
    </w:p>
    <w:p w14:paraId="098CDEAA" w14:textId="77777777" w:rsidR="00FF74CB" w:rsidRDefault="00FF74CB" w:rsidP="00FF74CB">
      <w:pPr>
        <w:spacing w:after="0"/>
        <w:ind w:left="1709" w:firstLine="0"/>
      </w:pPr>
      <w:r>
        <w:t xml:space="preserve"> </w:t>
      </w:r>
    </w:p>
    <w:p w14:paraId="7C46C4B2" w14:textId="2901DA42" w:rsidR="00FF74CB" w:rsidRDefault="00FF74CB" w:rsidP="00FF74CB">
      <w:pPr>
        <w:pStyle w:val="Heading3"/>
        <w:ind w:left="1575"/>
      </w:pPr>
      <w:r>
        <w:t xml:space="preserve">Tools </w:t>
      </w:r>
      <w:proofErr w:type="gramStart"/>
      <w:r>
        <w:t>use</w:t>
      </w:r>
      <w:proofErr w:type="gramEnd"/>
      <w:r>
        <w:t xml:space="preserve"> in IoT  </w:t>
      </w:r>
    </w:p>
    <w:p w14:paraId="41F4CF8F" w14:textId="77777777" w:rsidR="00FF74CB" w:rsidRDefault="00FF74CB" w:rsidP="00BB0724">
      <w:pPr>
        <w:pStyle w:val="text"/>
      </w:pPr>
      <w:r>
        <w:t xml:space="preserve">Node-RED and </w:t>
      </w:r>
      <w:proofErr w:type="spellStart"/>
      <w:r>
        <w:t>ThingSpeak</w:t>
      </w:r>
      <w:proofErr w:type="spellEnd"/>
      <w:r>
        <w:t xml:space="preserve"> play a key role in making IoT processes simpler. Node-RED offers a user-friendly system for programming that allows quick creation and launch of IoT apps without needing to code in the usual way. This makes it easy for more people to use. </w:t>
      </w:r>
      <w:proofErr w:type="spellStart"/>
      <w:r>
        <w:t>ThingSpeak</w:t>
      </w:r>
      <w:proofErr w:type="spellEnd"/>
      <w:r>
        <w:t xml:space="preserve"> gives users powerful tools to collect, show and study live data as it comes in. This has a big impact on tasks like keeping an eye on the environment running smart gadgets or even making factory work better. These tools give both pros and hobbyists the chance to get the most out of IoT tech and push for new ideas in our world where everything is getting more connected. </w:t>
      </w:r>
    </w:p>
    <w:p w14:paraId="67CB7431" w14:textId="77777777" w:rsidR="00FF74CB" w:rsidRDefault="00FF74CB" w:rsidP="00BB0724">
      <w:pPr>
        <w:pStyle w:val="text"/>
      </w:pPr>
      <w:r>
        <w:t xml:space="preserve"> </w:t>
      </w:r>
    </w:p>
    <w:p w14:paraId="03357470" w14:textId="77777777" w:rsidR="00FF74CB" w:rsidRDefault="00FF74CB" w:rsidP="00BB0724">
      <w:pPr>
        <w:pStyle w:val="text"/>
      </w:pPr>
      <w:r>
        <w:rPr>
          <w:b/>
        </w:rPr>
        <w:t>Node-RED:</w:t>
      </w:r>
      <w:r>
        <w:t xml:space="preserve"> A flow-based development tool for visual programming of IoT applications. </w:t>
      </w:r>
    </w:p>
    <w:p w14:paraId="34C0B119" w14:textId="77777777" w:rsidR="00FF74CB" w:rsidRDefault="00FF74CB" w:rsidP="00BB0724">
      <w:pPr>
        <w:pStyle w:val="text"/>
      </w:pPr>
      <w:proofErr w:type="spellStart"/>
      <w:r>
        <w:rPr>
          <w:b/>
        </w:rPr>
        <w:t>ThingSpeak</w:t>
      </w:r>
      <w:proofErr w:type="spellEnd"/>
      <w:r>
        <w:rPr>
          <w:b/>
        </w:rPr>
        <w:t>:</w:t>
      </w:r>
      <w:r>
        <w:t xml:space="preserve"> An IoT analytics platform that allows aggregation, visualization, and analysis of live data streams. </w:t>
      </w:r>
    </w:p>
    <w:p w14:paraId="5F56DFB4" w14:textId="77777777" w:rsidR="00FF74CB" w:rsidRDefault="00FF74CB" w:rsidP="00FF74CB">
      <w:pPr>
        <w:spacing w:after="418"/>
        <w:ind w:left="1709" w:firstLine="0"/>
      </w:pPr>
      <w:r>
        <w:t xml:space="preserve"> </w:t>
      </w:r>
    </w:p>
    <w:p w14:paraId="22D0E225" w14:textId="7BE29EF9" w:rsidR="00FF74CB" w:rsidRDefault="00FF74CB" w:rsidP="00FF74CB">
      <w:pPr>
        <w:pStyle w:val="Heading3"/>
        <w:ind w:left="1575"/>
      </w:pPr>
      <w:r>
        <w:t xml:space="preserve">Hardware </w:t>
      </w:r>
    </w:p>
    <w:p w14:paraId="4280728B" w14:textId="77777777" w:rsidR="00FF74CB" w:rsidRDefault="00FF74CB" w:rsidP="00BB0724">
      <w:pPr>
        <w:pStyle w:val="text"/>
      </w:pPr>
      <w:r>
        <w:t xml:space="preserve">The Raspberry Pi, Arduino, and ESP8266/ESP32 play a crucial role in today's maker movement. These tools give hobbyists and pros the power to create and innovate. The Raspberry Pi works as a small but mighty computer. People use it to learn, code, and build complex IoT projects. Arduino opens the door to electronics for many. It has an easy-to-use coding setup and lots of community help. The ESP8266 and ESP32 chips offer cheap ways to </w:t>
      </w:r>
      <w:r>
        <w:lastRenderedPageBreak/>
        <w:t xml:space="preserve">add wireless features. They come with full internet connectivity and can control </w:t>
      </w:r>
      <w:proofErr w:type="gramStart"/>
      <w:r>
        <w:t>things</w:t>
      </w:r>
      <w:proofErr w:type="gramEnd"/>
      <w:r>
        <w:t xml:space="preserve"> making them great for smart homes and wearable gadgets. These platforms give anyone interested in electronics and smart tech a flexible set of tools to work with. Together, they have an influence on how people learn about and make new electronic devices. They're causing a revolution in DIY tech </w:t>
      </w:r>
      <w:proofErr w:type="gramStart"/>
      <w:r>
        <w:t>projects</w:t>
      </w:r>
      <w:proofErr w:type="gramEnd"/>
      <w:r>
        <w:t xml:space="preserve"> allowing makers to turn their ideas into reality without needing expensive equipment. From simple LED blink projects to advanced </w:t>
      </w:r>
      <w:proofErr w:type="spellStart"/>
      <w:r>
        <w:t>AIpowered</w:t>
      </w:r>
      <w:proofErr w:type="spellEnd"/>
      <w:r>
        <w:t xml:space="preserve"> robots, these platforms help to bridge the gap between imagination and real-world applications. </w:t>
      </w:r>
    </w:p>
    <w:p w14:paraId="54B714D0" w14:textId="77777777" w:rsidR="00FF74CB" w:rsidRDefault="00FF74CB" w:rsidP="00BB0724">
      <w:pPr>
        <w:pStyle w:val="text"/>
        <w:numPr>
          <w:ilvl w:val="0"/>
          <w:numId w:val="58"/>
        </w:numPr>
      </w:pPr>
      <w:r>
        <w:rPr>
          <w:b/>
        </w:rPr>
        <w:t>Raspberry Pi</w:t>
      </w:r>
      <w:r>
        <w:t xml:space="preserve">: A versatile, low-cost computer used for IoT prototyping and development. </w:t>
      </w:r>
    </w:p>
    <w:p w14:paraId="0EA652FF" w14:textId="77777777" w:rsidR="00FF74CB" w:rsidRDefault="00FF74CB" w:rsidP="00BB0724">
      <w:pPr>
        <w:pStyle w:val="text"/>
        <w:numPr>
          <w:ilvl w:val="0"/>
          <w:numId w:val="58"/>
        </w:numPr>
      </w:pPr>
      <w:r>
        <w:rPr>
          <w:b/>
        </w:rPr>
        <w:t>Arduino</w:t>
      </w:r>
      <w:r>
        <w:t xml:space="preserve">: An open-source electronics platform based on easy-to-use hardware and software. </w:t>
      </w:r>
    </w:p>
    <w:p w14:paraId="1DCAB58A" w14:textId="77777777" w:rsidR="00FF74CB" w:rsidRDefault="00FF74CB" w:rsidP="00BB0724">
      <w:pPr>
        <w:pStyle w:val="text"/>
        <w:numPr>
          <w:ilvl w:val="0"/>
          <w:numId w:val="58"/>
        </w:numPr>
      </w:pPr>
      <w:r>
        <w:rPr>
          <w:b/>
        </w:rPr>
        <w:t>ESP8266/ESP32</w:t>
      </w:r>
      <w:r>
        <w:t xml:space="preserve">: Low-cost Wi-Fi microchips with full TCP/IP stack and microcontroller capability. </w:t>
      </w:r>
    </w:p>
    <w:p w14:paraId="04A32BC1" w14:textId="77777777" w:rsidR="00FF74CB" w:rsidRDefault="00FF74CB" w:rsidP="00FF74CB">
      <w:pPr>
        <w:spacing w:after="419"/>
        <w:ind w:left="1709" w:firstLine="0"/>
      </w:pPr>
      <w:r>
        <w:t xml:space="preserve"> </w:t>
      </w:r>
    </w:p>
    <w:p w14:paraId="02D23C92" w14:textId="2F247231" w:rsidR="00FF74CB" w:rsidRDefault="00FF74CB" w:rsidP="00FF74CB">
      <w:pPr>
        <w:pStyle w:val="Heading3"/>
        <w:ind w:left="1575"/>
      </w:pPr>
      <w:r>
        <w:rPr>
          <w:rFonts w:ascii="Arial" w:eastAsia="Arial" w:hAnsi="Arial" w:cs="Arial"/>
        </w:rPr>
        <w:t xml:space="preserve"> </w:t>
      </w:r>
      <w:r>
        <w:t xml:space="preserve">APIs </w:t>
      </w:r>
    </w:p>
    <w:p w14:paraId="566A5C05" w14:textId="77777777" w:rsidR="00FF74CB" w:rsidRDefault="00FF74CB" w:rsidP="00BB0724">
      <w:pPr>
        <w:pStyle w:val="text"/>
      </w:pPr>
      <w:r>
        <w:t xml:space="preserve">APIs, or Application Programming Interfaces, play a crucial role in IoT (Internet of Things). They let different software apps talk to each other and share info. APIs </w:t>
      </w:r>
      <w:proofErr w:type="gramStart"/>
      <w:r>
        <w:t>work</w:t>
      </w:r>
      <w:proofErr w:type="gramEnd"/>
      <w:r>
        <w:t xml:space="preserve"> as a link between internal and external software operations. This makes sure data moves, and users often don't even notice it. APIs act like virtual go-betweens. They move data from one interface such as a mobile </w:t>
      </w:r>
      <w:proofErr w:type="gramStart"/>
      <w:r>
        <w:t>app,</w:t>
      </w:r>
      <w:proofErr w:type="gramEnd"/>
      <w:r>
        <w:t xml:space="preserve"> to another one. </w:t>
      </w:r>
    </w:p>
    <w:p w14:paraId="49590163" w14:textId="77777777" w:rsidR="00FF74CB" w:rsidRDefault="00FF74CB" w:rsidP="00BB0724">
      <w:pPr>
        <w:pStyle w:val="text"/>
      </w:pPr>
      <w:r>
        <w:t xml:space="preserve">APIs come in two primary forms: Private and Open. Private APIs help companies improve their internal processes. Open APIs </w:t>
      </w:r>
      <w:proofErr w:type="gramStart"/>
      <w:r>
        <w:t>let</w:t>
      </w:r>
      <w:proofErr w:type="gramEnd"/>
      <w:r>
        <w:t xml:space="preserve"> outside developers combine data from various tools. IoT uses different API types. RESTful APIs are common web APIs that interact with IoT devices and services. </w:t>
      </w:r>
      <w:proofErr w:type="spellStart"/>
      <w:r>
        <w:t>WebSockets</w:t>
      </w:r>
      <w:proofErr w:type="spellEnd"/>
      <w:r>
        <w:t xml:space="preserve"> offer real-time data sharing through two-way communication over one TCP connection. These APIs make app creation easier. They save developers time and cash. They also create chances for new ideas. </w:t>
      </w:r>
    </w:p>
    <w:p w14:paraId="76970E13" w14:textId="77777777" w:rsidR="00FF74CB" w:rsidRDefault="00FF74CB" w:rsidP="00BB0724">
      <w:pPr>
        <w:pStyle w:val="text"/>
      </w:pPr>
      <w:r>
        <w:t xml:space="preserve"> </w:t>
      </w:r>
    </w:p>
    <w:p w14:paraId="1C03EA50" w14:textId="77777777" w:rsidR="00FF74CB" w:rsidRDefault="00FF74CB" w:rsidP="00BB0724">
      <w:pPr>
        <w:pStyle w:val="text"/>
      </w:pPr>
      <w:r>
        <w:t xml:space="preserve">RESTful APIs: Standard web APIs used for interacting with IoT devices and services. </w:t>
      </w:r>
    </w:p>
    <w:p w14:paraId="5D40B8D5" w14:textId="77777777" w:rsidR="00FF74CB" w:rsidRDefault="00FF74CB" w:rsidP="00BB0724">
      <w:pPr>
        <w:pStyle w:val="text"/>
      </w:pPr>
      <w:proofErr w:type="spellStart"/>
      <w:r>
        <w:t>WebSockets</w:t>
      </w:r>
      <w:proofErr w:type="spellEnd"/>
      <w:r>
        <w:t xml:space="preserve">: Provide full-duplex communication channels over a single TCP connection for real-time data exchange. </w:t>
      </w:r>
    </w:p>
    <w:p w14:paraId="16FF9EF2" w14:textId="77777777" w:rsidR="00FF74CB" w:rsidRDefault="00FF74CB" w:rsidP="00BB0724">
      <w:pPr>
        <w:pStyle w:val="text"/>
      </w:pPr>
      <w:r>
        <w:t xml:space="preserve"> </w:t>
      </w:r>
    </w:p>
    <w:p w14:paraId="67815C0A" w14:textId="77777777" w:rsidR="00FF74CB" w:rsidRDefault="00FF74CB" w:rsidP="00BB0724">
      <w:pPr>
        <w:pStyle w:val="text"/>
        <w:numPr>
          <w:ilvl w:val="0"/>
          <w:numId w:val="57"/>
        </w:numPr>
      </w:pPr>
      <w:r>
        <w:t xml:space="preserve">Examples for popular APIs: </w:t>
      </w:r>
    </w:p>
    <w:p w14:paraId="68B4D953" w14:textId="77777777" w:rsidR="00FF74CB" w:rsidRDefault="00FF74CB" w:rsidP="00BB0724">
      <w:pPr>
        <w:pStyle w:val="text"/>
        <w:numPr>
          <w:ilvl w:val="0"/>
          <w:numId w:val="57"/>
        </w:numPr>
      </w:pPr>
      <w:r>
        <w:t xml:space="preserve">Twitter API </w:t>
      </w:r>
    </w:p>
    <w:p w14:paraId="7D02425B" w14:textId="77777777" w:rsidR="00FF74CB" w:rsidRDefault="00FF74CB" w:rsidP="00BB0724">
      <w:pPr>
        <w:pStyle w:val="text"/>
        <w:numPr>
          <w:ilvl w:val="0"/>
          <w:numId w:val="57"/>
        </w:numPr>
      </w:pPr>
      <w:r>
        <w:t xml:space="preserve">ChatGPT API </w:t>
      </w:r>
    </w:p>
    <w:p w14:paraId="5AB88AE7" w14:textId="77777777" w:rsidR="00FF74CB" w:rsidRDefault="00FF74CB" w:rsidP="00BB0724">
      <w:pPr>
        <w:pStyle w:val="text"/>
        <w:numPr>
          <w:ilvl w:val="0"/>
          <w:numId w:val="57"/>
        </w:numPr>
      </w:pPr>
      <w:r>
        <w:t xml:space="preserve">Google Map API </w:t>
      </w:r>
    </w:p>
    <w:p w14:paraId="74B5A4D8" w14:textId="77777777" w:rsidR="00FF74CB" w:rsidRDefault="00FF74CB" w:rsidP="00BB0724">
      <w:pPr>
        <w:pStyle w:val="text"/>
        <w:numPr>
          <w:ilvl w:val="0"/>
          <w:numId w:val="57"/>
        </w:numPr>
      </w:pPr>
      <w:r>
        <w:t xml:space="preserve">Discord API </w:t>
      </w:r>
    </w:p>
    <w:p w14:paraId="7781E601" w14:textId="77777777" w:rsidR="00FF74CB" w:rsidRDefault="00FF74CB" w:rsidP="00BB0724">
      <w:pPr>
        <w:pStyle w:val="text"/>
        <w:numPr>
          <w:ilvl w:val="0"/>
          <w:numId w:val="57"/>
        </w:numPr>
      </w:pPr>
      <w:proofErr w:type="spellStart"/>
      <w:r>
        <w:t>Github</w:t>
      </w:r>
      <w:proofErr w:type="spellEnd"/>
      <w:r>
        <w:t xml:space="preserve"> API </w:t>
      </w:r>
    </w:p>
    <w:p w14:paraId="4D61B829" w14:textId="77777777" w:rsidR="00FF74CB" w:rsidRDefault="00FF74CB" w:rsidP="00BB0724">
      <w:pPr>
        <w:pStyle w:val="text"/>
        <w:numPr>
          <w:ilvl w:val="0"/>
          <w:numId w:val="57"/>
        </w:numPr>
      </w:pPr>
      <w:r>
        <w:t xml:space="preserve">PayPal API </w:t>
      </w:r>
    </w:p>
    <w:p w14:paraId="38E2EA37" w14:textId="77777777" w:rsidR="00FF74CB" w:rsidRDefault="00FF74CB" w:rsidP="00BB0724">
      <w:pPr>
        <w:pStyle w:val="text"/>
        <w:numPr>
          <w:ilvl w:val="0"/>
          <w:numId w:val="57"/>
        </w:numPr>
      </w:pPr>
      <w:r>
        <w:t xml:space="preserve">eCommerce API </w:t>
      </w:r>
    </w:p>
    <w:p w14:paraId="74401A57" w14:textId="77777777" w:rsidR="00FF74CB" w:rsidRDefault="00FF74CB" w:rsidP="00BB0724">
      <w:pPr>
        <w:pStyle w:val="text"/>
        <w:numPr>
          <w:ilvl w:val="0"/>
          <w:numId w:val="57"/>
        </w:numPr>
      </w:pPr>
      <w:r>
        <w:t xml:space="preserve">YouTube API </w:t>
      </w:r>
    </w:p>
    <w:p w14:paraId="5A3F7E0E" w14:textId="77777777" w:rsidR="00FF74CB" w:rsidRDefault="00FF74CB" w:rsidP="00BB0724">
      <w:pPr>
        <w:pStyle w:val="text"/>
        <w:numPr>
          <w:ilvl w:val="0"/>
          <w:numId w:val="57"/>
        </w:numPr>
      </w:pPr>
      <w:r>
        <w:t xml:space="preserve">Instagram API </w:t>
      </w:r>
    </w:p>
    <w:p w14:paraId="50D3C211" w14:textId="77777777" w:rsidR="00FF74CB" w:rsidRDefault="00FF74CB" w:rsidP="00BB0724">
      <w:pPr>
        <w:pStyle w:val="text"/>
        <w:numPr>
          <w:ilvl w:val="0"/>
          <w:numId w:val="57"/>
        </w:numPr>
      </w:pPr>
      <w:r>
        <w:t xml:space="preserve">Slack API </w:t>
      </w:r>
    </w:p>
    <w:p w14:paraId="66C8DDFD" w14:textId="77777777" w:rsidR="00FF74CB" w:rsidRDefault="00FF74CB" w:rsidP="00BB0724">
      <w:pPr>
        <w:pStyle w:val="text"/>
      </w:pPr>
      <w:r>
        <w:t>(</w:t>
      </w:r>
      <w:proofErr w:type="spellStart"/>
      <w:r>
        <w:t>Katalon</w:t>
      </w:r>
      <w:proofErr w:type="spellEnd"/>
      <w:r>
        <w:t xml:space="preserve">, 2022) </w:t>
      </w:r>
    </w:p>
    <w:p w14:paraId="42F92E9E" w14:textId="77777777" w:rsidR="00FF74CB" w:rsidRDefault="00FF74CB" w:rsidP="00FF74CB">
      <w:pPr>
        <w:spacing w:after="21"/>
        <w:ind w:left="0" w:right="1320" w:firstLine="0"/>
        <w:jc w:val="right"/>
      </w:pPr>
      <w:r>
        <w:rPr>
          <w:noProof/>
        </w:rPr>
        <w:lastRenderedPageBreak/>
        <w:drawing>
          <wp:inline distT="0" distB="0" distL="0" distR="0" wp14:anchorId="46E2E570" wp14:editId="0988D15B">
            <wp:extent cx="4876800" cy="2743200"/>
            <wp:effectExtent l="0" t="0" r="0" b="0"/>
            <wp:docPr id="5802" name="Picture 5802"/>
            <wp:cNvGraphicFramePr/>
            <a:graphic xmlns:a="http://schemas.openxmlformats.org/drawingml/2006/main">
              <a:graphicData uri="http://schemas.openxmlformats.org/drawingml/2006/picture">
                <pic:pic xmlns:pic="http://schemas.openxmlformats.org/drawingml/2006/picture">
                  <pic:nvPicPr>
                    <pic:cNvPr id="5802" name="Picture 5802"/>
                    <pic:cNvPicPr/>
                  </pic:nvPicPr>
                  <pic:blipFill>
                    <a:blip r:embed="rId15"/>
                    <a:stretch>
                      <a:fillRect/>
                    </a:stretch>
                  </pic:blipFill>
                  <pic:spPr>
                    <a:xfrm>
                      <a:off x="0" y="0"/>
                      <a:ext cx="4876800" cy="2743200"/>
                    </a:xfrm>
                    <a:prstGeom prst="rect">
                      <a:avLst/>
                    </a:prstGeom>
                  </pic:spPr>
                </pic:pic>
              </a:graphicData>
            </a:graphic>
          </wp:inline>
        </w:drawing>
      </w:r>
      <w:r>
        <w:t xml:space="preserve"> </w:t>
      </w:r>
    </w:p>
    <w:p w14:paraId="6C7E38F7" w14:textId="77777777" w:rsidR="00FF74CB" w:rsidRDefault="00FF74CB" w:rsidP="00FF74CB">
      <w:pPr>
        <w:spacing w:after="340"/>
        <w:ind w:left="1704"/>
      </w:pPr>
      <w:r>
        <w:rPr>
          <w:rFonts w:ascii="Times New Roman" w:eastAsia="Times New Roman" w:hAnsi="Times New Roman" w:cs="Times New Roman"/>
          <w:i/>
          <w:color w:val="44546A"/>
          <w:sz w:val="18"/>
        </w:rPr>
        <w:t xml:space="preserve">Figure 4 Examples of API </w:t>
      </w:r>
    </w:p>
    <w:p w14:paraId="415C4634" w14:textId="77777777" w:rsidR="00FF74CB" w:rsidRDefault="00FF74CB" w:rsidP="00BB0724">
      <w:pPr>
        <w:pStyle w:val="text"/>
      </w:pPr>
      <w:r>
        <w:t>6.3.6</w:t>
      </w:r>
      <w:r>
        <w:rPr>
          <w:rFonts w:ascii="Arial" w:eastAsia="Arial" w:hAnsi="Arial" w:cs="Arial"/>
        </w:rPr>
        <w:t xml:space="preserve"> </w:t>
      </w:r>
      <w:r>
        <w:t xml:space="preserve">Designing APIs for IoT comes with several challenges: </w:t>
      </w:r>
    </w:p>
    <w:p w14:paraId="0BFE1714" w14:textId="77777777" w:rsidR="00FF74CB" w:rsidRDefault="00FF74CB" w:rsidP="00BB0724">
      <w:pPr>
        <w:pStyle w:val="text"/>
        <w:numPr>
          <w:ilvl w:val="0"/>
          <w:numId w:val="56"/>
        </w:numPr>
      </w:pPr>
      <w:r>
        <w:rPr>
          <w:b/>
        </w:rPr>
        <w:t>Security</w:t>
      </w:r>
      <w:r>
        <w:t xml:space="preserve">: Strong security is vital. IoT devices often lack resources making them easy targets for cyber-attacks. We need to use solid authentication, encryption, and frequent updates to protect them. </w:t>
      </w:r>
    </w:p>
    <w:p w14:paraId="2DC81A1B" w14:textId="77777777" w:rsidR="00FF74CB" w:rsidRDefault="00FF74CB" w:rsidP="00BB0724">
      <w:pPr>
        <w:pStyle w:val="text"/>
        <w:numPr>
          <w:ilvl w:val="0"/>
          <w:numId w:val="56"/>
        </w:numPr>
      </w:pPr>
      <w:r>
        <w:rPr>
          <w:b/>
        </w:rPr>
        <w:t>Interoperability</w:t>
      </w:r>
      <w:r>
        <w:t xml:space="preserve">: Many different devices, protocols, and platforms make smooth communication tough. Using open-source protocols and creating common standards can help solve this problem. </w:t>
      </w:r>
    </w:p>
    <w:p w14:paraId="709E4E5B" w14:textId="77777777" w:rsidR="00FF74CB" w:rsidRDefault="00FF74CB" w:rsidP="00BB0724">
      <w:pPr>
        <w:pStyle w:val="text"/>
        <w:numPr>
          <w:ilvl w:val="0"/>
          <w:numId w:val="56"/>
        </w:numPr>
      </w:pPr>
      <w:r>
        <w:rPr>
          <w:b/>
        </w:rPr>
        <w:t>Scalability</w:t>
      </w:r>
      <w:r>
        <w:t xml:space="preserve">: As more devices connect, managing IoT systems gets tricky. We need smart data management and network protocols that can </w:t>
      </w:r>
      <w:proofErr w:type="gramStart"/>
      <w:r>
        <w:t>grow</w:t>
      </w:r>
      <w:proofErr w:type="gramEnd"/>
      <w:r>
        <w:t xml:space="preserve"> to handle this expansion. </w:t>
      </w:r>
    </w:p>
    <w:p w14:paraId="0430DD04" w14:textId="77777777" w:rsidR="00FF74CB" w:rsidRDefault="00FF74CB" w:rsidP="00BB0724">
      <w:pPr>
        <w:pStyle w:val="text"/>
        <w:numPr>
          <w:ilvl w:val="0"/>
          <w:numId w:val="56"/>
        </w:numPr>
      </w:pPr>
      <w:r>
        <w:rPr>
          <w:b/>
        </w:rPr>
        <w:t>Software Complexity</w:t>
      </w:r>
      <w:r>
        <w:t xml:space="preserve">: IoT systems need complex software, which makes development harder. Developers face a tough task to balance code size and efficiency while keeping costs down and power use low. </w:t>
      </w:r>
    </w:p>
    <w:p w14:paraId="619BA1EA" w14:textId="77777777" w:rsidR="00FF74CB" w:rsidRDefault="00FF74CB" w:rsidP="00BB0724">
      <w:pPr>
        <w:pStyle w:val="text"/>
        <w:numPr>
          <w:ilvl w:val="0"/>
          <w:numId w:val="56"/>
        </w:numPr>
      </w:pPr>
      <w:r>
        <w:rPr>
          <w:b/>
        </w:rPr>
        <w:t>Connectivity</w:t>
      </w:r>
      <w:r>
        <w:t xml:space="preserve">: Making sure devices stay connected in different places is tricky. IoT gadgets must keep stable links even when network conditions change. </w:t>
      </w:r>
    </w:p>
    <w:p w14:paraId="2A9F8871" w14:textId="1902E196" w:rsidR="00FF74CB" w:rsidRDefault="00FF74CB" w:rsidP="00BB0724">
      <w:pPr>
        <w:spacing w:after="127"/>
        <w:ind w:left="1709" w:firstLine="60"/>
      </w:pPr>
    </w:p>
    <w:p w14:paraId="4542293F" w14:textId="77777777" w:rsidR="00FF74CB" w:rsidRDefault="00FF74CB" w:rsidP="00FF74CB">
      <w:pPr>
        <w:spacing w:line="358" w:lineRule="auto"/>
        <w:ind w:right="182"/>
      </w:pPr>
      <w:r>
        <w:t xml:space="preserve">The Internet of Things has an impact on how we design APIs. Developers must consider these challenges to build robust and effective systems. Security, interoperability, and scalability are key factors to consider when creating APIs for IoT devices. By addressing these issues, we can create better connected systems that work well together and stay safe from threats. To tackle these issues, people need to plan, work together, and use the best methods for designing APIs and creating IoT stuff. </w:t>
      </w:r>
    </w:p>
    <w:p w14:paraId="163539B2" w14:textId="77777777" w:rsidR="00FF74CB" w:rsidRDefault="00FF74CB" w:rsidP="00FF74CB">
      <w:pPr>
        <w:spacing w:after="517"/>
        <w:ind w:left="1709" w:firstLine="0"/>
      </w:pPr>
      <w:r>
        <w:t xml:space="preserve"> </w:t>
      </w:r>
    </w:p>
    <w:p w14:paraId="12F3130B" w14:textId="1F31B911" w:rsidR="00FF74CB" w:rsidRDefault="00FF74CB" w:rsidP="00FF74CB">
      <w:pPr>
        <w:pStyle w:val="Heading2"/>
        <w:spacing w:after="167"/>
        <w:ind w:left="1575"/>
      </w:pPr>
      <w:r>
        <w:rPr>
          <w:rFonts w:ascii="Arial" w:eastAsia="Arial" w:hAnsi="Arial" w:cs="Arial"/>
        </w:rPr>
        <w:lastRenderedPageBreak/>
        <w:t xml:space="preserve"> </w:t>
      </w:r>
      <w:r>
        <w:t xml:space="preserve">Impact of IoT AFTHA Techniques on SDLC </w:t>
      </w:r>
    </w:p>
    <w:p w14:paraId="122E5B60" w14:textId="77777777" w:rsidR="00FF74CB" w:rsidRDefault="00FF74CB" w:rsidP="00BB0724">
      <w:pPr>
        <w:pStyle w:val="text"/>
      </w:pPr>
      <w:r>
        <w:t>An organized method for creating software applications is the Software Development Life Cycle (SDLC), which includes phases like design, development, testing, deployment, and maintenance. The Internet of Things (IoT) has brought new aspects to the SDLC, especially when it comes to the incorporation of AFTHA techniques (Automation, Flexibility, Time-</w:t>
      </w:r>
      <w:proofErr w:type="spellStart"/>
      <w:r>
        <w:t>toMarket</w:t>
      </w:r>
      <w:proofErr w:type="spellEnd"/>
      <w:r>
        <w:t xml:space="preserve">, High Availability, and Agility). These techniques have had a big impact on how software is created, tested, and deployed in IoT environments. This article examines the effects of AFTHA techniques on the SDLC, highlighting their advantages and disadvantages as well as how they are applied in diverse sectors. </w:t>
      </w:r>
    </w:p>
    <w:p w14:paraId="17742534" w14:textId="77777777" w:rsidR="00FF74CB" w:rsidRDefault="00FF74CB" w:rsidP="00FF74CB">
      <w:pPr>
        <w:spacing w:after="417"/>
        <w:ind w:left="1709" w:firstLine="0"/>
      </w:pPr>
      <w:r>
        <w:t xml:space="preserve"> </w:t>
      </w:r>
    </w:p>
    <w:p w14:paraId="5DC3FFA0" w14:textId="1B52DDB6" w:rsidR="00FF74CB" w:rsidRDefault="00FF74CB" w:rsidP="00FF74CB">
      <w:pPr>
        <w:pStyle w:val="Heading3"/>
        <w:ind w:left="1575"/>
      </w:pPr>
      <w:r>
        <w:rPr>
          <w:rFonts w:ascii="Arial" w:eastAsia="Arial" w:hAnsi="Arial" w:cs="Arial"/>
        </w:rPr>
        <w:t xml:space="preserve"> </w:t>
      </w:r>
      <w:r>
        <w:t xml:space="preserve">Pros and Cons </w:t>
      </w:r>
    </w:p>
    <w:p w14:paraId="43327EC2" w14:textId="77777777" w:rsidR="00FF74CB" w:rsidRDefault="00FF74CB" w:rsidP="00FF74CB">
      <w:pPr>
        <w:spacing w:after="74"/>
        <w:ind w:left="1709" w:firstLine="0"/>
      </w:pPr>
      <w:r>
        <w:t xml:space="preserve"> </w:t>
      </w:r>
    </w:p>
    <w:p w14:paraId="69EAC2D6" w14:textId="77777777" w:rsidR="00BB0724" w:rsidRDefault="00FF74CB" w:rsidP="00FF74CB">
      <w:pPr>
        <w:spacing w:after="0"/>
        <w:ind w:left="1704"/>
        <w:rPr>
          <w:rFonts w:ascii="Times New Roman" w:eastAsia="Times New Roman" w:hAnsi="Times New Roman" w:cs="Times New Roman"/>
          <w:i/>
          <w:color w:val="44546A"/>
          <w:sz w:val="18"/>
        </w:rPr>
      </w:pPr>
      <w:r>
        <w:rPr>
          <w:rFonts w:ascii="Times New Roman" w:eastAsia="Times New Roman" w:hAnsi="Times New Roman" w:cs="Times New Roman"/>
          <w:i/>
          <w:color w:val="44546A"/>
          <w:sz w:val="18"/>
        </w:rPr>
        <w:t xml:space="preserve">Table 1 Pros and Cons </w:t>
      </w:r>
      <w:proofErr w:type="gramStart"/>
      <w:r>
        <w:rPr>
          <w:rFonts w:ascii="Times New Roman" w:eastAsia="Times New Roman" w:hAnsi="Times New Roman" w:cs="Times New Roman"/>
          <w:i/>
          <w:color w:val="44546A"/>
          <w:sz w:val="18"/>
        </w:rPr>
        <w:t>of  AFTHA</w:t>
      </w:r>
      <w:proofErr w:type="gramEnd"/>
      <w:r>
        <w:rPr>
          <w:rFonts w:ascii="Times New Roman" w:eastAsia="Times New Roman" w:hAnsi="Times New Roman" w:cs="Times New Roman"/>
          <w:i/>
          <w:color w:val="44546A"/>
          <w:sz w:val="18"/>
        </w:rPr>
        <w:t xml:space="preserve"> Techniques</w:t>
      </w:r>
    </w:p>
    <w:p w14:paraId="168B4974" w14:textId="77777777" w:rsidR="00BB0724" w:rsidRDefault="00FF74CB" w:rsidP="00BB0724">
      <w:pPr>
        <w:pStyle w:val="text"/>
      </w:pPr>
      <w:r>
        <w:t xml:space="preserve"> </w:t>
      </w:r>
    </w:p>
    <w:tbl>
      <w:tblPr>
        <w:tblStyle w:val="TableGridLight"/>
        <w:tblW w:w="8853" w:type="dxa"/>
        <w:tblLook w:val="04A0" w:firstRow="1" w:lastRow="0" w:firstColumn="1" w:lastColumn="0" w:noHBand="0" w:noVBand="1"/>
      </w:tblPr>
      <w:tblGrid>
        <w:gridCol w:w="1393"/>
        <w:gridCol w:w="3554"/>
        <w:gridCol w:w="3906"/>
      </w:tblGrid>
      <w:tr w:rsidR="00BB0724" w14:paraId="45B7DD09" w14:textId="77777777" w:rsidTr="00BB0724">
        <w:trPr>
          <w:trHeight w:val="838"/>
        </w:trPr>
        <w:tc>
          <w:tcPr>
            <w:tcW w:w="1393" w:type="dxa"/>
          </w:tcPr>
          <w:p w14:paraId="788DB763" w14:textId="77777777" w:rsidR="00BB0724" w:rsidRDefault="00BB0724" w:rsidP="00D44E13">
            <w:pPr>
              <w:pStyle w:val="text"/>
            </w:pPr>
            <w:r>
              <w:t xml:space="preserve">AFTHA </w:t>
            </w:r>
          </w:p>
          <w:p w14:paraId="6FC13F68" w14:textId="77777777" w:rsidR="00BB0724" w:rsidRDefault="00BB0724" w:rsidP="00D44E13">
            <w:pPr>
              <w:pStyle w:val="text"/>
            </w:pPr>
            <w:r>
              <w:t xml:space="preserve">Techniques </w:t>
            </w:r>
          </w:p>
        </w:tc>
        <w:tc>
          <w:tcPr>
            <w:tcW w:w="3555" w:type="dxa"/>
          </w:tcPr>
          <w:p w14:paraId="63AA6F17" w14:textId="77777777" w:rsidR="00BB0724" w:rsidRDefault="00BB0724" w:rsidP="00D44E13">
            <w:pPr>
              <w:pStyle w:val="text"/>
            </w:pPr>
            <w:r>
              <w:t xml:space="preserve">Pros </w:t>
            </w:r>
          </w:p>
        </w:tc>
        <w:tc>
          <w:tcPr>
            <w:tcW w:w="3906" w:type="dxa"/>
          </w:tcPr>
          <w:p w14:paraId="1C74BE5E" w14:textId="77777777" w:rsidR="00BB0724" w:rsidRDefault="00BB0724" w:rsidP="00D44E13">
            <w:pPr>
              <w:pStyle w:val="text"/>
            </w:pPr>
            <w:r>
              <w:t xml:space="preserve">Cons </w:t>
            </w:r>
          </w:p>
        </w:tc>
      </w:tr>
      <w:tr w:rsidR="00BB0724" w14:paraId="43445441" w14:textId="77777777" w:rsidTr="00BB0724">
        <w:trPr>
          <w:trHeight w:val="838"/>
        </w:trPr>
        <w:tc>
          <w:tcPr>
            <w:tcW w:w="1393" w:type="dxa"/>
          </w:tcPr>
          <w:p w14:paraId="39A787A6" w14:textId="77777777" w:rsidR="00BB0724" w:rsidRDefault="00BB0724" w:rsidP="00D44E13">
            <w:pPr>
              <w:pStyle w:val="text"/>
            </w:pPr>
            <w:r>
              <w:t xml:space="preserve">Automation </w:t>
            </w:r>
          </w:p>
        </w:tc>
        <w:tc>
          <w:tcPr>
            <w:tcW w:w="3555" w:type="dxa"/>
          </w:tcPr>
          <w:p w14:paraId="6B0BBBED" w14:textId="77777777" w:rsidR="00BB0724" w:rsidRDefault="00BB0724" w:rsidP="00D44E13">
            <w:pPr>
              <w:pStyle w:val="text"/>
            </w:pPr>
            <w:r>
              <w:t xml:space="preserve">Automated systems cut down on manual work and mistakes. </w:t>
            </w:r>
          </w:p>
        </w:tc>
        <w:tc>
          <w:tcPr>
            <w:tcW w:w="3906" w:type="dxa"/>
          </w:tcPr>
          <w:p w14:paraId="3C355E05" w14:textId="77777777" w:rsidR="00BB0724" w:rsidRDefault="00BB0724" w:rsidP="00D44E13">
            <w:pPr>
              <w:pStyle w:val="text"/>
            </w:pPr>
            <w:r>
              <w:t xml:space="preserve">Setting up costs a lot at first. </w:t>
            </w:r>
          </w:p>
          <w:p w14:paraId="6664C772" w14:textId="77777777" w:rsidR="00BB0724" w:rsidRDefault="00BB0724" w:rsidP="00D44E13">
            <w:pPr>
              <w:pStyle w:val="text"/>
            </w:pPr>
            <w:r>
              <w:t xml:space="preserve">You need people who know their stuff. </w:t>
            </w:r>
          </w:p>
        </w:tc>
      </w:tr>
      <w:tr w:rsidR="00BB0724" w14:paraId="10D21BC9" w14:textId="77777777" w:rsidTr="00BB0724">
        <w:trPr>
          <w:trHeight w:val="1666"/>
        </w:trPr>
        <w:tc>
          <w:tcPr>
            <w:tcW w:w="1393" w:type="dxa"/>
          </w:tcPr>
          <w:p w14:paraId="2F611469" w14:textId="77777777" w:rsidR="00BB0724" w:rsidRDefault="00BB0724" w:rsidP="00D44E13">
            <w:pPr>
              <w:pStyle w:val="text"/>
            </w:pPr>
          </w:p>
        </w:tc>
        <w:tc>
          <w:tcPr>
            <w:tcW w:w="3555" w:type="dxa"/>
          </w:tcPr>
          <w:p w14:paraId="3A58CEF8" w14:textId="77777777" w:rsidR="00BB0724" w:rsidRDefault="00BB0724" w:rsidP="00D44E13">
            <w:pPr>
              <w:pStyle w:val="text"/>
            </w:pPr>
            <w:r>
              <w:t xml:space="preserve">They make things run smoother and more. </w:t>
            </w:r>
          </w:p>
          <w:p w14:paraId="7C08DD3A" w14:textId="77777777" w:rsidR="00BB0724" w:rsidRDefault="00BB0724" w:rsidP="00D44E13">
            <w:pPr>
              <w:pStyle w:val="text"/>
            </w:pPr>
            <w:r>
              <w:t xml:space="preserve">Testing and rollout happen faster. </w:t>
            </w:r>
          </w:p>
          <w:p w14:paraId="7B1BF1CD" w14:textId="77777777" w:rsidR="00BB0724" w:rsidRDefault="00BB0724" w:rsidP="00D44E13">
            <w:pPr>
              <w:pStyle w:val="text"/>
            </w:pPr>
            <w:r>
              <w:t xml:space="preserve"> </w:t>
            </w:r>
          </w:p>
        </w:tc>
        <w:tc>
          <w:tcPr>
            <w:tcW w:w="3906" w:type="dxa"/>
          </w:tcPr>
          <w:p w14:paraId="7A184FDD" w14:textId="77777777" w:rsidR="00BB0724" w:rsidRDefault="00BB0724" w:rsidP="00D44E13">
            <w:pPr>
              <w:pStyle w:val="text"/>
            </w:pPr>
            <w:r>
              <w:t xml:space="preserve">People might rely too much on machines. </w:t>
            </w:r>
          </w:p>
          <w:p w14:paraId="11BCBE02" w14:textId="77777777" w:rsidR="00BB0724" w:rsidRDefault="00BB0724" w:rsidP="00D44E13">
            <w:pPr>
              <w:pStyle w:val="text"/>
            </w:pPr>
            <w:r>
              <w:t xml:space="preserve"> </w:t>
            </w:r>
          </w:p>
        </w:tc>
      </w:tr>
      <w:tr w:rsidR="00BB0724" w14:paraId="6E29BDD2" w14:textId="77777777" w:rsidTr="00BB0724">
        <w:trPr>
          <w:trHeight w:val="2494"/>
        </w:trPr>
        <w:tc>
          <w:tcPr>
            <w:tcW w:w="1393" w:type="dxa"/>
          </w:tcPr>
          <w:p w14:paraId="6780A551" w14:textId="77777777" w:rsidR="00BB0724" w:rsidRDefault="00BB0724" w:rsidP="00D44E13">
            <w:pPr>
              <w:pStyle w:val="text"/>
            </w:pPr>
            <w:r>
              <w:t xml:space="preserve">Flexibility </w:t>
            </w:r>
          </w:p>
        </w:tc>
        <w:tc>
          <w:tcPr>
            <w:tcW w:w="3555" w:type="dxa"/>
          </w:tcPr>
          <w:p w14:paraId="4D52F036" w14:textId="77777777" w:rsidR="00BB0724" w:rsidRDefault="00BB0724" w:rsidP="00D44E13">
            <w:pPr>
              <w:pStyle w:val="text"/>
            </w:pPr>
            <w:r>
              <w:t xml:space="preserve">It's easy to change things when needed. </w:t>
            </w:r>
          </w:p>
          <w:p w14:paraId="01D63504" w14:textId="77777777" w:rsidR="00BB0724" w:rsidRDefault="00BB0724" w:rsidP="00D44E13">
            <w:pPr>
              <w:pStyle w:val="text"/>
            </w:pPr>
            <w:r>
              <w:t xml:space="preserve">It works with many different IoT gadgets and ways they talk. </w:t>
            </w:r>
          </w:p>
          <w:p w14:paraId="11BC956D" w14:textId="77777777" w:rsidR="00BB0724" w:rsidRDefault="00BB0724" w:rsidP="00D44E13">
            <w:pPr>
              <w:pStyle w:val="text"/>
            </w:pPr>
            <w:r>
              <w:t xml:space="preserve">Users are happier because </w:t>
            </w:r>
            <w:proofErr w:type="gramStart"/>
            <w:r>
              <w:t>it listens</w:t>
            </w:r>
            <w:proofErr w:type="gramEnd"/>
            <w:r>
              <w:t xml:space="preserve"> to what they say. </w:t>
            </w:r>
          </w:p>
        </w:tc>
        <w:tc>
          <w:tcPr>
            <w:tcW w:w="3906" w:type="dxa"/>
          </w:tcPr>
          <w:p w14:paraId="0ABD2835" w14:textId="77777777" w:rsidR="00BB0724" w:rsidRDefault="00BB0724" w:rsidP="00D44E13">
            <w:pPr>
              <w:pStyle w:val="text"/>
            </w:pPr>
            <w:r>
              <w:t xml:space="preserve">It can make design and putting things together </w:t>
            </w:r>
            <w:r>
              <w:tab/>
              <w:t xml:space="preserve">tricky. </w:t>
            </w:r>
          </w:p>
          <w:p w14:paraId="15BC26D0" w14:textId="77777777" w:rsidR="00BB0724" w:rsidRDefault="00BB0724" w:rsidP="00D44E13">
            <w:pPr>
              <w:pStyle w:val="text"/>
            </w:pPr>
            <w:r>
              <w:t xml:space="preserve">You might need to fix and update it often. </w:t>
            </w:r>
          </w:p>
        </w:tc>
      </w:tr>
      <w:tr w:rsidR="00BB0724" w14:paraId="0CDC70CA" w14:textId="77777777" w:rsidTr="00BB0724">
        <w:trPr>
          <w:trHeight w:val="2081"/>
        </w:trPr>
        <w:tc>
          <w:tcPr>
            <w:tcW w:w="1393" w:type="dxa"/>
          </w:tcPr>
          <w:p w14:paraId="52640D56" w14:textId="77777777" w:rsidR="00BB0724" w:rsidRDefault="00BB0724" w:rsidP="00D44E13">
            <w:pPr>
              <w:pStyle w:val="text"/>
            </w:pPr>
            <w:r>
              <w:t>Time-to-</w:t>
            </w:r>
          </w:p>
          <w:p w14:paraId="63607362" w14:textId="77777777" w:rsidR="00BB0724" w:rsidRDefault="00BB0724" w:rsidP="00D44E13">
            <w:pPr>
              <w:pStyle w:val="text"/>
            </w:pPr>
            <w:r>
              <w:t xml:space="preserve">Market </w:t>
            </w:r>
          </w:p>
        </w:tc>
        <w:tc>
          <w:tcPr>
            <w:tcW w:w="3555" w:type="dxa"/>
          </w:tcPr>
          <w:p w14:paraId="063759F6" w14:textId="77777777" w:rsidR="00BB0724" w:rsidRDefault="00BB0724" w:rsidP="00D44E13">
            <w:pPr>
              <w:pStyle w:val="text"/>
            </w:pPr>
            <w:r>
              <w:t xml:space="preserve">Speeds up the development and deployment cycle.  </w:t>
            </w:r>
          </w:p>
          <w:p w14:paraId="1482E04D" w14:textId="77777777" w:rsidR="00BB0724" w:rsidRDefault="00BB0724" w:rsidP="00D44E13">
            <w:pPr>
              <w:pStyle w:val="text"/>
            </w:pPr>
            <w:r>
              <w:t xml:space="preserve">Provides competitive advantage.  </w:t>
            </w:r>
          </w:p>
          <w:p w14:paraId="7BE3AAB5" w14:textId="77777777" w:rsidR="00BB0724" w:rsidRDefault="00BB0724" w:rsidP="00D44E13">
            <w:pPr>
              <w:pStyle w:val="text"/>
            </w:pPr>
            <w:r>
              <w:t xml:space="preserve">Enables faster innovation.  </w:t>
            </w:r>
          </w:p>
          <w:p w14:paraId="6818DF8E" w14:textId="77777777" w:rsidR="00BB0724" w:rsidRDefault="00BB0724" w:rsidP="00D44E13">
            <w:pPr>
              <w:pStyle w:val="text"/>
            </w:pPr>
            <w:r>
              <w:t xml:space="preserve">Enables iteration. </w:t>
            </w:r>
          </w:p>
        </w:tc>
        <w:tc>
          <w:tcPr>
            <w:tcW w:w="3906" w:type="dxa"/>
          </w:tcPr>
          <w:p w14:paraId="1D4549E4" w14:textId="77777777" w:rsidR="00BB0724" w:rsidRDefault="00BB0724" w:rsidP="00D44E13">
            <w:pPr>
              <w:pStyle w:val="text"/>
            </w:pPr>
            <w:r>
              <w:t xml:space="preserve">Can compromise quality if rushed.  </w:t>
            </w:r>
          </w:p>
          <w:p w14:paraId="06307A9C" w14:textId="77777777" w:rsidR="00BB0724" w:rsidRDefault="00BB0724" w:rsidP="00D44E13">
            <w:pPr>
              <w:pStyle w:val="text"/>
            </w:pPr>
            <w:r>
              <w:t xml:space="preserve">Increased pressure on development teams. Potential for inadequate testing. </w:t>
            </w:r>
          </w:p>
        </w:tc>
      </w:tr>
      <w:tr w:rsidR="00BB0724" w14:paraId="2784F0E5" w14:textId="77777777" w:rsidTr="00BB0724">
        <w:trPr>
          <w:trHeight w:val="2078"/>
        </w:trPr>
        <w:tc>
          <w:tcPr>
            <w:tcW w:w="1393" w:type="dxa"/>
          </w:tcPr>
          <w:p w14:paraId="7FDFBF1C" w14:textId="77777777" w:rsidR="00BB0724" w:rsidRDefault="00BB0724" w:rsidP="00D44E13">
            <w:pPr>
              <w:pStyle w:val="text"/>
            </w:pPr>
            <w:r>
              <w:lastRenderedPageBreak/>
              <w:t xml:space="preserve">High </w:t>
            </w:r>
          </w:p>
          <w:p w14:paraId="45B38B2F" w14:textId="77777777" w:rsidR="00BB0724" w:rsidRDefault="00BB0724" w:rsidP="00D44E13">
            <w:pPr>
              <w:pStyle w:val="text"/>
            </w:pPr>
            <w:r>
              <w:t xml:space="preserve">Availability </w:t>
            </w:r>
          </w:p>
        </w:tc>
        <w:tc>
          <w:tcPr>
            <w:tcW w:w="3555" w:type="dxa"/>
          </w:tcPr>
          <w:p w14:paraId="13EF6737" w14:textId="77777777" w:rsidR="00BB0724" w:rsidRDefault="00BB0724" w:rsidP="00D44E13">
            <w:pPr>
              <w:pStyle w:val="text"/>
            </w:pPr>
            <w:r>
              <w:t xml:space="preserve">Ensures continuous operation of IoT systems.  </w:t>
            </w:r>
          </w:p>
          <w:p w14:paraId="625753FD" w14:textId="77777777" w:rsidR="00BB0724" w:rsidRDefault="00BB0724" w:rsidP="00D44E13">
            <w:pPr>
              <w:pStyle w:val="text"/>
            </w:pPr>
            <w:r>
              <w:t xml:space="preserve">Minimizes downtime.  </w:t>
            </w:r>
          </w:p>
          <w:p w14:paraId="4B3DF4CA" w14:textId="77777777" w:rsidR="00BB0724" w:rsidRDefault="00BB0724" w:rsidP="00D44E13">
            <w:pPr>
              <w:pStyle w:val="text"/>
            </w:pPr>
            <w:r>
              <w:t xml:space="preserve">Minimizes service interruptions.  </w:t>
            </w:r>
          </w:p>
          <w:p w14:paraId="22E4C818" w14:textId="77777777" w:rsidR="00BB0724" w:rsidRDefault="00BB0724" w:rsidP="00D44E13">
            <w:pPr>
              <w:pStyle w:val="text"/>
            </w:pPr>
            <w:r>
              <w:t xml:space="preserve">Enhances user trust and reliability. </w:t>
            </w:r>
          </w:p>
        </w:tc>
        <w:tc>
          <w:tcPr>
            <w:tcW w:w="3906" w:type="dxa"/>
          </w:tcPr>
          <w:p w14:paraId="3DDD0AF9" w14:textId="77777777" w:rsidR="00BB0724" w:rsidRDefault="00BB0724" w:rsidP="00D44E13">
            <w:pPr>
              <w:pStyle w:val="text"/>
            </w:pPr>
            <w:r>
              <w:t xml:space="preserve">High implementation and maintenance costs. </w:t>
            </w:r>
            <w:r>
              <w:tab/>
              <w:t xml:space="preserve">Complex </w:t>
            </w:r>
            <w:r>
              <w:tab/>
              <w:t xml:space="preserve">infrastructure requirements.  </w:t>
            </w:r>
          </w:p>
          <w:p w14:paraId="63FACC85" w14:textId="77777777" w:rsidR="00BB0724" w:rsidRDefault="00BB0724" w:rsidP="00D44E13">
            <w:pPr>
              <w:pStyle w:val="text"/>
            </w:pPr>
            <w:r>
              <w:t xml:space="preserve">Risk of single points of failure. </w:t>
            </w:r>
          </w:p>
        </w:tc>
      </w:tr>
      <w:tr w:rsidR="00BB0724" w14:paraId="40B89B36" w14:textId="77777777" w:rsidTr="00BB0724">
        <w:trPr>
          <w:trHeight w:val="2081"/>
        </w:trPr>
        <w:tc>
          <w:tcPr>
            <w:tcW w:w="1393" w:type="dxa"/>
          </w:tcPr>
          <w:p w14:paraId="321A4E38" w14:textId="77777777" w:rsidR="00BB0724" w:rsidRDefault="00BB0724" w:rsidP="00D44E13">
            <w:pPr>
              <w:pStyle w:val="text"/>
            </w:pPr>
            <w:r>
              <w:t xml:space="preserve">Agility </w:t>
            </w:r>
          </w:p>
        </w:tc>
        <w:tc>
          <w:tcPr>
            <w:tcW w:w="3555" w:type="dxa"/>
          </w:tcPr>
          <w:p w14:paraId="363789B2" w14:textId="77777777" w:rsidR="00BB0724" w:rsidRDefault="00BB0724" w:rsidP="00D44E13">
            <w:pPr>
              <w:pStyle w:val="text"/>
            </w:pPr>
            <w:r>
              <w:t xml:space="preserve">Promotes iterative development. </w:t>
            </w:r>
          </w:p>
          <w:p w14:paraId="0BAA32DB" w14:textId="77777777" w:rsidR="00BB0724" w:rsidRDefault="00BB0724" w:rsidP="00D44E13">
            <w:pPr>
              <w:pStyle w:val="text"/>
            </w:pPr>
            <w:r>
              <w:t xml:space="preserve">Promotes continuous improvement. Facilitates quick response to market changes.  </w:t>
            </w:r>
          </w:p>
          <w:p w14:paraId="1B6DB016" w14:textId="77777777" w:rsidR="00BB0724" w:rsidRDefault="00BB0724" w:rsidP="00D44E13">
            <w:pPr>
              <w:pStyle w:val="text"/>
            </w:pPr>
            <w:r>
              <w:t xml:space="preserve">Supports DevOps practices. </w:t>
            </w:r>
          </w:p>
        </w:tc>
        <w:tc>
          <w:tcPr>
            <w:tcW w:w="3906" w:type="dxa"/>
          </w:tcPr>
          <w:p w14:paraId="5A08FC21" w14:textId="77777777" w:rsidR="00BB0724" w:rsidRDefault="00BB0724" w:rsidP="00D44E13">
            <w:pPr>
              <w:pStyle w:val="text"/>
            </w:pPr>
            <w:r>
              <w:t xml:space="preserve">Can lead to scope creep.  </w:t>
            </w:r>
          </w:p>
          <w:p w14:paraId="25BD6A69" w14:textId="77777777" w:rsidR="00BB0724" w:rsidRDefault="00BB0724" w:rsidP="00D44E13">
            <w:pPr>
              <w:pStyle w:val="text"/>
            </w:pPr>
            <w:r>
              <w:t xml:space="preserve">Requires </w:t>
            </w:r>
            <w:r>
              <w:tab/>
              <w:t xml:space="preserve">robust </w:t>
            </w:r>
            <w:r>
              <w:tab/>
              <w:t xml:space="preserve">and </w:t>
            </w:r>
            <w:r>
              <w:tab/>
              <w:t xml:space="preserve">adaptable infrastructure.  </w:t>
            </w:r>
          </w:p>
          <w:p w14:paraId="6EA8119D" w14:textId="77777777" w:rsidR="00BB0724" w:rsidRDefault="00BB0724" w:rsidP="00D44E13">
            <w:pPr>
              <w:pStyle w:val="text"/>
            </w:pPr>
            <w:r>
              <w:t xml:space="preserve">May cause burnout due to continuous development cycles. </w:t>
            </w:r>
          </w:p>
        </w:tc>
      </w:tr>
    </w:tbl>
    <w:p w14:paraId="0335A5F5" w14:textId="3A3B7885" w:rsidR="00FF74CB" w:rsidRDefault="00FF74CB" w:rsidP="00BB0724">
      <w:pPr>
        <w:pStyle w:val="text"/>
      </w:pPr>
    </w:p>
    <w:p w14:paraId="7DCBC729" w14:textId="77777777" w:rsidR="00FF74CB" w:rsidRDefault="00FF74CB" w:rsidP="00FF74CB">
      <w:pPr>
        <w:spacing w:after="127"/>
        <w:ind w:left="1709" w:firstLine="0"/>
      </w:pPr>
      <w:r>
        <w:t xml:space="preserve"> </w:t>
      </w:r>
    </w:p>
    <w:p w14:paraId="0DA45C18" w14:textId="77777777" w:rsidR="00FF74CB" w:rsidRDefault="00FF74CB" w:rsidP="00FF74CB">
      <w:pPr>
        <w:spacing w:after="0"/>
        <w:ind w:left="1709" w:firstLine="0"/>
      </w:pPr>
      <w:r>
        <w:t xml:space="preserve"> </w:t>
      </w:r>
    </w:p>
    <w:p w14:paraId="756DC348" w14:textId="6F97D153" w:rsidR="00FF74CB" w:rsidRDefault="00FF74CB" w:rsidP="00FF74CB">
      <w:pPr>
        <w:pStyle w:val="Heading3"/>
        <w:spacing w:after="386"/>
        <w:ind w:left="1575"/>
      </w:pPr>
      <w:r>
        <w:rPr>
          <w:rFonts w:ascii="Arial" w:eastAsia="Arial" w:hAnsi="Arial" w:cs="Arial"/>
        </w:rPr>
        <w:t xml:space="preserve"> </w:t>
      </w:r>
      <w:r>
        <w:t xml:space="preserve">Healthcare </w:t>
      </w:r>
    </w:p>
    <w:p w14:paraId="0EE994B3" w14:textId="77777777" w:rsidR="00FF74CB" w:rsidRDefault="00FF74CB" w:rsidP="00BB0724">
      <w:pPr>
        <w:pStyle w:val="text"/>
      </w:pPr>
      <w:r>
        <w:t xml:space="preserve">IoT in healthcare uses connected devices and sensors to keep an eye on patient health, handle medical gear, and help with remote care. This tech lets doctors watch vital signs in real-time, do remote check-ups, and automate everyday healthcare jobs. </w:t>
      </w:r>
    </w:p>
    <w:p w14:paraId="31FA4E1A" w14:textId="77777777" w:rsidR="00FF74CB" w:rsidRDefault="00FF74CB" w:rsidP="00FF74CB">
      <w:pPr>
        <w:spacing w:after="395"/>
        <w:ind w:left="1575"/>
      </w:pPr>
      <w:r>
        <w:rPr>
          <w:rFonts w:ascii="Times New Roman" w:eastAsia="Times New Roman" w:hAnsi="Times New Roman" w:cs="Times New Roman"/>
          <w:b/>
        </w:rPr>
        <w:t>Benefits:</w:t>
      </w:r>
      <w:r>
        <w:t xml:space="preserve"> </w:t>
      </w:r>
    </w:p>
    <w:p w14:paraId="6A930253" w14:textId="77777777" w:rsidR="00FF74CB" w:rsidRDefault="00FF74CB" w:rsidP="00BB0724">
      <w:pPr>
        <w:pStyle w:val="text"/>
        <w:numPr>
          <w:ilvl w:val="0"/>
          <w:numId w:val="59"/>
        </w:numPr>
      </w:pPr>
      <w:r>
        <w:t xml:space="preserve">Better Patient Tracking: Smartwatches and other gadgets keep tabs on vital signs all the time. </w:t>
      </w:r>
    </w:p>
    <w:p w14:paraId="24CD23EA" w14:textId="77777777" w:rsidR="00FF74CB" w:rsidRDefault="00FF74CB" w:rsidP="00BB0724">
      <w:pPr>
        <w:pStyle w:val="text"/>
        <w:numPr>
          <w:ilvl w:val="0"/>
          <w:numId w:val="59"/>
        </w:numPr>
      </w:pPr>
      <w:r>
        <w:t xml:space="preserve">Healthcare from Home: Telemedicine lets patients chat with </w:t>
      </w:r>
      <w:proofErr w:type="gramStart"/>
      <w:r>
        <w:t>docs</w:t>
      </w:r>
      <w:proofErr w:type="gramEnd"/>
      <w:r>
        <w:t xml:space="preserve"> without leaving the house, cutting down on hospital trips. </w:t>
      </w:r>
    </w:p>
    <w:p w14:paraId="6CE781DA" w14:textId="77777777" w:rsidR="00FF74CB" w:rsidRDefault="00FF74CB" w:rsidP="00BB0724">
      <w:pPr>
        <w:pStyle w:val="text"/>
        <w:numPr>
          <w:ilvl w:val="0"/>
          <w:numId w:val="59"/>
        </w:numPr>
      </w:pPr>
      <w:r>
        <w:t xml:space="preserve">Better Treatment Results: The info gathered can be looked at to make treatment plans better and spot health problems before they get bad. </w:t>
      </w:r>
    </w:p>
    <w:p w14:paraId="086D6ABB" w14:textId="77777777" w:rsidR="00FF74CB" w:rsidRDefault="00FF74CB" w:rsidP="00FF74CB">
      <w:pPr>
        <w:spacing w:after="394"/>
        <w:ind w:left="1575"/>
      </w:pPr>
      <w:r>
        <w:rPr>
          <w:rFonts w:ascii="Times New Roman" w:eastAsia="Times New Roman" w:hAnsi="Times New Roman" w:cs="Times New Roman"/>
          <w:b/>
        </w:rPr>
        <w:t>Challenges:</w:t>
      </w:r>
      <w:r>
        <w:t xml:space="preserve"> </w:t>
      </w:r>
    </w:p>
    <w:p w14:paraId="68A43603" w14:textId="77777777" w:rsidR="00FF74CB" w:rsidRDefault="00FF74CB" w:rsidP="00BB0724">
      <w:pPr>
        <w:pStyle w:val="text"/>
        <w:numPr>
          <w:ilvl w:val="0"/>
          <w:numId w:val="60"/>
        </w:numPr>
      </w:pPr>
      <w:r>
        <w:t xml:space="preserve">IoT systems face challenges with keeping health info safe from hackers. </w:t>
      </w:r>
      <w:proofErr w:type="gramStart"/>
      <w:r>
        <w:t>Also</w:t>
      </w:r>
      <w:proofErr w:type="gramEnd"/>
      <w:r>
        <w:t xml:space="preserve"> different gadgets need to play nice together. Setting up and keeping these systems running can cost a lot too. </w:t>
      </w:r>
    </w:p>
    <w:p w14:paraId="7EB90620" w14:textId="77777777" w:rsidR="00FF74CB" w:rsidRDefault="00FF74CB" w:rsidP="00BB0724">
      <w:pPr>
        <w:pStyle w:val="text"/>
        <w:numPr>
          <w:ilvl w:val="0"/>
          <w:numId w:val="60"/>
        </w:numPr>
      </w:pPr>
      <w:r>
        <w:t xml:space="preserve">Let's look at a real example. Ochsner Health uses smart devices to keep tabs on folks with long-term health issues like high blood pressure and diabetes. Patients have special blood pressure cuffs and sugar meters that send their numbers straight to their doctors. This setup helps people manage their health better and keeps them out of the hospital more often. </w:t>
      </w:r>
    </w:p>
    <w:p w14:paraId="1B2CEF31" w14:textId="5B96E3F3" w:rsidR="00FF74CB" w:rsidRDefault="00FF74CB" w:rsidP="00FF74CB">
      <w:pPr>
        <w:pStyle w:val="Heading3"/>
        <w:spacing w:after="386"/>
        <w:ind w:left="1575"/>
      </w:pPr>
      <w:r>
        <w:rPr>
          <w:rFonts w:ascii="Arial" w:eastAsia="Arial" w:hAnsi="Arial" w:cs="Arial"/>
        </w:rPr>
        <w:lastRenderedPageBreak/>
        <w:t xml:space="preserve"> </w:t>
      </w:r>
      <w:r>
        <w:t xml:space="preserve">Smart Agriculture </w:t>
      </w:r>
    </w:p>
    <w:p w14:paraId="25E0DE21" w14:textId="77777777" w:rsidR="00FF74CB" w:rsidRDefault="00FF74CB" w:rsidP="00BB0724">
      <w:pPr>
        <w:pStyle w:val="text"/>
      </w:pPr>
      <w:r>
        <w:t xml:space="preserve">Smart farming uses internet-connected gadgets to make agriculture better. Farmers put sensors in fields to check how wet the soil is, what the weather's like, if plants are healthy, and how the animals are doing. </w:t>
      </w:r>
    </w:p>
    <w:p w14:paraId="3EB65BB9" w14:textId="77777777" w:rsidR="00FF74CB" w:rsidRDefault="00FF74CB" w:rsidP="00FF74CB">
      <w:pPr>
        <w:spacing w:after="394"/>
        <w:ind w:left="1575"/>
      </w:pPr>
      <w:r>
        <w:rPr>
          <w:rFonts w:ascii="Times New Roman" w:eastAsia="Times New Roman" w:hAnsi="Times New Roman" w:cs="Times New Roman"/>
          <w:b/>
        </w:rPr>
        <w:t>Benefits:</w:t>
      </w:r>
      <w:r>
        <w:t xml:space="preserve"> </w:t>
      </w:r>
    </w:p>
    <w:p w14:paraId="74E9A9D6" w14:textId="77777777" w:rsidR="00FF74CB" w:rsidRDefault="00FF74CB" w:rsidP="00BB0724">
      <w:pPr>
        <w:pStyle w:val="text"/>
      </w:pPr>
      <w:r>
        <w:t xml:space="preserve">Farmers grow more food: They use exact amounts of water and fertilizer, so nothing goes to waste. </w:t>
      </w:r>
    </w:p>
    <w:p w14:paraId="43256A95" w14:textId="77777777" w:rsidR="00FF74CB" w:rsidRDefault="00FF74CB" w:rsidP="00BB0724">
      <w:pPr>
        <w:pStyle w:val="text"/>
      </w:pPr>
      <w:r>
        <w:t xml:space="preserve">It's better for nature: Using just what's needed means less stuff gets wasted or harms the environment. </w:t>
      </w:r>
    </w:p>
    <w:p w14:paraId="0D76A914" w14:textId="77777777" w:rsidR="00FF74CB" w:rsidRDefault="00FF74CB" w:rsidP="00BB0724">
      <w:pPr>
        <w:pStyle w:val="text"/>
      </w:pPr>
      <w:r>
        <w:t xml:space="preserve">Taking care of animals is easier: Farmers can see right away if their animals are sick or active. </w:t>
      </w:r>
    </w:p>
    <w:p w14:paraId="1C411AAB" w14:textId="77777777" w:rsidR="00FF74CB" w:rsidRDefault="00FF74CB" w:rsidP="00FF74CB">
      <w:pPr>
        <w:spacing w:after="394"/>
        <w:ind w:left="1575"/>
      </w:pPr>
      <w:r>
        <w:rPr>
          <w:rFonts w:ascii="Times New Roman" w:eastAsia="Times New Roman" w:hAnsi="Times New Roman" w:cs="Times New Roman"/>
          <w:b/>
        </w:rPr>
        <w:t>Problems with it:</w:t>
      </w:r>
      <w:r>
        <w:t xml:space="preserve"> </w:t>
      </w:r>
    </w:p>
    <w:p w14:paraId="08A8C0A8" w14:textId="77777777" w:rsidR="00FF74CB" w:rsidRDefault="00FF74CB" w:rsidP="00BB0724">
      <w:pPr>
        <w:pStyle w:val="text"/>
        <w:numPr>
          <w:ilvl w:val="0"/>
          <w:numId w:val="61"/>
        </w:numPr>
      </w:pPr>
      <w:r>
        <w:t xml:space="preserve">IoT solutions cost a lot for small farmers to set up. Farmers need fancy tools and </w:t>
      </w:r>
      <w:proofErr w:type="gramStart"/>
      <w:r>
        <w:t>knowhow</w:t>
      </w:r>
      <w:proofErr w:type="gramEnd"/>
      <w:r>
        <w:t xml:space="preserve"> to deal with all the data. Far-off farms might not have good internet to make it work. </w:t>
      </w:r>
    </w:p>
    <w:p w14:paraId="4CF398CA" w14:textId="77777777" w:rsidR="00FF74CB" w:rsidRDefault="00FF74CB" w:rsidP="00BB0724">
      <w:pPr>
        <w:pStyle w:val="text"/>
        <w:numPr>
          <w:ilvl w:val="0"/>
          <w:numId w:val="61"/>
        </w:numPr>
      </w:pPr>
      <w:r>
        <w:t xml:space="preserve">Here's a real example: John Deere makes smart farm gear. Their tractors and stuff connect to the internet. They gather info to help plant, fertilize, and harvest better. Farmers can grow more food, spend less money, and be kinder to nature with this tech. </w:t>
      </w:r>
    </w:p>
    <w:p w14:paraId="38395A38" w14:textId="77777777" w:rsidR="00FF74CB" w:rsidRDefault="00FF74CB" w:rsidP="00BB0724">
      <w:pPr>
        <w:pStyle w:val="text"/>
      </w:pPr>
      <w:r>
        <w:t>6.4.4</w:t>
      </w:r>
      <w:r>
        <w:rPr>
          <w:rFonts w:ascii="Arial" w:eastAsia="Arial" w:hAnsi="Arial" w:cs="Arial"/>
        </w:rPr>
        <w:t xml:space="preserve"> </w:t>
      </w:r>
      <w:r>
        <w:t xml:space="preserve">Supply Chain Management </w:t>
      </w:r>
    </w:p>
    <w:p w14:paraId="0B46F236" w14:textId="77777777" w:rsidR="00FF74CB" w:rsidRDefault="00FF74CB" w:rsidP="00BB0724">
      <w:pPr>
        <w:pStyle w:val="text"/>
      </w:pPr>
      <w:r>
        <w:t xml:space="preserve">IoT in supply chains uses sensors and gadgets that talk to each other. They keep an eye on products, check storage, and make shipping smoother. </w:t>
      </w:r>
    </w:p>
    <w:p w14:paraId="3BC6A941" w14:textId="77777777" w:rsidR="00FF74CB" w:rsidRDefault="00FF74CB" w:rsidP="00FF74CB">
      <w:pPr>
        <w:spacing w:after="394"/>
        <w:ind w:left="1575"/>
      </w:pPr>
      <w:r>
        <w:rPr>
          <w:rFonts w:ascii="Times New Roman" w:eastAsia="Times New Roman" w:hAnsi="Times New Roman" w:cs="Times New Roman"/>
          <w:b/>
        </w:rPr>
        <w:t>Benefits:</w:t>
      </w:r>
      <w:r>
        <w:t xml:space="preserve"> </w:t>
      </w:r>
    </w:p>
    <w:p w14:paraId="4F57FFD3" w14:textId="77777777" w:rsidR="00FF74CB" w:rsidRDefault="00FF74CB" w:rsidP="00BB0724">
      <w:pPr>
        <w:pStyle w:val="text"/>
        <w:numPr>
          <w:ilvl w:val="0"/>
          <w:numId w:val="62"/>
        </w:numPr>
      </w:pPr>
      <w:r>
        <w:rPr>
          <w:b/>
        </w:rPr>
        <w:t>Tracking in Real-Time:</w:t>
      </w:r>
      <w:r>
        <w:t xml:space="preserve"> Companies can see where their stuff is while it moves. This helps them manage inventory better and lose less. </w:t>
      </w:r>
    </w:p>
    <w:p w14:paraId="7DFE19FD" w14:textId="77777777" w:rsidR="00FF74CB" w:rsidRDefault="00FF74CB" w:rsidP="00BB0724">
      <w:pPr>
        <w:pStyle w:val="text"/>
        <w:numPr>
          <w:ilvl w:val="0"/>
          <w:numId w:val="62"/>
        </w:numPr>
      </w:pPr>
      <w:r>
        <w:rPr>
          <w:b/>
        </w:rPr>
        <w:t>Making Operations Better:</w:t>
      </w:r>
      <w:r>
        <w:t xml:space="preserve"> Machines gather and study info on their own. This lets people make smarter choices and work faster. </w:t>
      </w:r>
    </w:p>
    <w:p w14:paraId="18380509" w14:textId="77777777" w:rsidR="00FF74CB" w:rsidRDefault="00FF74CB" w:rsidP="00BB0724">
      <w:pPr>
        <w:pStyle w:val="text"/>
        <w:numPr>
          <w:ilvl w:val="0"/>
          <w:numId w:val="62"/>
        </w:numPr>
      </w:pPr>
      <w:r>
        <w:rPr>
          <w:b/>
        </w:rPr>
        <w:t>Happier Customers:</w:t>
      </w:r>
      <w:r>
        <w:t xml:space="preserve"> When things arrive on time and </w:t>
      </w:r>
      <w:proofErr w:type="gramStart"/>
      <w:r>
        <w:t>folks</w:t>
      </w:r>
      <w:proofErr w:type="gramEnd"/>
      <w:r>
        <w:t xml:space="preserve"> know where their stuff is, customers like it more. </w:t>
      </w:r>
    </w:p>
    <w:p w14:paraId="3825E324" w14:textId="77777777" w:rsidR="00FF74CB" w:rsidRDefault="00FF74CB" w:rsidP="00FF74CB">
      <w:pPr>
        <w:spacing w:after="395"/>
        <w:ind w:left="1575"/>
      </w:pPr>
      <w:r>
        <w:rPr>
          <w:rFonts w:ascii="Times New Roman" w:eastAsia="Times New Roman" w:hAnsi="Times New Roman" w:cs="Times New Roman"/>
          <w:b/>
        </w:rPr>
        <w:t>Problems:</w:t>
      </w:r>
      <w:r>
        <w:t xml:space="preserve"> </w:t>
      </w:r>
    </w:p>
    <w:p w14:paraId="2087B0C0" w14:textId="77777777" w:rsidR="00FF74CB" w:rsidRDefault="00FF74CB" w:rsidP="00BB0724">
      <w:pPr>
        <w:pStyle w:val="text"/>
        <w:numPr>
          <w:ilvl w:val="0"/>
          <w:numId w:val="63"/>
        </w:numPr>
      </w:pPr>
      <w:r>
        <w:rPr>
          <w:b/>
        </w:rPr>
        <w:t>Safety Worries:</w:t>
      </w:r>
      <w:r>
        <w:t xml:space="preserve"> Bad guys might hack into connected gadgets. </w:t>
      </w:r>
    </w:p>
    <w:p w14:paraId="109472F8" w14:textId="77777777" w:rsidR="00FF74CB" w:rsidRDefault="00FF74CB" w:rsidP="00BB0724">
      <w:pPr>
        <w:pStyle w:val="text"/>
        <w:numPr>
          <w:ilvl w:val="0"/>
          <w:numId w:val="63"/>
        </w:numPr>
      </w:pPr>
      <w:r>
        <w:rPr>
          <w:b/>
        </w:rPr>
        <w:t>Tricky to Set Up:</w:t>
      </w:r>
      <w:r>
        <w:t xml:space="preserve"> It's hard to make IoT work with old supply chain computer programs. </w:t>
      </w:r>
    </w:p>
    <w:p w14:paraId="2A0B56EE" w14:textId="77777777" w:rsidR="00FF74CB" w:rsidRDefault="00FF74CB" w:rsidP="00BB0724">
      <w:pPr>
        <w:pStyle w:val="text"/>
        <w:numPr>
          <w:ilvl w:val="0"/>
          <w:numId w:val="63"/>
        </w:numPr>
      </w:pPr>
      <w:r>
        <w:rPr>
          <w:b/>
        </w:rPr>
        <w:t>Expensive:</w:t>
      </w:r>
      <w:r>
        <w:t xml:space="preserve"> Some companies can't afford to set up and keep these systems running because they cost a lot. </w:t>
      </w:r>
    </w:p>
    <w:p w14:paraId="1012C334" w14:textId="77777777" w:rsidR="00FF74CB" w:rsidRDefault="00FF74CB" w:rsidP="00BB0724">
      <w:pPr>
        <w:pStyle w:val="text"/>
      </w:pPr>
      <w:r>
        <w:t xml:space="preserve">Amazon uses IoT gadgets in its warehouses to keep tabs on stock and make sorting and packing automatic. This has cut down on mistakes, made things work better, and let them deliver stuff faster. </w:t>
      </w:r>
    </w:p>
    <w:p w14:paraId="3AD75418" w14:textId="00723572" w:rsidR="00FF74CB" w:rsidRDefault="00FF74CB" w:rsidP="00FF74CB">
      <w:pPr>
        <w:pStyle w:val="Heading3"/>
        <w:spacing w:after="389"/>
        <w:ind w:left="1575"/>
      </w:pPr>
      <w:r>
        <w:rPr>
          <w:rFonts w:ascii="Arial" w:eastAsia="Arial" w:hAnsi="Arial" w:cs="Arial"/>
        </w:rPr>
        <w:lastRenderedPageBreak/>
        <w:t xml:space="preserve"> </w:t>
      </w:r>
      <w:r>
        <w:t xml:space="preserve">Weather Stations </w:t>
      </w:r>
    </w:p>
    <w:p w14:paraId="71C1EB04" w14:textId="77777777" w:rsidR="00FF74CB" w:rsidRDefault="00FF74CB" w:rsidP="00BB0724">
      <w:pPr>
        <w:pStyle w:val="text"/>
      </w:pPr>
      <w:r>
        <w:t xml:space="preserve">Weather stations with IoT use connected sensors to gather up-to-the-minute info on how hot it </w:t>
      </w:r>
      <w:proofErr w:type="gramStart"/>
      <w:r>
        <w:t>is</w:t>
      </w:r>
      <w:proofErr w:type="gramEnd"/>
      <w:r>
        <w:t xml:space="preserve"> how humid how fast the wind's blowing, and other stuff about the environment. They send this info to main systems to look at and guess what the weather will do. </w:t>
      </w:r>
    </w:p>
    <w:p w14:paraId="3761F18A" w14:textId="77777777" w:rsidR="00FF74CB" w:rsidRDefault="00FF74CB" w:rsidP="00FF74CB">
      <w:pPr>
        <w:spacing w:after="395"/>
        <w:ind w:left="1575"/>
      </w:pPr>
      <w:r>
        <w:rPr>
          <w:rFonts w:ascii="Times New Roman" w:eastAsia="Times New Roman" w:hAnsi="Times New Roman" w:cs="Times New Roman"/>
          <w:b/>
        </w:rPr>
        <w:t>Benefits:</w:t>
      </w:r>
      <w:r>
        <w:t xml:space="preserve"> </w:t>
      </w:r>
    </w:p>
    <w:p w14:paraId="437C02FD" w14:textId="77777777" w:rsidR="00FF74CB" w:rsidRDefault="00FF74CB" w:rsidP="00BB0724">
      <w:pPr>
        <w:pStyle w:val="text"/>
        <w:numPr>
          <w:ilvl w:val="0"/>
          <w:numId w:val="64"/>
        </w:numPr>
      </w:pPr>
      <w:r>
        <w:t xml:space="preserve">Better Weather Guesses: Getting info right away makes weather predictions more on the money. </w:t>
      </w:r>
    </w:p>
    <w:p w14:paraId="078B852C" w14:textId="77777777" w:rsidR="00FF74CB" w:rsidRDefault="00FF74CB" w:rsidP="00BB0724">
      <w:pPr>
        <w:pStyle w:val="text"/>
        <w:numPr>
          <w:ilvl w:val="0"/>
          <w:numId w:val="64"/>
        </w:numPr>
      </w:pPr>
      <w:r>
        <w:t xml:space="preserve">Dealing with Disasters: Knowing about bad weather helps people get ready in time. </w:t>
      </w:r>
    </w:p>
    <w:p w14:paraId="0E80939F" w14:textId="77777777" w:rsidR="00FF74CB" w:rsidRDefault="00FF74CB" w:rsidP="00BB0724">
      <w:pPr>
        <w:pStyle w:val="text"/>
        <w:numPr>
          <w:ilvl w:val="0"/>
          <w:numId w:val="64"/>
        </w:numPr>
      </w:pPr>
      <w:r>
        <w:t xml:space="preserve">Keeping an Eye on the Environment: Always watching helps track how the </w:t>
      </w:r>
      <w:proofErr w:type="gramStart"/>
      <w:r>
        <w:t>climate's</w:t>
      </w:r>
      <w:proofErr w:type="gramEnd"/>
      <w:r>
        <w:t xml:space="preserve"> changing and what's going on with the environment. </w:t>
      </w:r>
    </w:p>
    <w:p w14:paraId="75ABFBCC" w14:textId="77777777" w:rsidR="00FF74CB" w:rsidRDefault="00FF74CB" w:rsidP="00FF74CB">
      <w:pPr>
        <w:spacing w:after="133"/>
        <w:ind w:left="1575"/>
      </w:pPr>
      <w:r>
        <w:rPr>
          <w:rFonts w:ascii="Times New Roman" w:eastAsia="Times New Roman" w:hAnsi="Times New Roman" w:cs="Times New Roman"/>
          <w:b/>
        </w:rPr>
        <w:t>Challenges pose problems:</w:t>
      </w:r>
      <w:r>
        <w:t xml:space="preserve"> </w:t>
      </w:r>
    </w:p>
    <w:p w14:paraId="61E7B46C" w14:textId="77777777" w:rsidR="00FF74CB" w:rsidRDefault="00FF74CB" w:rsidP="00BB0724">
      <w:pPr>
        <w:pStyle w:val="text"/>
        <w:numPr>
          <w:ilvl w:val="0"/>
          <w:numId w:val="65"/>
        </w:numPr>
      </w:pPr>
      <w:r>
        <w:t xml:space="preserve">Sensors and devices struggle to work in tough weather. </w:t>
      </w:r>
    </w:p>
    <w:p w14:paraId="1101820E" w14:textId="77777777" w:rsidR="00FF74CB" w:rsidRDefault="00FF74CB" w:rsidP="00BB0724">
      <w:pPr>
        <w:pStyle w:val="text"/>
        <w:numPr>
          <w:ilvl w:val="0"/>
          <w:numId w:val="65"/>
        </w:numPr>
      </w:pPr>
      <w:r>
        <w:t xml:space="preserve">Too much data makes analysis tricky. </w:t>
      </w:r>
    </w:p>
    <w:p w14:paraId="01E71F5E" w14:textId="77777777" w:rsidR="00FF74CB" w:rsidRDefault="00FF74CB" w:rsidP="00BB0724">
      <w:pPr>
        <w:pStyle w:val="text"/>
        <w:numPr>
          <w:ilvl w:val="0"/>
          <w:numId w:val="65"/>
        </w:numPr>
      </w:pPr>
      <w:r>
        <w:t xml:space="preserve">Remote areas have trouble getting good internet. </w:t>
      </w:r>
    </w:p>
    <w:p w14:paraId="1AAB092E" w14:textId="77777777" w:rsidR="00FF74CB" w:rsidRDefault="00FF74CB" w:rsidP="00BB0724">
      <w:pPr>
        <w:pStyle w:val="text"/>
        <w:numPr>
          <w:ilvl w:val="0"/>
          <w:numId w:val="65"/>
        </w:numPr>
      </w:pPr>
      <w:r>
        <w:t xml:space="preserve">Real-Life Case: The Weather Company has sensors all over the world. These sensors gather weather info. This info helps make good forecasts and warn people about bad weather. </w:t>
      </w:r>
    </w:p>
    <w:p w14:paraId="2E8BEDC0" w14:textId="0339FD81" w:rsidR="00FF74CB" w:rsidRDefault="00FF74CB" w:rsidP="00FF74CB">
      <w:pPr>
        <w:pStyle w:val="Heading3"/>
        <w:spacing w:after="386"/>
        <w:ind w:left="1575"/>
      </w:pPr>
      <w:r>
        <w:rPr>
          <w:rFonts w:ascii="Arial" w:eastAsia="Arial" w:hAnsi="Arial" w:cs="Arial"/>
        </w:rPr>
        <w:t xml:space="preserve"> </w:t>
      </w:r>
      <w:r>
        <w:t xml:space="preserve">Smart Homes </w:t>
      </w:r>
    </w:p>
    <w:p w14:paraId="492CA688" w14:textId="77777777" w:rsidR="00FF74CB" w:rsidRDefault="00FF74CB" w:rsidP="00BB0724">
      <w:pPr>
        <w:pStyle w:val="text"/>
      </w:pPr>
      <w:r>
        <w:t xml:space="preserve">What They Are: Smart homes use IoT stuff like smart thermostats, lights, cameras, and home helpers. These things work together to make a connected home that does things on its own. </w:t>
      </w:r>
    </w:p>
    <w:p w14:paraId="50FD89B2" w14:textId="77777777" w:rsidR="00FF74CB" w:rsidRDefault="00FF74CB" w:rsidP="00FF74CB">
      <w:pPr>
        <w:spacing w:after="394"/>
        <w:ind w:left="1575"/>
      </w:pPr>
      <w:r>
        <w:rPr>
          <w:rFonts w:ascii="Times New Roman" w:eastAsia="Times New Roman" w:hAnsi="Times New Roman" w:cs="Times New Roman"/>
          <w:b/>
        </w:rPr>
        <w:t>Benefits:</w:t>
      </w:r>
      <w:r>
        <w:t xml:space="preserve"> </w:t>
      </w:r>
    </w:p>
    <w:p w14:paraId="299846C9" w14:textId="77777777" w:rsidR="00FF74CB" w:rsidRDefault="00FF74CB" w:rsidP="00BB0724">
      <w:pPr>
        <w:pStyle w:val="text"/>
        <w:numPr>
          <w:ilvl w:val="0"/>
          <w:numId w:val="66"/>
        </w:numPr>
      </w:pPr>
      <w:r>
        <w:t xml:space="preserve">Smart homes make life easier and cozier. Lights, heating, and security work on their own, improving how we live. These clever gadgets save energy, which cuts costs and helps the planet. Connected security keeps an eye on things and warns us if something's wrong. </w:t>
      </w:r>
    </w:p>
    <w:p w14:paraId="51E04DAF" w14:textId="77777777" w:rsidR="00FF74CB" w:rsidRDefault="00FF74CB" w:rsidP="00BB0724">
      <w:pPr>
        <w:pStyle w:val="text"/>
        <w:numPr>
          <w:ilvl w:val="0"/>
          <w:numId w:val="66"/>
        </w:numPr>
      </w:pPr>
      <w:r>
        <w:t xml:space="preserve">But smart homes have problems too. They gather personal info, which makes people worry about privacy. Devices from different companies need to play </w:t>
      </w:r>
      <w:proofErr w:type="gramStart"/>
      <w:r>
        <w:t>nice</w:t>
      </w:r>
      <w:proofErr w:type="gramEnd"/>
      <w:r>
        <w:t xml:space="preserve"> together, and that's not always easy. Setting up a smart home can also hit your wallet hard at first. </w:t>
      </w:r>
    </w:p>
    <w:p w14:paraId="2511030D" w14:textId="77777777" w:rsidR="00FF74CB" w:rsidRDefault="00FF74CB" w:rsidP="00FF74CB">
      <w:pPr>
        <w:spacing w:after="394"/>
        <w:ind w:left="1575"/>
      </w:pPr>
      <w:r>
        <w:rPr>
          <w:rFonts w:ascii="Times New Roman" w:eastAsia="Times New Roman" w:hAnsi="Times New Roman" w:cs="Times New Roman"/>
          <w:b/>
        </w:rPr>
        <w:t>Challenges:</w:t>
      </w:r>
      <w:r>
        <w:t xml:space="preserve"> </w:t>
      </w:r>
    </w:p>
    <w:p w14:paraId="18AEC059" w14:textId="77777777" w:rsidR="00FF74CB" w:rsidRDefault="00FF74CB" w:rsidP="00BB0724">
      <w:pPr>
        <w:pStyle w:val="text"/>
        <w:numPr>
          <w:ilvl w:val="0"/>
          <w:numId w:val="67"/>
        </w:numPr>
      </w:pPr>
      <w:r>
        <w:t xml:space="preserve">Smart tech brings comfort and saves money, but it comes with privacy worries and </w:t>
      </w:r>
      <w:proofErr w:type="gramStart"/>
      <w:r>
        <w:t>setup</w:t>
      </w:r>
      <w:proofErr w:type="gramEnd"/>
      <w:r>
        <w:t xml:space="preserve"> headaches. It's a mix of good and bad, like most new tech. People need to weigh the pros and cons before jumping in. </w:t>
      </w:r>
    </w:p>
    <w:p w14:paraId="0315D9C6" w14:textId="77777777" w:rsidR="00FF74CB" w:rsidRDefault="00FF74CB" w:rsidP="00BB0724">
      <w:pPr>
        <w:pStyle w:val="text"/>
        <w:numPr>
          <w:ilvl w:val="0"/>
          <w:numId w:val="67"/>
        </w:numPr>
      </w:pPr>
      <w:r>
        <w:t xml:space="preserve">Google Nest makes smart home stuff like thermostats, security cameras, and smoke alarms. You can control these gadgets from your phone making your home safer and easier to manage. </w:t>
      </w:r>
    </w:p>
    <w:p w14:paraId="78502052" w14:textId="77777777" w:rsidR="00FF74CB" w:rsidRDefault="00FF74CB" w:rsidP="00FF74CB">
      <w:pPr>
        <w:spacing w:after="416"/>
        <w:ind w:left="1580" w:firstLine="0"/>
      </w:pPr>
      <w:r>
        <w:t xml:space="preserve"> </w:t>
      </w:r>
    </w:p>
    <w:p w14:paraId="34F4EE1E" w14:textId="25E7BA16" w:rsidR="00FF74CB" w:rsidRDefault="00FF74CB" w:rsidP="00FF74CB">
      <w:pPr>
        <w:pStyle w:val="Heading3"/>
        <w:spacing w:after="386"/>
        <w:ind w:left="1575"/>
      </w:pPr>
      <w:r>
        <w:lastRenderedPageBreak/>
        <w:t xml:space="preserve"> Smart Cities </w:t>
      </w:r>
    </w:p>
    <w:p w14:paraId="335FB6E9" w14:textId="77777777" w:rsidR="00FF74CB" w:rsidRDefault="00FF74CB" w:rsidP="00BB0724">
      <w:pPr>
        <w:pStyle w:val="text"/>
      </w:pPr>
      <w:r>
        <w:t xml:space="preserve">Smart cities use Internet of Things tech to make life better. They improve things like traffic, trash pickup, power distribution, and safety. </w:t>
      </w:r>
    </w:p>
    <w:p w14:paraId="79F8E374" w14:textId="77777777" w:rsidR="00FF74CB" w:rsidRDefault="00FF74CB" w:rsidP="00FF74CB">
      <w:pPr>
        <w:spacing w:after="395"/>
        <w:ind w:left="1575"/>
      </w:pPr>
      <w:r>
        <w:rPr>
          <w:rFonts w:ascii="Times New Roman" w:eastAsia="Times New Roman" w:hAnsi="Times New Roman" w:cs="Times New Roman"/>
          <w:b/>
        </w:rPr>
        <w:t>Benefits:</w:t>
      </w:r>
      <w:r>
        <w:t xml:space="preserve"> </w:t>
      </w:r>
    </w:p>
    <w:p w14:paraId="5C3ADF09" w14:textId="77777777" w:rsidR="00FF74CB" w:rsidRDefault="00FF74CB" w:rsidP="00BB0724">
      <w:pPr>
        <w:pStyle w:val="text"/>
        <w:numPr>
          <w:ilvl w:val="0"/>
          <w:numId w:val="68"/>
        </w:numPr>
      </w:pPr>
      <w:r>
        <w:t xml:space="preserve">Better Public Services: Cities run smoother and respond faster to people's needs. </w:t>
      </w:r>
    </w:p>
    <w:p w14:paraId="598B4CE3" w14:textId="77777777" w:rsidR="00FF74CB" w:rsidRDefault="00FF74CB" w:rsidP="00BB0724">
      <w:pPr>
        <w:pStyle w:val="text"/>
        <w:numPr>
          <w:ilvl w:val="0"/>
          <w:numId w:val="68"/>
        </w:numPr>
      </w:pPr>
      <w:r>
        <w:t xml:space="preserve">Less Traffic Jams: Smart traffic lights and systems keep cars moving. </w:t>
      </w:r>
    </w:p>
    <w:p w14:paraId="50117A87" w14:textId="77777777" w:rsidR="00FF74CB" w:rsidRDefault="00FF74CB" w:rsidP="00BB0724">
      <w:pPr>
        <w:pStyle w:val="text"/>
        <w:numPr>
          <w:ilvl w:val="0"/>
          <w:numId w:val="68"/>
        </w:numPr>
      </w:pPr>
      <w:r>
        <w:t xml:space="preserve">Green Living: Smart power grids and trash systems help the environment. </w:t>
      </w:r>
    </w:p>
    <w:p w14:paraId="4996739F" w14:textId="77777777" w:rsidR="00FF74CB" w:rsidRDefault="00FF74CB" w:rsidP="00FF74CB">
      <w:pPr>
        <w:spacing w:after="395"/>
        <w:ind w:left="1575"/>
      </w:pPr>
      <w:r>
        <w:rPr>
          <w:rFonts w:ascii="Times New Roman" w:eastAsia="Times New Roman" w:hAnsi="Times New Roman" w:cs="Times New Roman"/>
          <w:b/>
        </w:rPr>
        <w:t>Challenges:</w:t>
      </w:r>
      <w:r>
        <w:t xml:space="preserve"> </w:t>
      </w:r>
    </w:p>
    <w:p w14:paraId="2BDE67CA" w14:textId="77777777" w:rsidR="00FF74CB" w:rsidRDefault="00FF74CB" w:rsidP="00BB0724">
      <w:pPr>
        <w:pStyle w:val="text"/>
        <w:numPr>
          <w:ilvl w:val="0"/>
          <w:numId w:val="69"/>
        </w:numPr>
      </w:pPr>
      <w:r>
        <w:t xml:space="preserve">Smart city solutions cost a lot. Protecting big data from hackers is tough. Getting everyone on the same page and linking different systems is tricky. </w:t>
      </w:r>
    </w:p>
    <w:p w14:paraId="0E407FBC" w14:textId="77777777" w:rsidR="00FF74CB" w:rsidRDefault="00FF74CB" w:rsidP="00BB0724">
      <w:pPr>
        <w:pStyle w:val="text"/>
        <w:numPr>
          <w:ilvl w:val="0"/>
          <w:numId w:val="69"/>
        </w:numPr>
      </w:pPr>
      <w:r>
        <w:t xml:space="preserve">Real-World Example: Barcelona leads the pack in smart cities. They use IoT for trash, parking, and lights. Smart trash cans tell workers when they're full. Smart parking helps drivers find spots. Smart streetlights change brightness based on what's going on around them. </w:t>
      </w:r>
    </w:p>
    <w:p w14:paraId="5B71107C" w14:textId="3EC22421" w:rsidR="00FF74CB" w:rsidRDefault="00FF74CB" w:rsidP="00FF74CB">
      <w:pPr>
        <w:pStyle w:val="Heading3"/>
        <w:spacing w:after="389"/>
        <w:ind w:left="1575"/>
      </w:pPr>
      <w:r>
        <w:t>Industrial IoT (</w:t>
      </w:r>
      <w:proofErr w:type="spellStart"/>
      <w:r>
        <w:t>IIoT</w:t>
      </w:r>
      <w:proofErr w:type="spellEnd"/>
      <w:r>
        <w:t xml:space="preserve">) </w:t>
      </w:r>
    </w:p>
    <w:p w14:paraId="1B923FF0" w14:textId="77777777" w:rsidR="00FF74CB" w:rsidRDefault="00FF74CB" w:rsidP="00BB0724">
      <w:pPr>
        <w:pStyle w:val="text"/>
      </w:pPr>
      <w:r>
        <w:t xml:space="preserve">What's it about? </w:t>
      </w:r>
      <w:proofErr w:type="spellStart"/>
      <w:r>
        <w:t>IIoT</w:t>
      </w:r>
      <w:proofErr w:type="spellEnd"/>
      <w:r>
        <w:t xml:space="preserve"> uses connected gadgets in factories and industry stuff. It watches machines, makes things run smoother, and keeps people safer. </w:t>
      </w:r>
    </w:p>
    <w:p w14:paraId="54AB9A53" w14:textId="77777777" w:rsidR="00FF74CB" w:rsidRDefault="00FF74CB" w:rsidP="00FF74CB">
      <w:pPr>
        <w:spacing w:after="397"/>
        <w:ind w:left="1575"/>
      </w:pPr>
      <w:r>
        <w:rPr>
          <w:rFonts w:ascii="Times New Roman" w:eastAsia="Times New Roman" w:hAnsi="Times New Roman" w:cs="Times New Roman"/>
          <w:b/>
        </w:rPr>
        <w:t>Advantages:</w:t>
      </w:r>
      <w:r>
        <w:t xml:space="preserve"> </w:t>
      </w:r>
    </w:p>
    <w:p w14:paraId="564C4E93" w14:textId="77777777" w:rsidR="00FF74CB" w:rsidRDefault="00FF74CB" w:rsidP="00BB0724">
      <w:pPr>
        <w:pStyle w:val="text"/>
        <w:numPr>
          <w:ilvl w:val="0"/>
          <w:numId w:val="70"/>
        </w:numPr>
      </w:pPr>
      <w:r>
        <w:t xml:space="preserve">Real-time monitoring and predictive maintenance boost efficiency. They cut </w:t>
      </w:r>
      <w:proofErr w:type="gramStart"/>
      <w:r>
        <w:t>downtime</w:t>
      </w:r>
      <w:proofErr w:type="gramEnd"/>
      <w:r>
        <w:t xml:space="preserve"> and make productivity better. Companies save money when operations run.  </w:t>
      </w:r>
    </w:p>
    <w:p w14:paraId="486F30DF" w14:textId="77777777" w:rsidR="00FF74CB" w:rsidRDefault="00FF74CB" w:rsidP="00BB0724">
      <w:pPr>
        <w:pStyle w:val="text"/>
        <w:numPr>
          <w:ilvl w:val="0"/>
          <w:numId w:val="70"/>
        </w:numPr>
      </w:pPr>
      <w:r>
        <w:t xml:space="preserve">Safety improves too. Monitoring systems keep workers safer and lower accident risks. </w:t>
      </w:r>
    </w:p>
    <w:p w14:paraId="6CB2C230" w14:textId="77777777" w:rsidR="00FF74CB" w:rsidRDefault="00FF74CB" w:rsidP="00FF74CB">
      <w:pPr>
        <w:spacing w:after="394"/>
        <w:ind w:left="1575"/>
      </w:pPr>
      <w:r>
        <w:rPr>
          <w:rFonts w:ascii="Times New Roman" w:eastAsia="Times New Roman" w:hAnsi="Times New Roman" w:cs="Times New Roman"/>
          <w:b/>
        </w:rPr>
        <w:t>Problems:</w:t>
      </w:r>
      <w:r>
        <w:t xml:space="preserve"> </w:t>
      </w:r>
    </w:p>
    <w:p w14:paraId="20D089D9" w14:textId="77777777" w:rsidR="00FF74CB" w:rsidRDefault="00FF74CB" w:rsidP="00BB0724">
      <w:pPr>
        <w:pStyle w:val="text"/>
        <w:numPr>
          <w:ilvl w:val="0"/>
          <w:numId w:val="71"/>
        </w:numPr>
      </w:pPr>
      <w:r>
        <w:t xml:space="preserve">Industrial systems face security risks. Hackers can attack them. It's hard to add IoT to old industrial setups. Another issue is data. Industrial sensors create tons of info. </w:t>
      </w:r>
    </w:p>
    <w:p w14:paraId="7B451E93" w14:textId="77777777" w:rsidR="00FF74CB" w:rsidRDefault="00FF74CB" w:rsidP="00BB0724">
      <w:pPr>
        <w:pStyle w:val="text"/>
        <w:numPr>
          <w:ilvl w:val="0"/>
          <w:numId w:val="71"/>
        </w:numPr>
      </w:pPr>
      <w:r>
        <w:t xml:space="preserve">Managing and studying all this data causes headaches. </w:t>
      </w:r>
    </w:p>
    <w:p w14:paraId="25B2D7F4" w14:textId="77777777" w:rsidR="00FF74CB" w:rsidRDefault="00FF74CB" w:rsidP="00BB0724">
      <w:pPr>
        <w:pStyle w:val="text"/>
        <w:numPr>
          <w:ilvl w:val="0"/>
          <w:numId w:val="71"/>
        </w:numPr>
      </w:pPr>
      <w:r>
        <w:t xml:space="preserve">GE applies </w:t>
      </w:r>
      <w:proofErr w:type="spellStart"/>
      <w:r>
        <w:t>IIoT</w:t>
      </w:r>
      <w:proofErr w:type="spellEnd"/>
      <w:r>
        <w:t xml:space="preserve"> tech in its factories to keep an eye on how well machines are doing and make production run smoother. They've saved a lot of money and </w:t>
      </w:r>
      <w:proofErr w:type="gramStart"/>
      <w:r>
        <w:t>gotten</w:t>
      </w:r>
      <w:proofErr w:type="gramEnd"/>
      <w:r>
        <w:t xml:space="preserve"> way more efficient by figuring out when stuff needs fixing before it breaks down. </w:t>
      </w:r>
    </w:p>
    <w:p w14:paraId="59136A81" w14:textId="77777777" w:rsidR="00FF74CB" w:rsidRDefault="00FF74CB" w:rsidP="00FF74CB">
      <w:pPr>
        <w:spacing w:after="418"/>
        <w:ind w:left="1709" w:firstLine="0"/>
      </w:pPr>
      <w:r>
        <w:t xml:space="preserve"> </w:t>
      </w:r>
    </w:p>
    <w:p w14:paraId="58E9BFE9" w14:textId="49555DC4" w:rsidR="00FF74CB" w:rsidRDefault="00FF74CB" w:rsidP="00FF74CB">
      <w:pPr>
        <w:pStyle w:val="Heading3"/>
        <w:ind w:left="1575"/>
      </w:pPr>
      <w:r>
        <w:rPr>
          <w:rFonts w:ascii="Arial" w:eastAsia="Arial" w:hAnsi="Arial" w:cs="Arial"/>
        </w:rPr>
        <w:t xml:space="preserve"> </w:t>
      </w:r>
      <w:r>
        <w:t xml:space="preserve">Using AFTHA in SDLC Stages: </w:t>
      </w:r>
    </w:p>
    <w:p w14:paraId="1A7440D0" w14:textId="77777777" w:rsidR="00FF74CB" w:rsidRDefault="00FF74CB" w:rsidP="00BB0724">
      <w:pPr>
        <w:pStyle w:val="text"/>
      </w:pPr>
      <w:r>
        <w:t xml:space="preserve">Using AFTHA (Architecture Frameworks, Tools Hardware, APIs) in the Requirement Analysis stage of the Software Development Life Cycle (SDLC) involves several key steps. </w:t>
      </w:r>
    </w:p>
    <w:p w14:paraId="78E72601" w14:textId="77777777" w:rsidR="00FF74CB" w:rsidRDefault="00FF74CB" w:rsidP="00FF74CB">
      <w:pPr>
        <w:spacing w:after="131"/>
        <w:ind w:left="1709" w:firstLine="0"/>
      </w:pPr>
      <w:r>
        <w:t xml:space="preserve"> </w:t>
      </w:r>
    </w:p>
    <w:p w14:paraId="56A9E847" w14:textId="77777777" w:rsidR="00FF74CB" w:rsidRDefault="00FF74CB" w:rsidP="00BB0724">
      <w:pPr>
        <w:pStyle w:val="text"/>
        <w:numPr>
          <w:ilvl w:val="0"/>
          <w:numId w:val="72"/>
        </w:numPr>
      </w:pPr>
      <w:r>
        <w:lastRenderedPageBreak/>
        <w:t xml:space="preserve">Architecture: Define the overall structure of IoT system. Ensure it meets the project's goals and constraints. </w:t>
      </w:r>
    </w:p>
    <w:p w14:paraId="4F40C5A2" w14:textId="77777777" w:rsidR="00FF74CB" w:rsidRDefault="00FF74CB" w:rsidP="00BB0724">
      <w:pPr>
        <w:pStyle w:val="text"/>
        <w:numPr>
          <w:ilvl w:val="0"/>
          <w:numId w:val="72"/>
        </w:numPr>
      </w:pPr>
      <w:r>
        <w:t xml:space="preserve">Frameworks: Select appropriate development frameworks. These should support the system's requirements and facilitate efficient development. </w:t>
      </w:r>
    </w:p>
    <w:p w14:paraId="02EAA987" w14:textId="77777777" w:rsidR="00FF74CB" w:rsidRDefault="00FF74CB" w:rsidP="00BB0724">
      <w:pPr>
        <w:pStyle w:val="text"/>
        <w:numPr>
          <w:ilvl w:val="0"/>
          <w:numId w:val="72"/>
        </w:numPr>
      </w:pPr>
      <w:r>
        <w:t xml:space="preserve">Tools: Utilize requirement gathering tools. Capture and document the system's needs accurately. </w:t>
      </w:r>
    </w:p>
    <w:p w14:paraId="7F765311" w14:textId="77777777" w:rsidR="00FF74CB" w:rsidRDefault="00FF74CB" w:rsidP="00BB0724">
      <w:pPr>
        <w:pStyle w:val="text"/>
        <w:numPr>
          <w:ilvl w:val="0"/>
          <w:numId w:val="72"/>
        </w:numPr>
      </w:pPr>
      <w:r>
        <w:t xml:space="preserve">Hardware: Identify the necessary devices. Include sensors that will be part of the IoT system. </w:t>
      </w:r>
    </w:p>
    <w:p w14:paraId="795DA7C3" w14:textId="77777777" w:rsidR="00FF74CB" w:rsidRDefault="00FF74CB" w:rsidP="00BB0724">
      <w:pPr>
        <w:pStyle w:val="text"/>
        <w:numPr>
          <w:ilvl w:val="0"/>
          <w:numId w:val="72"/>
        </w:numPr>
      </w:pPr>
      <w:r>
        <w:t xml:space="preserve">APIs: Determine the required APIs for communication and data processing ensuring seamless integration and functionality. </w:t>
      </w:r>
    </w:p>
    <w:p w14:paraId="18F9ED09" w14:textId="77777777" w:rsidR="00FF74CB" w:rsidRDefault="00FF74CB" w:rsidP="00FF74CB">
      <w:pPr>
        <w:spacing w:after="127"/>
        <w:ind w:left="1709" w:firstLine="0"/>
      </w:pPr>
      <w:r>
        <w:t xml:space="preserve"> </w:t>
      </w:r>
    </w:p>
    <w:p w14:paraId="47073C39" w14:textId="77777777" w:rsidR="00FF74CB" w:rsidRDefault="00FF74CB" w:rsidP="00BB0724">
      <w:pPr>
        <w:pStyle w:val="text"/>
      </w:pPr>
      <w:r>
        <w:t xml:space="preserve">This approach ensures a comprehensive and structured analysis. It lays a solid foundation for the subsequent stages of development. </w:t>
      </w:r>
    </w:p>
    <w:p w14:paraId="7B9E3B42" w14:textId="77777777" w:rsidR="00FF74CB" w:rsidRDefault="00FF74CB" w:rsidP="00FF74CB">
      <w:pPr>
        <w:spacing w:after="0"/>
        <w:ind w:left="1709" w:firstLine="0"/>
      </w:pPr>
      <w:r>
        <w:t xml:space="preserve"> </w:t>
      </w:r>
    </w:p>
    <w:p w14:paraId="00544A0B" w14:textId="79F4E25A" w:rsidR="00FF74CB" w:rsidRDefault="00FF74CB" w:rsidP="00FF74CB">
      <w:pPr>
        <w:pStyle w:val="Heading3"/>
        <w:ind w:left="1575"/>
      </w:pPr>
      <w:r>
        <w:t xml:space="preserve"> Comparison with Traditional Development: </w:t>
      </w:r>
    </w:p>
    <w:p w14:paraId="3CA92D3C" w14:textId="77777777" w:rsidR="00FF74CB" w:rsidRPr="00BB0724" w:rsidRDefault="00FF74CB" w:rsidP="00BB0724">
      <w:pPr>
        <w:pStyle w:val="text"/>
        <w:ind w:left="720"/>
        <w:rPr>
          <w:b/>
          <w:bCs/>
        </w:rPr>
      </w:pPr>
      <w:r w:rsidRPr="00BB0724">
        <w:rPr>
          <w:b/>
          <w:bCs/>
        </w:rPr>
        <w:t xml:space="preserve">Requirement Gathering: </w:t>
      </w:r>
    </w:p>
    <w:p w14:paraId="41393B34" w14:textId="77777777" w:rsidR="00FF74CB" w:rsidRDefault="00FF74CB" w:rsidP="00BB0724">
      <w:pPr>
        <w:pStyle w:val="text"/>
        <w:numPr>
          <w:ilvl w:val="0"/>
          <w:numId w:val="73"/>
        </w:numPr>
      </w:pPr>
      <w:r>
        <w:t xml:space="preserve">Traditional Development: Primarily focuses on understanding user needs and business requirements to create software solutions. </w:t>
      </w:r>
    </w:p>
    <w:p w14:paraId="4BA10B0A" w14:textId="77777777" w:rsidR="00FF74CB" w:rsidRDefault="00FF74CB" w:rsidP="00BB0724">
      <w:pPr>
        <w:pStyle w:val="text"/>
        <w:numPr>
          <w:ilvl w:val="0"/>
          <w:numId w:val="73"/>
        </w:numPr>
      </w:pPr>
      <w:r>
        <w:t xml:space="preserve">IoT Development: In addition to user needs and business requirements, it also considers hardware capabilities, network protocols, data volume, and security. This is because IoT systems involve physical devices that interact with the environment and each other. </w:t>
      </w:r>
    </w:p>
    <w:p w14:paraId="7C314D9B" w14:textId="77777777" w:rsidR="00FF74CB" w:rsidRDefault="00FF74CB" w:rsidP="00FF74CB">
      <w:pPr>
        <w:spacing w:after="129"/>
        <w:ind w:left="1709" w:firstLine="0"/>
      </w:pPr>
      <w:r>
        <w:t xml:space="preserve"> </w:t>
      </w:r>
    </w:p>
    <w:p w14:paraId="0A7B1E62" w14:textId="77777777" w:rsidR="00FF74CB" w:rsidRDefault="00FF74CB" w:rsidP="00FF74CB">
      <w:pPr>
        <w:spacing w:line="357" w:lineRule="auto"/>
        <w:ind w:right="182"/>
      </w:pPr>
      <w:r>
        <w:rPr>
          <w:rFonts w:ascii="Times New Roman" w:eastAsia="Times New Roman" w:hAnsi="Times New Roman" w:cs="Times New Roman"/>
          <w:b/>
        </w:rPr>
        <w:t>Comparison</w:t>
      </w:r>
      <w:proofErr w:type="gramStart"/>
      <w:r w:rsidRPr="00BB0724">
        <w:rPr>
          <w:rStyle w:val="textChar"/>
        </w:rPr>
        <w:t>:</w:t>
      </w:r>
      <w:r w:rsidRPr="00BB0724">
        <w:rPr>
          <w:rStyle w:val="textChar"/>
          <w:rFonts w:eastAsia="Calibri"/>
        </w:rPr>
        <w:t xml:space="preserve">  IoT</w:t>
      </w:r>
      <w:proofErr w:type="gramEnd"/>
      <w:r w:rsidRPr="00BB0724">
        <w:rPr>
          <w:rStyle w:val="textChar"/>
          <w:rFonts w:eastAsia="Calibri"/>
        </w:rPr>
        <w:t xml:space="preserve"> development requires a more comprehensive analysis due to the integration of physical devices, which adds layers of complexity in terms of connectivity, data management, and security. This makes the requirement gathering phase more intricate and detailed compared to traditional software development.</w:t>
      </w:r>
      <w:r>
        <w:t xml:space="preserve"> </w:t>
      </w:r>
    </w:p>
    <w:p w14:paraId="30495ECF" w14:textId="77777777" w:rsidR="00FF74CB" w:rsidRDefault="00FF74CB" w:rsidP="00FF74CB">
      <w:pPr>
        <w:spacing w:after="520"/>
        <w:ind w:left="1709" w:firstLine="0"/>
      </w:pPr>
      <w:r>
        <w:t xml:space="preserve"> </w:t>
      </w:r>
    </w:p>
    <w:p w14:paraId="09C6F070" w14:textId="0886A6A2" w:rsidR="00FF74CB" w:rsidRDefault="00FF74CB" w:rsidP="00FF74CB">
      <w:pPr>
        <w:pStyle w:val="Heading2"/>
        <w:spacing w:after="112"/>
        <w:ind w:left="1575"/>
      </w:pPr>
      <w:r>
        <w:rPr>
          <w:rFonts w:ascii="Arial" w:eastAsia="Arial" w:hAnsi="Arial" w:cs="Arial"/>
        </w:rPr>
        <w:t xml:space="preserve"> </w:t>
      </w:r>
      <w:r>
        <w:t xml:space="preserve">Specific Forms of AFTHA Techniques for Problem-Solving </w:t>
      </w:r>
    </w:p>
    <w:p w14:paraId="3002A5DF" w14:textId="77777777" w:rsidR="00FF74CB" w:rsidRDefault="00FF74CB" w:rsidP="00FF74CB">
      <w:pPr>
        <w:spacing w:after="0"/>
        <w:ind w:left="1704"/>
      </w:pPr>
      <w:r>
        <w:rPr>
          <w:rFonts w:ascii="Times New Roman" w:eastAsia="Times New Roman" w:hAnsi="Times New Roman" w:cs="Times New Roman"/>
          <w:i/>
          <w:color w:val="44546A"/>
          <w:sz w:val="18"/>
        </w:rPr>
        <w:t xml:space="preserve">Table 2 AFTHA Techniques for Problem-Solving </w:t>
      </w:r>
    </w:p>
    <w:tbl>
      <w:tblPr>
        <w:tblStyle w:val="TableGridLight"/>
        <w:tblW w:w="8853" w:type="dxa"/>
        <w:tblLook w:val="04A0" w:firstRow="1" w:lastRow="0" w:firstColumn="1" w:lastColumn="0" w:noHBand="0" w:noVBand="1"/>
      </w:tblPr>
      <w:tblGrid>
        <w:gridCol w:w="1928"/>
        <w:gridCol w:w="2340"/>
        <w:gridCol w:w="4585"/>
      </w:tblGrid>
      <w:tr w:rsidR="00FF74CB" w14:paraId="4343F7DD" w14:textId="77777777" w:rsidTr="00BB0724">
        <w:trPr>
          <w:trHeight w:val="602"/>
        </w:trPr>
        <w:tc>
          <w:tcPr>
            <w:tcW w:w="1928" w:type="dxa"/>
          </w:tcPr>
          <w:p w14:paraId="70A223CA" w14:textId="77777777" w:rsidR="00FF74CB" w:rsidRDefault="00FF74CB" w:rsidP="00D44E13">
            <w:pPr>
              <w:ind w:left="0" w:right="61" w:firstLine="0"/>
              <w:jc w:val="center"/>
            </w:pPr>
            <w:r>
              <w:rPr>
                <w:rFonts w:ascii="Times New Roman" w:eastAsia="Times New Roman" w:hAnsi="Times New Roman" w:cs="Times New Roman"/>
                <w:b/>
              </w:rPr>
              <w:t xml:space="preserve">Problem </w:t>
            </w:r>
          </w:p>
        </w:tc>
        <w:tc>
          <w:tcPr>
            <w:tcW w:w="2340" w:type="dxa"/>
          </w:tcPr>
          <w:p w14:paraId="1743FD0A" w14:textId="77777777" w:rsidR="00FF74CB" w:rsidRDefault="00FF74CB" w:rsidP="00D44E13">
            <w:pPr>
              <w:ind w:left="0" w:right="60" w:firstLine="0"/>
              <w:jc w:val="center"/>
            </w:pPr>
            <w:r>
              <w:rPr>
                <w:rFonts w:ascii="Times New Roman" w:eastAsia="Times New Roman" w:hAnsi="Times New Roman" w:cs="Times New Roman"/>
                <w:b/>
              </w:rPr>
              <w:t xml:space="preserve">Technique </w:t>
            </w:r>
          </w:p>
        </w:tc>
        <w:tc>
          <w:tcPr>
            <w:tcW w:w="4585" w:type="dxa"/>
          </w:tcPr>
          <w:p w14:paraId="264F1777" w14:textId="77777777" w:rsidR="00FF74CB" w:rsidRDefault="00FF74CB" w:rsidP="00D44E13">
            <w:pPr>
              <w:ind w:left="0" w:right="60" w:firstLine="0"/>
              <w:jc w:val="center"/>
            </w:pPr>
            <w:r>
              <w:rPr>
                <w:rFonts w:ascii="Times New Roman" w:eastAsia="Times New Roman" w:hAnsi="Times New Roman" w:cs="Times New Roman"/>
                <w:b/>
              </w:rPr>
              <w:t xml:space="preserve">Description </w:t>
            </w:r>
          </w:p>
        </w:tc>
      </w:tr>
      <w:tr w:rsidR="00FF74CB" w14:paraId="4BE8FD67" w14:textId="77777777" w:rsidTr="00BB0724">
        <w:trPr>
          <w:trHeight w:val="838"/>
        </w:trPr>
        <w:tc>
          <w:tcPr>
            <w:tcW w:w="1928" w:type="dxa"/>
          </w:tcPr>
          <w:p w14:paraId="2188A5A4" w14:textId="77777777" w:rsidR="00FF74CB" w:rsidRDefault="00FF74CB" w:rsidP="00D44E13">
            <w:pPr>
              <w:spacing w:after="115"/>
              <w:ind w:left="2" w:firstLine="0"/>
            </w:pPr>
            <w:r>
              <w:t xml:space="preserve">Remote </w:t>
            </w:r>
          </w:p>
          <w:p w14:paraId="12473B94" w14:textId="77777777" w:rsidR="00FF74CB" w:rsidRDefault="00FF74CB" w:rsidP="00D44E13">
            <w:pPr>
              <w:ind w:left="2" w:firstLine="0"/>
            </w:pPr>
            <w:r>
              <w:t xml:space="preserve">Monitoring </w:t>
            </w:r>
          </w:p>
        </w:tc>
        <w:tc>
          <w:tcPr>
            <w:tcW w:w="2340" w:type="dxa"/>
          </w:tcPr>
          <w:p w14:paraId="51C55CAE" w14:textId="77777777" w:rsidR="00FF74CB" w:rsidRDefault="00FF74CB" w:rsidP="00D44E13">
            <w:pPr>
              <w:ind w:left="0" w:firstLine="0"/>
            </w:pPr>
            <w:r>
              <w:t xml:space="preserve">MQTT Protocol </w:t>
            </w:r>
          </w:p>
        </w:tc>
        <w:tc>
          <w:tcPr>
            <w:tcW w:w="4585" w:type="dxa"/>
          </w:tcPr>
          <w:p w14:paraId="1B8156BB" w14:textId="77777777" w:rsidR="00FF74CB" w:rsidRDefault="00FF74CB" w:rsidP="00D44E13">
            <w:pPr>
              <w:ind w:left="0" w:firstLine="0"/>
            </w:pPr>
            <w:r>
              <w:t xml:space="preserve">Lightweight messaging protocol for remote monitoring. </w:t>
            </w:r>
          </w:p>
        </w:tc>
      </w:tr>
      <w:tr w:rsidR="00FF74CB" w14:paraId="2C0D05BA" w14:textId="77777777" w:rsidTr="00BB0724">
        <w:trPr>
          <w:trHeight w:val="838"/>
        </w:trPr>
        <w:tc>
          <w:tcPr>
            <w:tcW w:w="1928" w:type="dxa"/>
          </w:tcPr>
          <w:p w14:paraId="444E3E78" w14:textId="77777777" w:rsidR="00FF74CB" w:rsidRDefault="00FF74CB" w:rsidP="00D44E13">
            <w:pPr>
              <w:spacing w:after="113"/>
              <w:ind w:left="2" w:firstLine="0"/>
            </w:pPr>
            <w:r>
              <w:t xml:space="preserve">Real-Time Data </w:t>
            </w:r>
          </w:p>
          <w:p w14:paraId="08BF6A92" w14:textId="77777777" w:rsidR="00FF74CB" w:rsidRDefault="00FF74CB" w:rsidP="00D44E13">
            <w:pPr>
              <w:ind w:left="2" w:firstLine="0"/>
            </w:pPr>
            <w:r>
              <w:t xml:space="preserve">Processing </w:t>
            </w:r>
          </w:p>
        </w:tc>
        <w:tc>
          <w:tcPr>
            <w:tcW w:w="2340" w:type="dxa"/>
          </w:tcPr>
          <w:p w14:paraId="326828E0" w14:textId="77777777" w:rsidR="00FF74CB" w:rsidRDefault="00FF74CB" w:rsidP="00D44E13">
            <w:pPr>
              <w:ind w:left="0" w:firstLine="0"/>
            </w:pPr>
            <w:r>
              <w:t xml:space="preserve">Apache Kafka </w:t>
            </w:r>
          </w:p>
        </w:tc>
        <w:tc>
          <w:tcPr>
            <w:tcW w:w="4585" w:type="dxa"/>
          </w:tcPr>
          <w:p w14:paraId="60F4D7F0" w14:textId="77777777" w:rsidR="00FF74CB" w:rsidRDefault="00FF74CB" w:rsidP="00D44E13">
            <w:pPr>
              <w:ind w:left="0" w:firstLine="0"/>
            </w:pPr>
            <w:r>
              <w:t xml:space="preserve">Distributed event streaming platform for handling real-time data feeds. </w:t>
            </w:r>
          </w:p>
        </w:tc>
      </w:tr>
      <w:tr w:rsidR="00FF74CB" w14:paraId="0392A3CD" w14:textId="77777777" w:rsidTr="00BB0724">
        <w:trPr>
          <w:trHeight w:val="840"/>
        </w:trPr>
        <w:tc>
          <w:tcPr>
            <w:tcW w:w="1928" w:type="dxa"/>
          </w:tcPr>
          <w:p w14:paraId="0AA18DDC" w14:textId="77777777" w:rsidR="00FF74CB" w:rsidRDefault="00FF74CB" w:rsidP="00D44E13">
            <w:pPr>
              <w:spacing w:after="112"/>
              <w:ind w:left="2" w:firstLine="0"/>
            </w:pPr>
            <w:r>
              <w:lastRenderedPageBreak/>
              <w:t xml:space="preserve">Device </w:t>
            </w:r>
          </w:p>
          <w:p w14:paraId="72CBE9DD" w14:textId="77777777" w:rsidR="00FF74CB" w:rsidRDefault="00FF74CB" w:rsidP="00D44E13">
            <w:pPr>
              <w:ind w:left="2" w:firstLine="0"/>
            </w:pPr>
            <w:r>
              <w:t xml:space="preserve">Management </w:t>
            </w:r>
          </w:p>
        </w:tc>
        <w:tc>
          <w:tcPr>
            <w:tcW w:w="2340" w:type="dxa"/>
          </w:tcPr>
          <w:p w14:paraId="13D7C54A" w14:textId="77777777" w:rsidR="00FF74CB" w:rsidRDefault="00FF74CB" w:rsidP="00D44E13">
            <w:pPr>
              <w:tabs>
                <w:tab w:val="center" w:pos="987"/>
                <w:tab w:val="right" w:pos="2183"/>
              </w:tabs>
              <w:spacing w:after="119"/>
              <w:ind w:left="0" w:firstLine="0"/>
            </w:pPr>
            <w:r>
              <w:t xml:space="preserve">AWS </w:t>
            </w:r>
            <w:r>
              <w:tab/>
              <w:t xml:space="preserve">IoT </w:t>
            </w:r>
            <w:r>
              <w:tab/>
              <w:t xml:space="preserve">Device </w:t>
            </w:r>
          </w:p>
          <w:p w14:paraId="57B8610D" w14:textId="77777777" w:rsidR="00FF74CB" w:rsidRDefault="00FF74CB" w:rsidP="00D44E13">
            <w:pPr>
              <w:ind w:left="0" w:firstLine="0"/>
            </w:pPr>
            <w:r>
              <w:t xml:space="preserve">Management </w:t>
            </w:r>
          </w:p>
        </w:tc>
        <w:tc>
          <w:tcPr>
            <w:tcW w:w="4585" w:type="dxa"/>
          </w:tcPr>
          <w:p w14:paraId="57702044" w14:textId="77777777" w:rsidR="00FF74CB" w:rsidRDefault="00FF74CB" w:rsidP="00D44E13">
            <w:pPr>
              <w:ind w:left="0" w:firstLine="0"/>
            </w:pPr>
            <w:r>
              <w:t xml:space="preserve">Tools for onboarding, organizing, and monitoring IoT devices. </w:t>
            </w:r>
          </w:p>
        </w:tc>
      </w:tr>
      <w:tr w:rsidR="00FF74CB" w14:paraId="48A211EB" w14:textId="77777777" w:rsidTr="00BB0724">
        <w:trPr>
          <w:trHeight w:val="838"/>
        </w:trPr>
        <w:tc>
          <w:tcPr>
            <w:tcW w:w="1928" w:type="dxa"/>
          </w:tcPr>
          <w:p w14:paraId="2BA2B3CF" w14:textId="77777777" w:rsidR="00FF74CB" w:rsidRDefault="00FF74CB" w:rsidP="00D44E13">
            <w:pPr>
              <w:spacing w:after="112"/>
              <w:ind w:left="2" w:firstLine="0"/>
            </w:pPr>
            <w:r>
              <w:t xml:space="preserve">Predictive </w:t>
            </w:r>
          </w:p>
          <w:p w14:paraId="1BD8D8DA" w14:textId="77777777" w:rsidR="00FF74CB" w:rsidRDefault="00FF74CB" w:rsidP="00D44E13">
            <w:pPr>
              <w:ind w:left="2" w:firstLine="0"/>
            </w:pPr>
            <w:r>
              <w:t xml:space="preserve">Maintenance </w:t>
            </w:r>
          </w:p>
        </w:tc>
        <w:tc>
          <w:tcPr>
            <w:tcW w:w="2340" w:type="dxa"/>
          </w:tcPr>
          <w:p w14:paraId="6903F610" w14:textId="77777777" w:rsidR="00FF74CB" w:rsidRDefault="00FF74CB" w:rsidP="00D44E13">
            <w:pPr>
              <w:spacing w:after="112"/>
              <w:ind w:left="0" w:firstLine="0"/>
            </w:pPr>
            <w:r>
              <w:t xml:space="preserve">Machine Learning on </w:t>
            </w:r>
          </w:p>
          <w:p w14:paraId="5803BFF8" w14:textId="77777777" w:rsidR="00FF74CB" w:rsidRDefault="00FF74CB" w:rsidP="00D44E13">
            <w:pPr>
              <w:ind w:left="0" w:firstLine="0"/>
            </w:pPr>
            <w:r>
              <w:t xml:space="preserve">Azure IoT </w:t>
            </w:r>
          </w:p>
        </w:tc>
        <w:tc>
          <w:tcPr>
            <w:tcW w:w="4585" w:type="dxa"/>
          </w:tcPr>
          <w:p w14:paraId="22E8661C" w14:textId="77777777" w:rsidR="00FF74CB" w:rsidRDefault="00FF74CB" w:rsidP="00D44E13">
            <w:pPr>
              <w:ind w:left="0" w:firstLine="0"/>
            </w:pPr>
            <w:r>
              <w:t xml:space="preserve">Analyses sensor data to predict equipment failures. </w:t>
            </w:r>
          </w:p>
        </w:tc>
      </w:tr>
      <w:tr w:rsidR="00FF74CB" w14:paraId="272648F5" w14:textId="77777777" w:rsidTr="00BB0724">
        <w:trPr>
          <w:trHeight w:val="1666"/>
        </w:trPr>
        <w:tc>
          <w:tcPr>
            <w:tcW w:w="1928" w:type="dxa"/>
          </w:tcPr>
          <w:p w14:paraId="0C9644BB" w14:textId="77777777" w:rsidR="00FF74CB" w:rsidRDefault="00FF74CB" w:rsidP="00D44E13">
            <w:pPr>
              <w:ind w:left="2" w:firstLine="0"/>
            </w:pPr>
            <w:r>
              <w:t xml:space="preserve">Data Security </w:t>
            </w:r>
          </w:p>
        </w:tc>
        <w:tc>
          <w:tcPr>
            <w:tcW w:w="2340" w:type="dxa"/>
          </w:tcPr>
          <w:p w14:paraId="7BD78409" w14:textId="77777777" w:rsidR="00FF74CB" w:rsidRDefault="00FF74CB" w:rsidP="00D44E13">
            <w:pPr>
              <w:spacing w:after="112"/>
              <w:ind w:left="0" w:firstLine="0"/>
            </w:pPr>
            <w:r>
              <w:t xml:space="preserve">TLS/SSL Encryption </w:t>
            </w:r>
          </w:p>
          <w:p w14:paraId="15F13FC3" w14:textId="77777777" w:rsidR="00FF74CB" w:rsidRDefault="00FF74CB" w:rsidP="00D44E13">
            <w:pPr>
              <w:spacing w:after="115"/>
              <w:ind w:left="0" w:firstLine="0"/>
            </w:pPr>
            <w:r>
              <w:t xml:space="preserve"> </w:t>
            </w:r>
          </w:p>
          <w:p w14:paraId="6327E44B" w14:textId="77777777" w:rsidR="00FF74CB" w:rsidRDefault="00FF74CB" w:rsidP="00D44E13">
            <w:pPr>
              <w:spacing w:after="113"/>
              <w:ind w:left="0" w:firstLine="0"/>
            </w:pPr>
            <w:r>
              <w:t xml:space="preserve"> </w:t>
            </w:r>
          </w:p>
          <w:p w14:paraId="0C6E03E4" w14:textId="77777777" w:rsidR="00FF74CB" w:rsidRDefault="00FF74CB" w:rsidP="00D44E13">
            <w:pPr>
              <w:ind w:left="0" w:firstLine="0"/>
            </w:pPr>
            <w:r>
              <w:t xml:space="preserve"> </w:t>
            </w:r>
          </w:p>
        </w:tc>
        <w:tc>
          <w:tcPr>
            <w:tcW w:w="4585" w:type="dxa"/>
          </w:tcPr>
          <w:p w14:paraId="7397F1DB" w14:textId="77777777" w:rsidR="00FF74CB" w:rsidRDefault="00FF74CB" w:rsidP="00D44E13">
            <w:pPr>
              <w:ind w:left="0" w:firstLine="0"/>
            </w:pPr>
            <w:r>
              <w:t xml:space="preserve">Ensures secure communication between IoT devices and servers. </w:t>
            </w:r>
          </w:p>
        </w:tc>
      </w:tr>
    </w:tbl>
    <w:p w14:paraId="02C9B626" w14:textId="77777777" w:rsidR="00FF74CB" w:rsidRDefault="00FF74CB" w:rsidP="00FF74CB">
      <w:pPr>
        <w:spacing w:after="134"/>
        <w:ind w:left="0" w:firstLine="0"/>
      </w:pPr>
      <w:r>
        <w:rPr>
          <w:rFonts w:ascii="Times New Roman" w:eastAsia="Times New Roman" w:hAnsi="Times New Roman" w:cs="Times New Roman"/>
          <w:b/>
        </w:rPr>
        <w:t xml:space="preserve"> </w:t>
      </w:r>
    </w:p>
    <w:p w14:paraId="0F5D8CCD" w14:textId="77777777" w:rsidR="00FF74CB" w:rsidRDefault="00FF74CB" w:rsidP="00FF74CB">
      <w:pPr>
        <w:spacing w:after="575"/>
        <w:ind w:left="34" w:firstLine="0"/>
      </w:pPr>
      <w:r>
        <w:rPr>
          <w:rFonts w:ascii="Times New Roman" w:eastAsia="Times New Roman" w:hAnsi="Times New Roman" w:cs="Times New Roman"/>
          <w:b/>
        </w:rPr>
        <w:t xml:space="preserve"> </w:t>
      </w:r>
    </w:p>
    <w:p w14:paraId="12EF4269" w14:textId="603E55A8" w:rsidR="00FF74CB" w:rsidRDefault="00FF74CB" w:rsidP="00FF74CB">
      <w:pPr>
        <w:pStyle w:val="Heading2"/>
        <w:spacing w:after="38" w:line="358" w:lineRule="auto"/>
        <w:ind w:left="2141" w:hanging="576"/>
      </w:pPr>
      <w:r>
        <w:rPr>
          <w:rFonts w:ascii="Arial" w:eastAsia="Arial" w:hAnsi="Arial" w:cs="Arial"/>
        </w:rPr>
        <w:t xml:space="preserve"> </w:t>
      </w:r>
      <w:r>
        <w:t xml:space="preserve">Evaluate specific forms of IOT architecture and justify their use when designing software applications. </w:t>
      </w:r>
    </w:p>
    <w:p w14:paraId="7FD36785" w14:textId="77777777" w:rsidR="00FF74CB" w:rsidRDefault="00FF74CB" w:rsidP="00BB0724">
      <w:pPr>
        <w:pStyle w:val="text"/>
      </w:pPr>
      <w:r>
        <w:t xml:space="preserve">It's crucial to </w:t>
      </w:r>
      <w:proofErr w:type="gramStart"/>
      <w:r>
        <w:t>take into account</w:t>
      </w:r>
      <w:proofErr w:type="gramEnd"/>
      <w:r>
        <w:t xml:space="preserve"> several IoT architecture forms when developing software applications for the Internet of Things (IoT) and select the best one depending on your unique needs. The following are some typical IoT architectural types along with their explanations: </w:t>
      </w:r>
    </w:p>
    <w:p w14:paraId="6C374E0D" w14:textId="77777777" w:rsidR="00FF74CB" w:rsidRDefault="00FF74CB" w:rsidP="00FF74CB">
      <w:pPr>
        <w:numPr>
          <w:ilvl w:val="0"/>
          <w:numId w:val="49"/>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Centralized Architecture</w:t>
      </w:r>
      <w:r>
        <w:t xml:space="preserve">: </w:t>
      </w:r>
    </w:p>
    <w:p w14:paraId="20BA48ED" w14:textId="77777777" w:rsidR="00FF74CB" w:rsidRDefault="00FF74CB" w:rsidP="00BB0724">
      <w:pPr>
        <w:pStyle w:val="text"/>
      </w:pPr>
      <w:r>
        <w:rPr>
          <w:b/>
        </w:rPr>
        <w:t>Description</w:t>
      </w:r>
      <w:r>
        <w:t xml:space="preserve">: In a centralized architecture, all data processing and </w:t>
      </w:r>
      <w:proofErr w:type="spellStart"/>
      <w:r>
        <w:t>decisionmaking</w:t>
      </w:r>
      <w:proofErr w:type="spellEnd"/>
      <w:r>
        <w:t xml:space="preserve"> occur on a central server or cloud platform. </w:t>
      </w:r>
    </w:p>
    <w:p w14:paraId="258C7DD9" w14:textId="77777777" w:rsidR="00FF74CB" w:rsidRDefault="00FF74CB" w:rsidP="00FF74CB">
      <w:pPr>
        <w:numPr>
          <w:ilvl w:val="2"/>
          <w:numId w:val="52"/>
        </w:numPr>
        <w:pBdr>
          <w:top w:val="none" w:sz="0" w:space="0" w:color="auto"/>
          <w:left w:val="none" w:sz="0" w:space="0" w:color="auto"/>
          <w:bottom w:val="none" w:sz="0" w:space="0" w:color="auto"/>
          <w:right w:val="none" w:sz="0" w:space="0" w:color="auto"/>
          <w:between w:val="none" w:sz="0" w:space="0" w:color="auto"/>
        </w:pBdr>
        <w:spacing w:after="133" w:line="259" w:lineRule="auto"/>
        <w:ind w:right="91" w:hanging="180"/>
      </w:pPr>
      <w:r>
        <w:rPr>
          <w:rFonts w:ascii="Times New Roman" w:eastAsia="Times New Roman" w:hAnsi="Times New Roman" w:cs="Times New Roman"/>
          <w:b/>
        </w:rPr>
        <w:t>Justification</w:t>
      </w:r>
      <w:r>
        <w:t xml:space="preserve">: </w:t>
      </w:r>
    </w:p>
    <w:p w14:paraId="19C4A7D4" w14:textId="77777777" w:rsidR="00FF74CB" w:rsidRDefault="00FF74CB" w:rsidP="00BB0724">
      <w:pPr>
        <w:pStyle w:val="text"/>
        <w:numPr>
          <w:ilvl w:val="0"/>
          <w:numId w:val="74"/>
        </w:numPr>
      </w:pPr>
      <w:r>
        <w:rPr>
          <w:b/>
        </w:rPr>
        <w:t>Simplicity</w:t>
      </w:r>
      <w:r>
        <w:t xml:space="preserve">: Centralized architectures are straightforward to implement and manage. </w:t>
      </w:r>
    </w:p>
    <w:p w14:paraId="28673A1F" w14:textId="77777777" w:rsidR="00FF74CB" w:rsidRDefault="00FF74CB" w:rsidP="00BB0724">
      <w:pPr>
        <w:pStyle w:val="text"/>
        <w:numPr>
          <w:ilvl w:val="0"/>
          <w:numId w:val="74"/>
        </w:numPr>
      </w:pPr>
      <w:r>
        <w:rPr>
          <w:b/>
        </w:rPr>
        <w:t>Scalability</w:t>
      </w:r>
      <w:r>
        <w:t xml:space="preserve">: They work well for small-scale deployments with limited device counts. </w:t>
      </w:r>
    </w:p>
    <w:p w14:paraId="1B2D8364" w14:textId="77777777" w:rsidR="00FF74CB" w:rsidRDefault="00FF74CB" w:rsidP="00BB0724">
      <w:pPr>
        <w:pStyle w:val="text"/>
        <w:numPr>
          <w:ilvl w:val="0"/>
          <w:numId w:val="74"/>
        </w:numPr>
      </w:pPr>
      <w:r>
        <w:rPr>
          <w:rFonts w:ascii="Calibri" w:eastAsia="Calibri" w:hAnsi="Calibri" w:cs="Calibri"/>
          <w:noProof/>
          <w:sz w:val="22"/>
        </w:rPr>
        <mc:AlternateContent>
          <mc:Choice Requires="wpg">
            <w:drawing>
              <wp:anchor distT="0" distB="0" distL="114300" distR="114300" simplePos="0" relativeHeight="251780096" behindDoc="0" locked="0" layoutInCell="1" allowOverlap="1" wp14:anchorId="60D45777" wp14:editId="4D2C4E0A">
                <wp:simplePos x="0" y="0"/>
                <wp:positionH relativeFrom="page">
                  <wp:posOffset>111252</wp:posOffset>
                </wp:positionH>
                <wp:positionV relativeFrom="page">
                  <wp:posOffset>-106831</wp:posOffset>
                </wp:positionV>
                <wp:extent cx="38100" cy="168707"/>
                <wp:effectExtent l="0" t="0" r="0" b="0"/>
                <wp:wrapTopAndBottom/>
                <wp:docPr id="87789" name="Group 87789"/>
                <wp:cNvGraphicFramePr/>
                <a:graphic xmlns:a="http://schemas.openxmlformats.org/drawingml/2006/main">
                  <a:graphicData uri="http://schemas.microsoft.com/office/word/2010/wordprocessingGroup">
                    <wpg:wgp>
                      <wpg:cNvGrpSpPr/>
                      <wpg:grpSpPr>
                        <a:xfrm>
                          <a:off x="0" y="0"/>
                          <a:ext cx="38100" cy="168707"/>
                          <a:chOff x="0" y="0"/>
                          <a:chExt cx="38100" cy="168707"/>
                        </a:xfrm>
                      </wpg:grpSpPr>
                      <wps:wsp>
                        <wps:cNvPr id="7352" name="Rectangle 7352"/>
                        <wps:cNvSpPr/>
                        <wps:spPr>
                          <a:xfrm>
                            <a:off x="0" y="0"/>
                            <a:ext cx="50673" cy="224380"/>
                          </a:xfrm>
                          <a:prstGeom prst="rect">
                            <a:avLst/>
                          </a:prstGeom>
                          <a:ln>
                            <a:noFill/>
                          </a:ln>
                        </wps:spPr>
                        <wps:txbx>
                          <w:txbxContent>
                            <w:p w14:paraId="46E97AB8" w14:textId="77777777" w:rsidR="00FF74CB" w:rsidRDefault="00FF74CB" w:rsidP="00FF74CB">
                              <w:pPr>
                                <w:spacing w:after="160"/>
                                <w:ind w:left="0" w:firstLine="0"/>
                              </w:pPr>
                              <w:r>
                                <w:rPr>
                                  <w:rFonts w:ascii="Times New Roman" w:eastAsia="Times New Roman" w:hAnsi="Times New Roman" w:cs="Times New Roman"/>
                                  <w:b/>
                                </w:rPr>
                                <w:t xml:space="preserve"> </w:t>
                              </w:r>
                            </w:p>
                          </w:txbxContent>
                        </wps:txbx>
                        <wps:bodyPr horzOverflow="overflow" vert="horz" lIns="0" tIns="0" rIns="0" bIns="0" rtlCol="0">
                          <a:noAutofit/>
                        </wps:bodyPr>
                      </wps:wsp>
                    </wpg:wgp>
                  </a:graphicData>
                </a:graphic>
              </wp:anchor>
            </w:drawing>
          </mc:Choice>
          <mc:Fallback>
            <w:pict>
              <v:group w14:anchorId="60D45777" id="Group 87789" o:spid="_x0000_s1044" style="position:absolute;left:0;text-align:left;margin-left:8.75pt;margin-top:-8.4pt;width:3pt;height:13.3pt;z-index:251780096;mso-position-horizontal-relative:page;mso-position-vertical-relative:page" coordsize="38100,168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">
                <v:rect id="Rectangle 7352" o:spid="_x0000_s1045" style="position:absolute;width:50673;height:224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" filled="f" stroked="f">
                  <v:textbox inset="0,0,0,0">
                    <w:txbxContent>
                      <w:p w14:paraId="46E97AB8" w14:textId="77777777" w:rsidR="00FF74CB" w:rsidRDefault="00FF74CB" w:rsidP="00FF74CB">
                        <w:pPr>
                          <w:spacing w:after="160"/>
                          <w:ind w:left="0" w:firstLine="0"/>
                        </w:pPr>
                        <w:r>
                          <w:rPr>
                            <w:rFonts w:ascii="Times New Roman" w:eastAsia="Times New Roman" w:hAnsi="Times New Roman" w:cs="Times New Roman"/>
                            <w:b/>
                          </w:rPr>
                          <w:t xml:space="preserve"> </w:t>
                        </w:r>
                      </w:p>
                    </w:txbxContent>
                  </v:textbox>
                </v:rect>
                <w10:wrap type="topAndBottom" anchorx="page" anchory="page"/>
              </v:group>
            </w:pict>
          </mc:Fallback>
        </mc:AlternateContent>
      </w:r>
      <w:r>
        <w:rPr>
          <w:b/>
        </w:rPr>
        <w:t>Cost-Efficiency</w:t>
      </w:r>
      <w:r>
        <w:t xml:space="preserve">: Fewer components reduce infrastructure costs. </w:t>
      </w:r>
    </w:p>
    <w:p w14:paraId="3C165BC9" w14:textId="77777777" w:rsidR="00FF74CB" w:rsidRDefault="00FF74CB" w:rsidP="00BB0724">
      <w:pPr>
        <w:pStyle w:val="text"/>
        <w:numPr>
          <w:ilvl w:val="0"/>
          <w:numId w:val="74"/>
        </w:numPr>
      </w:pPr>
      <w:r>
        <w:rPr>
          <w:b/>
        </w:rPr>
        <w:t>Use Case</w:t>
      </w:r>
      <w:r>
        <w:t xml:space="preserve">: Simple home automation systems or small-scale monitoring applications. </w:t>
      </w:r>
    </w:p>
    <w:p w14:paraId="40CBFA4C" w14:textId="77777777" w:rsidR="00FF74CB" w:rsidRDefault="00FF74CB" w:rsidP="00FF74CB">
      <w:pPr>
        <w:numPr>
          <w:ilvl w:val="0"/>
          <w:numId w:val="49"/>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Edge Computing Architecture</w:t>
      </w:r>
      <w:r>
        <w:t xml:space="preserve">: </w:t>
      </w:r>
    </w:p>
    <w:p w14:paraId="6C4E0C00" w14:textId="77777777" w:rsidR="00FF74CB" w:rsidRPr="00BB0724" w:rsidRDefault="00FF74CB" w:rsidP="00BB0724">
      <w:pPr>
        <w:pStyle w:val="text"/>
      </w:pPr>
      <w:r w:rsidRPr="00BB0724">
        <w:t xml:space="preserve">Description: Edge computing pushes data processing closer to the data source (devices) rather than relying solely on the cloud. </w:t>
      </w:r>
    </w:p>
    <w:p w14:paraId="092F4667" w14:textId="77777777" w:rsidR="00FF74CB" w:rsidRPr="00BB0724" w:rsidRDefault="00FF74CB" w:rsidP="00BB0724">
      <w:pPr>
        <w:pStyle w:val="text"/>
      </w:pPr>
      <w:r w:rsidRPr="00BB0724">
        <w:t xml:space="preserve">Justification: </w:t>
      </w:r>
    </w:p>
    <w:p w14:paraId="75AC8E31" w14:textId="77777777" w:rsidR="00FF74CB" w:rsidRPr="00BB0724" w:rsidRDefault="00FF74CB" w:rsidP="00BB0724">
      <w:pPr>
        <w:pStyle w:val="text"/>
      </w:pPr>
      <w:r w:rsidRPr="00BB0724">
        <w:t xml:space="preserve">Low Latency: Edge computing reduces communication delays by processing data locally. </w:t>
      </w:r>
    </w:p>
    <w:p w14:paraId="77D7F784" w14:textId="77777777" w:rsidR="00FF74CB" w:rsidRPr="00BB0724" w:rsidRDefault="00FF74CB" w:rsidP="00BB0724">
      <w:pPr>
        <w:pStyle w:val="text"/>
      </w:pPr>
      <w:r w:rsidRPr="00BB0724">
        <w:t xml:space="preserve">Bandwidth Optimization: Transmit only relevant data to the cloud, saving bandwidth. </w:t>
      </w:r>
    </w:p>
    <w:p w14:paraId="333F7DC3" w14:textId="77777777" w:rsidR="00FF74CB" w:rsidRPr="00BB0724" w:rsidRDefault="00FF74CB" w:rsidP="00BB0724">
      <w:pPr>
        <w:pStyle w:val="text"/>
      </w:pPr>
      <w:r w:rsidRPr="00BB0724">
        <w:t xml:space="preserve">Privacy and Security: Sensitive data remains within the local network. </w:t>
      </w:r>
    </w:p>
    <w:p w14:paraId="25C87097" w14:textId="77777777" w:rsidR="00FF74CB" w:rsidRPr="00BB0724" w:rsidRDefault="00FF74CB" w:rsidP="00BB0724">
      <w:pPr>
        <w:pStyle w:val="text"/>
      </w:pPr>
      <w:r w:rsidRPr="00BB0724">
        <w:t xml:space="preserve">Use Case: Real-time analytics, industrial automation, and autonomous vehicles. </w:t>
      </w:r>
    </w:p>
    <w:p w14:paraId="15942707" w14:textId="77777777" w:rsidR="00FF74CB" w:rsidRDefault="00FF74CB" w:rsidP="00FF74CB">
      <w:pPr>
        <w:numPr>
          <w:ilvl w:val="0"/>
          <w:numId w:val="49"/>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Fog Computing Architecture</w:t>
      </w:r>
      <w:r>
        <w:t xml:space="preserve">: </w:t>
      </w:r>
    </w:p>
    <w:p w14:paraId="6FA9E6AC" w14:textId="77777777" w:rsidR="00FF74CB" w:rsidRDefault="00FF74CB" w:rsidP="00BB0724">
      <w:pPr>
        <w:pStyle w:val="text"/>
      </w:pPr>
      <w:r>
        <w:rPr>
          <w:b/>
        </w:rPr>
        <w:lastRenderedPageBreak/>
        <w:t>Description</w:t>
      </w:r>
      <w:r>
        <w:t xml:space="preserve">: Fog computing extends edge computing by introducing intermediate nodes (fog nodes) between devices and the cloud. </w:t>
      </w:r>
    </w:p>
    <w:p w14:paraId="640337FD" w14:textId="77777777" w:rsidR="00FF74CB" w:rsidRDefault="00FF74CB" w:rsidP="00FF74CB">
      <w:pPr>
        <w:numPr>
          <w:ilvl w:val="1"/>
          <w:numId w:val="49"/>
        </w:numPr>
        <w:pBdr>
          <w:top w:val="none" w:sz="0" w:space="0" w:color="auto"/>
          <w:left w:val="none" w:sz="0" w:space="0" w:color="auto"/>
          <w:bottom w:val="none" w:sz="0" w:space="0" w:color="auto"/>
          <w:right w:val="none" w:sz="0" w:space="0" w:color="auto"/>
          <w:between w:val="none" w:sz="0" w:space="0" w:color="auto"/>
        </w:pBdr>
        <w:spacing w:after="133" w:line="259" w:lineRule="auto"/>
        <w:ind w:right="91" w:hanging="360"/>
      </w:pPr>
      <w:r>
        <w:rPr>
          <w:rFonts w:ascii="Times New Roman" w:eastAsia="Times New Roman" w:hAnsi="Times New Roman" w:cs="Times New Roman"/>
          <w:b/>
        </w:rPr>
        <w:t>Justification</w:t>
      </w:r>
      <w:r>
        <w:t xml:space="preserve">: </w:t>
      </w:r>
    </w:p>
    <w:p w14:paraId="6A87C724" w14:textId="77777777" w:rsidR="00FF74CB" w:rsidRDefault="00FF74CB" w:rsidP="00BB0724">
      <w:pPr>
        <w:pStyle w:val="text"/>
        <w:numPr>
          <w:ilvl w:val="0"/>
          <w:numId w:val="75"/>
        </w:numPr>
      </w:pPr>
      <w:r>
        <w:rPr>
          <w:b/>
        </w:rPr>
        <w:t>Distributed Processing</w:t>
      </w:r>
      <w:r>
        <w:t xml:space="preserve">: Fog nodes handle data preprocessing, filtering, and aggregation. </w:t>
      </w:r>
    </w:p>
    <w:p w14:paraId="75EF8EEF" w14:textId="77777777" w:rsidR="00FF74CB" w:rsidRDefault="00FF74CB" w:rsidP="00BB0724">
      <w:pPr>
        <w:pStyle w:val="text"/>
        <w:numPr>
          <w:ilvl w:val="0"/>
          <w:numId w:val="75"/>
        </w:numPr>
      </w:pPr>
      <w:r>
        <w:rPr>
          <w:b/>
        </w:rPr>
        <w:t>Reliability</w:t>
      </w:r>
      <w:r>
        <w:t xml:space="preserve">: Redundancy and fault tolerance improve system reliability. </w:t>
      </w:r>
    </w:p>
    <w:p w14:paraId="024B6562" w14:textId="77777777" w:rsidR="00FF74CB" w:rsidRDefault="00FF74CB" w:rsidP="00BB0724">
      <w:pPr>
        <w:pStyle w:val="text"/>
        <w:numPr>
          <w:ilvl w:val="0"/>
          <w:numId w:val="75"/>
        </w:numPr>
      </w:pPr>
      <w:r>
        <w:rPr>
          <w:b/>
        </w:rPr>
        <w:t>Scalability</w:t>
      </w:r>
      <w:r>
        <w:t xml:space="preserve">: Suitable for medium-scale deployments. </w:t>
      </w:r>
    </w:p>
    <w:p w14:paraId="217D0C23" w14:textId="77777777" w:rsidR="00FF74CB" w:rsidRDefault="00FF74CB" w:rsidP="00BB0724">
      <w:pPr>
        <w:pStyle w:val="text"/>
        <w:numPr>
          <w:ilvl w:val="0"/>
          <w:numId w:val="75"/>
        </w:numPr>
      </w:pPr>
      <w:r>
        <w:rPr>
          <w:b/>
        </w:rPr>
        <w:t>Use Case</w:t>
      </w:r>
      <w:r>
        <w:t xml:space="preserve">: Smart cities, healthcare monitoring, and retail analytics. </w:t>
      </w:r>
    </w:p>
    <w:p w14:paraId="554762A6" w14:textId="77777777" w:rsidR="00FF74CB" w:rsidRDefault="00FF74CB" w:rsidP="00FF74CB">
      <w:pPr>
        <w:numPr>
          <w:ilvl w:val="0"/>
          <w:numId w:val="55"/>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Distributed Architecture</w:t>
      </w:r>
      <w:r>
        <w:t xml:space="preserve">: </w:t>
      </w:r>
    </w:p>
    <w:p w14:paraId="2EA0532C" w14:textId="77777777" w:rsidR="00FF74CB" w:rsidRDefault="00FF74CB" w:rsidP="00BB0724">
      <w:pPr>
        <w:pStyle w:val="text"/>
      </w:pPr>
      <w:r>
        <w:rPr>
          <w:b/>
        </w:rPr>
        <w:t>Description</w:t>
      </w:r>
      <w:r>
        <w:t xml:space="preserve">: In a distributed architecture, devices communicate directly with each other without a central server. </w:t>
      </w:r>
    </w:p>
    <w:p w14:paraId="57A382CB" w14:textId="77777777" w:rsidR="00FF74CB" w:rsidRDefault="00FF74CB" w:rsidP="00FF74CB">
      <w:pPr>
        <w:numPr>
          <w:ilvl w:val="1"/>
          <w:numId w:val="55"/>
        </w:numPr>
        <w:pBdr>
          <w:top w:val="none" w:sz="0" w:space="0" w:color="auto"/>
          <w:left w:val="none" w:sz="0" w:space="0" w:color="auto"/>
          <w:bottom w:val="none" w:sz="0" w:space="0" w:color="auto"/>
          <w:right w:val="none" w:sz="0" w:space="0" w:color="auto"/>
          <w:between w:val="none" w:sz="0" w:space="0" w:color="auto"/>
        </w:pBdr>
        <w:spacing w:after="133" w:line="259" w:lineRule="auto"/>
        <w:ind w:right="91" w:hanging="360"/>
      </w:pPr>
      <w:r>
        <w:rPr>
          <w:rFonts w:ascii="Times New Roman" w:eastAsia="Times New Roman" w:hAnsi="Times New Roman" w:cs="Times New Roman"/>
          <w:b/>
        </w:rPr>
        <w:t>Justification</w:t>
      </w:r>
      <w:r>
        <w:t xml:space="preserve">: </w:t>
      </w:r>
    </w:p>
    <w:p w14:paraId="36DD8E59" w14:textId="77777777" w:rsidR="00FF74CB" w:rsidRDefault="00FF74CB" w:rsidP="00BB0724">
      <w:pPr>
        <w:pStyle w:val="text"/>
        <w:numPr>
          <w:ilvl w:val="0"/>
          <w:numId w:val="77"/>
        </w:numPr>
      </w:pPr>
      <w:r>
        <w:rPr>
          <w:b/>
        </w:rPr>
        <w:t>Decentralization</w:t>
      </w:r>
      <w:r>
        <w:t xml:space="preserve">: No single point of failure. </w:t>
      </w:r>
    </w:p>
    <w:p w14:paraId="6CAAB5AF" w14:textId="77777777" w:rsidR="00FF74CB" w:rsidRDefault="00FF74CB" w:rsidP="00BB0724">
      <w:pPr>
        <w:pStyle w:val="text"/>
        <w:numPr>
          <w:ilvl w:val="0"/>
          <w:numId w:val="77"/>
        </w:numPr>
      </w:pPr>
      <w:r>
        <w:rPr>
          <w:b/>
        </w:rPr>
        <w:t>Resilience</w:t>
      </w:r>
      <w:r>
        <w:t xml:space="preserve">: Devices can operate independently even if some fail. </w:t>
      </w:r>
    </w:p>
    <w:p w14:paraId="6C08F41B" w14:textId="77777777" w:rsidR="00FF74CB" w:rsidRDefault="00FF74CB" w:rsidP="00BB0724">
      <w:pPr>
        <w:pStyle w:val="text"/>
        <w:numPr>
          <w:ilvl w:val="0"/>
          <w:numId w:val="77"/>
        </w:numPr>
      </w:pPr>
      <w:r>
        <w:rPr>
          <w:b/>
        </w:rPr>
        <w:t>Latency Reduction</w:t>
      </w:r>
      <w:r>
        <w:t xml:space="preserve">: Direct communication minimizes delays. </w:t>
      </w:r>
    </w:p>
    <w:p w14:paraId="2E89A1A0" w14:textId="77777777" w:rsidR="00FF74CB" w:rsidRDefault="00FF74CB" w:rsidP="00BB0724">
      <w:pPr>
        <w:pStyle w:val="text"/>
        <w:numPr>
          <w:ilvl w:val="0"/>
          <w:numId w:val="77"/>
        </w:numPr>
      </w:pPr>
      <w:r>
        <w:rPr>
          <w:b/>
        </w:rPr>
        <w:t>Use Case</w:t>
      </w:r>
      <w:r>
        <w:t xml:space="preserve">: Collaborative robotics, peer-to-peer sensor networks. </w:t>
      </w:r>
    </w:p>
    <w:p w14:paraId="710A4DAA" w14:textId="77777777" w:rsidR="00FF74CB" w:rsidRDefault="00FF74CB" w:rsidP="00FF74CB">
      <w:pPr>
        <w:numPr>
          <w:ilvl w:val="0"/>
          <w:numId w:val="55"/>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Hybrid Architecture</w:t>
      </w:r>
      <w:r>
        <w:t xml:space="preserve">: </w:t>
      </w:r>
    </w:p>
    <w:p w14:paraId="33526B18" w14:textId="77777777" w:rsidR="00FF74CB" w:rsidRDefault="00FF74CB" w:rsidP="00BB0724">
      <w:pPr>
        <w:pStyle w:val="text"/>
      </w:pPr>
      <w:r>
        <w:rPr>
          <w:b/>
        </w:rPr>
        <w:t>Description</w:t>
      </w:r>
      <w:r>
        <w:t xml:space="preserve">: Combines elements of centralized, edge, and distributed architectures. </w:t>
      </w:r>
    </w:p>
    <w:p w14:paraId="7BE346C4" w14:textId="77777777" w:rsidR="00FF74CB" w:rsidRDefault="00FF74CB" w:rsidP="00FF74CB">
      <w:pPr>
        <w:numPr>
          <w:ilvl w:val="1"/>
          <w:numId w:val="55"/>
        </w:numPr>
        <w:pBdr>
          <w:top w:val="none" w:sz="0" w:space="0" w:color="auto"/>
          <w:left w:val="none" w:sz="0" w:space="0" w:color="auto"/>
          <w:bottom w:val="none" w:sz="0" w:space="0" w:color="auto"/>
          <w:right w:val="none" w:sz="0" w:space="0" w:color="auto"/>
          <w:between w:val="none" w:sz="0" w:space="0" w:color="auto"/>
        </w:pBdr>
        <w:spacing w:after="133" w:line="259" w:lineRule="auto"/>
        <w:ind w:right="91" w:hanging="360"/>
      </w:pPr>
      <w:r>
        <w:rPr>
          <w:rFonts w:ascii="Times New Roman" w:eastAsia="Times New Roman" w:hAnsi="Times New Roman" w:cs="Times New Roman"/>
          <w:b/>
        </w:rPr>
        <w:t>Justification</w:t>
      </w:r>
      <w:r>
        <w:t xml:space="preserve">: </w:t>
      </w:r>
    </w:p>
    <w:p w14:paraId="591EBF3E" w14:textId="77777777" w:rsidR="00FF74CB" w:rsidRDefault="00FF74CB" w:rsidP="00BB0724">
      <w:pPr>
        <w:pStyle w:val="text"/>
        <w:numPr>
          <w:ilvl w:val="0"/>
          <w:numId w:val="78"/>
        </w:numPr>
      </w:pPr>
      <w:r>
        <w:rPr>
          <w:b/>
        </w:rPr>
        <w:t>Flexibility</w:t>
      </w:r>
      <w:r>
        <w:t xml:space="preserve">: Adaptable to diverse use cases. </w:t>
      </w:r>
    </w:p>
    <w:p w14:paraId="0B9B990D" w14:textId="77777777" w:rsidR="00FF74CB" w:rsidRDefault="00FF74CB" w:rsidP="00BB0724">
      <w:pPr>
        <w:pStyle w:val="text"/>
        <w:numPr>
          <w:ilvl w:val="0"/>
          <w:numId w:val="78"/>
        </w:numPr>
      </w:pPr>
      <w:r>
        <w:rPr>
          <w:b/>
        </w:rPr>
        <w:t>Optimization</w:t>
      </w:r>
      <w:r>
        <w:t xml:space="preserve">: Use edge processing for real-time tasks and centralized/cloud processing for historical analysis. </w:t>
      </w:r>
    </w:p>
    <w:p w14:paraId="6B4B2DEF" w14:textId="77777777" w:rsidR="00FF74CB" w:rsidRDefault="00FF74CB" w:rsidP="00BB0724">
      <w:pPr>
        <w:pStyle w:val="text"/>
        <w:numPr>
          <w:ilvl w:val="0"/>
          <w:numId w:val="78"/>
        </w:numPr>
      </w:pPr>
      <w:r>
        <w:rPr>
          <w:b/>
        </w:rPr>
        <w:t>Scalability</w:t>
      </w:r>
      <w:r>
        <w:t xml:space="preserve">: Scales well for large and complex systems. </w:t>
      </w:r>
    </w:p>
    <w:p w14:paraId="3E2E1C17" w14:textId="77777777" w:rsidR="00FF74CB" w:rsidRDefault="00FF74CB" w:rsidP="00BB0724">
      <w:pPr>
        <w:pStyle w:val="text"/>
        <w:numPr>
          <w:ilvl w:val="0"/>
          <w:numId w:val="78"/>
        </w:numPr>
      </w:pPr>
      <w:r>
        <w:rPr>
          <w:b/>
        </w:rPr>
        <w:t>Use Case</w:t>
      </w:r>
      <w:r>
        <w:t xml:space="preserve">: Industrial IoT, smart grids, and environmental monitoring. </w:t>
      </w:r>
    </w:p>
    <w:p w14:paraId="3A52B7ED" w14:textId="68057F01" w:rsidR="00681E5C" w:rsidRDefault="00681E5C">
      <w:pPr>
        <w:rPr>
          <w:rFonts w:ascii="Times New Roman" w:eastAsia="Times New Roman" w:hAnsi="Times New Roman" w:cs="Times New Roman"/>
          <w:szCs w:val="20"/>
        </w:rPr>
      </w:pPr>
      <w:r>
        <w:br w:type="page"/>
      </w:r>
    </w:p>
    <w:p w14:paraId="541B59E1" w14:textId="1FF6FDA7" w:rsidR="00951DFA" w:rsidRPr="00951DFA" w:rsidRDefault="00951DFA" w:rsidP="00951DFA">
      <w:pPr>
        <w:pStyle w:val="Heading1"/>
      </w:pPr>
      <w:r w:rsidRPr="00951DFA">
        <w:lastRenderedPageBreak/>
        <w:t>Activity 02:</w:t>
      </w:r>
    </w:p>
    <w:p w14:paraId="3853F1E4" w14:textId="77777777" w:rsidR="00951DFA" w:rsidRPr="00951DFA" w:rsidRDefault="00951DFA" w:rsidP="00951DFA">
      <w:pPr>
        <w:pStyle w:val="Heading2"/>
      </w:pPr>
      <w:r w:rsidRPr="00951DFA">
        <w:t xml:space="preserve"> Development Plan for Smart Indoor Temperature Monitoring System in Garment Sector </w:t>
      </w:r>
    </w:p>
    <w:p w14:paraId="077399EA" w14:textId="39A7C91C" w:rsidR="00951DFA" w:rsidRPr="00951DFA" w:rsidRDefault="00951DFA" w:rsidP="00951DFA">
      <w:pPr>
        <w:pStyle w:val="Heading2"/>
      </w:pPr>
      <w:r w:rsidRPr="00951DFA">
        <w:t xml:space="preserve"> Selected Organization and Identified Problem </w:t>
      </w:r>
    </w:p>
    <w:p w14:paraId="78E45090" w14:textId="77777777" w:rsidR="00951DFA" w:rsidRPr="00951DFA" w:rsidRDefault="00951DFA" w:rsidP="00951DFA">
      <w:pPr>
        <w:pStyle w:val="text"/>
      </w:pPr>
      <w:r w:rsidRPr="00951DFA">
        <w:rPr>
          <w:b/>
        </w:rPr>
        <w:t>Organization:</w:t>
      </w:r>
      <w:r w:rsidRPr="00951DFA">
        <w:t xml:space="preserve"> GM Garments Ltd. </w:t>
      </w:r>
    </w:p>
    <w:p w14:paraId="69F3AB1B" w14:textId="77777777" w:rsidR="00951DFA" w:rsidRPr="00951DFA" w:rsidRDefault="00951DFA" w:rsidP="00951DFA">
      <w:pPr>
        <w:pStyle w:val="text"/>
      </w:pPr>
      <w:r w:rsidRPr="00951DFA">
        <w:t xml:space="preserve"> </w:t>
      </w:r>
    </w:p>
    <w:p w14:paraId="43F82252" w14:textId="77777777" w:rsidR="00951DFA" w:rsidRPr="00951DFA" w:rsidRDefault="00951DFA" w:rsidP="00951DFA">
      <w:pPr>
        <w:pStyle w:val="text"/>
      </w:pPr>
      <w:r w:rsidRPr="00951DFA">
        <w:rPr>
          <w:b/>
        </w:rPr>
        <w:t>Problem:</w:t>
      </w:r>
      <w:r w:rsidRPr="00951DFA">
        <w:t xml:space="preserve"> GM Garments Ltd. operates </w:t>
      </w:r>
      <w:proofErr w:type="gramStart"/>
      <w:r w:rsidRPr="00951DFA">
        <w:t>a 3500 square feet</w:t>
      </w:r>
      <w:proofErr w:type="gramEnd"/>
      <w:r w:rsidRPr="00951DFA">
        <w:t xml:space="preserve"> building dedicated to washing, dyeing, and drying garments. The efficiency of these machines is severely impaired due to excessive heat generated during operations. This results in frequent machine breakdowns, increased maintenance costs, and compromised product quality. To mitigate this, a Smart Indoor Temperature Monitoring System using IoT technology is proposed. </w:t>
      </w:r>
    </w:p>
    <w:p w14:paraId="214972C4" w14:textId="77777777" w:rsidR="00951DFA" w:rsidRPr="00951DFA" w:rsidRDefault="00951DFA" w:rsidP="00951DFA">
      <w:pPr>
        <w:pStyle w:val="text"/>
      </w:pPr>
      <w:r w:rsidRPr="00951DFA">
        <w:t xml:space="preserve"> </w:t>
      </w:r>
    </w:p>
    <w:p w14:paraId="19C48DEA" w14:textId="77777777" w:rsidR="00951DFA" w:rsidRPr="00951DFA" w:rsidRDefault="00951DFA" w:rsidP="00951DFA">
      <w:pPr>
        <w:pStyle w:val="text"/>
      </w:pPr>
      <w:r w:rsidRPr="00951DFA">
        <w:rPr>
          <w:b/>
        </w:rPr>
        <w:t>Solution:</w:t>
      </w:r>
      <w:r w:rsidRPr="00951DFA">
        <w:t xml:space="preserve"> Implementing a Smart Indoor Temperature Monitoring System using IoT technology can significantly improve the operational efficiency at GM Garments Ltd. By leveraging interconnected sensors and real-time data analytics, this system can continuously monitor temperature levels within the facility. The data collected can be used to adjust environmental conditions automatically, ensuring optimal machine performance and reducing the risk of overheating. This proactive approach can help minimize machine breakdowns, lower maintenance costs, and enhance product quality, ultimately leading to a more efficient and reliable production process. </w:t>
      </w:r>
    </w:p>
    <w:p w14:paraId="24851324" w14:textId="77777777" w:rsidR="00951DFA" w:rsidRPr="00951DFA" w:rsidRDefault="00951DFA" w:rsidP="00951DFA">
      <w:pPr>
        <w:pStyle w:val="text"/>
      </w:pPr>
      <w:r w:rsidRPr="00951DFA">
        <w:t xml:space="preserve"> </w:t>
      </w:r>
    </w:p>
    <w:p w14:paraId="203C0A59" w14:textId="046B703D" w:rsidR="00951DFA" w:rsidRPr="00951DFA" w:rsidRDefault="00951DFA" w:rsidP="00951DFA">
      <w:pPr>
        <w:pStyle w:val="Heading2"/>
      </w:pPr>
      <w:proofErr w:type="gramStart"/>
      <w:r w:rsidRPr="00951DFA">
        <w:t>Investigate</w:t>
      </w:r>
      <w:proofErr w:type="gramEnd"/>
      <w:r w:rsidRPr="00951DFA">
        <w:t xml:space="preserve"> AFTHA </w:t>
      </w:r>
    </w:p>
    <w:p w14:paraId="3A65A9A3" w14:textId="77777777" w:rsidR="00951DFA" w:rsidRPr="00951DFA" w:rsidRDefault="00951DFA" w:rsidP="00951DFA">
      <w:pPr>
        <w:pStyle w:val="text"/>
      </w:pPr>
      <w:r w:rsidRPr="00951DFA">
        <w:rPr>
          <w:b/>
        </w:rPr>
        <w:t>AFTHA (Architecture Frameworks, Tools, Hardware APIs)</w:t>
      </w:r>
      <w:r w:rsidRPr="00951DFA">
        <w:t xml:space="preserve"> methods were investigated to tackle the problem we found. We checked out different AFTHA approaches to see which ones might work best: </w:t>
      </w:r>
    </w:p>
    <w:p w14:paraId="6929999F" w14:textId="77777777" w:rsidR="00951DFA" w:rsidRPr="00951DFA" w:rsidRDefault="00951DFA" w:rsidP="00951DFA">
      <w:pPr>
        <w:pStyle w:val="text"/>
      </w:pPr>
      <w:r w:rsidRPr="00951DFA">
        <w:t xml:space="preserve"> </w:t>
      </w:r>
    </w:p>
    <w:p w14:paraId="7BF74692" w14:textId="77777777" w:rsidR="00951DFA" w:rsidRPr="00951DFA" w:rsidRDefault="00951DFA" w:rsidP="00951DFA">
      <w:pPr>
        <w:pStyle w:val="text"/>
        <w:numPr>
          <w:ilvl w:val="0"/>
          <w:numId w:val="79"/>
        </w:numPr>
      </w:pPr>
      <w:r w:rsidRPr="00951DFA">
        <w:rPr>
          <w:b/>
        </w:rPr>
        <w:t>Architecture Frameworks:</w:t>
      </w:r>
      <w:r w:rsidRPr="00951DFA">
        <w:t xml:space="preserve"> </w:t>
      </w:r>
    </w:p>
    <w:p w14:paraId="585B38C3" w14:textId="77777777" w:rsidR="00951DFA" w:rsidRPr="00951DFA" w:rsidRDefault="00951DFA" w:rsidP="00951DFA">
      <w:pPr>
        <w:pStyle w:val="text"/>
        <w:numPr>
          <w:ilvl w:val="1"/>
          <w:numId w:val="79"/>
        </w:numPr>
      </w:pPr>
      <w:r w:rsidRPr="00951DFA">
        <w:t xml:space="preserve">IoT Reference Architecture (IoT RA): This has an influence on providing a structure that can grow and change to keep an eye on and manage environmental stuff. </w:t>
      </w:r>
    </w:p>
    <w:p w14:paraId="3E9D7612" w14:textId="77777777" w:rsidR="00951DFA" w:rsidRPr="00951DFA" w:rsidRDefault="00951DFA" w:rsidP="00951DFA">
      <w:pPr>
        <w:pStyle w:val="text"/>
        <w:numPr>
          <w:ilvl w:val="1"/>
          <w:numId w:val="79"/>
        </w:numPr>
      </w:pPr>
      <w:r w:rsidRPr="00951DFA">
        <w:t xml:space="preserve">Fog Computing Architecture: This works </w:t>
      </w:r>
      <w:proofErr w:type="gramStart"/>
      <w:r w:rsidRPr="00951DFA">
        <w:t>great</w:t>
      </w:r>
      <w:proofErr w:type="gramEnd"/>
      <w:r w:rsidRPr="00951DFA">
        <w:t xml:space="preserve"> to process things and cut down on delays by crunching data near where it comes from. </w:t>
      </w:r>
    </w:p>
    <w:p w14:paraId="39C7533A" w14:textId="77777777" w:rsidR="00951DFA" w:rsidRPr="00951DFA" w:rsidRDefault="00951DFA" w:rsidP="00951DFA">
      <w:pPr>
        <w:pStyle w:val="text"/>
      </w:pPr>
      <w:r w:rsidRPr="00951DFA">
        <w:t xml:space="preserve"> </w:t>
      </w:r>
    </w:p>
    <w:p w14:paraId="2ED0A4E0" w14:textId="77777777" w:rsidR="00951DFA" w:rsidRPr="00951DFA" w:rsidRDefault="00951DFA" w:rsidP="00951DFA">
      <w:pPr>
        <w:pStyle w:val="text"/>
        <w:numPr>
          <w:ilvl w:val="0"/>
          <w:numId w:val="79"/>
        </w:numPr>
      </w:pPr>
      <w:r w:rsidRPr="00951DFA">
        <w:rPr>
          <w:b/>
        </w:rPr>
        <w:t>Tools:</w:t>
      </w:r>
      <w:r w:rsidRPr="00951DFA">
        <w:t xml:space="preserve"> </w:t>
      </w:r>
    </w:p>
    <w:p w14:paraId="1551DFD2" w14:textId="77777777" w:rsidR="00951DFA" w:rsidRPr="00951DFA" w:rsidRDefault="00951DFA" w:rsidP="00951DFA">
      <w:pPr>
        <w:pStyle w:val="text"/>
        <w:numPr>
          <w:ilvl w:val="1"/>
          <w:numId w:val="79"/>
        </w:numPr>
      </w:pPr>
      <w:r w:rsidRPr="00951DFA">
        <w:rPr>
          <w:b/>
        </w:rPr>
        <w:t>Node-RED:</w:t>
      </w:r>
      <w:r w:rsidRPr="00951DFA">
        <w:t xml:space="preserve"> This tool lets you program making it easy to connect different IoT gadgets and services. </w:t>
      </w:r>
    </w:p>
    <w:p w14:paraId="010448D8" w14:textId="77777777" w:rsidR="00951DFA" w:rsidRPr="00951DFA" w:rsidRDefault="00951DFA" w:rsidP="00951DFA">
      <w:pPr>
        <w:pStyle w:val="text"/>
        <w:numPr>
          <w:ilvl w:val="1"/>
          <w:numId w:val="79"/>
        </w:numPr>
      </w:pPr>
      <w:r w:rsidRPr="00951DFA">
        <w:rPr>
          <w:b/>
        </w:rPr>
        <w:t>AWS IoT Core:</w:t>
      </w:r>
      <w:r w:rsidRPr="00951DFA">
        <w:t xml:space="preserve"> This cloud platform helps devices talk to cloud apps and other </w:t>
      </w:r>
      <w:proofErr w:type="gramStart"/>
      <w:r w:rsidRPr="00951DFA">
        <w:t>devices and</w:t>
      </w:r>
      <w:proofErr w:type="gramEnd"/>
      <w:r w:rsidRPr="00951DFA">
        <w:t xml:space="preserve"> without much trouble. </w:t>
      </w:r>
    </w:p>
    <w:p w14:paraId="1C6B39DF" w14:textId="77777777" w:rsidR="00951DFA" w:rsidRPr="00951DFA" w:rsidRDefault="00951DFA" w:rsidP="00951DFA">
      <w:pPr>
        <w:pStyle w:val="text"/>
      </w:pPr>
      <w:r w:rsidRPr="00951DFA">
        <w:lastRenderedPageBreak/>
        <w:t xml:space="preserve"> </w:t>
      </w:r>
    </w:p>
    <w:p w14:paraId="5897EAB7" w14:textId="77777777" w:rsidR="00951DFA" w:rsidRPr="00951DFA" w:rsidRDefault="00951DFA" w:rsidP="00951DFA">
      <w:pPr>
        <w:pStyle w:val="text"/>
        <w:numPr>
          <w:ilvl w:val="0"/>
          <w:numId w:val="79"/>
        </w:numPr>
      </w:pPr>
      <w:r w:rsidRPr="00951DFA">
        <w:rPr>
          <w:b/>
        </w:rPr>
        <w:t>Hardware:</w:t>
      </w:r>
      <w:r w:rsidRPr="00951DFA">
        <w:t xml:space="preserve"> </w:t>
      </w:r>
    </w:p>
    <w:p w14:paraId="5714577E" w14:textId="77777777" w:rsidR="00951DFA" w:rsidRPr="00951DFA" w:rsidRDefault="00951DFA" w:rsidP="00951DFA">
      <w:pPr>
        <w:pStyle w:val="text"/>
        <w:numPr>
          <w:ilvl w:val="1"/>
          <w:numId w:val="79"/>
        </w:numPr>
      </w:pPr>
      <w:r w:rsidRPr="00951DFA">
        <w:rPr>
          <w:b/>
        </w:rPr>
        <w:t>Temperature Sensors (DHT22):</w:t>
      </w:r>
      <w:r w:rsidRPr="00951DFA">
        <w:t xml:space="preserve"> These sensors don't mess around when it comes to measuring how hot or humid it is. </w:t>
      </w:r>
    </w:p>
    <w:p w14:paraId="426D593C" w14:textId="77777777" w:rsidR="00951DFA" w:rsidRPr="00951DFA" w:rsidRDefault="00951DFA" w:rsidP="00951DFA">
      <w:pPr>
        <w:pStyle w:val="text"/>
        <w:numPr>
          <w:ilvl w:val="1"/>
          <w:numId w:val="79"/>
        </w:numPr>
      </w:pPr>
      <w:r w:rsidRPr="00951DFA">
        <w:rPr>
          <w:b/>
        </w:rPr>
        <w:t>Raspberry Pi:</w:t>
      </w:r>
      <w:r w:rsidRPr="00951DFA">
        <w:t xml:space="preserve"> A cheap and handy </w:t>
      </w:r>
      <w:proofErr w:type="gramStart"/>
      <w:r w:rsidRPr="00951DFA">
        <w:t>mini-computer</w:t>
      </w:r>
      <w:proofErr w:type="gramEnd"/>
      <w:r w:rsidRPr="00951DFA">
        <w:t xml:space="preserve"> to work as the brain for the IoT setup. </w:t>
      </w:r>
    </w:p>
    <w:p w14:paraId="7805322D" w14:textId="77777777" w:rsidR="00951DFA" w:rsidRPr="00951DFA" w:rsidRDefault="00951DFA" w:rsidP="00951DFA">
      <w:pPr>
        <w:pStyle w:val="text"/>
        <w:numPr>
          <w:ilvl w:val="1"/>
          <w:numId w:val="79"/>
        </w:numPr>
      </w:pPr>
      <w:r w:rsidRPr="00951DFA">
        <w:rPr>
          <w:b/>
        </w:rPr>
        <w:t>Cooling Systems (Smart Fans):</w:t>
      </w:r>
      <w:r w:rsidRPr="00951DFA">
        <w:t xml:space="preserve"> Internet-connected fans to control temperature based on up-to-date info. </w:t>
      </w:r>
    </w:p>
    <w:p w14:paraId="7A62F150" w14:textId="77777777" w:rsidR="00951DFA" w:rsidRPr="00951DFA" w:rsidRDefault="00951DFA" w:rsidP="00951DFA">
      <w:pPr>
        <w:pStyle w:val="text"/>
      </w:pPr>
      <w:r w:rsidRPr="00951DFA">
        <w:t xml:space="preserve"> </w:t>
      </w:r>
    </w:p>
    <w:p w14:paraId="40D08BC3" w14:textId="77777777" w:rsidR="00951DFA" w:rsidRPr="00951DFA" w:rsidRDefault="00951DFA" w:rsidP="00951DFA">
      <w:pPr>
        <w:pStyle w:val="text"/>
        <w:numPr>
          <w:ilvl w:val="0"/>
          <w:numId w:val="79"/>
        </w:numPr>
      </w:pPr>
      <w:r w:rsidRPr="00951DFA">
        <w:rPr>
          <w:b/>
        </w:rPr>
        <w:t>APIs:</w:t>
      </w:r>
      <w:r w:rsidRPr="00951DFA">
        <w:t xml:space="preserve"> </w:t>
      </w:r>
    </w:p>
    <w:p w14:paraId="1B8EA1DE" w14:textId="77777777" w:rsidR="00951DFA" w:rsidRPr="00951DFA" w:rsidRDefault="00951DFA" w:rsidP="00951DFA">
      <w:pPr>
        <w:pStyle w:val="text"/>
        <w:numPr>
          <w:ilvl w:val="1"/>
          <w:numId w:val="79"/>
        </w:numPr>
      </w:pPr>
      <w:proofErr w:type="spellStart"/>
      <w:r w:rsidRPr="00951DFA">
        <w:rPr>
          <w:b/>
        </w:rPr>
        <w:t>OpenWeatherMap</w:t>
      </w:r>
      <w:proofErr w:type="spellEnd"/>
      <w:r w:rsidRPr="00951DFA">
        <w:rPr>
          <w:b/>
        </w:rPr>
        <w:t xml:space="preserve"> API:</w:t>
      </w:r>
      <w:r w:rsidRPr="00951DFA">
        <w:t xml:space="preserve"> To add outside weather info to help the system make better choices. </w:t>
      </w:r>
    </w:p>
    <w:p w14:paraId="49E475F3" w14:textId="77777777" w:rsidR="00951DFA" w:rsidRPr="00951DFA" w:rsidRDefault="00951DFA" w:rsidP="00951DFA">
      <w:pPr>
        <w:pStyle w:val="text"/>
        <w:numPr>
          <w:ilvl w:val="1"/>
          <w:numId w:val="79"/>
        </w:numPr>
      </w:pPr>
      <w:r w:rsidRPr="00951DFA">
        <w:rPr>
          <w:b/>
        </w:rPr>
        <w:t>Twilio API:</w:t>
      </w:r>
      <w:r w:rsidRPr="00951DFA">
        <w:t xml:space="preserve"> To send warnings and updates through text or email to the repair team. </w:t>
      </w:r>
    </w:p>
    <w:p w14:paraId="5C8DBCDF" w14:textId="77777777" w:rsidR="00951DFA" w:rsidRPr="00951DFA" w:rsidRDefault="00951DFA" w:rsidP="00951DFA">
      <w:pPr>
        <w:pStyle w:val="text"/>
      </w:pPr>
      <w:r w:rsidRPr="00951DFA">
        <w:t xml:space="preserve"> </w:t>
      </w:r>
    </w:p>
    <w:p w14:paraId="4493AFCC" w14:textId="4F8098D3" w:rsidR="00951DFA" w:rsidRPr="00951DFA" w:rsidRDefault="00951DFA" w:rsidP="00951DFA">
      <w:pPr>
        <w:pStyle w:val="Heading2"/>
      </w:pPr>
      <w:r w:rsidRPr="00951DFA">
        <w:t xml:space="preserve">Project Plan </w:t>
      </w:r>
    </w:p>
    <w:p w14:paraId="70CBF774" w14:textId="199EB601" w:rsidR="00951DFA" w:rsidRPr="00951DFA" w:rsidRDefault="00951DFA" w:rsidP="00951DFA">
      <w:pPr>
        <w:pStyle w:val="Heading3"/>
      </w:pPr>
      <w:r w:rsidRPr="00951DFA">
        <w:t xml:space="preserve"> Problem Discussion </w:t>
      </w:r>
    </w:p>
    <w:p w14:paraId="5BE10EE1" w14:textId="77777777" w:rsidR="00951DFA" w:rsidRPr="00951DFA" w:rsidRDefault="00951DFA" w:rsidP="00951DFA">
      <w:pPr>
        <w:pStyle w:val="text"/>
      </w:pPr>
      <w:r w:rsidRPr="00951DFA">
        <w:t xml:space="preserve">GM Garments Ltd. is facing issues with the efficiency of their washing, dyeing, and drying machines due to excessive indoor temperatures. This has led to frequent machine breakdowns, increased maintenance costs, and reduced product quality. The goal is to implement a Smart Indoor Temperature Monitoring System to monitor, control, and maintain optimal temperature conditions within the facility. </w:t>
      </w:r>
    </w:p>
    <w:p w14:paraId="6404C3C0" w14:textId="77777777" w:rsidR="00951DFA" w:rsidRPr="00951DFA" w:rsidRDefault="00951DFA" w:rsidP="00951DFA">
      <w:pPr>
        <w:pStyle w:val="text"/>
      </w:pPr>
      <w:r w:rsidRPr="00951DFA">
        <w:t xml:space="preserve"> </w:t>
      </w:r>
    </w:p>
    <w:p w14:paraId="25D679D0" w14:textId="4E3AC7C8" w:rsidR="00951DFA" w:rsidRPr="00951DFA" w:rsidRDefault="00951DFA" w:rsidP="00951DFA">
      <w:pPr>
        <w:pStyle w:val="Heading3"/>
      </w:pPr>
      <w:r w:rsidRPr="00951DFA">
        <w:t xml:space="preserve">Architecture Framework </w:t>
      </w:r>
    </w:p>
    <w:p w14:paraId="300BEAF8" w14:textId="77777777" w:rsidR="00951DFA" w:rsidRPr="00951DFA" w:rsidRDefault="00951DFA" w:rsidP="00951DFA">
      <w:pPr>
        <w:pStyle w:val="text"/>
      </w:pPr>
      <w:r w:rsidRPr="00951DFA">
        <w:rPr>
          <w:b/>
        </w:rPr>
        <w:t>IoT Reference Architecture (IoT RA)</w:t>
      </w:r>
      <w:r w:rsidRPr="00951DFA">
        <w:t xml:space="preserve">: The IoT Reference Architecture gives a framework that can grow and change. It helps different IoT devices and services work together. This setup makes sure the system can get bigger and meet new needs without having to be redone. The architecture allows various parts to talk to each other, so data can move </w:t>
      </w:r>
      <w:proofErr w:type="gramStart"/>
      <w:r w:rsidRPr="00951DFA">
        <w:t>around .</w:t>
      </w:r>
      <w:proofErr w:type="gramEnd"/>
      <w:r w:rsidRPr="00951DFA">
        <w:t xml:space="preserve"> IoT RA follows standard rules and good ways of doing things. This helps build strong and quick IoT answers that can handle lots of data and many connected gadgets. </w:t>
      </w:r>
    </w:p>
    <w:p w14:paraId="5441EDBB" w14:textId="77777777" w:rsidR="00951DFA" w:rsidRPr="00951DFA" w:rsidRDefault="00951DFA" w:rsidP="00951DFA">
      <w:pPr>
        <w:pStyle w:val="text"/>
      </w:pPr>
      <w:r w:rsidRPr="00951DFA">
        <w:rPr>
          <w:b/>
        </w:rPr>
        <w:t>Fog Computing Architecture</w:t>
      </w:r>
      <w:r w:rsidRPr="00951DFA">
        <w:t xml:space="preserve">: Fog Computing Architecture plays a key role to process data in real-time and keep latency low in IoT systems. It brings cloud features closer to where data comes from, at the edge of the network. This cuts down the time data needs to go to the cloud and come </w:t>
      </w:r>
      <w:proofErr w:type="gramStart"/>
      <w:r w:rsidRPr="00951DFA">
        <w:t>back</w:t>
      </w:r>
      <w:proofErr w:type="gramEnd"/>
      <w:r w:rsidRPr="00951DFA">
        <w:t xml:space="preserve"> making things faster and work better. Fog computing really helps when you need to look at data and make choices right away. This comes in handy for things like running factories and making cities smarter. </w:t>
      </w:r>
    </w:p>
    <w:p w14:paraId="0049FD46" w14:textId="77777777" w:rsidR="00951DFA" w:rsidRPr="00951DFA" w:rsidRDefault="00951DFA" w:rsidP="00951DFA">
      <w:pPr>
        <w:pStyle w:val="text"/>
      </w:pPr>
      <w:r w:rsidRPr="00951DFA">
        <w:t xml:space="preserve"> </w:t>
      </w:r>
    </w:p>
    <w:p w14:paraId="31860DD8" w14:textId="77777777" w:rsidR="00951DFA" w:rsidRPr="00951DFA" w:rsidRDefault="00951DFA" w:rsidP="00951DFA">
      <w:pPr>
        <w:pStyle w:val="text"/>
        <w:rPr>
          <w:b/>
        </w:rPr>
      </w:pPr>
      <w:r w:rsidRPr="00951DFA">
        <w:rPr>
          <w:b/>
        </w:rPr>
        <w:t xml:space="preserve">7.3.3 Tools </w:t>
      </w:r>
    </w:p>
    <w:p w14:paraId="7ECDDFC6" w14:textId="77777777" w:rsidR="00951DFA" w:rsidRPr="00951DFA" w:rsidRDefault="00951DFA" w:rsidP="00951DFA">
      <w:pPr>
        <w:pStyle w:val="text"/>
      </w:pPr>
      <w:r w:rsidRPr="00951DFA">
        <w:rPr>
          <w:b/>
        </w:rPr>
        <w:t>Node-RED</w:t>
      </w:r>
      <w:r w:rsidRPr="00951DFA">
        <w:t xml:space="preserve">: Node-RED is a cool tool to program and connect stuff in IoT projects. It's got a simple interface where you can just drag and drop nodes to make complex workflows. This makes it way easier to hook up different devices, APIs, and services, so building and taking </w:t>
      </w:r>
      <w:r w:rsidRPr="00951DFA">
        <w:lastRenderedPageBreak/>
        <w:t xml:space="preserve">care of IoT apps isn't such a headache. Node-RED also works with tons of protocols and platforms, so you can mix and match different parts of the IoT world. It has an impact on how people create and manage their IoT setups making the whole process smoother and more straightforward to handle. </w:t>
      </w:r>
    </w:p>
    <w:p w14:paraId="3B0EA205" w14:textId="77777777" w:rsidR="00951DFA" w:rsidRPr="00951DFA" w:rsidRDefault="00951DFA" w:rsidP="00951DFA">
      <w:pPr>
        <w:pStyle w:val="text"/>
      </w:pPr>
      <w:r w:rsidRPr="00951DFA">
        <w:t xml:space="preserve"> </w:t>
      </w:r>
    </w:p>
    <w:p w14:paraId="3B6A73A8" w14:textId="77777777" w:rsidR="00951DFA" w:rsidRPr="00951DFA" w:rsidRDefault="00951DFA" w:rsidP="00951DFA">
      <w:pPr>
        <w:pStyle w:val="text"/>
      </w:pPr>
      <w:r w:rsidRPr="00951DFA">
        <w:rPr>
          <w:b/>
        </w:rPr>
        <w:t>AWS IoT Core</w:t>
      </w:r>
      <w:r w:rsidRPr="00951DFA">
        <w:t xml:space="preserve">: AWS IoT Core lets devices talk to the </w:t>
      </w:r>
      <w:proofErr w:type="gramStart"/>
      <w:r w:rsidRPr="00951DFA">
        <w:t>cloud .</w:t>
      </w:r>
      <w:proofErr w:type="gramEnd"/>
      <w:r w:rsidRPr="00951DFA">
        <w:t xml:space="preserve"> It helps IoT gadgets connect to the cloud and chat with other gadgets and apps. AWS IoT Core has cool stuff like managing devices crunching </w:t>
      </w:r>
      <w:proofErr w:type="gramStart"/>
      <w:r w:rsidRPr="00951DFA">
        <w:t>data, and</w:t>
      </w:r>
      <w:proofErr w:type="gramEnd"/>
      <w:r w:rsidRPr="00951DFA">
        <w:t xml:space="preserve"> figuring things out. This helps make IoT solutions that work well and can grow big. AWS IoT Core uses strong safety tricks to keep data safe when it moves between devices and the cloud. This stops people who shouldn't see it from getting in or messing with it. </w:t>
      </w:r>
    </w:p>
    <w:p w14:paraId="7DE3C5B3" w14:textId="77777777" w:rsidR="00951DFA" w:rsidRPr="00951DFA" w:rsidRDefault="00951DFA" w:rsidP="00951DFA">
      <w:pPr>
        <w:pStyle w:val="text"/>
      </w:pPr>
      <w:r w:rsidRPr="00951DFA">
        <w:t xml:space="preserve"> </w:t>
      </w:r>
    </w:p>
    <w:p w14:paraId="262463C8" w14:textId="36C80D2F" w:rsidR="00951DFA" w:rsidRPr="00951DFA" w:rsidRDefault="00951DFA" w:rsidP="00951DFA">
      <w:pPr>
        <w:pStyle w:val="Heading3"/>
      </w:pPr>
      <w:r w:rsidRPr="00951DFA">
        <w:t xml:space="preserve">Hardware </w:t>
      </w:r>
    </w:p>
    <w:p w14:paraId="5D14BDF4" w14:textId="77777777" w:rsidR="00951DFA" w:rsidRPr="00951DFA" w:rsidRDefault="00951DFA" w:rsidP="00951DFA">
      <w:pPr>
        <w:pStyle w:val="text"/>
      </w:pPr>
      <w:r w:rsidRPr="00951DFA">
        <w:rPr>
          <w:b/>
        </w:rPr>
        <w:t>DHT22 Temperature Sensors</w:t>
      </w:r>
      <w:r w:rsidRPr="00951DFA">
        <w:t xml:space="preserve">: People use DHT22 temperature sensors a lot to keep an eye on temperature and humidity in IoT stuff. These sensors give exact readings and are simple to hook up with microcontrollers and other gadgets. The info from DHT22 sensors helps to </w:t>
      </w:r>
      <w:proofErr w:type="gramStart"/>
      <w:r w:rsidRPr="00951DFA">
        <w:t>check on</w:t>
      </w:r>
      <w:proofErr w:type="gramEnd"/>
      <w:r w:rsidRPr="00951DFA">
        <w:t xml:space="preserve"> surroundings, manage heating and cooling systems, and make sure things are just right for different jobs. They're trustworthy and don't cost much, so both hobbyists and pros like to use them. </w:t>
      </w:r>
    </w:p>
    <w:p w14:paraId="7FC832B9" w14:textId="77777777" w:rsidR="00951DFA" w:rsidRPr="00951DFA" w:rsidRDefault="00951DFA" w:rsidP="00951DFA">
      <w:pPr>
        <w:pStyle w:val="text"/>
      </w:pPr>
      <w:r w:rsidRPr="00951DFA">
        <w:t xml:space="preserve"> </w:t>
      </w:r>
    </w:p>
    <w:p w14:paraId="3E4ED16D" w14:textId="77777777" w:rsidR="00951DFA" w:rsidRPr="00951DFA" w:rsidRDefault="00951DFA" w:rsidP="00951DFA">
      <w:pPr>
        <w:pStyle w:val="text"/>
      </w:pPr>
      <w:r w:rsidRPr="00951DFA">
        <w:rPr>
          <w:b/>
        </w:rPr>
        <w:t>Raspberry Pi</w:t>
      </w:r>
      <w:r w:rsidRPr="00951DFA">
        <w:t xml:space="preserve">: The Raspberry Pi is the brain of lots of IoT projects. This handy little computer can run different operating systems and work with all sorts of add-ons. It's small, cheap, and packs a punch, which makes it perfect for IoT stuff. The Raspberry Pi can crunch numbers, store data, and talk to other devices. It's like the main hub that links up sensors, gadgets that do things, and cloud services in an IoT setup. This tiny computer is super flexible and can handle a ton of </w:t>
      </w:r>
      <w:proofErr w:type="gramStart"/>
      <w:r w:rsidRPr="00951DFA">
        <w:t>tasks</w:t>
      </w:r>
      <w:proofErr w:type="gramEnd"/>
      <w:r w:rsidRPr="00951DFA">
        <w:t xml:space="preserve"> making it a go-to choice for people working on IoT projects. It's got the power to connect and control all the bits and pieces that make up an IoT system, from the sensors that gather info to the things that make stuff happen based on that info. </w:t>
      </w:r>
    </w:p>
    <w:p w14:paraId="70C523ED" w14:textId="77777777" w:rsidR="00951DFA" w:rsidRPr="00951DFA" w:rsidRDefault="00951DFA" w:rsidP="00951DFA">
      <w:pPr>
        <w:pStyle w:val="text"/>
      </w:pPr>
      <w:r w:rsidRPr="00951DFA">
        <w:t xml:space="preserve"> </w:t>
      </w:r>
    </w:p>
    <w:p w14:paraId="5600396D" w14:textId="77777777" w:rsidR="00951DFA" w:rsidRPr="00951DFA" w:rsidRDefault="00951DFA" w:rsidP="00951DFA">
      <w:pPr>
        <w:pStyle w:val="text"/>
      </w:pPr>
      <w:r w:rsidRPr="00951DFA">
        <w:rPr>
          <w:b/>
        </w:rPr>
        <w:t>Smart Fans</w:t>
      </w:r>
      <w:r w:rsidRPr="00951DFA">
        <w:t xml:space="preserve">: Smart fans help control temperature in IoT setups. You can adjust these fans from far away and change them based on what temperature sensors say right now. By putting smart fans in an IoT setup, you can keep the best temperature on its own. This makes things comfier and </w:t>
      </w:r>
      <w:proofErr w:type="gramStart"/>
      <w:r w:rsidRPr="00951DFA">
        <w:t>works</w:t>
      </w:r>
      <w:proofErr w:type="gramEnd"/>
      <w:r w:rsidRPr="00951DFA">
        <w:t xml:space="preserve"> better, plus it helps use less power and saves money. People often use smart fans in smart houses, factories, and places where they keep lots of computers. </w:t>
      </w:r>
    </w:p>
    <w:p w14:paraId="61A7EE07" w14:textId="77777777" w:rsidR="00951DFA" w:rsidRPr="00951DFA" w:rsidRDefault="00951DFA" w:rsidP="00951DFA">
      <w:pPr>
        <w:pStyle w:val="text"/>
      </w:pPr>
      <w:r w:rsidRPr="00951DFA">
        <w:t xml:space="preserve"> </w:t>
      </w:r>
    </w:p>
    <w:p w14:paraId="02635DCF" w14:textId="6CE29776" w:rsidR="00951DFA" w:rsidRPr="00951DFA" w:rsidRDefault="00951DFA" w:rsidP="00951DFA">
      <w:pPr>
        <w:pStyle w:val="Heading3"/>
      </w:pPr>
      <w:r w:rsidRPr="00951DFA">
        <w:t xml:space="preserve">APIs </w:t>
      </w:r>
    </w:p>
    <w:p w14:paraId="39128AD1" w14:textId="77777777" w:rsidR="00951DFA" w:rsidRPr="00951DFA" w:rsidRDefault="00951DFA" w:rsidP="00951DFA">
      <w:pPr>
        <w:pStyle w:val="text"/>
      </w:pPr>
      <w:proofErr w:type="spellStart"/>
      <w:r w:rsidRPr="00951DFA">
        <w:rPr>
          <w:b/>
        </w:rPr>
        <w:t>OpenWeatherMap</w:t>
      </w:r>
      <w:proofErr w:type="spellEnd"/>
      <w:r w:rsidRPr="00951DFA">
        <w:rPr>
          <w:b/>
        </w:rPr>
        <w:t xml:space="preserve"> API</w:t>
      </w:r>
      <w:r w:rsidRPr="00951DFA">
        <w:t xml:space="preserve">: IoT apps use the </w:t>
      </w:r>
      <w:proofErr w:type="spellStart"/>
      <w:r w:rsidRPr="00951DFA">
        <w:t>OpenWeatherMap</w:t>
      </w:r>
      <w:proofErr w:type="spellEnd"/>
      <w:r w:rsidRPr="00951DFA">
        <w:t xml:space="preserve"> API to get weather info from outside sources. This API lets you check current weather, see what's coming, and look at past data from lots of places around the world. When IoT systems have weather data, they can make better choices and work better. Take a smart watering system, for instance. It can change when it waters plants based on what the weather's </w:t>
      </w:r>
      <w:proofErr w:type="spellStart"/>
      <w:r w:rsidRPr="00951DFA">
        <w:t>gonna</w:t>
      </w:r>
      <w:proofErr w:type="spellEnd"/>
      <w:r w:rsidRPr="00951DFA">
        <w:t xml:space="preserve"> be like. This means it doesn't waste water. </w:t>
      </w:r>
    </w:p>
    <w:p w14:paraId="17644BBF" w14:textId="77777777" w:rsidR="00951DFA" w:rsidRPr="00951DFA" w:rsidRDefault="00951DFA" w:rsidP="00951DFA">
      <w:pPr>
        <w:pStyle w:val="text"/>
      </w:pPr>
      <w:r w:rsidRPr="00951DFA">
        <w:t xml:space="preserve"> </w:t>
      </w:r>
    </w:p>
    <w:p w14:paraId="7DBAA45E" w14:textId="77777777" w:rsidR="00951DFA" w:rsidRPr="00951DFA" w:rsidRDefault="00951DFA" w:rsidP="00951DFA">
      <w:pPr>
        <w:pStyle w:val="text"/>
      </w:pPr>
      <w:r w:rsidRPr="00951DFA">
        <w:rPr>
          <w:b/>
        </w:rPr>
        <w:t>Twilio API</w:t>
      </w:r>
      <w:r w:rsidRPr="00951DFA">
        <w:t xml:space="preserve">: The Twilio API lets IoT systems send alerts and notifications. Developers can use this API to add messaging features to their apps, which allows them to talk to users in real-time. Twilio works with different ways to communicate, like text messages, emails, and phone </w:t>
      </w:r>
      <w:r w:rsidRPr="00951DFA">
        <w:lastRenderedPageBreak/>
        <w:t xml:space="preserve">calls. This makes it a handy tool to send important alerts and updates. When IoT systems use the Twilio API, they can keep users in the loop about big events and conditions. </w:t>
      </w:r>
    </w:p>
    <w:p w14:paraId="7C409D03" w14:textId="77777777" w:rsidR="00951DFA" w:rsidRPr="00951DFA" w:rsidRDefault="00951DFA" w:rsidP="00951DFA">
      <w:pPr>
        <w:pStyle w:val="text"/>
      </w:pPr>
      <w:r w:rsidRPr="00951DFA">
        <w:t xml:space="preserve">This helps make things safer and quicker to respond to. </w:t>
      </w:r>
    </w:p>
    <w:p w14:paraId="55D46776" w14:textId="77777777" w:rsidR="00951DFA" w:rsidRPr="00951DFA" w:rsidRDefault="00951DFA" w:rsidP="00951DFA">
      <w:pPr>
        <w:pStyle w:val="text"/>
      </w:pPr>
      <w:r w:rsidRPr="00951DFA">
        <w:t xml:space="preserve"> </w:t>
      </w:r>
    </w:p>
    <w:p w14:paraId="5091FEF2" w14:textId="2AF07359" w:rsidR="00951DFA" w:rsidRPr="00951DFA" w:rsidRDefault="00951DFA" w:rsidP="00951DFA">
      <w:pPr>
        <w:pStyle w:val="Heading2"/>
      </w:pPr>
      <w:r w:rsidRPr="00951DFA">
        <w:t xml:space="preserve">Planning the project. </w:t>
      </w:r>
    </w:p>
    <w:p w14:paraId="0BEE6508" w14:textId="18BA5877" w:rsidR="00951DFA" w:rsidRPr="00951DFA" w:rsidRDefault="00951DFA" w:rsidP="00951DFA">
      <w:pPr>
        <w:pStyle w:val="Heading2"/>
      </w:pPr>
      <w:r w:rsidRPr="00951DFA">
        <w:t xml:space="preserve">Define Requirements and Objectives </w:t>
      </w:r>
    </w:p>
    <w:p w14:paraId="53A69296" w14:textId="77777777" w:rsidR="00951DFA" w:rsidRPr="00951DFA" w:rsidRDefault="00951DFA" w:rsidP="00951DFA">
      <w:pPr>
        <w:pStyle w:val="text"/>
      </w:pPr>
      <w:r w:rsidRPr="00951DFA">
        <w:tab/>
      </w:r>
      <w:r w:rsidRPr="00951DFA">
        <w:rPr>
          <w:b/>
        </w:rPr>
        <w:t xml:space="preserve">1 </w:t>
      </w:r>
      <w:r w:rsidRPr="00951DFA">
        <w:rPr>
          <w:b/>
        </w:rPr>
        <w:tab/>
        <w:t xml:space="preserve">Requirements: </w:t>
      </w:r>
    </w:p>
    <w:p w14:paraId="3852648D" w14:textId="77777777" w:rsidR="00951DFA" w:rsidRPr="00951DFA" w:rsidRDefault="00951DFA" w:rsidP="00951DFA">
      <w:pPr>
        <w:pStyle w:val="text"/>
        <w:numPr>
          <w:ilvl w:val="0"/>
          <w:numId w:val="80"/>
        </w:numPr>
      </w:pPr>
      <w:r w:rsidRPr="00951DFA">
        <w:t xml:space="preserve">Monitor and control indoor temperature in a 3500 square feet building. </w:t>
      </w:r>
    </w:p>
    <w:p w14:paraId="4BE849D1" w14:textId="77777777" w:rsidR="00951DFA" w:rsidRPr="00951DFA" w:rsidRDefault="00951DFA" w:rsidP="00951DFA">
      <w:pPr>
        <w:pStyle w:val="text"/>
        <w:numPr>
          <w:ilvl w:val="0"/>
          <w:numId w:val="80"/>
        </w:numPr>
      </w:pPr>
      <w:r w:rsidRPr="00951DFA">
        <w:t xml:space="preserve">Ensure efficient operation of washing, dyeing, and drying machines. </w:t>
      </w:r>
    </w:p>
    <w:p w14:paraId="2964B38A" w14:textId="77777777" w:rsidR="00951DFA" w:rsidRPr="00951DFA" w:rsidRDefault="00951DFA" w:rsidP="00951DFA">
      <w:pPr>
        <w:pStyle w:val="text"/>
        <w:numPr>
          <w:ilvl w:val="0"/>
          <w:numId w:val="80"/>
        </w:numPr>
      </w:pPr>
      <w:r w:rsidRPr="00951DFA">
        <w:t xml:space="preserve">Reduce machine downtime and enhance productivity. </w:t>
      </w:r>
    </w:p>
    <w:p w14:paraId="17487C18" w14:textId="77777777" w:rsidR="00951DFA" w:rsidRPr="00951DFA" w:rsidRDefault="00951DFA" w:rsidP="00951DFA">
      <w:pPr>
        <w:pStyle w:val="text"/>
        <w:numPr>
          <w:ilvl w:val="0"/>
          <w:numId w:val="80"/>
        </w:numPr>
      </w:pPr>
      <w:r w:rsidRPr="00951DFA">
        <w:t xml:space="preserve">Integrate with existing building management systems. </w:t>
      </w:r>
    </w:p>
    <w:p w14:paraId="52CD58B8" w14:textId="77777777" w:rsidR="00951DFA" w:rsidRPr="00951DFA" w:rsidRDefault="00951DFA" w:rsidP="00951DFA">
      <w:pPr>
        <w:pStyle w:val="text"/>
        <w:numPr>
          <w:ilvl w:val="0"/>
          <w:numId w:val="80"/>
        </w:numPr>
      </w:pPr>
      <w:r w:rsidRPr="00951DFA">
        <w:t xml:space="preserve">Provide real-time alerts and reports to maintenance staff. </w:t>
      </w:r>
    </w:p>
    <w:p w14:paraId="2AD166EF" w14:textId="77777777" w:rsidR="00951DFA" w:rsidRPr="00951DFA" w:rsidRDefault="00951DFA" w:rsidP="00951DFA">
      <w:pPr>
        <w:pStyle w:val="text"/>
      </w:pPr>
      <w:r w:rsidRPr="00951DFA">
        <w:t xml:space="preserve">To keep the indoor temperature of </w:t>
      </w:r>
      <w:proofErr w:type="gramStart"/>
      <w:r w:rsidRPr="00951DFA">
        <w:t>a 3500 square feet</w:t>
      </w:r>
      <w:proofErr w:type="gramEnd"/>
      <w:r w:rsidRPr="00951DFA">
        <w:t xml:space="preserve"> building in check, you can use a </w:t>
      </w:r>
      <w:proofErr w:type="spellStart"/>
      <w:proofErr w:type="gramStart"/>
      <w:r w:rsidRPr="00951DFA">
        <w:t>hightech</w:t>
      </w:r>
      <w:proofErr w:type="spellEnd"/>
      <w:proofErr w:type="gramEnd"/>
      <w:r w:rsidRPr="00951DFA">
        <w:t xml:space="preserve"> HVAC system with smart sensors. These sensors will keep track of the temperature all the time and tweak the cooling system on their own to keep it between 15 and 45 degrees Celsius. This setup can send alerts and reports right away to the people who take care of the building, so they can fix any </w:t>
      </w:r>
      <w:proofErr w:type="gramStart"/>
      <w:r w:rsidRPr="00951DFA">
        <w:t>problems .</w:t>
      </w:r>
      <w:proofErr w:type="gramEnd"/>
      <w:r w:rsidRPr="00951DFA">
        <w:t xml:space="preserve"> Also, hooking this system up to other building systems already in place will make things run smoother and work better overall. The whole thing will make it easier to watch and control the temperature inside. </w:t>
      </w:r>
    </w:p>
    <w:p w14:paraId="3E669B5E" w14:textId="77777777" w:rsidR="00951DFA" w:rsidRPr="00951DFA" w:rsidRDefault="00951DFA" w:rsidP="00951DFA">
      <w:pPr>
        <w:pStyle w:val="text"/>
      </w:pPr>
      <w:r w:rsidRPr="00951DFA">
        <w:t xml:space="preserve">Making washing, dyeing, and drying machines work well needs a strong system to watch and control them. If you put in place a way to guess when things might break and keep an eye on stuff as it happens, machines won't be out of action as much. This means more work </w:t>
      </w:r>
      <w:proofErr w:type="gramStart"/>
      <w:r w:rsidRPr="00951DFA">
        <w:t>gets</w:t>
      </w:r>
      <w:proofErr w:type="gramEnd"/>
      <w:r w:rsidRPr="00951DFA">
        <w:t xml:space="preserve"> done. The system can give detailed reports and warnings, so the people who fix things can deal with problems before they get big. This way of staying on top of things </w:t>
      </w:r>
      <w:proofErr w:type="gramStart"/>
      <w:r w:rsidRPr="00951DFA">
        <w:t>not makes</w:t>
      </w:r>
      <w:proofErr w:type="gramEnd"/>
      <w:r w:rsidRPr="00951DFA">
        <w:t xml:space="preserve"> machines work better but also helps them last longer. In the end, this leads to getting more done and saving money. </w:t>
      </w:r>
    </w:p>
    <w:p w14:paraId="01633600" w14:textId="77777777" w:rsidR="00951DFA" w:rsidRPr="00951DFA" w:rsidRDefault="00951DFA" w:rsidP="00951DFA">
      <w:pPr>
        <w:pStyle w:val="text"/>
      </w:pPr>
      <w:r w:rsidRPr="00951DFA">
        <w:t xml:space="preserve"> </w:t>
      </w:r>
    </w:p>
    <w:p w14:paraId="561B511A" w14:textId="77777777" w:rsidR="00951DFA" w:rsidRPr="00951DFA" w:rsidRDefault="00951DFA" w:rsidP="00951DFA">
      <w:pPr>
        <w:pStyle w:val="text"/>
      </w:pPr>
      <w:r w:rsidRPr="00951DFA">
        <w:rPr>
          <w:b/>
        </w:rPr>
        <w:t xml:space="preserve">1 Objectives: </w:t>
      </w:r>
    </w:p>
    <w:p w14:paraId="710327A3" w14:textId="77777777" w:rsidR="00951DFA" w:rsidRPr="00951DFA" w:rsidRDefault="00951DFA" w:rsidP="00951DFA">
      <w:pPr>
        <w:pStyle w:val="text"/>
        <w:numPr>
          <w:ilvl w:val="0"/>
          <w:numId w:val="81"/>
        </w:numPr>
      </w:pPr>
      <w:r w:rsidRPr="00951DFA">
        <w:t xml:space="preserve">Implement a reliable temperature monitoring system using IoT technology. </w:t>
      </w:r>
    </w:p>
    <w:p w14:paraId="211491AD" w14:textId="77777777" w:rsidR="00951DFA" w:rsidRPr="00951DFA" w:rsidRDefault="00951DFA" w:rsidP="00951DFA">
      <w:pPr>
        <w:pStyle w:val="text"/>
        <w:numPr>
          <w:ilvl w:val="0"/>
          <w:numId w:val="81"/>
        </w:numPr>
      </w:pPr>
      <w:r w:rsidRPr="00951DFA">
        <w:t xml:space="preserve">Achieve optimal machine performance by maintaining ideal temperature levels. </w:t>
      </w:r>
    </w:p>
    <w:p w14:paraId="2D255E42" w14:textId="77777777" w:rsidR="00951DFA" w:rsidRPr="00951DFA" w:rsidRDefault="00951DFA" w:rsidP="00951DFA">
      <w:pPr>
        <w:pStyle w:val="text"/>
        <w:numPr>
          <w:ilvl w:val="0"/>
          <w:numId w:val="81"/>
        </w:numPr>
      </w:pPr>
      <w:r w:rsidRPr="00951DFA">
        <w:t xml:space="preserve">Provide actionable insights and alerts to prevent overheating issues. </w:t>
      </w:r>
    </w:p>
    <w:p w14:paraId="0D9DDD9A" w14:textId="77777777" w:rsidR="00951DFA" w:rsidRPr="00951DFA" w:rsidRDefault="00951DFA" w:rsidP="00951DFA">
      <w:pPr>
        <w:pStyle w:val="text"/>
        <w:numPr>
          <w:ilvl w:val="0"/>
          <w:numId w:val="81"/>
        </w:numPr>
      </w:pPr>
      <w:r w:rsidRPr="00951DFA">
        <w:t xml:space="preserve">Ensure scalability and flexibility for future upgrades. </w:t>
      </w:r>
    </w:p>
    <w:p w14:paraId="7C4B0554" w14:textId="77777777" w:rsidR="00951DFA" w:rsidRPr="00951DFA" w:rsidRDefault="00951DFA" w:rsidP="00951DFA">
      <w:pPr>
        <w:pStyle w:val="text"/>
      </w:pPr>
      <w:r w:rsidRPr="00951DFA">
        <w:t xml:space="preserve"> </w:t>
      </w:r>
    </w:p>
    <w:p w14:paraId="6518640B" w14:textId="77777777" w:rsidR="00951DFA" w:rsidRPr="00951DFA" w:rsidRDefault="00951DFA" w:rsidP="00951DFA">
      <w:pPr>
        <w:pStyle w:val="text"/>
      </w:pPr>
      <w:r w:rsidRPr="00951DFA">
        <w:t xml:space="preserve">Implementing a reliable temperature monitoring system using IoT technology involves deploying sensors that continuously track </w:t>
      </w:r>
      <w:proofErr w:type="gramStart"/>
      <w:r w:rsidRPr="00951DFA">
        <w:t>temperature</w:t>
      </w:r>
      <w:proofErr w:type="gramEnd"/>
      <w:r w:rsidRPr="00951DFA">
        <w:t xml:space="preserve"> levels of machines. These sensors send real-time data to a centralized system, where it is analyzed to ensure machines operate within </w:t>
      </w:r>
      <w:r w:rsidRPr="00951DFA">
        <w:lastRenderedPageBreak/>
        <w:t xml:space="preserve">ideal temperature ranges. By maintaining these optimal levels, the system helps achieve peak machine performance, reducing wear and tear and extending the lifespan of equipment. </w:t>
      </w:r>
    </w:p>
    <w:p w14:paraId="73C2F600" w14:textId="77777777" w:rsidR="00951DFA" w:rsidRPr="00951DFA" w:rsidRDefault="00951DFA" w:rsidP="00951DFA">
      <w:pPr>
        <w:pStyle w:val="text"/>
      </w:pPr>
      <w:r w:rsidRPr="00951DFA">
        <w:t xml:space="preserve">Additionally, the system can be programmed to provide actionable insights and alerts, enabling timely interventions to prevent overheating and potential damage. </w:t>
      </w:r>
    </w:p>
    <w:p w14:paraId="19644F72" w14:textId="77777777" w:rsidR="00951DFA" w:rsidRPr="00951DFA" w:rsidRDefault="00951DFA" w:rsidP="00951DFA">
      <w:pPr>
        <w:pStyle w:val="text"/>
      </w:pPr>
      <w:r w:rsidRPr="00951DFA">
        <w:t xml:space="preserve"> </w:t>
      </w:r>
    </w:p>
    <w:p w14:paraId="38487C31" w14:textId="77777777" w:rsidR="00951DFA" w:rsidRPr="00951DFA" w:rsidRDefault="00951DFA" w:rsidP="00951DFA">
      <w:pPr>
        <w:pStyle w:val="text"/>
      </w:pPr>
      <w:r w:rsidRPr="00951DFA">
        <w:t xml:space="preserve">To ensure scalability and flexibility for future upgrades, the IoT temperature monitoring system should be designed with modular components and open standards. This approach allows for easy integration of new sensors, software updates, and additional functionalities as technology evolves. By adopting </w:t>
      </w:r>
      <w:proofErr w:type="gramStart"/>
      <w:r w:rsidRPr="00951DFA">
        <w:t>a scalable</w:t>
      </w:r>
      <w:proofErr w:type="gramEnd"/>
      <w:r w:rsidRPr="00951DFA">
        <w:t xml:space="preserve"> architecture, businesses can adapt to changing needs and incorporate advancements without significant overhauls. This forward-thinking design ensures that the temperature monitoring system remains effective and relevant, supporting long-term operational efficiency and reliability. </w:t>
      </w:r>
    </w:p>
    <w:p w14:paraId="4FD12AFB" w14:textId="77777777" w:rsidR="00951DFA" w:rsidRPr="00951DFA" w:rsidRDefault="00951DFA" w:rsidP="00951DFA">
      <w:pPr>
        <w:pStyle w:val="text"/>
      </w:pPr>
      <w:r w:rsidRPr="00951DFA">
        <w:t xml:space="preserve"> </w:t>
      </w:r>
    </w:p>
    <w:p w14:paraId="266ACE74" w14:textId="5B8AE0E7" w:rsidR="00951DFA" w:rsidRPr="00951DFA" w:rsidRDefault="00951DFA" w:rsidP="00951DFA">
      <w:pPr>
        <w:pStyle w:val="Heading3"/>
      </w:pPr>
      <w:r w:rsidRPr="00951DFA">
        <w:t xml:space="preserve">Choosing a correct sensor </w:t>
      </w:r>
    </w:p>
    <w:p w14:paraId="6A7F07DD" w14:textId="77777777" w:rsidR="00951DFA" w:rsidRPr="00951DFA" w:rsidRDefault="00951DFA" w:rsidP="00951DFA">
      <w:pPr>
        <w:pStyle w:val="text"/>
      </w:pPr>
      <w:r w:rsidRPr="00951DFA">
        <w:t xml:space="preserve">Choosing the right sensors for your IoT temperature monitoring system involves several key considerations. First, assess the specific requirements of your application, such as the desired accuracy, temperature range, and response time. For instance, if you need high precision, RTD (Resistance Temperature Detector) sensors might be suitable, while thermocouples are ideal for a broader temperature range. Additionally, consider the environment where the sensors will be deployed, as factors like humidity, dust, and potential exposure to chemicals can impact sensor performance. </w:t>
      </w:r>
    </w:p>
    <w:p w14:paraId="265D8D51" w14:textId="77777777" w:rsidR="00951DFA" w:rsidRPr="00951DFA" w:rsidRDefault="00951DFA" w:rsidP="00951DFA">
      <w:pPr>
        <w:pStyle w:val="text"/>
      </w:pPr>
      <w:r w:rsidRPr="00951DFA">
        <w:t xml:space="preserve"> </w:t>
      </w:r>
    </w:p>
    <w:p w14:paraId="6E0322B5" w14:textId="77777777" w:rsidR="00951DFA" w:rsidRPr="00951DFA" w:rsidRDefault="00951DFA" w:rsidP="00951DFA">
      <w:pPr>
        <w:pStyle w:val="text"/>
      </w:pPr>
      <w:r w:rsidRPr="00951DFA">
        <w:t xml:space="preserve">Budget and scalability are also crucial factors. Ensure the sensors you select are cost-effective and compatible with your existing system architecture. </w:t>
      </w:r>
      <w:proofErr w:type="spellStart"/>
      <w:r w:rsidRPr="00951DFA">
        <w:t>Opt</w:t>
      </w:r>
      <w:proofErr w:type="spellEnd"/>
      <w:r w:rsidRPr="00951DFA">
        <w:t xml:space="preserve"> for sensors that support open standards and modular components to facilitate future upgrades and integration of new technologies. Consulting with experts or suppliers can provide valuable insights and help you make an informed decision tailored to your specific needs. </w:t>
      </w:r>
    </w:p>
    <w:p w14:paraId="09576222" w14:textId="77777777" w:rsidR="00951DFA" w:rsidRPr="00951DFA" w:rsidRDefault="00951DFA" w:rsidP="00951DFA">
      <w:pPr>
        <w:pStyle w:val="text"/>
      </w:pPr>
      <w:r w:rsidRPr="00951DFA">
        <w:t xml:space="preserve"> </w:t>
      </w:r>
    </w:p>
    <w:p w14:paraId="785C66E0" w14:textId="14BC5993" w:rsidR="00951DFA" w:rsidRPr="00951DFA" w:rsidRDefault="00951DFA" w:rsidP="00951DFA">
      <w:pPr>
        <w:pStyle w:val="Heading3"/>
      </w:pPr>
      <w:r w:rsidRPr="00951DFA">
        <w:t xml:space="preserve">Conduct Feasibility Studies and Risk Assessments </w:t>
      </w:r>
    </w:p>
    <w:p w14:paraId="0BE385E1" w14:textId="77777777" w:rsidR="00951DFA" w:rsidRPr="00951DFA" w:rsidRDefault="00951DFA" w:rsidP="00951DFA">
      <w:pPr>
        <w:pStyle w:val="text"/>
      </w:pPr>
      <w:r w:rsidRPr="00951DFA">
        <w:rPr>
          <w:b/>
        </w:rPr>
        <w:t xml:space="preserve">Feasibility Study for IoT Implementation: </w:t>
      </w:r>
    </w:p>
    <w:p w14:paraId="3293CECC" w14:textId="77777777" w:rsidR="00951DFA" w:rsidRPr="00951DFA" w:rsidRDefault="00951DFA" w:rsidP="00951DFA">
      <w:pPr>
        <w:pStyle w:val="text"/>
        <w:numPr>
          <w:ilvl w:val="0"/>
          <w:numId w:val="82"/>
        </w:numPr>
      </w:pPr>
      <w:r w:rsidRPr="00951DFA">
        <w:t xml:space="preserve">Assess the availability and compatibility of IoT sensors and devices. </w:t>
      </w:r>
    </w:p>
    <w:p w14:paraId="6B713B94" w14:textId="77777777" w:rsidR="00951DFA" w:rsidRPr="00951DFA" w:rsidRDefault="00951DFA" w:rsidP="00951DFA">
      <w:pPr>
        <w:pStyle w:val="text"/>
        <w:numPr>
          <w:ilvl w:val="0"/>
          <w:numId w:val="82"/>
        </w:numPr>
      </w:pPr>
      <w:r w:rsidRPr="00951DFA">
        <w:t xml:space="preserve">Evaluate the cost-effectiveness of the proposed solution. </w:t>
      </w:r>
    </w:p>
    <w:p w14:paraId="720783F0" w14:textId="77777777" w:rsidR="00951DFA" w:rsidRPr="00951DFA" w:rsidRDefault="00951DFA" w:rsidP="00951DFA">
      <w:pPr>
        <w:pStyle w:val="text"/>
        <w:numPr>
          <w:ilvl w:val="0"/>
          <w:numId w:val="82"/>
        </w:numPr>
      </w:pPr>
      <w:r w:rsidRPr="00951DFA">
        <w:t xml:space="preserve">Determine the integration capabilities with existing systems. </w:t>
      </w:r>
    </w:p>
    <w:p w14:paraId="255D930A" w14:textId="77777777" w:rsidR="00951DFA" w:rsidRPr="00951DFA" w:rsidRDefault="00951DFA" w:rsidP="00951DFA">
      <w:pPr>
        <w:pStyle w:val="text"/>
      </w:pPr>
      <w:r w:rsidRPr="00951DFA">
        <w:t xml:space="preserve"> </w:t>
      </w:r>
    </w:p>
    <w:p w14:paraId="11DE9C0F" w14:textId="6A8BCAA3" w:rsidR="00951DFA" w:rsidRPr="00951DFA" w:rsidRDefault="00951DFA" w:rsidP="00951DFA">
      <w:pPr>
        <w:pStyle w:val="Heading4"/>
      </w:pPr>
      <w:r w:rsidRPr="00951DFA">
        <w:t xml:space="preserve">Availability and Compatibility of IoT Sensors and Devices </w:t>
      </w:r>
    </w:p>
    <w:p w14:paraId="2415B27C" w14:textId="77777777" w:rsidR="00951DFA" w:rsidRPr="00951DFA" w:rsidRDefault="00951DFA" w:rsidP="00951DFA">
      <w:pPr>
        <w:pStyle w:val="text"/>
      </w:pPr>
      <w:r w:rsidRPr="00951DFA">
        <w:t xml:space="preserve">You can find IoT sensors, and they come in many types. These include ones that measure how hot or cold it </w:t>
      </w:r>
      <w:proofErr w:type="gramStart"/>
      <w:r w:rsidRPr="00951DFA">
        <w:t>is</w:t>
      </w:r>
      <w:proofErr w:type="gramEnd"/>
      <w:r w:rsidRPr="00951DFA">
        <w:t xml:space="preserve"> how wet the air is how much something is being pushed, and if things are moving. It's super important that these sensors work well with the machines and programs they'll be used with. We need to think about stuff like how much power they need, how they talk to other devices (like MQTT or HTTP), and if they'll fit where we want to put them. </w:t>
      </w:r>
    </w:p>
    <w:p w14:paraId="6F6CFA03" w14:textId="77777777" w:rsidR="00951DFA" w:rsidRPr="00951DFA" w:rsidRDefault="00951DFA" w:rsidP="00951DFA">
      <w:pPr>
        <w:pStyle w:val="text"/>
      </w:pPr>
      <w:r w:rsidRPr="00951DFA">
        <w:t xml:space="preserve"> </w:t>
      </w:r>
    </w:p>
    <w:p w14:paraId="42C0436B" w14:textId="71C62B62" w:rsidR="00951DFA" w:rsidRPr="00951DFA" w:rsidRDefault="00951DFA" w:rsidP="00951DFA">
      <w:pPr>
        <w:pStyle w:val="Heading4"/>
      </w:pPr>
      <w:r w:rsidRPr="00951DFA">
        <w:lastRenderedPageBreak/>
        <w:t xml:space="preserve">Cost-Effectiveness of the Proposed Solution </w:t>
      </w:r>
    </w:p>
    <w:p w14:paraId="64E7434D" w14:textId="77777777" w:rsidR="00951DFA" w:rsidRPr="00951DFA" w:rsidRDefault="00951DFA" w:rsidP="00951DFA">
      <w:pPr>
        <w:pStyle w:val="text"/>
      </w:pPr>
      <w:r w:rsidRPr="00951DFA">
        <w:t xml:space="preserve">IoT solutions can cost a lot or a little, depending on how big and complicated the project is. To start, you might shell out around $5,000, but this price tag can go up if you need extra security ongoing upkeep, or if you're trying to make it work with other systems. To keep costs down, you can use platforms that don't need much coding or focus on just the must-have features for a basic working product. </w:t>
      </w:r>
    </w:p>
    <w:p w14:paraId="170DBC3D" w14:textId="77777777" w:rsidR="00951DFA" w:rsidRPr="00951DFA" w:rsidRDefault="00951DFA" w:rsidP="00951DFA">
      <w:pPr>
        <w:pStyle w:val="text"/>
      </w:pPr>
      <w:r w:rsidRPr="00951DFA">
        <w:t xml:space="preserve"> </w:t>
      </w:r>
    </w:p>
    <w:p w14:paraId="04FB2CC8" w14:textId="110DA34B" w:rsidR="00951DFA" w:rsidRPr="00951DFA" w:rsidRDefault="00951DFA" w:rsidP="00951DFA">
      <w:pPr>
        <w:pStyle w:val="Heading4"/>
      </w:pPr>
      <w:r w:rsidRPr="00951DFA">
        <w:t xml:space="preserve">Integration Capabilities with Existing Systems </w:t>
      </w:r>
    </w:p>
    <w:p w14:paraId="32F1A61C" w14:textId="77777777" w:rsidR="00951DFA" w:rsidRPr="00951DFA" w:rsidRDefault="00951DFA" w:rsidP="00951DFA">
      <w:pPr>
        <w:pStyle w:val="text"/>
      </w:pPr>
      <w:r w:rsidRPr="00951DFA">
        <w:t xml:space="preserve">To get IoT to play nice with your current setup, you need to make sure new IoT </w:t>
      </w:r>
      <w:proofErr w:type="gramStart"/>
      <w:r w:rsidRPr="00951DFA">
        <w:t>gadgets</w:t>
      </w:r>
      <w:proofErr w:type="gramEnd"/>
      <w:r w:rsidRPr="00951DFA">
        <w:t xml:space="preserve"> and their data can connect with your existing IT stuff even the old systems. This often means dealing with different ways of communicating and handling data. Getting help from outside experts can make it easier to connect all these IoT parts with your current systems. </w:t>
      </w:r>
    </w:p>
    <w:p w14:paraId="7B7E5583" w14:textId="77777777" w:rsidR="00951DFA" w:rsidRPr="00951DFA" w:rsidRDefault="00951DFA" w:rsidP="00951DFA">
      <w:pPr>
        <w:pStyle w:val="text"/>
      </w:pPr>
      <w:r w:rsidRPr="00951DFA">
        <w:t xml:space="preserve"> </w:t>
      </w:r>
    </w:p>
    <w:p w14:paraId="38A37E86" w14:textId="02D61B98" w:rsidR="00951DFA" w:rsidRPr="00951DFA" w:rsidRDefault="00951DFA" w:rsidP="00951DFA">
      <w:pPr>
        <w:pStyle w:val="Heading3"/>
      </w:pPr>
      <w:r w:rsidRPr="00951DFA">
        <w:t xml:space="preserve">Risk Assessments: </w:t>
      </w:r>
    </w:p>
    <w:p w14:paraId="73399EF0" w14:textId="77777777" w:rsidR="00951DFA" w:rsidRPr="00951DFA" w:rsidRDefault="00951DFA" w:rsidP="00951DFA">
      <w:pPr>
        <w:pStyle w:val="text"/>
        <w:numPr>
          <w:ilvl w:val="0"/>
          <w:numId w:val="83"/>
        </w:numPr>
      </w:pPr>
      <w:r w:rsidRPr="00951DFA">
        <w:t xml:space="preserve">Identify potential risks such as device malfunctions, network failures, and security vulnerabilities. </w:t>
      </w:r>
    </w:p>
    <w:p w14:paraId="0493493D" w14:textId="77777777" w:rsidR="00951DFA" w:rsidRPr="00951DFA" w:rsidRDefault="00951DFA" w:rsidP="00951DFA">
      <w:pPr>
        <w:pStyle w:val="text"/>
        <w:numPr>
          <w:ilvl w:val="0"/>
          <w:numId w:val="83"/>
        </w:numPr>
      </w:pPr>
      <w:r w:rsidRPr="00951DFA">
        <w:t xml:space="preserve">Develop mitigation strategies for identified risks. </w:t>
      </w:r>
    </w:p>
    <w:p w14:paraId="216D59F1" w14:textId="77777777" w:rsidR="00951DFA" w:rsidRPr="00951DFA" w:rsidRDefault="00951DFA" w:rsidP="00951DFA">
      <w:pPr>
        <w:pStyle w:val="text"/>
      </w:pPr>
      <w:r w:rsidRPr="00951DFA">
        <w:t xml:space="preserve"> </w:t>
      </w:r>
    </w:p>
    <w:p w14:paraId="7B202F8A" w14:textId="77777777" w:rsidR="00951DFA" w:rsidRPr="00951DFA" w:rsidRDefault="00951DFA" w:rsidP="00951DFA">
      <w:pPr>
        <w:pStyle w:val="text"/>
      </w:pPr>
      <w:r w:rsidRPr="00951DFA">
        <w:t xml:space="preserve">By carefully assessing these factors, you can determine the feasibility and potential success of your IoT implementation. </w:t>
      </w:r>
    </w:p>
    <w:p w14:paraId="1CCCBBCB" w14:textId="77777777" w:rsidR="00951DFA" w:rsidRPr="00951DFA" w:rsidRDefault="00951DFA" w:rsidP="00951DFA">
      <w:pPr>
        <w:pStyle w:val="text"/>
      </w:pPr>
      <w:r w:rsidRPr="00951DFA">
        <w:t xml:space="preserve"> </w:t>
      </w:r>
    </w:p>
    <w:p w14:paraId="754D1B8E" w14:textId="77777777" w:rsidR="00951DFA" w:rsidRPr="00951DFA" w:rsidRDefault="00951DFA" w:rsidP="00951DFA">
      <w:pPr>
        <w:pStyle w:val="text"/>
      </w:pPr>
      <w:r w:rsidRPr="00951DFA">
        <w:t xml:space="preserve">Spotting possible dangers plays a big role in keeping a system safe and working well. Here are some common risks and ways to deal with them: </w:t>
      </w:r>
    </w:p>
    <w:p w14:paraId="2A271B5C" w14:textId="77777777" w:rsidR="00951DFA" w:rsidRPr="00951DFA" w:rsidRDefault="00951DFA" w:rsidP="00951DFA">
      <w:pPr>
        <w:pStyle w:val="text"/>
      </w:pPr>
      <w:r w:rsidRPr="00951DFA">
        <w:t xml:space="preserve"> </w:t>
      </w:r>
    </w:p>
    <w:p w14:paraId="39516D2B" w14:textId="77777777" w:rsidR="00951DFA" w:rsidRPr="00951DFA" w:rsidRDefault="00951DFA" w:rsidP="00951DFA">
      <w:pPr>
        <w:pStyle w:val="text"/>
        <w:numPr>
          <w:ilvl w:val="0"/>
          <w:numId w:val="84"/>
        </w:numPr>
      </w:pPr>
      <w:r w:rsidRPr="00951DFA">
        <w:rPr>
          <w:b/>
        </w:rPr>
        <w:t>Device Problems</w:t>
      </w:r>
      <w:r w:rsidRPr="00951DFA">
        <w:t xml:space="preserve">: </w:t>
      </w:r>
    </w:p>
    <w:p w14:paraId="03D5CECF" w14:textId="77777777" w:rsidR="00951DFA" w:rsidRPr="00951DFA" w:rsidRDefault="00951DFA" w:rsidP="00951DFA">
      <w:pPr>
        <w:pStyle w:val="text"/>
        <w:numPr>
          <w:ilvl w:val="1"/>
          <w:numId w:val="84"/>
        </w:numPr>
      </w:pPr>
      <w:r w:rsidRPr="00951DFA">
        <w:rPr>
          <w:b/>
        </w:rPr>
        <w:t>Risk</w:t>
      </w:r>
      <w:r w:rsidRPr="00951DFA">
        <w:t xml:space="preserve">: Broken hardware, glitchy software, or power going out. </w:t>
      </w:r>
    </w:p>
    <w:p w14:paraId="3C6B99EA" w14:textId="77777777" w:rsidR="00951DFA" w:rsidRPr="00951DFA" w:rsidRDefault="00951DFA" w:rsidP="00951DFA">
      <w:pPr>
        <w:pStyle w:val="text"/>
        <w:numPr>
          <w:ilvl w:val="1"/>
          <w:numId w:val="84"/>
        </w:numPr>
      </w:pPr>
      <w:r w:rsidRPr="00951DFA">
        <w:rPr>
          <w:b/>
        </w:rPr>
        <w:t>Solution</w:t>
      </w:r>
      <w:r w:rsidRPr="00951DFA">
        <w:t xml:space="preserve">: Regular </w:t>
      </w:r>
      <w:proofErr w:type="gramStart"/>
      <w:r w:rsidRPr="00951DFA">
        <w:t>checkups</w:t>
      </w:r>
      <w:proofErr w:type="gramEnd"/>
      <w:r w:rsidRPr="00951DFA">
        <w:t xml:space="preserve"> quick updates using backup power supplies and having spare devices. </w:t>
      </w:r>
    </w:p>
    <w:p w14:paraId="06FC8120" w14:textId="77777777" w:rsidR="00951DFA" w:rsidRPr="00951DFA" w:rsidRDefault="00951DFA" w:rsidP="00951DFA">
      <w:pPr>
        <w:pStyle w:val="text"/>
      </w:pPr>
      <w:r w:rsidRPr="00951DFA">
        <w:t xml:space="preserve"> </w:t>
      </w:r>
    </w:p>
    <w:p w14:paraId="1FF2574F" w14:textId="77777777" w:rsidR="00951DFA" w:rsidRPr="00951DFA" w:rsidRDefault="00951DFA" w:rsidP="00951DFA">
      <w:pPr>
        <w:pStyle w:val="text"/>
        <w:numPr>
          <w:ilvl w:val="0"/>
          <w:numId w:val="84"/>
        </w:numPr>
      </w:pPr>
      <w:r w:rsidRPr="00951DFA">
        <w:rPr>
          <w:b/>
        </w:rPr>
        <w:t>Network Issues</w:t>
      </w:r>
      <w:r w:rsidRPr="00951DFA">
        <w:t xml:space="preserve">: </w:t>
      </w:r>
    </w:p>
    <w:p w14:paraId="2F0C2B65" w14:textId="77777777" w:rsidR="00951DFA" w:rsidRPr="00951DFA" w:rsidRDefault="00951DFA" w:rsidP="00951DFA">
      <w:pPr>
        <w:pStyle w:val="text"/>
        <w:numPr>
          <w:ilvl w:val="1"/>
          <w:numId w:val="84"/>
        </w:numPr>
      </w:pPr>
      <w:r w:rsidRPr="00951DFA">
        <w:rPr>
          <w:b/>
        </w:rPr>
        <w:t>Risk</w:t>
      </w:r>
      <w:r w:rsidRPr="00951DFA">
        <w:t xml:space="preserve">: The Internet is not working, </w:t>
      </w:r>
      <w:proofErr w:type="gramStart"/>
      <w:r w:rsidRPr="00951DFA">
        <w:t>slow speeds</w:t>
      </w:r>
      <w:proofErr w:type="gramEnd"/>
      <w:r w:rsidRPr="00951DFA">
        <w:t xml:space="preserve">, or too many people using it at once. </w:t>
      </w:r>
    </w:p>
    <w:p w14:paraId="00E9964A" w14:textId="77777777" w:rsidR="00951DFA" w:rsidRPr="00951DFA" w:rsidRDefault="00951DFA" w:rsidP="00951DFA">
      <w:pPr>
        <w:pStyle w:val="text"/>
        <w:numPr>
          <w:ilvl w:val="1"/>
          <w:numId w:val="84"/>
        </w:numPr>
      </w:pPr>
      <w:r w:rsidRPr="00951DFA">
        <w:rPr>
          <w:b/>
        </w:rPr>
        <w:t>Solution</w:t>
      </w:r>
      <w:r w:rsidRPr="00951DFA">
        <w:t xml:space="preserve">: Setting up extra internet paths using tools to </w:t>
      </w:r>
      <w:proofErr w:type="gramStart"/>
      <w:r w:rsidRPr="00951DFA">
        <w:t>spread out</w:t>
      </w:r>
      <w:proofErr w:type="gramEnd"/>
      <w:r w:rsidRPr="00951DFA">
        <w:t xml:space="preserve"> </w:t>
      </w:r>
      <w:proofErr w:type="gramStart"/>
      <w:r w:rsidRPr="00951DFA">
        <w:t>traffic, and</w:t>
      </w:r>
      <w:proofErr w:type="gramEnd"/>
      <w:r w:rsidRPr="00951DFA">
        <w:t xml:space="preserve"> keeping an eye on how well the network is doing. </w:t>
      </w:r>
    </w:p>
    <w:p w14:paraId="1C374B22" w14:textId="77777777" w:rsidR="00951DFA" w:rsidRPr="00951DFA" w:rsidRDefault="00951DFA" w:rsidP="00951DFA">
      <w:pPr>
        <w:pStyle w:val="text"/>
      </w:pPr>
      <w:r w:rsidRPr="00951DFA">
        <w:t xml:space="preserve"> </w:t>
      </w:r>
    </w:p>
    <w:p w14:paraId="104A1E50" w14:textId="77777777" w:rsidR="00951DFA" w:rsidRPr="00951DFA" w:rsidRDefault="00951DFA" w:rsidP="00951DFA">
      <w:pPr>
        <w:pStyle w:val="text"/>
        <w:numPr>
          <w:ilvl w:val="0"/>
          <w:numId w:val="84"/>
        </w:numPr>
      </w:pPr>
      <w:r w:rsidRPr="00951DFA">
        <w:rPr>
          <w:b/>
        </w:rPr>
        <w:t>Safety Weak Spots</w:t>
      </w:r>
      <w:r w:rsidRPr="00951DFA">
        <w:t xml:space="preserve">: </w:t>
      </w:r>
    </w:p>
    <w:p w14:paraId="0679A291" w14:textId="77777777" w:rsidR="00951DFA" w:rsidRPr="00951DFA" w:rsidRDefault="00951DFA" w:rsidP="00951DFA">
      <w:pPr>
        <w:pStyle w:val="text"/>
        <w:numPr>
          <w:ilvl w:val="1"/>
          <w:numId w:val="84"/>
        </w:numPr>
      </w:pPr>
      <w:r w:rsidRPr="00951DFA">
        <w:rPr>
          <w:b/>
        </w:rPr>
        <w:t>Risk</w:t>
      </w:r>
      <w:r w:rsidRPr="00951DFA">
        <w:t xml:space="preserve">: People getting in who shouldn't </w:t>
      </w:r>
      <w:proofErr w:type="gramStart"/>
      <w:r w:rsidRPr="00951DFA">
        <w:t>data getting</w:t>
      </w:r>
      <w:proofErr w:type="gramEnd"/>
      <w:r w:rsidRPr="00951DFA">
        <w:t xml:space="preserve"> stolen, or nasty computer viruses. </w:t>
      </w:r>
    </w:p>
    <w:p w14:paraId="035E590D" w14:textId="77777777" w:rsidR="00951DFA" w:rsidRPr="00951DFA" w:rsidRDefault="00951DFA" w:rsidP="00951DFA">
      <w:pPr>
        <w:pStyle w:val="text"/>
        <w:numPr>
          <w:ilvl w:val="1"/>
          <w:numId w:val="84"/>
        </w:numPr>
      </w:pPr>
      <w:r w:rsidRPr="00951DFA">
        <w:rPr>
          <w:b/>
        </w:rPr>
        <w:t>Mitigation</w:t>
      </w:r>
      <w:r w:rsidRPr="00951DFA">
        <w:t xml:space="preserve">: Use tough login methods, check security often, update programs, and install software firewalls and virus blockers. </w:t>
      </w:r>
    </w:p>
    <w:p w14:paraId="558B04AD" w14:textId="77777777" w:rsidR="00951DFA" w:rsidRPr="00951DFA" w:rsidRDefault="00951DFA" w:rsidP="00951DFA">
      <w:pPr>
        <w:pStyle w:val="text"/>
      </w:pPr>
      <w:r w:rsidRPr="00951DFA">
        <w:lastRenderedPageBreak/>
        <w:t xml:space="preserve"> </w:t>
      </w:r>
    </w:p>
    <w:p w14:paraId="513F44D7" w14:textId="77777777" w:rsidR="00951DFA" w:rsidRPr="00951DFA" w:rsidRDefault="00951DFA" w:rsidP="00951DFA">
      <w:pPr>
        <w:pStyle w:val="text"/>
      </w:pPr>
      <w:r w:rsidRPr="00951DFA">
        <w:t xml:space="preserve">If you deal with these risks before they happen, you can make your </w:t>
      </w:r>
      <w:proofErr w:type="gramStart"/>
      <w:r w:rsidRPr="00951DFA">
        <w:t>systems</w:t>
      </w:r>
      <w:proofErr w:type="gramEnd"/>
      <w:r w:rsidRPr="00951DFA">
        <w:t xml:space="preserve"> safer and more trustworthy. </w:t>
      </w:r>
    </w:p>
    <w:p w14:paraId="0340C221" w14:textId="77777777" w:rsidR="00951DFA" w:rsidRPr="00951DFA" w:rsidRDefault="00951DFA" w:rsidP="00951DFA">
      <w:pPr>
        <w:pStyle w:val="text"/>
      </w:pPr>
      <w:r w:rsidRPr="00951DFA">
        <w:t xml:space="preserve"> </w:t>
      </w:r>
    </w:p>
    <w:p w14:paraId="66640D2E" w14:textId="60D990A6" w:rsidR="00951DFA" w:rsidRPr="00951DFA" w:rsidRDefault="00951DFA" w:rsidP="00951DFA">
      <w:pPr>
        <w:pStyle w:val="Heading3"/>
      </w:pPr>
      <w:r w:rsidRPr="00951DFA">
        <w:t xml:space="preserve">Designing the project </w:t>
      </w:r>
    </w:p>
    <w:p w14:paraId="275A8976" w14:textId="00CADB2D" w:rsidR="00951DFA" w:rsidRPr="00951DFA" w:rsidRDefault="00951DFA" w:rsidP="00951DFA">
      <w:pPr>
        <w:pStyle w:val="Heading3"/>
      </w:pPr>
      <w:r w:rsidRPr="00951DFA">
        <w:t xml:space="preserve">Create System Architecture Diagrams </w:t>
      </w:r>
    </w:p>
    <w:p w14:paraId="575845FD" w14:textId="77777777" w:rsidR="00951DFA" w:rsidRPr="00951DFA" w:rsidRDefault="00951DFA" w:rsidP="00951DFA">
      <w:pPr>
        <w:pStyle w:val="text"/>
      </w:pPr>
      <w:r w:rsidRPr="00951DFA">
        <w:t xml:space="preserve">Architecture Overview: </w:t>
      </w:r>
    </w:p>
    <w:p w14:paraId="7081D7BE" w14:textId="77777777" w:rsidR="00951DFA" w:rsidRPr="00951DFA" w:rsidRDefault="00951DFA" w:rsidP="00951DFA">
      <w:pPr>
        <w:pStyle w:val="text"/>
        <w:numPr>
          <w:ilvl w:val="0"/>
          <w:numId w:val="85"/>
        </w:numPr>
      </w:pPr>
      <w:r w:rsidRPr="00951DFA">
        <w:t xml:space="preserve">Sensors: Temperature sensors and Humidity sensors placed at strategic locations. </w:t>
      </w:r>
    </w:p>
    <w:p w14:paraId="403E9640" w14:textId="77777777" w:rsidR="00951DFA" w:rsidRPr="00951DFA" w:rsidRDefault="00951DFA" w:rsidP="00951DFA">
      <w:pPr>
        <w:pStyle w:val="text"/>
        <w:numPr>
          <w:ilvl w:val="0"/>
          <w:numId w:val="85"/>
        </w:numPr>
      </w:pPr>
      <w:r w:rsidRPr="00951DFA">
        <w:t xml:space="preserve">Gateway: Raspberry Pi devices to collect sensor data. </w:t>
      </w:r>
    </w:p>
    <w:p w14:paraId="3C16E367" w14:textId="77777777" w:rsidR="00951DFA" w:rsidRPr="00951DFA" w:rsidRDefault="00951DFA" w:rsidP="00951DFA">
      <w:pPr>
        <w:pStyle w:val="text"/>
        <w:numPr>
          <w:ilvl w:val="0"/>
          <w:numId w:val="85"/>
        </w:numPr>
      </w:pPr>
      <w:r w:rsidRPr="00951DFA">
        <w:t xml:space="preserve">Cloud Services: AWS IoT Core for data processing and storage. </w:t>
      </w:r>
    </w:p>
    <w:p w14:paraId="551EAB34" w14:textId="77777777" w:rsidR="00951DFA" w:rsidRPr="00951DFA" w:rsidRDefault="00951DFA" w:rsidP="00951DFA">
      <w:pPr>
        <w:pStyle w:val="text"/>
        <w:numPr>
          <w:ilvl w:val="0"/>
          <w:numId w:val="85"/>
        </w:numPr>
      </w:pPr>
      <w:r w:rsidRPr="00951DFA">
        <w:t xml:space="preserve">User Interface: Dashboard for real-time monitoring and alerts. </w:t>
      </w:r>
    </w:p>
    <w:p w14:paraId="149AB9FE" w14:textId="77777777" w:rsidR="00951DFA" w:rsidRPr="00951DFA" w:rsidRDefault="00951DFA" w:rsidP="00951DFA">
      <w:pPr>
        <w:pStyle w:val="text"/>
      </w:pPr>
      <w:r w:rsidRPr="00951DFA">
        <w:t xml:space="preserve"> </w:t>
      </w:r>
    </w:p>
    <w:p w14:paraId="0EDDFF6C" w14:textId="77777777" w:rsidR="00951DFA" w:rsidRPr="00951DFA" w:rsidRDefault="00951DFA" w:rsidP="00951DFA">
      <w:pPr>
        <w:pStyle w:val="text"/>
      </w:pPr>
      <w:r w:rsidRPr="00951DFA">
        <w:rPr>
          <w:b/>
        </w:rPr>
        <w:t>Sensors:</w:t>
      </w:r>
      <w:r w:rsidRPr="00951DFA">
        <w:t xml:space="preserve"> People put temperature and humidity sensors all over the place to get good data. These sensors keep an eye on things all the </w:t>
      </w:r>
      <w:proofErr w:type="gramStart"/>
      <w:r w:rsidRPr="00951DFA">
        <w:t>time</w:t>
      </w:r>
      <w:proofErr w:type="gramEnd"/>
      <w:r w:rsidRPr="00951DFA">
        <w:t xml:space="preserve"> giving up-to-date info on how hot and humid it is. By putting them in important spots, the system can spot any changes or weird </w:t>
      </w:r>
      <w:proofErr w:type="gramStart"/>
      <w:r w:rsidRPr="00951DFA">
        <w:t>stuff</w:t>
      </w:r>
      <w:proofErr w:type="gramEnd"/>
      <w:r w:rsidRPr="00951DFA">
        <w:t xml:space="preserve"> making sure everything stays how it should be. </w:t>
      </w:r>
    </w:p>
    <w:p w14:paraId="759C83E9" w14:textId="77777777" w:rsidR="00951DFA" w:rsidRPr="00951DFA" w:rsidRDefault="00951DFA" w:rsidP="00951DFA">
      <w:pPr>
        <w:pStyle w:val="text"/>
      </w:pPr>
      <w:r w:rsidRPr="00951DFA">
        <w:t xml:space="preserve"> </w:t>
      </w:r>
    </w:p>
    <w:p w14:paraId="107D6BE5" w14:textId="77777777" w:rsidR="00951DFA" w:rsidRPr="00951DFA" w:rsidRDefault="00951DFA" w:rsidP="00951DFA">
      <w:pPr>
        <w:pStyle w:val="text"/>
      </w:pPr>
      <w:r w:rsidRPr="00951DFA">
        <w:rPr>
          <w:b/>
        </w:rPr>
        <w:t>Gateway:</w:t>
      </w:r>
      <w:r w:rsidRPr="00951DFA">
        <w:t xml:space="preserve"> Raspberry Pi gadgets work </w:t>
      </w:r>
      <w:proofErr w:type="gramStart"/>
      <w:r w:rsidRPr="00951DFA">
        <w:t>as a way to</w:t>
      </w:r>
      <w:proofErr w:type="gramEnd"/>
      <w:r w:rsidRPr="00951DFA">
        <w:t xml:space="preserve"> get sensor data. These small but strong devices grab info from the temperature and humidity sensors and send it to the cloud for more work. Using Raspberry Pi gadgets makes sure data collection works well and doesn't mess up letting it connect with cloud stuff. </w:t>
      </w:r>
    </w:p>
    <w:p w14:paraId="36A0F98C" w14:textId="77777777" w:rsidR="00951DFA" w:rsidRPr="00951DFA" w:rsidRDefault="00951DFA" w:rsidP="00951DFA">
      <w:pPr>
        <w:pStyle w:val="text"/>
      </w:pPr>
      <w:r w:rsidRPr="00951DFA">
        <w:t xml:space="preserve"> </w:t>
      </w:r>
    </w:p>
    <w:p w14:paraId="58924307" w14:textId="77777777" w:rsidR="00951DFA" w:rsidRPr="00951DFA" w:rsidRDefault="00951DFA" w:rsidP="00951DFA">
      <w:pPr>
        <w:pStyle w:val="text"/>
      </w:pPr>
      <w:r w:rsidRPr="00951DFA">
        <w:rPr>
          <w:b/>
        </w:rPr>
        <w:t>Cloud Services:</w:t>
      </w:r>
      <w:r w:rsidRPr="00951DFA">
        <w:t xml:space="preserve"> We use AWS IoT Core to handle and store data. This cloud service gives us a strong and flexible way to manage all the info our sensors collect. AWS IoT Core deals with incoming data, keeps it safe, and lets us look at it whenever we need. This means our system can work with tons of data and give us insights right away. </w:t>
      </w:r>
    </w:p>
    <w:p w14:paraId="7E225535" w14:textId="77777777" w:rsidR="00951DFA" w:rsidRPr="00951DFA" w:rsidRDefault="00951DFA" w:rsidP="00951DFA">
      <w:pPr>
        <w:pStyle w:val="text"/>
      </w:pPr>
      <w:r w:rsidRPr="00951DFA">
        <w:t xml:space="preserve"> </w:t>
      </w:r>
    </w:p>
    <w:p w14:paraId="062BC127" w14:textId="77777777" w:rsidR="00951DFA" w:rsidRPr="00951DFA" w:rsidRDefault="00951DFA" w:rsidP="00951DFA">
      <w:pPr>
        <w:pStyle w:val="text"/>
      </w:pPr>
      <w:r w:rsidRPr="00951DFA">
        <w:rPr>
          <w:b/>
        </w:rPr>
        <w:t>User Interface:</w:t>
      </w:r>
      <w:r w:rsidRPr="00951DFA">
        <w:t xml:space="preserve"> Our user interface has a dashboard for watching things in real-time and getting alerts. This dashboard shows you what the sensors are picking up so you can keep an eye on how hot and humid it is. It also warns you if anything big changes or if there's a problem, so you can fix things fast to keep everything just right. </w:t>
      </w:r>
    </w:p>
    <w:p w14:paraId="579DA20D" w14:textId="77777777" w:rsidR="00951DFA" w:rsidRPr="00951DFA" w:rsidRDefault="00951DFA" w:rsidP="00951DFA">
      <w:pPr>
        <w:pStyle w:val="text"/>
      </w:pPr>
      <w:r w:rsidRPr="00951DFA">
        <w:t xml:space="preserve"> </w:t>
      </w:r>
    </w:p>
    <w:p w14:paraId="555E9EFE" w14:textId="77777777" w:rsidR="00951DFA" w:rsidRPr="00951DFA" w:rsidRDefault="00951DFA" w:rsidP="00951DFA">
      <w:pPr>
        <w:pStyle w:val="text"/>
      </w:pPr>
      <w:r w:rsidRPr="00951DFA">
        <w:rPr>
          <w:b/>
        </w:rPr>
        <w:t>Cooling System:</w:t>
      </w:r>
      <w:r w:rsidRPr="00951DFA">
        <w:t xml:space="preserve"> We've put in a cooling system to keep the temperature just right. It's </w:t>
      </w:r>
      <w:proofErr w:type="gramStart"/>
      <w:r w:rsidRPr="00951DFA">
        <w:t>pretty smart</w:t>
      </w:r>
      <w:proofErr w:type="gramEnd"/>
      <w:r w:rsidRPr="00951DFA">
        <w:t xml:space="preserve"> - it turns the cooler on and off by itself based on what the sensors tell it. When it gets too hot, the cooler kicks in to cool things down. And when it's back to where we want it, the cooler shuts off. This whole process happens without anyone having to do anything, which means the place stays at the right temperature all the time. It's </w:t>
      </w:r>
      <w:proofErr w:type="gramStart"/>
      <w:r w:rsidRPr="00951DFA">
        <w:t>pretty cool</w:t>
      </w:r>
      <w:proofErr w:type="gramEnd"/>
      <w:r w:rsidRPr="00951DFA">
        <w:t xml:space="preserve"> (pun intended) how it all works together to keep everything in check. </w:t>
      </w:r>
    </w:p>
    <w:p w14:paraId="2A06610C" w14:textId="77777777" w:rsidR="00951DFA" w:rsidRPr="00951DFA" w:rsidRDefault="00951DFA" w:rsidP="00951DFA">
      <w:pPr>
        <w:pStyle w:val="text"/>
        <w:rPr>
          <w:b/>
        </w:rPr>
      </w:pPr>
      <w:r w:rsidRPr="00951DFA">
        <w:rPr>
          <w:b/>
        </w:rPr>
        <w:t xml:space="preserve">7.6.2 Design Sensor Placements and Network Topology </w:t>
      </w:r>
    </w:p>
    <w:p w14:paraId="51C5DCFB" w14:textId="77777777" w:rsidR="00951DFA" w:rsidRPr="00951DFA" w:rsidRDefault="00951DFA" w:rsidP="00951DFA">
      <w:pPr>
        <w:pStyle w:val="text"/>
      </w:pPr>
      <w:r w:rsidRPr="00951DFA">
        <w:rPr>
          <w:b/>
        </w:rPr>
        <w:t xml:space="preserve">Sensor Placements: </w:t>
      </w:r>
    </w:p>
    <w:p w14:paraId="2EBB57EF" w14:textId="77777777" w:rsidR="00951DFA" w:rsidRPr="00951DFA" w:rsidRDefault="00951DFA" w:rsidP="00951DFA">
      <w:pPr>
        <w:pStyle w:val="text"/>
        <w:numPr>
          <w:ilvl w:val="0"/>
          <w:numId w:val="86"/>
        </w:numPr>
      </w:pPr>
      <w:r w:rsidRPr="00951DFA">
        <w:t xml:space="preserve">Position temperature sensors near critical machines (washing, dyeing, and drying). </w:t>
      </w:r>
    </w:p>
    <w:p w14:paraId="642941FD" w14:textId="77777777" w:rsidR="00951DFA" w:rsidRPr="00951DFA" w:rsidRDefault="00951DFA" w:rsidP="00951DFA">
      <w:pPr>
        <w:pStyle w:val="text"/>
        <w:numPr>
          <w:ilvl w:val="0"/>
          <w:numId w:val="86"/>
        </w:numPr>
      </w:pPr>
      <w:r w:rsidRPr="00951DFA">
        <w:lastRenderedPageBreak/>
        <w:t xml:space="preserve">Ensure sensors cover all significant areas of the building for comprehensive monitoring. </w:t>
      </w:r>
    </w:p>
    <w:p w14:paraId="1DD582C5" w14:textId="77777777" w:rsidR="00951DFA" w:rsidRPr="00951DFA" w:rsidRDefault="00951DFA" w:rsidP="00951DFA">
      <w:pPr>
        <w:pStyle w:val="text"/>
      </w:pPr>
      <w:r w:rsidRPr="00951DFA">
        <w:rPr>
          <w:b/>
        </w:rPr>
        <w:t xml:space="preserve"> </w:t>
      </w:r>
    </w:p>
    <w:p w14:paraId="23067CB6" w14:textId="77777777" w:rsidR="00951DFA" w:rsidRPr="00951DFA" w:rsidRDefault="00951DFA" w:rsidP="00951DFA">
      <w:pPr>
        <w:pStyle w:val="text"/>
      </w:pPr>
      <w:r w:rsidRPr="00951DFA">
        <w:t xml:space="preserve">Putting temperature sensors near important machines like washers, </w:t>
      </w:r>
      <w:proofErr w:type="spellStart"/>
      <w:r w:rsidRPr="00951DFA">
        <w:t>dyers</w:t>
      </w:r>
      <w:proofErr w:type="spellEnd"/>
      <w:r w:rsidRPr="00951DFA">
        <w:t xml:space="preserve">, and dryers is key to </w:t>
      </w:r>
      <w:proofErr w:type="gramStart"/>
      <w:r w:rsidRPr="00951DFA">
        <w:t>watch</w:t>
      </w:r>
      <w:proofErr w:type="gramEnd"/>
      <w:r w:rsidRPr="00951DFA">
        <w:t xml:space="preserve"> them well. These machines often get hot, and weird temps can mean problems or waste. By sticking sensors in these spots, you can catch issues and fix them fast, saving time and money. Also, if you put sensors all over the building, you can keep an eye on everything. </w:t>
      </w:r>
    </w:p>
    <w:p w14:paraId="4AEB0DFC" w14:textId="77777777" w:rsidR="00951DFA" w:rsidRPr="00951DFA" w:rsidRDefault="00951DFA" w:rsidP="00951DFA">
      <w:pPr>
        <w:pStyle w:val="text"/>
      </w:pPr>
      <w:r w:rsidRPr="00951DFA">
        <w:t xml:space="preserve">This gives you the full picture of what's going on and helps keep things running </w:t>
      </w:r>
      <w:proofErr w:type="gramStart"/>
      <w:r w:rsidRPr="00951DFA">
        <w:t>smooth</w:t>
      </w:r>
      <w:proofErr w:type="gramEnd"/>
      <w:r w:rsidRPr="00951DFA">
        <w:t xml:space="preserve">. </w:t>
      </w:r>
    </w:p>
    <w:p w14:paraId="36845B68" w14:textId="77777777" w:rsidR="00951DFA" w:rsidRPr="00951DFA" w:rsidRDefault="00951DFA" w:rsidP="00951DFA">
      <w:pPr>
        <w:pStyle w:val="text"/>
      </w:pPr>
      <w:r w:rsidRPr="00951DFA">
        <w:t xml:space="preserve"> </w:t>
      </w:r>
    </w:p>
    <w:p w14:paraId="0EB37CFA" w14:textId="77777777" w:rsidR="00951DFA" w:rsidRPr="00951DFA" w:rsidRDefault="00951DFA" w:rsidP="00951DFA">
      <w:pPr>
        <w:pStyle w:val="text"/>
        <w:rPr>
          <w:b/>
        </w:rPr>
      </w:pPr>
    </w:p>
    <w:p w14:paraId="16CE2E48" w14:textId="77777777" w:rsidR="00951DFA" w:rsidRPr="00951DFA" w:rsidRDefault="00951DFA" w:rsidP="00951DFA">
      <w:pPr>
        <w:pStyle w:val="text"/>
        <w:rPr>
          <w:b/>
        </w:rPr>
      </w:pPr>
    </w:p>
    <w:p w14:paraId="7ED2411E" w14:textId="77777777" w:rsidR="00951DFA" w:rsidRPr="00951DFA" w:rsidRDefault="00951DFA" w:rsidP="00951DFA">
      <w:pPr>
        <w:pStyle w:val="text"/>
      </w:pPr>
      <w:r w:rsidRPr="00951DFA">
        <w:rPr>
          <w:b/>
        </w:rPr>
        <w:t xml:space="preserve">Network Topology: </w:t>
      </w:r>
    </w:p>
    <w:p w14:paraId="6319083E" w14:textId="77777777" w:rsidR="00951DFA" w:rsidRPr="00951DFA" w:rsidRDefault="00951DFA" w:rsidP="00951DFA">
      <w:pPr>
        <w:pStyle w:val="text"/>
        <w:numPr>
          <w:ilvl w:val="0"/>
          <w:numId w:val="86"/>
        </w:numPr>
      </w:pPr>
      <w:r w:rsidRPr="00951DFA">
        <w:t xml:space="preserve">Use a mesh network topology to ensure reliable data transmission. </w:t>
      </w:r>
    </w:p>
    <w:p w14:paraId="525E258A" w14:textId="77777777" w:rsidR="00951DFA" w:rsidRPr="00951DFA" w:rsidRDefault="00951DFA" w:rsidP="00951DFA">
      <w:pPr>
        <w:pStyle w:val="text"/>
        <w:numPr>
          <w:ilvl w:val="0"/>
          <w:numId w:val="86"/>
        </w:numPr>
      </w:pPr>
      <w:r w:rsidRPr="00951DFA">
        <w:t xml:space="preserve">Connect sensors to Raspberry Pi gateways using wireless protocols (e.g., Zigbee or </w:t>
      </w:r>
      <w:proofErr w:type="spellStart"/>
      <w:r w:rsidRPr="00951DFA">
        <w:t>WiFi</w:t>
      </w:r>
      <w:proofErr w:type="spellEnd"/>
      <w:r w:rsidRPr="00951DFA">
        <w:t xml:space="preserve">). </w:t>
      </w:r>
    </w:p>
    <w:p w14:paraId="00D2F202" w14:textId="77777777" w:rsidR="00951DFA" w:rsidRPr="00951DFA" w:rsidRDefault="00951DFA" w:rsidP="00951DFA">
      <w:pPr>
        <w:pStyle w:val="text"/>
        <w:numPr>
          <w:ilvl w:val="0"/>
          <w:numId w:val="86"/>
        </w:numPr>
      </w:pPr>
      <w:r w:rsidRPr="00951DFA">
        <w:t xml:space="preserve">Gateways to send data to AWS IoT Core for centralized processing. </w:t>
      </w:r>
    </w:p>
    <w:p w14:paraId="379AE628" w14:textId="77777777" w:rsidR="00951DFA" w:rsidRPr="00951DFA" w:rsidRDefault="00951DFA" w:rsidP="00951DFA">
      <w:pPr>
        <w:pStyle w:val="text"/>
      </w:pPr>
      <w:r w:rsidRPr="00951DFA">
        <w:rPr>
          <w:b/>
        </w:rPr>
        <w:t xml:space="preserve"> </w:t>
      </w:r>
    </w:p>
    <w:p w14:paraId="4C7C658C" w14:textId="77777777" w:rsidR="00951DFA" w:rsidRPr="00951DFA" w:rsidRDefault="00951DFA" w:rsidP="00951DFA">
      <w:pPr>
        <w:pStyle w:val="text"/>
      </w:pPr>
      <w:r w:rsidRPr="00951DFA">
        <w:t xml:space="preserve">Setting up a mesh network is key to </w:t>
      </w:r>
      <w:proofErr w:type="gramStart"/>
      <w:r w:rsidRPr="00951DFA">
        <w:t>make</w:t>
      </w:r>
      <w:proofErr w:type="gramEnd"/>
      <w:r w:rsidRPr="00951DFA">
        <w:t xml:space="preserve"> sure data moves in a sensor network. In a mesh setup, each sensor can talk to lots of other sensors making a strong network that can fix itself and deal with changes. Hooking up sensors to Raspberry Pi gateways using stuff like Zigbee or Wi-Fi makes it easy to install and move around. These gateways work as go-betweens grabbing data from the sensors and sending it to AWS IoT Core for big-time number crunching. This whole thing lets you gather data well, look at it, and keep an eye on things as they happen. This helps people make smart choices and stay on top of how the system's doing. </w:t>
      </w:r>
    </w:p>
    <w:p w14:paraId="5B508912" w14:textId="77777777" w:rsidR="00951DFA" w:rsidRPr="00951DFA" w:rsidRDefault="00951DFA" w:rsidP="00951DFA">
      <w:pPr>
        <w:pStyle w:val="text"/>
      </w:pPr>
      <w:r w:rsidRPr="00951DFA">
        <w:t xml:space="preserve"> </w:t>
      </w:r>
    </w:p>
    <w:p w14:paraId="3BA74FE1" w14:textId="60D5C2AE" w:rsidR="00951DFA" w:rsidRPr="00951DFA" w:rsidRDefault="00951DFA" w:rsidP="00951DFA">
      <w:pPr>
        <w:pStyle w:val="Heading2"/>
      </w:pPr>
      <w:r w:rsidRPr="00951DFA">
        <w:t xml:space="preserve">Developing the project </w:t>
      </w:r>
    </w:p>
    <w:p w14:paraId="1CB04A80" w14:textId="6B04E531" w:rsidR="00951DFA" w:rsidRPr="00951DFA" w:rsidRDefault="00951DFA" w:rsidP="00951DFA">
      <w:pPr>
        <w:pStyle w:val="Heading3"/>
      </w:pPr>
      <w:r w:rsidRPr="00951DFA">
        <w:t xml:space="preserve">Set Up Hardware </w:t>
      </w:r>
    </w:p>
    <w:p w14:paraId="3226C939" w14:textId="29320DB1" w:rsidR="00951DFA" w:rsidRPr="00951DFA" w:rsidRDefault="00951DFA" w:rsidP="00951DFA">
      <w:pPr>
        <w:pStyle w:val="Heading4"/>
      </w:pPr>
      <w:r w:rsidRPr="00951DFA">
        <w:t xml:space="preserve">Sensors: </w:t>
      </w:r>
    </w:p>
    <w:p w14:paraId="15025671" w14:textId="77777777" w:rsidR="00951DFA" w:rsidRPr="00951DFA" w:rsidRDefault="00951DFA" w:rsidP="00951DFA">
      <w:pPr>
        <w:pStyle w:val="text"/>
        <w:numPr>
          <w:ilvl w:val="0"/>
          <w:numId w:val="87"/>
        </w:numPr>
      </w:pPr>
      <w:r w:rsidRPr="00951DFA">
        <w:t xml:space="preserve">Select high-accuracy temperature sensors suitable for industrial environments. </w:t>
      </w:r>
    </w:p>
    <w:p w14:paraId="15BAF283" w14:textId="77777777" w:rsidR="00951DFA" w:rsidRPr="00951DFA" w:rsidRDefault="00951DFA" w:rsidP="00951DFA">
      <w:pPr>
        <w:pStyle w:val="text"/>
        <w:numPr>
          <w:ilvl w:val="0"/>
          <w:numId w:val="87"/>
        </w:numPr>
      </w:pPr>
      <w:r w:rsidRPr="00951DFA">
        <w:t xml:space="preserve">Install sensors at designated locations. </w:t>
      </w:r>
    </w:p>
    <w:p w14:paraId="3FF64DAD" w14:textId="77777777" w:rsidR="00951DFA" w:rsidRPr="00951DFA" w:rsidRDefault="00951DFA" w:rsidP="00951DFA">
      <w:pPr>
        <w:pStyle w:val="text"/>
      </w:pPr>
      <w:r w:rsidRPr="00951DFA">
        <w:t xml:space="preserve">Picking top-notch temperature sensors that work well in factories is key to </w:t>
      </w:r>
      <w:proofErr w:type="gramStart"/>
      <w:r w:rsidRPr="00951DFA">
        <w:t>get</w:t>
      </w:r>
      <w:proofErr w:type="gramEnd"/>
      <w:r w:rsidRPr="00951DFA">
        <w:t xml:space="preserve"> good data. These sensors need to handle tough stuff like hot or cold places wet air, and maybe even chemicals. After you choose them, put the sensors in spots where you need to know the temperature. When you set them up right, the sensors give exact readings, which are super important for the whole system to work. </w:t>
      </w:r>
    </w:p>
    <w:p w14:paraId="670EC7A1" w14:textId="77777777" w:rsidR="00951DFA" w:rsidRPr="00951DFA" w:rsidRDefault="00951DFA" w:rsidP="00951DFA">
      <w:pPr>
        <w:pStyle w:val="text"/>
      </w:pPr>
      <w:r w:rsidRPr="00951DFA">
        <w:t xml:space="preserve"> </w:t>
      </w:r>
    </w:p>
    <w:p w14:paraId="3D0D46E7" w14:textId="5B2C3A77" w:rsidR="00951DFA" w:rsidRPr="00951DFA" w:rsidRDefault="00951DFA" w:rsidP="00951DFA">
      <w:pPr>
        <w:pStyle w:val="Heading4"/>
      </w:pPr>
      <w:r w:rsidRPr="00951DFA">
        <w:t xml:space="preserve">Raspberry Pi: </w:t>
      </w:r>
    </w:p>
    <w:p w14:paraId="4165D679" w14:textId="77777777" w:rsidR="00951DFA" w:rsidRPr="00951DFA" w:rsidRDefault="00951DFA" w:rsidP="00951DFA">
      <w:pPr>
        <w:pStyle w:val="text"/>
        <w:numPr>
          <w:ilvl w:val="0"/>
          <w:numId w:val="87"/>
        </w:numPr>
      </w:pPr>
      <w:r w:rsidRPr="00951DFA">
        <w:t xml:space="preserve">Configure Raspberry Pi devices as gateways. </w:t>
      </w:r>
    </w:p>
    <w:p w14:paraId="7AE1AF87" w14:textId="77777777" w:rsidR="00951DFA" w:rsidRPr="00951DFA" w:rsidRDefault="00951DFA" w:rsidP="00951DFA">
      <w:pPr>
        <w:pStyle w:val="text"/>
        <w:numPr>
          <w:ilvl w:val="0"/>
          <w:numId w:val="87"/>
        </w:numPr>
      </w:pPr>
      <w:r w:rsidRPr="00951DFA">
        <w:lastRenderedPageBreak/>
        <w:t xml:space="preserve">Ensure each Raspberry Pi is equipped with necessary connectivity modules. </w:t>
      </w:r>
    </w:p>
    <w:p w14:paraId="3F17CA80" w14:textId="77777777" w:rsidR="00951DFA" w:rsidRPr="00951DFA" w:rsidRDefault="00951DFA" w:rsidP="00951DFA">
      <w:pPr>
        <w:pStyle w:val="text"/>
      </w:pPr>
      <w:r w:rsidRPr="00951DFA">
        <w:t xml:space="preserve">Setting up Raspberry Pi devices as gateways means getting the hardware and software ready to help sensors talk to the main system. You need to give each Raspberry Pi the right tools, like Wi-Fi or Ethernet, so it can send data without problems. This setup lets the Raspberry Pi grab info from sensors and send it to the main system to check and make choices. Getting things set up right and connected well is super important to keep the data flowing </w:t>
      </w:r>
      <w:proofErr w:type="gramStart"/>
      <w:r w:rsidRPr="00951DFA">
        <w:t>and .</w:t>
      </w:r>
      <w:proofErr w:type="gramEnd"/>
      <w:r w:rsidRPr="00951DFA">
        <w:t xml:space="preserve"> </w:t>
      </w:r>
    </w:p>
    <w:p w14:paraId="0EC05F1A" w14:textId="77777777" w:rsidR="00951DFA" w:rsidRPr="00951DFA" w:rsidRDefault="00951DFA" w:rsidP="00951DFA">
      <w:pPr>
        <w:pStyle w:val="text"/>
      </w:pPr>
      <w:r w:rsidRPr="00951DFA">
        <w:t xml:space="preserve"> </w:t>
      </w:r>
    </w:p>
    <w:p w14:paraId="050D30AE" w14:textId="395BC052" w:rsidR="00951DFA" w:rsidRPr="00951DFA" w:rsidRDefault="00951DFA" w:rsidP="00951DFA">
      <w:pPr>
        <w:pStyle w:val="Heading4"/>
      </w:pPr>
      <w:r w:rsidRPr="00951DFA">
        <w:t xml:space="preserve">Smart Fans: </w:t>
      </w:r>
    </w:p>
    <w:p w14:paraId="66113A95" w14:textId="77777777" w:rsidR="00951DFA" w:rsidRPr="00951DFA" w:rsidRDefault="00951DFA" w:rsidP="00951DFA">
      <w:pPr>
        <w:pStyle w:val="text"/>
        <w:numPr>
          <w:ilvl w:val="0"/>
          <w:numId w:val="87"/>
        </w:numPr>
      </w:pPr>
      <w:r w:rsidRPr="00951DFA">
        <w:t xml:space="preserve">Integrate smart fans for active cooling based on temperature readings. </w:t>
      </w:r>
    </w:p>
    <w:p w14:paraId="3E0148E3" w14:textId="77777777" w:rsidR="00951DFA" w:rsidRPr="00951DFA" w:rsidRDefault="00951DFA" w:rsidP="00951DFA">
      <w:pPr>
        <w:pStyle w:val="text"/>
      </w:pPr>
      <w:r w:rsidRPr="00951DFA">
        <w:t xml:space="preserve"> </w:t>
      </w:r>
    </w:p>
    <w:p w14:paraId="5255EF60" w14:textId="77777777" w:rsidR="00951DFA" w:rsidRPr="00951DFA" w:rsidRDefault="00951DFA" w:rsidP="00951DFA">
      <w:pPr>
        <w:pStyle w:val="text"/>
      </w:pPr>
      <w:r w:rsidRPr="00951DFA">
        <w:t xml:space="preserve">Using smart fans for cooling based on temp readings is a good way to handle heat in factories. These fans can turn on when it gets too hot keeping things safe. The fans use live info from temp sensors to cool specific areas, which helps stop things from getting too hot and makes everything work better. To get the best cooling, it's key to set up and program these smart fans the right way. </w:t>
      </w:r>
    </w:p>
    <w:p w14:paraId="45CD1795" w14:textId="77777777" w:rsidR="00951DFA" w:rsidRPr="00951DFA" w:rsidRDefault="00951DFA" w:rsidP="00951DFA">
      <w:pPr>
        <w:pStyle w:val="text"/>
      </w:pPr>
      <w:r w:rsidRPr="00951DFA">
        <w:t xml:space="preserve"> </w:t>
      </w:r>
    </w:p>
    <w:p w14:paraId="680E8392" w14:textId="7B855537" w:rsidR="00951DFA" w:rsidRPr="00951DFA" w:rsidRDefault="00951DFA" w:rsidP="00951DFA">
      <w:pPr>
        <w:pStyle w:val="Heading2"/>
      </w:pPr>
      <w:r w:rsidRPr="00951DFA">
        <w:t xml:space="preserve">Develop Software </w:t>
      </w:r>
    </w:p>
    <w:p w14:paraId="0FDA6D15" w14:textId="452314EB" w:rsidR="00951DFA" w:rsidRPr="00951DFA" w:rsidRDefault="00951DFA" w:rsidP="00951DFA">
      <w:pPr>
        <w:pStyle w:val="Heading3"/>
      </w:pPr>
      <w:r w:rsidRPr="00951DFA">
        <w:t xml:space="preserve">Node-RED: </w:t>
      </w:r>
    </w:p>
    <w:p w14:paraId="49976777" w14:textId="77777777" w:rsidR="00951DFA" w:rsidRPr="00951DFA" w:rsidRDefault="00951DFA" w:rsidP="00951DFA">
      <w:pPr>
        <w:pStyle w:val="text"/>
        <w:numPr>
          <w:ilvl w:val="0"/>
          <w:numId w:val="88"/>
        </w:numPr>
      </w:pPr>
      <w:r w:rsidRPr="00951DFA">
        <w:t xml:space="preserve">Use Node-RED for visual programming and workflow automation. </w:t>
      </w:r>
    </w:p>
    <w:p w14:paraId="506919D8" w14:textId="77777777" w:rsidR="00951DFA" w:rsidRPr="00951DFA" w:rsidRDefault="00951DFA" w:rsidP="00951DFA">
      <w:pPr>
        <w:pStyle w:val="text"/>
        <w:numPr>
          <w:ilvl w:val="0"/>
          <w:numId w:val="88"/>
        </w:numPr>
      </w:pPr>
      <w:r w:rsidRPr="00951DFA">
        <w:t xml:space="preserve">Develop flows for data collection, processing, and actions. </w:t>
      </w:r>
    </w:p>
    <w:p w14:paraId="6B115699" w14:textId="77777777" w:rsidR="00951DFA" w:rsidRPr="00951DFA" w:rsidRDefault="00951DFA" w:rsidP="00951DFA">
      <w:pPr>
        <w:pStyle w:val="text"/>
      </w:pPr>
      <w:r w:rsidRPr="00951DFA">
        <w:t xml:space="preserve">Node-RED is a powerful tool for visual programming and workflow automation, making it easier to design and deploy complex processes. By using Node-RED, developers can create flows that handle data collection, processing, and actions through an intuitive, drag-and-drop interface. This approach simplifies the development process, allowing for rapid prototyping and deployment. Additionally, integrating </w:t>
      </w:r>
      <w:proofErr w:type="gramStart"/>
      <w:r w:rsidRPr="00951DFA">
        <w:t>Visual</w:t>
      </w:r>
      <w:proofErr w:type="gramEnd"/>
      <w:r w:rsidRPr="00951DFA">
        <w:t xml:space="preserve"> Studio Code for coding enhances the development experience by providing a robust environment for writing and debugging custom code, ensuring that the workflows are both efficient and reliable. </w:t>
      </w:r>
    </w:p>
    <w:p w14:paraId="13341156" w14:textId="77777777" w:rsidR="00951DFA" w:rsidRPr="00951DFA" w:rsidRDefault="00951DFA" w:rsidP="00951DFA">
      <w:pPr>
        <w:pStyle w:val="text"/>
      </w:pPr>
      <w:r w:rsidRPr="00951DFA">
        <w:t xml:space="preserve"> </w:t>
      </w:r>
    </w:p>
    <w:p w14:paraId="4F89DD7E" w14:textId="3D2111B6" w:rsidR="00951DFA" w:rsidRPr="00951DFA" w:rsidRDefault="00951DFA" w:rsidP="00951DFA">
      <w:pPr>
        <w:pStyle w:val="Heading3"/>
      </w:pPr>
      <w:r w:rsidRPr="00951DFA">
        <w:t xml:space="preserve">AWS IoT Core: </w:t>
      </w:r>
    </w:p>
    <w:p w14:paraId="77030F06" w14:textId="77777777" w:rsidR="00951DFA" w:rsidRPr="00951DFA" w:rsidRDefault="00951DFA" w:rsidP="00951DFA">
      <w:pPr>
        <w:pStyle w:val="text"/>
        <w:numPr>
          <w:ilvl w:val="0"/>
          <w:numId w:val="89"/>
        </w:numPr>
      </w:pPr>
      <w:r w:rsidRPr="00951DFA">
        <w:t xml:space="preserve">Integrate Raspberry Pi devices with AWS IoT Core for data ingestion. </w:t>
      </w:r>
    </w:p>
    <w:p w14:paraId="4B645ABB" w14:textId="77777777" w:rsidR="00951DFA" w:rsidRPr="00951DFA" w:rsidRDefault="00951DFA" w:rsidP="00951DFA">
      <w:pPr>
        <w:pStyle w:val="text"/>
        <w:numPr>
          <w:ilvl w:val="0"/>
          <w:numId w:val="89"/>
        </w:numPr>
      </w:pPr>
      <w:r w:rsidRPr="00951DFA">
        <w:t xml:space="preserve">Set up rules and actions for data processing and storage. </w:t>
      </w:r>
    </w:p>
    <w:p w14:paraId="63F99405" w14:textId="77777777" w:rsidR="00951DFA" w:rsidRPr="00951DFA" w:rsidRDefault="00951DFA" w:rsidP="00951DFA">
      <w:pPr>
        <w:pStyle w:val="text"/>
      </w:pPr>
      <w:r w:rsidRPr="00951DFA">
        <w:t xml:space="preserve">AWS IoT Core is an essential service for integrating Raspberry Pi devices into the cloud, enabling seamless data ingestion and processing. By connecting Raspberry Pi devices to AWS IoT Core, developers can set up rules and actions that automate data processing and storage, facilitating real-time analytics and decision-making. This integration allows for scalable and secure management of IoT devices, ensuring that data is efficiently collected, processed, and stored in the cloud. The combination of AWS IoT Core and Raspberry Pi provides a flexible </w:t>
      </w:r>
      <w:r w:rsidRPr="00951DFA">
        <w:lastRenderedPageBreak/>
        <w:t xml:space="preserve">and powerful platform for developing IoT applications that can adapt to various use cases and requirements. </w:t>
      </w:r>
    </w:p>
    <w:p w14:paraId="78B066B8" w14:textId="77777777" w:rsidR="00951DFA" w:rsidRPr="00951DFA" w:rsidRDefault="00951DFA" w:rsidP="00951DFA">
      <w:pPr>
        <w:pStyle w:val="text"/>
      </w:pPr>
      <w:r w:rsidRPr="00951DFA">
        <w:t xml:space="preserve"> </w:t>
      </w:r>
    </w:p>
    <w:p w14:paraId="2261980F" w14:textId="1AE7171D" w:rsidR="00951DFA" w:rsidRPr="00951DFA" w:rsidRDefault="00951DFA" w:rsidP="00951DFA">
      <w:pPr>
        <w:pStyle w:val="Heading2"/>
      </w:pPr>
      <w:r w:rsidRPr="00951DFA">
        <w:t xml:space="preserve">Implement API Integrations </w:t>
      </w:r>
    </w:p>
    <w:p w14:paraId="15132AA1" w14:textId="71807A15" w:rsidR="00951DFA" w:rsidRPr="00951DFA" w:rsidRDefault="00951DFA" w:rsidP="00951DFA">
      <w:pPr>
        <w:pStyle w:val="Heading3"/>
      </w:pPr>
      <w:proofErr w:type="spellStart"/>
      <w:r w:rsidRPr="00951DFA">
        <w:t>OpenWeatherMap</w:t>
      </w:r>
      <w:proofErr w:type="spellEnd"/>
      <w:r w:rsidRPr="00951DFA">
        <w:t xml:space="preserve"> API: </w:t>
      </w:r>
    </w:p>
    <w:p w14:paraId="1B57184A" w14:textId="77777777" w:rsidR="00951DFA" w:rsidRPr="00951DFA" w:rsidRDefault="00951DFA" w:rsidP="00951DFA">
      <w:pPr>
        <w:pStyle w:val="text"/>
        <w:numPr>
          <w:ilvl w:val="0"/>
          <w:numId w:val="90"/>
        </w:numPr>
      </w:pPr>
      <w:r w:rsidRPr="00951DFA">
        <w:t xml:space="preserve">Fetch external weather data for contextual insights. </w:t>
      </w:r>
    </w:p>
    <w:p w14:paraId="774B9264" w14:textId="77777777" w:rsidR="00951DFA" w:rsidRPr="00951DFA" w:rsidRDefault="00951DFA" w:rsidP="00951DFA">
      <w:pPr>
        <w:pStyle w:val="text"/>
        <w:numPr>
          <w:ilvl w:val="0"/>
          <w:numId w:val="90"/>
        </w:numPr>
      </w:pPr>
      <w:r w:rsidRPr="00951DFA">
        <w:t xml:space="preserve">Use weather data to adjust indoor temperature control strategies. </w:t>
      </w:r>
    </w:p>
    <w:p w14:paraId="293BF96B" w14:textId="77777777" w:rsidR="00951DFA" w:rsidRPr="00951DFA" w:rsidRDefault="00951DFA" w:rsidP="00951DFA">
      <w:pPr>
        <w:pStyle w:val="text"/>
      </w:pPr>
      <w:r w:rsidRPr="00951DFA">
        <w:t xml:space="preserve">Integrating the </w:t>
      </w:r>
      <w:proofErr w:type="spellStart"/>
      <w:r w:rsidRPr="00951DFA">
        <w:t>OpenWeatherMap</w:t>
      </w:r>
      <w:proofErr w:type="spellEnd"/>
      <w:r w:rsidRPr="00951DFA">
        <w:t xml:space="preserve"> API allows you to fetch real-time weather data, providing valuable contextual insights. By accessing current weather conditions, you can make informed decisions to optimize indoor temperature control strategies. For instance, if the external temperature drops significantly, the system can preemptively adjust the heating to maintain a comfortable indoor environment. This proactive approach not only enhances comfort but also improves energy efficiency, leading to potential cost savings. </w:t>
      </w:r>
    </w:p>
    <w:p w14:paraId="7CDC57B5" w14:textId="77777777" w:rsidR="00951DFA" w:rsidRPr="00951DFA" w:rsidRDefault="00951DFA" w:rsidP="00951DFA">
      <w:pPr>
        <w:pStyle w:val="text"/>
      </w:pPr>
      <w:r w:rsidRPr="00951DFA">
        <w:t xml:space="preserve"> </w:t>
      </w:r>
    </w:p>
    <w:p w14:paraId="2C1DB2CA" w14:textId="2CF4BD99" w:rsidR="00951DFA" w:rsidRPr="00951DFA" w:rsidRDefault="00951DFA" w:rsidP="00951DFA">
      <w:pPr>
        <w:pStyle w:val="Heading3"/>
      </w:pPr>
      <w:r w:rsidRPr="00951DFA">
        <w:t xml:space="preserve">Twilio API: </w:t>
      </w:r>
    </w:p>
    <w:p w14:paraId="0A60C8ED" w14:textId="77777777" w:rsidR="00951DFA" w:rsidRPr="00951DFA" w:rsidRDefault="00951DFA" w:rsidP="00951DFA">
      <w:pPr>
        <w:pStyle w:val="text"/>
        <w:numPr>
          <w:ilvl w:val="0"/>
          <w:numId w:val="91"/>
        </w:numPr>
      </w:pPr>
      <w:r w:rsidRPr="00951DFA">
        <w:t xml:space="preserve">Set up Twilio for SMS and email alerts to maintenance staff. </w:t>
      </w:r>
    </w:p>
    <w:p w14:paraId="3E08E1E6" w14:textId="77777777" w:rsidR="00951DFA" w:rsidRPr="00951DFA" w:rsidRDefault="00951DFA" w:rsidP="00951DFA">
      <w:pPr>
        <w:pStyle w:val="text"/>
        <w:numPr>
          <w:ilvl w:val="0"/>
          <w:numId w:val="91"/>
        </w:numPr>
      </w:pPr>
      <w:r w:rsidRPr="00951DFA">
        <w:t xml:space="preserve">Configure notifications for temperature anomalies and maintenance reminders. </w:t>
      </w:r>
    </w:p>
    <w:p w14:paraId="75CEF810" w14:textId="77777777" w:rsidR="00951DFA" w:rsidRPr="00951DFA" w:rsidRDefault="00951DFA" w:rsidP="00951DFA">
      <w:pPr>
        <w:pStyle w:val="text"/>
      </w:pPr>
      <w:r w:rsidRPr="00951DFA">
        <w:t xml:space="preserve">Setting up the Twilio API enables seamless communication through SMS and email alerts to maintenance staff. By configuring notifications for temperature anomalies, the system can promptly alert the team to any irregularities, ensuring swift action to prevent potential issues. Additionally, maintenance reminders can be scheduled, keeping the staff informed about routine checks and necessary upkeep. This integration enhances operational efficiency, ensuring that the maintenance team is always </w:t>
      </w:r>
      <w:proofErr w:type="gramStart"/>
      <w:r w:rsidRPr="00951DFA">
        <w:t>aware</w:t>
      </w:r>
      <w:proofErr w:type="gramEnd"/>
      <w:r w:rsidRPr="00951DFA">
        <w:t xml:space="preserve"> and responsive to the system's needs. </w:t>
      </w:r>
    </w:p>
    <w:p w14:paraId="200F70E8" w14:textId="77777777" w:rsidR="00951DFA" w:rsidRPr="00951DFA" w:rsidRDefault="00951DFA" w:rsidP="00951DFA">
      <w:pPr>
        <w:pStyle w:val="text"/>
      </w:pPr>
      <w:r w:rsidRPr="00951DFA">
        <w:t xml:space="preserve"> </w:t>
      </w:r>
    </w:p>
    <w:p w14:paraId="0B6B27C3" w14:textId="6FCAC6E2" w:rsidR="00951DFA" w:rsidRPr="00951DFA" w:rsidRDefault="00951DFA" w:rsidP="00951DFA">
      <w:pPr>
        <w:pStyle w:val="Heading2"/>
      </w:pPr>
      <w:r w:rsidRPr="00951DFA">
        <w:t xml:space="preserve">Testing </w:t>
      </w:r>
    </w:p>
    <w:p w14:paraId="28E10F26" w14:textId="32EA48A7" w:rsidR="00951DFA" w:rsidRPr="00951DFA" w:rsidRDefault="00951DFA" w:rsidP="00951DFA">
      <w:pPr>
        <w:pStyle w:val="Heading3"/>
      </w:pPr>
      <w:r w:rsidRPr="00951DFA">
        <w:t xml:space="preserve">Conduct Unit Tests on Individual Components </w:t>
      </w:r>
    </w:p>
    <w:p w14:paraId="5D0EFE31" w14:textId="77777777" w:rsidR="00951DFA" w:rsidRPr="00951DFA" w:rsidRDefault="00951DFA" w:rsidP="00951DFA">
      <w:pPr>
        <w:pStyle w:val="text"/>
        <w:numPr>
          <w:ilvl w:val="0"/>
          <w:numId w:val="92"/>
        </w:numPr>
      </w:pPr>
      <w:r w:rsidRPr="00951DFA">
        <w:t xml:space="preserve">Test each sensor for accuracy and reliability. </w:t>
      </w:r>
    </w:p>
    <w:p w14:paraId="233A9264" w14:textId="77777777" w:rsidR="00951DFA" w:rsidRPr="00951DFA" w:rsidRDefault="00951DFA" w:rsidP="00951DFA">
      <w:pPr>
        <w:pStyle w:val="text"/>
        <w:numPr>
          <w:ilvl w:val="0"/>
          <w:numId w:val="92"/>
        </w:numPr>
      </w:pPr>
      <w:r w:rsidRPr="00951DFA">
        <w:t xml:space="preserve">Verify Raspberry Pi gateway functionality. </w:t>
      </w:r>
    </w:p>
    <w:p w14:paraId="190ED215" w14:textId="77777777" w:rsidR="00951DFA" w:rsidRPr="00951DFA" w:rsidRDefault="00951DFA" w:rsidP="00951DFA">
      <w:pPr>
        <w:pStyle w:val="text"/>
      </w:pPr>
      <w:r w:rsidRPr="00951DFA">
        <w:t xml:space="preserve">Unit testing is crucial for ensuring the accuracy and reliability of each sensor in your system. Begin by individually testing each sensor to confirm it provides precise and consistent data under various conditions. This step helps identify any faulty sensors or calibration issues early on. Additionally, verify the functionality of the Raspberry Pi gateway, ensuring it can effectively collect and transmit data from the sensors. This involves checking the connectivity, data integrity, and overall performance of the gateway to ensure it meets the required standards. </w:t>
      </w:r>
    </w:p>
    <w:p w14:paraId="689E3B9B" w14:textId="77777777" w:rsidR="00951DFA" w:rsidRPr="00951DFA" w:rsidRDefault="00951DFA" w:rsidP="00951DFA">
      <w:pPr>
        <w:pStyle w:val="text"/>
      </w:pPr>
      <w:r w:rsidRPr="00951DFA">
        <w:t xml:space="preserve"> </w:t>
      </w:r>
    </w:p>
    <w:p w14:paraId="19618A32" w14:textId="25C397BF" w:rsidR="00951DFA" w:rsidRPr="00951DFA" w:rsidRDefault="00951DFA" w:rsidP="00951DFA">
      <w:pPr>
        <w:pStyle w:val="Heading3"/>
      </w:pPr>
      <w:r w:rsidRPr="00951DFA">
        <w:t xml:space="preserve">Perform System Integration Tests </w:t>
      </w:r>
    </w:p>
    <w:p w14:paraId="4DFF4E52" w14:textId="77777777" w:rsidR="00951DFA" w:rsidRPr="00951DFA" w:rsidRDefault="00951DFA" w:rsidP="00951DFA">
      <w:pPr>
        <w:pStyle w:val="text"/>
        <w:numPr>
          <w:ilvl w:val="0"/>
          <w:numId w:val="93"/>
        </w:numPr>
      </w:pPr>
      <w:r w:rsidRPr="00951DFA">
        <w:t xml:space="preserve">Ensure seamless data flow from sensors to AWS IoT Core. </w:t>
      </w:r>
    </w:p>
    <w:p w14:paraId="566C756E" w14:textId="77777777" w:rsidR="00951DFA" w:rsidRPr="00951DFA" w:rsidRDefault="00951DFA" w:rsidP="00951DFA">
      <w:pPr>
        <w:pStyle w:val="text"/>
        <w:numPr>
          <w:ilvl w:val="0"/>
          <w:numId w:val="93"/>
        </w:numPr>
      </w:pPr>
      <w:r w:rsidRPr="00951DFA">
        <w:lastRenderedPageBreak/>
        <w:t xml:space="preserve">Test end-to-end data processing and alert mechanisms. </w:t>
      </w:r>
    </w:p>
    <w:p w14:paraId="19E1EE68" w14:textId="77777777" w:rsidR="00951DFA" w:rsidRPr="00951DFA" w:rsidRDefault="00951DFA" w:rsidP="00951DFA">
      <w:pPr>
        <w:pStyle w:val="text"/>
      </w:pPr>
      <w:r w:rsidRPr="00951DFA">
        <w:t xml:space="preserve">System integration testing ensures that all components work together seamlessly. Start by verifying the data flow from the sensors to AWS IoT Core, ensuring that data is transmitted accurately and without interruption. This step is critical for maintaining the integrity of the data throughout the system. Next, test the end-to-end data processing and alert mechanisms to ensure that the system can handle real-time data processing and generate alerts as needed. This comprehensive testing approach helps identify and resolve any integration issues, ensuring </w:t>
      </w:r>
      <w:proofErr w:type="gramStart"/>
      <w:r w:rsidRPr="00951DFA">
        <w:t>a smooth</w:t>
      </w:r>
      <w:proofErr w:type="gramEnd"/>
      <w:r w:rsidRPr="00951DFA">
        <w:t xml:space="preserve"> and reliable operation of the entire system. </w:t>
      </w:r>
    </w:p>
    <w:p w14:paraId="0B83BF69" w14:textId="77777777" w:rsidR="00951DFA" w:rsidRPr="00951DFA" w:rsidRDefault="00951DFA" w:rsidP="00951DFA">
      <w:pPr>
        <w:pStyle w:val="text"/>
      </w:pPr>
      <w:r w:rsidRPr="00951DFA">
        <w:t xml:space="preserve"> </w:t>
      </w:r>
    </w:p>
    <w:p w14:paraId="5852D863" w14:textId="6A3397AD" w:rsidR="00951DFA" w:rsidRPr="00951DFA" w:rsidRDefault="00951DFA" w:rsidP="00951DFA">
      <w:pPr>
        <w:pStyle w:val="Heading2"/>
      </w:pPr>
      <w:r w:rsidRPr="00951DFA">
        <w:t xml:space="preserve">Deploying </w:t>
      </w:r>
    </w:p>
    <w:p w14:paraId="7D444579" w14:textId="4B6E1795" w:rsidR="00951DFA" w:rsidRPr="00951DFA" w:rsidRDefault="00951DFA" w:rsidP="00951DFA">
      <w:pPr>
        <w:pStyle w:val="Heading3"/>
      </w:pPr>
      <w:r w:rsidRPr="00951DFA">
        <w:t xml:space="preserve">Install and Configure the System in the Building </w:t>
      </w:r>
    </w:p>
    <w:p w14:paraId="3F2A284C" w14:textId="77777777" w:rsidR="00951DFA" w:rsidRPr="00951DFA" w:rsidRDefault="00951DFA" w:rsidP="00951DFA">
      <w:pPr>
        <w:pStyle w:val="text"/>
        <w:numPr>
          <w:ilvl w:val="0"/>
          <w:numId w:val="94"/>
        </w:numPr>
      </w:pPr>
      <w:r w:rsidRPr="00951DFA">
        <w:t xml:space="preserve">Deploy sensors, Raspberry Pi devices, and smart fans in the building. </w:t>
      </w:r>
    </w:p>
    <w:p w14:paraId="4F58B078" w14:textId="77777777" w:rsidR="00951DFA" w:rsidRPr="00951DFA" w:rsidRDefault="00951DFA" w:rsidP="00951DFA">
      <w:pPr>
        <w:pStyle w:val="text"/>
        <w:numPr>
          <w:ilvl w:val="0"/>
          <w:numId w:val="94"/>
        </w:numPr>
      </w:pPr>
      <w:r w:rsidRPr="00951DFA">
        <w:t xml:space="preserve">Configure network settings and ensure connectivity. </w:t>
      </w:r>
    </w:p>
    <w:p w14:paraId="1876C2AA" w14:textId="77777777" w:rsidR="00951DFA" w:rsidRPr="00951DFA" w:rsidRDefault="00951DFA" w:rsidP="00951DFA">
      <w:pPr>
        <w:pStyle w:val="text"/>
      </w:pPr>
      <w:r w:rsidRPr="00951DFA">
        <w:t xml:space="preserve">To begin the deployment, install sensors, Raspberry Pi devices, and smart fans throughout the building. Carefully position the sensors to ensure optimal coverage and accurate data collection. Next, set up the Raspberry Pi devices to act as the central hubs for data processing and communication. Ensure that </w:t>
      </w:r>
      <w:proofErr w:type="gramStart"/>
      <w:r w:rsidRPr="00951DFA">
        <w:t>the smart</w:t>
      </w:r>
      <w:proofErr w:type="gramEnd"/>
      <w:r w:rsidRPr="00951DFA">
        <w:t xml:space="preserve"> fans are strategically placed to enhance airflow and maintain a comfortable environment. Once all devices are in place, configure the network settings to establish seamless connectivity between the components. Verify that each device is properly connected and </w:t>
      </w:r>
      <w:proofErr w:type="gramStart"/>
      <w:r w:rsidRPr="00951DFA">
        <w:t>communicating</w:t>
      </w:r>
      <w:proofErr w:type="gramEnd"/>
      <w:r w:rsidRPr="00951DFA">
        <w:t xml:space="preserve"> with the network to ensure the system operates efficiently. </w:t>
      </w:r>
    </w:p>
    <w:p w14:paraId="1F16A9C9" w14:textId="77777777" w:rsidR="00951DFA" w:rsidRPr="00951DFA" w:rsidRDefault="00951DFA" w:rsidP="00951DFA">
      <w:pPr>
        <w:pStyle w:val="text"/>
      </w:pPr>
      <w:r w:rsidRPr="00951DFA">
        <w:t xml:space="preserve"> </w:t>
      </w:r>
    </w:p>
    <w:p w14:paraId="437C3612" w14:textId="20B6526C" w:rsidR="00951DFA" w:rsidRPr="00951DFA" w:rsidRDefault="00951DFA" w:rsidP="00951DFA">
      <w:pPr>
        <w:pStyle w:val="Heading3"/>
      </w:pPr>
      <w:r w:rsidRPr="00951DFA">
        <w:t xml:space="preserve">Train Staff on System Operation and Maintenance </w:t>
      </w:r>
    </w:p>
    <w:p w14:paraId="0F333745" w14:textId="77777777" w:rsidR="00951DFA" w:rsidRPr="00951DFA" w:rsidRDefault="00951DFA" w:rsidP="00951DFA">
      <w:pPr>
        <w:pStyle w:val="text"/>
        <w:numPr>
          <w:ilvl w:val="0"/>
          <w:numId w:val="95"/>
        </w:numPr>
      </w:pPr>
      <w:r w:rsidRPr="00951DFA">
        <w:t xml:space="preserve">Provide comprehensive training on system usage. </w:t>
      </w:r>
    </w:p>
    <w:p w14:paraId="3ADC06AB" w14:textId="77777777" w:rsidR="00951DFA" w:rsidRPr="00951DFA" w:rsidRDefault="00951DFA" w:rsidP="00951DFA">
      <w:pPr>
        <w:pStyle w:val="text"/>
        <w:numPr>
          <w:ilvl w:val="0"/>
          <w:numId w:val="95"/>
        </w:numPr>
      </w:pPr>
      <w:r w:rsidRPr="00951DFA">
        <w:t xml:space="preserve">Educate staff on troubleshooting and regular maintenance procedures. </w:t>
      </w:r>
    </w:p>
    <w:p w14:paraId="25F8953B" w14:textId="77777777" w:rsidR="00951DFA" w:rsidRPr="00951DFA" w:rsidRDefault="00951DFA" w:rsidP="00951DFA">
      <w:pPr>
        <w:pStyle w:val="text"/>
      </w:pPr>
      <w:r w:rsidRPr="00951DFA">
        <w:t xml:space="preserve">After the system is installed, provide comprehensive training to the staff on its operation and maintenance. This training should cover all aspects of system usage, including how to monitor data, adjust settings, and respond to alerts. Additionally, educate the staff on troubleshooting common issues and </w:t>
      </w:r>
      <w:proofErr w:type="gramStart"/>
      <w:r w:rsidRPr="00951DFA">
        <w:t>performing</w:t>
      </w:r>
      <w:proofErr w:type="gramEnd"/>
      <w:r w:rsidRPr="00951DFA">
        <w:t xml:space="preserve"> regular maintenance tasks to keep the system running smoothly. By equipping the staff with the necessary knowledge and skills, you ensure they can effectively manage the system and address any problems that may arise, thereby maximizing the system's benefits and longevity. </w:t>
      </w:r>
    </w:p>
    <w:p w14:paraId="14AB23CC" w14:textId="77777777" w:rsidR="00951DFA" w:rsidRDefault="00951DFA" w:rsidP="00951DFA">
      <w:pPr>
        <w:pStyle w:val="text"/>
        <w:rPr>
          <w:b/>
        </w:rPr>
      </w:pPr>
    </w:p>
    <w:p w14:paraId="27D7A25C" w14:textId="5C8FD354" w:rsidR="00951DFA" w:rsidRPr="00951DFA" w:rsidRDefault="00951DFA" w:rsidP="00951DFA">
      <w:pPr>
        <w:pStyle w:val="Heading2"/>
      </w:pPr>
      <w:r w:rsidRPr="00951DFA">
        <w:t xml:space="preserve">Monitoring and Maintenance </w:t>
      </w:r>
    </w:p>
    <w:p w14:paraId="078D19B1" w14:textId="77777777" w:rsidR="00951DFA" w:rsidRDefault="00951DFA" w:rsidP="00951DFA">
      <w:pPr>
        <w:pStyle w:val="text"/>
        <w:rPr>
          <w:b/>
        </w:rPr>
      </w:pPr>
    </w:p>
    <w:p w14:paraId="4A469160" w14:textId="54CC92F5" w:rsidR="00951DFA" w:rsidRDefault="00951DFA" w:rsidP="00951DFA">
      <w:pPr>
        <w:pStyle w:val="text"/>
      </w:pPr>
    </w:p>
    <w:p w14:paraId="167C60B7" w14:textId="5385ACE4" w:rsidR="00951DFA" w:rsidRPr="00951DFA" w:rsidRDefault="00951DFA" w:rsidP="00951DFA">
      <w:pPr>
        <w:pStyle w:val="Heading4"/>
      </w:pPr>
      <w:r w:rsidRPr="00951DFA">
        <w:t xml:space="preserve">Continuously Monitor System Performance </w:t>
      </w:r>
    </w:p>
    <w:p w14:paraId="3C971649" w14:textId="77777777" w:rsidR="00951DFA" w:rsidRPr="00951DFA" w:rsidRDefault="00951DFA" w:rsidP="00951DFA">
      <w:pPr>
        <w:pStyle w:val="text"/>
        <w:numPr>
          <w:ilvl w:val="0"/>
          <w:numId w:val="96"/>
        </w:numPr>
      </w:pPr>
      <w:r w:rsidRPr="00951DFA">
        <w:t xml:space="preserve">Set up dashboards for real-time monitoring. </w:t>
      </w:r>
    </w:p>
    <w:p w14:paraId="0B3EC524" w14:textId="77777777" w:rsidR="00951DFA" w:rsidRPr="00951DFA" w:rsidRDefault="00951DFA" w:rsidP="00951DFA">
      <w:pPr>
        <w:pStyle w:val="text"/>
        <w:numPr>
          <w:ilvl w:val="0"/>
          <w:numId w:val="96"/>
        </w:numPr>
      </w:pPr>
      <w:r w:rsidRPr="00951DFA">
        <w:lastRenderedPageBreak/>
        <w:t xml:space="preserve">Analyze data for trends and anomalies. </w:t>
      </w:r>
    </w:p>
    <w:p w14:paraId="021DA8A9" w14:textId="77777777" w:rsidR="00951DFA" w:rsidRPr="00951DFA" w:rsidRDefault="00951DFA" w:rsidP="00951DFA">
      <w:pPr>
        <w:pStyle w:val="text"/>
      </w:pPr>
      <w:r w:rsidRPr="00951DFA">
        <w:t xml:space="preserve">To ensure optimal system performance, it's crucial to set up dashboards for real-time monitoring. These dashboards provide a comprehensive view of system metrics, allowing you to track performance indicators and detect any irregularities promptly. By analyzing data for trends and anomalies, you can identify potential issues before they escalate, ensuring the system runs smoothly and efficiently. This proactive approach helps in maintaining high performance and reliability, ultimately leading to better user satisfaction and reduced downtime. </w:t>
      </w:r>
    </w:p>
    <w:p w14:paraId="46DBFFCF" w14:textId="77777777" w:rsidR="00951DFA" w:rsidRPr="00951DFA" w:rsidRDefault="00951DFA" w:rsidP="00951DFA">
      <w:pPr>
        <w:pStyle w:val="text"/>
      </w:pPr>
      <w:r w:rsidRPr="00951DFA">
        <w:t xml:space="preserve"> </w:t>
      </w:r>
    </w:p>
    <w:p w14:paraId="3B92095A" w14:textId="77777777" w:rsidR="00951DFA" w:rsidRDefault="00951DFA" w:rsidP="00951DFA">
      <w:pPr>
        <w:pStyle w:val="text"/>
        <w:rPr>
          <w:b/>
        </w:rPr>
      </w:pPr>
    </w:p>
    <w:p w14:paraId="00F18CAF" w14:textId="24B47FA8" w:rsidR="00951DFA" w:rsidRPr="00951DFA" w:rsidRDefault="00951DFA" w:rsidP="00951DFA">
      <w:pPr>
        <w:pStyle w:val="Heading4"/>
      </w:pPr>
      <w:r w:rsidRPr="00951DFA">
        <w:t xml:space="preserve">Schedule Regular Maintenance Checks </w:t>
      </w:r>
    </w:p>
    <w:p w14:paraId="4DAECFF1" w14:textId="77777777" w:rsidR="00951DFA" w:rsidRPr="00951DFA" w:rsidRDefault="00951DFA" w:rsidP="00951DFA">
      <w:pPr>
        <w:pStyle w:val="text"/>
        <w:numPr>
          <w:ilvl w:val="0"/>
          <w:numId w:val="97"/>
        </w:numPr>
      </w:pPr>
      <w:r w:rsidRPr="00951DFA">
        <w:t xml:space="preserve">Perform routine checks on sensors and gateways. </w:t>
      </w:r>
    </w:p>
    <w:p w14:paraId="466C3D7F" w14:textId="77777777" w:rsidR="00951DFA" w:rsidRPr="00951DFA" w:rsidRDefault="00951DFA" w:rsidP="00951DFA">
      <w:pPr>
        <w:pStyle w:val="text"/>
        <w:numPr>
          <w:ilvl w:val="0"/>
          <w:numId w:val="97"/>
        </w:numPr>
      </w:pPr>
      <w:r w:rsidRPr="00951DFA">
        <w:t xml:space="preserve">Update software and firmware as necessary. </w:t>
      </w:r>
    </w:p>
    <w:p w14:paraId="41801A7C" w14:textId="77777777" w:rsidR="00951DFA" w:rsidRPr="00951DFA" w:rsidRDefault="00951DFA" w:rsidP="00951DFA">
      <w:pPr>
        <w:pStyle w:val="text"/>
      </w:pPr>
      <w:r w:rsidRPr="00951DFA">
        <w:t xml:space="preserve">Regular maintenance checks are essential for the longevity and reliability of your systems. Performing routine checks on sensors and gateways ensures that all components are functioning correctly and efficiently. Additionally, updating software and firmware as necessary helps in keeping the system secure and </w:t>
      </w:r>
      <w:proofErr w:type="gramStart"/>
      <w:r w:rsidRPr="00951DFA">
        <w:t>up-to-date</w:t>
      </w:r>
      <w:proofErr w:type="gramEnd"/>
      <w:r w:rsidRPr="00951DFA">
        <w:t xml:space="preserve"> with the latest features and improvements. This systematic approach to maintenance not only prevents unexpected failures but also enhances the overall performance and stability of the system, providing a seamless experience for users.  </w:t>
      </w:r>
    </w:p>
    <w:p w14:paraId="35E634D0" w14:textId="472E947A" w:rsidR="00951DFA" w:rsidRDefault="00951DFA">
      <w:pPr>
        <w:rPr>
          <w:rFonts w:ascii="Times New Roman" w:eastAsia="Times New Roman" w:hAnsi="Times New Roman" w:cs="Times New Roman"/>
          <w:szCs w:val="20"/>
        </w:rPr>
      </w:pPr>
      <w:r>
        <w:br w:type="page"/>
      </w:r>
    </w:p>
    <w:p w14:paraId="122B1BCB" w14:textId="77777777" w:rsidR="00951DFA" w:rsidRDefault="00951DFA" w:rsidP="00951DFA">
      <w:pPr>
        <w:pStyle w:val="Heading1"/>
      </w:pPr>
      <w:r w:rsidRPr="00951DFA">
        <w:lastRenderedPageBreak/>
        <w:t xml:space="preserve"> Activity 03</w:t>
      </w:r>
    </w:p>
    <w:p w14:paraId="6D4FDA10" w14:textId="2484B547" w:rsidR="00951DFA" w:rsidRPr="00951DFA" w:rsidRDefault="00951DFA" w:rsidP="00951DFA">
      <w:pPr>
        <w:pStyle w:val="Heading2"/>
      </w:pPr>
      <w:r w:rsidRPr="00951DFA">
        <w:t xml:space="preserve">Evaluate the success of the developed IOT application and document the findings. </w:t>
      </w:r>
    </w:p>
    <w:p w14:paraId="2B6D8E20" w14:textId="7E609197" w:rsidR="00951DFA" w:rsidRPr="00951DFA" w:rsidRDefault="00951DFA" w:rsidP="00951DFA">
      <w:pPr>
        <w:pStyle w:val="Heading2"/>
      </w:pPr>
      <w:r w:rsidRPr="00951DFA">
        <w:t xml:space="preserve">Introduction </w:t>
      </w:r>
    </w:p>
    <w:p w14:paraId="24F23446" w14:textId="77777777" w:rsidR="00951DFA" w:rsidRPr="00951DFA" w:rsidRDefault="00951DFA" w:rsidP="00951DFA">
      <w:pPr>
        <w:pStyle w:val="text"/>
      </w:pPr>
      <w:r w:rsidRPr="00951DFA">
        <w:t>The development of the IoT temperature monitoring system for a 3500 square feet factory involved a meticulous selection of tools and technologies. The process began with identifying the most suitable sensors and communication protocols to ensure accurate and real-</w:t>
      </w:r>
      <w:proofErr w:type="gramStart"/>
      <w:r w:rsidRPr="00951DFA">
        <w:t>time temperature</w:t>
      </w:r>
      <w:proofErr w:type="gramEnd"/>
      <w:r w:rsidRPr="00951DFA">
        <w:t xml:space="preserve"> data collection. Various tools were evaluated based on their reliability, </w:t>
      </w:r>
      <w:proofErr w:type="spellStart"/>
      <w:r w:rsidRPr="00951DFA">
        <w:t>costeffectiveness</w:t>
      </w:r>
      <w:proofErr w:type="spellEnd"/>
      <w:r w:rsidRPr="00951DFA">
        <w:t xml:space="preserve">, and ease of integration. The chosen tools were then subjected to rigorous testing in a controlled environment to validate their performance and compatibility with the existing factory infrastructure. </w:t>
      </w:r>
    </w:p>
    <w:p w14:paraId="7ACC2250" w14:textId="77777777" w:rsidR="00951DFA" w:rsidRPr="00951DFA" w:rsidRDefault="00951DFA" w:rsidP="00951DFA">
      <w:pPr>
        <w:pStyle w:val="text"/>
      </w:pPr>
      <w:r w:rsidRPr="00951DFA">
        <w:t xml:space="preserve"> </w:t>
      </w:r>
    </w:p>
    <w:p w14:paraId="044D62CF" w14:textId="77777777" w:rsidR="00951DFA" w:rsidRPr="00951DFA" w:rsidRDefault="00951DFA" w:rsidP="00951DFA">
      <w:pPr>
        <w:pStyle w:val="text"/>
      </w:pPr>
      <w:r w:rsidRPr="00951DFA">
        <w:t xml:space="preserve">End-user experiments played a crucial role in refining the system. Factory workers and managers provided valuable feedback on the system's usability and effectiveness. This feedback was </w:t>
      </w:r>
      <w:proofErr w:type="spellStart"/>
      <w:r w:rsidRPr="00951DFA">
        <w:t>analysed</w:t>
      </w:r>
      <w:proofErr w:type="spellEnd"/>
      <w:r w:rsidRPr="00951DFA">
        <w:t xml:space="preserve"> to make necessary adjustments and improvements. The evaluation phase highlighted several advantages of the IoT techniques used, such as enhanced monitoring capabilities and proactive maintenance. However, some disadvantages were also noted, including potential cybersecurity risks and the need for regular maintenance of the IoT devices. Overall, the project demonstrated the significant potential of IoT in optimizing factory operations while also identifying areas for further improvement. </w:t>
      </w:r>
    </w:p>
    <w:p w14:paraId="27D44989" w14:textId="77777777" w:rsidR="00951DFA" w:rsidRPr="00951DFA" w:rsidRDefault="00951DFA" w:rsidP="00951DFA">
      <w:pPr>
        <w:pStyle w:val="text"/>
      </w:pPr>
      <w:r w:rsidRPr="00951DFA">
        <w:t xml:space="preserve"> </w:t>
      </w:r>
    </w:p>
    <w:p w14:paraId="1615D84D" w14:textId="0CFD02E7" w:rsidR="00951DFA" w:rsidRPr="00951DFA" w:rsidRDefault="00951DFA" w:rsidP="00951DFA">
      <w:pPr>
        <w:pStyle w:val="Heading3"/>
      </w:pPr>
      <w:r w:rsidRPr="00951DFA">
        <w:t xml:space="preserve">Design plan </w:t>
      </w:r>
    </w:p>
    <w:p w14:paraId="5F17B90B" w14:textId="77777777" w:rsidR="00951DFA" w:rsidRPr="00951DFA" w:rsidRDefault="00951DFA" w:rsidP="00951DFA">
      <w:pPr>
        <w:pStyle w:val="text"/>
      </w:pPr>
      <w:r w:rsidRPr="00951DFA">
        <w:drawing>
          <wp:inline distT="0" distB="0" distL="0" distR="0" wp14:anchorId="432B6324" wp14:editId="72873E4E">
            <wp:extent cx="5715000" cy="339217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6"/>
                    <a:stretch>
                      <a:fillRect/>
                    </a:stretch>
                  </pic:blipFill>
                  <pic:spPr>
                    <a:xfrm>
                      <a:off x="0" y="0"/>
                      <a:ext cx="5715000" cy="3392170"/>
                    </a:xfrm>
                    <a:prstGeom prst="rect">
                      <a:avLst/>
                    </a:prstGeom>
                  </pic:spPr>
                </pic:pic>
              </a:graphicData>
            </a:graphic>
          </wp:inline>
        </w:drawing>
      </w:r>
      <w:r w:rsidRPr="00951DFA">
        <w:t xml:space="preserve"> </w:t>
      </w:r>
    </w:p>
    <w:p w14:paraId="2C22C83E" w14:textId="77777777" w:rsidR="00951DFA" w:rsidRPr="00951DFA" w:rsidRDefault="00951DFA" w:rsidP="00951DFA">
      <w:pPr>
        <w:pStyle w:val="text"/>
      </w:pPr>
      <w:r w:rsidRPr="00951DFA">
        <w:rPr>
          <w:i/>
        </w:rPr>
        <w:t xml:space="preserve">Figure 5 System plan 1 </w:t>
      </w:r>
    </w:p>
    <w:p w14:paraId="4D68C5EB" w14:textId="77777777" w:rsidR="00951DFA" w:rsidRPr="00951DFA" w:rsidRDefault="00951DFA" w:rsidP="00951DFA">
      <w:pPr>
        <w:pStyle w:val="text"/>
      </w:pPr>
      <w:r w:rsidRPr="00951DFA">
        <w:lastRenderedPageBreak/>
        <w:drawing>
          <wp:inline distT="0" distB="0" distL="0" distR="0" wp14:anchorId="496E3B8F" wp14:editId="24EFB54B">
            <wp:extent cx="5715000" cy="3508375"/>
            <wp:effectExtent l="0" t="0" r="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7"/>
                    <a:stretch>
                      <a:fillRect/>
                    </a:stretch>
                  </pic:blipFill>
                  <pic:spPr>
                    <a:xfrm>
                      <a:off x="0" y="0"/>
                      <a:ext cx="5715000" cy="3508375"/>
                    </a:xfrm>
                    <a:prstGeom prst="rect">
                      <a:avLst/>
                    </a:prstGeom>
                  </pic:spPr>
                </pic:pic>
              </a:graphicData>
            </a:graphic>
          </wp:inline>
        </w:drawing>
      </w:r>
      <w:r w:rsidRPr="00951DFA">
        <w:t xml:space="preserve"> </w:t>
      </w:r>
    </w:p>
    <w:p w14:paraId="477DA894" w14:textId="77777777" w:rsidR="00951DFA" w:rsidRPr="00951DFA" w:rsidRDefault="00951DFA" w:rsidP="00951DFA">
      <w:pPr>
        <w:pStyle w:val="text"/>
      </w:pPr>
      <w:r w:rsidRPr="00951DFA">
        <w:rPr>
          <w:i/>
        </w:rPr>
        <w:t xml:space="preserve">Figure 6 System plan 2 </w:t>
      </w:r>
    </w:p>
    <w:p w14:paraId="3AB9184C" w14:textId="77777777" w:rsidR="00951DFA" w:rsidRPr="00951DFA" w:rsidRDefault="00951DFA" w:rsidP="00951DFA">
      <w:pPr>
        <w:pStyle w:val="text"/>
      </w:pPr>
      <w:r w:rsidRPr="00951DFA">
        <w:t xml:space="preserve"> </w:t>
      </w:r>
    </w:p>
    <w:p w14:paraId="69E5EFFA" w14:textId="77777777" w:rsidR="00951DFA" w:rsidRPr="00951DFA" w:rsidRDefault="00951DFA" w:rsidP="00951DFA">
      <w:pPr>
        <w:pStyle w:val="text"/>
      </w:pPr>
      <w:r w:rsidRPr="00951DFA">
        <w:t xml:space="preserve"> </w:t>
      </w:r>
    </w:p>
    <w:p w14:paraId="353437E4" w14:textId="10A11021" w:rsidR="00951DFA" w:rsidRPr="00951DFA" w:rsidRDefault="00951DFA" w:rsidP="00951DFA">
      <w:pPr>
        <w:pStyle w:val="Heading2"/>
      </w:pPr>
      <w:proofErr w:type="gramStart"/>
      <w:r w:rsidRPr="00951DFA">
        <w:t>Employ</w:t>
      </w:r>
      <w:proofErr w:type="gramEnd"/>
      <w:r w:rsidRPr="00951DFA">
        <w:t xml:space="preserve"> an Appropriate Set of Tools to Develop a Plan into an IoT </w:t>
      </w:r>
    </w:p>
    <w:p w14:paraId="2F50F926" w14:textId="77777777" w:rsidR="00951DFA" w:rsidRPr="00951DFA" w:rsidRDefault="00951DFA" w:rsidP="00951DFA">
      <w:pPr>
        <w:pStyle w:val="text"/>
        <w:rPr>
          <w:b/>
        </w:rPr>
      </w:pPr>
      <w:r w:rsidRPr="00951DFA">
        <w:rPr>
          <w:b/>
        </w:rPr>
        <w:t xml:space="preserve">Application selection of Tools </w:t>
      </w:r>
    </w:p>
    <w:p w14:paraId="5073000B" w14:textId="63E53E15" w:rsidR="00951DFA" w:rsidRPr="00951DFA" w:rsidRDefault="00951DFA" w:rsidP="00951DFA">
      <w:pPr>
        <w:pStyle w:val="Heading3"/>
      </w:pPr>
      <w:r w:rsidRPr="00951DFA">
        <w:t xml:space="preserve">IDEs:  </w:t>
      </w:r>
    </w:p>
    <w:p w14:paraId="66D58CA5" w14:textId="77777777" w:rsidR="00951DFA" w:rsidRPr="00951DFA" w:rsidRDefault="00951DFA" w:rsidP="00951DFA">
      <w:pPr>
        <w:pStyle w:val="text"/>
      </w:pPr>
      <w:r w:rsidRPr="00951DFA">
        <w:t xml:space="preserve">Visual Studio Code </w:t>
      </w:r>
    </w:p>
    <w:p w14:paraId="2981904D" w14:textId="77777777" w:rsidR="00951DFA" w:rsidRPr="00951DFA" w:rsidRDefault="00951DFA" w:rsidP="00951DFA">
      <w:pPr>
        <w:pStyle w:val="text"/>
      </w:pPr>
      <w:r w:rsidRPr="00951DFA">
        <w:t xml:space="preserve">• </w:t>
      </w:r>
      <w:r w:rsidRPr="00951DFA">
        <w:tab/>
        <w:t xml:space="preserve">Chosen for its versatility, extensive plugin support, and ease of use for IoT development. </w:t>
      </w:r>
    </w:p>
    <w:p w14:paraId="6A89A533" w14:textId="77777777" w:rsidR="00951DFA" w:rsidRPr="00951DFA" w:rsidRDefault="00951DFA" w:rsidP="00951DFA">
      <w:pPr>
        <w:pStyle w:val="text"/>
      </w:pPr>
      <w:r w:rsidRPr="00951DFA">
        <w:t xml:space="preserve">Visual Studio Code (VS Code) is a highly versatile Integrated Development Environment (IDE) that has gained popularity for its extensive plugin support and user-friendly interface. It's particularly </w:t>
      </w:r>
      <w:proofErr w:type="spellStart"/>
      <w:r w:rsidRPr="00951DFA">
        <w:t>favoured</w:t>
      </w:r>
      <w:proofErr w:type="spellEnd"/>
      <w:r w:rsidRPr="00951DFA">
        <w:t xml:space="preserve"> in the IoT development community due to its ability to seamlessly integrate with various tools and platforms. The wide range of extensions available allows developers to customize their workspace to fit specific project needs, enhancing productivity and efficiency. Additionally, its lightweight nature and robust debugging capabilities make it an excellent choice for both beginners and experienced developers working on IoT projects. </w:t>
      </w:r>
    </w:p>
    <w:p w14:paraId="3D937D74" w14:textId="77777777" w:rsidR="00951DFA" w:rsidRPr="00951DFA" w:rsidRDefault="00951DFA" w:rsidP="00951DFA">
      <w:pPr>
        <w:pStyle w:val="text"/>
      </w:pPr>
      <w:r w:rsidRPr="00951DFA">
        <w:t xml:space="preserve"> </w:t>
      </w:r>
    </w:p>
    <w:p w14:paraId="5E40A281" w14:textId="4FFF5600" w:rsidR="00951DFA" w:rsidRPr="00951DFA" w:rsidRDefault="00951DFA" w:rsidP="00951DFA">
      <w:pPr>
        <w:pStyle w:val="Heading3"/>
      </w:pPr>
      <w:r w:rsidRPr="00951DFA">
        <w:t xml:space="preserve">Programming Languages:  </w:t>
      </w:r>
    </w:p>
    <w:p w14:paraId="70A7271F" w14:textId="77777777" w:rsidR="00951DFA" w:rsidRPr="00951DFA" w:rsidRDefault="00951DFA" w:rsidP="00951DFA">
      <w:pPr>
        <w:pStyle w:val="text"/>
      </w:pPr>
      <w:r w:rsidRPr="00951DFA">
        <w:t xml:space="preserve">Python, JavaScript </w:t>
      </w:r>
    </w:p>
    <w:p w14:paraId="5794BE8E" w14:textId="77777777" w:rsidR="00951DFA" w:rsidRPr="00951DFA" w:rsidRDefault="00951DFA" w:rsidP="00951DFA">
      <w:pPr>
        <w:pStyle w:val="text"/>
      </w:pPr>
      <w:r w:rsidRPr="00951DFA">
        <w:t xml:space="preserve">• Selected for its simplicity, extensive library support, and efficiency in scripting for IoT devices. </w:t>
      </w:r>
    </w:p>
    <w:p w14:paraId="005F35D1" w14:textId="77777777" w:rsidR="00951DFA" w:rsidRPr="00951DFA" w:rsidRDefault="00951DFA" w:rsidP="00951DFA">
      <w:pPr>
        <w:pStyle w:val="text"/>
      </w:pPr>
      <w:r w:rsidRPr="00951DFA">
        <w:lastRenderedPageBreak/>
        <w:t xml:space="preserve">Python and JavaScript are popular programming languages, each chosen for specific strengths that make them ideal for various applications, including IoT (Internet of Things) devices. Python is renowned for its simplicity and readability, making it accessible for beginners and efficient for rapid development. Its extensive library support, such as libraries for data analysis, machine learning, and hardware interfacing, allows developers to implement complex functionalities with ease. JavaScript, on the other hand, excels in web development and real-time applications. Its non-blocking, event-driven architecture is particularly useful for handling asynchronous operations, which are common in IoT environments. Together, these languages provide a powerful toolkit for developing, deploying, and managing IoT devices, ensuring both efficiency and scalability. </w:t>
      </w:r>
    </w:p>
    <w:p w14:paraId="5FA03970" w14:textId="77777777" w:rsidR="00951DFA" w:rsidRPr="00951DFA" w:rsidRDefault="00951DFA" w:rsidP="00951DFA">
      <w:pPr>
        <w:pStyle w:val="text"/>
      </w:pPr>
    </w:p>
    <w:p w14:paraId="20C86578" w14:textId="77777777" w:rsidR="00951DFA" w:rsidRPr="00951DFA" w:rsidRDefault="00951DFA" w:rsidP="00951DFA">
      <w:pPr>
        <w:pStyle w:val="text"/>
      </w:pPr>
      <w:r w:rsidRPr="00951DFA">
        <w:t xml:space="preserve"> </w:t>
      </w:r>
    </w:p>
    <w:p w14:paraId="42E95E0C" w14:textId="66057844" w:rsidR="00951DFA" w:rsidRPr="00951DFA" w:rsidRDefault="00951DFA" w:rsidP="00951DFA">
      <w:pPr>
        <w:pStyle w:val="Heading4"/>
      </w:pPr>
      <w:r w:rsidRPr="00951DFA">
        <w:t xml:space="preserve">Why </w:t>
      </w:r>
      <w:proofErr w:type="gramStart"/>
      <w:r w:rsidRPr="00951DFA">
        <w:t>it</w:t>
      </w:r>
      <w:proofErr w:type="gramEnd"/>
      <w:r w:rsidRPr="00951DFA">
        <w:t xml:space="preserve"> used for these projects. </w:t>
      </w:r>
    </w:p>
    <w:p w14:paraId="0DC9C7B5" w14:textId="77777777" w:rsidR="00951DFA" w:rsidRPr="00951DFA" w:rsidRDefault="00951DFA" w:rsidP="00951DFA">
      <w:pPr>
        <w:pStyle w:val="text"/>
      </w:pPr>
      <w:r w:rsidRPr="00951DFA">
        <w:t xml:space="preserve">There are many exciting IoT projects that utilize Python and JavaScript. For instance, Python is often used in projects involving Raspberry Pi, such as creating a weather station that collects and analyses data from various sensors. Another example is using Python with the Flask framework to develop a web server that controls IoT devices remotely. </w:t>
      </w:r>
    </w:p>
    <w:p w14:paraId="10FF19F6" w14:textId="77777777" w:rsidR="00951DFA" w:rsidRPr="00951DFA" w:rsidRDefault="00951DFA" w:rsidP="00951DFA">
      <w:pPr>
        <w:pStyle w:val="text"/>
      </w:pPr>
      <w:r w:rsidRPr="00951DFA">
        <w:t xml:space="preserve"> </w:t>
      </w:r>
    </w:p>
    <w:p w14:paraId="2593B67B" w14:textId="77777777" w:rsidR="00951DFA" w:rsidRPr="00951DFA" w:rsidRDefault="00951DFA" w:rsidP="00951DFA">
      <w:pPr>
        <w:pStyle w:val="text"/>
      </w:pPr>
      <w:r w:rsidRPr="00951DFA">
        <w:t xml:space="preserve">JavaScript, particularly with Node.js, is popular for real-time applications. One project example is building a smart home system where JavaScript handles the communication between devices and the server, enabling real-time updates and control. Additionally, </w:t>
      </w:r>
      <w:proofErr w:type="spellStart"/>
      <w:r w:rsidRPr="00951DFA">
        <w:t>Espruino</w:t>
      </w:r>
      <w:proofErr w:type="spellEnd"/>
      <w:r w:rsidRPr="00951DFA">
        <w:t xml:space="preserve">, a JavaScript platform for microcontrollers, allows developers to write code directly on resource-constrained devices, making it ideal for small-scale IoT projects. These examples highlight the versatility and power of both languages in the IoT domain. </w:t>
      </w:r>
    </w:p>
    <w:p w14:paraId="2ECC446E" w14:textId="77777777" w:rsidR="00951DFA" w:rsidRPr="00951DFA" w:rsidRDefault="00951DFA" w:rsidP="00951DFA">
      <w:pPr>
        <w:pStyle w:val="text"/>
      </w:pPr>
      <w:r w:rsidRPr="00951DFA">
        <w:t xml:space="preserve"> </w:t>
      </w:r>
    </w:p>
    <w:p w14:paraId="6D6A0F31" w14:textId="6E95A631" w:rsidR="00951DFA" w:rsidRPr="00951DFA" w:rsidRDefault="00951DFA" w:rsidP="00951DFA">
      <w:pPr>
        <w:pStyle w:val="Heading3"/>
      </w:pPr>
      <w:r w:rsidRPr="00951DFA">
        <w:t xml:space="preserve">Frameworks and Libraries: </w:t>
      </w:r>
    </w:p>
    <w:p w14:paraId="18D5C5D6" w14:textId="77777777" w:rsidR="00951DFA" w:rsidRPr="00951DFA" w:rsidRDefault="00951DFA" w:rsidP="00951DFA">
      <w:pPr>
        <w:pStyle w:val="text"/>
        <w:numPr>
          <w:ilvl w:val="0"/>
          <w:numId w:val="98"/>
        </w:numPr>
      </w:pPr>
      <w:r w:rsidRPr="00951DFA">
        <w:rPr>
          <w:b/>
        </w:rPr>
        <w:t>Node-RED</w:t>
      </w:r>
      <w:r w:rsidRPr="00951DFA">
        <w:t xml:space="preserve">: Utilized for wiring together hardware devices, APIs, and online services in new and interesting ways. </w:t>
      </w:r>
    </w:p>
    <w:p w14:paraId="5C13601B" w14:textId="77777777" w:rsidR="00951DFA" w:rsidRPr="00951DFA" w:rsidRDefault="00951DFA" w:rsidP="00951DFA">
      <w:pPr>
        <w:pStyle w:val="text"/>
      </w:pPr>
      <w:r w:rsidRPr="00951DFA">
        <w:t xml:space="preserve">Node-RED is a powerful flow-based development tool for visual programming, primarily used for connecting hardware devices, APIs, and online services. It provides a browser-based editor that makes it easy to wire together flows using a wide range of nodes in the palette. These nodes can represent various functionalities, such as input/output devices, data processing, and communication protocols. Node-RED is particularly useful for IoT (Internet of Things) applications, as it allows developers to create complex workflows without extensive coding. Its flexibility and ease of use make it a popular choice for rapid prototyping and integrating different systems seamlessly. </w:t>
      </w:r>
    </w:p>
    <w:p w14:paraId="6E5AE2F1" w14:textId="77777777" w:rsidR="00951DFA" w:rsidRPr="00951DFA" w:rsidRDefault="00951DFA" w:rsidP="00951DFA">
      <w:pPr>
        <w:pStyle w:val="text"/>
      </w:pPr>
      <w:r w:rsidRPr="00951DFA">
        <w:t xml:space="preserve"> </w:t>
      </w:r>
    </w:p>
    <w:p w14:paraId="2FC13069" w14:textId="77777777" w:rsidR="00951DFA" w:rsidRPr="00951DFA" w:rsidRDefault="00951DFA" w:rsidP="00951DFA">
      <w:pPr>
        <w:pStyle w:val="text"/>
        <w:numPr>
          <w:ilvl w:val="0"/>
          <w:numId w:val="98"/>
        </w:numPr>
      </w:pPr>
      <w:r w:rsidRPr="00951DFA">
        <w:rPr>
          <w:b/>
        </w:rPr>
        <w:t>MQTT Libraries</w:t>
      </w:r>
      <w:r w:rsidRPr="00951DFA">
        <w:t xml:space="preserve">: Used for reliable, lightweight messaging between devices and systems. </w:t>
      </w:r>
    </w:p>
    <w:p w14:paraId="216B0589" w14:textId="77777777" w:rsidR="00951DFA" w:rsidRPr="00951DFA" w:rsidRDefault="00951DFA" w:rsidP="00951DFA">
      <w:pPr>
        <w:pStyle w:val="text"/>
      </w:pPr>
      <w:r w:rsidRPr="00951DFA">
        <w:t xml:space="preserve">In the case of IoT environments, MQTT Libraries make it easy for developers to establish efficient messaging channels between devices and systems which is an indispensable as well lightweight protocol. MQTT: The Message Queuing Telemetry Transport is a </w:t>
      </w:r>
      <w:proofErr w:type="spellStart"/>
      <w:r w:rsidRPr="00951DFA">
        <w:t>publishsubscribe</w:t>
      </w:r>
      <w:proofErr w:type="spellEnd"/>
      <w:r w:rsidRPr="00951DFA">
        <w:t xml:space="preserve"> based messaging protocol used in low-bandwidth, high-latency or </w:t>
      </w:r>
    </w:p>
    <w:p w14:paraId="21C026FF" w14:textId="77777777" w:rsidR="00951DFA" w:rsidRPr="00951DFA" w:rsidRDefault="00951DFA" w:rsidP="00951DFA">
      <w:pPr>
        <w:pStyle w:val="text"/>
      </w:pPr>
    </w:p>
    <w:p w14:paraId="63A4D063" w14:textId="77777777" w:rsidR="00951DFA" w:rsidRPr="00951DFA" w:rsidRDefault="00951DFA" w:rsidP="00951DFA">
      <w:pPr>
        <w:pStyle w:val="text"/>
      </w:pPr>
    </w:p>
    <w:p w14:paraId="44DB584E" w14:textId="77777777" w:rsidR="00951DFA" w:rsidRPr="00951DFA" w:rsidRDefault="00951DFA" w:rsidP="00951DFA">
      <w:pPr>
        <w:pStyle w:val="text"/>
      </w:pPr>
      <w:r w:rsidRPr="00951DFA">
        <w:lastRenderedPageBreak/>
        <w:t xml:space="preserve">unreliable networks. The protocol is used via MQTT libraries, and it enables devices to communicate sending messages directly to the broker; a message published by any client will be distributed only among those clients subscribed to that specific topic. It does add some overhead, but it has a low power consumption property, which is ideal for highly constrained devices. The MQTT libraries are commonly used in environments where real-time data communication is necessary, typically found in smart homes, industrial automation and monitoring applications. </w:t>
      </w:r>
    </w:p>
    <w:p w14:paraId="2DD78938" w14:textId="77777777" w:rsidR="00951DFA" w:rsidRPr="00951DFA" w:rsidRDefault="00951DFA" w:rsidP="00951DFA">
      <w:pPr>
        <w:pStyle w:val="text"/>
      </w:pPr>
      <w:r w:rsidRPr="00951DFA">
        <w:t xml:space="preserve"> </w:t>
      </w:r>
    </w:p>
    <w:p w14:paraId="40B7FDDD" w14:textId="58E8712C" w:rsidR="00951DFA" w:rsidRPr="00951DFA" w:rsidRDefault="00951DFA" w:rsidP="00951DFA">
      <w:pPr>
        <w:pStyle w:val="Heading3"/>
      </w:pPr>
      <w:r w:rsidRPr="00951DFA">
        <w:t xml:space="preserve">Tool Selection </w:t>
      </w:r>
    </w:p>
    <w:p w14:paraId="6D92DCED" w14:textId="77777777" w:rsidR="00951DFA" w:rsidRPr="00951DFA" w:rsidRDefault="00951DFA" w:rsidP="00951DFA">
      <w:pPr>
        <w:pStyle w:val="text"/>
        <w:numPr>
          <w:ilvl w:val="0"/>
          <w:numId w:val="99"/>
        </w:numPr>
      </w:pPr>
      <w:r w:rsidRPr="00951DFA">
        <w:rPr>
          <w:b/>
        </w:rPr>
        <w:t>Node-RED:</w:t>
      </w:r>
      <w:r w:rsidRPr="00951DFA">
        <w:t xml:space="preserve"> Chosen for its ease of use and powerful visual programming capabilities. </w:t>
      </w:r>
    </w:p>
    <w:p w14:paraId="3632618A" w14:textId="77777777" w:rsidR="00951DFA" w:rsidRPr="00951DFA" w:rsidRDefault="00951DFA" w:rsidP="00951DFA">
      <w:pPr>
        <w:pStyle w:val="text"/>
        <w:numPr>
          <w:ilvl w:val="0"/>
          <w:numId w:val="99"/>
        </w:numPr>
      </w:pPr>
      <w:r w:rsidRPr="00951DFA">
        <w:rPr>
          <w:b/>
        </w:rPr>
        <w:t>AWS IoT Core:</w:t>
      </w:r>
      <w:r w:rsidRPr="00951DFA">
        <w:t xml:space="preserve"> Selected for its secure and scalable device connectivity and cloud integration. </w:t>
      </w:r>
    </w:p>
    <w:p w14:paraId="45D4C546" w14:textId="77777777" w:rsidR="00951DFA" w:rsidRPr="00951DFA" w:rsidRDefault="00951DFA" w:rsidP="00951DFA">
      <w:pPr>
        <w:pStyle w:val="text"/>
        <w:numPr>
          <w:ilvl w:val="0"/>
          <w:numId w:val="99"/>
        </w:numPr>
      </w:pPr>
      <w:r w:rsidRPr="00951DFA">
        <w:rPr>
          <w:b/>
        </w:rPr>
        <w:t>DHT22 Sensors:</w:t>
      </w:r>
      <w:r w:rsidRPr="00951DFA">
        <w:t xml:space="preserve"> Opted for their accuracy and reliability. </w:t>
      </w:r>
    </w:p>
    <w:p w14:paraId="0EA0D59D" w14:textId="77777777" w:rsidR="00951DFA" w:rsidRPr="00951DFA" w:rsidRDefault="00951DFA" w:rsidP="00951DFA">
      <w:pPr>
        <w:pStyle w:val="text"/>
        <w:numPr>
          <w:ilvl w:val="0"/>
          <w:numId w:val="99"/>
        </w:numPr>
      </w:pPr>
      <w:r w:rsidRPr="00951DFA">
        <w:rPr>
          <w:b/>
        </w:rPr>
        <w:t>Raspberry Pi:</w:t>
      </w:r>
      <w:r w:rsidRPr="00951DFA">
        <w:t xml:space="preserve"> Preferred for its versatility and cost-effectiveness. </w:t>
      </w:r>
    </w:p>
    <w:p w14:paraId="4B2FB0F1" w14:textId="77777777" w:rsidR="00951DFA" w:rsidRPr="00951DFA" w:rsidRDefault="00951DFA" w:rsidP="00951DFA">
      <w:pPr>
        <w:pStyle w:val="text"/>
        <w:numPr>
          <w:ilvl w:val="0"/>
          <w:numId w:val="99"/>
        </w:numPr>
      </w:pPr>
      <w:r w:rsidRPr="00951DFA">
        <w:rPr>
          <w:b/>
        </w:rPr>
        <w:t>Smart Fans:</w:t>
      </w:r>
      <w:r w:rsidRPr="00951DFA">
        <w:t xml:space="preserve"> Chosen for their ability to integrate with IoT systems for automated control. </w:t>
      </w:r>
    </w:p>
    <w:p w14:paraId="7FA3DD45" w14:textId="77777777" w:rsidR="00951DFA" w:rsidRPr="00951DFA" w:rsidRDefault="00951DFA" w:rsidP="00951DFA">
      <w:pPr>
        <w:pStyle w:val="text"/>
      </w:pPr>
    </w:p>
    <w:p w14:paraId="4C6CAA75" w14:textId="77777777" w:rsidR="00951DFA" w:rsidRPr="00951DFA" w:rsidRDefault="00951DFA" w:rsidP="00951DFA">
      <w:pPr>
        <w:pStyle w:val="text"/>
      </w:pPr>
      <w:r w:rsidRPr="00951DFA">
        <w:t xml:space="preserve"> </w:t>
      </w:r>
    </w:p>
    <w:p w14:paraId="7FD43739" w14:textId="25FF5D9D" w:rsidR="00951DFA" w:rsidRPr="00951DFA" w:rsidRDefault="00951DFA" w:rsidP="00951DFA">
      <w:pPr>
        <w:pStyle w:val="Heading2"/>
      </w:pPr>
      <w:r w:rsidRPr="00951DFA">
        <w:t xml:space="preserve">Developing a system using Node-RED. 8.3.1 Implement a IoT system to monitor and control the Temperature in the factory. </w:t>
      </w:r>
    </w:p>
    <w:p w14:paraId="0B57750E" w14:textId="2E29ECEB" w:rsidR="00951DFA" w:rsidRPr="00951DFA" w:rsidRDefault="00951DFA" w:rsidP="00951DFA">
      <w:pPr>
        <w:pStyle w:val="Heading4"/>
      </w:pPr>
      <w:r w:rsidRPr="00951DFA">
        <w:t xml:space="preserve">Temperature  </w:t>
      </w:r>
    </w:p>
    <w:p w14:paraId="35324A91" w14:textId="77777777" w:rsidR="00951DFA" w:rsidRPr="00951DFA" w:rsidRDefault="00951DFA" w:rsidP="00951DFA">
      <w:pPr>
        <w:pStyle w:val="text"/>
      </w:pPr>
      <w:r w:rsidRPr="00951DFA">
        <w:drawing>
          <wp:inline distT="0" distB="0" distL="0" distR="0" wp14:anchorId="1B0AB7A5" wp14:editId="0533EDAB">
            <wp:extent cx="5715000" cy="2344420"/>
            <wp:effectExtent l="0" t="0" r="0" b="0"/>
            <wp:docPr id="10519" name="Picture 10519"/>
            <wp:cNvGraphicFramePr/>
            <a:graphic xmlns:a="http://schemas.openxmlformats.org/drawingml/2006/main">
              <a:graphicData uri="http://schemas.openxmlformats.org/drawingml/2006/picture">
                <pic:pic xmlns:pic="http://schemas.openxmlformats.org/drawingml/2006/picture">
                  <pic:nvPicPr>
                    <pic:cNvPr id="10519" name="Picture 10519"/>
                    <pic:cNvPicPr/>
                  </pic:nvPicPr>
                  <pic:blipFill>
                    <a:blip r:embed="rId18"/>
                    <a:stretch>
                      <a:fillRect/>
                    </a:stretch>
                  </pic:blipFill>
                  <pic:spPr>
                    <a:xfrm>
                      <a:off x="0" y="0"/>
                      <a:ext cx="5715000" cy="2344420"/>
                    </a:xfrm>
                    <a:prstGeom prst="rect">
                      <a:avLst/>
                    </a:prstGeom>
                  </pic:spPr>
                </pic:pic>
              </a:graphicData>
            </a:graphic>
          </wp:inline>
        </w:drawing>
      </w:r>
      <w:r w:rsidRPr="00951DFA">
        <w:t xml:space="preserve"> </w:t>
      </w:r>
    </w:p>
    <w:p w14:paraId="65636428" w14:textId="77777777" w:rsidR="00951DFA" w:rsidRPr="00951DFA" w:rsidRDefault="00951DFA" w:rsidP="00951DFA">
      <w:pPr>
        <w:pStyle w:val="text"/>
      </w:pPr>
      <w:r w:rsidRPr="00951DFA">
        <w:rPr>
          <w:i/>
        </w:rPr>
        <w:t xml:space="preserve">Figure 7 temperature monitoring and alert system </w:t>
      </w:r>
    </w:p>
    <w:p w14:paraId="31063750" w14:textId="77777777" w:rsidR="00951DFA" w:rsidRPr="00951DFA" w:rsidRDefault="00951DFA" w:rsidP="00951DFA">
      <w:pPr>
        <w:pStyle w:val="text"/>
      </w:pPr>
      <w:r w:rsidRPr="00951DFA">
        <w:t xml:space="preserve"> </w:t>
      </w:r>
    </w:p>
    <w:p w14:paraId="5684B74D" w14:textId="77777777" w:rsidR="00951DFA" w:rsidRPr="00951DFA" w:rsidRDefault="00951DFA" w:rsidP="00951DFA">
      <w:pPr>
        <w:pStyle w:val="text"/>
      </w:pPr>
      <w:r w:rsidRPr="00951DFA">
        <w:lastRenderedPageBreak/>
        <w:drawing>
          <wp:inline distT="0" distB="0" distL="0" distR="0" wp14:anchorId="3431597E" wp14:editId="6442FC3B">
            <wp:extent cx="5715000" cy="3422015"/>
            <wp:effectExtent l="0" t="0" r="0" b="0"/>
            <wp:docPr id="10521" name="Picture 10521"/>
            <wp:cNvGraphicFramePr/>
            <a:graphic xmlns:a="http://schemas.openxmlformats.org/drawingml/2006/main">
              <a:graphicData uri="http://schemas.openxmlformats.org/drawingml/2006/picture">
                <pic:pic xmlns:pic="http://schemas.openxmlformats.org/drawingml/2006/picture">
                  <pic:nvPicPr>
                    <pic:cNvPr id="10521" name="Picture 10521"/>
                    <pic:cNvPicPr/>
                  </pic:nvPicPr>
                  <pic:blipFill>
                    <a:blip r:embed="rId19"/>
                    <a:stretch>
                      <a:fillRect/>
                    </a:stretch>
                  </pic:blipFill>
                  <pic:spPr>
                    <a:xfrm>
                      <a:off x="0" y="0"/>
                      <a:ext cx="5715000" cy="3422015"/>
                    </a:xfrm>
                    <a:prstGeom prst="rect">
                      <a:avLst/>
                    </a:prstGeom>
                  </pic:spPr>
                </pic:pic>
              </a:graphicData>
            </a:graphic>
          </wp:inline>
        </w:drawing>
      </w:r>
      <w:r w:rsidRPr="00951DFA">
        <w:t xml:space="preserve"> </w:t>
      </w:r>
    </w:p>
    <w:p w14:paraId="3C78EA80" w14:textId="77777777" w:rsidR="00951DFA" w:rsidRPr="00951DFA" w:rsidRDefault="00951DFA" w:rsidP="00951DFA">
      <w:pPr>
        <w:pStyle w:val="text"/>
      </w:pPr>
      <w:r w:rsidRPr="00951DFA">
        <w:rPr>
          <w:i/>
        </w:rPr>
        <w:t xml:space="preserve">Figure 8 temperature alert function. </w:t>
      </w:r>
    </w:p>
    <w:p w14:paraId="05C90F10" w14:textId="77777777" w:rsidR="00951DFA" w:rsidRPr="00951DFA" w:rsidRDefault="00951DFA" w:rsidP="00951DFA">
      <w:pPr>
        <w:pStyle w:val="text"/>
      </w:pPr>
      <w:r w:rsidRPr="00951DFA">
        <w:t xml:space="preserve"> </w:t>
      </w:r>
    </w:p>
    <w:p w14:paraId="0D539522" w14:textId="77777777" w:rsidR="00951DFA" w:rsidRPr="00951DFA" w:rsidRDefault="00951DFA" w:rsidP="00951DFA">
      <w:pPr>
        <w:pStyle w:val="text"/>
      </w:pPr>
      <w:r w:rsidRPr="00951DFA">
        <w:drawing>
          <wp:inline distT="0" distB="0" distL="0" distR="0" wp14:anchorId="78D34BE1" wp14:editId="5D12FEE2">
            <wp:extent cx="5715000" cy="3193415"/>
            <wp:effectExtent l="0" t="0" r="0" b="0"/>
            <wp:docPr id="10593" name="Picture 10593"/>
            <wp:cNvGraphicFramePr/>
            <a:graphic xmlns:a="http://schemas.openxmlformats.org/drawingml/2006/main">
              <a:graphicData uri="http://schemas.openxmlformats.org/drawingml/2006/picture">
                <pic:pic xmlns:pic="http://schemas.openxmlformats.org/drawingml/2006/picture">
                  <pic:nvPicPr>
                    <pic:cNvPr id="10593" name="Picture 10593"/>
                    <pic:cNvPicPr/>
                  </pic:nvPicPr>
                  <pic:blipFill>
                    <a:blip r:embed="rId20"/>
                    <a:stretch>
                      <a:fillRect/>
                    </a:stretch>
                  </pic:blipFill>
                  <pic:spPr>
                    <a:xfrm>
                      <a:off x="0" y="0"/>
                      <a:ext cx="5715000" cy="3193415"/>
                    </a:xfrm>
                    <a:prstGeom prst="rect">
                      <a:avLst/>
                    </a:prstGeom>
                  </pic:spPr>
                </pic:pic>
              </a:graphicData>
            </a:graphic>
          </wp:inline>
        </w:drawing>
      </w:r>
      <w:r w:rsidRPr="00951DFA">
        <w:t xml:space="preserve"> </w:t>
      </w:r>
    </w:p>
    <w:p w14:paraId="5A8CF54B" w14:textId="77777777" w:rsidR="00951DFA" w:rsidRPr="00951DFA" w:rsidRDefault="00951DFA" w:rsidP="00951DFA">
      <w:pPr>
        <w:pStyle w:val="text"/>
        <w:rPr>
          <w:i/>
        </w:rPr>
      </w:pPr>
      <w:r w:rsidRPr="00951DFA">
        <w:rPr>
          <w:i/>
        </w:rPr>
        <w:t xml:space="preserve">Figure 9 process sensor data </w:t>
      </w:r>
    </w:p>
    <w:p w14:paraId="6CAB2412" w14:textId="77777777" w:rsidR="00951DFA" w:rsidRPr="00951DFA" w:rsidRDefault="00951DFA" w:rsidP="00951DFA">
      <w:pPr>
        <w:pStyle w:val="text"/>
        <w:rPr>
          <w:i/>
        </w:rPr>
      </w:pPr>
    </w:p>
    <w:p w14:paraId="7C93C0F8" w14:textId="77777777" w:rsidR="00951DFA" w:rsidRPr="00951DFA" w:rsidRDefault="00951DFA" w:rsidP="00951DFA">
      <w:pPr>
        <w:pStyle w:val="text"/>
      </w:pPr>
      <w:r w:rsidRPr="00951DFA">
        <w:br w:type="page"/>
      </w:r>
    </w:p>
    <w:p w14:paraId="4B5EE2CE" w14:textId="77777777" w:rsidR="00951DFA" w:rsidRPr="00951DFA" w:rsidRDefault="00951DFA" w:rsidP="00951DFA">
      <w:pPr>
        <w:pStyle w:val="text"/>
      </w:pPr>
      <w:r w:rsidRPr="00951DFA">
        <w:lastRenderedPageBreak/>
        <w:drawing>
          <wp:inline distT="0" distB="0" distL="0" distR="0" wp14:anchorId="3CC8FF97" wp14:editId="06021562">
            <wp:extent cx="5715000" cy="4829810"/>
            <wp:effectExtent l="0" t="0" r="0" b="0"/>
            <wp:docPr id="10664" name="Picture 10664"/>
            <wp:cNvGraphicFramePr/>
            <a:graphic xmlns:a="http://schemas.openxmlformats.org/drawingml/2006/main">
              <a:graphicData uri="http://schemas.openxmlformats.org/drawingml/2006/picture">
                <pic:pic xmlns:pic="http://schemas.openxmlformats.org/drawingml/2006/picture">
                  <pic:nvPicPr>
                    <pic:cNvPr id="10664" name="Picture 10664"/>
                    <pic:cNvPicPr/>
                  </pic:nvPicPr>
                  <pic:blipFill>
                    <a:blip r:embed="rId21"/>
                    <a:stretch>
                      <a:fillRect/>
                    </a:stretch>
                  </pic:blipFill>
                  <pic:spPr>
                    <a:xfrm>
                      <a:off x="0" y="0"/>
                      <a:ext cx="5715000" cy="4829810"/>
                    </a:xfrm>
                    <a:prstGeom prst="rect">
                      <a:avLst/>
                    </a:prstGeom>
                  </pic:spPr>
                </pic:pic>
              </a:graphicData>
            </a:graphic>
          </wp:inline>
        </w:drawing>
      </w:r>
      <w:r w:rsidRPr="00951DFA">
        <w:t xml:space="preserve"> </w:t>
      </w:r>
    </w:p>
    <w:p w14:paraId="122FC44B" w14:textId="77777777" w:rsidR="00951DFA" w:rsidRPr="00951DFA" w:rsidRDefault="00951DFA" w:rsidP="00951DFA">
      <w:pPr>
        <w:pStyle w:val="text"/>
      </w:pPr>
      <w:r w:rsidRPr="00951DFA">
        <w:rPr>
          <w:i/>
        </w:rPr>
        <w:t xml:space="preserve">Figure 10 all section nodes </w:t>
      </w:r>
    </w:p>
    <w:p w14:paraId="4D8A2159" w14:textId="77777777" w:rsidR="00951DFA" w:rsidRPr="00951DFA" w:rsidRDefault="00951DFA" w:rsidP="00951DFA">
      <w:pPr>
        <w:pStyle w:val="text"/>
      </w:pPr>
      <w:r w:rsidRPr="00951DFA">
        <w:drawing>
          <wp:inline distT="0" distB="0" distL="0" distR="0" wp14:anchorId="18FAF5B2" wp14:editId="6EB05DC4">
            <wp:extent cx="5715000" cy="2821305"/>
            <wp:effectExtent l="0" t="0" r="0" b="0"/>
            <wp:docPr id="10739" name="Picture 10739"/>
            <wp:cNvGraphicFramePr/>
            <a:graphic xmlns:a="http://schemas.openxmlformats.org/drawingml/2006/main">
              <a:graphicData uri="http://schemas.openxmlformats.org/drawingml/2006/picture">
                <pic:pic xmlns:pic="http://schemas.openxmlformats.org/drawingml/2006/picture">
                  <pic:nvPicPr>
                    <pic:cNvPr id="10739" name="Picture 10739"/>
                    <pic:cNvPicPr/>
                  </pic:nvPicPr>
                  <pic:blipFill>
                    <a:blip r:embed="rId22"/>
                    <a:stretch>
                      <a:fillRect/>
                    </a:stretch>
                  </pic:blipFill>
                  <pic:spPr>
                    <a:xfrm>
                      <a:off x="0" y="0"/>
                      <a:ext cx="5715000" cy="2821305"/>
                    </a:xfrm>
                    <a:prstGeom prst="rect">
                      <a:avLst/>
                    </a:prstGeom>
                  </pic:spPr>
                </pic:pic>
              </a:graphicData>
            </a:graphic>
          </wp:inline>
        </w:drawing>
      </w:r>
      <w:r w:rsidRPr="00951DFA">
        <w:t xml:space="preserve"> </w:t>
      </w:r>
    </w:p>
    <w:p w14:paraId="472E44B3" w14:textId="77777777" w:rsidR="00951DFA" w:rsidRPr="00951DFA" w:rsidRDefault="00951DFA" w:rsidP="00951DFA">
      <w:pPr>
        <w:pStyle w:val="text"/>
      </w:pPr>
      <w:r w:rsidRPr="00951DFA">
        <w:rPr>
          <w:i/>
        </w:rPr>
        <w:t xml:space="preserve">Figure 11 Temperature dashboard </w:t>
      </w:r>
    </w:p>
    <w:p w14:paraId="550E5A0C" w14:textId="77777777" w:rsidR="00951DFA" w:rsidRPr="00951DFA" w:rsidRDefault="00951DFA" w:rsidP="00951DFA">
      <w:pPr>
        <w:pStyle w:val="text"/>
      </w:pPr>
      <w:r w:rsidRPr="00951DFA">
        <w:lastRenderedPageBreak/>
        <w:drawing>
          <wp:inline distT="0" distB="0" distL="0" distR="0" wp14:anchorId="7F0A1991" wp14:editId="4183C923">
            <wp:extent cx="5715000" cy="2824480"/>
            <wp:effectExtent l="0" t="0" r="0" b="0"/>
            <wp:docPr id="10741" name="Picture 10741"/>
            <wp:cNvGraphicFramePr/>
            <a:graphic xmlns:a="http://schemas.openxmlformats.org/drawingml/2006/main">
              <a:graphicData uri="http://schemas.openxmlformats.org/drawingml/2006/picture">
                <pic:pic xmlns:pic="http://schemas.openxmlformats.org/drawingml/2006/picture">
                  <pic:nvPicPr>
                    <pic:cNvPr id="10741" name="Picture 10741"/>
                    <pic:cNvPicPr/>
                  </pic:nvPicPr>
                  <pic:blipFill>
                    <a:blip r:embed="rId23"/>
                    <a:stretch>
                      <a:fillRect/>
                    </a:stretch>
                  </pic:blipFill>
                  <pic:spPr>
                    <a:xfrm>
                      <a:off x="0" y="0"/>
                      <a:ext cx="5715000" cy="2824480"/>
                    </a:xfrm>
                    <a:prstGeom prst="rect">
                      <a:avLst/>
                    </a:prstGeom>
                  </pic:spPr>
                </pic:pic>
              </a:graphicData>
            </a:graphic>
          </wp:inline>
        </w:drawing>
      </w:r>
      <w:r w:rsidRPr="00951DFA">
        <w:t xml:space="preserve"> </w:t>
      </w:r>
    </w:p>
    <w:p w14:paraId="22A16217" w14:textId="77777777" w:rsidR="00951DFA" w:rsidRPr="00951DFA" w:rsidRDefault="00951DFA" w:rsidP="00951DFA">
      <w:pPr>
        <w:pStyle w:val="text"/>
      </w:pPr>
      <w:r w:rsidRPr="00951DFA">
        <w:t xml:space="preserve"> </w:t>
      </w:r>
    </w:p>
    <w:p w14:paraId="243CDD21" w14:textId="77777777" w:rsidR="00951DFA" w:rsidRPr="00951DFA" w:rsidRDefault="00951DFA" w:rsidP="00951DFA">
      <w:pPr>
        <w:pStyle w:val="text"/>
      </w:pPr>
      <w:r w:rsidRPr="00951DFA">
        <w:t xml:space="preserve"> </w:t>
      </w:r>
    </w:p>
    <w:p w14:paraId="4DFC0D7C" w14:textId="55EFFE33" w:rsidR="00951DFA" w:rsidRPr="00951DFA" w:rsidRDefault="00951DFA" w:rsidP="00951DFA">
      <w:pPr>
        <w:pStyle w:val="Heading4"/>
      </w:pPr>
      <w:r w:rsidRPr="00951DFA">
        <w:t xml:space="preserve">Humidity </w:t>
      </w:r>
    </w:p>
    <w:p w14:paraId="599E275C" w14:textId="77777777" w:rsidR="00951DFA" w:rsidRPr="00951DFA" w:rsidRDefault="00951DFA" w:rsidP="00951DFA">
      <w:pPr>
        <w:pStyle w:val="text"/>
      </w:pPr>
      <w:r w:rsidRPr="00951DFA">
        <w:drawing>
          <wp:inline distT="0" distB="0" distL="0" distR="0" wp14:anchorId="77C8081F" wp14:editId="4FEC873F">
            <wp:extent cx="5715000" cy="2376805"/>
            <wp:effectExtent l="0" t="0" r="0" b="0"/>
            <wp:docPr id="10827" name="Picture 10827"/>
            <wp:cNvGraphicFramePr/>
            <a:graphic xmlns:a="http://schemas.openxmlformats.org/drawingml/2006/main">
              <a:graphicData uri="http://schemas.openxmlformats.org/drawingml/2006/picture">
                <pic:pic xmlns:pic="http://schemas.openxmlformats.org/drawingml/2006/picture">
                  <pic:nvPicPr>
                    <pic:cNvPr id="10827" name="Picture 10827"/>
                    <pic:cNvPicPr/>
                  </pic:nvPicPr>
                  <pic:blipFill>
                    <a:blip r:embed="rId24"/>
                    <a:stretch>
                      <a:fillRect/>
                    </a:stretch>
                  </pic:blipFill>
                  <pic:spPr>
                    <a:xfrm>
                      <a:off x="0" y="0"/>
                      <a:ext cx="5715000" cy="2376805"/>
                    </a:xfrm>
                    <a:prstGeom prst="rect">
                      <a:avLst/>
                    </a:prstGeom>
                  </pic:spPr>
                </pic:pic>
              </a:graphicData>
            </a:graphic>
          </wp:inline>
        </w:drawing>
      </w:r>
      <w:r w:rsidRPr="00951DFA">
        <w:t xml:space="preserve"> </w:t>
      </w:r>
    </w:p>
    <w:p w14:paraId="2358E20B" w14:textId="77777777" w:rsidR="00951DFA" w:rsidRPr="00951DFA" w:rsidRDefault="00951DFA" w:rsidP="00951DFA">
      <w:pPr>
        <w:pStyle w:val="text"/>
        <w:rPr>
          <w:i/>
        </w:rPr>
      </w:pPr>
      <w:r w:rsidRPr="00951DFA">
        <w:rPr>
          <w:i/>
        </w:rPr>
        <w:t xml:space="preserve">Figure 12 Humidity system </w:t>
      </w:r>
    </w:p>
    <w:p w14:paraId="23E48FDF" w14:textId="77777777" w:rsidR="00951DFA" w:rsidRPr="00951DFA" w:rsidRDefault="00951DFA" w:rsidP="00951DFA">
      <w:pPr>
        <w:pStyle w:val="text"/>
      </w:pPr>
    </w:p>
    <w:p w14:paraId="1270299E" w14:textId="77777777" w:rsidR="00951DFA" w:rsidRPr="00951DFA" w:rsidRDefault="00951DFA" w:rsidP="00951DFA">
      <w:pPr>
        <w:pStyle w:val="text"/>
      </w:pPr>
      <w:r w:rsidRPr="00951DFA">
        <w:lastRenderedPageBreak/>
        <w:drawing>
          <wp:inline distT="0" distB="0" distL="0" distR="0" wp14:anchorId="400D4AA3" wp14:editId="58F52562">
            <wp:extent cx="5715000" cy="2670175"/>
            <wp:effectExtent l="0" t="0" r="0" b="0"/>
            <wp:docPr id="10829" name="Picture 10829"/>
            <wp:cNvGraphicFramePr/>
            <a:graphic xmlns:a="http://schemas.openxmlformats.org/drawingml/2006/main">
              <a:graphicData uri="http://schemas.openxmlformats.org/drawingml/2006/picture">
                <pic:pic xmlns:pic="http://schemas.openxmlformats.org/drawingml/2006/picture">
                  <pic:nvPicPr>
                    <pic:cNvPr id="10829" name="Picture 10829"/>
                    <pic:cNvPicPr/>
                  </pic:nvPicPr>
                  <pic:blipFill>
                    <a:blip r:embed="rId25"/>
                    <a:stretch>
                      <a:fillRect/>
                    </a:stretch>
                  </pic:blipFill>
                  <pic:spPr>
                    <a:xfrm>
                      <a:off x="0" y="0"/>
                      <a:ext cx="5715000" cy="2670175"/>
                    </a:xfrm>
                    <a:prstGeom prst="rect">
                      <a:avLst/>
                    </a:prstGeom>
                  </pic:spPr>
                </pic:pic>
              </a:graphicData>
            </a:graphic>
          </wp:inline>
        </w:drawing>
      </w:r>
      <w:r w:rsidRPr="00951DFA">
        <w:t xml:space="preserve"> </w:t>
      </w:r>
    </w:p>
    <w:p w14:paraId="73F95070" w14:textId="77777777" w:rsidR="00951DFA" w:rsidRPr="00951DFA" w:rsidRDefault="00951DFA" w:rsidP="00951DFA">
      <w:pPr>
        <w:pStyle w:val="text"/>
      </w:pPr>
      <w:r w:rsidRPr="00951DFA">
        <w:rPr>
          <w:i/>
        </w:rPr>
        <w:t xml:space="preserve">Figure 13 process humidity sensor data function </w:t>
      </w:r>
    </w:p>
    <w:p w14:paraId="3E8FC1D0" w14:textId="77777777" w:rsidR="00951DFA" w:rsidRPr="00951DFA" w:rsidRDefault="00951DFA" w:rsidP="00951DFA">
      <w:pPr>
        <w:pStyle w:val="text"/>
      </w:pPr>
      <w:r w:rsidRPr="00951DFA">
        <w:t xml:space="preserve"> </w:t>
      </w:r>
    </w:p>
    <w:p w14:paraId="2C0B1C69" w14:textId="77777777" w:rsidR="00951DFA" w:rsidRPr="00951DFA" w:rsidRDefault="00951DFA" w:rsidP="00951DFA">
      <w:pPr>
        <w:pStyle w:val="text"/>
      </w:pPr>
      <w:r w:rsidRPr="00951DFA">
        <w:drawing>
          <wp:inline distT="0" distB="0" distL="0" distR="0" wp14:anchorId="4FA7F618" wp14:editId="7998DA38">
            <wp:extent cx="5715000" cy="2641600"/>
            <wp:effectExtent l="0" t="0" r="0" b="0"/>
            <wp:docPr id="10919" name="Picture 10919"/>
            <wp:cNvGraphicFramePr/>
            <a:graphic xmlns:a="http://schemas.openxmlformats.org/drawingml/2006/main">
              <a:graphicData uri="http://schemas.openxmlformats.org/drawingml/2006/picture">
                <pic:pic xmlns:pic="http://schemas.openxmlformats.org/drawingml/2006/picture">
                  <pic:nvPicPr>
                    <pic:cNvPr id="10919" name="Picture 10919"/>
                    <pic:cNvPicPr/>
                  </pic:nvPicPr>
                  <pic:blipFill>
                    <a:blip r:embed="rId26"/>
                    <a:stretch>
                      <a:fillRect/>
                    </a:stretch>
                  </pic:blipFill>
                  <pic:spPr>
                    <a:xfrm>
                      <a:off x="0" y="0"/>
                      <a:ext cx="5715000" cy="2641600"/>
                    </a:xfrm>
                    <a:prstGeom prst="rect">
                      <a:avLst/>
                    </a:prstGeom>
                  </pic:spPr>
                </pic:pic>
              </a:graphicData>
            </a:graphic>
          </wp:inline>
        </w:drawing>
      </w:r>
      <w:r w:rsidRPr="00951DFA">
        <w:t xml:space="preserve"> </w:t>
      </w:r>
    </w:p>
    <w:p w14:paraId="414DA570" w14:textId="77777777" w:rsidR="00951DFA" w:rsidRPr="00951DFA" w:rsidRDefault="00951DFA" w:rsidP="00951DFA">
      <w:pPr>
        <w:pStyle w:val="text"/>
      </w:pPr>
      <w:r w:rsidRPr="00951DFA">
        <w:rPr>
          <w:i/>
        </w:rPr>
        <w:t xml:space="preserve">Figure 14 all sectional humidity sensor function </w:t>
      </w:r>
    </w:p>
    <w:p w14:paraId="5AD0837E" w14:textId="77777777" w:rsidR="00951DFA" w:rsidRPr="00951DFA" w:rsidRDefault="00951DFA" w:rsidP="00951DFA">
      <w:pPr>
        <w:pStyle w:val="text"/>
      </w:pPr>
      <w:r w:rsidRPr="00951DFA">
        <w:t xml:space="preserve"> </w:t>
      </w:r>
    </w:p>
    <w:p w14:paraId="0C514F65" w14:textId="77777777" w:rsidR="00951DFA" w:rsidRPr="00951DFA" w:rsidRDefault="00951DFA" w:rsidP="00951DFA">
      <w:pPr>
        <w:pStyle w:val="text"/>
      </w:pPr>
      <w:r w:rsidRPr="00951DFA">
        <w:drawing>
          <wp:inline distT="0" distB="0" distL="0" distR="0" wp14:anchorId="77F89EEF" wp14:editId="17F63C20">
            <wp:extent cx="5715000" cy="2526665"/>
            <wp:effectExtent l="0" t="0" r="0" b="0"/>
            <wp:docPr id="10921" name="Picture 10921"/>
            <wp:cNvGraphicFramePr/>
            <a:graphic xmlns:a="http://schemas.openxmlformats.org/drawingml/2006/main">
              <a:graphicData uri="http://schemas.openxmlformats.org/drawingml/2006/picture">
                <pic:pic xmlns:pic="http://schemas.openxmlformats.org/drawingml/2006/picture">
                  <pic:nvPicPr>
                    <pic:cNvPr id="10921" name="Picture 10921"/>
                    <pic:cNvPicPr/>
                  </pic:nvPicPr>
                  <pic:blipFill>
                    <a:blip r:embed="rId27"/>
                    <a:stretch>
                      <a:fillRect/>
                    </a:stretch>
                  </pic:blipFill>
                  <pic:spPr>
                    <a:xfrm>
                      <a:off x="0" y="0"/>
                      <a:ext cx="5715000" cy="2526665"/>
                    </a:xfrm>
                    <a:prstGeom prst="rect">
                      <a:avLst/>
                    </a:prstGeom>
                  </pic:spPr>
                </pic:pic>
              </a:graphicData>
            </a:graphic>
          </wp:inline>
        </w:drawing>
      </w:r>
      <w:r w:rsidRPr="00951DFA">
        <w:t xml:space="preserve"> </w:t>
      </w:r>
    </w:p>
    <w:p w14:paraId="265F8845" w14:textId="77777777" w:rsidR="00951DFA" w:rsidRPr="00951DFA" w:rsidRDefault="00951DFA" w:rsidP="00951DFA">
      <w:pPr>
        <w:pStyle w:val="text"/>
      </w:pPr>
      <w:r w:rsidRPr="00951DFA">
        <w:rPr>
          <w:i/>
        </w:rPr>
        <w:lastRenderedPageBreak/>
        <w:t xml:space="preserve">Figure 15 Humidity dashboard. </w:t>
      </w:r>
    </w:p>
    <w:p w14:paraId="39FB89D8" w14:textId="77777777" w:rsidR="00951DFA" w:rsidRPr="00951DFA" w:rsidRDefault="00951DFA" w:rsidP="00951DFA">
      <w:pPr>
        <w:pStyle w:val="text"/>
      </w:pPr>
      <w:r w:rsidRPr="00951DFA">
        <w:t xml:space="preserve"> </w:t>
      </w:r>
    </w:p>
    <w:p w14:paraId="01E407F4" w14:textId="77777777" w:rsidR="00951DFA" w:rsidRPr="00951DFA" w:rsidRDefault="00951DFA" w:rsidP="00951DFA">
      <w:pPr>
        <w:pStyle w:val="text"/>
      </w:pPr>
      <w:r w:rsidRPr="00951DFA">
        <w:drawing>
          <wp:inline distT="0" distB="0" distL="0" distR="0" wp14:anchorId="5C6D507F" wp14:editId="76B68249">
            <wp:extent cx="4480560" cy="1310640"/>
            <wp:effectExtent l="0" t="0" r="0" b="0"/>
            <wp:docPr id="10923" name="Picture 10923" descr="A white text on a black background&#10;&#10;AI-generated content may be incorrect."/>
            <wp:cNvGraphicFramePr/>
            <a:graphic xmlns:a="http://schemas.openxmlformats.org/drawingml/2006/main">
              <a:graphicData uri="http://schemas.openxmlformats.org/drawingml/2006/picture">
                <pic:pic xmlns:pic="http://schemas.openxmlformats.org/drawingml/2006/picture">
                  <pic:nvPicPr>
                    <pic:cNvPr id="10923" name="Picture 10923" descr="A white text on a black background&#10;&#10;AI-generated content may be incorrect."/>
                    <pic:cNvPicPr/>
                  </pic:nvPicPr>
                  <pic:blipFill>
                    <a:blip r:embed="rId28"/>
                    <a:stretch>
                      <a:fillRect/>
                    </a:stretch>
                  </pic:blipFill>
                  <pic:spPr>
                    <a:xfrm>
                      <a:off x="0" y="0"/>
                      <a:ext cx="4480560" cy="1310640"/>
                    </a:xfrm>
                    <a:prstGeom prst="rect">
                      <a:avLst/>
                    </a:prstGeom>
                  </pic:spPr>
                </pic:pic>
              </a:graphicData>
            </a:graphic>
          </wp:inline>
        </w:drawing>
      </w:r>
      <w:r w:rsidRPr="00951DFA">
        <w:rPr>
          <w:i/>
        </w:rPr>
        <w:t xml:space="preserve"> </w:t>
      </w:r>
    </w:p>
    <w:p w14:paraId="2411BF02" w14:textId="77777777" w:rsidR="00951DFA" w:rsidRPr="00951DFA" w:rsidRDefault="00951DFA" w:rsidP="00951DFA">
      <w:pPr>
        <w:pStyle w:val="text"/>
      </w:pPr>
      <w:r w:rsidRPr="00951DFA">
        <w:rPr>
          <w:i/>
        </w:rPr>
        <w:t xml:space="preserve">Figure 16 Dashboard groups </w:t>
      </w:r>
    </w:p>
    <w:p w14:paraId="57D97F60" w14:textId="77777777" w:rsidR="00951DFA" w:rsidRPr="00951DFA" w:rsidRDefault="00951DFA" w:rsidP="00951DFA">
      <w:pPr>
        <w:pStyle w:val="text"/>
      </w:pPr>
      <w:r w:rsidRPr="00951DFA">
        <w:t xml:space="preserve"> </w:t>
      </w:r>
    </w:p>
    <w:p w14:paraId="4DF879F0" w14:textId="363FAA8F" w:rsidR="00951DFA" w:rsidRPr="00951DFA" w:rsidRDefault="00951DFA" w:rsidP="00951DFA">
      <w:pPr>
        <w:pStyle w:val="Heading3"/>
      </w:pPr>
      <w:r w:rsidRPr="00951DFA">
        <w:t xml:space="preserve">Conduct Experiments </w:t>
      </w:r>
    </w:p>
    <w:p w14:paraId="506AD3E3" w14:textId="77777777" w:rsidR="00951DFA" w:rsidRPr="00951DFA" w:rsidRDefault="00951DFA" w:rsidP="00951DFA">
      <w:pPr>
        <w:pStyle w:val="text"/>
      </w:pPr>
      <w:r w:rsidRPr="00951DFA">
        <w:rPr>
          <w:b/>
        </w:rPr>
        <w:t xml:space="preserve">Testing Usability: </w:t>
      </w:r>
    </w:p>
    <w:p w14:paraId="2D4F944A" w14:textId="77777777" w:rsidR="00951DFA" w:rsidRPr="00951DFA" w:rsidRDefault="00951DFA" w:rsidP="00951DFA">
      <w:pPr>
        <w:pStyle w:val="text"/>
        <w:numPr>
          <w:ilvl w:val="0"/>
          <w:numId w:val="100"/>
        </w:numPr>
      </w:pPr>
      <w:r w:rsidRPr="00951DFA">
        <w:t xml:space="preserve">Goal: Make the user interface friendly to navigate </w:t>
      </w:r>
    </w:p>
    <w:p w14:paraId="60F8B924" w14:textId="77777777" w:rsidR="00951DFA" w:rsidRPr="00951DFA" w:rsidRDefault="00951DFA" w:rsidP="00951DFA">
      <w:pPr>
        <w:pStyle w:val="text"/>
        <w:numPr>
          <w:ilvl w:val="0"/>
          <w:numId w:val="100"/>
        </w:numPr>
      </w:pPr>
      <w:r w:rsidRPr="00951DFA">
        <w:t xml:space="preserve">Measures: User Walkthroughs, Usability Testing Sessions, UI Mockup Assessments. </w:t>
      </w:r>
    </w:p>
    <w:p w14:paraId="40E38740" w14:textId="77777777" w:rsidR="00951DFA" w:rsidRPr="00951DFA" w:rsidRDefault="00951DFA" w:rsidP="00951DFA">
      <w:pPr>
        <w:pStyle w:val="text"/>
      </w:pPr>
      <w:r w:rsidRPr="00951DFA">
        <w:t xml:space="preserve"> </w:t>
      </w:r>
    </w:p>
    <w:p w14:paraId="73C86EAD" w14:textId="77777777" w:rsidR="00951DFA" w:rsidRPr="00951DFA" w:rsidRDefault="00951DFA" w:rsidP="00951DFA">
      <w:pPr>
        <w:pStyle w:val="text"/>
      </w:pPr>
      <w:r w:rsidRPr="00951DFA">
        <w:rPr>
          <w:b/>
        </w:rPr>
        <w:t xml:space="preserve">Functionality Tests: </w:t>
      </w:r>
    </w:p>
    <w:p w14:paraId="6B4AC72D" w14:textId="77777777" w:rsidR="00951DFA" w:rsidRPr="00951DFA" w:rsidRDefault="00951DFA" w:rsidP="00951DFA">
      <w:pPr>
        <w:pStyle w:val="text"/>
        <w:numPr>
          <w:ilvl w:val="0"/>
          <w:numId w:val="100"/>
        </w:numPr>
      </w:pPr>
      <w:r w:rsidRPr="00951DFA">
        <w:t xml:space="preserve">Purpose: Make sure that all the system functions are </w:t>
      </w:r>
      <w:proofErr w:type="gramStart"/>
      <w:r w:rsidRPr="00951DFA">
        <w:t>operational</w:t>
      </w:r>
      <w:proofErr w:type="gramEnd"/>
      <w:r w:rsidRPr="00951DFA">
        <w:t xml:space="preserve"> sweat and accurate. </w:t>
      </w:r>
    </w:p>
    <w:p w14:paraId="2EC7EB94" w14:textId="77777777" w:rsidR="00951DFA" w:rsidRPr="00951DFA" w:rsidRDefault="00951DFA" w:rsidP="00951DFA">
      <w:pPr>
        <w:pStyle w:val="text"/>
        <w:numPr>
          <w:ilvl w:val="0"/>
          <w:numId w:val="100"/>
        </w:numPr>
      </w:pPr>
      <w:r w:rsidRPr="00951DFA">
        <w:t xml:space="preserve">Independent Sampling: Example methods include test scripts, review by the QA team and beta testing with select users. </w:t>
      </w:r>
    </w:p>
    <w:p w14:paraId="46A56BB3" w14:textId="77777777" w:rsidR="00951DFA" w:rsidRPr="00951DFA" w:rsidRDefault="00951DFA" w:rsidP="00951DFA">
      <w:pPr>
        <w:pStyle w:val="text"/>
      </w:pPr>
      <w:r w:rsidRPr="00951DFA">
        <w:t xml:space="preserve"> </w:t>
      </w:r>
    </w:p>
    <w:p w14:paraId="5321912F" w14:textId="77777777" w:rsidR="00951DFA" w:rsidRPr="00951DFA" w:rsidRDefault="00951DFA" w:rsidP="00951DFA">
      <w:pPr>
        <w:pStyle w:val="text"/>
      </w:pPr>
      <w:r w:rsidRPr="00951DFA">
        <w:rPr>
          <w:b/>
        </w:rPr>
        <w:t xml:space="preserve">Performance Tests: </w:t>
      </w:r>
    </w:p>
    <w:p w14:paraId="49CBAC23" w14:textId="77777777" w:rsidR="00951DFA" w:rsidRPr="00951DFA" w:rsidRDefault="00951DFA" w:rsidP="00951DFA">
      <w:pPr>
        <w:pStyle w:val="text"/>
        <w:numPr>
          <w:ilvl w:val="0"/>
          <w:numId w:val="100"/>
        </w:numPr>
      </w:pPr>
      <w:r w:rsidRPr="00951DFA">
        <w:t xml:space="preserve">Goal: Suitable Response time and reliability, for varying input conditions. </w:t>
      </w:r>
    </w:p>
    <w:p w14:paraId="2597A26B" w14:textId="77777777" w:rsidR="00951DFA" w:rsidRPr="00951DFA" w:rsidRDefault="00951DFA" w:rsidP="00951DFA">
      <w:pPr>
        <w:pStyle w:val="text"/>
      </w:pPr>
    </w:p>
    <w:p w14:paraId="453EA555" w14:textId="77777777" w:rsidR="00951DFA" w:rsidRPr="00951DFA" w:rsidRDefault="00951DFA" w:rsidP="00951DFA">
      <w:pPr>
        <w:pStyle w:val="text"/>
      </w:pPr>
    </w:p>
    <w:p w14:paraId="0F598C24" w14:textId="77777777" w:rsidR="00951DFA" w:rsidRPr="00951DFA" w:rsidRDefault="00951DFA" w:rsidP="00951DFA">
      <w:pPr>
        <w:pStyle w:val="text"/>
        <w:numPr>
          <w:ilvl w:val="0"/>
          <w:numId w:val="100"/>
        </w:numPr>
      </w:pPr>
      <w:r w:rsidRPr="00951DFA">
        <w:t xml:space="preserve">Process: Load test, stress testing and monitoring system performance </w:t>
      </w:r>
      <w:proofErr w:type="gramStart"/>
      <w:r w:rsidRPr="00951DFA">
        <w:t>pattern</w:t>
      </w:r>
      <w:proofErr w:type="gramEnd"/>
      <w:r w:rsidRPr="00951DFA">
        <w:t xml:space="preserve"> during peak time. </w:t>
      </w:r>
    </w:p>
    <w:p w14:paraId="796207E2" w14:textId="77777777" w:rsidR="00951DFA" w:rsidRPr="00951DFA" w:rsidRDefault="00951DFA" w:rsidP="00951DFA">
      <w:pPr>
        <w:pStyle w:val="text"/>
      </w:pPr>
      <w:r w:rsidRPr="00951DFA">
        <w:t xml:space="preserve"> </w:t>
      </w:r>
    </w:p>
    <w:p w14:paraId="40D55BE4" w14:textId="549DBB9A" w:rsidR="00951DFA" w:rsidRPr="00951DFA" w:rsidRDefault="00951DFA" w:rsidP="00951DFA">
      <w:pPr>
        <w:pStyle w:val="Heading3"/>
      </w:pPr>
      <w:r w:rsidRPr="00951DFA">
        <w:t xml:space="preserve">Gather Feedback </w:t>
      </w:r>
    </w:p>
    <w:p w14:paraId="54331E28" w14:textId="77777777" w:rsidR="00951DFA" w:rsidRPr="00951DFA" w:rsidRDefault="00951DFA" w:rsidP="00951DFA">
      <w:pPr>
        <w:pStyle w:val="text"/>
      </w:pPr>
      <w:r w:rsidRPr="00951DFA">
        <w:rPr>
          <w:b/>
        </w:rPr>
        <w:t xml:space="preserve">Methods: </w:t>
      </w:r>
    </w:p>
    <w:p w14:paraId="4818C6B0" w14:textId="77777777" w:rsidR="00951DFA" w:rsidRPr="00951DFA" w:rsidRDefault="00951DFA" w:rsidP="00951DFA">
      <w:pPr>
        <w:pStyle w:val="text"/>
        <w:numPr>
          <w:ilvl w:val="0"/>
          <w:numId w:val="101"/>
        </w:numPr>
      </w:pPr>
      <w:r w:rsidRPr="00951DFA">
        <w:t xml:space="preserve">Surveys - Questionnaires issued to end users online for quantitative data about their interactions. </w:t>
      </w:r>
    </w:p>
    <w:p w14:paraId="798B25D3" w14:textId="77777777" w:rsidR="00951DFA" w:rsidRPr="00951DFA" w:rsidRDefault="00951DFA" w:rsidP="00951DFA">
      <w:pPr>
        <w:pStyle w:val="text"/>
        <w:numPr>
          <w:ilvl w:val="0"/>
          <w:numId w:val="101"/>
        </w:numPr>
      </w:pPr>
      <w:r w:rsidRPr="00951DFA">
        <w:t xml:space="preserve">Interview - in-depth conversations with core users to acquire qualitative data. </w:t>
      </w:r>
    </w:p>
    <w:p w14:paraId="6A371253" w14:textId="77777777" w:rsidR="00951DFA" w:rsidRPr="00951DFA" w:rsidRDefault="00951DFA" w:rsidP="00951DFA">
      <w:pPr>
        <w:pStyle w:val="text"/>
        <w:numPr>
          <w:ilvl w:val="0"/>
          <w:numId w:val="101"/>
        </w:numPr>
      </w:pPr>
      <w:r w:rsidRPr="00951DFA">
        <w:t xml:space="preserve">Usage Data - Examine logs and usage statistics to understand typical problems/areas we can improve. </w:t>
      </w:r>
    </w:p>
    <w:p w14:paraId="5DC6F1F6" w14:textId="77777777" w:rsidR="00951DFA" w:rsidRPr="00951DFA" w:rsidRDefault="00951DFA" w:rsidP="00951DFA">
      <w:pPr>
        <w:pStyle w:val="text"/>
      </w:pPr>
      <w:r w:rsidRPr="00951DFA">
        <w:t xml:space="preserve"> </w:t>
      </w:r>
    </w:p>
    <w:p w14:paraId="343D5537" w14:textId="175AB260" w:rsidR="00951DFA" w:rsidRPr="00951DFA" w:rsidRDefault="00951DFA" w:rsidP="00951DFA">
      <w:pPr>
        <w:pStyle w:val="Heading4"/>
      </w:pPr>
      <w:r w:rsidRPr="00951DFA">
        <w:lastRenderedPageBreak/>
        <w:t xml:space="preserve">Survey for gathering user feedback. </w:t>
      </w:r>
    </w:p>
    <w:p w14:paraId="2FFAF992" w14:textId="77777777" w:rsidR="00951DFA" w:rsidRPr="00951DFA" w:rsidRDefault="00951DFA" w:rsidP="00951DFA">
      <w:pPr>
        <w:pStyle w:val="text"/>
      </w:pPr>
    </w:p>
    <w:p w14:paraId="4A4520AB" w14:textId="77777777" w:rsidR="00951DFA" w:rsidRPr="00951DFA" w:rsidRDefault="00951DFA" w:rsidP="00951DFA">
      <w:pPr>
        <w:pStyle w:val="text"/>
      </w:pPr>
      <w:r w:rsidRPr="00951DFA">
        <w:drawing>
          <wp:inline distT="0" distB="0" distL="0" distR="0" wp14:anchorId="264A7E6B" wp14:editId="12E091B6">
            <wp:extent cx="4857750" cy="6286500"/>
            <wp:effectExtent l="0" t="0" r="0" b="0"/>
            <wp:docPr id="11141" name="Picture 11141"/>
            <wp:cNvGraphicFramePr/>
            <a:graphic xmlns:a="http://schemas.openxmlformats.org/drawingml/2006/main">
              <a:graphicData uri="http://schemas.openxmlformats.org/drawingml/2006/picture">
                <pic:pic xmlns:pic="http://schemas.openxmlformats.org/drawingml/2006/picture">
                  <pic:nvPicPr>
                    <pic:cNvPr id="11141" name="Picture 11141"/>
                    <pic:cNvPicPr/>
                  </pic:nvPicPr>
                  <pic:blipFill>
                    <a:blip r:embed="rId29"/>
                    <a:stretch>
                      <a:fillRect/>
                    </a:stretch>
                  </pic:blipFill>
                  <pic:spPr>
                    <a:xfrm>
                      <a:off x="0" y="0"/>
                      <a:ext cx="4857750" cy="6286500"/>
                    </a:xfrm>
                    <a:prstGeom prst="rect">
                      <a:avLst/>
                    </a:prstGeom>
                  </pic:spPr>
                </pic:pic>
              </a:graphicData>
            </a:graphic>
          </wp:inline>
        </w:drawing>
      </w:r>
      <w:r w:rsidRPr="00951DFA">
        <w:t xml:space="preserve"> </w:t>
      </w:r>
    </w:p>
    <w:p w14:paraId="590316A9" w14:textId="77777777" w:rsidR="00951DFA" w:rsidRPr="00951DFA" w:rsidRDefault="00951DFA" w:rsidP="00951DFA">
      <w:pPr>
        <w:pStyle w:val="text"/>
      </w:pPr>
      <w:r w:rsidRPr="00951DFA">
        <w:rPr>
          <w:i/>
        </w:rPr>
        <w:t xml:space="preserve">Figure 17 google sheet page 1 </w:t>
      </w:r>
    </w:p>
    <w:p w14:paraId="668949BA" w14:textId="77777777" w:rsidR="00951DFA" w:rsidRPr="00951DFA" w:rsidRDefault="00951DFA" w:rsidP="00951DFA">
      <w:pPr>
        <w:pStyle w:val="text"/>
      </w:pPr>
      <w:r w:rsidRPr="00951DFA">
        <w:t xml:space="preserve"> </w:t>
      </w:r>
    </w:p>
    <w:p w14:paraId="3BDE59D5" w14:textId="77777777" w:rsidR="00951DFA" w:rsidRPr="00951DFA" w:rsidRDefault="00951DFA" w:rsidP="00951DFA">
      <w:pPr>
        <w:pStyle w:val="text"/>
      </w:pPr>
      <w:r w:rsidRPr="00951DFA">
        <w:lastRenderedPageBreak/>
        <w:drawing>
          <wp:inline distT="0" distB="0" distL="0" distR="0" wp14:anchorId="4C42A77E" wp14:editId="34206557">
            <wp:extent cx="4857750" cy="6124575"/>
            <wp:effectExtent l="0" t="0" r="0" b="0"/>
            <wp:docPr id="11214" name="Picture 11214"/>
            <wp:cNvGraphicFramePr/>
            <a:graphic xmlns:a="http://schemas.openxmlformats.org/drawingml/2006/main">
              <a:graphicData uri="http://schemas.openxmlformats.org/drawingml/2006/picture">
                <pic:pic xmlns:pic="http://schemas.openxmlformats.org/drawingml/2006/picture">
                  <pic:nvPicPr>
                    <pic:cNvPr id="11214" name="Picture 11214"/>
                    <pic:cNvPicPr/>
                  </pic:nvPicPr>
                  <pic:blipFill>
                    <a:blip r:embed="rId30"/>
                    <a:stretch>
                      <a:fillRect/>
                    </a:stretch>
                  </pic:blipFill>
                  <pic:spPr>
                    <a:xfrm>
                      <a:off x="0" y="0"/>
                      <a:ext cx="4857750" cy="6124575"/>
                    </a:xfrm>
                    <a:prstGeom prst="rect">
                      <a:avLst/>
                    </a:prstGeom>
                  </pic:spPr>
                </pic:pic>
              </a:graphicData>
            </a:graphic>
          </wp:inline>
        </w:drawing>
      </w:r>
      <w:r w:rsidRPr="00951DFA">
        <w:t xml:space="preserve"> </w:t>
      </w:r>
    </w:p>
    <w:p w14:paraId="5C29247B" w14:textId="77777777" w:rsidR="00951DFA" w:rsidRPr="00951DFA" w:rsidRDefault="00951DFA" w:rsidP="00951DFA">
      <w:pPr>
        <w:pStyle w:val="text"/>
      </w:pPr>
      <w:r w:rsidRPr="00951DFA">
        <w:rPr>
          <w:i/>
        </w:rPr>
        <w:t xml:space="preserve">Figure 18 Google </w:t>
      </w:r>
      <w:proofErr w:type="gramStart"/>
      <w:r w:rsidRPr="00951DFA">
        <w:rPr>
          <w:i/>
        </w:rPr>
        <w:t>form</w:t>
      </w:r>
      <w:proofErr w:type="gramEnd"/>
      <w:r w:rsidRPr="00951DFA">
        <w:rPr>
          <w:i/>
        </w:rPr>
        <w:t xml:space="preserve"> page 2 </w:t>
      </w:r>
    </w:p>
    <w:p w14:paraId="3169764D" w14:textId="77777777" w:rsidR="00951DFA" w:rsidRPr="00951DFA" w:rsidRDefault="00951DFA" w:rsidP="00951DFA">
      <w:pPr>
        <w:pStyle w:val="text"/>
      </w:pPr>
      <w:r w:rsidRPr="00951DFA">
        <w:t xml:space="preserve"> </w:t>
      </w:r>
    </w:p>
    <w:p w14:paraId="35EC25DD" w14:textId="77777777" w:rsidR="00951DFA" w:rsidRPr="00951DFA" w:rsidRDefault="00951DFA" w:rsidP="00951DFA">
      <w:pPr>
        <w:pStyle w:val="text"/>
      </w:pPr>
      <w:r w:rsidRPr="00951DFA">
        <w:lastRenderedPageBreak/>
        <w:drawing>
          <wp:inline distT="0" distB="0" distL="0" distR="0" wp14:anchorId="59DC88E7" wp14:editId="7C7CFF00">
            <wp:extent cx="4848225" cy="6286500"/>
            <wp:effectExtent l="0" t="0" r="0" b="0"/>
            <wp:docPr id="11287" name="Picture 11287"/>
            <wp:cNvGraphicFramePr/>
            <a:graphic xmlns:a="http://schemas.openxmlformats.org/drawingml/2006/main">
              <a:graphicData uri="http://schemas.openxmlformats.org/drawingml/2006/picture">
                <pic:pic xmlns:pic="http://schemas.openxmlformats.org/drawingml/2006/picture">
                  <pic:nvPicPr>
                    <pic:cNvPr id="11287" name="Picture 11287"/>
                    <pic:cNvPicPr/>
                  </pic:nvPicPr>
                  <pic:blipFill>
                    <a:blip r:embed="rId31"/>
                    <a:stretch>
                      <a:fillRect/>
                    </a:stretch>
                  </pic:blipFill>
                  <pic:spPr>
                    <a:xfrm>
                      <a:off x="0" y="0"/>
                      <a:ext cx="4848225" cy="6286500"/>
                    </a:xfrm>
                    <a:prstGeom prst="rect">
                      <a:avLst/>
                    </a:prstGeom>
                  </pic:spPr>
                </pic:pic>
              </a:graphicData>
            </a:graphic>
          </wp:inline>
        </w:drawing>
      </w:r>
      <w:r w:rsidRPr="00951DFA">
        <w:t xml:space="preserve"> </w:t>
      </w:r>
    </w:p>
    <w:p w14:paraId="3F756A79" w14:textId="77777777" w:rsidR="00951DFA" w:rsidRPr="00951DFA" w:rsidRDefault="00951DFA" w:rsidP="00951DFA">
      <w:pPr>
        <w:pStyle w:val="text"/>
      </w:pPr>
      <w:r w:rsidRPr="00951DFA">
        <w:rPr>
          <w:i/>
        </w:rPr>
        <w:t xml:space="preserve">Figure 19 Google </w:t>
      </w:r>
      <w:proofErr w:type="gramStart"/>
      <w:r w:rsidRPr="00951DFA">
        <w:rPr>
          <w:i/>
        </w:rPr>
        <w:t>form</w:t>
      </w:r>
      <w:proofErr w:type="gramEnd"/>
      <w:r w:rsidRPr="00951DFA">
        <w:rPr>
          <w:i/>
        </w:rPr>
        <w:t xml:space="preserve"> page 3 </w:t>
      </w:r>
    </w:p>
    <w:p w14:paraId="16827FF9" w14:textId="77777777" w:rsidR="00951DFA" w:rsidRPr="00951DFA" w:rsidRDefault="00951DFA" w:rsidP="00951DFA">
      <w:pPr>
        <w:pStyle w:val="text"/>
      </w:pPr>
      <w:r w:rsidRPr="00951DFA">
        <w:t xml:space="preserve"> </w:t>
      </w:r>
    </w:p>
    <w:p w14:paraId="27742908" w14:textId="77777777" w:rsidR="00951DFA" w:rsidRPr="00951DFA" w:rsidRDefault="00951DFA" w:rsidP="00951DFA">
      <w:pPr>
        <w:pStyle w:val="text"/>
      </w:pPr>
      <w:r w:rsidRPr="00951DFA">
        <w:lastRenderedPageBreak/>
        <w:drawing>
          <wp:inline distT="0" distB="0" distL="0" distR="0" wp14:anchorId="624F9138" wp14:editId="2182F2AE">
            <wp:extent cx="4857750" cy="2895600"/>
            <wp:effectExtent l="0" t="0" r="0" b="0"/>
            <wp:docPr id="11382" name="Picture 11382"/>
            <wp:cNvGraphicFramePr/>
            <a:graphic xmlns:a="http://schemas.openxmlformats.org/drawingml/2006/main">
              <a:graphicData uri="http://schemas.openxmlformats.org/drawingml/2006/picture">
                <pic:pic xmlns:pic="http://schemas.openxmlformats.org/drawingml/2006/picture">
                  <pic:nvPicPr>
                    <pic:cNvPr id="11382" name="Picture 11382"/>
                    <pic:cNvPicPr/>
                  </pic:nvPicPr>
                  <pic:blipFill>
                    <a:blip r:embed="rId32"/>
                    <a:stretch>
                      <a:fillRect/>
                    </a:stretch>
                  </pic:blipFill>
                  <pic:spPr>
                    <a:xfrm>
                      <a:off x="0" y="0"/>
                      <a:ext cx="4857750" cy="2895600"/>
                    </a:xfrm>
                    <a:prstGeom prst="rect">
                      <a:avLst/>
                    </a:prstGeom>
                  </pic:spPr>
                </pic:pic>
              </a:graphicData>
            </a:graphic>
          </wp:inline>
        </w:drawing>
      </w:r>
      <w:r w:rsidRPr="00951DFA">
        <w:t xml:space="preserve"> </w:t>
      </w:r>
    </w:p>
    <w:p w14:paraId="2E56ECE0" w14:textId="77777777" w:rsidR="00951DFA" w:rsidRPr="00951DFA" w:rsidRDefault="00951DFA" w:rsidP="00951DFA">
      <w:pPr>
        <w:pStyle w:val="text"/>
      </w:pPr>
      <w:r w:rsidRPr="00951DFA">
        <w:rPr>
          <w:i/>
        </w:rPr>
        <w:t xml:space="preserve">Figure 20 Google </w:t>
      </w:r>
      <w:proofErr w:type="gramStart"/>
      <w:r w:rsidRPr="00951DFA">
        <w:rPr>
          <w:i/>
        </w:rPr>
        <w:t>form</w:t>
      </w:r>
      <w:proofErr w:type="gramEnd"/>
      <w:r w:rsidRPr="00951DFA">
        <w:rPr>
          <w:i/>
        </w:rPr>
        <w:t xml:space="preserve"> page 4 </w:t>
      </w:r>
    </w:p>
    <w:p w14:paraId="57CA2677" w14:textId="77777777" w:rsidR="00951DFA" w:rsidRPr="00951DFA" w:rsidRDefault="00951DFA" w:rsidP="00951DFA">
      <w:pPr>
        <w:pStyle w:val="text"/>
      </w:pPr>
      <w:r w:rsidRPr="00951DFA">
        <w:t xml:space="preserve"> </w:t>
      </w:r>
    </w:p>
    <w:p w14:paraId="01327BF3" w14:textId="69539656" w:rsidR="00951DFA" w:rsidRPr="00951DFA" w:rsidRDefault="00951DFA" w:rsidP="00B45A10">
      <w:pPr>
        <w:pStyle w:val="Heading4"/>
      </w:pPr>
      <w:r w:rsidRPr="00951DFA">
        <w:t xml:space="preserve">Feedback results. </w:t>
      </w:r>
    </w:p>
    <w:p w14:paraId="08C9CF28" w14:textId="77777777" w:rsidR="00951DFA" w:rsidRPr="00951DFA" w:rsidRDefault="00951DFA" w:rsidP="00951DFA">
      <w:pPr>
        <w:pStyle w:val="text"/>
      </w:pPr>
      <w:r w:rsidRPr="00951DFA">
        <w:drawing>
          <wp:inline distT="0" distB="0" distL="0" distR="0" wp14:anchorId="37A4AED0" wp14:editId="43D344D8">
            <wp:extent cx="5715000" cy="2406015"/>
            <wp:effectExtent l="0" t="0" r="0" b="0"/>
            <wp:docPr id="11384" name="Picture 11384"/>
            <wp:cNvGraphicFramePr/>
            <a:graphic xmlns:a="http://schemas.openxmlformats.org/drawingml/2006/main">
              <a:graphicData uri="http://schemas.openxmlformats.org/drawingml/2006/picture">
                <pic:pic xmlns:pic="http://schemas.openxmlformats.org/drawingml/2006/picture">
                  <pic:nvPicPr>
                    <pic:cNvPr id="11384" name="Picture 11384"/>
                    <pic:cNvPicPr/>
                  </pic:nvPicPr>
                  <pic:blipFill>
                    <a:blip r:embed="rId33"/>
                    <a:stretch>
                      <a:fillRect/>
                    </a:stretch>
                  </pic:blipFill>
                  <pic:spPr>
                    <a:xfrm>
                      <a:off x="0" y="0"/>
                      <a:ext cx="5715000" cy="2406015"/>
                    </a:xfrm>
                    <a:prstGeom prst="rect">
                      <a:avLst/>
                    </a:prstGeom>
                  </pic:spPr>
                </pic:pic>
              </a:graphicData>
            </a:graphic>
          </wp:inline>
        </w:drawing>
      </w:r>
      <w:r w:rsidRPr="00951DFA">
        <w:t xml:space="preserve"> </w:t>
      </w:r>
    </w:p>
    <w:p w14:paraId="411CD5A6" w14:textId="77777777" w:rsidR="00951DFA" w:rsidRPr="00951DFA" w:rsidRDefault="00951DFA" w:rsidP="00951DFA">
      <w:pPr>
        <w:pStyle w:val="text"/>
      </w:pPr>
      <w:r w:rsidRPr="00951DFA">
        <w:rPr>
          <w:i/>
        </w:rPr>
        <w:t xml:space="preserve">Figure 21 question 1 </w:t>
      </w:r>
    </w:p>
    <w:p w14:paraId="0A3D156A" w14:textId="77777777" w:rsidR="00951DFA" w:rsidRPr="00951DFA" w:rsidRDefault="00951DFA" w:rsidP="00951DFA">
      <w:pPr>
        <w:pStyle w:val="text"/>
      </w:pPr>
      <w:r w:rsidRPr="00951DFA">
        <w:t xml:space="preserve">According to this chart, we can see most of the users are well satisfied with our Smar Indoor Temperature Monitoring System. </w:t>
      </w:r>
    </w:p>
    <w:p w14:paraId="646B460B" w14:textId="77777777" w:rsidR="00951DFA" w:rsidRPr="00951DFA" w:rsidRDefault="00951DFA" w:rsidP="00951DFA">
      <w:pPr>
        <w:pStyle w:val="text"/>
      </w:pPr>
      <w:r w:rsidRPr="00951DFA">
        <w:lastRenderedPageBreak/>
        <w:drawing>
          <wp:inline distT="0" distB="0" distL="0" distR="0" wp14:anchorId="1B04DFCC" wp14:editId="250A59F8">
            <wp:extent cx="5715000" cy="2406015"/>
            <wp:effectExtent l="0" t="0" r="0" b="0"/>
            <wp:docPr id="11492" name="Picture 11492"/>
            <wp:cNvGraphicFramePr/>
            <a:graphic xmlns:a="http://schemas.openxmlformats.org/drawingml/2006/main">
              <a:graphicData uri="http://schemas.openxmlformats.org/drawingml/2006/picture">
                <pic:pic xmlns:pic="http://schemas.openxmlformats.org/drawingml/2006/picture">
                  <pic:nvPicPr>
                    <pic:cNvPr id="11492" name="Picture 11492"/>
                    <pic:cNvPicPr/>
                  </pic:nvPicPr>
                  <pic:blipFill>
                    <a:blip r:embed="rId34"/>
                    <a:stretch>
                      <a:fillRect/>
                    </a:stretch>
                  </pic:blipFill>
                  <pic:spPr>
                    <a:xfrm>
                      <a:off x="0" y="0"/>
                      <a:ext cx="5715000" cy="2406015"/>
                    </a:xfrm>
                    <a:prstGeom prst="rect">
                      <a:avLst/>
                    </a:prstGeom>
                  </pic:spPr>
                </pic:pic>
              </a:graphicData>
            </a:graphic>
          </wp:inline>
        </w:drawing>
      </w:r>
      <w:r w:rsidRPr="00951DFA">
        <w:t xml:space="preserve"> </w:t>
      </w:r>
    </w:p>
    <w:p w14:paraId="026AF93A" w14:textId="77777777" w:rsidR="00951DFA" w:rsidRPr="00951DFA" w:rsidRDefault="00951DFA" w:rsidP="00951DFA">
      <w:pPr>
        <w:pStyle w:val="text"/>
      </w:pPr>
      <w:r w:rsidRPr="00951DFA">
        <w:rPr>
          <w:i/>
        </w:rPr>
        <w:t xml:space="preserve">Figure 22 - Question 2 </w:t>
      </w:r>
    </w:p>
    <w:p w14:paraId="5CE7E8C1" w14:textId="77777777" w:rsidR="00951DFA" w:rsidRPr="00951DFA" w:rsidRDefault="00951DFA" w:rsidP="00951DFA">
      <w:pPr>
        <w:pStyle w:val="text"/>
      </w:pPr>
      <w:r w:rsidRPr="00951DFA">
        <w:t xml:space="preserve">In this result, most of the users agreed that the system interfaces are easy to use. So, our system interfaces </w:t>
      </w:r>
      <w:proofErr w:type="gramStart"/>
      <w:r w:rsidRPr="00951DFA">
        <w:t>is</w:t>
      </w:r>
      <w:proofErr w:type="gramEnd"/>
      <w:r w:rsidRPr="00951DFA">
        <w:t xml:space="preserve"> well designed as for the requirements. </w:t>
      </w:r>
    </w:p>
    <w:p w14:paraId="47D92748" w14:textId="77777777" w:rsidR="00951DFA" w:rsidRPr="00951DFA" w:rsidRDefault="00951DFA" w:rsidP="00951DFA">
      <w:pPr>
        <w:pStyle w:val="text"/>
      </w:pPr>
      <w:r w:rsidRPr="00951DFA">
        <w:t xml:space="preserve"> </w:t>
      </w:r>
    </w:p>
    <w:p w14:paraId="70C4C69A" w14:textId="77777777" w:rsidR="00951DFA" w:rsidRPr="00951DFA" w:rsidRDefault="00951DFA" w:rsidP="00951DFA">
      <w:pPr>
        <w:pStyle w:val="text"/>
      </w:pPr>
      <w:r w:rsidRPr="00951DFA">
        <w:drawing>
          <wp:inline distT="0" distB="0" distL="0" distR="0" wp14:anchorId="192A562A" wp14:editId="08383F49">
            <wp:extent cx="5715000" cy="2406015"/>
            <wp:effectExtent l="0" t="0" r="0" b="0"/>
            <wp:docPr id="11494" name="Picture 11494"/>
            <wp:cNvGraphicFramePr/>
            <a:graphic xmlns:a="http://schemas.openxmlformats.org/drawingml/2006/main">
              <a:graphicData uri="http://schemas.openxmlformats.org/drawingml/2006/picture">
                <pic:pic xmlns:pic="http://schemas.openxmlformats.org/drawingml/2006/picture">
                  <pic:nvPicPr>
                    <pic:cNvPr id="11494" name="Picture 11494"/>
                    <pic:cNvPicPr/>
                  </pic:nvPicPr>
                  <pic:blipFill>
                    <a:blip r:embed="rId35"/>
                    <a:stretch>
                      <a:fillRect/>
                    </a:stretch>
                  </pic:blipFill>
                  <pic:spPr>
                    <a:xfrm>
                      <a:off x="0" y="0"/>
                      <a:ext cx="5715000" cy="2406015"/>
                    </a:xfrm>
                    <a:prstGeom prst="rect">
                      <a:avLst/>
                    </a:prstGeom>
                  </pic:spPr>
                </pic:pic>
              </a:graphicData>
            </a:graphic>
          </wp:inline>
        </w:drawing>
      </w:r>
      <w:r w:rsidRPr="00951DFA">
        <w:t xml:space="preserve"> </w:t>
      </w:r>
    </w:p>
    <w:p w14:paraId="4803ECCB" w14:textId="77777777" w:rsidR="00951DFA" w:rsidRPr="00951DFA" w:rsidRDefault="00951DFA" w:rsidP="00951DFA">
      <w:pPr>
        <w:pStyle w:val="text"/>
      </w:pPr>
      <w:r w:rsidRPr="00951DFA">
        <w:rPr>
          <w:i/>
        </w:rPr>
        <w:t xml:space="preserve">Figure 23 Question 3 </w:t>
      </w:r>
    </w:p>
    <w:p w14:paraId="59A0027C" w14:textId="77777777" w:rsidR="00951DFA" w:rsidRPr="00951DFA" w:rsidRDefault="00951DFA" w:rsidP="00951DFA">
      <w:pPr>
        <w:pStyle w:val="text"/>
      </w:pPr>
      <w:r w:rsidRPr="00951DFA">
        <w:t xml:space="preserve"> </w:t>
      </w:r>
    </w:p>
    <w:p w14:paraId="6A8C279C" w14:textId="77777777" w:rsidR="00951DFA" w:rsidRPr="00951DFA" w:rsidRDefault="00951DFA" w:rsidP="00951DFA">
      <w:pPr>
        <w:pStyle w:val="text"/>
      </w:pPr>
      <w:r w:rsidRPr="00951DFA">
        <w:t xml:space="preserve"> </w:t>
      </w:r>
    </w:p>
    <w:p w14:paraId="1DD88056" w14:textId="77777777" w:rsidR="00951DFA" w:rsidRPr="00951DFA" w:rsidRDefault="00951DFA" w:rsidP="00951DFA">
      <w:pPr>
        <w:pStyle w:val="text"/>
      </w:pPr>
      <w:r w:rsidRPr="00951DFA">
        <w:drawing>
          <wp:inline distT="0" distB="0" distL="0" distR="0" wp14:anchorId="70E08592" wp14:editId="707118C3">
            <wp:extent cx="5715000" cy="2406015"/>
            <wp:effectExtent l="0" t="0" r="0" b="0"/>
            <wp:docPr id="11573" name="Picture 11573"/>
            <wp:cNvGraphicFramePr/>
            <a:graphic xmlns:a="http://schemas.openxmlformats.org/drawingml/2006/main">
              <a:graphicData uri="http://schemas.openxmlformats.org/drawingml/2006/picture">
                <pic:pic xmlns:pic="http://schemas.openxmlformats.org/drawingml/2006/picture">
                  <pic:nvPicPr>
                    <pic:cNvPr id="11573" name="Picture 11573"/>
                    <pic:cNvPicPr/>
                  </pic:nvPicPr>
                  <pic:blipFill>
                    <a:blip r:embed="rId36"/>
                    <a:stretch>
                      <a:fillRect/>
                    </a:stretch>
                  </pic:blipFill>
                  <pic:spPr>
                    <a:xfrm>
                      <a:off x="0" y="0"/>
                      <a:ext cx="5715000" cy="2406015"/>
                    </a:xfrm>
                    <a:prstGeom prst="rect">
                      <a:avLst/>
                    </a:prstGeom>
                  </pic:spPr>
                </pic:pic>
              </a:graphicData>
            </a:graphic>
          </wp:inline>
        </w:drawing>
      </w:r>
      <w:r w:rsidRPr="00951DFA">
        <w:t xml:space="preserve"> </w:t>
      </w:r>
    </w:p>
    <w:p w14:paraId="15C035F7" w14:textId="77777777" w:rsidR="00951DFA" w:rsidRPr="00951DFA" w:rsidRDefault="00951DFA" w:rsidP="00951DFA">
      <w:pPr>
        <w:pStyle w:val="text"/>
      </w:pPr>
      <w:r w:rsidRPr="00951DFA">
        <w:rPr>
          <w:i/>
        </w:rPr>
        <w:lastRenderedPageBreak/>
        <w:t xml:space="preserve">Figure 24 Question 4 </w:t>
      </w:r>
    </w:p>
    <w:p w14:paraId="09E30C97" w14:textId="77777777" w:rsidR="00951DFA" w:rsidRPr="00951DFA" w:rsidRDefault="00951DFA" w:rsidP="00951DFA">
      <w:pPr>
        <w:pStyle w:val="text"/>
      </w:pPr>
      <w:r w:rsidRPr="00951DFA">
        <w:t xml:space="preserve"> </w:t>
      </w:r>
    </w:p>
    <w:p w14:paraId="6666B7BF" w14:textId="77777777" w:rsidR="00951DFA" w:rsidRPr="00951DFA" w:rsidRDefault="00951DFA" w:rsidP="00951DFA">
      <w:pPr>
        <w:pStyle w:val="text"/>
      </w:pPr>
      <w:r w:rsidRPr="00951DFA">
        <w:drawing>
          <wp:inline distT="0" distB="0" distL="0" distR="0" wp14:anchorId="3DCFF23E" wp14:editId="6D8D02AC">
            <wp:extent cx="5715000" cy="2406015"/>
            <wp:effectExtent l="0" t="0" r="0" b="0"/>
            <wp:docPr id="11575" name="Picture 11575"/>
            <wp:cNvGraphicFramePr/>
            <a:graphic xmlns:a="http://schemas.openxmlformats.org/drawingml/2006/main">
              <a:graphicData uri="http://schemas.openxmlformats.org/drawingml/2006/picture">
                <pic:pic xmlns:pic="http://schemas.openxmlformats.org/drawingml/2006/picture">
                  <pic:nvPicPr>
                    <pic:cNvPr id="11575" name="Picture 11575"/>
                    <pic:cNvPicPr/>
                  </pic:nvPicPr>
                  <pic:blipFill>
                    <a:blip r:embed="rId37"/>
                    <a:stretch>
                      <a:fillRect/>
                    </a:stretch>
                  </pic:blipFill>
                  <pic:spPr>
                    <a:xfrm>
                      <a:off x="0" y="0"/>
                      <a:ext cx="5715000" cy="2406015"/>
                    </a:xfrm>
                    <a:prstGeom prst="rect">
                      <a:avLst/>
                    </a:prstGeom>
                  </pic:spPr>
                </pic:pic>
              </a:graphicData>
            </a:graphic>
          </wp:inline>
        </w:drawing>
      </w:r>
      <w:r w:rsidRPr="00951DFA">
        <w:t xml:space="preserve"> </w:t>
      </w:r>
    </w:p>
    <w:p w14:paraId="0DA411C0" w14:textId="77777777" w:rsidR="00951DFA" w:rsidRPr="00951DFA" w:rsidRDefault="00951DFA" w:rsidP="00951DFA">
      <w:pPr>
        <w:pStyle w:val="text"/>
      </w:pPr>
      <w:r w:rsidRPr="00951DFA">
        <w:rPr>
          <w:i/>
        </w:rPr>
        <w:t xml:space="preserve">Figure 25 Question 5 </w:t>
      </w:r>
    </w:p>
    <w:p w14:paraId="6A49B3C9" w14:textId="77777777" w:rsidR="00951DFA" w:rsidRPr="00951DFA" w:rsidRDefault="00951DFA" w:rsidP="00951DFA">
      <w:pPr>
        <w:pStyle w:val="text"/>
      </w:pPr>
      <w:r w:rsidRPr="00951DFA">
        <w:t xml:space="preserve"> </w:t>
      </w:r>
    </w:p>
    <w:p w14:paraId="28831956" w14:textId="77777777" w:rsidR="00951DFA" w:rsidRPr="00951DFA" w:rsidRDefault="00951DFA" w:rsidP="00951DFA">
      <w:pPr>
        <w:pStyle w:val="text"/>
      </w:pPr>
      <w:r w:rsidRPr="00951DFA">
        <w:drawing>
          <wp:inline distT="0" distB="0" distL="0" distR="0" wp14:anchorId="55AC6BA1" wp14:editId="52A9F619">
            <wp:extent cx="5715000" cy="2406015"/>
            <wp:effectExtent l="0" t="0" r="0" b="0"/>
            <wp:docPr id="11654" name="Picture 11654"/>
            <wp:cNvGraphicFramePr/>
            <a:graphic xmlns:a="http://schemas.openxmlformats.org/drawingml/2006/main">
              <a:graphicData uri="http://schemas.openxmlformats.org/drawingml/2006/picture">
                <pic:pic xmlns:pic="http://schemas.openxmlformats.org/drawingml/2006/picture">
                  <pic:nvPicPr>
                    <pic:cNvPr id="11654" name="Picture 11654"/>
                    <pic:cNvPicPr/>
                  </pic:nvPicPr>
                  <pic:blipFill>
                    <a:blip r:embed="rId38"/>
                    <a:stretch>
                      <a:fillRect/>
                    </a:stretch>
                  </pic:blipFill>
                  <pic:spPr>
                    <a:xfrm>
                      <a:off x="0" y="0"/>
                      <a:ext cx="5715000" cy="2406015"/>
                    </a:xfrm>
                    <a:prstGeom prst="rect">
                      <a:avLst/>
                    </a:prstGeom>
                  </pic:spPr>
                </pic:pic>
              </a:graphicData>
            </a:graphic>
          </wp:inline>
        </w:drawing>
      </w:r>
      <w:r w:rsidRPr="00951DFA">
        <w:t xml:space="preserve"> </w:t>
      </w:r>
    </w:p>
    <w:p w14:paraId="486FC09F" w14:textId="77777777" w:rsidR="00951DFA" w:rsidRPr="00951DFA" w:rsidRDefault="00951DFA" w:rsidP="00951DFA">
      <w:pPr>
        <w:pStyle w:val="text"/>
      </w:pPr>
      <w:r w:rsidRPr="00951DFA">
        <w:rPr>
          <w:i/>
        </w:rPr>
        <w:t xml:space="preserve">Figure 26 Question 6 </w:t>
      </w:r>
    </w:p>
    <w:p w14:paraId="023D7F70" w14:textId="77777777" w:rsidR="00951DFA" w:rsidRPr="00951DFA" w:rsidRDefault="00951DFA" w:rsidP="00951DFA">
      <w:pPr>
        <w:pStyle w:val="text"/>
      </w:pPr>
      <w:r w:rsidRPr="00951DFA">
        <w:t xml:space="preserve"> </w:t>
      </w:r>
    </w:p>
    <w:p w14:paraId="0C4E9FD7" w14:textId="77777777" w:rsidR="00951DFA" w:rsidRPr="00951DFA" w:rsidRDefault="00951DFA" w:rsidP="00951DFA">
      <w:pPr>
        <w:pStyle w:val="text"/>
      </w:pPr>
      <w:r w:rsidRPr="00951DFA">
        <w:drawing>
          <wp:inline distT="0" distB="0" distL="0" distR="0" wp14:anchorId="5D530B86" wp14:editId="55EE09D7">
            <wp:extent cx="5715000" cy="2406015"/>
            <wp:effectExtent l="0" t="0" r="0" b="0"/>
            <wp:docPr id="11656" name="Picture 11656"/>
            <wp:cNvGraphicFramePr/>
            <a:graphic xmlns:a="http://schemas.openxmlformats.org/drawingml/2006/main">
              <a:graphicData uri="http://schemas.openxmlformats.org/drawingml/2006/picture">
                <pic:pic xmlns:pic="http://schemas.openxmlformats.org/drawingml/2006/picture">
                  <pic:nvPicPr>
                    <pic:cNvPr id="11656" name="Picture 11656"/>
                    <pic:cNvPicPr/>
                  </pic:nvPicPr>
                  <pic:blipFill>
                    <a:blip r:embed="rId39"/>
                    <a:stretch>
                      <a:fillRect/>
                    </a:stretch>
                  </pic:blipFill>
                  <pic:spPr>
                    <a:xfrm>
                      <a:off x="0" y="0"/>
                      <a:ext cx="5715000" cy="2406015"/>
                    </a:xfrm>
                    <a:prstGeom prst="rect">
                      <a:avLst/>
                    </a:prstGeom>
                  </pic:spPr>
                </pic:pic>
              </a:graphicData>
            </a:graphic>
          </wp:inline>
        </w:drawing>
      </w:r>
      <w:r w:rsidRPr="00951DFA">
        <w:t xml:space="preserve"> </w:t>
      </w:r>
    </w:p>
    <w:p w14:paraId="3F56BEC5" w14:textId="77777777" w:rsidR="00951DFA" w:rsidRPr="00951DFA" w:rsidRDefault="00951DFA" w:rsidP="00951DFA">
      <w:pPr>
        <w:pStyle w:val="text"/>
      </w:pPr>
      <w:r w:rsidRPr="00951DFA">
        <w:rPr>
          <w:i/>
        </w:rPr>
        <w:t xml:space="preserve">Figure 27 Question 7 </w:t>
      </w:r>
    </w:p>
    <w:p w14:paraId="7DE156DB" w14:textId="77777777" w:rsidR="00951DFA" w:rsidRPr="00951DFA" w:rsidRDefault="00951DFA" w:rsidP="00951DFA">
      <w:pPr>
        <w:pStyle w:val="text"/>
      </w:pPr>
      <w:r w:rsidRPr="00951DFA">
        <w:lastRenderedPageBreak/>
        <w:t xml:space="preserve"> </w:t>
      </w:r>
    </w:p>
    <w:p w14:paraId="48CE1588" w14:textId="77777777" w:rsidR="00951DFA" w:rsidRPr="00951DFA" w:rsidRDefault="00951DFA" w:rsidP="00951DFA">
      <w:pPr>
        <w:pStyle w:val="text"/>
      </w:pPr>
      <w:r w:rsidRPr="00951DFA">
        <w:drawing>
          <wp:inline distT="0" distB="0" distL="0" distR="0" wp14:anchorId="27FC681B" wp14:editId="193295F9">
            <wp:extent cx="5715000" cy="2717800"/>
            <wp:effectExtent l="0" t="0" r="0" b="0"/>
            <wp:docPr id="11743" name="Picture 11743"/>
            <wp:cNvGraphicFramePr/>
            <a:graphic xmlns:a="http://schemas.openxmlformats.org/drawingml/2006/main">
              <a:graphicData uri="http://schemas.openxmlformats.org/drawingml/2006/picture">
                <pic:pic xmlns:pic="http://schemas.openxmlformats.org/drawingml/2006/picture">
                  <pic:nvPicPr>
                    <pic:cNvPr id="11743" name="Picture 11743"/>
                    <pic:cNvPicPr/>
                  </pic:nvPicPr>
                  <pic:blipFill>
                    <a:blip r:embed="rId40"/>
                    <a:stretch>
                      <a:fillRect/>
                    </a:stretch>
                  </pic:blipFill>
                  <pic:spPr>
                    <a:xfrm>
                      <a:off x="0" y="0"/>
                      <a:ext cx="5715000" cy="2717800"/>
                    </a:xfrm>
                    <a:prstGeom prst="rect">
                      <a:avLst/>
                    </a:prstGeom>
                  </pic:spPr>
                </pic:pic>
              </a:graphicData>
            </a:graphic>
          </wp:inline>
        </w:drawing>
      </w:r>
      <w:r w:rsidRPr="00951DFA">
        <w:t xml:space="preserve"> </w:t>
      </w:r>
    </w:p>
    <w:p w14:paraId="251CD38E" w14:textId="77777777" w:rsidR="00951DFA" w:rsidRPr="00951DFA" w:rsidRDefault="00951DFA" w:rsidP="00951DFA">
      <w:pPr>
        <w:pStyle w:val="text"/>
      </w:pPr>
      <w:r w:rsidRPr="00951DFA">
        <w:rPr>
          <w:i/>
        </w:rPr>
        <w:t xml:space="preserve">Figure 28 Question 8 </w:t>
      </w:r>
    </w:p>
    <w:p w14:paraId="5DECBD8F" w14:textId="77777777" w:rsidR="00951DFA" w:rsidRPr="00951DFA" w:rsidRDefault="00951DFA" w:rsidP="00951DFA">
      <w:pPr>
        <w:pStyle w:val="text"/>
      </w:pPr>
      <w:r w:rsidRPr="00951DFA">
        <w:t xml:space="preserve"> </w:t>
      </w:r>
    </w:p>
    <w:p w14:paraId="5E310205" w14:textId="77777777" w:rsidR="00951DFA" w:rsidRPr="00951DFA" w:rsidRDefault="00951DFA" w:rsidP="00951DFA">
      <w:pPr>
        <w:pStyle w:val="text"/>
      </w:pPr>
      <w:r w:rsidRPr="00951DFA">
        <w:drawing>
          <wp:inline distT="0" distB="0" distL="0" distR="0" wp14:anchorId="44B033D8" wp14:editId="36C1BCC3">
            <wp:extent cx="5715000" cy="1889125"/>
            <wp:effectExtent l="0" t="0" r="0" b="0"/>
            <wp:docPr id="11745" name="Picture 11745"/>
            <wp:cNvGraphicFramePr/>
            <a:graphic xmlns:a="http://schemas.openxmlformats.org/drawingml/2006/main">
              <a:graphicData uri="http://schemas.openxmlformats.org/drawingml/2006/picture">
                <pic:pic xmlns:pic="http://schemas.openxmlformats.org/drawingml/2006/picture">
                  <pic:nvPicPr>
                    <pic:cNvPr id="11745" name="Picture 11745"/>
                    <pic:cNvPicPr/>
                  </pic:nvPicPr>
                  <pic:blipFill>
                    <a:blip r:embed="rId41"/>
                    <a:stretch>
                      <a:fillRect/>
                    </a:stretch>
                  </pic:blipFill>
                  <pic:spPr>
                    <a:xfrm>
                      <a:off x="0" y="0"/>
                      <a:ext cx="5715000" cy="1889125"/>
                    </a:xfrm>
                    <a:prstGeom prst="rect">
                      <a:avLst/>
                    </a:prstGeom>
                  </pic:spPr>
                </pic:pic>
              </a:graphicData>
            </a:graphic>
          </wp:inline>
        </w:drawing>
      </w:r>
      <w:r w:rsidRPr="00951DFA">
        <w:t xml:space="preserve"> </w:t>
      </w:r>
    </w:p>
    <w:p w14:paraId="19276950" w14:textId="77777777" w:rsidR="00951DFA" w:rsidRPr="00951DFA" w:rsidRDefault="00951DFA" w:rsidP="00951DFA">
      <w:pPr>
        <w:pStyle w:val="text"/>
      </w:pPr>
      <w:r w:rsidRPr="00951DFA">
        <w:rPr>
          <w:i/>
        </w:rPr>
        <w:t xml:space="preserve">Figure 29 Question 9 </w:t>
      </w:r>
    </w:p>
    <w:p w14:paraId="17FFE055" w14:textId="77777777" w:rsidR="00951DFA" w:rsidRPr="00951DFA" w:rsidRDefault="00951DFA" w:rsidP="00951DFA">
      <w:pPr>
        <w:pStyle w:val="text"/>
      </w:pPr>
      <w:r w:rsidRPr="00951DFA">
        <w:t xml:space="preserve"> </w:t>
      </w:r>
    </w:p>
    <w:p w14:paraId="4E4DCE2E" w14:textId="77777777" w:rsidR="00951DFA" w:rsidRPr="00951DFA" w:rsidRDefault="00951DFA" w:rsidP="00951DFA">
      <w:pPr>
        <w:pStyle w:val="text"/>
      </w:pPr>
      <w:r w:rsidRPr="00951DFA">
        <w:drawing>
          <wp:inline distT="0" distB="0" distL="0" distR="0" wp14:anchorId="41734FC5" wp14:editId="7FC8049D">
            <wp:extent cx="5715000" cy="1225550"/>
            <wp:effectExtent l="0" t="0" r="0" b="0"/>
            <wp:docPr id="11747" name="Picture 11747"/>
            <wp:cNvGraphicFramePr/>
            <a:graphic xmlns:a="http://schemas.openxmlformats.org/drawingml/2006/main">
              <a:graphicData uri="http://schemas.openxmlformats.org/drawingml/2006/picture">
                <pic:pic xmlns:pic="http://schemas.openxmlformats.org/drawingml/2006/picture">
                  <pic:nvPicPr>
                    <pic:cNvPr id="11747" name="Picture 11747"/>
                    <pic:cNvPicPr/>
                  </pic:nvPicPr>
                  <pic:blipFill>
                    <a:blip r:embed="rId42"/>
                    <a:stretch>
                      <a:fillRect/>
                    </a:stretch>
                  </pic:blipFill>
                  <pic:spPr>
                    <a:xfrm>
                      <a:off x="0" y="0"/>
                      <a:ext cx="5715000" cy="1225550"/>
                    </a:xfrm>
                    <a:prstGeom prst="rect">
                      <a:avLst/>
                    </a:prstGeom>
                  </pic:spPr>
                </pic:pic>
              </a:graphicData>
            </a:graphic>
          </wp:inline>
        </w:drawing>
      </w:r>
      <w:r w:rsidRPr="00951DFA">
        <w:t xml:space="preserve"> </w:t>
      </w:r>
    </w:p>
    <w:p w14:paraId="19EBA87C" w14:textId="77777777" w:rsidR="00951DFA" w:rsidRPr="00951DFA" w:rsidRDefault="00951DFA" w:rsidP="00951DFA">
      <w:pPr>
        <w:pStyle w:val="text"/>
      </w:pPr>
      <w:r w:rsidRPr="00951DFA">
        <w:rPr>
          <w:i/>
        </w:rPr>
        <w:t xml:space="preserve">Figure 30 Question 10 </w:t>
      </w:r>
    </w:p>
    <w:p w14:paraId="00AB547F" w14:textId="77777777" w:rsidR="00951DFA" w:rsidRPr="00951DFA" w:rsidRDefault="00951DFA" w:rsidP="00951DFA">
      <w:pPr>
        <w:pStyle w:val="text"/>
      </w:pPr>
      <w:r w:rsidRPr="00951DFA">
        <w:lastRenderedPageBreak/>
        <w:drawing>
          <wp:inline distT="0" distB="0" distL="0" distR="0" wp14:anchorId="37660940" wp14:editId="607DACCC">
            <wp:extent cx="5715000" cy="3007360"/>
            <wp:effectExtent l="0" t="0" r="0" b="0"/>
            <wp:docPr id="11872" name="Picture 11872"/>
            <wp:cNvGraphicFramePr/>
            <a:graphic xmlns:a="http://schemas.openxmlformats.org/drawingml/2006/main">
              <a:graphicData uri="http://schemas.openxmlformats.org/drawingml/2006/picture">
                <pic:pic xmlns:pic="http://schemas.openxmlformats.org/drawingml/2006/picture">
                  <pic:nvPicPr>
                    <pic:cNvPr id="11872" name="Picture 11872"/>
                    <pic:cNvPicPr/>
                  </pic:nvPicPr>
                  <pic:blipFill>
                    <a:blip r:embed="rId43"/>
                    <a:stretch>
                      <a:fillRect/>
                    </a:stretch>
                  </pic:blipFill>
                  <pic:spPr>
                    <a:xfrm>
                      <a:off x="0" y="0"/>
                      <a:ext cx="5715000" cy="3007360"/>
                    </a:xfrm>
                    <a:prstGeom prst="rect">
                      <a:avLst/>
                    </a:prstGeom>
                  </pic:spPr>
                </pic:pic>
              </a:graphicData>
            </a:graphic>
          </wp:inline>
        </w:drawing>
      </w:r>
      <w:r w:rsidRPr="00951DFA">
        <w:t xml:space="preserve"> </w:t>
      </w:r>
    </w:p>
    <w:p w14:paraId="47D54F7F" w14:textId="77777777" w:rsidR="00951DFA" w:rsidRPr="00951DFA" w:rsidRDefault="00951DFA" w:rsidP="00951DFA">
      <w:pPr>
        <w:pStyle w:val="text"/>
      </w:pPr>
      <w:r w:rsidRPr="00951DFA">
        <w:rPr>
          <w:i/>
        </w:rPr>
        <w:t xml:space="preserve">Figure 31 Feedback form </w:t>
      </w:r>
    </w:p>
    <w:p w14:paraId="5D57A04A" w14:textId="77777777" w:rsidR="00951DFA" w:rsidRPr="00951DFA" w:rsidRDefault="00951DFA" w:rsidP="00951DFA">
      <w:pPr>
        <w:pStyle w:val="text"/>
      </w:pPr>
      <w:r w:rsidRPr="00951DFA">
        <w:t xml:space="preserve"> </w:t>
      </w:r>
    </w:p>
    <w:p w14:paraId="05AD246F" w14:textId="045FC209" w:rsidR="00951DFA" w:rsidRPr="00951DFA" w:rsidRDefault="00951DFA" w:rsidP="00B45A10">
      <w:pPr>
        <w:pStyle w:val="Heading3"/>
      </w:pPr>
      <w:r w:rsidRPr="00951DFA">
        <w:t xml:space="preserve">Documented Feedback </w:t>
      </w:r>
    </w:p>
    <w:p w14:paraId="5E5B58DD" w14:textId="45E273B0" w:rsidR="00951DFA" w:rsidRPr="00951DFA" w:rsidRDefault="00951DFA" w:rsidP="00B45A10">
      <w:pPr>
        <w:pStyle w:val="Heading4"/>
      </w:pPr>
      <w:r w:rsidRPr="00951DFA">
        <w:t xml:space="preserve">Survey Responses Summary: </w:t>
      </w:r>
    </w:p>
    <w:p w14:paraId="716D0C5F" w14:textId="77777777" w:rsidR="00951DFA" w:rsidRPr="00951DFA" w:rsidRDefault="00951DFA" w:rsidP="00951DFA">
      <w:pPr>
        <w:pStyle w:val="text"/>
        <w:numPr>
          <w:ilvl w:val="0"/>
          <w:numId w:val="102"/>
        </w:numPr>
      </w:pPr>
      <w:r w:rsidRPr="00951DFA">
        <w:rPr>
          <w:b/>
        </w:rPr>
        <w:t>Overall Satisfaction:</w:t>
      </w:r>
      <w:r w:rsidRPr="00951DFA">
        <w:t xml:space="preserve"> </w:t>
      </w:r>
    </w:p>
    <w:p w14:paraId="7F807C8A" w14:textId="77777777" w:rsidR="00951DFA" w:rsidRPr="00951DFA" w:rsidRDefault="00951DFA" w:rsidP="00951DFA">
      <w:pPr>
        <w:pStyle w:val="text"/>
        <w:numPr>
          <w:ilvl w:val="1"/>
          <w:numId w:val="102"/>
        </w:numPr>
      </w:pPr>
      <w:r w:rsidRPr="00951DFA">
        <w:t xml:space="preserve">Very Satisfied: 40% </w:t>
      </w:r>
      <w:proofErr w:type="spellStart"/>
      <w:r w:rsidRPr="00951DFA">
        <w:t>o</w:t>
      </w:r>
      <w:proofErr w:type="spellEnd"/>
      <w:r w:rsidRPr="00951DFA">
        <w:t xml:space="preserve"> </w:t>
      </w:r>
      <w:r w:rsidRPr="00951DFA">
        <w:tab/>
        <w:t xml:space="preserve">Satisfied: 40% </w:t>
      </w:r>
      <w:proofErr w:type="spellStart"/>
      <w:r w:rsidRPr="00951DFA">
        <w:t>o</w:t>
      </w:r>
      <w:proofErr w:type="spellEnd"/>
      <w:r w:rsidRPr="00951DFA">
        <w:t xml:space="preserve"> </w:t>
      </w:r>
      <w:r w:rsidRPr="00951DFA">
        <w:tab/>
        <w:t xml:space="preserve">Neutral: 20% </w:t>
      </w:r>
      <w:proofErr w:type="spellStart"/>
      <w:r w:rsidRPr="00951DFA">
        <w:t>o</w:t>
      </w:r>
      <w:proofErr w:type="spellEnd"/>
      <w:r w:rsidRPr="00951DFA">
        <w:t xml:space="preserve"> </w:t>
      </w:r>
      <w:r w:rsidRPr="00951DFA">
        <w:tab/>
        <w:t xml:space="preserve">Dissatisfied: 0% o </w:t>
      </w:r>
      <w:r w:rsidRPr="00951DFA">
        <w:tab/>
        <w:t xml:space="preserve">Very Dissatisfied: 0% </w:t>
      </w:r>
    </w:p>
    <w:p w14:paraId="7F36A6DA" w14:textId="77777777" w:rsidR="00951DFA" w:rsidRPr="00951DFA" w:rsidRDefault="00951DFA" w:rsidP="00951DFA">
      <w:pPr>
        <w:pStyle w:val="text"/>
      </w:pPr>
      <w:r w:rsidRPr="00951DFA">
        <w:t xml:space="preserve"> </w:t>
      </w:r>
    </w:p>
    <w:p w14:paraId="6EABE89C" w14:textId="77777777" w:rsidR="00951DFA" w:rsidRPr="00951DFA" w:rsidRDefault="00951DFA" w:rsidP="00951DFA">
      <w:pPr>
        <w:pStyle w:val="text"/>
        <w:numPr>
          <w:ilvl w:val="0"/>
          <w:numId w:val="102"/>
        </w:numPr>
      </w:pPr>
      <w:r w:rsidRPr="00951DFA">
        <w:rPr>
          <w:b/>
        </w:rPr>
        <w:t>Ease of Use:</w:t>
      </w:r>
      <w:r w:rsidRPr="00951DFA">
        <w:t xml:space="preserve"> o </w:t>
      </w:r>
      <w:r w:rsidRPr="00951DFA">
        <w:tab/>
        <w:t xml:space="preserve">Very Easy: 20% </w:t>
      </w:r>
      <w:proofErr w:type="spellStart"/>
      <w:r w:rsidRPr="00951DFA">
        <w:t>o</w:t>
      </w:r>
      <w:proofErr w:type="spellEnd"/>
      <w:r w:rsidRPr="00951DFA">
        <w:t xml:space="preserve"> </w:t>
      </w:r>
      <w:r w:rsidRPr="00951DFA">
        <w:tab/>
        <w:t xml:space="preserve">Easy: 60% </w:t>
      </w:r>
      <w:proofErr w:type="spellStart"/>
      <w:r w:rsidRPr="00951DFA">
        <w:t>o</w:t>
      </w:r>
      <w:proofErr w:type="spellEnd"/>
      <w:r w:rsidRPr="00951DFA">
        <w:t xml:space="preserve"> </w:t>
      </w:r>
      <w:r w:rsidRPr="00951DFA">
        <w:tab/>
        <w:t xml:space="preserve">Neutral: 20% o </w:t>
      </w:r>
      <w:r w:rsidRPr="00951DFA">
        <w:tab/>
        <w:t xml:space="preserve">Difficult: 0% </w:t>
      </w:r>
    </w:p>
    <w:p w14:paraId="5407ACC5" w14:textId="77777777" w:rsidR="00951DFA" w:rsidRPr="00951DFA" w:rsidRDefault="00951DFA" w:rsidP="00951DFA">
      <w:pPr>
        <w:pStyle w:val="text"/>
        <w:numPr>
          <w:ilvl w:val="1"/>
          <w:numId w:val="102"/>
        </w:numPr>
      </w:pPr>
      <w:r w:rsidRPr="00951DFA">
        <w:t xml:space="preserve">Very Difficult: 0% </w:t>
      </w:r>
    </w:p>
    <w:p w14:paraId="457BE466" w14:textId="77777777" w:rsidR="00951DFA" w:rsidRPr="00951DFA" w:rsidRDefault="00951DFA" w:rsidP="00951DFA">
      <w:pPr>
        <w:pStyle w:val="text"/>
      </w:pPr>
      <w:r w:rsidRPr="00951DFA">
        <w:t xml:space="preserve"> </w:t>
      </w:r>
    </w:p>
    <w:p w14:paraId="3CF5E6EF" w14:textId="77777777" w:rsidR="00951DFA" w:rsidRPr="00951DFA" w:rsidRDefault="00951DFA" w:rsidP="00951DFA">
      <w:pPr>
        <w:pStyle w:val="text"/>
        <w:numPr>
          <w:ilvl w:val="0"/>
          <w:numId w:val="102"/>
        </w:numPr>
      </w:pPr>
      <w:r w:rsidRPr="00951DFA">
        <w:rPr>
          <w:b/>
        </w:rPr>
        <w:t>Effectiveness in Maintaining Optimal Temperature:</w:t>
      </w:r>
      <w:r w:rsidRPr="00951DFA">
        <w:t xml:space="preserve"> </w:t>
      </w:r>
    </w:p>
    <w:p w14:paraId="40A93C69" w14:textId="77777777" w:rsidR="00951DFA" w:rsidRPr="00951DFA" w:rsidRDefault="00951DFA" w:rsidP="00951DFA">
      <w:pPr>
        <w:pStyle w:val="text"/>
        <w:numPr>
          <w:ilvl w:val="1"/>
          <w:numId w:val="102"/>
        </w:numPr>
      </w:pPr>
      <w:r w:rsidRPr="00951DFA">
        <w:t xml:space="preserve">Very Effective: 20% </w:t>
      </w:r>
      <w:proofErr w:type="spellStart"/>
      <w:r w:rsidRPr="00951DFA">
        <w:t>o</w:t>
      </w:r>
      <w:proofErr w:type="spellEnd"/>
      <w:r w:rsidRPr="00951DFA">
        <w:t xml:space="preserve"> </w:t>
      </w:r>
      <w:r w:rsidRPr="00951DFA">
        <w:tab/>
        <w:t xml:space="preserve">Effective: 60% </w:t>
      </w:r>
      <w:proofErr w:type="spellStart"/>
      <w:r w:rsidRPr="00951DFA">
        <w:t>o</w:t>
      </w:r>
      <w:proofErr w:type="spellEnd"/>
      <w:r w:rsidRPr="00951DFA">
        <w:t xml:space="preserve"> </w:t>
      </w:r>
      <w:r w:rsidRPr="00951DFA">
        <w:tab/>
        <w:t xml:space="preserve">Neutral: 20% </w:t>
      </w:r>
      <w:proofErr w:type="spellStart"/>
      <w:r w:rsidRPr="00951DFA">
        <w:t>o</w:t>
      </w:r>
      <w:proofErr w:type="spellEnd"/>
      <w:r w:rsidRPr="00951DFA">
        <w:t xml:space="preserve"> </w:t>
      </w:r>
      <w:r w:rsidRPr="00951DFA">
        <w:tab/>
        <w:t xml:space="preserve">Ineffective: 0% o </w:t>
      </w:r>
      <w:r w:rsidRPr="00951DFA">
        <w:tab/>
        <w:t xml:space="preserve">Very Ineffective: 0% </w:t>
      </w:r>
    </w:p>
    <w:p w14:paraId="377F5CF7" w14:textId="77777777" w:rsidR="00951DFA" w:rsidRPr="00951DFA" w:rsidRDefault="00951DFA" w:rsidP="00951DFA">
      <w:pPr>
        <w:pStyle w:val="text"/>
      </w:pPr>
      <w:r w:rsidRPr="00951DFA">
        <w:t xml:space="preserve"> </w:t>
      </w:r>
    </w:p>
    <w:p w14:paraId="2C1E3AE3" w14:textId="77777777" w:rsidR="00951DFA" w:rsidRPr="00951DFA" w:rsidRDefault="00951DFA" w:rsidP="00951DFA">
      <w:pPr>
        <w:pStyle w:val="text"/>
        <w:numPr>
          <w:ilvl w:val="0"/>
          <w:numId w:val="102"/>
        </w:numPr>
      </w:pPr>
      <w:r w:rsidRPr="00951DFA">
        <w:rPr>
          <w:b/>
        </w:rPr>
        <w:t>Improvement in Machine Efficiency:</w:t>
      </w:r>
      <w:r w:rsidRPr="00951DFA">
        <w:t xml:space="preserve"> o </w:t>
      </w:r>
      <w:r w:rsidRPr="00951DFA">
        <w:tab/>
        <w:t xml:space="preserve">Significant Improvement: 60% </w:t>
      </w:r>
      <w:proofErr w:type="spellStart"/>
      <w:r w:rsidRPr="00951DFA">
        <w:t>o</w:t>
      </w:r>
      <w:proofErr w:type="spellEnd"/>
      <w:r w:rsidRPr="00951DFA">
        <w:t xml:space="preserve"> </w:t>
      </w:r>
      <w:r w:rsidRPr="00951DFA">
        <w:tab/>
        <w:t xml:space="preserve">Moderate Improvement: 20% </w:t>
      </w:r>
      <w:proofErr w:type="spellStart"/>
      <w:r w:rsidRPr="00951DFA">
        <w:t>o</w:t>
      </w:r>
      <w:proofErr w:type="spellEnd"/>
      <w:r w:rsidRPr="00951DFA">
        <w:t xml:space="preserve"> </w:t>
      </w:r>
      <w:r w:rsidRPr="00951DFA">
        <w:tab/>
        <w:t xml:space="preserve">Slight Improvement: 20% o </w:t>
      </w:r>
      <w:r w:rsidRPr="00951DFA">
        <w:tab/>
        <w:t xml:space="preserve">No Improvement: 0% </w:t>
      </w:r>
      <w:proofErr w:type="spellStart"/>
      <w:r w:rsidRPr="00951DFA">
        <w:t>o</w:t>
      </w:r>
      <w:proofErr w:type="spellEnd"/>
      <w:r w:rsidRPr="00951DFA">
        <w:t xml:space="preserve"> </w:t>
      </w:r>
      <w:r w:rsidRPr="00951DFA">
        <w:tab/>
        <w:t xml:space="preserve">Efficiency has Decreased: 0% </w:t>
      </w:r>
    </w:p>
    <w:p w14:paraId="1EC5D110" w14:textId="77777777" w:rsidR="00951DFA" w:rsidRPr="00951DFA" w:rsidRDefault="00951DFA" w:rsidP="00951DFA">
      <w:pPr>
        <w:pStyle w:val="text"/>
      </w:pPr>
      <w:r w:rsidRPr="00951DFA">
        <w:t xml:space="preserve"> </w:t>
      </w:r>
    </w:p>
    <w:p w14:paraId="25F207F0" w14:textId="77777777" w:rsidR="00951DFA" w:rsidRPr="00951DFA" w:rsidRDefault="00951DFA" w:rsidP="00951DFA">
      <w:pPr>
        <w:pStyle w:val="text"/>
        <w:numPr>
          <w:ilvl w:val="0"/>
          <w:numId w:val="102"/>
        </w:numPr>
      </w:pPr>
      <w:r w:rsidRPr="00951DFA">
        <w:rPr>
          <w:b/>
        </w:rPr>
        <w:t>Helpfulness of Notifications:</w:t>
      </w:r>
      <w:r w:rsidRPr="00951DFA">
        <w:t xml:space="preserve"> o </w:t>
      </w:r>
      <w:r w:rsidRPr="00951DFA">
        <w:tab/>
        <w:t xml:space="preserve">Very Helpful: 20% </w:t>
      </w:r>
      <w:proofErr w:type="spellStart"/>
      <w:r w:rsidRPr="00951DFA">
        <w:t>o</w:t>
      </w:r>
      <w:proofErr w:type="spellEnd"/>
      <w:r w:rsidRPr="00951DFA">
        <w:t xml:space="preserve"> </w:t>
      </w:r>
      <w:r w:rsidRPr="00951DFA">
        <w:tab/>
        <w:t xml:space="preserve">Helpful: 40% </w:t>
      </w:r>
      <w:proofErr w:type="spellStart"/>
      <w:r w:rsidRPr="00951DFA">
        <w:t>o</w:t>
      </w:r>
      <w:proofErr w:type="spellEnd"/>
      <w:r w:rsidRPr="00951DFA">
        <w:t xml:space="preserve"> </w:t>
      </w:r>
      <w:r w:rsidRPr="00951DFA">
        <w:tab/>
        <w:t xml:space="preserve">Neutral: 20% </w:t>
      </w:r>
      <w:proofErr w:type="spellStart"/>
      <w:r w:rsidRPr="00951DFA">
        <w:t>o</w:t>
      </w:r>
      <w:proofErr w:type="spellEnd"/>
      <w:r w:rsidRPr="00951DFA">
        <w:t xml:space="preserve"> </w:t>
      </w:r>
      <w:r w:rsidRPr="00951DFA">
        <w:tab/>
        <w:t xml:space="preserve">Unhelpful: 20% o </w:t>
      </w:r>
      <w:r w:rsidRPr="00951DFA">
        <w:tab/>
        <w:t xml:space="preserve">Very Unhelpful: 0% </w:t>
      </w:r>
    </w:p>
    <w:p w14:paraId="512753B5" w14:textId="77777777" w:rsidR="00951DFA" w:rsidRPr="00951DFA" w:rsidRDefault="00951DFA" w:rsidP="00951DFA">
      <w:pPr>
        <w:pStyle w:val="text"/>
      </w:pPr>
      <w:r w:rsidRPr="00951DFA">
        <w:t xml:space="preserve"> </w:t>
      </w:r>
    </w:p>
    <w:p w14:paraId="6CC33891" w14:textId="77777777" w:rsidR="00951DFA" w:rsidRPr="00951DFA" w:rsidRDefault="00951DFA" w:rsidP="00951DFA">
      <w:pPr>
        <w:pStyle w:val="text"/>
        <w:numPr>
          <w:ilvl w:val="0"/>
          <w:numId w:val="102"/>
        </w:numPr>
      </w:pPr>
      <w:r w:rsidRPr="00951DFA">
        <w:rPr>
          <w:b/>
        </w:rPr>
        <w:lastRenderedPageBreak/>
        <w:t>Accuracy of Temperature Readings:</w:t>
      </w:r>
      <w:r w:rsidRPr="00951DFA">
        <w:t xml:space="preserve"> </w:t>
      </w:r>
    </w:p>
    <w:p w14:paraId="185E0F82" w14:textId="77777777" w:rsidR="00951DFA" w:rsidRPr="00951DFA" w:rsidRDefault="00951DFA" w:rsidP="00951DFA">
      <w:pPr>
        <w:pStyle w:val="text"/>
        <w:numPr>
          <w:ilvl w:val="1"/>
          <w:numId w:val="102"/>
        </w:numPr>
      </w:pPr>
      <w:r w:rsidRPr="00951DFA">
        <w:t xml:space="preserve">Very Accurate: 20% </w:t>
      </w:r>
      <w:proofErr w:type="spellStart"/>
      <w:proofErr w:type="gramStart"/>
      <w:r w:rsidRPr="00951DFA">
        <w:t>o</w:t>
      </w:r>
      <w:proofErr w:type="spellEnd"/>
      <w:r w:rsidRPr="00951DFA">
        <w:t xml:space="preserve"> </w:t>
      </w:r>
      <w:r w:rsidRPr="00951DFA">
        <w:tab/>
      </w:r>
      <w:proofErr w:type="gramEnd"/>
      <w:r w:rsidRPr="00951DFA">
        <w:t xml:space="preserve">Accurate: 40% </w:t>
      </w:r>
    </w:p>
    <w:p w14:paraId="6B85B961" w14:textId="77777777" w:rsidR="00951DFA" w:rsidRPr="00951DFA" w:rsidRDefault="00951DFA" w:rsidP="00951DFA">
      <w:pPr>
        <w:pStyle w:val="text"/>
        <w:numPr>
          <w:ilvl w:val="1"/>
          <w:numId w:val="102"/>
        </w:numPr>
      </w:pPr>
      <w:r w:rsidRPr="00951DFA">
        <w:t xml:space="preserve">Neutral: 20% </w:t>
      </w:r>
      <w:proofErr w:type="spellStart"/>
      <w:r w:rsidRPr="00951DFA">
        <w:t>o</w:t>
      </w:r>
      <w:proofErr w:type="spellEnd"/>
      <w:r w:rsidRPr="00951DFA">
        <w:t xml:space="preserve"> </w:t>
      </w:r>
      <w:r w:rsidRPr="00951DFA">
        <w:tab/>
        <w:t xml:space="preserve">Inaccurate: 20% o </w:t>
      </w:r>
      <w:r w:rsidRPr="00951DFA">
        <w:tab/>
        <w:t xml:space="preserve">Very Inaccurate: 0% </w:t>
      </w:r>
    </w:p>
    <w:p w14:paraId="04259F33" w14:textId="77777777" w:rsidR="00951DFA" w:rsidRPr="00951DFA" w:rsidRDefault="00951DFA" w:rsidP="00951DFA">
      <w:pPr>
        <w:pStyle w:val="text"/>
      </w:pPr>
      <w:r w:rsidRPr="00951DFA">
        <w:t xml:space="preserve"> </w:t>
      </w:r>
    </w:p>
    <w:p w14:paraId="32591CCD" w14:textId="77777777" w:rsidR="00951DFA" w:rsidRPr="00951DFA" w:rsidRDefault="00951DFA" w:rsidP="00951DFA">
      <w:pPr>
        <w:pStyle w:val="text"/>
        <w:numPr>
          <w:ilvl w:val="0"/>
          <w:numId w:val="102"/>
        </w:numPr>
      </w:pPr>
      <w:r w:rsidRPr="00951DFA">
        <w:rPr>
          <w:b/>
        </w:rPr>
        <w:t>Likelihood to Recommend:</w:t>
      </w:r>
      <w:r w:rsidRPr="00951DFA">
        <w:t xml:space="preserve"> o </w:t>
      </w:r>
      <w:r w:rsidRPr="00951DFA">
        <w:tab/>
        <w:t xml:space="preserve">Very Likely: 20% o </w:t>
      </w:r>
      <w:r w:rsidRPr="00951DFA">
        <w:tab/>
        <w:t xml:space="preserve">Likely: 40% </w:t>
      </w:r>
      <w:proofErr w:type="spellStart"/>
      <w:r w:rsidRPr="00951DFA">
        <w:t>o</w:t>
      </w:r>
      <w:proofErr w:type="spellEnd"/>
      <w:r w:rsidRPr="00951DFA">
        <w:t xml:space="preserve"> </w:t>
      </w:r>
      <w:r w:rsidRPr="00951DFA">
        <w:tab/>
        <w:t xml:space="preserve">Neutral: 40% </w:t>
      </w:r>
      <w:proofErr w:type="spellStart"/>
      <w:r w:rsidRPr="00951DFA">
        <w:t>o</w:t>
      </w:r>
      <w:proofErr w:type="spellEnd"/>
      <w:r w:rsidRPr="00951DFA">
        <w:t xml:space="preserve"> </w:t>
      </w:r>
      <w:r w:rsidRPr="00951DFA">
        <w:tab/>
        <w:t xml:space="preserve">Unlikely: 0% o </w:t>
      </w:r>
      <w:r w:rsidRPr="00951DFA">
        <w:tab/>
        <w:t xml:space="preserve">Very Unlikely: 0% </w:t>
      </w:r>
    </w:p>
    <w:p w14:paraId="1FB2C3EF" w14:textId="77777777" w:rsidR="00951DFA" w:rsidRPr="00951DFA" w:rsidRDefault="00951DFA" w:rsidP="00951DFA">
      <w:pPr>
        <w:pStyle w:val="text"/>
      </w:pPr>
      <w:r w:rsidRPr="00951DFA">
        <w:t xml:space="preserve"> </w:t>
      </w:r>
    </w:p>
    <w:p w14:paraId="28136B09" w14:textId="77777777" w:rsidR="00951DFA" w:rsidRPr="00951DFA" w:rsidRDefault="00951DFA" w:rsidP="00951DFA">
      <w:pPr>
        <w:pStyle w:val="text"/>
        <w:numPr>
          <w:ilvl w:val="0"/>
          <w:numId w:val="102"/>
        </w:numPr>
      </w:pPr>
      <w:r w:rsidRPr="00951DFA">
        <w:rPr>
          <w:b/>
        </w:rPr>
        <w:t>Most Useful Features:</w:t>
      </w:r>
      <w:r w:rsidRPr="00951DFA">
        <w:t xml:space="preserve"> </w:t>
      </w:r>
    </w:p>
    <w:p w14:paraId="0BFE0F7D" w14:textId="77777777" w:rsidR="00951DFA" w:rsidRPr="00951DFA" w:rsidRDefault="00951DFA" w:rsidP="00951DFA">
      <w:pPr>
        <w:pStyle w:val="text"/>
        <w:numPr>
          <w:ilvl w:val="1"/>
          <w:numId w:val="102"/>
        </w:numPr>
      </w:pPr>
      <w:r w:rsidRPr="00951DFA">
        <w:t xml:space="preserve">Real-time Temperature Monitoring: 100% </w:t>
      </w:r>
      <w:proofErr w:type="spellStart"/>
      <w:r w:rsidRPr="00951DFA">
        <w:t>o</w:t>
      </w:r>
      <w:proofErr w:type="spellEnd"/>
      <w:r w:rsidRPr="00951DFA">
        <w:t xml:space="preserve"> </w:t>
      </w:r>
      <w:r w:rsidRPr="00951DFA">
        <w:tab/>
        <w:t xml:space="preserve">Automated Temperature Control: 80% </w:t>
      </w:r>
      <w:proofErr w:type="spellStart"/>
      <w:r w:rsidRPr="00951DFA">
        <w:t>o</w:t>
      </w:r>
      <w:proofErr w:type="spellEnd"/>
      <w:r w:rsidRPr="00951DFA">
        <w:t xml:space="preserve"> </w:t>
      </w:r>
      <w:r w:rsidRPr="00951DFA">
        <w:tab/>
        <w:t xml:space="preserve">Alerts and Notifications: 60% </w:t>
      </w:r>
      <w:proofErr w:type="spellStart"/>
      <w:r w:rsidRPr="00951DFA">
        <w:t>o</w:t>
      </w:r>
      <w:proofErr w:type="spellEnd"/>
      <w:r w:rsidRPr="00951DFA">
        <w:t xml:space="preserve"> </w:t>
      </w:r>
      <w:r w:rsidRPr="00951DFA">
        <w:tab/>
        <w:t xml:space="preserve">Data Visualization Dashboards: 40% </w:t>
      </w:r>
      <w:proofErr w:type="spellStart"/>
      <w:r w:rsidRPr="00951DFA">
        <w:t>o</w:t>
      </w:r>
      <w:proofErr w:type="spellEnd"/>
      <w:r w:rsidRPr="00951DFA">
        <w:t xml:space="preserve"> </w:t>
      </w:r>
      <w:r w:rsidRPr="00951DFA">
        <w:tab/>
        <w:t xml:space="preserve">Integration with External Weather Data: 0% </w:t>
      </w:r>
    </w:p>
    <w:p w14:paraId="2CA4F25F" w14:textId="77777777" w:rsidR="00951DFA" w:rsidRPr="00951DFA" w:rsidRDefault="00951DFA" w:rsidP="00951DFA">
      <w:pPr>
        <w:pStyle w:val="text"/>
      </w:pPr>
      <w:r w:rsidRPr="00951DFA">
        <w:t xml:space="preserve"> </w:t>
      </w:r>
    </w:p>
    <w:p w14:paraId="4EF2F6AF" w14:textId="77777777" w:rsidR="00951DFA" w:rsidRPr="00951DFA" w:rsidRDefault="00951DFA" w:rsidP="00951DFA">
      <w:pPr>
        <w:pStyle w:val="text"/>
        <w:numPr>
          <w:ilvl w:val="0"/>
          <w:numId w:val="102"/>
        </w:numPr>
      </w:pPr>
      <w:r w:rsidRPr="00951DFA">
        <w:rPr>
          <w:b/>
        </w:rPr>
        <w:t>Suggested Improvements:</w:t>
      </w:r>
      <w:r w:rsidRPr="00951DFA">
        <w:t xml:space="preserve"> o </w:t>
      </w:r>
      <w:r w:rsidRPr="00951DFA">
        <w:tab/>
        <w:t xml:space="preserve">Improve alert system. </w:t>
      </w:r>
    </w:p>
    <w:p w14:paraId="59EE7F0D" w14:textId="77777777" w:rsidR="00951DFA" w:rsidRPr="00951DFA" w:rsidRDefault="00951DFA" w:rsidP="00951DFA">
      <w:pPr>
        <w:pStyle w:val="text"/>
        <w:numPr>
          <w:ilvl w:val="1"/>
          <w:numId w:val="102"/>
        </w:numPr>
      </w:pPr>
      <w:r w:rsidRPr="00951DFA">
        <w:t xml:space="preserve">Add audio alert option. </w:t>
      </w:r>
    </w:p>
    <w:p w14:paraId="2D8CE9A5" w14:textId="77777777" w:rsidR="00951DFA" w:rsidRPr="00951DFA" w:rsidRDefault="00951DFA" w:rsidP="00951DFA">
      <w:pPr>
        <w:pStyle w:val="text"/>
      </w:pPr>
      <w:r w:rsidRPr="00951DFA">
        <w:t xml:space="preserve"> </w:t>
      </w:r>
    </w:p>
    <w:p w14:paraId="11EC2334" w14:textId="77777777" w:rsidR="00951DFA" w:rsidRPr="00951DFA" w:rsidRDefault="00951DFA" w:rsidP="00951DFA">
      <w:pPr>
        <w:pStyle w:val="text"/>
        <w:numPr>
          <w:ilvl w:val="0"/>
          <w:numId w:val="102"/>
        </w:numPr>
      </w:pPr>
      <w:r w:rsidRPr="00951DFA">
        <w:rPr>
          <w:b/>
        </w:rPr>
        <w:t>Additional Comments:</w:t>
      </w:r>
      <w:r w:rsidRPr="00951DFA">
        <w:t xml:space="preserve"> </w:t>
      </w:r>
    </w:p>
    <w:p w14:paraId="2B0F4793" w14:textId="77777777" w:rsidR="00951DFA" w:rsidRPr="00951DFA" w:rsidRDefault="00951DFA" w:rsidP="00951DFA">
      <w:pPr>
        <w:pStyle w:val="text"/>
        <w:numPr>
          <w:ilvl w:val="1"/>
          <w:numId w:val="102"/>
        </w:numPr>
      </w:pPr>
      <w:r w:rsidRPr="00951DFA">
        <w:t xml:space="preserve">Overall, the system is good. </w:t>
      </w:r>
    </w:p>
    <w:p w14:paraId="0439A966" w14:textId="77777777" w:rsidR="00951DFA" w:rsidRPr="00951DFA" w:rsidRDefault="00951DFA" w:rsidP="00951DFA">
      <w:pPr>
        <w:pStyle w:val="text"/>
      </w:pPr>
      <w:r w:rsidRPr="00951DFA">
        <w:t xml:space="preserve"> </w:t>
      </w:r>
    </w:p>
    <w:p w14:paraId="33245D1C" w14:textId="5283C300" w:rsidR="00951DFA" w:rsidRPr="00951DFA" w:rsidRDefault="00951DFA" w:rsidP="00B45A10">
      <w:pPr>
        <w:pStyle w:val="Heading2"/>
      </w:pPr>
      <w:r w:rsidRPr="00951DFA">
        <w:t xml:space="preserve">Feedback Analysis </w:t>
      </w:r>
    </w:p>
    <w:p w14:paraId="1514D7B6" w14:textId="0C378B9D" w:rsidR="00951DFA" w:rsidRPr="00951DFA" w:rsidRDefault="00951DFA" w:rsidP="00B45A10">
      <w:pPr>
        <w:pStyle w:val="Heading3"/>
      </w:pPr>
      <w:r w:rsidRPr="00951DFA">
        <w:t xml:space="preserve">Advantages: </w:t>
      </w:r>
    </w:p>
    <w:p w14:paraId="5BA4211B" w14:textId="77777777" w:rsidR="00951DFA" w:rsidRPr="00951DFA" w:rsidRDefault="00951DFA" w:rsidP="00951DFA">
      <w:pPr>
        <w:pStyle w:val="text"/>
        <w:numPr>
          <w:ilvl w:val="0"/>
          <w:numId w:val="103"/>
        </w:numPr>
      </w:pPr>
      <w:r w:rsidRPr="00951DFA">
        <w:rPr>
          <w:b/>
        </w:rPr>
        <w:t>Overall Satisfaction:</w:t>
      </w:r>
      <w:r w:rsidRPr="00951DFA">
        <w:t xml:space="preserve"> Majority of users are satisfied, indicating the system meets user expectations. </w:t>
      </w:r>
    </w:p>
    <w:p w14:paraId="4296E74B" w14:textId="77777777" w:rsidR="00951DFA" w:rsidRPr="00951DFA" w:rsidRDefault="00951DFA" w:rsidP="00951DFA">
      <w:pPr>
        <w:pStyle w:val="text"/>
      </w:pPr>
      <w:proofErr w:type="gramStart"/>
      <w:r w:rsidRPr="00951DFA">
        <w:t>The majority of</w:t>
      </w:r>
      <w:proofErr w:type="gramEnd"/>
      <w:r w:rsidRPr="00951DFA">
        <w:t xml:space="preserve"> users express high levels of satisfaction with the system, indicating that it meets or even exceeds their expectations. This overall satisfaction suggests that the system is reliable, user-friendly, and performs its intended functions effectively. Users likely appreciate the system's consistency and dependability, which contributes to their positive experiences. High satisfaction rates can also imply that the system has a good reputation and is trusted by its user base. </w:t>
      </w:r>
    </w:p>
    <w:p w14:paraId="323403F6" w14:textId="77777777" w:rsidR="00951DFA" w:rsidRPr="00951DFA" w:rsidRDefault="00951DFA" w:rsidP="00951DFA">
      <w:pPr>
        <w:pStyle w:val="text"/>
        <w:numPr>
          <w:ilvl w:val="0"/>
          <w:numId w:val="103"/>
        </w:numPr>
      </w:pPr>
      <w:r w:rsidRPr="00951DFA">
        <w:rPr>
          <w:b/>
        </w:rPr>
        <w:t>Ease of Use:</w:t>
      </w:r>
      <w:r w:rsidRPr="00951DFA">
        <w:t xml:space="preserve"> High percentage of users found the system easy to use. </w:t>
      </w:r>
    </w:p>
    <w:p w14:paraId="1088B46F" w14:textId="77777777" w:rsidR="00951DFA" w:rsidRPr="00951DFA" w:rsidRDefault="00951DFA" w:rsidP="00951DFA">
      <w:pPr>
        <w:pStyle w:val="text"/>
      </w:pPr>
      <w:r w:rsidRPr="00951DFA">
        <w:t xml:space="preserve">A significant percentage of users find the system easy to use, which is a crucial advantage. Ease of use often translates to a shorter learning curve, allowing users to quickly become proficient with the system. This user-friendly design can reduce the need for extensive training and support, saving time and resources. Additionally, an intuitive interface can enhance user engagement and satisfaction, as users are more likely to enjoy using a system that is straightforward and accessible. </w:t>
      </w:r>
    </w:p>
    <w:p w14:paraId="677EC569" w14:textId="77777777" w:rsidR="00951DFA" w:rsidRPr="00951DFA" w:rsidRDefault="00951DFA" w:rsidP="00951DFA">
      <w:pPr>
        <w:pStyle w:val="text"/>
        <w:numPr>
          <w:ilvl w:val="0"/>
          <w:numId w:val="104"/>
        </w:numPr>
      </w:pPr>
      <w:r w:rsidRPr="00951DFA">
        <w:rPr>
          <w:b/>
        </w:rPr>
        <w:t>Effectiveness:</w:t>
      </w:r>
      <w:r w:rsidRPr="00951DFA">
        <w:t xml:space="preserve"> The system is effective in maintaining optimal temperature conditions, with some users finding it very effective. </w:t>
      </w:r>
    </w:p>
    <w:p w14:paraId="05684B1A" w14:textId="77777777" w:rsidR="00951DFA" w:rsidRPr="00951DFA" w:rsidRDefault="00951DFA" w:rsidP="00951DFA">
      <w:pPr>
        <w:pStyle w:val="text"/>
      </w:pPr>
      <w:r w:rsidRPr="00951DFA">
        <w:t xml:space="preserve">The system is highly effective in maintaining optimal temperature conditions, which is a key performance indicator. Users have reported that the system consistently achieves the desired </w:t>
      </w:r>
      <w:r w:rsidRPr="00951DFA">
        <w:lastRenderedPageBreak/>
        <w:t xml:space="preserve">temperature settings, ensuring comfort and efficiency. This effectiveness is particularly important in environments where precise temperature control is critical, such as in industrial settings or data centers. The system's ability to perform reliably under various conditions underscores its robustness and technological sophistication. </w:t>
      </w:r>
    </w:p>
    <w:p w14:paraId="0D15E4E3" w14:textId="77777777" w:rsidR="00951DFA" w:rsidRPr="00951DFA" w:rsidRDefault="00951DFA" w:rsidP="00951DFA">
      <w:pPr>
        <w:pStyle w:val="text"/>
        <w:numPr>
          <w:ilvl w:val="0"/>
          <w:numId w:val="104"/>
        </w:numPr>
      </w:pPr>
      <w:r w:rsidRPr="00951DFA">
        <w:rPr>
          <w:b/>
        </w:rPr>
        <w:t>Machine Efficiency:</w:t>
      </w:r>
      <w:r w:rsidRPr="00951DFA">
        <w:t xml:space="preserve"> Significant improvement in machine efficiency noted by most users. </w:t>
      </w:r>
    </w:p>
    <w:p w14:paraId="1BFA9409" w14:textId="77777777" w:rsidR="00951DFA" w:rsidRPr="00951DFA" w:rsidRDefault="00951DFA" w:rsidP="00951DFA">
      <w:pPr>
        <w:pStyle w:val="text"/>
      </w:pPr>
      <w:r w:rsidRPr="00951DFA">
        <w:t xml:space="preserve">Many users have noted a significant improvement in machine efficiency after implementing the system. Enhanced efficiency can lead to reduced energy consumption and lower operational costs, making the system a cost-effective solution. Improved machine efficiency also means that equipment can operate at optimal performance levels for longer periods, reducing the frequency of maintenance and downtime. This advantage is particularly beneficial for businesses looking to maximize productivity and minimize expenses. </w:t>
      </w:r>
    </w:p>
    <w:p w14:paraId="770DE041" w14:textId="77777777" w:rsidR="00951DFA" w:rsidRPr="00951DFA" w:rsidRDefault="00951DFA" w:rsidP="00951DFA">
      <w:pPr>
        <w:pStyle w:val="text"/>
        <w:numPr>
          <w:ilvl w:val="0"/>
          <w:numId w:val="104"/>
        </w:numPr>
      </w:pPr>
      <w:r w:rsidRPr="00951DFA">
        <w:rPr>
          <w:b/>
        </w:rPr>
        <w:t>Useful Features:</w:t>
      </w:r>
      <w:r w:rsidRPr="00951DFA">
        <w:t xml:space="preserve"> Real-time temperature monitoring and automated temperature control are highly valued by users. </w:t>
      </w:r>
    </w:p>
    <w:p w14:paraId="6A610649" w14:textId="77777777" w:rsidR="00951DFA" w:rsidRPr="00951DFA" w:rsidRDefault="00951DFA" w:rsidP="00951DFA">
      <w:pPr>
        <w:pStyle w:val="text"/>
      </w:pPr>
      <w:r w:rsidRPr="00951DFA">
        <w:t xml:space="preserve">Users highly value the system's real-time temperature monitoring and automated temperature control features. Real-time monitoring allows users to track temperature changes instantly, enabling prompt responses to any deviations from the desired settings. Automated control ensures that the system can adjust temperatures without manual intervention, enhancing convenience and reliability. These features not only improve the overall user experience but also contribute to the system's effectiveness and efficiency, making it a comprehensive solution for temperature management. </w:t>
      </w:r>
    </w:p>
    <w:p w14:paraId="273B1548" w14:textId="77777777" w:rsidR="00951DFA" w:rsidRPr="00951DFA" w:rsidRDefault="00951DFA" w:rsidP="00951DFA">
      <w:pPr>
        <w:pStyle w:val="text"/>
      </w:pPr>
      <w:r w:rsidRPr="00951DFA">
        <w:t xml:space="preserve"> </w:t>
      </w:r>
    </w:p>
    <w:p w14:paraId="20AC412D" w14:textId="0957FB33" w:rsidR="00951DFA" w:rsidRPr="00951DFA" w:rsidRDefault="00951DFA" w:rsidP="00B45A10">
      <w:pPr>
        <w:pStyle w:val="Heading3"/>
      </w:pPr>
      <w:r w:rsidRPr="00951DFA">
        <w:t xml:space="preserve">Disadvantages: </w:t>
      </w:r>
    </w:p>
    <w:p w14:paraId="0B4D22E8" w14:textId="77777777" w:rsidR="00951DFA" w:rsidRPr="00951DFA" w:rsidRDefault="00951DFA" w:rsidP="00951DFA">
      <w:pPr>
        <w:pStyle w:val="text"/>
        <w:numPr>
          <w:ilvl w:val="0"/>
          <w:numId w:val="105"/>
        </w:numPr>
      </w:pPr>
      <w:r w:rsidRPr="00951DFA">
        <w:rPr>
          <w:b/>
        </w:rPr>
        <w:t>Notification System:</w:t>
      </w:r>
      <w:r w:rsidRPr="00951DFA">
        <w:t xml:space="preserve"> Some users found the notifications unhelpful. </w:t>
      </w:r>
    </w:p>
    <w:p w14:paraId="2940E3AB" w14:textId="77777777" w:rsidR="00951DFA" w:rsidRPr="00951DFA" w:rsidRDefault="00951DFA" w:rsidP="00951DFA">
      <w:pPr>
        <w:pStyle w:val="text"/>
      </w:pPr>
      <w:r w:rsidRPr="00951DFA">
        <w:t xml:space="preserve">Some users have expressed dissatisfaction with the notification system, finding it unhelpful or intrusive. This could be due to the frequency of notifications, which might overwhelm users, or the relevance of the information provided, which may not always be pertinent to their needs. Additionally, the lack of customization options can prevent users from tailoring notifications to their preferences, leading to a less personalized experience. </w:t>
      </w:r>
    </w:p>
    <w:p w14:paraId="396AD23E" w14:textId="77777777" w:rsidR="00951DFA" w:rsidRPr="00951DFA" w:rsidRDefault="00951DFA" w:rsidP="00951DFA">
      <w:pPr>
        <w:pStyle w:val="text"/>
        <w:numPr>
          <w:ilvl w:val="0"/>
          <w:numId w:val="105"/>
        </w:numPr>
      </w:pPr>
      <w:r w:rsidRPr="00951DFA">
        <w:rPr>
          <w:b/>
        </w:rPr>
        <w:t>Temperature Reading Accuracy:</w:t>
      </w:r>
      <w:r w:rsidRPr="00951DFA">
        <w:t xml:space="preserve"> Mixed feedback on the accuracy, with some users finding it inaccurate. </w:t>
      </w:r>
    </w:p>
    <w:p w14:paraId="52105410" w14:textId="77777777" w:rsidR="00951DFA" w:rsidRPr="00951DFA" w:rsidRDefault="00951DFA" w:rsidP="00951DFA">
      <w:pPr>
        <w:pStyle w:val="text"/>
      </w:pPr>
      <w:r w:rsidRPr="00951DFA">
        <w:t xml:space="preserve">Feedback on the temperature reading accuracy has been mixed, with some users reporting discrepancies in the readings. These inaccuracies could stem from various factors, such as sensor calibration issues, environmental conditions, or the device's placement. Inconsistent temperature readings can undermine user trust in the device, as accurate temperature monitoring is often crucial for health and safety purposes. </w:t>
      </w:r>
    </w:p>
    <w:p w14:paraId="5775C4D9" w14:textId="77777777" w:rsidR="00951DFA" w:rsidRPr="00951DFA" w:rsidRDefault="00951DFA" w:rsidP="00951DFA">
      <w:pPr>
        <w:pStyle w:val="text"/>
        <w:numPr>
          <w:ilvl w:val="0"/>
          <w:numId w:val="105"/>
        </w:numPr>
      </w:pPr>
      <w:r w:rsidRPr="00951DFA">
        <w:rPr>
          <w:b/>
        </w:rPr>
        <w:t>Suggested Improvements:</w:t>
      </w:r>
      <w:r w:rsidRPr="00951DFA">
        <w:t xml:space="preserve"> Need for improved alert system and addition of audio alerts. </w:t>
      </w:r>
    </w:p>
    <w:p w14:paraId="5C0DAD45" w14:textId="77777777" w:rsidR="00951DFA" w:rsidRPr="00951DFA" w:rsidRDefault="00951DFA" w:rsidP="00951DFA">
      <w:pPr>
        <w:pStyle w:val="text"/>
      </w:pPr>
      <w:r w:rsidRPr="00951DFA">
        <w:t xml:space="preserve">Users have suggested several improvements to enhance the device's functionality. One key recommendation is to improve the alert system, making it more intuitive and responsive to user needs. Adding audio alerts could also be beneficial, providing an additional layer of notification that can be particularly useful in noisy environments or for users with visual impairments. These enhancements could significantly improve user satisfaction and the overall effectiveness of the device. </w:t>
      </w:r>
    </w:p>
    <w:p w14:paraId="13BD1440" w14:textId="77777777" w:rsidR="00951DFA" w:rsidRPr="00951DFA" w:rsidRDefault="00951DFA" w:rsidP="00951DFA">
      <w:pPr>
        <w:pStyle w:val="text"/>
      </w:pPr>
      <w:r w:rsidRPr="00951DFA">
        <w:t xml:space="preserve"> </w:t>
      </w:r>
    </w:p>
    <w:p w14:paraId="57BE891B" w14:textId="4572B53C" w:rsidR="00951DFA" w:rsidRPr="00951DFA" w:rsidRDefault="00951DFA" w:rsidP="00B45A10">
      <w:pPr>
        <w:pStyle w:val="Heading3"/>
      </w:pPr>
      <w:r w:rsidRPr="00951DFA">
        <w:lastRenderedPageBreak/>
        <w:t xml:space="preserve">Modifications Based on Feedback </w:t>
      </w:r>
    </w:p>
    <w:p w14:paraId="439EB0F1" w14:textId="77777777" w:rsidR="00951DFA" w:rsidRPr="00951DFA" w:rsidRDefault="00951DFA" w:rsidP="00951DFA">
      <w:pPr>
        <w:pStyle w:val="text"/>
        <w:numPr>
          <w:ilvl w:val="0"/>
          <w:numId w:val="106"/>
        </w:numPr>
      </w:pPr>
      <w:r w:rsidRPr="00951DFA">
        <w:rPr>
          <w:b/>
        </w:rPr>
        <w:t>Enhance Notification System:</w:t>
      </w:r>
      <w:r w:rsidRPr="00951DFA">
        <w:t xml:space="preserve"> </w:t>
      </w:r>
    </w:p>
    <w:p w14:paraId="39F6E91D" w14:textId="77777777" w:rsidR="00951DFA" w:rsidRPr="00951DFA" w:rsidRDefault="00951DFA" w:rsidP="00951DFA">
      <w:pPr>
        <w:pStyle w:val="text"/>
        <w:numPr>
          <w:ilvl w:val="1"/>
          <w:numId w:val="106"/>
        </w:numPr>
      </w:pPr>
      <w:r w:rsidRPr="00951DFA">
        <w:t xml:space="preserve">Improve the clarity and relevance of alerts. o </w:t>
      </w:r>
      <w:r w:rsidRPr="00951DFA">
        <w:tab/>
        <w:t xml:space="preserve">Add customizable notification settings. </w:t>
      </w:r>
    </w:p>
    <w:p w14:paraId="5059D606" w14:textId="77777777" w:rsidR="00951DFA" w:rsidRPr="00951DFA" w:rsidRDefault="00951DFA" w:rsidP="00951DFA">
      <w:pPr>
        <w:pStyle w:val="text"/>
        <w:numPr>
          <w:ilvl w:val="0"/>
          <w:numId w:val="106"/>
        </w:numPr>
      </w:pPr>
      <w:r w:rsidRPr="00951DFA">
        <w:rPr>
          <w:b/>
        </w:rPr>
        <w:t>Improve Temperature Reading Accuracy:</w:t>
      </w:r>
      <w:r w:rsidRPr="00951DFA">
        <w:t xml:space="preserve"> </w:t>
      </w:r>
    </w:p>
    <w:p w14:paraId="217491E0" w14:textId="77777777" w:rsidR="00951DFA" w:rsidRPr="00951DFA" w:rsidRDefault="00951DFA" w:rsidP="00951DFA">
      <w:pPr>
        <w:pStyle w:val="text"/>
        <w:numPr>
          <w:ilvl w:val="1"/>
          <w:numId w:val="106"/>
        </w:numPr>
      </w:pPr>
      <w:r w:rsidRPr="00951DFA">
        <w:t xml:space="preserve">Calibrate sensors more frequently. </w:t>
      </w:r>
    </w:p>
    <w:p w14:paraId="100D1538" w14:textId="77777777" w:rsidR="00951DFA" w:rsidRPr="00951DFA" w:rsidRDefault="00951DFA" w:rsidP="00951DFA">
      <w:pPr>
        <w:pStyle w:val="text"/>
        <w:numPr>
          <w:ilvl w:val="1"/>
          <w:numId w:val="106"/>
        </w:numPr>
      </w:pPr>
      <w:r w:rsidRPr="00951DFA">
        <w:t xml:space="preserve">Investigate and address factors causing inaccuracies. </w:t>
      </w:r>
    </w:p>
    <w:p w14:paraId="60F3CCD3" w14:textId="77777777" w:rsidR="00951DFA" w:rsidRPr="00951DFA" w:rsidRDefault="00951DFA" w:rsidP="00951DFA">
      <w:pPr>
        <w:pStyle w:val="text"/>
        <w:numPr>
          <w:ilvl w:val="0"/>
          <w:numId w:val="106"/>
        </w:numPr>
      </w:pPr>
      <w:r w:rsidRPr="00951DFA">
        <w:rPr>
          <w:b/>
        </w:rPr>
        <w:t>Add Audio Alerts:</w:t>
      </w:r>
      <w:r w:rsidRPr="00951DFA">
        <w:t xml:space="preserve"> </w:t>
      </w:r>
    </w:p>
    <w:p w14:paraId="04059F6F" w14:textId="77777777" w:rsidR="00951DFA" w:rsidRPr="00951DFA" w:rsidRDefault="00951DFA" w:rsidP="00951DFA">
      <w:pPr>
        <w:pStyle w:val="text"/>
        <w:numPr>
          <w:ilvl w:val="1"/>
          <w:numId w:val="106"/>
        </w:numPr>
      </w:pPr>
      <w:r w:rsidRPr="00951DFA">
        <w:t xml:space="preserve">Implement an audio alert system to notify users of critical conditions. </w:t>
      </w:r>
    </w:p>
    <w:p w14:paraId="66C22490" w14:textId="77777777" w:rsidR="00951DFA" w:rsidRPr="00951DFA" w:rsidRDefault="00951DFA" w:rsidP="00951DFA">
      <w:pPr>
        <w:pStyle w:val="text"/>
      </w:pPr>
      <w:r w:rsidRPr="00951DFA">
        <w:t xml:space="preserve"> </w:t>
      </w:r>
    </w:p>
    <w:p w14:paraId="41018DD7" w14:textId="19B1AFC4" w:rsidR="00951DFA" w:rsidRPr="00951DFA" w:rsidRDefault="00951DFA" w:rsidP="00B45A10">
      <w:pPr>
        <w:pStyle w:val="Heading2"/>
      </w:pPr>
      <w:r w:rsidRPr="00951DFA">
        <w:t xml:space="preserve">Review of the Developed IoT Application </w:t>
      </w:r>
    </w:p>
    <w:p w14:paraId="73AB4FAA" w14:textId="41A1CE36" w:rsidR="00951DFA" w:rsidRPr="00951DFA" w:rsidRDefault="00951DFA" w:rsidP="00B45A10">
      <w:pPr>
        <w:pStyle w:val="Heading3"/>
      </w:pPr>
      <w:r w:rsidRPr="00951DFA">
        <w:t xml:space="preserve">Real-Time Monitoring </w:t>
      </w:r>
    </w:p>
    <w:p w14:paraId="0E1C0F71" w14:textId="77777777" w:rsidR="00951DFA" w:rsidRPr="00951DFA" w:rsidRDefault="00951DFA" w:rsidP="00951DFA">
      <w:pPr>
        <w:pStyle w:val="text"/>
      </w:pPr>
      <w:r w:rsidRPr="00951DFA">
        <w:t xml:space="preserve">The IoT temperature monitoring system offers real-time monitoring, providing continuous temperature data from various factory locations. This feature ensures that </w:t>
      </w:r>
      <w:proofErr w:type="spellStart"/>
      <w:r w:rsidRPr="00951DFA">
        <w:t>temperaturesensitive</w:t>
      </w:r>
      <w:proofErr w:type="spellEnd"/>
      <w:r w:rsidRPr="00951DFA">
        <w:t xml:space="preserve"> environments are consistently monitored, allowing for immediate detection of any deviations from the desired range. By having access to real-time data, factory managers can make prompt adjustments to maintain optimal conditions, thereby preventing potential damage to equipment and products. This continuous monitoring also helps in identifying patterns and anomalies that might indicate underlying issues, enabling proactive maintenance and reducing downtime. </w:t>
      </w:r>
    </w:p>
    <w:p w14:paraId="65891E11" w14:textId="77777777" w:rsidR="00951DFA" w:rsidRPr="00951DFA" w:rsidRDefault="00951DFA" w:rsidP="00951DFA">
      <w:pPr>
        <w:pStyle w:val="text"/>
      </w:pPr>
      <w:r w:rsidRPr="00951DFA">
        <w:t xml:space="preserve"> </w:t>
      </w:r>
    </w:p>
    <w:p w14:paraId="58535EF8" w14:textId="7499A9AC" w:rsidR="00951DFA" w:rsidRPr="00951DFA" w:rsidRDefault="00951DFA" w:rsidP="00B45A10">
      <w:pPr>
        <w:pStyle w:val="Heading3"/>
      </w:pPr>
      <w:r w:rsidRPr="00951DFA">
        <w:t xml:space="preserve">Historical Data Analysis </w:t>
      </w:r>
    </w:p>
    <w:p w14:paraId="116F4669" w14:textId="77777777" w:rsidR="00951DFA" w:rsidRPr="00951DFA" w:rsidRDefault="00951DFA" w:rsidP="00951DFA">
      <w:pPr>
        <w:pStyle w:val="text"/>
      </w:pPr>
      <w:r w:rsidRPr="00951DFA">
        <w:t xml:space="preserve">Historical data analysis is a crucial component of the IoT temperature monitoring system, allowing for the examination of temperature trends over time. By storing and </w:t>
      </w:r>
      <w:proofErr w:type="spellStart"/>
      <w:r w:rsidRPr="00951DFA">
        <w:t>analysing</w:t>
      </w:r>
      <w:proofErr w:type="spellEnd"/>
      <w:r w:rsidRPr="00951DFA">
        <w:t xml:space="preserve"> historical temperature data, the system helps in understanding long-term patterns and seasonal variations. This information is invaluable for making informed decisions about process improvements, energy efficiency, and predictive maintenance. For instance, if a particular area consistently shows higher temperatures during certain months, steps can be taken to address the issue before it affects production. Additionally, historical data can be used to validate compliance with industry standards and regulations, ensuring that the factory operates within the required parameters. </w:t>
      </w:r>
    </w:p>
    <w:p w14:paraId="74ECD659" w14:textId="77777777" w:rsidR="00951DFA" w:rsidRPr="00951DFA" w:rsidRDefault="00951DFA" w:rsidP="00951DFA">
      <w:pPr>
        <w:pStyle w:val="text"/>
      </w:pPr>
      <w:r w:rsidRPr="00951DFA">
        <w:t xml:space="preserve"> </w:t>
      </w:r>
    </w:p>
    <w:p w14:paraId="3CE81AFB" w14:textId="3D11E4F6" w:rsidR="00951DFA" w:rsidRPr="00951DFA" w:rsidRDefault="00951DFA" w:rsidP="00B45A10">
      <w:pPr>
        <w:pStyle w:val="Heading3"/>
      </w:pPr>
      <w:r w:rsidRPr="00951DFA">
        <w:t xml:space="preserve">Alert Notifications </w:t>
      </w:r>
    </w:p>
    <w:p w14:paraId="2F5FD265" w14:textId="77777777" w:rsidR="00951DFA" w:rsidRPr="00951DFA" w:rsidRDefault="00951DFA" w:rsidP="00951DFA">
      <w:pPr>
        <w:pStyle w:val="text"/>
      </w:pPr>
      <w:r w:rsidRPr="00951DFA">
        <w:t xml:space="preserve">The alert notification feature of the IoT temperature monitoring system is designed to enhance safety and prevent potential damage to goods. When temperatures exceed predefined thresholds, the system sends immediate alerts to relevant personnel via email, SMS, or other communication channels. This prompt notification allows for quick intervention, minimizing the risk of spoilage, equipment failure, or hazardous conditions. By setting customized alert levels, factories can tailor the system to their specific needs, ensuring that critical areas receive the most attention. This proactive approach not only safeguards products and equipment but also contributes to a safer working environment for employees. </w:t>
      </w:r>
    </w:p>
    <w:p w14:paraId="0A1743E9" w14:textId="77777777" w:rsidR="00951DFA" w:rsidRPr="00951DFA" w:rsidRDefault="00951DFA" w:rsidP="00951DFA">
      <w:pPr>
        <w:pStyle w:val="text"/>
      </w:pPr>
      <w:r w:rsidRPr="00951DFA">
        <w:lastRenderedPageBreak/>
        <w:t xml:space="preserve"> </w:t>
      </w:r>
    </w:p>
    <w:p w14:paraId="3995059B" w14:textId="414E5835" w:rsidR="00951DFA" w:rsidRPr="00951DFA" w:rsidRDefault="00951DFA" w:rsidP="00B45A10">
      <w:pPr>
        <w:pStyle w:val="Heading3"/>
      </w:pPr>
      <w:r w:rsidRPr="00951DFA">
        <w:t xml:space="preserve">Iterative Development </w:t>
      </w:r>
    </w:p>
    <w:p w14:paraId="2504DB7C" w14:textId="77777777" w:rsidR="00951DFA" w:rsidRPr="00951DFA" w:rsidRDefault="00951DFA" w:rsidP="00951DFA">
      <w:pPr>
        <w:pStyle w:val="text"/>
      </w:pPr>
      <w:r w:rsidRPr="00951DFA">
        <w:rPr>
          <w:b/>
        </w:rPr>
        <w:t>Iteration 1:</w:t>
      </w:r>
      <w:r w:rsidRPr="00951DFA">
        <w:t xml:space="preserve"> </w:t>
      </w:r>
    </w:p>
    <w:p w14:paraId="4664E529" w14:textId="77777777" w:rsidR="00951DFA" w:rsidRPr="00951DFA" w:rsidRDefault="00951DFA" w:rsidP="00951DFA">
      <w:pPr>
        <w:pStyle w:val="text"/>
        <w:numPr>
          <w:ilvl w:val="0"/>
          <w:numId w:val="107"/>
        </w:numPr>
      </w:pPr>
      <w:r w:rsidRPr="00951DFA">
        <w:t xml:space="preserve">Improved sensor calibration and accuracy. </w:t>
      </w:r>
    </w:p>
    <w:p w14:paraId="27B829D1" w14:textId="77777777" w:rsidR="00951DFA" w:rsidRPr="00951DFA" w:rsidRDefault="00951DFA" w:rsidP="00951DFA">
      <w:pPr>
        <w:pStyle w:val="text"/>
      </w:pPr>
      <w:r w:rsidRPr="00951DFA">
        <w:t xml:space="preserve">In this iteration, the focus was on enhancing the precision of the sensors used in the system. Improved calibration techniques were implemented to ensure that the sensors provide more accurate and reliable data. This involved fine-tuning the sensors to reduce errors and inconsistencies, which is crucial for maintaining the integrity of the data collected. Accurate sensor data is essential for making informed decisions and optimizing system performance. </w:t>
      </w:r>
    </w:p>
    <w:p w14:paraId="5F28FB2F" w14:textId="77777777" w:rsidR="00951DFA" w:rsidRPr="00951DFA" w:rsidRDefault="00951DFA" w:rsidP="00951DFA">
      <w:pPr>
        <w:pStyle w:val="text"/>
      </w:pPr>
      <w:r w:rsidRPr="00951DFA">
        <w:t xml:space="preserve"> </w:t>
      </w:r>
    </w:p>
    <w:p w14:paraId="4239261F" w14:textId="77777777" w:rsidR="00951DFA" w:rsidRPr="00951DFA" w:rsidRDefault="00951DFA" w:rsidP="00951DFA">
      <w:pPr>
        <w:pStyle w:val="text"/>
        <w:numPr>
          <w:ilvl w:val="0"/>
          <w:numId w:val="107"/>
        </w:numPr>
      </w:pPr>
      <w:r w:rsidRPr="00951DFA">
        <w:t xml:space="preserve">Enhanced data visualization dashboards. </w:t>
      </w:r>
    </w:p>
    <w:p w14:paraId="25784A41" w14:textId="77777777" w:rsidR="00951DFA" w:rsidRPr="00951DFA" w:rsidRDefault="00951DFA" w:rsidP="00951DFA">
      <w:pPr>
        <w:pStyle w:val="text"/>
      </w:pPr>
      <w:r w:rsidRPr="00951DFA">
        <w:t xml:space="preserve">The data visualization dashboards were upgraded to provide a more intuitive and </w:t>
      </w:r>
      <w:proofErr w:type="spellStart"/>
      <w:r w:rsidRPr="00951DFA">
        <w:t>userfriendly</w:t>
      </w:r>
      <w:proofErr w:type="spellEnd"/>
      <w:r w:rsidRPr="00951DFA">
        <w:t xml:space="preserve"> interface. This enhancement allows users to easily interpret and analyze the data collected by the sensors. Advanced graphical representations, such as charts and graphs, were incorporated to present data in a more comprehensible manner. These improvements help users to quickly identify trends, anomalies, and key metrics, facilitating better </w:t>
      </w:r>
      <w:proofErr w:type="spellStart"/>
      <w:r w:rsidRPr="00951DFA">
        <w:t>decisionmaking</w:t>
      </w:r>
      <w:proofErr w:type="spellEnd"/>
      <w:r w:rsidRPr="00951DFA">
        <w:t xml:space="preserve"> and operational efficiency. </w:t>
      </w:r>
    </w:p>
    <w:p w14:paraId="12C57509" w14:textId="77777777" w:rsidR="00951DFA" w:rsidRPr="00951DFA" w:rsidRDefault="00951DFA" w:rsidP="00951DFA">
      <w:pPr>
        <w:pStyle w:val="text"/>
      </w:pPr>
      <w:r w:rsidRPr="00951DFA">
        <w:t xml:space="preserve"> </w:t>
      </w:r>
    </w:p>
    <w:p w14:paraId="3C279071" w14:textId="77777777" w:rsidR="00951DFA" w:rsidRPr="00951DFA" w:rsidRDefault="00951DFA" w:rsidP="00951DFA">
      <w:pPr>
        <w:pStyle w:val="text"/>
      </w:pPr>
      <w:r w:rsidRPr="00951DFA">
        <w:t xml:space="preserve"> </w:t>
      </w:r>
    </w:p>
    <w:p w14:paraId="54DD2567" w14:textId="77777777" w:rsidR="00951DFA" w:rsidRPr="00951DFA" w:rsidRDefault="00951DFA" w:rsidP="00951DFA">
      <w:pPr>
        <w:pStyle w:val="text"/>
      </w:pPr>
      <w:r w:rsidRPr="00951DFA">
        <w:rPr>
          <w:b/>
        </w:rPr>
        <w:t>Iteration 2:</w:t>
      </w:r>
      <w:r w:rsidRPr="00951DFA">
        <w:t xml:space="preserve"> </w:t>
      </w:r>
    </w:p>
    <w:p w14:paraId="42F0BEE7" w14:textId="77777777" w:rsidR="00951DFA" w:rsidRPr="00951DFA" w:rsidRDefault="00951DFA" w:rsidP="00951DFA">
      <w:pPr>
        <w:pStyle w:val="text"/>
        <w:numPr>
          <w:ilvl w:val="0"/>
          <w:numId w:val="107"/>
        </w:numPr>
      </w:pPr>
      <w:r w:rsidRPr="00951DFA">
        <w:t xml:space="preserve">Implemented advanced notification settings via Twilio API. </w:t>
      </w:r>
    </w:p>
    <w:p w14:paraId="28D87FA2" w14:textId="77777777" w:rsidR="00951DFA" w:rsidRPr="00951DFA" w:rsidRDefault="00951DFA" w:rsidP="00951DFA">
      <w:pPr>
        <w:pStyle w:val="text"/>
      </w:pPr>
      <w:r w:rsidRPr="00951DFA">
        <w:t xml:space="preserve">This iteration introduced advanced notification settings using the Twilio API, enabling more sophisticated and customizable alert systems. Users can now set specific conditions and thresholds for notifications, ensuring they receive timely alerts for critical events. The integration with Twilio allows for various communication channels, such as SMS, email, and voice calls, providing flexibility and ensuring that important notifications are not missed. </w:t>
      </w:r>
    </w:p>
    <w:p w14:paraId="14A529EB" w14:textId="77777777" w:rsidR="00951DFA" w:rsidRPr="00951DFA" w:rsidRDefault="00951DFA" w:rsidP="00951DFA">
      <w:pPr>
        <w:pStyle w:val="text"/>
      </w:pPr>
      <w:r w:rsidRPr="00951DFA">
        <w:t xml:space="preserve"> </w:t>
      </w:r>
    </w:p>
    <w:p w14:paraId="1F45DB77" w14:textId="77777777" w:rsidR="00951DFA" w:rsidRPr="00951DFA" w:rsidRDefault="00951DFA" w:rsidP="00951DFA">
      <w:pPr>
        <w:pStyle w:val="text"/>
        <w:numPr>
          <w:ilvl w:val="0"/>
          <w:numId w:val="107"/>
        </w:numPr>
      </w:pPr>
      <w:r w:rsidRPr="00951DFA">
        <w:t xml:space="preserve">Added audio alert functionality. </w:t>
      </w:r>
    </w:p>
    <w:p w14:paraId="56011575" w14:textId="77777777" w:rsidR="00951DFA" w:rsidRPr="00951DFA" w:rsidRDefault="00951DFA" w:rsidP="00951DFA">
      <w:pPr>
        <w:pStyle w:val="text"/>
      </w:pPr>
      <w:r w:rsidRPr="00951DFA">
        <w:t xml:space="preserve">To complement the advanced notification settings, audio alert functionality was added. This feature provides immediate auditory feedback for critical events, enhancing the system's responsiveness. Audio alerts can be particularly useful in environments where visual notifications might be overlooked or in situations requiring immediate attention. This addition ensures that users are promptly informed of important events, improving </w:t>
      </w:r>
      <w:proofErr w:type="gramStart"/>
      <w:r w:rsidRPr="00951DFA">
        <w:t>overall</w:t>
      </w:r>
      <w:proofErr w:type="gramEnd"/>
      <w:r w:rsidRPr="00951DFA">
        <w:t xml:space="preserve"> system reliability and safety. </w:t>
      </w:r>
    </w:p>
    <w:p w14:paraId="02A1104F" w14:textId="77777777" w:rsidR="00951DFA" w:rsidRPr="00951DFA" w:rsidRDefault="00951DFA" w:rsidP="00951DFA">
      <w:pPr>
        <w:pStyle w:val="text"/>
      </w:pPr>
      <w:r w:rsidRPr="00951DFA">
        <w:t xml:space="preserve"> </w:t>
      </w:r>
    </w:p>
    <w:p w14:paraId="77FB6244" w14:textId="77777777" w:rsidR="00951DFA" w:rsidRPr="00951DFA" w:rsidRDefault="00951DFA" w:rsidP="00951DFA">
      <w:pPr>
        <w:pStyle w:val="text"/>
      </w:pPr>
      <w:r w:rsidRPr="00951DFA">
        <w:rPr>
          <w:b/>
        </w:rPr>
        <w:t>Iteration 3:</w:t>
      </w:r>
      <w:r w:rsidRPr="00951DFA">
        <w:t xml:space="preserve"> </w:t>
      </w:r>
    </w:p>
    <w:p w14:paraId="01F5B40F" w14:textId="77777777" w:rsidR="00951DFA" w:rsidRPr="00951DFA" w:rsidRDefault="00951DFA" w:rsidP="00951DFA">
      <w:pPr>
        <w:pStyle w:val="text"/>
        <w:numPr>
          <w:ilvl w:val="0"/>
          <w:numId w:val="107"/>
        </w:numPr>
      </w:pPr>
      <w:r w:rsidRPr="00951DFA">
        <w:t xml:space="preserve">Integrated external weather data for better decision-making. </w:t>
      </w:r>
    </w:p>
    <w:p w14:paraId="4A09567A" w14:textId="77777777" w:rsidR="00951DFA" w:rsidRPr="00951DFA" w:rsidRDefault="00951DFA" w:rsidP="00951DFA">
      <w:pPr>
        <w:pStyle w:val="text"/>
      </w:pPr>
      <w:r w:rsidRPr="00951DFA">
        <w:t xml:space="preserve">In this iteration, external weather data was integrated into the system to provide additional context for decision-making. By incorporating real-time weather information, the system can make more informed adjustments and predictions. This integration helps in optimizing operations, such as adjusting temperature controls based on weather conditions, leading to more efficient and effective system performance. </w:t>
      </w:r>
    </w:p>
    <w:p w14:paraId="6347548C" w14:textId="77777777" w:rsidR="00951DFA" w:rsidRPr="00951DFA" w:rsidRDefault="00951DFA" w:rsidP="00951DFA">
      <w:pPr>
        <w:pStyle w:val="text"/>
      </w:pPr>
      <w:r w:rsidRPr="00951DFA">
        <w:t xml:space="preserve"> </w:t>
      </w:r>
    </w:p>
    <w:p w14:paraId="4283619D" w14:textId="77777777" w:rsidR="00951DFA" w:rsidRPr="00951DFA" w:rsidRDefault="00951DFA" w:rsidP="00951DFA">
      <w:pPr>
        <w:pStyle w:val="text"/>
        <w:numPr>
          <w:ilvl w:val="0"/>
          <w:numId w:val="107"/>
        </w:numPr>
      </w:pPr>
      <w:r w:rsidRPr="00951DFA">
        <w:lastRenderedPageBreak/>
        <w:t xml:space="preserve">Refined system algorithms for more efficient temperature control. </w:t>
      </w:r>
    </w:p>
    <w:p w14:paraId="4544AD4F" w14:textId="77777777" w:rsidR="00951DFA" w:rsidRPr="00951DFA" w:rsidRDefault="00951DFA" w:rsidP="00951DFA">
      <w:pPr>
        <w:pStyle w:val="text"/>
      </w:pPr>
      <w:r w:rsidRPr="00951DFA">
        <w:t xml:space="preserve">The system algorithms were refined to enhance temperature control efficiency. These improvements involved optimizing the algorithms to better respond to changes in environmental conditions and user preferences. The refined algorithms ensure that the system maintains optimal temperature levels with minimal energy consumption, contributing to cost savings and environmental sustainability. This iteration focused on achieving a balance between comfort and efficiency, providing users with a more reliable and eco-friendly solution. </w:t>
      </w:r>
    </w:p>
    <w:p w14:paraId="76B99167" w14:textId="77777777" w:rsidR="00951DFA" w:rsidRPr="00951DFA" w:rsidRDefault="00951DFA" w:rsidP="00951DFA">
      <w:pPr>
        <w:pStyle w:val="text"/>
      </w:pPr>
      <w:r w:rsidRPr="00951DFA">
        <w:t xml:space="preserve"> </w:t>
      </w:r>
    </w:p>
    <w:p w14:paraId="480C173A" w14:textId="3224FC88" w:rsidR="00B45A10" w:rsidRDefault="00951DFA" w:rsidP="00951DFA">
      <w:pPr>
        <w:pStyle w:val="text"/>
      </w:pPr>
      <w:r w:rsidRPr="00951DFA">
        <w:t xml:space="preserve">The Smart Indoor Temperature Monitoring System has been improved over time to better suit customer requirements and improve overall efficiency by including user feedback into successive versions. </w:t>
      </w:r>
    </w:p>
    <w:p w14:paraId="4FF8CDB0" w14:textId="77777777" w:rsidR="00B45A10" w:rsidRDefault="00B45A10">
      <w:pPr>
        <w:rPr>
          <w:rFonts w:ascii="Times New Roman" w:eastAsia="Times New Roman" w:hAnsi="Times New Roman" w:cs="Times New Roman"/>
          <w:szCs w:val="20"/>
        </w:rPr>
      </w:pPr>
      <w:r>
        <w:br w:type="page"/>
      </w:r>
    </w:p>
    <w:p w14:paraId="198F866E" w14:textId="77777777" w:rsidR="00951DFA" w:rsidRPr="00951DFA" w:rsidRDefault="00951DFA" w:rsidP="00951DFA">
      <w:pPr>
        <w:pStyle w:val="text"/>
      </w:pPr>
    </w:p>
    <w:p w14:paraId="34BA22B3" w14:textId="77777777" w:rsidR="008F0CB1" w:rsidRDefault="00951DFA" w:rsidP="008F0CB1">
      <w:pPr>
        <w:pStyle w:val="Heading1"/>
        <w:spacing w:after="330" w:line="358" w:lineRule="auto"/>
        <w:ind w:left="1997" w:hanging="432"/>
      </w:pPr>
      <w:r w:rsidRPr="00951DFA">
        <w:rPr>
          <w:rFonts w:eastAsia="Times New Roman" w:cs="Times New Roman"/>
          <w:szCs w:val="20"/>
        </w:rPr>
        <w:t xml:space="preserve"> </w:t>
      </w:r>
      <w:r w:rsidR="008F0CB1">
        <w:rPr>
          <w:rFonts w:ascii="Arial" w:eastAsia="Arial" w:hAnsi="Arial" w:cs="Arial"/>
        </w:rPr>
        <w:t xml:space="preserve"> </w:t>
      </w:r>
      <w:r w:rsidR="008F0CB1">
        <w:t xml:space="preserve">Activity 04: </w:t>
      </w:r>
    </w:p>
    <w:p w14:paraId="765239B5" w14:textId="030A1451" w:rsidR="008F0CB1" w:rsidRDefault="008F0CB1" w:rsidP="008F0CB1">
      <w:pPr>
        <w:pStyle w:val="Heading1"/>
        <w:spacing w:after="330" w:line="358" w:lineRule="auto"/>
        <w:ind w:left="1565" w:firstLine="0"/>
      </w:pPr>
      <w:r>
        <w:t xml:space="preserve">Evaluate Your IoT Application and Problems Encountered During Integration into the Wider IoT Ecosystem </w:t>
      </w:r>
    </w:p>
    <w:p w14:paraId="4B7CD76E" w14:textId="51C5DB0A" w:rsidR="008F0CB1" w:rsidRDefault="008F0CB1" w:rsidP="008F0CB1">
      <w:pPr>
        <w:pStyle w:val="Heading2"/>
        <w:ind w:left="1575"/>
      </w:pPr>
      <w:r>
        <w:rPr>
          <w:rFonts w:ascii="Arial" w:eastAsia="Arial" w:hAnsi="Arial" w:cs="Arial"/>
        </w:rPr>
        <w:t xml:space="preserve"> </w:t>
      </w:r>
      <w:r>
        <w:t xml:space="preserve">Review of the IoT Application and Problems it Solves </w:t>
      </w:r>
    </w:p>
    <w:p w14:paraId="0F616869" w14:textId="723D9D0E" w:rsidR="008F0CB1" w:rsidRDefault="008F0CB1" w:rsidP="008F0CB1">
      <w:pPr>
        <w:pStyle w:val="Heading3"/>
        <w:ind w:left="1575"/>
      </w:pPr>
      <w:r>
        <w:t xml:space="preserve">Overview </w:t>
      </w:r>
    </w:p>
    <w:p w14:paraId="26EF48A1" w14:textId="77777777" w:rsidR="008F0CB1" w:rsidRDefault="008F0CB1" w:rsidP="008F0CB1">
      <w:pPr>
        <w:spacing w:line="357" w:lineRule="auto"/>
        <w:ind w:right="182"/>
      </w:pPr>
      <w:r>
        <w:t xml:space="preserve">GM Garments Ltd. has implemented </w:t>
      </w:r>
      <w:proofErr w:type="gramStart"/>
      <w:r>
        <w:t>an innovative</w:t>
      </w:r>
      <w:proofErr w:type="gramEnd"/>
      <w:r>
        <w:t xml:space="preserve"> technology, the Smart Indoor Temperature Monitoring System, to ensure ideal environmental conditions within its 3500 square feet garment factory. The system makes use of Internet of Things technology to continually monitor temperature levels and make sure they stay within the optimal range for the operations of washing, dyeing, and drying. A network of sensors that are thoughtfully positioned around the building allows for real-time monitoring by sending data to a central control unit. </w:t>
      </w:r>
      <w:proofErr w:type="gramStart"/>
      <w:r>
        <w:t>In order to</w:t>
      </w:r>
      <w:proofErr w:type="gramEnd"/>
      <w:r>
        <w:t xml:space="preserve"> maintain the appropriate temperature, the system may automatically modify its heating and cooling systems. This improves operating efficiency, lowers energy consumption, and guarantees high-quality output. It also offers data and warnings for preventive maintenance, which reduces downtime and lengthens the life of equipment. </w:t>
      </w:r>
    </w:p>
    <w:p w14:paraId="44C22314" w14:textId="77777777" w:rsidR="008F0CB1" w:rsidRDefault="008F0CB1" w:rsidP="008F0CB1">
      <w:pPr>
        <w:spacing w:after="416"/>
        <w:ind w:left="1709" w:firstLine="0"/>
      </w:pPr>
      <w:r>
        <w:t xml:space="preserve"> </w:t>
      </w:r>
    </w:p>
    <w:p w14:paraId="66C880E4" w14:textId="40BF0E18" w:rsidR="008F0CB1" w:rsidRDefault="008F0CB1" w:rsidP="008F0CB1">
      <w:pPr>
        <w:pStyle w:val="Heading3"/>
        <w:spacing w:after="208"/>
        <w:ind w:left="1575"/>
      </w:pPr>
      <w:r>
        <w:t xml:space="preserve">Functionalities: </w:t>
      </w:r>
    </w:p>
    <w:p w14:paraId="3505A7BC" w14:textId="77777777" w:rsidR="008F0CB1" w:rsidRDefault="008F0CB1" w:rsidP="008F0CB1">
      <w:pPr>
        <w:numPr>
          <w:ilvl w:val="0"/>
          <w:numId w:val="108"/>
        </w:numPr>
        <w:pBdr>
          <w:top w:val="none" w:sz="0" w:space="0" w:color="auto"/>
          <w:left w:val="none" w:sz="0" w:space="0" w:color="auto"/>
          <w:bottom w:val="none" w:sz="0" w:space="0" w:color="auto"/>
          <w:right w:val="none" w:sz="0" w:space="0" w:color="auto"/>
          <w:between w:val="none" w:sz="0" w:space="0" w:color="auto"/>
        </w:pBdr>
        <w:spacing w:after="93" w:line="259" w:lineRule="auto"/>
        <w:ind w:right="182" w:hanging="360"/>
        <w:jc w:val="both"/>
      </w:pPr>
      <w:r>
        <w:t xml:space="preserve">Real-time temperature monitoring </w:t>
      </w:r>
    </w:p>
    <w:p w14:paraId="3500A945" w14:textId="77777777" w:rsidR="008F0CB1" w:rsidRDefault="008F0CB1" w:rsidP="008F0CB1">
      <w:pPr>
        <w:numPr>
          <w:ilvl w:val="0"/>
          <w:numId w:val="108"/>
        </w:numPr>
        <w:pBdr>
          <w:top w:val="none" w:sz="0" w:space="0" w:color="auto"/>
          <w:left w:val="none" w:sz="0" w:space="0" w:color="auto"/>
          <w:bottom w:val="none" w:sz="0" w:space="0" w:color="auto"/>
          <w:right w:val="none" w:sz="0" w:space="0" w:color="auto"/>
          <w:between w:val="none" w:sz="0" w:space="0" w:color="auto"/>
        </w:pBdr>
        <w:spacing w:after="91" w:line="259" w:lineRule="auto"/>
        <w:ind w:right="182" w:hanging="360"/>
        <w:jc w:val="both"/>
      </w:pPr>
      <w:r>
        <w:t xml:space="preserve">Automated temperature control </w:t>
      </w:r>
    </w:p>
    <w:p w14:paraId="756A8AF7" w14:textId="77777777" w:rsidR="008F0CB1" w:rsidRDefault="008F0CB1" w:rsidP="008F0CB1">
      <w:pPr>
        <w:numPr>
          <w:ilvl w:val="0"/>
          <w:numId w:val="108"/>
        </w:numPr>
        <w:pBdr>
          <w:top w:val="none" w:sz="0" w:space="0" w:color="auto"/>
          <w:left w:val="none" w:sz="0" w:space="0" w:color="auto"/>
          <w:bottom w:val="none" w:sz="0" w:space="0" w:color="auto"/>
          <w:right w:val="none" w:sz="0" w:space="0" w:color="auto"/>
          <w:between w:val="none" w:sz="0" w:space="0" w:color="auto"/>
        </w:pBdr>
        <w:spacing w:after="94" w:line="259" w:lineRule="auto"/>
        <w:ind w:right="182" w:hanging="360"/>
        <w:jc w:val="both"/>
      </w:pPr>
      <w:r>
        <w:lastRenderedPageBreak/>
        <w:t xml:space="preserve">Alerts and notifications </w:t>
      </w:r>
    </w:p>
    <w:p w14:paraId="136209D6" w14:textId="77777777" w:rsidR="008F0CB1" w:rsidRDefault="008F0CB1" w:rsidP="008F0CB1">
      <w:pPr>
        <w:numPr>
          <w:ilvl w:val="0"/>
          <w:numId w:val="108"/>
        </w:numPr>
        <w:pBdr>
          <w:top w:val="none" w:sz="0" w:space="0" w:color="auto"/>
          <w:left w:val="none" w:sz="0" w:space="0" w:color="auto"/>
          <w:bottom w:val="none" w:sz="0" w:space="0" w:color="auto"/>
          <w:right w:val="none" w:sz="0" w:space="0" w:color="auto"/>
          <w:between w:val="none" w:sz="0" w:space="0" w:color="auto"/>
        </w:pBdr>
        <w:spacing w:after="93" w:line="259" w:lineRule="auto"/>
        <w:ind w:right="182" w:hanging="360"/>
        <w:jc w:val="both"/>
      </w:pPr>
      <w:r>
        <w:t xml:space="preserve">Data visualization dashboards </w:t>
      </w:r>
    </w:p>
    <w:p w14:paraId="332023FF" w14:textId="77777777" w:rsidR="008F0CB1" w:rsidRDefault="008F0CB1" w:rsidP="008F0CB1">
      <w:pPr>
        <w:numPr>
          <w:ilvl w:val="0"/>
          <w:numId w:val="108"/>
        </w:numPr>
        <w:pBdr>
          <w:top w:val="none" w:sz="0" w:space="0" w:color="auto"/>
          <w:left w:val="none" w:sz="0" w:space="0" w:color="auto"/>
          <w:bottom w:val="none" w:sz="0" w:space="0" w:color="auto"/>
          <w:right w:val="none" w:sz="0" w:space="0" w:color="auto"/>
          <w:between w:val="none" w:sz="0" w:space="0" w:color="auto"/>
        </w:pBdr>
        <w:spacing w:after="81" w:line="259" w:lineRule="auto"/>
        <w:ind w:right="182" w:hanging="360"/>
        <w:jc w:val="both"/>
      </w:pPr>
      <w:r>
        <w:t xml:space="preserve">Integration with external weather data </w:t>
      </w:r>
    </w:p>
    <w:p w14:paraId="7311AB86" w14:textId="77777777" w:rsidR="008F0CB1" w:rsidRDefault="008F0CB1" w:rsidP="008F0CB1">
      <w:pPr>
        <w:spacing w:line="358" w:lineRule="auto"/>
        <w:ind w:right="182"/>
      </w:pPr>
      <w:r>
        <w:t xml:space="preserve">Our system sounds incredibly advanced and efficient! Real-time temperature monitoring and automated control ensure that the environment remains optimal without needing constant human oversight. The integration of notifications and alerts is a great way to keep users informed and ready to act on any issues. Data visualization through dashboards helps in making informed decisions by clearly presenting temperature trends. Additionally, incorporating external meteorological data enhances the system's accuracy and predictive capabilities. Overall, this combination of features provides a robust and reliable temperature control solution. </w:t>
      </w:r>
    </w:p>
    <w:p w14:paraId="07EE353C" w14:textId="77777777" w:rsidR="008F0CB1" w:rsidRDefault="008F0CB1" w:rsidP="008F0CB1">
      <w:pPr>
        <w:spacing w:after="416"/>
        <w:ind w:left="1709" w:firstLine="0"/>
      </w:pPr>
      <w:r>
        <w:t xml:space="preserve"> </w:t>
      </w:r>
    </w:p>
    <w:p w14:paraId="587CF485" w14:textId="7C8C9571" w:rsidR="008F0CB1" w:rsidRDefault="008F0CB1" w:rsidP="008F0CB1">
      <w:pPr>
        <w:pStyle w:val="Heading3"/>
        <w:ind w:left="1575"/>
      </w:pPr>
      <w:r>
        <w:t xml:space="preserve">Features: </w:t>
      </w:r>
    </w:p>
    <w:p w14:paraId="4CBD7539" w14:textId="77777777" w:rsidR="008F0CB1" w:rsidRDefault="008F0CB1" w:rsidP="008F0CB1">
      <w:pPr>
        <w:numPr>
          <w:ilvl w:val="0"/>
          <w:numId w:val="109"/>
        </w:numPr>
        <w:pBdr>
          <w:top w:val="none" w:sz="0" w:space="0" w:color="auto"/>
          <w:left w:val="none" w:sz="0" w:space="0" w:color="auto"/>
          <w:bottom w:val="none" w:sz="0" w:space="0" w:color="auto"/>
          <w:right w:val="none" w:sz="0" w:space="0" w:color="auto"/>
          <w:between w:val="none" w:sz="0" w:space="0" w:color="auto"/>
        </w:pBdr>
        <w:spacing w:after="13" w:line="358" w:lineRule="auto"/>
        <w:ind w:right="112" w:hanging="578"/>
        <w:jc w:val="both"/>
      </w:pPr>
      <w:r>
        <w:rPr>
          <w:rFonts w:ascii="Times New Roman" w:eastAsia="Times New Roman" w:hAnsi="Times New Roman" w:cs="Times New Roman"/>
          <w:b/>
        </w:rPr>
        <w:t>Data Visualization:</w:t>
      </w:r>
      <w:r>
        <w:t xml:space="preserve"> Provides graphical representations of temperature trends and historical data analysis. </w:t>
      </w:r>
    </w:p>
    <w:p w14:paraId="1B46DC8F" w14:textId="77777777" w:rsidR="008F0CB1" w:rsidRDefault="008F0CB1" w:rsidP="008F0CB1">
      <w:pPr>
        <w:numPr>
          <w:ilvl w:val="0"/>
          <w:numId w:val="109"/>
        </w:numPr>
        <w:pBdr>
          <w:top w:val="none" w:sz="0" w:space="0" w:color="auto"/>
          <w:left w:val="none" w:sz="0" w:space="0" w:color="auto"/>
          <w:bottom w:val="none" w:sz="0" w:space="0" w:color="auto"/>
          <w:right w:val="none" w:sz="0" w:space="0" w:color="auto"/>
          <w:between w:val="none" w:sz="0" w:space="0" w:color="auto"/>
        </w:pBdr>
        <w:spacing w:after="133" w:line="259" w:lineRule="auto"/>
        <w:ind w:right="112" w:hanging="578"/>
        <w:jc w:val="both"/>
      </w:pPr>
      <w:r>
        <w:rPr>
          <w:rFonts w:ascii="Times New Roman" w:eastAsia="Times New Roman" w:hAnsi="Times New Roman" w:cs="Times New Roman"/>
          <w:b/>
        </w:rPr>
        <w:t>Alerts:</w:t>
      </w:r>
      <w:r>
        <w:t xml:space="preserve"> Sends notifications and alerts via SMS or email for temperature anomalies. </w:t>
      </w:r>
    </w:p>
    <w:p w14:paraId="08880D0E" w14:textId="77777777" w:rsidR="008F0CB1" w:rsidRDefault="008F0CB1" w:rsidP="008F0CB1">
      <w:pPr>
        <w:spacing w:after="129"/>
        <w:ind w:left="1709" w:firstLine="0"/>
      </w:pPr>
      <w:r>
        <w:t xml:space="preserve"> </w:t>
      </w:r>
    </w:p>
    <w:p w14:paraId="666980EA" w14:textId="77777777" w:rsidR="008F0CB1" w:rsidRDefault="008F0CB1" w:rsidP="008F0CB1">
      <w:pPr>
        <w:spacing w:line="357" w:lineRule="auto"/>
        <w:ind w:right="182"/>
      </w:pPr>
      <w:r>
        <w:t xml:space="preserve">The temperature control system has cool data visualization tools that let you see temperature trends and past data in charts and graphs. This makes </w:t>
      </w:r>
      <w:proofErr w:type="gramStart"/>
      <w:r>
        <w:t>it way</w:t>
      </w:r>
      <w:proofErr w:type="gramEnd"/>
      <w:r>
        <w:t xml:space="preserve"> easier to get what the temperature data means and helps you spot patterns and weird stuff. By showing data in a way that makes sense, you can make smart choices about managing temperature. </w:t>
      </w:r>
    </w:p>
    <w:p w14:paraId="78837F00" w14:textId="77777777" w:rsidR="008F0CB1" w:rsidRDefault="008F0CB1" w:rsidP="008F0CB1">
      <w:pPr>
        <w:spacing w:line="357" w:lineRule="auto"/>
        <w:ind w:right="182"/>
      </w:pPr>
      <w:r>
        <w:t xml:space="preserve">Also, the system has an </w:t>
      </w:r>
      <w:proofErr w:type="gramStart"/>
      <w:r>
        <w:t>alert thing</w:t>
      </w:r>
      <w:proofErr w:type="gramEnd"/>
      <w:r>
        <w:t xml:space="preserve"> that sends you texts or emails when it spots temperature problems. This heads-up approach makes sure you know about any issues right away, so you can act fast to stop potential troubles. The alerts are made to be easy to understand and tell you what to do and give you the information you need to handle things well. </w:t>
      </w:r>
    </w:p>
    <w:p w14:paraId="67AC15B7" w14:textId="77777777" w:rsidR="008F0CB1" w:rsidRDefault="008F0CB1" w:rsidP="008F0CB1">
      <w:pPr>
        <w:spacing w:line="358" w:lineRule="auto"/>
        <w:ind w:right="182"/>
      </w:pPr>
      <w:r>
        <w:t xml:space="preserve">A useful tool that lets people explore historical data to find trends, patterns, and insights is historical data analysis. Users may learn what has and has not worked successfully by looking at previous data, which enables them to make better judgments going forward. To optimize plans and enhance results, this study may be used in a variety of sectors, </w:t>
      </w:r>
      <w:r>
        <w:lastRenderedPageBreak/>
        <w:t xml:space="preserve">including operations, marketing, and finance. Operations can identify inefficiencies and potential improvement areas by examining historical performance data. Taken together, this capability gives users the ability to use the abundance of historical data to influence decisions and help them accomplish their objectives more successfully. </w:t>
      </w:r>
    </w:p>
    <w:p w14:paraId="4FC9EAEA" w14:textId="77777777" w:rsidR="008F0CB1" w:rsidRDefault="008F0CB1" w:rsidP="008F0CB1">
      <w:pPr>
        <w:spacing w:after="416"/>
        <w:ind w:left="1709" w:firstLine="0"/>
      </w:pPr>
      <w:r>
        <w:t xml:space="preserve"> </w:t>
      </w:r>
    </w:p>
    <w:p w14:paraId="10460042" w14:textId="384E1161" w:rsidR="008F0CB1" w:rsidRDefault="008F0CB1" w:rsidP="008F0CB1">
      <w:pPr>
        <w:pStyle w:val="Heading3"/>
        <w:ind w:left="1575"/>
      </w:pPr>
      <w:r>
        <w:t xml:space="preserve">How the problem Addressed. </w:t>
      </w:r>
    </w:p>
    <w:p w14:paraId="68849102" w14:textId="77777777" w:rsidR="008F0CB1" w:rsidRDefault="008F0CB1" w:rsidP="008F0CB1">
      <w:pPr>
        <w:spacing w:line="357" w:lineRule="auto"/>
        <w:ind w:right="182"/>
      </w:pPr>
      <w:r>
        <w:t xml:space="preserve">Overheating in a factory can seriously reduce the performance of machinery, increasing the likelihood of malfunctions and raising maintenance expenses. The danger of overheating </w:t>
      </w:r>
      <w:proofErr w:type="gramStart"/>
      <w:r>
        <w:t>rises</w:t>
      </w:r>
      <w:proofErr w:type="gramEnd"/>
      <w:r>
        <w:t xml:space="preserve"> and component wear can occur more quickly in high-temperature operating situations. </w:t>
      </w:r>
    </w:p>
    <w:p w14:paraId="40BBD9EF" w14:textId="77777777" w:rsidR="008F0CB1" w:rsidRDefault="008F0CB1" w:rsidP="008F0CB1">
      <w:pPr>
        <w:spacing w:line="357" w:lineRule="auto"/>
        <w:ind w:left="1729" w:right="182"/>
      </w:pPr>
      <w:r>
        <w:t xml:space="preserve">Production is not only </w:t>
      </w:r>
      <w:proofErr w:type="gramStart"/>
      <w:r>
        <w:t>hampered</w:t>
      </w:r>
      <w:proofErr w:type="gramEnd"/>
      <w:r>
        <w:t xml:space="preserve"> by this, but it also raises operating expenses by requiring more frequent repairs and replacements. The system's resolution of overheating guarantees that machines function within their ideal temperature range, thus augmenting their durability and dependability.  </w:t>
      </w:r>
    </w:p>
    <w:p w14:paraId="01A4885C" w14:textId="77777777" w:rsidR="008F0CB1" w:rsidRDefault="008F0CB1" w:rsidP="008F0CB1">
      <w:pPr>
        <w:spacing w:line="357" w:lineRule="auto"/>
        <w:ind w:right="182"/>
      </w:pPr>
      <w:r>
        <w:t xml:space="preserve">The quality of the product is directly impacted by the factory's ability to maintain ideal temperature conditions. Machines </w:t>
      </w:r>
      <w:proofErr w:type="gramStart"/>
      <w:r>
        <w:t>are able to</w:t>
      </w:r>
      <w:proofErr w:type="gramEnd"/>
      <w:r>
        <w:t xml:space="preserve"> operate more precisely and consistently when they are not stressed by the risk of overheating. As a result, there are fewer flaws and better goods. Furthermore, a temperature-controlled environment may enhance the working environment for staff members, making the workplace safer and more comfortable. All things considered, the production process becomes more effective, economical, and high-quality </w:t>
      </w:r>
      <w:proofErr w:type="gramStart"/>
      <w:r>
        <w:t>as a result of</w:t>
      </w:r>
      <w:proofErr w:type="gramEnd"/>
      <w:r>
        <w:t xml:space="preserve"> the system's capacity to control temperature. </w:t>
      </w:r>
    </w:p>
    <w:p w14:paraId="200FDF6E" w14:textId="77777777" w:rsidR="008F0CB1" w:rsidRDefault="008F0CB1" w:rsidP="008F0CB1">
      <w:pPr>
        <w:spacing w:after="517"/>
        <w:ind w:left="1709" w:firstLine="0"/>
      </w:pPr>
      <w:r>
        <w:t xml:space="preserve"> </w:t>
      </w:r>
    </w:p>
    <w:p w14:paraId="1BFB46AC" w14:textId="25FD7D7F" w:rsidR="008F0CB1" w:rsidRDefault="008F0CB1" w:rsidP="008F0CB1">
      <w:pPr>
        <w:pStyle w:val="Heading2"/>
        <w:spacing w:after="167"/>
        <w:ind w:left="1575"/>
      </w:pPr>
      <w:r>
        <w:t xml:space="preserve">Potential Problems During Integration into the Wider System </w:t>
      </w:r>
    </w:p>
    <w:p w14:paraId="11D2ECF2" w14:textId="77777777" w:rsidR="008F0CB1" w:rsidRDefault="008F0CB1" w:rsidP="008F0CB1">
      <w:pPr>
        <w:spacing w:line="357" w:lineRule="auto"/>
        <w:ind w:right="182"/>
      </w:pPr>
      <w:r>
        <w:t xml:space="preserve">There are several possible obstacles that might occur while integrating the Smart Indoor Temperature Monitoring System into a larger IoT ecosystem. The system's compatibility with current infrastructure and other Internet of </w:t>
      </w:r>
      <w:proofErr w:type="gramStart"/>
      <w:r>
        <w:t>things</w:t>
      </w:r>
      <w:proofErr w:type="gramEnd"/>
      <w:r>
        <w:t xml:space="preserve"> (IoT) devices is a major challenge. This may be resolved by utilizing defined protocols to guarantee seamless integration and doing extensive compatibility testing. The capacity of various IoT systems and </w:t>
      </w:r>
      <w:r>
        <w:lastRenderedPageBreak/>
        <w:t xml:space="preserve">devices to interact and function as a unit is known as interoperability, and it presents another difficulty. Common communication protocols like MQTT and HTTP may be used, as well as compatible frameworks, to make this easier. </w:t>
      </w:r>
    </w:p>
    <w:p w14:paraId="63D8C170" w14:textId="77777777" w:rsidR="008F0CB1" w:rsidRDefault="008F0CB1" w:rsidP="008F0CB1">
      <w:pPr>
        <w:spacing w:after="127"/>
        <w:ind w:left="1709" w:firstLine="0"/>
      </w:pPr>
      <w:r>
        <w:t xml:space="preserve"> </w:t>
      </w:r>
    </w:p>
    <w:p w14:paraId="0D81CCC1" w14:textId="77777777" w:rsidR="008F0CB1" w:rsidRDefault="008F0CB1" w:rsidP="008F0CB1">
      <w:pPr>
        <w:spacing w:line="357" w:lineRule="auto"/>
        <w:ind w:right="182"/>
      </w:pPr>
      <w:r>
        <w:t xml:space="preserve">Given the rise in </w:t>
      </w:r>
      <w:proofErr w:type="gramStart"/>
      <w:r>
        <w:t>cyberthreats</w:t>
      </w:r>
      <w:proofErr w:type="gramEnd"/>
      <w:r>
        <w:t xml:space="preserve">, security is another crucial concern. Ensuring data privacy and shielding the system from such attacks are critical tasks. The system and its data may be protected by putting strong security mechanisms in place, such as encryption, authentication, and frequent security audits. Another difficulty is scalability, especially as the system gets bigger and </w:t>
      </w:r>
      <w:proofErr w:type="gramStart"/>
      <w:r>
        <w:t>has to</w:t>
      </w:r>
      <w:proofErr w:type="gramEnd"/>
      <w:r>
        <w:t xml:space="preserve"> manage more users and data. A scalable design that makes use of edge computing and cloud services may guarantee that the system can effectively handle massive data volumes and continue to function as it grows. </w:t>
      </w:r>
    </w:p>
    <w:p w14:paraId="4798C8DA" w14:textId="77777777" w:rsidR="008F0CB1" w:rsidRDefault="008F0CB1" w:rsidP="008F0CB1">
      <w:pPr>
        <w:spacing w:after="0"/>
        <w:ind w:left="1709" w:firstLine="0"/>
      </w:pPr>
      <w:r>
        <w:rPr>
          <w:b/>
          <w:sz w:val="22"/>
        </w:rPr>
        <w:t xml:space="preserve"> </w:t>
      </w:r>
    </w:p>
    <w:p w14:paraId="4B5E2AA3" w14:textId="08C44104" w:rsidR="008F0CB1" w:rsidRDefault="008F0CB1" w:rsidP="008F0CB1">
      <w:pPr>
        <w:pStyle w:val="Heading2"/>
        <w:spacing w:after="366"/>
        <w:ind w:left="1575"/>
      </w:pPr>
      <w:r>
        <w:t xml:space="preserve">Comparison of the Final Application with the Original Plan </w:t>
      </w:r>
    </w:p>
    <w:p w14:paraId="76968814" w14:textId="77777777" w:rsidR="008F0CB1" w:rsidRDefault="008F0CB1" w:rsidP="008F0CB1">
      <w:pPr>
        <w:spacing w:after="396"/>
        <w:ind w:left="1575"/>
      </w:pPr>
      <w:r>
        <w:rPr>
          <w:rFonts w:ascii="Times New Roman" w:eastAsia="Times New Roman" w:hAnsi="Times New Roman" w:cs="Times New Roman"/>
          <w:b/>
        </w:rPr>
        <w:t>Comparison:</w:t>
      </w:r>
      <w:r>
        <w:t xml:space="preserve"> </w:t>
      </w:r>
    </w:p>
    <w:p w14:paraId="07EF5171" w14:textId="77777777" w:rsidR="008F0CB1" w:rsidRDefault="008F0CB1" w:rsidP="008F0CB1">
      <w:pPr>
        <w:numPr>
          <w:ilvl w:val="0"/>
          <w:numId w:val="110"/>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Deviations:</w:t>
      </w:r>
      <w:r>
        <w:t xml:space="preserve"> </w:t>
      </w:r>
    </w:p>
    <w:p w14:paraId="03141E5E" w14:textId="77777777" w:rsidR="008F0CB1" w:rsidRDefault="008F0CB1" w:rsidP="008F0CB1">
      <w:pPr>
        <w:numPr>
          <w:ilvl w:val="1"/>
          <w:numId w:val="110"/>
        </w:numPr>
        <w:pBdr>
          <w:top w:val="none" w:sz="0" w:space="0" w:color="auto"/>
          <w:left w:val="none" w:sz="0" w:space="0" w:color="auto"/>
          <w:bottom w:val="none" w:sz="0" w:space="0" w:color="auto"/>
          <w:right w:val="none" w:sz="0" w:space="0" w:color="auto"/>
          <w:between w:val="none" w:sz="0" w:space="0" w:color="auto"/>
        </w:pBdr>
        <w:spacing w:after="271" w:line="365" w:lineRule="auto"/>
        <w:ind w:right="1511"/>
      </w:pPr>
      <w:r>
        <w:t xml:space="preserve">The initial plan included only basic temperature monitoring. </w:t>
      </w:r>
      <w:proofErr w:type="gramStart"/>
      <w:r>
        <w:rPr>
          <w:rFonts w:ascii="Courier New" w:eastAsia="Courier New" w:hAnsi="Courier New" w:cs="Courier New"/>
          <w:sz w:val="20"/>
        </w:rPr>
        <w:t>o</w:t>
      </w:r>
      <w:r>
        <w:rPr>
          <w:rFonts w:ascii="Arial" w:eastAsia="Arial" w:hAnsi="Arial" w:cs="Arial"/>
          <w:sz w:val="20"/>
        </w:rPr>
        <w:t xml:space="preserve"> </w:t>
      </w:r>
      <w:r>
        <w:t>Added</w:t>
      </w:r>
      <w:proofErr w:type="gramEnd"/>
      <w:r>
        <w:t xml:space="preserve"> functionalities based on user feedback, such as advanced notification settings and audio alerts. </w:t>
      </w:r>
    </w:p>
    <w:p w14:paraId="35DDA61C" w14:textId="77777777" w:rsidR="008F0CB1" w:rsidRDefault="008F0CB1" w:rsidP="008F0CB1">
      <w:pPr>
        <w:spacing w:after="397"/>
        <w:ind w:left="1580" w:firstLine="0"/>
      </w:pPr>
      <w:r>
        <w:t xml:space="preserve"> </w:t>
      </w:r>
    </w:p>
    <w:p w14:paraId="133A4F3A" w14:textId="77777777" w:rsidR="008F0CB1" w:rsidRDefault="008F0CB1" w:rsidP="008F0CB1">
      <w:pPr>
        <w:numPr>
          <w:ilvl w:val="0"/>
          <w:numId w:val="110"/>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t>Modifications:</w:t>
      </w:r>
      <w:r>
        <w:t xml:space="preserve"> </w:t>
      </w:r>
    </w:p>
    <w:p w14:paraId="3EFE2063" w14:textId="77777777" w:rsidR="008F0CB1" w:rsidRDefault="008F0CB1" w:rsidP="008F0CB1">
      <w:pPr>
        <w:numPr>
          <w:ilvl w:val="1"/>
          <w:numId w:val="110"/>
        </w:numPr>
        <w:pBdr>
          <w:top w:val="none" w:sz="0" w:space="0" w:color="auto"/>
          <w:left w:val="none" w:sz="0" w:space="0" w:color="auto"/>
          <w:bottom w:val="none" w:sz="0" w:space="0" w:color="auto"/>
          <w:right w:val="none" w:sz="0" w:space="0" w:color="auto"/>
          <w:between w:val="none" w:sz="0" w:space="0" w:color="auto"/>
        </w:pBdr>
        <w:spacing w:after="280" w:line="364" w:lineRule="auto"/>
        <w:ind w:right="1511"/>
      </w:pPr>
      <w:r>
        <w:t xml:space="preserve">Enhanced sensor accuracy and calibration. </w:t>
      </w:r>
      <w:r>
        <w:rPr>
          <w:rFonts w:ascii="Courier New" w:eastAsia="Courier New" w:hAnsi="Courier New" w:cs="Courier New"/>
          <w:sz w:val="20"/>
        </w:rPr>
        <w:t>o</w:t>
      </w:r>
      <w:r>
        <w:rPr>
          <w:rFonts w:ascii="Arial" w:eastAsia="Arial" w:hAnsi="Arial" w:cs="Arial"/>
          <w:sz w:val="20"/>
        </w:rPr>
        <w:t xml:space="preserve"> </w:t>
      </w:r>
      <w:r>
        <w:rPr>
          <w:rFonts w:ascii="Arial" w:eastAsia="Arial" w:hAnsi="Arial" w:cs="Arial"/>
          <w:sz w:val="20"/>
        </w:rPr>
        <w:tab/>
      </w:r>
      <w:r>
        <w:t xml:space="preserve">Improved data visualization dashboards. </w:t>
      </w:r>
      <w:r>
        <w:rPr>
          <w:rFonts w:ascii="Courier New" w:eastAsia="Courier New" w:hAnsi="Courier New" w:cs="Courier New"/>
          <w:sz w:val="20"/>
        </w:rPr>
        <w:t>o</w:t>
      </w:r>
      <w:r>
        <w:rPr>
          <w:rFonts w:ascii="Arial" w:eastAsia="Arial" w:hAnsi="Arial" w:cs="Arial"/>
          <w:sz w:val="20"/>
        </w:rPr>
        <w:t xml:space="preserve"> </w:t>
      </w:r>
      <w:r>
        <w:rPr>
          <w:rFonts w:ascii="Arial" w:eastAsia="Arial" w:hAnsi="Arial" w:cs="Arial"/>
          <w:sz w:val="20"/>
        </w:rPr>
        <w:tab/>
      </w:r>
      <w:r>
        <w:t xml:space="preserve">Integrated external weather data for better decision-making. </w:t>
      </w:r>
    </w:p>
    <w:p w14:paraId="362D5846" w14:textId="77777777" w:rsidR="008F0CB1" w:rsidRDefault="008F0CB1" w:rsidP="008F0CB1">
      <w:pPr>
        <w:spacing w:after="399"/>
        <w:ind w:left="1709" w:firstLine="0"/>
      </w:pPr>
      <w:r>
        <w:t xml:space="preserve"> </w:t>
      </w:r>
    </w:p>
    <w:p w14:paraId="04A034E6" w14:textId="77777777" w:rsidR="008F0CB1" w:rsidRDefault="008F0CB1" w:rsidP="008F0CB1">
      <w:pPr>
        <w:numPr>
          <w:ilvl w:val="0"/>
          <w:numId w:val="110"/>
        </w:numPr>
        <w:pBdr>
          <w:top w:val="none" w:sz="0" w:space="0" w:color="auto"/>
          <w:left w:val="none" w:sz="0" w:space="0" w:color="auto"/>
          <w:bottom w:val="none" w:sz="0" w:space="0" w:color="auto"/>
          <w:right w:val="none" w:sz="0" w:space="0" w:color="auto"/>
          <w:between w:val="none" w:sz="0" w:space="0" w:color="auto"/>
        </w:pBdr>
        <w:spacing w:after="133" w:line="259" w:lineRule="auto"/>
        <w:ind w:hanging="360"/>
      </w:pPr>
      <w:r>
        <w:rPr>
          <w:rFonts w:ascii="Times New Roman" w:eastAsia="Times New Roman" w:hAnsi="Times New Roman" w:cs="Times New Roman"/>
          <w:b/>
        </w:rPr>
        <w:lastRenderedPageBreak/>
        <w:t>Enhancements:</w:t>
      </w:r>
      <w:r>
        <w:t xml:space="preserve"> </w:t>
      </w:r>
    </w:p>
    <w:p w14:paraId="111A0944" w14:textId="77777777" w:rsidR="008F0CB1" w:rsidRDefault="008F0CB1" w:rsidP="008F0CB1">
      <w:pPr>
        <w:numPr>
          <w:ilvl w:val="1"/>
          <w:numId w:val="110"/>
        </w:numPr>
        <w:pBdr>
          <w:top w:val="none" w:sz="0" w:space="0" w:color="auto"/>
          <w:left w:val="none" w:sz="0" w:space="0" w:color="auto"/>
          <w:bottom w:val="none" w:sz="0" w:space="0" w:color="auto"/>
          <w:right w:val="none" w:sz="0" w:space="0" w:color="auto"/>
          <w:between w:val="none" w:sz="0" w:space="0" w:color="auto"/>
        </w:pBdr>
        <w:spacing w:after="280" w:line="364" w:lineRule="auto"/>
        <w:ind w:right="1511"/>
      </w:pPr>
      <w:r>
        <w:t xml:space="preserve">Added audio alerts. </w:t>
      </w:r>
      <w:proofErr w:type="gramStart"/>
      <w:r>
        <w:rPr>
          <w:rFonts w:ascii="Courier New" w:eastAsia="Courier New" w:hAnsi="Courier New" w:cs="Courier New"/>
          <w:sz w:val="20"/>
        </w:rPr>
        <w:t>o</w:t>
      </w:r>
      <w:r>
        <w:rPr>
          <w:rFonts w:ascii="Arial" w:eastAsia="Arial" w:hAnsi="Arial" w:cs="Arial"/>
          <w:sz w:val="20"/>
        </w:rPr>
        <w:t xml:space="preserve"> </w:t>
      </w:r>
      <w:r>
        <w:rPr>
          <w:rFonts w:ascii="Arial" w:eastAsia="Arial" w:hAnsi="Arial" w:cs="Arial"/>
          <w:sz w:val="20"/>
        </w:rPr>
        <w:tab/>
      </w:r>
      <w:r>
        <w:t>Improved</w:t>
      </w:r>
      <w:proofErr w:type="gramEnd"/>
      <w:r>
        <w:t xml:space="preserve"> the notification system for better clarity and relevance. </w:t>
      </w:r>
      <w:r>
        <w:rPr>
          <w:rFonts w:ascii="Courier New" w:eastAsia="Courier New" w:hAnsi="Courier New" w:cs="Courier New"/>
          <w:sz w:val="20"/>
        </w:rPr>
        <w:t>o</w:t>
      </w:r>
      <w:r>
        <w:rPr>
          <w:rFonts w:ascii="Arial" w:eastAsia="Arial" w:hAnsi="Arial" w:cs="Arial"/>
          <w:sz w:val="20"/>
        </w:rPr>
        <w:t xml:space="preserve"> </w:t>
      </w:r>
      <w:r>
        <w:rPr>
          <w:rFonts w:ascii="Arial" w:eastAsia="Arial" w:hAnsi="Arial" w:cs="Arial"/>
          <w:sz w:val="20"/>
        </w:rPr>
        <w:tab/>
      </w:r>
      <w:r>
        <w:t xml:space="preserve">Refined algorithms for more efficient temperature control. </w:t>
      </w:r>
    </w:p>
    <w:p w14:paraId="2EE2218A" w14:textId="77777777" w:rsidR="008F0CB1" w:rsidRDefault="008F0CB1" w:rsidP="008F0CB1">
      <w:pPr>
        <w:spacing w:line="358" w:lineRule="auto"/>
        <w:ind w:right="182"/>
      </w:pPr>
      <w:r>
        <w:t xml:space="preserve">The final version of the Smart Indoor Temperature Monitoring System looks different from what we first planned because of what users told us and the changes we made along the way. At first, we wanted to check the temperature. But after hearing from users, we added more stuff like better ways to send alerts and sound warnings. As we built it, we made some changes. We made the sensors more accurate and tweaked them better. We also made </w:t>
      </w:r>
      <w:proofErr w:type="gramStart"/>
      <w:r>
        <w:t>the screens</w:t>
      </w:r>
      <w:proofErr w:type="gramEnd"/>
      <w:r>
        <w:t xml:space="preserve"> that show the data look nicer and easier to understand. On top of that, we started using weather info from outside to help make smarter choices. This wasn't just a small change - it had a big impact on how well the system works. </w:t>
      </w:r>
    </w:p>
    <w:p w14:paraId="342D6893" w14:textId="77777777" w:rsidR="008F0CB1" w:rsidRDefault="008F0CB1" w:rsidP="008F0CB1">
      <w:pPr>
        <w:spacing w:line="357" w:lineRule="auto"/>
        <w:ind w:right="182"/>
      </w:pPr>
      <w:r>
        <w:t xml:space="preserve">The team made quite a few changes to make the system work better and meet what users wanted. They put in sound alerts to let people know right away when something important happens. They also made the way notifications work clearer and more useful. On top of that, they tweaked the math behind how temperatures are controlled to make it work </w:t>
      </w:r>
      <w:proofErr w:type="gramStart"/>
      <w:r>
        <w:t>more .</w:t>
      </w:r>
      <w:proofErr w:type="gramEnd"/>
      <w:r>
        <w:t xml:space="preserve"> All these updates show they're trying to make things better for users and keep improving stuff. </w:t>
      </w:r>
    </w:p>
    <w:p w14:paraId="4D11A725" w14:textId="77777777" w:rsidR="008F0CB1" w:rsidRDefault="008F0CB1" w:rsidP="008F0CB1">
      <w:pPr>
        <w:spacing w:after="520"/>
        <w:ind w:left="1709" w:firstLine="0"/>
      </w:pPr>
      <w:r>
        <w:t xml:space="preserve"> </w:t>
      </w:r>
    </w:p>
    <w:p w14:paraId="394604D1" w14:textId="6BFEDBB1" w:rsidR="008F0CB1" w:rsidRDefault="008F0CB1" w:rsidP="008F0CB1">
      <w:pPr>
        <w:pStyle w:val="Heading2"/>
        <w:spacing w:after="165"/>
        <w:ind w:left="1575"/>
      </w:pPr>
      <w:r>
        <w:t xml:space="preserve">Critical Evaluation of the Overall Success of the Application </w:t>
      </w:r>
    </w:p>
    <w:p w14:paraId="4E339F9D" w14:textId="77777777" w:rsidR="008F0CB1" w:rsidRDefault="008F0CB1" w:rsidP="008F0CB1">
      <w:pPr>
        <w:spacing w:after="133"/>
      </w:pPr>
      <w:r>
        <w:rPr>
          <w:rFonts w:ascii="Times New Roman" w:eastAsia="Times New Roman" w:hAnsi="Times New Roman" w:cs="Times New Roman"/>
          <w:b/>
        </w:rPr>
        <w:t>Critical Evaluation:</w:t>
      </w:r>
      <w:r>
        <w:t xml:space="preserve"> </w:t>
      </w:r>
    </w:p>
    <w:p w14:paraId="2D7F3423" w14:textId="77777777" w:rsidR="008F0CB1" w:rsidRDefault="008F0CB1" w:rsidP="008F0CB1">
      <w:pPr>
        <w:spacing w:after="133"/>
        <w:ind w:left="1950"/>
      </w:pPr>
      <w:r>
        <w:t>1.</w:t>
      </w:r>
      <w:r>
        <w:rPr>
          <w:rFonts w:ascii="Arial" w:eastAsia="Arial" w:hAnsi="Arial" w:cs="Arial"/>
        </w:rPr>
        <w:t xml:space="preserve"> </w:t>
      </w:r>
      <w:r>
        <w:rPr>
          <w:rFonts w:ascii="Times New Roman" w:eastAsia="Times New Roman" w:hAnsi="Times New Roman" w:cs="Times New Roman"/>
          <w:b/>
        </w:rPr>
        <w:t>Success Factors:</w:t>
      </w:r>
      <w:r>
        <w:t xml:space="preserve"> </w:t>
      </w:r>
    </w:p>
    <w:p w14:paraId="03FFDDFD" w14:textId="77777777" w:rsidR="008F0CB1" w:rsidRDefault="008F0CB1" w:rsidP="008F0CB1">
      <w:pPr>
        <w:spacing w:after="129"/>
        <w:ind w:left="1709" w:firstLine="0"/>
      </w:pPr>
      <w:r>
        <w:t xml:space="preserve"> </w:t>
      </w:r>
    </w:p>
    <w:p w14:paraId="09F3DA07" w14:textId="77777777" w:rsidR="008F0CB1" w:rsidRDefault="008F0CB1" w:rsidP="008F0CB1">
      <w:pPr>
        <w:numPr>
          <w:ilvl w:val="0"/>
          <w:numId w:val="111"/>
        </w:numPr>
        <w:pBdr>
          <w:top w:val="none" w:sz="0" w:space="0" w:color="auto"/>
          <w:left w:val="none" w:sz="0" w:space="0" w:color="auto"/>
          <w:bottom w:val="none" w:sz="0" w:space="0" w:color="auto"/>
          <w:right w:val="none" w:sz="0" w:space="0" w:color="auto"/>
          <w:between w:val="none" w:sz="0" w:space="0" w:color="auto"/>
        </w:pBdr>
        <w:spacing w:after="13" w:line="359" w:lineRule="auto"/>
        <w:ind w:right="182" w:hanging="360"/>
        <w:jc w:val="both"/>
      </w:pPr>
      <w:r>
        <w:rPr>
          <w:rFonts w:ascii="Times New Roman" w:eastAsia="Times New Roman" w:hAnsi="Times New Roman" w:cs="Times New Roman"/>
          <w:b/>
        </w:rPr>
        <w:t>Usability:</w:t>
      </w:r>
      <w:r>
        <w:t xml:space="preserve"> The system's user-friendly design ensures that most users find it easy to navigate and operate. This ease of use is crucial. It reduces the learning curve. It minimizes the need for extensive training. A user-friendly interface often </w:t>
      </w:r>
      <w:r>
        <w:lastRenderedPageBreak/>
        <w:t xml:space="preserve">leads to higher user satisfaction and increased adoption rates. Users can quickly understand and utilize the system's features without frustration. </w:t>
      </w:r>
    </w:p>
    <w:p w14:paraId="6AFFEAF9" w14:textId="77777777" w:rsidR="008F0CB1" w:rsidRDefault="008F0CB1" w:rsidP="008F0CB1">
      <w:pPr>
        <w:spacing w:after="129"/>
        <w:ind w:left="1709" w:firstLine="0"/>
      </w:pPr>
      <w:r>
        <w:t xml:space="preserve"> </w:t>
      </w:r>
    </w:p>
    <w:p w14:paraId="76E647A4" w14:textId="77777777" w:rsidR="008F0CB1" w:rsidRDefault="008F0CB1" w:rsidP="008F0CB1">
      <w:pPr>
        <w:numPr>
          <w:ilvl w:val="0"/>
          <w:numId w:val="111"/>
        </w:numPr>
        <w:pBdr>
          <w:top w:val="none" w:sz="0" w:space="0" w:color="auto"/>
          <w:left w:val="none" w:sz="0" w:space="0" w:color="auto"/>
          <w:bottom w:val="none" w:sz="0" w:space="0" w:color="auto"/>
          <w:right w:val="none" w:sz="0" w:space="0" w:color="auto"/>
          <w:between w:val="none" w:sz="0" w:space="0" w:color="auto"/>
        </w:pBdr>
        <w:spacing w:after="13" w:line="358" w:lineRule="auto"/>
        <w:ind w:right="182" w:hanging="360"/>
        <w:jc w:val="both"/>
      </w:pPr>
      <w:r>
        <w:rPr>
          <w:rFonts w:ascii="Times New Roman" w:eastAsia="Times New Roman" w:hAnsi="Times New Roman" w:cs="Times New Roman"/>
          <w:b/>
        </w:rPr>
        <w:t>Effectiveness:</w:t>
      </w:r>
      <w:r>
        <w:t xml:space="preserve"> The system excels in maintaining optimal temperature conditions. This is vital for smooth operation of machinery. By effectively controlling temperatures. It prevents overheating and other temperature-related issues. Such issues could lead to machine downtime or damage. This in </w:t>
      </w:r>
      <w:proofErr w:type="gramStart"/>
      <w:r>
        <w:t>turn,</w:t>
      </w:r>
      <w:proofErr w:type="gramEnd"/>
      <w:r>
        <w:t xml:space="preserve"> significantly improves the overall efficiency and lifespan of the machines. It ensures they operate at peak performance. </w:t>
      </w:r>
    </w:p>
    <w:p w14:paraId="7B576213" w14:textId="77777777" w:rsidR="008F0CB1" w:rsidRDefault="008F0CB1" w:rsidP="008F0CB1">
      <w:pPr>
        <w:spacing w:after="129"/>
        <w:ind w:left="2290" w:firstLine="0"/>
      </w:pPr>
      <w:r>
        <w:rPr>
          <w:rFonts w:ascii="Times New Roman" w:eastAsia="Times New Roman" w:hAnsi="Times New Roman" w:cs="Times New Roman"/>
          <w:b/>
        </w:rPr>
        <w:t xml:space="preserve"> </w:t>
      </w:r>
    </w:p>
    <w:p w14:paraId="625A6AB6" w14:textId="77777777" w:rsidR="008F0CB1" w:rsidRDefault="008F0CB1" w:rsidP="008F0CB1">
      <w:pPr>
        <w:numPr>
          <w:ilvl w:val="0"/>
          <w:numId w:val="111"/>
        </w:numPr>
        <w:pBdr>
          <w:top w:val="none" w:sz="0" w:space="0" w:color="auto"/>
          <w:left w:val="none" w:sz="0" w:space="0" w:color="auto"/>
          <w:bottom w:val="none" w:sz="0" w:space="0" w:color="auto"/>
          <w:right w:val="none" w:sz="0" w:space="0" w:color="auto"/>
          <w:between w:val="none" w:sz="0" w:space="0" w:color="auto"/>
        </w:pBdr>
        <w:spacing w:after="13" w:line="358" w:lineRule="auto"/>
        <w:ind w:right="182" w:hanging="360"/>
        <w:jc w:val="both"/>
      </w:pPr>
      <w:r>
        <w:rPr>
          <w:rFonts w:ascii="Times New Roman" w:eastAsia="Times New Roman" w:hAnsi="Times New Roman" w:cs="Times New Roman"/>
          <w:b/>
        </w:rPr>
        <w:t>Efficiency:</w:t>
      </w:r>
      <w:r>
        <w:t xml:space="preserve"> The system's ability to efficiently use resources is a standout feature. It processes data in real time. This coupled with automated control, ensures resources are used optimally reducing waste. This improves operational costs. The automation aspect means the system can make quick adjustments. It relies on real time data. This enhances responsiveness and reliability. This efficiency not only saves time and money. It also contributes to more sustainable operations. </w:t>
      </w:r>
    </w:p>
    <w:p w14:paraId="41BCB30A" w14:textId="77777777" w:rsidR="008F0CB1" w:rsidRDefault="008F0CB1" w:rsidP="008F0CB1">
      <w:pPr>
        <w:spacing w:after="127"/>
        <w:ind w:left="1709" w:firstLine="0"/>
      </w:pPr>
      <w:r>
        <w:t xml:space="preserve"> </w:t>
      </w:r>
    </w:p>
    <w:p w14:paraId="7F2D6830" w14:textId="77777777" w:rsidR="008F0CB1" w:rsidRDefault="008F0CB1" w:rsidP="008F0CB1">
      <w:pPr>
        <w:spacing w:after="0"/>
        <w:ind w:left="1709" w:firstLine="0"/>
      </w:pPr>
      <w:r>
        <w:t xml:space="preserve"> </w:t>
      </w:r>
    </w:p>
    <w:p w14:paraId="0C02E650" w14:textId="2B3EF9B5" w:rsidR="008F0CB1" w:rsidRDefault="008F0CB1" w:rsidP="008F0CB1">
      <w:pPr>
        <w:pStyle w:val="Heading3"/>
        <w:ind w:left="1575"/>
      </w:pPr>
      <w:r>
        <w:t xml:space="preserve">Impact: </w:t>
      </w:r>
    </w:p>
    <w:p w14:paraId="664A3BB0" w14:textId="77777777" w:rsidR="008F0CB1" w:rsidRDefault="008F0CB1" w:rsidP="008F0CB1">
      <w:pPr>
        <w:numPr>
          <w:ilvl w:val="0"/>
          <w:numId w:val="112"/>
        </w:numPr>
        <w:pBdr>
          <w:top w:val="none" w:sz="0" w:space="0" w:color="auto"/>
          <w:left w:val="none" w:sz="0" w:space="0" w:color="auto"/>
          <w:bottom w:val="none" w:sz="0" w:space="0" w:color="auto"/>
          <w:right w:val="none" w:sz="0" w:space="0" w:color="auto"/>
          <w:between w:val="none" w:sz="0" w:space="0" w:color="auto"/>
        </w:pBdr>
        <w:spacing w:after="131" w:line="259" w:lineRule="auto"/>
        <w:ind w:right="182" w:hanging="360"/>
        <w:jc w:val="both"/>
      </w:pPr>
      <w:r>
        <w:t xml:space="preserve">On People: Stable indoor environment </w:t>
      </w:r>
    </w:p>
    <w:p w14:paraId="48E0CAB8" w14:textId="77777777" w:rsidR="008F0CB1" w:rsidRDefault="008F0CB1" w:rsidP="008F0CB1">
      <w:pPr>
        <w:numPr>
          <w:ilvl w:val="0"/>
          <w:numId w:val="112"/>
        </w:numPr>
        <w:pBdr>
          <w:top w:val="none" w:sz="0" w:space="0" w:color="auto"/>
          <w:left w:val="none" w:sz="0" w:space="0" w:color="auto"/>
          <w:bottom w:val="none" w:sz="0" w:space="0" w:color="auto"/>
          <w:right w:val="none" w:sz="0" w:space="0" w:color="auto"/>
          <w:between w:val="none" w:sz="0" w:space="0" w:color="auto"/>
        </w:pBdr>
        <w:spacing w:after="13" w:line="356" w:lineRule="auto"/>
        <w:ind w:right="182" w:hanging="360"/>
        <w:jc w:val="both"/>
      </w:pPr>
      <w:r>
        <w:t xml:space="preserve">On Business: Reduced maintenance costs, improved machine efficiency, better product quality </w:t>
      </w:r>
    </w:p>
    <w:p w14:paraId="72CDD161" w14:textId="77777777" w:rsidR="008F0CB1" w:rsidRDefault="008F0CB1" w:rsidP="008F0CB1">
      <w:pPr>
        <w:numPr>
          <w:ilvl w:val="0"/>
          <w:numId w:val="112"/>
        </w:numPr>
        <w:pBdr>
          <w:top w:val="none" w:sz="0" w:space="0" w:color="auto"/>
          <w:left w:val="none" w:sz="0" w:space="0" w:color="auto"/>
          <w:bottom w:val="none" w:sz="0" w:space="0" w:color="auto"/>
          <w:right w:val="none" w:sz="0" w:space="0" w:color="auto"/>
          <w:between w:val="none" w:sz="0" w:space="0" w:color="auto"/>
        </w:pBdr>
        <w:spacing w:after="129" w:line="259" w:lineRule="auto"/>
        <w:ind w:right="182" w:hanging="360"/>
        <w:jc w:val="both"/>
      </w:pPr>
      <w:r>
        <w:t xml:space="preserve">On Society: Energy efficiency and sustainability through temperature control </w:t>
      </w:r>
    </w:p>
    <w:p w14:paraId="5CE65C97" w14:textId="77777777" w:rsidR="008F0CB1" w:rsidRDefault="008F0CB1" w:rsidP="008F0CB1">
      <w:pPr>
        <w:spacing w:after="417"/>
        <w:ind w:left="1940" w:firstLine="0"/>
      </w:pPr>
      <w:r>
        <w:t xml:space="preserve"> </w:t>
      </w:r>
    </w:p>
    <w:p w14:paraId="0C7AEB7E" w14:textId="29FE5784" w:rsidR="008F0CB1" w:rsidRDefault="008F0CB1" w:rsidP="008F0CB1">
      <w:pPr>
        <w:pStyle w:val="Heading3"/>
        <w:ind w:left="1575"/>
      </w:pPr>
      <w:r>
        <w:lastRenderedPageBreak/>
        <w:t xml:space="preserve">Future Improvements: </w:t>
      </w:r>
    </w:p>
    <w:p w14:paraId="62A9040F" w14:textId="77777777" w:rsidR="008F0CB1" w:rsidRDefault="008F0CB1" w:rsidP="008F0CB1">
      <w:pPr>
        <w:spacing w:line="381" w:lineRule="auto"/>
        <w:ind w:left="2670" w:right="4036"/>
      </w:pPr>
      <w:r>
        <w:rPr>
          <w:rFonts w:ascii="Courier New" w:eastAsia="Courier New" w:hAnsi="Courier New" w:cs="Courier New"/>
          <w:sz w:val="20"/>
        </w:rPr>
        <w:t>o</w:t>
      </w:r>
      <w:r>
        <w:rPr>
          <w:rFonts w:ascii="Arial" w:eastAsia="Arial" w:hAnsi="Arial" w:cs="Arial"/>
          <w:sz w:val="20"/>
        </w:rPr>
        <w:t xml:space="preserve"> </w:t>
      </w:r>
      <w:r>
        <w:t xml:space="preserve">Interoperability with other IoT devices </w:t>
      </w:r>
      <w:r>
        <w:rPr>
          <w:rFonts w:ascii="Courier New" w:eastAsia="Courier New" w:hAnsi="Courier New" w:cs="Courier New"/>
          <w:sz w:val="20"/>
        </w:rPr>
        <w:t>o</w:t>
      </w:r>
      <w:r>
        <w:rPr>
          <w:rFonts w:ascii="Arial" w:eastAsia="Arial" w:hAnsi="Arial" w:cs="Arial"/>
          <w:sz w:val="20"/>
        </w:rPr>
        <w:t xml:space="preserve"> </w:t>
      </w:r>
      <w:r>
        <w:t xml:space="preserve">More security </w:t>
      </w:r>
      <w:r>
        <w:rPr>
          <w:rFonts w:ascii="Courier New" w:eastAsia="Courier New" w:hAnsi="Courier New" w:cs="Courier New"/>
          <w:sz w:val="20"/>
        </w:rPr>
        <w:t>o</w:t>
      </w:r>
      <w:r>
        <w:rPr>
          <w:rFonts w:ascii="Arial" w:eastAsia="Arial" w:hAnsi="Arial" w:cs="Arial"/>
          <w:sz w:val="20"/>
        </w:rPr>
        <w:t xml:space="preserve"> </w:t>
      </w:r>
      <w:r>
        <w:t xml:space="preserve">Add humidity and air quality </w:t>
      </w:r>
      <w:r>
        <w:rPr>
          <w:rFonts w:ascii="Courier New" w:eastAsia="Courier New" w:hAnsi="Courier New" w:cs="Courier New"/>
          <w:sz w:val="20"/>
        </w:rPr>
        <w:t>o</w:t>
      </w:r>
      <w:r>
        <w:rPr>
          <w:rFonts w:ascii="Arial" w:eastAsia="Arial" w:hAnsi="Arial" w:cs="Arial"/>
          <w:sz w:val="20"/>
        </w:rPr>
        <w:t xml:space="preserve"> </w:t>
      </w:r>
      <w:r>
        <w:t xml:space="preserve">AI driven predictive maintenance </w:t>
      </w:r>
    </w:p>
    <w:p w14:paraId="090D91A3" w14:textId="77777777" w:rsidR="008F0CB1" w:rsidRDefault="008F0CB1" w:rsidP="008F0CB1">
      <w:pPr>
        <w:spacing w:after="129"/>
        <w:ind w:left="1709" w:firstLine="0"/>
      </w:pPr>
      <w:r>
        <w:t xml:space="preserve"> </w:t>
      </w:r>
    </w:p>
    <w:p w14:paraId="6898DA0D" w14:textId="77777777" w:rsidR="008F0CB1" w:rsidRDefault="008F0CB1" w:rsidP="008F0CB1">
      <w:pPr>
        <w:spacing w:line="357" w:lineRule="auto"/>
        <w:ind w:right="182"/>
      </w:pPr>
      <w:r>
        <w:t xml:space="preserve">Interoperability is key to all systems and devices working together seamlessly. Interoperability means different technologies can talk to each other and work together efficiently, reducing compatibility issues and simplifying things. This means more </w:t>
      </w:r>
      <w:proofErr w:type="gramStart"/>
      <w:r>
        <w:t>joined up</w:t>
      </w:r>
      <w:proofErr w:type="gramEnd"/>
      <w:r>
        <w:t xml:space="preserve"> and effective workflows and ultimately more productivity and user delight. </w:t>
      </w:r>
    </w:p>
    <w:p w14:paraId="4AF21BA2" w14:textId="77777777" w:rsidR="008F0CB1" w:rsidRDefault="008F0CB1" w:rsidP="008F0CB1">
      <w:pPr>
        <w:spacing w:line="358" w:lineRule="auto"/>
        <w:ind w:right="182"/>
      </w:pPr>
      <w:r>
        <w:t xml:space="preserve">Security is key to protecting sensitive data and systems from cyber threats. As technology moves forward, so do the bad guys. Increasing security measures such as advanced encryption, multi factor authentication and regular security audits will help keep information safe and trust in technology. </w:t>
      </w:r>
    </w:p>
    <w:p w14:paraId="451AF9CE" w14:textId="77777777" w:rsidR="008F0CB1" w:rsidRDefault="008F0CB1" w:rsidP="008F0CB1">
      <w:pPr>
        <w:spacing w:line="359" w:lineRule="auto"/>
        <w:ind w:right="182"/>
      </w:pPr>
      <w:r>
        <w:t xml:space="preserve">Including environmental factors like humidity and air quality into systems can make them work better and more user friendly. Monitoring these factors can help optimize conditions for equipment and human comfort and better performance and health outcomes. This is especially important in industries like healthcare, manufacturing and smart </w:t>
      </w:r>
      <w:proofErr w:type="gramStart"/>
      <w:r>
        <w:t>home</w:t>
      </w:r>
      <w:proofErr w:type="gramEnd"/>
      <w:r>
        <w:t xml:space="preserve">. Looking into AI </w:t>
      </w:r>
      <w:proofErr w:type="gramStart"/>
      <w:r>
        <w:t>driven</w:t>
      </w:r>
      <w:proofErr w:type="gramEnd"/>
      <w:r>
        <w:t xml:space="preserve"> predictive maintenance can change how we manage and maintain equipment. By analyzing data and predicting failures before they happen AI can prevent downtime, reduce maintenance costs and extend the life of the machinery. This proactive approach means systems stay operational and efficient and minimize disruption and maximize reliability. </w:t>
      </w:r>
    </w:p>
    <w:p w14:paraId="36EE3984" w14:textId="77777777" w:rsidR="008F0CB1" w:rsidRDefault="008F0CB1" w:rsidP="008F0CB1">
      <w:pPr>
        <w:spacing w:after="0"/>
        <w:ind w:left="1709" w:firstLine="0"/>
      </w:pPr>
      <w:r>
        <w:t xml:space="preserve"> </w:t>
      </w:r>
    </w:p>
    <w:p w14:paraId="6C214315" w14:textId="77777777" w:rsidR="008F0CB1" w:rsidRDefault="008F0CB1" w:rsidP="008F0CB1">
      <w:pPr>
        <w:spacing w:after="416"/>
        <w:ind w:left="1709" w:firstLine="0"/>
      </w:pPr>
      <w:r>
        <w:t xml:space="preserve"> </w:t>
      </w:r>
    </w:p>
    <w:p w14:paraId="53177D6E" w14:textId="1D7036BA" w:rsidR="008F0CB1" w:rsidRDefault="008F0CB1" w:rsidP="008F0CB1">
      <w:pPr>
        <w:pStyle w:val="Heading3"/>
        <w:ind w:left="1575"/>
      </w:pPr>
      <w:r>
        <w:t xml:space="preserve">Factors to Consider: </w:t>
      </w:r>
    </w:p>
    <w:p w14:paraId="4733C817" w14:textId="77777777" w:rsidR="008F0CB1" w:rsidRDefault="008F0CB1" w:rsidP="008F0CB1">
      <w:pPr>
        <w:numPr>
          <w:ilvl w:val="0"/>
          <w:numId w:val="113"/>
        </w:numPr>
        <w:pBdr>
          <w:top w:val="none" w:sz="0" w:space="0" w:color="auto"/>
          <w:left w:val="none" w:sz="0" w:space="0" w:color="auto"/>
          <w:bottom w:val="none" w:sz="0" w:space="0" w:color="auto"/>
          <w:right w:val="none" w:sz="0" w:space="0" w:color="auto"/>
          <w:between w:val="none" w:sz="0" w:space="0" w:color="auto"/>
        </w:pBdr>
        <w:spacing w:after="132" w:line="259" w:lineRule="auto"/>
        <w:ind w:right="182" w:hanging="360"/>
        <w:jc w:val="both"/>
      </w:pPr>
      <w:r>
        <w:t xml:space="preserve">Usability: </w:t>
      </w:r>
    </w:p>
    <w:p w14:paraId="2890001C" w14:textId="77777777" w:rsidR="008F0CB1" w:rsidRDefault="008F0CB1" w:rsidP="008F0CB1">
      <w:pPr>
        <w:numPr>
          <w:ilvl w:val="1"/>
          <w:numId w:val="113"/>
        </w:numPr>
        <w:pBdr>
          <w:top w:val="none" w:sz="0" w:space="0" w:color="auto"/>
          <w:left w:val="none" w:sz="0" w:space="0" w:color="auto"/>
          <w:bottom w:val="none" w:sz="0" w:space="0" w:color="auto"/>
          <w:right w:val="none" w:sz="0" w:space="0" w:color="auto"/>
          <w:between w:val="none" w:sz="0" w:space="0" w:color="auto"/>
        </w:pBdr>
        <w:spacing w:after="13" w:line="378" w:lineRule="auto"/>
        <w:ind w:right="1814"/>
        <w:jc w:val="both"/>
      </w:pPr>
      <w:r>
        <w:lastRenderedPageBreak/>
        <w:t xml:space="preserve">Keep the interface simple and </w:t>
      </w:r>
      <w:proofErr w:type="gramStart"/>
      <w:r>
        <w:t>user friendly</w:t>
      </w:r>
      <w:proofErr w:type="gramEnd"/>
      <w:r>
        <w:t xml:space="preserve"> </w:t>
      </w:r>
      <w:proofErr w:type="spellStart"/>
      <w:proofErr w:type="gramStart"/>
      <w:r>
        <w:rPr>
          <w:rFonts w:ascii="Courier New" w:eastAsia="Courier New" w:hAnsi="Courier New" w:cs="Courier New"/>
          <w:sz w:val="20"/>
        </w:rPr>
        <w:t>o</w:t>
      </w:r>
      <w:proofErr w:type="spellEnd"/>
      <w:r>
        <w:rPr>
          <w:rFonts w:ascii="Arial" w:eastAsia="Arial" w:hAnsi="Arial" w:cs="Arial"/>
          <w:sz w:val="20"/>
        </w:rPr>
        <w:t xml:space="preserve"> </w:t>
      </w:r>
      <w:r>
        <w:rPr>
          <w:rFonts w:ascii="Arial" w:eastAsia="Arial" w:hAnsi="Arial" w:cs="Arial"/>
          <w:sz w:val="20"/>
        </w:rPr>
        <w:tab/>
      </w:r>
      <w:proofErr w:type="gramEnd"/>
      <w:r>
        <w:t xml:space="preserve">Provide extensive training and support for users </w:t>
      </w:r>
    </w:p>
    <w:p w14:paraId="3760FF46" w14:textId="77777777" w:rsidR="008F0CB1" w:rsidRDefault="008F0CB1" w:rsidP="008F0CB1">
      <w:pPr>
        <w:numPr>
          <w:ilvl w:val="0"/>
          <w:numId w:val="113"/>
        </w:numPr>
        <w:pBdr>
          <w:top w:val="none" w:sz="0" w:space="0" w:color="auto"/>
          <w:left w:val="none" w:sz="0" w:space="0" w:color="auto"/>
          <w:bottom w:val="none" w:sz="0" w:space="0" w:color="auto"/>
          <w:right w:val="none" w:sz="0" w:space="0" w:color="auto"/>
          <w:between w:val="none" w:sz="0" w:space="0" w:color="auto"/>
        </w:pBdr>
        <w:spacing w:after="133" w:line="259" w:lineRule="auto"/>
        <w:ind w:right="182" w:hanging="360"/>
        <w:jc w:val="both"/>
      </w:pPr>
      <w:r>
        <w:t xml:space="preserve">Effectiveness: </w:t>
      </w:r>
    </w:p>
    <w:p w14:paraId="1F2DF6C0" w14:textId="77777777" w:rsidR="008F0CB1" w:rsidRDefault="008F0CB1" w:rsidP="008F0CB1">
      <w:pPr>
        <w:numPr>
          <w:ilvl w:val="1"/>
          <w:numId w:val="113"/>
        </w:numPr>
        <w:pBdr>
          <w:top w:val="none" w:sz="0" w:space="0" w:color="auto"/>
          <w:left w:val="none" w:sz="0" w:space="0" w:color="auto"/>
          <w:bottom w:val="none" w:sz="0" w:space="0" w:color="auto"/>
          <w:right w:val="none" w:sz="0" w:space="0" w:color="auto"/>
          <w:between w:val="none" w:sz="0" w:space="0" w:color="auto"/>
        </w:pBdr>
        <w:spacing w:after="13" w:line="377" w:lineRule="auto"/>
        <w:ind w:right="1814"/>
        <w:jc w:val="both"/>
      </w:pPr>
      <w:r>
        <w:t xml:space="preserve">Regularly update and improve the algorithms </w:t>
      </w:r>
      <w:proofErr w:type="gramStart"/>
      <w:r>
        <w:rPr>
          <w:rFonts w:ascii="Courier New" w:eastAsia="Courier New" w:hAnsi="Courier New" w:cs="Courier New"/>
          <w:sz w:val="20"/>
        </w:rPr>
        <w:t>o</w:t>
      </w:r>
      <w:r>
        <w:rPr>
          <w:rFonts w:ascii="Arial" w:eastAsia="Arial" w:hAnsi="Arial" w:cs="Arial"/>
          <w:sz w:val="20"/>
        </w:rPr>
        <w:t xml:space="preserve"> </w:t>
      </w:r>
      <w:r>
        <w:rPr>
          <w:rFonts w:ascii="Arial" w:eastAsia="Arial" w:hAnsi="Arial" w:cs="Arial"/>
          <w:sz w:val="20"/>
        </w:rPr>
        <w:tab/>
      </w:r>
      <w:proofErr w:type="gramEnd"/>
      <w:r>
        <w:t xml:space="preserve">Get continuous feedback from users to know what to improve </w:t>
      </w:r>
    </w:p>
    <w:p w14:paraId="415FE0D1" w14:textId="77777777" w:rsidR="008F0CB1" w:rsidRDefault="008F0CB1" w:rsidP="008F0CB1">
      <w:pPr>
        <w:numPr>
          <w:ilvl w:val="0"/>
          <w:numId w:val="113"/>
        </w:numPr>
        <w:pBdr>
          <w:top w:val="none" w:sz="0" w:space="0" w:color="auto"/>
          <w:left w:val="none" w:sz="0" w:space="0" w:color="auto"/>
          <w:bottom w:val="none" w:sz="0" w:space="0" w:color="auto"/>
          <w:right w:val="none" w:sz="0" w:space="0" w:color="auto"/>
          <w:between w:val="none" w:sz="0" w:space="0" w:color="auto"/>
        </w:pBdr>
        <w:spacing w:after="133" w:line="259" w:lineRule="auto"/>
        <w:ind w:right="182" w:hanging="360"/>
        <w:jc w:val="both"/>
      </w:pPr>
      <w:r>
        <w:t xml:space="preserve">Efficiency: </w:t>
      </w:r>
    </w:p>
    <w:p w14:paraId="16408D31" w14:textId="77777777" w:rsidR="008F0CB1" w:rsidRDefault="008F0CB1" w:rsidP="008F0CB1">
      <w:pPr>
        <w:numPr>
          <w:ilvl w:val="1"/>
          <w:numId w:val="113"/>
        </w:numPr>
        <w:pBdr>
          <w:top w:val="none" w:sz="0" w:space="0" w:color="auto"/>
          <w:left w:val="none" w:sz="0" w:space="0" w:color="auto"/>
          <w:bottom w:val="none" w:sz="0" w:space="0" w:color="auto"/>
          <w:right w:val="none" w:sz="0" w:space="0" w:color="auto"/>
          <w:between w:val="none" w:sz="0" w:space="0" w:color="auto"/>
        </w:pBdr>
        <w:spacing w:after="13" w:line="377" w:lineRule="auto"/>
        <w:ind w:right="1814"/>
        <w:jc w:val="both"/>
      </w:pPr>
      <w:r>
        <w:t xml:space="preserve">Handle large data volumes efficiently </w:t>
      </w:r>
      <w:proofErr w:type="gramStart"/>
      <w:r>
        <w:rPr>
          <w:rFonts w:ascii="Courier New" w:eastAsia="Courier New" w:hAnsi="Courier New" w:cs="Courier New"/>
          <w:sz w:val="20"/>
        </w:rPr>
        <w:t>o</w:t>
      </w:r>
      <w:r>
        <w:rPr>
          <w:rFonts w:ascii="Arial" w:eastAsia="Arial" w:hAnsi="Arial" w:cs="Arial"/>
          <w:sz w:val="20"/>
        </w:rPr>
        <w:t xml:space="preserve"> </w:t>
      </w:r>
      <w:r>
        <w:rPr>
          <w:rFonts w:ascii="Arial" w:eastAsia="Arial" w:hAnsi="Arial" w:cs="Arial"/>
          <w:sz w:val="20"/>
        </w:rPr>
        <w:tab/>
      </w:r>
      <w:proofErr w:type="gramEnd"/>
      <w:r>
        <w:t xml:space="preserve">Use edge computing to reduce latency and real time processing </w:t>
      </w:r>
    </w:p>
    <w:p w14:paraId="45754D6B" w14:textId="77777777" w:rsidR="008F0CB1" w:rsidRDefault="008F0CB1" w:rsidP="008F0CB1">
      <w:pPr>
        <w:numPr>
          <w:ilvl w:val="0"/>
          <w:numId w:val="113"/>
        </w:numPr>
        <w:pBdr>
          <w:top w:val="none" w:sz="0" w:space="0" w:color="auto"/>
          <w:left w:val="none" w:sz="0" w:space="0" w:color="auto"/>
          <w:bottom w:val="none" w:sz="0" w:space="0" w:color="auto"/>
          <w:right w:val="none" w:sz="0" w:space="0" w:color="auto"/>
          <w:between w:val="none" w:sz="0" w:space="0" w:color="auto"/>
        </w:pBdr>
        <w:spacing w:after="131" w:line="259" w:lineRule="auto"/>
        <w:ind w:right="182" w:hanging="360"/>
        <w:jc w:val="both"/>
      </w:pPr>
      <w:r>
        <w:t xml:space="preserve">Cost-Effectiveness: </w:t>
      </w:r>
    </w:p>
    <w:p w14:paraId="4027D9B0" w14:textId="77777777" w:rsidR="008F0CB1" w:rsidRDefault="008F0CB1" w:rsidP="008F0CB1">
      <w:pPr>
        <w:numPr>
          <w:ilvl w:val="1"/>
          <w:numId w:val="113"/>
        </w:numPr>
        <w:pBdr>
          <w:top w:val="none" w:sz="0" w:space="0" w:color="auto"/>
          <w:left w:val="none" w:sz="0" w:space="0" w:color="auto"/>
          <w:bottom w:val="none" w:sz="0" w:space="0" w:color="auto"/>
          <w:right w:val="none" w:sz="0" w:space="0" w:color="auto"/>
          <w:between w:val="none" w:sz="0" w:space="0" w:color="auto"/>
        </w:pBdr>
        <w:spacing w:after="13" w:line="377" w:lineRule="auto"/>
        <w:ind w:right="1814"/>
        <w:jc w:val="both"/>
      </w:pPr>
      <w:r>
        <w:t xml:space="preserve">Balance setup costs with long term maintenance and energy savings </w:t>
      </w:r>
      <w:proofErr w:type="spellStart"/>
      <w:proofErr w:type="gramStart"/>
      <w:r>
        <w:rPr>
          <w:rFonts w:ascii="Courier New" w:eastAsia="Courier New" w:hAnsi="Courier New" w:cs="Courier New"/>
          <w:sz w:val="20"/>
        </w:rPr>
        <w:t>o</w:t>
      </w:r>
      <w:proofErr w:type="spellEnd"/>
      <w:r>
        <w:rPr>
          <w:rFonts w:ascii="Arial" w:eastAsia="Arial" w:hAnsi="Arial" w:cs="Arial"/>
          <w:sz w:val="20"/>
        </w:rPr>
        <w:t xml:space="preserve"> </w:t>
      </w:r>
      <w:r>
        <w:rPr>
          <w:rFonts w:ascii="Arial" w:eastAsia="Arial" w:hAnsi="Arial" w:cs="Arial"/>
          <w:sz w:val="20"/>
        </w:rPr>
        <w:tab/>
      </w:r>
      <w:proofErr w:type="gramEnd"/>
      <w:r>
        <w:t xml:space="preserve">Provide value for money through efficiency and cost savings </w:t>
      </w:r>
    </w:p>
    <w:p w14:paraId="53D70A48" w14:textId="77777777" w:rsidR="008F0CB1" w:rsidRDefault="008F0CB1" w:rsidP="008F0CB1">
      <w:pPr>
        <w:numPr>
          <w:ilvl w:val="0"/>
          <w:numId w:val="113"/>
        </w:numPr>
        <w:pBdr>
          <w:top w:val="none" w:sz="0" w:space="0" w:color="auto"/>
          <w:left w:val="none" w:sz="0" w:space="0" w:color="auto"/>
          <w:bottom w:val="none" w:sz="0" w:space="0" w:color="auto"/>
          <w:right w:val="none" w:sz="0" w:space="0" w:color="auto"/>
          <w:between w:val="none" w:sz="0" w:space="0" w:color="auto"/>
        </w:pBdr>
        <w:spacing w:after="131" w:line="259" w:lineRule="auto"/>
        <w:ind w:right="182" w:hanging="360"/>
        <w:jc w:val="both"/>
      </w:pPr>
      <w:r>
        <w:t xml:space="preserve">Societal Implications: </w:t>
      </w:r>
    </w:p>
    <w:p w14:paraId="7BB241B9" w14:textId="77777777" w:rsidR="008F0CB1" w:rsidRDefault="008F0CB1" w:rsidP="008F0CB1">
      <w:pPr>
        <w:numPr>
          <w:ilvl w:val="1"/>
          <w:numId w:val="113"/>
        </w:numPr>
        <w:pBdr>
          <w:top w:val="none" w:sz="0" w:space="0" w:color="auto"/>
          <w:left w:val="none" w:sz="0" w:space="0" w:color="auto"/>
          <w:bottom w:val="none" w:sz="0" w:space="0" w:color="auto"/>
          <w:right w:val="none" w:sz="0" w:space="0" w:color="auto"/>
          <w:between w:val="none" w:sz="0" w:space="0" w:color="auto"/>
        </w:pBdr>
        <w:spacing w:after="13" w:line="380" w:lineRule="auto"/>
        <w:ind w:right="1814"/>
        <w:jc w:val="both"/>
      </w:pPr>
      <w:r>
        <w:t xml:space="preserve">Data privacy and user consent </w:t>
      </w:r>
      <w:proofErr w:type="spellStart"/>
      <w:proofErr w:type="gramStart"/>
      <w:r>
        <w:rPr>
          <w:rFonts w:ascii="Courier New" w:eastAsia="Courier New" w:hAnsi="Courier New" w:cs="Courier New"/>
          <w:sz w:val="20"/>
        </w:rPr>
        <w:t>o</w:t>
      </w:r>
      <w:proofErr w:type="spellEnd"/>
      <w:r>
        <w:rPr>
          <w:rFonts w:ascii="Arial" w:eastAsia="Arial" w:hAnsi="Arial" w:cs="Arial"/>
          <w:sz w:val="20"/>
        </w:rPr>
        <w:t xml:space="preserve"> </w:t>
      </w:r>
      <w:r>
        <w:rPr>
          <w:rFonts w:ascii="Arial" w:eastAsia="Arial" w:hAnsi="Arial" w:cs="Arial"/>
          <w:sz w:val="20"/>
        </w:rPr>
        <w:tab/>
      </w:r>
      <w:proofErr w:type="gramEnd"/>
      <w:r>
        <w:t xml:space="preserve">Compliance to regulations and standards </w:t>
      </w:r>
    </w:p>
    <w:p w14:paraId="009040AF" w14:textId="77777777" w:rsidR="008F0CB1" w:rsidRDefault="008F0CB1" w:rsidP="008F0CB1">
      <w:pPr>
        <w:spacing w:after="127"/>
        <w:ind w:left="1709" w:firstLine="0"/>
      </w:pPr>
      <w:r>
        <w:t xml:space="preserve"> </w:t>
      </w:r>
    </w:p>
    <w:p w14:paraId="390E3166" w14:textId="77777777" w:rsidR="008F0CB1" w:rsidRDefault="008F0CB1" w:rsidP="008F0CB1">
      <w:pPr>
        <w:spacing w:line="358" w:lineRule="auto"/>
        <w:ind w:right="182"/>
      </w:pPr>
      <w:r>
        <w:t xml:space="preserve">A few aspects should be still taken </w:t>
      </w:r>
      <w:proofErr w:type="gramStart"/>
      <w:r>
        <w:t>in</w:t>
      </w:r>
      <w:proofErr w:type="gramEnd"/>
      <w:r>
        <w:t xml:space="preserve"> account to keep the system in continued success and improvement:  </w:t>
      </w:r>
    </w:p>
    <w:p w14:paraId="7089D5E4" w14:textId="77777777" w:rsidR="008F0CB1" w:rsidRDefault="008F0CB1" w:rsidP="008F0CB1">
      <w:pPr>
        <w:spacing w:line="357" w:lineRule="auto"/>
        <w:ind w:right="182"/>
      </w:pPr>
      <w:r>
        <w:t xml:space="preserve">Usability: it is important to keep ease of use characteristic by making the interface more intuitive and providing training and support. Effectiveness: keep updating the system algorithms, collecting user </w:t>
      </w:r>
      <w:proofErr w:type="gramStart"/>
      <w:r>
        <w:t>feedbacks</w:t>
      </w:r>
      <w:proofErr w:type="gramEnd"/>
      <w:r>
        <w:t xml:space="preserve"> will provide directions for further improvement. Efficiency: better managing the big-data volume and using the edge computing to minimize latency and reduce response time. </w:t>
      </w:r>
    </w:p>
    <w:p w14:paraId="72DF8E33" w14:textId="77777777" w:rsidR="008F0CB1" w:rsidRDefault="008F0CB1" w:rsidP="008F0CB1">
      <w:pPr>
        <w:spacing w:line="357" w:lineRule="auto"/>
        <w:ind w:right="182"/>
      </w:pPr>
      <w:r>
        <w:t xml:space="preserve">Cost-effectiveness is also important, i.e. the balance of initial high deployment cost and </w:t>
      </w:r>
      <w:proofErr w:type="spellStart"/>
      <w:proofErr w:type="gramStart"/>
      <w:r>
        <w:t>longterm</w:t>
      </w:r>
      <w:proofErr w:type="spellEnd"/>
      <w:proofErr w:type="gramEnd"/>
      <w:r>
        <w:t xml:space="preserve"> low cost for operation &amp; maintenance and energy consumption. Value for money on improvements and savings should be provided by the system, as well as societal implications (i.e. privacy, ethics, GDPR issues) and compliance with </w:t>
      </w:r>
      <w:r>
        <w:lastRenderedPageBreak/>
        <w:t xml:space="preserve">existing/applicable regulations/standards for a system to be trustworthy. </w:t>
      </w:r>
      <w:proofErr w:type="gramStart"/>
      <w:r>
        <w:t>Smart</w:t>
      </w:r>
      <w:proofErr w:type="gramEnd"/>
      <w:r>
        <w:t xml:space="preserve"> Indoor Temperature Monitoring System will further evolve to better serve users and continue to offer more benefits for businesses and society. </w:t>
      </w:r>
    </w:p>
    <w:p w14:paraId="055F3CD5" w14:textId="77777777" w:rsidR="008F0CB1" w:rsidRDefault="008F0CB1" w:rsidP="008F0CB1">
      <w:pPr>
        <w:spacing w:after="127"/>
        <w:ind w:left="1709" w:firstLine="0"/>
      </w:pPr>
      <w:r>
        <w:t xml:space="preserve"> </w:t>
      </w:r>
    </w:p>
    <w:p w14:paraId="31AD660F" w14:textId="77777777" w:rsidR="008F0CB1" w:rsidRDefault="008F0CB1" w:rsidP="008F0CB1">
      <w:pPr>
        <w:spacing w:after="112"/>
        <w:ind w:left="1709" w:firstLine="0"/>
      </w:pPr>
      <w:r>
        <w:t xml:space="preserve"> </w:t>
      </w:r>
    </w:p>
    <w:p w14:paraId="64312D81" w14:textId="77777777" w:rsidR="008F0CB1" w:rsidRDefault="008F0CB1" w:rsidP="008F0CB1">
      <w:pPr>
        <w:spacing w:after="7"/>
        <w:ind w:left="1580" w:firstLine="0"/>
      </w:pPr>
      <w:r>
        <w:rPr>
          <w:b/>
          <w:sz w:val="22"/>
        </w:rPr>
        <w:t xml:space="preserve"> </w:t>
      </w:r>
    </w:p>
    <w:p w14:paraId="4DABA8D2" w14:textId="77777777" w:rsidR="008F0CB1" w:rsidRDefault="008F0CB1" w:rsidP="008F0CB1">
      <w:pPr>
        <w:spacing w:after="0"/>
        <w:ind w:firstLine="0"/>
      </w:pPr>
      <w:r>
        <w:rPr>
          <w:b/>
          <w:sz w:val="22"/>
        </w:rPr>
        <w:t xml:space="preserve"> </w:t>
      </w:r>
      <w:r>
        <w:rPr>
          <w:b/>
          <w:sz w:val="22"/>
        </w:rPr>
        <w:tab/>
        <w:t xml:space="preserve"> </w:t>
      </w:r>
      <w:r>
        <w:br w:type="page"/>
      </w:r>
    </w:p>
    <w:p w14:paraId="4D785CE6" w14:textId="2D08A324" w:rsidR="008F0CB1" w:rsidRDefault="008F0CB1" w:rsidP="008F0CB1">
      <w:pPr>
        <w:pStyle w:val="Heading1"/>
        <w:ind w:left="1575"/>
      </w:pPr>
      <w:r>
        <w:lastRenderedPageBreak/>
        <w:t xml:space="preserve">Conclusion </w:t>
      </w:r>
    </w:p>
    <w:p w14:paraId="1D90D0E1" w14:textId="77777777" w:rsidR="008F0CB1" w:rsidRDefault="008F0CB1" w:rsidP="008F0CB1">
      <w:pPr>
        <w:spacing w:after="0"/>
        <w:ind w:left="1580" w:firstLine="0"/>
      </w:pPr>
      <w:r>
        <w:t xml:space="preserve"> </w:t>
      </w:r>
    </w:p>
    <w:p w14:paraId="12E3DAD3" w14:textId="3F67788A" w:rsidR="00951DFA" w:rsidRDefault="008F0CB1" w:rsidP="008F0CB1">
      <w:pPr>
        <w:pStyle w:val="text"/>
      </w:pPr>
      <w:r>
        <w:t xml:space="preserve">The problem of excessive heat impeding machine operation efficiency in a 3500 square foot facility </w:t>
      </w:r>
      <w:proofErr w:type="gramStart"/>
      <w:r>
        <w:t>is</w:t>
      </w:r>
      <w:proofErr w:type="gramEnd"/>
      <w:r>
        <w:t xml:space="preserve"> resolved for ABC Garments Ltd. by the Smart Indoor Temperature Monitoring System. It's an Internet of Things (IoT) system that offers real-time temperature management, monitoring, and data analysis for increased output, reduced maintenance costs, and optimum energy use. Technical challenges included protocol compatibility, interoperability, security, and scalability issues, as well as integration issues. But with the aid of a clear protocol stack, security measures, and a scalable </w:t>
      </w:r>
      <w:proofErr w:type="gramStart"/>
      <w:r>
        <w:t>system architectural design</w:t>
      </w:r>
      <w:proofErr w:type="gramEnd"/>
      <w:r>
        <w:t xml:space="preserve">, problems were overcome. User ideas were </w:t>
      </w:r>
      <w:proofErr w:type="gramStart"/>
      <w:r>
        <w:t>taken into account</w:t>
      </w:r>
      <w:proofErr w:type="gramEnd"/>
      <w:r>
        <w:t xml:space="preserve"> during the incremental development phase, which resulted in the creation of an audio alert preferences module, the resolution of notification parsing difficulties, and algorithmic fine tuning. Our Smart Indoor Temperature Monitoring System was demonstrated to be user-friendly, efficient, and effective by the user-centric overview. Improving living conditions for employees residing in hot climates and promoting optimal energy use are two immediate socio-technical advantages</w:t>
      </w:r>
      <w:r>
        <w:t>.</w:t>
      </w:r>
    </w:p>
    <w:p w14:paraId="271A9278" w14:textId="77777777" w:rsidR="008F0CB1" w:rsidRDefault="008F0CB1" w:rsidP="008F0CB1">
      <w:pPr>
        <w:pStyle w:val="text"/>
      </w:pPr>
    </w:p>
    <w:p w14:paraId="47A9C19A" w14:textId="567502FE" w:rsidR="008F0CB1" w:rsidRDefault="008F0CB1">
      <w:pPr>
        <w:rPr>
          <w:rFonts w:ascii="Times New Roman" w:eastAsia="Times New Roman" w:hAnsi="Times New Roman" w:cs="Times New Roman"/>
          <w:szCs w:val="20"/>
        </w:rPr>
      </w:pPr>
      <w:r>
        <w:br w:type="page"/>
      </w:r>
    </w:p>
    <w:p w14:paraId="703061A7" w14:textId="77777777" w:rsidR="008F0CB1" w:rsidRDefault="008F0CB1" w:rsidP="008F0CB1">
      <w:pPr>
        <w:pStyle w:val="Heading1"/>
        <w:spacing w:after="296"/>
        <w:ind w:left="0" w:firstLine="0"/>
      </w:pPr>
      <w:r>
        <w:rPr>
          <w:sz w:val="36"/>
        </w:rPr>
        <w:lastRenderedPageBreak/>
        <w:t>11</w:t>
      </w:r>
      <w:r>
        <w:rPr>
          <w:rFonts w:ascii="Arial" w:eastAsia="Arial" w:hAnsi="Arial" w:cs="Arial"/>
          <w:sz w:val="36"/>
        </w:rPr>
        <w:t xml:space="preserve"> </w:t>
      </w:r>
      <w:r>
        <w:rPr>
          <w:sz w:val="36"/>
        </w:rPr>
        <w:t xml:space="preserve">Reference list </w:t>
      </w:r>
    </w:p>
    <w:p w14:paraId="0B1F3783" w14:textId="77777777" w:rsidR="008F0CB1" w:rsidRDefault="008F0CB1" w:rsidP="008F0CB1">
      <w:pPr>
        <w:spacing w:after="235" w:line="364" w:lineRule="auto"/>
        <w:ind w:left="-5"/>
      </w:pPr>
      <w:r>
        <w:t xml:space="preserve">Adil95More (n.d.). </w:t>
      </w:r>
      <w:r>
        <w:rPr>
          <w:rFonts w:ascii="Times New Roman" w:eastAsia="Times New Roman" w:hAnsi="Times New Roman" w:cs="Times New Roman"/>
          <w:i/>
        </w:rPr>
        <w:t>IoT Based Temperature Monitoring System</w:t>
      </w:r>
      <w:r>
        <w:t xml:space="preserve">. [online] </w:t>
      </w:r>
      <w:proofErr w:type="spellStart"/>
      <w:r>
        <w:t>Instructables</w:t>
      </w:r>
      <w:proofErr w:type="spellEnd"/>
      <w:r>
        <w:t xml:space="preserve">. Available at: https://www.instructables.com/IoT-Based-Temperature-Monitoring-System/ [Accessed 16 Jul. 2024]. </w:t>
      </w:r>
    </w:p>
    <w:p w14:paraId="47A1492C" w14:textId="77777777" w:rsidR="008F0CB1" w:rsidRDefault="008F0CB1" w:rsidP="008F0CB1">
      <w:pPr>
        <w:spacing w:line="357" w:lineRule="auto"/>
        <w:ind w:left="10" w:right="182"/>
      </w:pPr>
      <w:r>
        <w:t xml:space="preserve">Anon, (2023). </w:t>
      </w:r>
      <w:r>
        <w:rPr>
          <w:rFonts w:ascii="Times New Roman" w:eastAsia="Times New Roman" w:hAnsi="Times New Roman" w:cs="Times New Roman"/>
          <w:i/>
        </w:rPr>
        <w:t xml:space="preserve">Temperature Sensor Applications in IoT | </w:t>
      </w:r>
      <w:proofErr w:type="spellStart"/>
      <w:r>
        <w:rPr>
          <w:rFonts w:ascii="Times New Roman" w:eastAsia="Times New Roman" w:hAnsi="Times New Roman" w:cs="Times New Roman"/>
          <w:i/>
        </w:rPr>
        <w:t>DeepSea</w:t>
      </w:r>
      <w:proofErr w:type="spellEnd"/>
      <w:r>
        <w:t>. [online] Available at: https://www.deepseadev.com/en/blog/temperature-sensor-</w:t>
      </w:r>
    </w:p>
    <w:p w14:paraId="1180F9C0" w14:textId="77777777" w:rsidR="008F0CB1" w:rsidRDefault="008F0CB1" w:rsidP="008F0CB1">
      <w:pPr>
        <w:spacing w:after="238" w:line="358" w:lineRule="auto"/>
        <w:ind w:left="10"/>
      </w:pPr>
      <w:r>
        <w:t>applications/</w:t>
      </w:r>
      <w:proofErr w:type="gramStart"/>
      <w:r>
        <w:t>#:~</w:t>
      </w:r>
      <w:proofErr w:type="gramEnd"/>
      <w:r>
        <w:t xml:space="preserve">:text=Thermistors%20are%20popular%20IoT%20temperature [Accessed 16 Jul. 2024]. </w:t>
      </w:r>
    </w:p>
    <w:p w14:paraId="1BF9E948" w14:textId="77777777" w:rsidR="008F0CB1" w:rsidRDefault="008F0CB1" w:rsidP="008F0CB1">
      <w:pPr>
        <w:spacing w:after="238" w:line="358" w:lineRule="auto"/>
        <w:ind w:left="10"/>
      </w:pPr>
      <w:proofErr w:type="spellStart"/>
      <w:r>
        <w:t>Apifornia</w:t>
      </w:r>
      <w:proofErr w:type="spellEnd"/>
      <w:r>
        <w:t xml:space="preserve">. (2023). </w:t>
      </w:r>
      <w:r>
        <w:rPr>
          <w:rFonts w:ascii="Times New Roman" w:eastAsia="Times New Roman" w:hAnsi="Times New Roman" w:cs="Times New Roman"/>
          <w:i/>
        </w:rPr>
        <w:t>Node-RED for App Development: Looking at the Pros and Cons</w:t>
      </w:r>
      <w:r>
        <w:t xml:space="preserve">. [online] Available at: https://blog.apifornia.com/node-red/ [Accessed 16 Jul. 2024]. </w:t>
      </w:r>
    </w:p>
    <w:p w14:paraId="5D774147" w14:textId="77777777" w:rsidR="008F0CB1" w:rsidRDefault="008F0CB1" w:rsidP="008F0CB1">
      <w:pPr>
        <w:spacing w:after="235" w:line="364" w:lineRule="auto"/>
        <w:ind w:left="-5"/>
      </w:pPr>
      <w:r>
        <w:t xml:space="preserve">Biz4Intellia. (n.d.). </w:t>
      </w:r>
      <w:r>
        <w:rPr>
          <w:rFonts w:ascii="Times New Roman" w:eastAsia="Times New Roman" w:hAnsi="Times New Roman" w:cs="Times New Roman"/>
          <w:i/>
        </w:rPr>
        <w:t>5 Use Cases and 5 Benefits of IoT Based Temperature Monitoring</w:t>
      </w:r>
      <w:r>
        <w:t xml:space="preserve">. [online] Available at: https://www.biz4intellia.com/blog/temperature-monitoring/ [Accessed 16 Jul. 2024]. </w:t>
      </w:r>
    </w:p>
    <w:p w14:paraId="43101DA1" w14:textId="77777777" w:rsidR="008F0CB1" w:rsidRDefault="008F0CB1" w:rsidP="008F0CB1">
      <w:pPr>
        <w:spacing w:after="242" w:line="356" w:lineRule="auto"/>
        <w:ind w:left="10" w:right="182"/>
      </w:pPr>
      <w:r>
        <w:t xml:space="preserve">Coursesidekick.com. (2024). Available at: https://www.coursesidekick.com/informationsystems/1740102 [Accessed 14 Jul. 2024]. </w:t>
      </w:r>
    </w:p>
    <w:p w14:paraId="5C4D8559" w14:textId="77777777" w:rsidR="008F0CB1" w:rsidRDefault="008F0CB1" w:rsidP="008F0CB1">
      <w:pPr>
        <w:spacing w:after="255" w:line="356" w:lineRule="auto"/>
        <w:ind w:left="10"/>
      </w:pPr>
      <w:r>
        <w:t xml:space="preserve">Desklib.com. (2022). Available at: https://desklib.com/document/assignment-1-front-sheethj20/ [Accessed 14 Jul. 2024]. </w:t>
      </w:r>
    </w:p>
    <w:p w14:paraId="25019BB3" w14:textId="77777777" w:rsidR="008F0CB1" w:rsidRDefault="008F0CB1" w:rsidP="008F0CB1">
      <w:pPr>
        <w:spacing w:after="232" w:line="364" w:lineRule="auto"/>
        <w:ind w:left="-5"/>
      </w:pPr>
      <w:r>
        <w:t xml:space="preserve">flowfuse.com. (n.d.). </w:t>
      </w:r>
      <w:r>
        <w:rPr>
          <w:rFonts w:ascii="Times New Roman" w:eastAsia="Times New Roman" w:hAnsi="Times New Roman" w:cs="Times New Roman"/>
          <w:i/>
        </w:rPr>
        <w:t xml:space="preserve">The benefits and drawbacks of using Node-RED function nodes • </w:t>
      </w:r>
      <w:proofErr w:type="spellStart"/>
      <w:r>
        <w:rPr>
          <w:rFonts w:ascii="Times New Roman" w:eastAsia="Times New Roman" w:hAnsi="Times New Roman" w:cs="Times New Roman"/>
          <w:i/>
        </w:rPr>
        <w:t>FlowFuse</w:t>
      </w:r>
      <w:proofErr w:type="spellEnd"/>
      <w:r>
        <w:t xml:space="preserve">. [online] Available at: https://flowfuse.com/blog/2023/03/why-should-you-usenode-red-function-nodes/ [Accessed 16 Jul. 2024]. </w:t>
      </w:r>
    </w:p>
    <w:p w14:paraId="49BED8E0" w14:textId="77777777" w:rsidR="008F0CB1" w:rsidRDefault="008F0CB1" w:rsidP="008F0CB1">
      <w:pPr>
        <w:spacing w:after="1051" w:line="364" w:lineRule="auto"/>
        <w:ind w:left="-5"/>
      </w:pPr>
      <w:r>
        <w:t xml:space="preserve">Gada, U., Joshi, B., Kadam, S., Jain, N., </w:t>
      </w:r>
      <w:proofErr w:type="spellStart"/>
      <w:r>
        <w:t>Kodeboyina</w:t>
      </w:r>
      <w:proofErr w:type="spellEnd"/>
      <w:r>
        <w:t xml:space="preserve">, S. and Menon, R. (2021). </w:t>
      </w:r>
      <w:r>
        <w:rPr>
          <w:rFonts w:ascii="Times New Roman" w:eastAsia="Times New Roman" w:hAnsi="Times New Roman" w:cs="Times New Roman"/>
          <w:i/>
        </w:rPr>
        <w:t>IOT Based Temperature Monitoring System</w:t>
      </w:r>
      <w:r>
        <w:t xml:space="preserve">. [online] IEEE Xplore. </w:t>
      </w:r>
      <w:proofErr w:type="spellStart"/>
      <w:proofErr w:type="gramStart"/>
      <w:r>
        <w:t>doi:https</w:t>
      </w:r>
      <w:proofErr w:type="spellEnd"/>
      <w:r>
        <w:t>://doi.org/10.1109/ICNTE51185.2021.9487691</w:t>
      </w:r>
      <w:proofErr w:type="gramEnd"/>
      <w:r>
        <w:t xml:space="preserve">. </w:t>
      </w:r>
    </w:p>
    <w:p w14:paraId="3992E1B7" w14:textId="77777777" w:rsidR="008F0CB1" w:rsidRDefault="008F0CB1" w:rsidP="008F0CB1">
      <w:pPr>
        <w:spacing w:after="210"/>
        <w:ind w:left="10" w:right="984"/>
        <w:jc w:val="right"/>
      </w:pPr>
      <w:r>
        <w:rPr>
          <w:b/>
          <w:sz w:val="20"/>
        </w:rPr>
        <w:t xml:space="preserve"> </w:t>
      </w:r>
      <w:r>
        <w:t xml:space="preserve"> Page </w:t>
      </w:r>
    </w:p>
    <w:p w14:paraId="52EA093D" w14:textId="77777777" w:rsidR="008F0CB1" w:rsidRDefault="008F0CB1" w:rsidP="008F0CB1">
      <w:pPr>
        <w:spacing w:after="235" w:line="364" w:lineRule="auto"/>
        <w:ind w:left="-5"/>
      </w:pPr>
      <w:proofErr w:type="spellStart"/>
      <w:r>
        <w:lastRenderedPageBreak/>
        <w:t>ip_admin</w:t>
      </w:r>
      <w:proofErr w:type="spellEnd"/>
      <w:r>
        <w:t xml:space="preserve"> (2023). </w:t>
      </w:r>
      <w:r>
        <w:rPr>
          <w:rFonts w:ascii="Times New Roman" w:eastAsia="Times New Roman" w:hAnsi="Times New Roman" w:cs="Times New Roman"/>
          <w:i/>
        </w:rPr>
        <w:t>Unpacking IoT Architecture: Layers and Components Explained</w:t>
      </w:r>
      <w:r>
        <w:t xml:space="preserve">. [online] Device Authority. Available at: https://deviceauthority.com/unpacking-iot-architecturelayers-and-components-explained/#:~:text=IoT%20architecture%20is%20an%20organised [Accessed 6 Jul. 2024]. </w:t>
      </w:r>
    </w:p>
    <w:p w14:paraId="7771483E" w14:textId="77777777" w:rsidR="008F0CB1" w:rsidRDefault="008F0CB1" w:rsidP="008F0CB1">
      <w:pPr>
        <w:spacing w:after="112"/>
        <w:ind w:left="10" w:right="182"/>
      </w:pPr>
      <w:proofErr w:type="spellStart"/>
      <w:r>
        <w:t>Katalon</w:t>
      </w:r>
      <w:proofErr w:type="spellEnd"/>
      <w:r>
        <w:t xml:space="preserve"> (2022). </w:t>
      </w:r>
      <w:r>
        <w:rPr>
          <w:rFonts w:ascii="Times New Roman" w:eastAsia="Times New Roman" w:hAnsi="Times New Roman" w:cs="Times New Roman"/>
          <w:i/>
        </w:rPr>
        <w:t xml:space="preserve">10 Popular API Examples: </w:t>
      </w:r>
      <w:proofErr w:type="gramStart"/>
      <w:r>
        <w:rPr>
          <w:rFonts w:ascii="Times New Roman" w:eastAsia="Times New Roman" w:hAnsi="Times New Roman" w:cs="Times New Roman"/>
          <w:i/>
        </w:rPr>
        <w:t>a</w:t>
      </w:r>
      <w:proofErr w:type="gramEnd"/>
      <w:r>
        <w:rPr>
          <w:rFonts w:ascii="Times New Roman" w:eastAsia="Times New Roman" w:hAnsi="Times New Roman" w:cs="Times New Roman"/>
          <w:i/>
        </w:rPr>
        <w:t xml:space="preserve"> Full List</w:t>
      </w:r>
      <w:r>
        <w:t xml:space="preserve">. [online] katalon.com. Available at: </w:t>
      </w:r>
    </w:p>
    <w:p w14:paraId="4FED5F9E" w14:textId="77777777" w:rsidR="008F0CB1" w:rsidRDefault="008F0CB1" w:rsidP="008F0CB1">
      <w:pPr>
        <w:spacing w:after="355"/>
        <w:ind w:left="10" w:right="182"/>
      </w:pPr>
      <w:r>
        <w:t xml:space="preserve">https://katalon.com/resources-center/blog/api-examples [Accessed 6 Jul. 2024]. </w:t>
      </w:r>
    </w:p>
    <w:p w14:paraId="607A1C38" w14:textId="77777777" w:rsidR="008F0CB1" w:rsidRDefault="008F0CB1" w:rsidP="008F0CB1">
      <w:pPr>
        <w:spacing w:after="242" w:line="356" w:lineRule="auto"/>
        <w:ind w:left="10" w:right="182"/>
      </w:pPr>
      <w:r>
        <w:t xml:space="preserve">MQTT (2022). </w:t>
      </w:r>
      <w:r>
        <w:rPr>
          <w:rFonts w:ascii="Times New Roman" w:eastAsia="Times New Roman" w:hAnsi="Times New Roman" w:cs="Times New Roman"/>
          <w:i/>
        </w:rPr>
        <w:t>MQTT - the Standard for IoT Messaging</w:t>
      </w:r>
      <w:r>
        <w:t xml:space="preserve">. [online] mqtt.org. Available at: https://mqtt.org/ [Accessed 14 Jul. 2024]. </w:t>
      </w:r>
    </w:p>
    <w:p w14:paraId="479978CB" w14:textId="77777777" w:rsidR="008F0CB1" w:rsidRDefault="008F0CB1" w:rsidP="008F0CB1">
      <w:pPr>
        <w:spacing w:after="232" w:line="364" w:lineRule="auto"/>
        <w:ind w:left="-5"/>
      </w:pPr>
      <w:proofErr w:type="spellStart"/>
      <w:r>
        <w:t>Sultanow</w:t>
      </w:r>
      <w:proofErr w:type="spellEnd"/>
      <w:r>
        <w:t xml:space="preserve">, E. and </w:t>
      </w:r>
      <w:proofErr w:type="spellStart"/>
      <w:r>
        <w:t>Chircu</w:t>
      </w:r>
      <w:proofErr w:type="spellEnd"/>
      <w:r>
        <w:t xml:space="preserve">, A. (2022). A Review of IoT Technologies, Standards, Tools, Frameworks and Platforms. </w:t>
      </w:r>
      <w:r>
        <w:rPr>
          <w:rFonts w:ascii="Times New Roman" w:eastAsia="Times New Roman" w:hAnsi="Times New Roman" w:cs="Times New Roman"/>
          <w:i/>
        </w:rPr>
        <w:t>The Internet of Things in the Industrial Sector</w:t>
      </w:r>
      <w:r>
        <w:t xml:space="preserve">, pp.3–34. </w:t>
      </w:r>
      <w:proofErr w:type="spellStart"/>
      <w:proofErr w:type="gramStart"/>
      <w:r>
        <w:t>doi:https</w:t>
      </w:r>
      <w:proofErr w:type="spellEnd"/>
      <w:r>
        <w:t>://doi.org/10.1007/978-3-030-24892-5_1</w:t>
      </w:r>
      <w:proofErr w:type="gramEnd"/>
      <w:r>
        <w:t xml:space="preserve">. </w:t>
      </w:r>
    </w:p>
    <w:p w14:paraId="65BBE587" w14:textId="77777777" w:rsidR="008F0CB1" w:rsidRDefault="008F0CB1" w:rsidP="008F0CB1">
      <w:pPr>
        <w:spacing w:after="235" w:line="364" w:lineRule="auto"/>
        <w:ind w:left="-5"/>
      </w:pPr>
      <w:r>
        <w:t xml:space="preserve">www.realpars.com. (n.d.). </w:t>
      </w:r>
      <w:r>
        <w:rPr>
          <w:rFonts w:ascii="Times New Roman" w:eastAsia="Times New Roman" w:hAnsi="Times New Roman" w:cs="Times New Roman"/>
          <w:i/>
        </w:rPr>
        <w:t xml:space="preserve">What Is Node-RED? | How Can I Use It to Create IoT Applications? - </w:t>
      </w:r>
      <w:proofErr w:type="spellStart"/>
      <w:r>
        <w:rPr>
          <w:rFonts w:ascii="Times New Roman" w:eastAsia="Times New Roman" w:hAnsi="Times New Roman" w:cs="Times New Roman"/>
          <w:i/>
        </w:rPr>
        <w:t>RealPars</w:t>
      </w:r>
      <w:proofErr w:type="spellEnd"/>
      <w:r>
        <w:t xml:space="preserve">. [online] Available at: https://www.realpars.com/blog/node-red [Accessed 15 Jul. 2024]. </w:t>
      </w:r>
    </w:p>
    <w:p w14:paraId="74614774" w14:textId="77777777" w:rsidR="008F0CB1" w:rsidRDefault="008F0CB1" w:rsidP="008F0CB1">
      <w:pPr>
        <w:spacing w:after="4889" w:line="364" w:lineRule="auto"/>
        <w:ind w:left="-5"/>
      </w:pPr>
      <w:r>
        <w:t xml:space="preserve">www.trustradius.com. (2023). </w:t>
      </w:r>
      <w:r>
        <w:rPr>
          <w:rFonts w:ascii="Times New Roman" w:eastAsia="Times New Roman" w:hAnsi="Times New Roman" w:cs="Times New Roman"/>
          <w:i/>
        </w:rPr>
        <w:t>Pros and Cons of node-RED 2024</w:t>
      </w:r>
      <w:r>
        <w:t xml:space="preserve">. [online] Available at: https://www.trustradius.com/products/node-red/reviews?qs=pros-and-cons#reviews [Accessed 16 Jul. 2024]. </w:t>
      </w:r>
    </w:p>
    <w:p w14:paraId="6200A024" w14:textId="77777777" w:rsidR="008F0CB1" w:rsidRDefault="008F0CB1" w:rsidP="008F0CB1">
      <w:pPr>
        <w:pStyle w:val="text"/>
      </w:pPr>
    </w:p>
    <w:p w14:paraId="25141B90" w14:textId="77777777" w:rsidR="008F0CB1" w:rsidRPr="00951DFA" w:rsidRDefault="008F0CB1" w:rsidP="008F0CB1">
      <w:pPr>
        <w:pStyle w:val="text"/>
      </w:pPr>
    </w:p>
    <w:p w14:paraId="4A4E8075" w14:textId="77777777" w:rsidR="00951DFA" w:rsidRPr="00951DFA" w:rsidRDefault="00951DFA" w:rsidP="00951DFA">
      <w:pPr>
        <w:pStyle w:val="text"/>
      </w:pPr>
      <w:r w:rsidRPr="00951DFA">
        <w:t xml:space="preserve"> </w:t>
      </w:r>
    </w:p>
    <w:p w14:paraId="40A2DDFF" w14:textId="77777777" w:rsidR="00951DFA" w:rsidRPr="00951DFA" w:rsidRDefault="00951DFA" w:rsidP="00951DFA">
      <w:pPr>
        <w:pStyle w:val="text"/>
      </w:pPr>
      <w:r w:rsidRPr="00951DFA">
        <w:t xml:space="preserve"> </w:t>
      </w:r>
      <w:r w:rsidRPr="00951DFA">
        <w:tab/>
        <w:t xml:space="preserve"> </w:t>
      </w:r>
    </w:p>
    <w:p w14:paraId="6102D898" w14:textId="77777777" w:rsidR="005A33BD" w:rsidRPr="005A33BD" w:rsidRDefault="005A33BD" w:rsidP="005A33BD">
      <w:pPr>
        <w:pStyle w:val="text"/>
      </w:pPr>
    </w:p>
    <w:sectPr w:rsidR="005A33BD" w:rsidRPr="005A33BD" w:rsidSect="002759A1">
      <w:pgSz w:w="11906" w:h="16838" w:code="9"/>
      <w:pgMar w:top="1440" w:right="1440" w:bottom="144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842BD" w14:textId="77777777" w:rsidR="00803D6D" w:rsidRDefault="00803D6D">
      <w:pPr>
        <w:spacing w:after="0" w:line="240" w:lineRule="auto"/>
      </w:pPr>
      <w:r>
        <w:separator/>
      </w:r>
    </w:p>
  </w:endnote>
  <w:endnote w:type="continuationSeparator" w:id="0">
    <w:p w14:paraId="037AA08A" w14:textId="77777777" w:rsidR="00803D6D" w:rsidRDefault="00803D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Iskoola Pota">
    <w:panose1 w:val="020B0502040204020203"/>
    <w:charset w:val="00"/>
    <w:family w:val="swiss"/>
    <w:pitch w:val="variable"/>
    <w:sig w:usb0="00000003" w:usb1="00000000" w:usb2="00000200" w:usb3="00000000" w:csb0="00000001" w:csb1="00000000"/>
  </w:font>
  <w:font w:name="AptiferSansLTPro-Bol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F6FEF" w14:textId="77777777" w:rsidR="005E3CD4" w:rsidRDefault="005E3CD4" w:rsidP="008D6602">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CA73B" w14:textId="77777777" w:rsidR="00803D6D" w:rsidRDefault="00803D6D">
      <w:pPr>
        <w:spacing w:after="0" w:line="240" w:lineRule="auto"/>
      </w:pPr>
      <w:r>
        <w:separator/>
      </w:r>
    </w:p>
  </w:footnote>
  <w:footnote w:type="continuationSeparator" w:id="0">
    <w:p w14:paraId="5CD8E075" w14:textId="77777777" w:rsidR="00803D6D" w:rsidRDefault="00803D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7725C" w14:textId="77777777" w:rsidR="005E3CD4" w:rsidRDefault="005E3CD4">
    <w:pPr>
      <w:pStyle w:val="Header"/>
    </w:pPr>
    <w:r>
      <w:rPr>
        <w:noProof/>
      </w:rPr>
      <mc:AlternateContent>
        <mc:Choice Requires="wpg">
          <w:drawing>
            <wp:anchor distT="0" distB="0" distL="114300" distR="114300" simplePos="0" relativeHeight="251659264" behindDoc="0" locked="0" layoutInCell="1" allowOverlap="1" wp14:anchorId="3DD6B284" wp14:editId="708B4712">
              <wp:simplePos x="0" y="0"/>
              <wp:positionH relativeFrom="column">
                <wp:posOffset>0</wp:posOffset>
              </wp:positionH>
              <wp:positionV relativeFrom="paragraph">
                <wp:posOffset>180340</wp:posOffset>
              </wp:positionV>
              <wp:extent cx="1522095" cy="535305"/>
              <wp:effectExtent l="0" t="0" r="1905" b="0"/>
              <wp:wrapSquare wrapText="bothSides"/>
              <wp:docPr id="34" name="Group 34"/>
              <wp:cNvGraphicFramePr/>
              <a:graphic xmlns:a="http://schemas.openxmlformats.org/drawingml/2006/main">
                <a:graphicData uri="http://schemas.microsoft.com/office/word/2010/wordprocessingGroup">
                  <wpg:wgp>
                    <wpg:cNvGrpSpPr/>
                    <wpg:grpSpPr>
                      <a:xfrm>
                        <a:off x="0" y="0"/>
                        <a:ext cx="1522095" cy="535305"/>
                        <a:chOff x="8933" y="-2"/>
                        <a:chExt cx="2252" cy="751"/>
                      </a:xfrm>
                    </wpg:grpSpPr>
                    <wps:wsp>
                      <wps:cNvPr id="36" name="Freeform 36"/>
                      <wps:cNvSpPr/>
                      <wps:spPr>
                        <a:xfrm>
                          <a:off x="8933" y="301"/>
                          <a:ext cx="52" cy="57"/>
                        </a:xfrm>
                        <a:custGeom>
                          <a:avLst/>
                          <a:gdLst/>
                          <a:ahLst/>
                          <a:cxnLst/>
                          <a:rect l="0" t="0" r="0" b="0"/>
                          <a:pathLst>
                            <a:path w="120000" h="120000" extrusionOk="0">
                              <a:moveTo>
                                <a:pt x="92307" y="119999"/>
                              </a:moveTo>
                              <a:lnTo>
                                <a:pt x="25384" y="119999"/>
                              </a:lnTo>
                              <a:lnTo>
                                <a:pt x="0" y="92631"/>
                              </a:lnTo>
                              <a:lnTo>
                                <a:pt x="0" y="25263"/>
                              </a:lnTo>
                              <a:lnTo>
                                <a:pt x="25384" y="0"/>
                              </a:lnTo>
                              <a:lnTo>
                                <a:pt x="92307" y="0"/>
                              </a:lnTo>
                              <a:lnTo>
                                <a:pt x="120000" y="25263"/>
                              </a:lnTo>
                              <a:lnTo>
                                <a:pt x="120000" y="92631"/>
                              </a:lnTo>
                              <a:lnTo>
                                <a:pt x="92307" y="119999"/>
                              </a:lnTo>
                              <a:close/>
                            </a:path>
                          </a:pathLst>
                        </a:custGeom>
                        <a:solidFill>
                          <a:srgbClr val="000000"/>
                        </a:solidFill>
                        <a:ln>
                          <a:noFill/>
                        </a:ln>
                      </wps:spPr>
                      <wps:bodyPr wrap="square" lIns="91425" tIns="91425" rIns="91425" bIns="91425" anchor="ctr" anchorCtr="0"/>
                    </wps:wsp>
                    <wps:wsp>
                      <wps:cNvPr id="37" name="Freeform 37"/>
                      <wps:cNvSpPr/>
                      <wps:spPr>
                        <a:xfrm>
                          <a:off x="8938" y="496"/>
                          <a:ext cx="42" cy="46"/>
                        </a:xfrm>
                        <a:custGeom>
                          <a:avLst/>
                          <a:gdLst/>
                          <a:ahLst/>
                          <a:cxnLst/>
                          <a:rect l="0" t="0" r="0" b="0"/>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wps:spPr>
                      <wps:bodyPr wrap="square" lIns="91425" tIns="91425" rIns="91425" bIns="91425" anchor="ctr" anchorCtr="0"/>
                    </wps:wsp>
                    <wps:wsp>
                      <wps:cNvPr id="38" name="Freeform 38"/>
                      <wps:cNvSpPr/>
                      <wps:spPr>
                        <a:xfrm>
                          <a:off x="9230" y="376"/>
                          <a:ext cx="101" cy="109"/>
                        </a:xfrm>
                        <a:custGeom>
                          <a:avLst/>
                          <a:gdLst/>
                          <a:ahLst/>
                          <a:cxnLst/>
                          <a:rect l="0" t="0" r="0" b="0"/>
                          <a:pathLst>
                            <a:path w="120000" h="120000" extrusionOk="0">
                              <a:moveTo>
                                <a:pt x="78415" y="120000"/>
                              </a:moveTo>
                              <a:lnTo>
                                <a:pt x="47524" y="117798"/>
                              </a:lnTo>
                              <a:lnTo>
                                <a:pt x="23762" y="107889"/>
                              </a:lnTo>
                              <a:lnTo>
                                <a:pt x="7128" y="92477"/>
                              </a:lnTo>
                              <a:lnTo>
                                <a:pt x="0" y="72660"/>
                              </a:lnTo>
                              <a:lnTo>
                                <a:pt x="3564" y="42935"/>
                              </a:lnTo>
                              <a:lnTo>
                                <a:pt x="14257" y="20917"/>
                              </a:lnTo>
                              <a:lnTo>
                                <a:pt x="32079" y="5504"/>
                              </a:lnTo>
                              <a:lnTo>
                                <a:pt x="53465" y="0"/>
                              </a:lnTo>
                              <a:lnTo>
                                <a:pt x="80792" y="4403"/>
                              </a:lnTo>
                              <a:lnTo>
                                <a:pt x="102178" y="17614"/>
                              </a:lnTo>
                              <a:lnTo>
                                <a:pt x="115247" y="38532"/>
                              </a:lnTo>
                              <a:lnTo>
                                <a:pt x="120000" y="60550"/>
                              </a:lnTo>
                              <a:lnTo>
                                <a:pt x="114059" y="85871"/>
                              </a:lnTo>
                              <a:lnTo>
                                <a:pt x="99801" y="106788"/>
                              </a:lnTo>
                              <a:lnTo>
                                <a:pt x="78415" y="120000"/>
                              </a:lnTo>
                              <a:close/>
                            </a:path>
                          </a:pathLst>
                        </a:custGeom>
                        <a:solidFill>
                          <a:srgbClr val="000000"/>
                        </a:solidFill>
                        <a:ln>
                          <a:noFill/>
                        </a:ln>
                      </wps:spPr>
                      <wps:bodyPr wrap="square" lIns="91425" tIns="91425" rIns="91425" bIns="91425" anchor="ctr" anchorCtr="0"/>
                    </wps:wsp>
                    <wps:wsp>
                      <wps:cNvPr id="39" name="Freeform 39"/>
                      <wps:cNvSpPr/>
                      <wps:spPr>
                        <a:xfrm>
                          <a:off x="9118" y="284"/>
                          <a:ext cx="82" cy="90"/>
                        </a:xfrm>
                        <a:custGeom>
                          <a:avLst/>
                          <a:gdLst/>
                          <a:ahLst/>
                          <a:cxnLst/>
                          <a:rect l="0" t="0" r="0" b="0"/>
                          <a:pathLst>
                            <a:path w="120000" h="120000" extrusionOk="0">
                              <a:moveTo>
                                <a:pt x="60000" y="118666"/>
                              </a:moveTo>
                              <a:lnTo>
                                <a:pt x="29268" y="110666"/>
                              </a:lnTo>
                              <a:lnTo>
                                <a:pt x="8780" y="90666"/>
                              </a:lnTo>
                              <a:lnTo>
                                <a:pt x="0" y="61333"/>
                              </a:lnTo>
                              <a:lnTo>
                                <a:pt x="7317" y="30666"/>
                              </a:lnTo>
                              <a:lnTo>
                                <a:pt x="27804" y="8000"/>
                              </a:lnTo>
                              <a:lnTo>
                                <a:pt x="55609" y="0"/>
                              </a:lnTo>
                              <a:lnTo>
                                <a:pt x="87804" y="6666"/>
                              </a:lnTo>
                              <a:lnTo>
                                <a:pt x="109756" y="26666"/>
                              </a:lnTo>
                              <a:lnTo>
                                <a:pt x="118536" y="56000"/>
                              </a:lnTo>
                              <a:lnTo>
                                <a:pt x="118536" y="58666"/>
                              </a:lnTo>
                              <a:lnTo>
                                <a:pt x="111219" y="89333"/>
                              </a:lnTo>
                              <a:lnTo>
                                <a:pt x="89268" y="110666"/>
                              </a:lnTo>
                              <a:lnTo>
                                <a:pt x="60000" y="118666"/>
                              </a:lnTo>
                              <a:close/>
                            </a:path>
                          </a:pathLst>
                        </a:custGeom>
                        <a:solidFill>
                          <a:srgbClr val="000000"/>
                        </a:solidFill>
                        <a:ln>
                          <a:noFill/>
                        </a:ln>
                      </wps:spPr>
                      <wps:bodyPr wrap="square" lIns="91425" tIns="91425" rIns="91425" bIns="91425" anchor="ctr" anchorCtr="0"/>
                    </wps:wsp>
                    <wps:wsp>
                      <wps:cNvPr id="40" name="Freeform 40"/>
                      <wps:cNvSpPr/>
                      <wps:spPr>
                        <a:xfrm>
                          <a:off x="9240" y="561"/>
                          <a:ext cx="81" cy="90"/>
                        </a:xfrm>
                        <a:custGeom>
                          <a:avLst/>
                          <a:gdLst/>
                          <a:ahLst/>
                          <a:cxnLst/>
                          <a:rect l="0" t="0" r="0" b="0"/>
                          <a:pathLst>
                            <a:path w="120000" h="120000" extrusionOk="0">
                              <a:moveTo>
                                <a:pt x="60740" y="118666"/>
                              </a:moveTo>
                              <a:lnTo>
                                <a:pt x="29629" y="110666"/>
                              </a:lnTo>
                              <a:lnTo>
                                <a:pt x="8888" y="90666"/>
                              </a:lnTo>
                              <a:lnTo>
                                <a:pt x="0" y="61333"/>
                              </a:lnTo>
                              <a:lnTo>
                                <a:pt x="7407" y="30666"/>
                              </a:lnTo>
                              <a:lnTo>
                                <a:pt x="28148" y="8000"/>
                              </a:lnTo>
                              <a:lnTo>
                                <a:pt x="56296" y="0"/>
                              </a:lnTo>
                              <a:lnTo>
                                <a:pt x="88888" y="6666"/>
                              </a:lnTo>
                              <a:lnTo>
                                <a:pt x="111111" y="26666"/>
                              </a:lnTo>
                              <a:lnTo>
                                <a:pt x="120000" y="56000"/>
                              </a:lnTo>
                              <a:lnTo>
                                <a:pt x="120000" y="58666"/>
                              </a:lnTo>
                              <a:lnTo>
                                <a:pt x="112592" y="89333"/>
                              </a:lnTo>
                              <a:lnTo>
                                <a:pt x="90370" y="110666"/>
                              </a:lnTo>
                              <a:lnTo>
                                <a:pt x="60740" y="118666"/>
                              </a:lnTo>
                              <a:close/>
                            </a:path>
                          </a:pathLst>
                        </a:custGeom>
                        <a:solidFill>
                          <a:srgbClr val="000000"/>
                        </a:solidFill>
                        <a:ln>
                          <a:noFill/>
                        </a:ln>
                      </wps:spPr>
                      <wps:bodyPr wrap="square" lIns="91425" tIns="91425" rIns="91425" bIns="91425" anchor="ctr" anchorCtr="0"/>
                    </wps:wsp>
                    <wps:wsp>
                      <wps:cNvPr id="41" name="Freeform 41"/>
                      <wps:cNvSpPr/>
                      <wps:spPr>
                        <a:xfrm>
                          <a:off x="9130" y="483"/>
                          <a:ext cx="62" cy="70"/>
                        </a:xfrm>
                        <a:custGeom>
                          <a:avLst/>
                          <a:gdLst/>
                          <a:ahLst/>
                          <a:cxnLst/>
                          <a:rect l="0" t="0" r="0" b="0"/>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wps:spPr>
                      <wps:bodyPr wrap="square" lIns="91425" tIns="91425" rIns="91425" bIns="91425" anchor="ctr" anchorCtr="0"/>
                    </wps:wsp>
                    <wps:wsp>
                      <wps:cNvPr id="42" name="Freeform 42"/>
                      <wps:cNvSpPr/>
                      <wps:spPr>
                        <a:xfrm>
                          <a:off x="9032" y="389"/>
                          <a:ext cx="62" cy="70"/>
                        </a:xfrm>
                        <a:custGeom>
                          <a:avLst/>
                          <a:gdLst/>
                          <a:ahLst/>
                          <a:cxnLst/>
                          <a:rect l="0" t="0" r="0" b="0"/>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wps:spPr>
                      <wps:bodyPr wrap="square" lIns="91425" tIns="91425" rIns="91425" bIns="91425" anchor="ctr" anchorCtr="0"/>
                    </wps:wsp>
                    <wps:wsp>
                      <wps:cNvPr id="43" name="Freeform 43"/>
                      <wps:cNvSpPr/>
                      <wps:spPr>
                        <a:xfrm>
                          <a:off x="9035" y="588"/>
                          <a:ext cx="53" cy="57"/>
                        </a:xfrm>
                        <a:custGeom>
                          <a:avLst/>
                          <a:gdLst/>
                          <a:ahLst/>
                          <a:cxnLst/>
                          <a:rect l="0" t="0" r="0" b="0"/>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wps:spPr>
                      <wps:bodyPr wrap="square" lIns="91425" tIns="91425" rIns="91425" bIns="91425" anchor="ctr" anchorCtr="0"/>
                    </wps:wsp>
                    <wps:wsp>
                      <wps:cNvPr id="44" name="Freeform 44"/>
                      <wps:cNvSpPr/>
                      <wps:spPr>
                        <a:xfrm>
                          <a:off x="8938" y="120"/>
                          <a:ext cx="42" cy="46"/>
                        </a:xfrm>
                        <a:custGeom>
                          <a:avLst/>
                          <a:gdLst/>
                          <a:ahLst/>
                          <a:cxnLst/>
                          <a:rect l="0" t="0" r="0" b="0"/>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wps:spPr>
                      <wps:bodyPr wrap="square" lIns="91425" tIns="91425" rIns="91425" bIns="91425" anchor="ctr" anchorCtr="0"/>
                    </wps:wsp>
                    <wps:wsp>
                      <wps:cNvPr id="45" name="Freeform 45"/>
                      <wps:cNvSpPr/>
                      <wps:spPr>
                        <a:xfrm>
                          <a:off x="9240" y="-2"/>
                          <a:ext cx="81" cy="89"/>
                        </a:xfrm>
                        <a:custGeom>
                          <a:avLst/>
                          <a:gdLst/>
                          <a:ahLst/>
                          <a:cxnLst/>
                          <a:rect l="0" t="0" r="0" b="0"/>
                          <a:pathLst>
                            <a:path w="120000" h="120000" extrusionOk="0">
                              <a:moveTo>
                                <a:pt x="60740" y="120000"/>
                              </a:moveTo>
                              <a:lnTo>
                                <a:pt x="29629" y="111910"/>
                              </a:lnTo>
                              <a:lnTo>
                                <a:pt x="8888" y="91685"/>
                              </a:lnTo>
                              <a:lnTo>
                                <a:pt x="0" y="62022"/>
                              </a:lnTo>
                              <a:lnTo>
                                <a:pt x="7407" y="31011"/>
                              </a:lnTo>
                              <a:lnTo>
                                <a:pt x="28148" y="8089"/>
                              </a:lnTo>
                              <a:lnTo>
                                <a:pt x="56296" y="0"/>
                              </a:lnTo>
                              <a:lnTo>
                                <a:pt x="88888" y="6741"/>
                              </a:lnTo>
                              <a:lnTo>
                                <a:pt x="111111" y="26966"/>
                              </a:lnTo>
                              <a:lnTo>
                                <a:pt x="120000" y="56629"/>
                              </a:lnTo>
                              <a:lnTo>
                                <a:pt x="120000" y="59325"/>
                              </a:lnTo>
                              <a:lnTo>
                                <a:pt x="112592" y="90337"/>
                              </a:lnTo>
                              <a:lnTo>
                                <a:pt x="90370" y="111910"/>
                              </a:lnTo>
                              <a:lnTo>
                                <a:pt x="60740" y="120000"/>
                              </a:lnTo>
                              <a:close/>
                            </a:path>
                          </a:pathLst>
                        </a:custGeom>
                        <a:solidFill>
                          <a:srgbClr val="000000"/>
                        </a:solidFill>
                        <a:ln>
                          <a:noFill/>
                        </a:ln>
                      </wps:spPr>
                      <wps:bodyPr wrap="square" lIns="91425" tIns="91425" rIns="91425" bIns="91425" anchor="ctr" anchorCtr="0"/>
                    </wps:wsp>
                    <wps:wsp>
                      <wps:cNvPr id="46" name="Freeform 46"/>
                      <wps:cNvSpPr/>
                      <wps:spPr>
                        <a:xfrm>
                          <a:off x="9130" y="107"/>
                          <a:ext cx="62" cy="71"/>
                        </a:xfrm>
                        <a:custGeom>
                          <a:avLst/>
                          <a:gdLst/>
                          <a:ahLst/>
                          <a:cxnLst/>
                          <a:rect l="0" t="0" r="0" b="0"/>
                          <a:pathLst>
                            <a:path w="120000" h="120000" extrusionOk="0">
                              <a:moveTo>
                                <a:pt x="73548" y="118309"/>
                              </a:moveTo>
                              <a:lnTo>
                                <a:pt x="27096" y="109859"/>
                              </a:lnTo>
                              <a:lnTo>
                                <a:pt x="0" y="86197"/>
                              </a:lnTo>
                              <a:lnTo>
                                <a:pt x="1935" y="38873"/>
                              </a:lnTo>
                              <a:lnTo>
                                <a:pt x="21290" y="10140"/>
                              </a:lnTo>
                              <a:lnTo>
                                <a:pt x="50322" y="0"/>
                              </a:lnTo>
                              <a:lnTo>
                                <a:pt x="90967" y="10140"/>
                              </a:lnTo>
                              <a:lnTo>
                                <a:pt x="114193" y="40563"/>
                              </a:lnTo>
                              <a:lnTo>
                                <a:pt x="118064" y="59154"/>
                              </a:lnTo>
                              <a:lnTo>
                                <a:pt x="106451" y="96338"/>
                              </a:lnTo>
                              <a:lnTo>
                                <a:pt x="73548" y="118309"/>
                              </a:lnTo>
                              <a:close/>
                            </a:path>
                          </a:pathLst>
                        </a:custGeom>
                        <a:solidFill>
                          <a:srgbClr val="000000"/>
                        </a:solidFill>
                        <a:ln>
                          <a:noFill/>
                        </a:ln>
                      </wps:spPr>
                      <wps:bodyPr wrap="square" lIns="91425" tIns="91425" rIns="91425" bIns="91425" anchor="ctr" anchorCtr="0"/>
                    </wps:wsp>
                    <wps:wsp>
                      <wps:cNvPr id="47" name="Freeform 47"/>
                      <wps:cNvSpPr/>
                      <wps:spPr>
                        <a:xfrm>
                          <a:off x="9035" y="207"/>
                          <a:ext cx="53" cy="57"/>
                        </a:xfrm>
                        <a:custGeom>
                          <a:avLst/>
                          <a:gdLst/>
                          <a:ahLst/>
                          <a:cxnLst/>
                          <a:rect l="0" t="0" r="0" b="0"/>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wps:spPr>
                      <wps:bodyPr wrap="square" lIns="91425" tIns="91425" rIns="91425" bIns="91425" anchor="ctr" anchorCtr="0"/>
                    </wps:wsp>
                    <wps:wsp>
                      <wps:cNvPr id="48" name="Rectangle 48"/>
                      <wps:cNvSpPr/>
                      <wps:spPr>
                        <a:xfrm>
                          <a:off x="9795" y="156"/>
                          <a:ext cx="417" cy="126"/>
                        </a:xfrm>
                        <a:prstGeom prst="rect">
                          <a:avLst/>
                        </a:prstGeom>
                        <a:solidFill>
                          <a:srgbClr val="231F20"/>
                        </a:solidFill>
                        <a:ln>
                          <a:noFill/>
                        </a:ln>
                      </wps:spPr>
                      <wps:txbx>
                        <w:txbxContent>
                          <w:p w14:paraId="00BBA1A6"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49" name="Rectangle 49"/>
                      <wps:cNvSpPr/>
                      <wps:spPr>
                        <a:xfrm>
                          <a:off x="9940" y="282"/>
                          <a:ext cx="127" cy="459"/>
                        </a:xfrm>
                        <a:prstGeom prst="rect">
                          <a:avLst/>
                        </a:prstGeom>
                        <a:solidFill>
                          <a:srgbClr val="231F20"/>
                        </a:solidFill>
                        <a:ln>
                          <a:noFill/>
                        </a:ln>
                      </wps:spPr>
                      <wps:txbx>
                        <w:txbxContent>
                          <w:p w14:paraId="43DFF9AF"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0" name="Rectangle 50"/>
                      <wps:cNvSpPr/>
                      <wps:spPr>
                        <a:xfrm>
                          <a:off x="10272" y="156"/>
                          <a:ext cx="359" cy="125"/>
                        </a:xfrm>
                        <a:prstGeom prst="rect">
                          <a:avLst/>
                        </a:prstGeom>
                        <a:solidFill>
                          <a:srgbClr val="231F20"/>
                        </a:solidFill>
                        <a:ln>
                          <a:noFill/>
                        </a:ln>
                      </wps:spPr>
                      <wps:txbx>
                        <w:txbxContent>
                          <w:p w14:paraId="30602CBC"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1" name="Rectangle 51"/>
                      <wps:cNvSpPr/>
                      <wps:spPr>
                        <a:xfrm>
                          <a:off x="10272" y="282"/>
                          <a:ext cx="127" cy="96"/>
                        </a:xfrm>
                        <a:prstGeom prst="rect">
                          <a:avLst/>
                        </a:prstGeom>
                        <a:solidFill>
                          <a:srgbClr val="231F20"/>
                        </a:solidFill>
                        <a:ln>
                          <a:noFill/>
                        </a:ln>
                      </wps:spPr>
                      <wps:txbx>
                        <w:txbxContent>
                          <w:p w14:paraId="5E5AB2B8"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2" name="Rectangle 52"/>
                      <wps:cNvSpPr/>
                      <wps:spPr>
                        <a:xfrm>
                          <a:off x="10272" y="378"/>
                          <a:ext cx="331" cy="123"/>
                        </a:xfrm>
                        <a:prstGeom prst="rect">
                          <a:avLst/>
                        </a:prstGeom>
                        <a:solidFill>
                          <a:srgbClr val="231F20"/>
                        </a:solidFill>
                        <a:ln>
                          <a:noFill/>
                        </a:ln>
                      </wps:spPr>
                      <wps:txbx>
                        <w:txbxContent>
                          <w:p w14:paraId="52587F6B"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3" name="Rectangle 53"/>
                      <wps:cNvSpPr/>
                      <wps:spPr>
                        <a:xfrm>
                          <a:off x="10272" y="502"/>
                          <a:ext cx="127" cy="113"/>
                        </a:xfrm>
                        <a:prstGeom prst="rect">
                          <a:avLst/>
                        </a:prstGeom>
                        <a:solidFill>
                          <a:srgbClr val="231F20"/>
                        </a:solidFill>
                        <a:ln>
                          <a:noFill/>
                        </a:ln>
                      </wps:spPr>
                      <wps:txbx>
                        <w:txbxContent>
                          <w:p w14:paraId="7B6E346D"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4" name="Rectangle 54"/>
                      <wps:cNvSpPr/>
                      <wps:spPr>
                        <a:xfrm>
                          <a:off x="10272" y="615"/>
                          <a:ext cx="369" cy="125"/>
                        </a:xfrm>
                        <a:prstGeom prst="rect">
                          <a:avLst/>
                        </a:prstGeom>
                        <a:solidFill>
                          <a:srgbClr val="231F20"/>
                        </a:solidFill>
                        <a:ln>
                          <a:noFill/>
                        </a:ln>
                      </wps:spPr>
                      <wps:txbx>
                        <w:txbxContent>
                          <w:p w14:paraId="5F6255FB"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g:grpSp>
                      <wpg:cNvPr id="55" name="Group 55"/>
                      <wpg:cNvGrpSpPr/>
                      <wpg:grpSpPr>
                        <a:xfrm>
                          <a:off x="10684" y="149"/>
                          <a:ext cx="501" cy="600"/>
                          <a:chOff x="10684" y="149"/>
                          <a:chExt cx="501" cy="600"/>
                        </a:xfrm>
                      </wpg:grpSpPr>
                      <wps:wsp>
                        <wps:cNvPr id="56" name="Freeform 56"/>
                        <wps:cNvSpPr/>
                        <wps:spPr>
                          <a:xfrm>
                            <a:off x="10684" y="149"/>
                            <a:ext cx="501" cy="600"/>
                          </a:xfrm>
                          <a:custGeom>
                            <a:avLst/>
                            <a:gdLst/>
                            <a:ahLst/>
                            <a:cxnLst/>
                            <a:rect l="0" t="0" r="0" b="0"/>
                            <a:pathLst>
                              <a:path w="120000" h="120000" extrusionOk="0">
                                <a:moveTo>
                                  <a:pt x="65628" y="119800"/>
                                </a:moveTo>
                                <a:lnTo>
                                  <a:pt x="64431" y="119800"/>
                                </a:lnTo>
                                <a:lnTo>
                                  <a:pt x="59640" y="119600"/>
                                </a:lnTo>
                                <a:lnTo>
                                  <a:pt x="54850" y="119200"/>
                                </a:lnTo>
                                <a:lnTo>
                                  <a:pt x="50299" y="118400"/>
                                </a:lnTo>
                                <a:lnTo>
                                  <a:pt x="45748" y="117200"/>
                                </a:lnTo>
                                <a:lnTo>
                                  <a:pt x="41197" y="115800"/>
                                </a:lnTo>
                                <a:lnTo>
                                  <a:pt x="36886" y="114000"/>
                                </a:lnTo>
                                <a:lnTo>
                                  <a:pt x="32814" y="112000"/>
                                </a:lnTo>
                                <a:lnTo>
                                  <a:pt x="28502" y="109600"/>
                                </a:lnTo>
                                <a:lnTo>
                                  <a:pt x="24670" y="107000"/>
                                </a:lnTo>
                                <a:lnTo>
                                  <a:pt x="20598" y="104200"/>
                                </a:lnTo>
                                <a:lnTo>
                                  <a:pt x="17005" y="100800"/>
                                </a:lnTo>
                                <a:lnTo>
                                  <a:pt x="14131" y="97800"/>
                                </a:lnTo>
                                <a:lnTo>
                                  <a:pt x="11497" y="94800"/>
                                </a:lnTo>
                                <a:lnTo>
                                  <a:pt x="9101" y="91400"/>
                                </a:lnTo>
                                <a:lnTo>
                                  <a:pt x="7185" y="87800"/>
                                </a:lnTo>
                                <a:lnTo>
                                  <a:pt x="5269" y="84200"/>
                                </a:lnTo>
                                <a:lnTo>
                                  <a:pt x="3592" y="80400"/>
                                </a:lnTo>
                                <a:lnTo>
                                  <a:pt x="2395" y="76400"/>
                                </a:lnTo>
                                <a:lnTo>
                                  <a:pt x="1197" y="72200"/>
                                </a:lnTo>
                                <a:lnTo>
                                  <a:pt x="479" y="67800"/>
                                </a:lnTo>
                                <a:lnTo>
                                  <a:pt x="0" y="63400"/>
                                </a:lnTo>
                                <a:lnTo>
                                  <a:pt x="0" y="58800"/>
                                </a:lnTo>
                                <a:lnTo>
                                  <a:pt x="0" y="54600"/>
                                </a:lnTo>
                                <a:lnTo>
                                  <a:pt x="479" y="50600"/>
                                </a:lnTo>
                                <a:lnTo>
                                  <a:pt x="1437" y="46600"/>
                                </a:lnTo>
                                <a:lnTo>
                                  <a:pt x="2395" y="42800"/>
                                </a:lnTo>
                                <a:lnTo>
                                  <a:pt x="3832" y="38800"/>
                                </a:lnTo>
                                <a:lnTo>
                                  <a:pt x="5508" y="35200"/>
                                </a:lnTo>
                                <a:lnTo>
                                  <a:pt x="7425" y="31600"/>
                                </a:lnTo>
                                <a:lnTo>
                                  <a:pt x="9820" y="28000"/>
                                </a:lnTo>
                                <a:lnTo>
                                  <a:pt x="12215" y="24400"/>
                                </a:lnTo>
                                <a:lnTo>
                                  <a:pt x="15089" y="21000"/>
                                </a:lnTo>
                                <a:lnTo>
                                  <a:pt x="18443" y="17800"/>
                                </a:lnTo>
                                <a:lnTo>
                                  <a:pt x="21796" y="14400"/>
                                </a:lnTo>
                                <a:lnTo>
                                  <a:pt x="25389" y="11800"/>
                                </a:lnTo>
                                <a:lnTo>
                                  <a:pt x="29221" y="9400"/>
                                </a:lnTo>
                                <a:lnTo>
                                  <a:pt x="33293" y="7200"/>
                                </a:lnTo>
                                <a:lnTo>
                                  <a:pt x="37365" y="5400"/>
                                </a:lnTo>
                                <a:lnTo>
                                  <a:pt x="41916" y="3800"/>
                                </a:lnTo>
                                <a:lnTo>
                                  <a:pt x="46467" y="2400"/>
                                </a:lnTo>
                                <a:lnTo>
                                  <a:pt x="51257" y="1400"/>
                                </a:lnTo>
                                <a:lnTo>
                                  <a:pt x="56287" y="600"/>
                                </a:lnTo>
                                <a:lnTo>
                                  <a:pt x="61317" y="0"/>
                                </a:lnTo>
                                <a:lnTo>
                                  <a:pt x="66826" y="0"/>
                                </a:lnTo>
                                <a:lnTo>
                                  <a:pt x="72095" y="200"/>
                                </a:lnTo>
                                <a:lnTo>
                                  <a:pt x="77365" y="600"/>
                                </a:lnTo>
                                <a:lnTo>
                                  <a:pt x="82155" y="1600"/>
                                </a:lnTo>
                                <a:lnTo>
                                  <a:pt x="86946" y="2600"/>
                                </a:lnTo>
                                <a:lnTo>
                                  <a:pt x="91497" y="4200"/>
                                </a:lnTo>
                                <a:lnTo>
                                  <a:pt x="95568" y="6000"/>
                                </a:lnTo>
                                <a:lnTo>
                                  <a:pt x="99640" y="8200"/>
                                </a:lnTo>
                                <a:lnTo>
                                  <a:pt x="103473" y="10600"/>
                                </a:lnTo>
                                <a:lnTo>
                                  <a:pt x="107065" y="13400"/>
                                </a:lnTo>
                                <a:lnTo>
                                  <a:pt x="110419" y="16600"/>
                                </a:lnTo>
                                <a:lnTo>
                                  <a:pt x="113532" y="20200"/>
                                </a:lnTo>
                                <a:lnTo>
                                  <a:pt x="116407" y="24000"/>
                                </a:lnTo>
                                <a:lnTo>
                                  <a:pt x="117604" y="25800"/>
                                </a:lnTo>
                                <a:lnTo>
                                  <a:pt x="63712" y="25800"/>
                                </a:lnTo>
                                <a:lnTo>
                                  <a:pt x="58922" y="26200"/>
                                </a:lnTo>
                                <a:lnTo>
                                  <a:pt x="54610" y="27200"/>
                                </a:lnTo>
                                <a:lnTo>
                                  <a:pt x="50299" y="28800"/>
                                </a:lnTo>
                                <a:lnTo>
                                  <a:pt x="46227" y="31200"/>
                                </a:lnTo>
                                <a:lnTo>
                                  <a:pt x="42395" y="34000"/>
                                </a:lnTo>
                                <a:lnTo>
                                  <a:pt x="38562" y="37600"/>
                                </a:lnTo>
                                <a:lnTo>
                                  <a:pt x="36407" y="40800"/>
                                </a:lnTo>
                                <a:lnTo>
                                  <a:pt x="34491" y="44200"/>
                                </a:lnTo>
                                <a:lnTo>
                                  <a:pt x="33053" y="48000"/>
                                </a:lnTo>
                                <a:lnTo>
                                  <a:pt x="32095" y="52200"/>
                                </a:lnTo>
                                <a:lnTo>
                                  <a:pt x="31377" y="56600"/>
                                </a:lnTo>
                                <a:lnTo>
                                  <a:pt x="31137" y="61600"/>
                                </a:lnTo>
                                <a:lnTo>
                                  <a:pt x="31616" y="66600"/>
                                </a:lnTo>
                                <a:lnTo>
                                  <a:pt x="32814" y="71400"/>
                                </a:lnTo>
                                <a:lnTo>
                                  <a:pt x="34491" y="75800"/>
                                </a:lnTo>
                                <a:lnTo>
                                  <a:pt x="36886" y="79800"/>
                                </a:lnTo>
                                <a:lnTo>
                                  <a:pt x="39760" y="83400"/>
                                </a:lnTo>
                                <a:lnTo>
                                  <a:pt x="43113" y="86600"/>
                                </a:lnTo>
                                <a:lnTo>
                                  <a:pt x="46946" y="89200"/>
                                </a:lnTo>
                                <a:lnTo>
                                  <a:pt x="51017" y="91400"/>
                                </a:lnTo>
                                <a:lnTo>
                                  <a:pt x="55808" y="93000"/>
                                </a:lnTo>
                                <a:lnTo>
                                  <a:pt x="60838" y="93800"/>
                                </a:lnTo>
                                <a:lnTo>
                                  <a:pt x="66586" y="94200"/>
                                </a:lnTo>
                                <a:lnTo>
                                  <a:pt x="118323" y="94200"/>
                                </a:lnTo>
                                <a:lnTo>
                                  <a:pt x="116407" y="97000"/>
                                </a:lnTo>
                                <a:lnTo>
                                  <a:pt x="113532" y="100400"/>
                                </a:lnTo>
                                <a:lnTo>
                                  <a:pt x="110419" y="103600"/>
                                </a:lnTo>
                                <a:lnTo>
                                  <a:pt x="106826" y="106400"/>
                                </a:lnTo>
                                <a:lnTo>
                                  <a:pt x="103233" y="109200"/>
                                </a:lnTo>
                                <a:lnTo>
                                  <a:pt x="99401" y="111600"/>
                                </a:lnTo>
                                <a:lnTo>
                                  <a:pt x="95329" y="113600"/>
                                </a:lnTo>
                                <a:lnTo>
                                  <a:pt x="91017" y="115600"/>
                                </a:lnTo>
                                <a:lnTo>
                                  <a:pt x="86227" y="117000"/>
                                </a:lnTo>
                                <a:lnTo>
                                  <a:pt x="81437" y="118200"/>
                                </a:lnTo>
                                <a:lnTo>
                                  <a:pt x="76407" y="119200"/>
                                </a:lnTo>
                                <a:lnTo>
                                  <a:pt x="71137" y="119600"/>
                                </a:lnTo>
                                <a:lnTo>
                                  <a:pt x="65628" y="119800"/>
                                </a:lnTo>
                                <a:close/>
                              </a:path>
                            </a:pathLst>
                          </a:custGeom>
                          <a:solidFill>
                            <a:srgbClr val="231F20"/>
                          </a:solidFill>
                          <a:ln>
                            <a:noFill/>
                          </a:ln>
                        </wps:spPr>
                        <wps:bodyPr wrap="square" lIns="91425" tIns="91425" rIns="91425" bIns="91425" anchor="ctr" anchorCtr="0"/>
                      </wps:wsp>
                      <wps:wsp>
                        <wps:cNvPr id="57" name="Freeform 57"/>
                        <wps:cNvSpPr/>
                        <wps:spPr>
                          <a:xfrm>
                            <a:off x="10684" y="149"/>
                            <a:ext cx="501" cy="600"/>
                          </a:xfrm>
                          <a:custGeom>
                            <a:avLst/>
                            <a:gdLst/>
                            <a:ahLst/>
                            <a:cxnLst/>
                            <a:rect l="0" t="0" r="0" b="0"/>
                            <a:pathLst>
                              <a:path w="120000" h="120000" extrusionOk="0">
                                <a:moveTo>
                                  <a:pt x="94131" y="41400"/>
                                </a:moveTo>
                                <a:lnTo>
                                  <a:pt x="90299" y="36200"/>
                                </a:lnTo>
                                <a:lnTo>
                                  <a:pt x="87185" y="33200"/>
                                </a:lnTo>
                                <a:lnTo>
                                  <a:pt x="83832" y="30600"/>
                                </a:lnTo>
                                <a:lnTo>
                                  <a:pt x="79760" y="28600"/>
                                </a:lnTo>
                                <a:lnTo>
                                  <a:pt x="74970" y="27000"/>
                                </a:lnTo>
                                <a:lnTo>
                                  <a:pt x="69700" y="26000"/>
                                </a:lnTo>
                                <a:lnTo>
                                  <a:pt x="63712" y="25800"/>
                                </a:lnTo>
                                <a:lnTo>
                                  <a:pt x="117604" y="25800"/>
                                </a:lnTo>
                                <a:lnTo>
                                  <a:pt x="117844" y="26000"/>
                                </a:lnTo>
                                <a:lnTo>
                                  <a:pt x="94131" y="41400"/>
                                </a:lnTo>
                                <a:close/>
                              </a:path>
                            </a:pathLst>
                          </a:custGeom>
                          <a:solidFill>
                            <a:srgbClr val="231F20"/>
                          </a:solidFill>
                          <a:ln>
                            <a:noFill/>
                          </a:ln>
                        </wps:spPr>
                        <wps:bodyPr wrap="square" lIns="91425" tIns="91425" rIns="91425" bIns="91425" anchor="ctr" anchorCtr="0"/>
                      </wps:wsp>
                      <wps:wsp>
                        <wps:cNvPr id="58" name="Freeform 58"/>
                        <wps:cNvSpPr/>
                        <wps:spPr>
                          <a:xfrm>
                            <a:off x="10684" y="149"/>
                            <a:ext cx="501" cy="600"/>
                          </a:xfrm>
                          <a:custGeom>
                            <a:avLst/>
                            <a:gdLst/>
                            <a:ahLst/>
                            <a:cxnLst/>
                            <a:rect l="0" t="0" r="0" b="0"/>
                            <a:pathLst>
                              <a:path w="120000" h="120000" extrusionOk="0">
                                <a:moveTo>
                                  <a:pt x="118323" y="94200"/>
                                </a:moveTo>
                                <a:lnTo>
                                  <a:pt x="66586" y="94200"/>
                                </a:lnTo>
                                <a:lnTo>
                                  <a:pt x="72095" y="93800"/>
                                </a:lnTo>
                                <a:lnTo>
                                  <a:pt x="77125" y="92600"/>
                                </a:lnTo>
                                <a:lnTo>
                                  <a:pt x="81437" y="90800"/>
                                </a:lnTo>
                                <a:lnTo>
                                  <a:pt x="85029" y="88600"/>
                                </a:lnTo>
                                <a:lnTo>
                                  <a:pt x="88622" y="85800"/>
                                </a:lnTo>
                                <a:lnTo>
                                  <a:pt x="91497" y="82600"/>
                                </a:lnTo>
                                <a:lnTo>
                                  <a:pt x="94371" y="78800"/>
                                </a:lnTo>
                                <a:lnTo>
                                  <a:pt x="96047" y="76800"/>
                                </a:lnTo>
                                <a:lnTo>
                                  <a:pt x="120000" y="92000"/>
                                </a:lnTo>
                                <a:lnTo>
                                  <a:pt x="118323" y="94200"/>
                                </a:lnTo>
                                <a:close/>
                              </a:path>
                            </a:pathLst>
                          </a:custGeom>
                          <a:solidFill>
                            <a:srgbClr val="231F20"/>
                          </a:solidFill>
                          <a:ln>
                            <a:noFill/>
                          </a:ln>
                        </wps:spPr>
                        <wps:bodyPr wrap="square" lIns="91425" tIns="91425" rIns="91425" bIns="91425" anchor="ctr" anchorCtr="0"/>
                      </wps:wsp>
                    </wpg:grpSp>
                    <wpg:grpSp>
                      <wpg:cNvPr id="59" name="Group 59"/>
                      <wpg:cNvGrpSpPr/>
                      <wpg:grpSpPr>
                        <a:xfrm>
                          <a:off x="9223" y="157"/>
                          <a:ext cx="564" cy="585"/>
                          <a:chOff x="9223" y="157"/>
                          <a:chExt cx="564" cy="585"/>
                        </a:xfrm>
                      </wpg:grpSpPr>
                      <wps:wsp>
                        <wps:cNvPr id="60" name="Freeform 60"/>
                        <wps:cNvSpPr/>
                        <wps:spPr>
                          <a:xfrm>
                            <a:off x="9223" y="157"/>
                            <a:ext cx="564" cy="585"/>
                          </a:xfrm>
                          <a:custGeom>
                            <a:avLst/>
                            <a:gdLst/>
                            <a:ahLst/>
                            <a:cxnLst/>
                            <a:rect l="0" t="0" r="0" b="0"/>
                            <a:pathLst>
                              <a:path w="120000" h="120000" extrusionOk="0">
                                <a:moveTo>
                                  <a:pt x="104468" y="9641"/>
                                </a:moveTo>
                                <a:lnTo>
                                  <a:pt x="32340" y="9641"/>
                                </a:lnTo>
                                <a:lnTo>
                                  <a:pt x="35531" y="7384"/>
                                </a:lnTo>
                                <a:lnTo>
                                  <a:pt x="39361" y="3076"/>
                                </a:lnTo>
                                <a:lnTo>
                                  <a:pt x="42978" y="820"/>
                                </a:lnTo>
                                <a:lnTo>
                                  <a:pt x="47234" y="0"/>
                                </a:lnTo>
                                <a:lnTo>
                                  <a:pt x="84255" y="0"/>
                                </a:lnTo>
                                <a:lnTo>
                                  <a:pt x="88936" y="820"/>
                                </a:lnTo>
                                <a:lnTo>
                                  <a:pt x="93404" y="2256"/>
                                </a:lnTo>
                                <a:lnTo>
                                  <a:pt x="97659" y="4307"/>
                                </a:lnTo>
                                <a:lnTo>
                                  <a:pt x="101489" y="6769"/>
                                </a:lnTo>
                                <a:lnTo>
                                  <a:pt x="104468" y="9641"/>
                                </a:lnTo>
                                <a:close/>
                              </a:path>
                            </a:pathLst>
                          </a:custGeom>
                          <a:solidFill>
                            <a:srgbClr val="231F20"/>
                          </a:solidFill>
                          <a:ln>
                            <a:noFill/>
                          </a:ln>
                        </wps:spPr>
                        <wps:bodyPr wrap="square" lIns="91425" tIns="91425" rIns="91425" bIns="91425" anchor="ctr" anchorCtr="0"/>
                      </wps:wsp>
                      <wps:wsp>
                        <wps:cNvPr id="61" name="Freeform 61"/>
                        <wps:cNvSpPr/>
                        <wps:spPr>
                          <a:xfrm>
                            <a:off x="9223" y="157"/>
                            <a:ext cx="564" cy="585"/>
                          </a:xfrm>
                          <a:custGeom>
                            <a:avLst/>
                            <a:gdLst/>
                            <a:ahLst/>
                            <a:cxnLst/>
                            <a:rect l="0" t="0" r="0" b="0"/>
                            <a:pathLst>
                              <a:path w="120000" h="120000" extrusionOk="0">
                                <a:moveTo>
                                  <a:pt x="10425" y="28307"/>
                                </a:moveTo>
                                <a:lnTo>
                                  <a:pt x="6382" y="26666"/>
                                </a:lnTo>
                                <a:lnTo>
                                  <a:pt x="2978" y="23794"/>
                                </a:lnTo>
                                <a:lnTo>
                                  <a:pt x="638" y="19692"/>
                                </a:lnTo>
                                <a:lnTo>
                                  <a:pt x="0" y="14974"/>
                                </a:lnTo>
                                <a:lnTo>
                                  <a:pt x="638" y="10666"/>
                                </a:lnTo>
                                <a:lnTo>
                                  <a:pt x="2553" y="6974"/>
                                </a:lnTo>
                                <a:lnTo>
                                  <a:pt x="5744" y="4102"/>
                                </a:lnTo>
                                <a:lnTo>
                                  <a:pt x="10212" y="2256"/>
                                </a:lnTo>
                                <a:lnTo>
                                  <a:pt x="15531" y="1846"/>
                                </a:lnTo>
                                <a:lnTo>
                                  <a:pt x="19574" y="3487"/>
                                </a:lnTo>
                                <a:lnTo>
                                  <a:pt x="22553" y="6564"/>
                                </a:lnTo>
                                <a:lnTo>
                                  <a:pt x="23829" y="7794"/>
                                </a:lnTo>
                                <a:lnTo>
                                  <a:pt x="27021" y="9435"/>
                                </a:lnTo>
                                <a:lnTo>
                                  <a:pt x="32340" y="9641"/>
                                </a:lnTo>
                                <a:lnTo>
                                  <a:pt x="104468" y="9641"/>
                                </a:lnTo>
                                <a:lnTo>
                                  <a:pt x="104893" y="9846"/>
                                </a:lnTo>
                                <a:lnTo>
                                  <a:pt x="107659" y="13333"/>
                                </a:lnTo>
                                <a:lnTo>
                                  <a:pt x="110000" y="17230"/>
                                </a:lnTo>
                                <a:lnTo>
                                  <a:pt x="111489" y="20923"/>
                                </a:lnTo>
                                <a:lnTo>
                                  <a:pt x="25744" y="20923"/>
                                </a:lnTo>
                                <a:lnTo>
                                  <a:pt x="23829" y="21948"/>
                                </a:lnTo>
                                <a:lnTo>
                                  <a:pt x="22340" y="24000"/>
                                </a:lnTo>
                                <a:lnTo>
                                  <a:pt x="19574" y="26461"/>
                                </a:lnTo>
                                <a:lnTo>
                                  <a:pt x="15744" y="27897"/>
                                </a:lnTo>
                                <a:lnTo>
                                  <a:pt x="10425" y="28307"/>
                                </a:lnTo>
                                <a:close/>
                              </a:path>
                            </a:pathLst>
                          </a:custGeom>
                          <a:solidFill>
                            <a:srgbClr val="231F20"/>
                          </a:solidFill>
                          <a:ln>
                            <a:noFill/>
                          </a:ln>
                        </wps:spPr>
                        <wps:bodyPr wrap="square" lIns="91425" tIns="91425" rIns="91425" bIns="91425" anchor="ctr" anchorCtr="0"/>
                      </wps:wsp>
                      <wps:wsp>
                        <wps:cNvPr id="62" name="Freeform 62"/>
                        <wps:cNvSpPr/>
                        <wps:spPr>
                          <a:xfrm>
                            <a:off x="9223" y="157"/>
                            <a:ext cx="564" cy="585"/>
                          </a:xfrm>
                          <a:custGeom>
                            <a:avLst/>
                            <a:gdLst/>
                            <a:ahLst/>
                            <a:cxnLst/>
                            <a:rect l="0" t="0" r="0" b="0"/>
                            <a:pathLst>
                              <a:path w="120000" h="120000" extrusionOk="0">
                                <a:moveTo>
                                  <a:pt x="80851" y="120000"/>
                                </a:moveTo>
                                <a:lnTo>
                                  <a:pt x="35106" y="120000"/>
                                </a:lnTo>
                                <a:lnTo>
                                  <a:pt x="35106" y="42051"/>
                                </a:lnTo>
                                <a:lnTo>
                                  <a:pt x="35106" y="28512"/>
                                </a:lnTo>
                                <a:lnTo>
                                  <a:pt x="34680" y="26051"/>
                                </a:lnTo>
                                <a:lnTo>
                                  <a:pt x="32127" y="22358"/>
                                </a:lnTo>
                                <a:lnTo>
                                  <a:pt x="28085" y="20923"/>
                                </a:lnTo>
                                <a:lnTo>
                                  <a:pt x="111489" y="20923"/>
                                </a:lnTo>
                                <a:lnTo>
                                  <a:pt x="111702" y="21333"/>
                                </a:lnTo>
                                <a:lnTo>
                                  <a:pt x="112765" y="25641"/>
                                </a:lnTo>
                                <a:lnTo>
                                  <a:pt x="62127" y="25641"/>
                                </a:lnTo>
                                <a:lnTo>
                                  <a:pt x="62127" y="42256"/>
                                </a:lnTo>
                                <a:lnTo>
                                  <a:pt x="110425" y="42256"/>
                                </a:lnTo>
                                <a:lnTo>
                                  <a:pt x="110212" y="43076"/>
                                </a:lnTo>
                                <a:lnTo>
                                  <a:pt x="108085" y="46564"/>
                                </a:lnTo>
                                <a:lnTo>
                                  <a:pt x="105531" y="49846"/>
                                </a:lnTo>
                                <a:lnTo>
                                  <a:pt x="102340" y="52923"/>
                                </a:lnTo>
                                <a:lnTo>
                                  <a:pt x="103829" y="53743"/>
                                </a:lnTo>
                                <a:lnTo>
                                  <a:pt x="107021" y="56205"/>
                                </a:lnTo>
                                <a:lnTo>
                                  <a:pt x="109787" y="58871"/>
                                </a:lnTo>
                                <a:lnTo>
                                  <a:pt x="112553" y="61948"/>
                                </a:lnTo>
                                <a:lnTo>
                                  <a:pt x="114680" y="65230"/>
                                </a:lnTo>
                                <a:lnTo>
                                  <a:pt x="115744" y="67487"/>
                                </a:lnTo>
                                <a:lnTo>
                                  <a:pt x="62127" y="67487"/>
                                </a:lnTo>
                                <a:lnTo>
                                  <a:pt x="62127" y="94153"/>
                                </a:lnTo>
                                <a:lnTo>
                                  <a:pt x="118510" y="94153"/>
                                </a:lnTo>
                                <a:lnTo>
                                  <a:pt x="117872" y="96000"/>
                                </a:lnTo>
                                <a:lnTo>
                                  <a:pt x="115957" y="100102"/>
                                </a:lnTo>
                                <a:lnTo>
                                  <a:pt x="113404" y="104000"/>
                                </a:lnTo>
                                <a:lnTo>
                                  <a:pt x="110638" y="107282"/>
                                </a:lnTo>
                                <a:lnTo>
                                  <a:pt x="107234" y="110564"/>
                                </a:lnTo>
                                <a:lnTo>
                                  <a:pt x="103617" y="113230"/>
                                </a:lnTo>
                                <a:lnTo>
                                  <a:pt x="99574" y="115487"/>
                                </a:lnTo>
                                <a:lnTo>
                                  <a:pt x="95319" y="117333"/>
                                </a:lnTo>
                                <a:lnTo>
                                  <a:pt x="90638" y="118769"/>
                                </a:lnTo>
                                <a:lnTo>
                                  <a:pt x="85744" y="119589"/>
                                </a:lnTo>
                                <a:lnTo>
                                  <a:pt x="80851" y="120000"/>
                                </a:lnTo>
                                <a:close/>
                              </a:path>
                            </a:pathLst>
                          </a:custGeom>
                          <a:solidFill>
                            <a:srgbClr val="231F20"/>
                          </a:solidFill>
                          <a:ln>
                            <a:noFill/>
                          </a:ln>
                        </wps:spPr>
                        <wps:bodyPr wrap="square" lIns="91425" tIns="91425" rIns="91425" bIns="91425" anchor="ctr" anchorCtr="0"/>
                      </wps:wsp>
                      <wps:wsp>
                        <wps:cNvPr id="63" name="Freeform 63"/>
                        <wps:cNvSpPr/>
                        <wps:spPr>
                          <a:xfrm>
                            <a:off x="9223" y="157"/>
                            <a:ext cx="564" cy="585"/>
                          </a:xfrm>
                          <a:custGeom>
                            <a:avLst/>
                            <a:gdLst/>
                            <a:ahLst/>
                            <a:cxnLst/>
                            <a:rect l="0" t="0" r="0" b="0"/>
                            <a:pathLst>
                              <a:path w="120000" h="120000" extrusionOk="0">
                                <a:moveTo>
                                  <a:pt x="110425" y="42256"/>
                                </a:moveTo>
                                <a:lnTo>
                                  <a:pt x="62127" y="42256"/>
                                </a:lnTo>
                                <a:lnTo>
                                  <a:pt x="79787" y="42051"/>
                                </a:lnTo>
                                <a:lnTo>
                                  <a:pt x="82765" y="40205"/>
                                </a:lnTo>
                                <a:lnTo>
                                  <a:pt x="84893" y="36512"/>
                                </a:lnTo>
                                <a:lnTo>
                                  <a:pt x="85106" y="30564"/>
                                </a:lnTo>
                                <a:lnTo>
                                  <a:pt x="82340" y="27076"/>
                                </a:lnTo>
                                <a:lnTo>
                                  <a:pt x="78085" y="25641"/>
                                </a:lnTo>
                                <a:lnTo>
                                  <a:pt x="112765" y="25641"/>
                                </a:lnTo>
                                <a:lnTo>
                                  <a:pt x="112765" y="25846"/>
                                </a:lnTo>
                                <a:lnTo>
                                  <a:pt x="113191" y="30564"/>
                                </a:lnTo>
                                <a:lnTo>
                                  <a:pt x="112765" y="34871"/>
                                </a:lnTo>
                                <a:lnTo>
                                  <a:pt x="111914" y="39179"/>
                                </a:lnTo>
                                <a:lnTo>
                                  <a:pt x="110425" y="42256"/>
                                </a:lnTo>
                                <a:close/>
                              </a:path>
                            </a:pathLst>
                          </a:custGeom>
                          <a:solidFill>
                            <a:srgbClr val="231F20"/>
                          </a:solidFill>
                          <a:ln>
                            <a:noFill/>
                          </a:ln>
                        </wps:spPr>
                        <wps:bodyPr wrap="square" lIns="91425" tIns="91425" rIns="91425" bIns="91425" anchor="ctr" anchorCtr="0"/>
                      </wps:wsp>
                      <wps:wsp>
                        <wps:cNvPr id="64" name="Freeform 64"/>
                        <wps:cNvSpPr/>
                        <wps:spPr>
                          <a:xfrm>
                            <a:off x="9223" y="157"/>
                            <a:ext cx="564" cy="585"/>
                          </a:xfrm>
                          <a:custGeom>
                            <a:avLst/>
                            <a:gdLst/>
                            <a:ahLst/>
                            <a:cxnLst/>
                            <a:rect l="0" t="0" r="0" b="0"/>
                            <a:pathLst>
                              <a:path w="120000" h="120000" extrusionOk="0">
                                <a:moveTo>
                                  <a:pt x="118510" y="94153"/>
                                </a:moveTo>
                                <a:lnTo>
                                  <a:pt x="80851" y="94153"/>
                                </a:lnTo>
                                <a:lnTo>
                                  <a:pt x="84042" y="93538"/>
                                </a:lnTo>
                                <a:lnTo>
                                  <a:pt x="87659" y="91692"/>
                                </a:lnTo>
                                <a:lnTo>
                                  <a:pt x="90638" y="88615"/>
                                </a:lnTo>
                                <a:lnTo>
                                  <a:pt x="92553" y="84307"/>
                                </a:lnTo>
                                <a:lnTo>
                                  <a:pt x="93191" y="78769"/>
                                </a:lnTo>
                                <a:lnTo>
                                  <a:pt x="91702" y="74256"/>
                                </a:lnTo>
                                <a:lnTo>
                                  <a:pt x="89148" y="70769"/>
                                </a:lnTo>
                                <a:lnTo>
                                  <a:pt x="85319" y="68307"/>
                                </a:lnTo>
                                <a:lnTo>
                                  <a:pt x="80851" y="67487"/>
                                </a:lnTo>
                                <a:lnTo>
                                  <a:pt x="115744" y="67487"/>
                                </a:lnTo>
                                <a:lnTo>
                                  <a:pt x="116595" y="68923"/>
                                </a:lnTo>
                                <a:lnTo>
                                  <a:pt x="118085" y="73025"/>
                                </a:lnTo>
                                <a:lnTo>
                                  <a:pt x="119148" y="77333"/>
                                </a:lnTo>
                                <a:lnTo>
                                  <a:pt x="119787" y="82256"/>
                                </a:lnTo>
                                <a:lnTo>
                                  <a:pt x="120000" y="87384"/>
                                </a:lnTo>
                                <a:lnTo>
                                  <a:pt x="119148" y="91897"/>
                                </a:lnTo>
                                <a:lnTo>
                                  <a:pt x="118510" y="94153"/>
                                </a:lnTo>
                                <a:close/>
                              </a:path>
                            </a:pathLst>
                          </a:custGeom>
                          <a:solidFill>
                            <a:srgbClr val="231F20"/>
                          </a:solidFill>
                          <a:ln>
                            <a:noFill/>
                          </a:ln>
                        </wps:spPr>
                        <wps:bodyPr wrap="square" lIns="91425" tIns="91425" rIns="91425" bIns="91425" anchor="ctr" anchorCtr="0"/>
                      </wps:wsp>
                    </wpg:grpSp>
                  </wpg:wgp>
                </a:graphicData>
              </a:graphic>
              <wp14:sizeRelH relativeFrom="margin">
                <wp14:pctWidth>0</wp14:pctWidth>
              </wp14:sizeRelH>
              <wp14:sizeRelV relativeFrom="margin">
                <wp14:pctHeight>0</wp14:pctHeight>
              </wp14:sizeRelV>
            </wp:anchor>
          </w:drawing>
        </mc:Choice>
        <mc:Fallback>
          <w:pict>
            <v:group w14:anchorId="3DD6B284" id="Group 34" o:spid="_x0000_s1046" style="position:absolute;left:0;text-align:left;margin-left:0;margin-top:14.2pt;width:119.85pt;height:42.15pt;z-index:251659264;mso-width-relative:margin;mso-height-relative:margin" coordorigin="8933,-2" coordsize="2252,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">
              <v:shape id="Freeform 36" o:spid="_x0000_s1047" style="position:absolute;left:8933;top:301;width:52;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" path="m92307,119999r-66923,l,92631,,25263,25384,,92307,r27693,25263l120000,92631,92307,119999xe" fillcolor="black" stroked="f">
                <v:path arrowok="t" o:extrusionok="f" textboxrect="0,0,120000,120000"/>
              </v:shape>
              <v:shape id="Freeform 37" o:spid="_x0000_s1048" style="position:absolute;left:8938;top:496;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" path="m91428,120000r-65714,l,91304,,26086,25714,,91428,r25714,26086l117142,91304,91428,120000xe" fillcolor="black" stroked="f">
                <v:path arrowok="t" o:extrusionok="f" textboxrect="0,0,120000,120000"/>
              </v:shape>
              <v:shape id="Freeform 38" o:spid="_x0000_s1049" style="position:absolute;left:9230;top:376;width:101;height:10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" path="m78415,120000l47524,117798,23762,107889,7128,92477,,72660,3564,42935,14257,20917,32079,5504,53465,,80792,4403r21386,13211l115247,38532r4753,22018l114059,85871,99801,106788,78415,120000xe" fillcolor="black" stroked="f">
                <v:path arrowok="t" o:extrusionok="f" textboxrect="0,0,120000,120000"/>
              </v:shape>
              <v:shape id="Freeform 39" o:spid="_x0000_s1050" style="position:absolute;left:9118;top:284;width:82;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" path="m60000,118666l29268,110666,8780,90666,,61333,7317,30666,27804,8000,55609,,87804,6666r21952,20000l118536,56000r,2666l111219,89333,89268,110666r-29268,8000xe" fillcolor="black" stroked="f">
                <v:path arrowok="t" o:extrusionok="f" textboxrect="0,0,120000,120000"/>
              </v:shape>
              <v:shape id="Freeform 40" o:spid="_x0000_s1051" style="position:absolute;left:9240;top:561;width:81;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" path="m60740,118666l29629,110666,8888,90666,,61333,7407,30666,28148,8000,56296,,88888,6666r22223,20000l120000,56000r,2666l112592,89333,90370,110666r-29630,8000xe" fillcolor="black" stroked="f">
                <v:path arrowok="t" o:extrusionok="f" textboxrect="0,0,120000,120000"/>
              </v:shape>
              <v:shape id="Freeform 41" o:spid="_x0000_s1052" style="position:absolute;left:9130;top:483;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" path="m73548,120000l27096,111428,,87428,1935,39428,21290,10285,50322,,90967,10285r23226,30857l118064,60000,106451,97714,73548,120000xe" fillcolor="black" stroked="f">
                <v:path arrowok="t" o:extrusionok="f" textboxrect="0,0,120000,120000"/>
              </v:shape>
              <v:shape id="Freeform 42" o:spid="_x0000_s1053" style="position:absolute;left:9032;top:389;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" path="m73548,120000l27096,111428,,87428,1935,39428,21290,10285,50322,,90967,10285r23226,30857l118064,60000,106451,97714,73548,120000xe" fillcolor="black" stroked="f">
                <v:path arrowok="t" o:extrusionok="f" textboxrect="0,0,120000,120000"/>
              </v:shape>
              <v:shape id="Freeform 43" o:spid="_x0000_s1054" style="position:absolute;left:9035;top:588;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" path="m90566,119999r-65661,l,92631,,25263,24905,,90566,r27169,25263l117735,92631,90566,119999xe" fillcolor="black" stroked="f">
                <v:path arrowok="t" o:extrusionok="f" textboxrect="0,0,120000,120000"/>
              </v:shape>
              <v:shape id="Freeform 44" o:spid="_x0000_s1055" style="position:absolute;left:8938;top:120;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" path="m91428,120000r-65714,l,91304,,26086,25714,,91428,r25714,26086l117142,91304,91428,120000xe" fillcolor="black" stroked="f">
                <v:path arrowok="t" o:extrusionok="f" textboxrect="0,0,120000,120000"/>
              </v:shape>
              <v:shape id="Freeform 45" o:spid="_x0000_s1056" style="position:absolute;left:9240;top:-2;width:81;height:8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" path="m60740,120000l29629,111910,8888,91685,,62022,7407,31011,28148,8089,56296,,88888,6741r22223,20225l120000,56629r,2696l112592,90337,90370,111910r-29630,8090xe" fillcolor="black" stroked="f">
                <v:path arrowok="t" o:extrusionok="f" textboxrect="0,0,120000,120000"/>
              </v:shape>
              <v:shape id="Freeform 46" o:spid="_x0000_s1057" style="position:absolute;left:9130;top:107;width:62;height:71;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" path="m73548,118309l27096,109859,,86197,1935,38873,21290,10140,50322,,90967,10140r23226,30423l118064,59154,106451,96338,73548,118309xe" fillcolor="black" stroked="f">
                <v:path arrowok="t" o:extrusionok="f" textboxrect="0,0,120000,120000"/>
              </v:shape>
              <v:shape id="Freeform 47" o:spid="_x0000_s1058" style="position:absolute;left:9035;top:207;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" path="m90566,119999r-65661,l,92631,,25263,24905,,90566,r27169,25263l117735,92631,90566,119999xe" fillcolor="black" stroked="f">
                <v:path arrowok="t" o:extrusionok="f" textboxrect="0,0,120000,120000"/>
              </v:shape>
              <v:rect id="Rectangle 48" o:spid="_x0000_s1059" style="position:absolute;left:9795;top:156;width:417;height: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" fillcolor="#231f20" stroked="f">
                <v:textbox inset="2.53958mm,2.53958mm,2.53958mm,2.53958mm">
                  <w:txbxContent>
                    <w:p w14:paraId="00BBA1A6" w14:textId="77777777" w:rsidR="005E3CD4" w:rsidRDefault="005E3CD4" w:rsidP="002E7C21">
                      <w:pPr>
                        <w:spacing w:after="0" w:line="240" w:lineRule="auto"/>
                        <w:ind w:left="0" w:firstLine="0"/>
                        <w:textDirection w:val="btLr"/>
                      </w:pPr>
                    </w:p>
                  </w:txbxContent>
                </v:textbox>
              </v:rect>
              <v:rect id="Rectangle 49" o:spid="_x0000_s1060" style="position:absolute;left:9940;top:282;width:127;height: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" fillcolor="#231f20" stroked="f">
                <v:textbox inset="2.53958mm,2.53958mm,2.53958mm,2.53958mm">
                  <w:txbxContent>
                    <w:p w14:paraId="43DFF9AF" w14:textId="77777777" w:rsidR="005E3CD4" w:rsidRDefault="005E3CD4" w:rsidP="002E7C21">
                      <w:pPr>
                        <w:spacing w:after="0" w:line="240" w:lineRule="auto"/>
                        <w:ind w:left="0" w:firstLine="0"/>
                        <w:textDirection w:val="btLr"/>
                      </w:pPr>
                    </w:p>
                  </w:txbxContent>
                </v:textbox>
              </v:rect>
              <v:rect id="Rectangle 50" o:spid="_x0000_s1061" style="position:absolute;left:10272;top:156;width:35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" fillcolor="#231f20" stroked="f">
                <v:textbox inset="2.53958mm,2.53958mm,2.53958mm,2.53958mm">
                  <w:txbxContent>
                    <w:p w14:paraId="30602CBC" w14:textId="77777777" w:rsidR="005E3CD4" w:rsidRDefault="005E3CD4" w:rsidP="002E7C21">
                      <w:pPr>
                        <w:spacing w:after="0" w:line="240" w:lineRule="auto"/>
                        <w:ind w:left="0" w:firstLine="0"/>
                        <w:textDirection w:val="btLr"/>
                      </w:pPr>
                    </w:p>
                  </w:txbxContent>
                </v:textbox>
              </v:rect>
              <v:rect id="Rectangle 51" o:spid="_x0000_s1062" style="position:absolute;left:10272;top:282;width:127;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" fillcolor="#231f20" stroked="f">
                <v:textbox inset="2.53958mm,2.53958mm,2.53958mm,2.53958mm">
                  <w:txbxContent>
                    <w:p w14:paraId="5E5AB2B8" w14:textId="77777777" w:rsidR="005E3CD4" w:rsidRDefault="005E3CD4" w:rsidP="002E7C21">
                      <w:pPr>
                        <w:spacing w:after="0" w:line="240" w:lineRule="auto"/>
                        <w:ind w:left="0" w:firstLine="0"/>
                        <w:textDirection w:val="btLr"/>
                      </w:pPr>
                    </w:p>
                  </w:txbxContent>
                </v:textbox>
              </v:rect>
              <v:rect id="Rectangle 52" o:spid="_x0000_s1063" style="position:absolute;left:10272;top:378;width:331;height: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" fillcolor="#231f20" stroked="f">
                <v:textbox inset="2.53958mm,2.53958mm,2.53958mm,2.53958mm">
                  <w:txbxContent>
                    <w:p w14:paraId="52587F6B" w14:textId="77777777" w:rsidR="005E3CD4" w:rsidRDefault="005E3CD4" w:rsidP="002E7C21">
                      <w:pPr>
                        <w:spacing w:after="0" w:line="240" w:lineRule="auto"/>
                        <w:ind w:left="0" w:firstLine="0"/>
                        <w:textDirection w:val="btLr"/>
                      </w:pPr>
                    </w:p>
                  </w:txbxContent>
                </v:textbox>
              </v:rect>
              <v:rect id="Rectangle 53" o:spid="_x0000_s1064" style="position:absolute;left:10272;top:502;width:127;height: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" fillcolor="#231f20" stroked="f">
                <v:textbox inset="2.53958mm,2.53958mm,2.53958mm,2.53958mm">
                  <w:txbxContent>
                    <w:p w14:paraId="7B6E346D" w14:textId="77777777" w:rsidR="005E3CD4" w:rsidRDefault="005E3CD4" w:rsidP="002E7C21">
                      <w:pPr>
                        <w:spacing w:after="0" w:line="240" w:lineRule="auto"/>
                        <w:ind w:left="0" w:firstLine="0"/>
                        <w:textDirection w:val="btLr"/>
                      </w:pPr>
                    </w:p>
                  </w:txbxContent>
                </v:textbox>
              </v:rect>
              <v:rect id="Rectangle 54" o:spid="_x0000_s1065" style="position:absolute;left:10272;top:615;width:36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" fillcolor="#231f20" stroked="f">
                <v:textbox inset="2.53958mm,2.53958mm,2.53958mm,2.53958mm">
                  <w:txbxContent>
                    <w:p w14:paraId="5F6255FB" w14:textId="77777777" w:rsidR="005E3CD4" w:rsidRDefault="005E3CD4" w:rsidP="002E7C21">
                      <w:pPr>
                        <w:spacing w:after="0" w:line="240" w:lineRule="auto"/>
                        <w:ind w:left="0" w:firstLine="0"/>
                        <w:textDirection w:val="btLr"/>
                      </w:pPr>
                    </w:p>
                  </w:txbxContent>
                </v:textbox>
              </v:rect>
              <v:group id="Group 55" o:spid="_x0000_s1066" style="position:absolute;left:10684;top:149;width:501;height:600" coordorigin="10684,149" coordsize="5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67"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" path="m65628,119800r-1197,l59640,119600r-4790,-400l50299,118400r-4551,-1200l41197,115800r-4311,-1800l32814,112000r-4312,-2400l24670,107000r-4072,-2800l17005,100800,14131,97800,11497,94800,9101,91400,7185,87800,5269,84200,3592,80400,2395,76400,1197,72200,479,67800,,63400,,58800,,54600,479,50600r958,-4000l2395,42800,3832,38800,5508,35200,7425,31600,9820,28000r2395,-3600l15089,21000r3354,-3200l21796,14400r3593,-2600l29221,9400,33293,7200,37365,5400,41916,3800,46467,2400,51257,1400,56287,600,61317,r5509,l72095,200r5270,400l82155,1600r4791,1000l91497,4200r4071,1800l99640,8200r3833,2400l107065,13400r3354,3200l113532,20200r2875,3800l117604,25800r-53892,l58922,26200r-4312,1000l50299,28800r-4072,2400l42395,34000r-3833,3600l36407,40800r-1916,3400l33053,48000r-958,4200l31377,56600r-240,5000l31616,66600r1198,4800l34491,75800r2395,4000l39760,83400r3353,3200l46946,89200r4071,2200l55808,93000r5030,800l66586,94200r51737,l116407,97000r-2875,3400l110419,103600r-3593,2800l103233,109200r-3832,2400l95329,113600r-4312,2000l86227,117000r-4790,1200l76407,119200r-5270,400l65628,119800xe" fillcolor="#231f20" stroked="f">
                  <v:path arrowok="t" o:extrusionok="f" textboxrect="0,0,120000,120000"/>
                </v:shape>
                <v:shape id="Freeform 57" o:spid="_x0000_s1068"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" path="m94131,41400l90299,36200,87185,33200,83832,30600,79760,28600,74970,27000,69700,26000r-5988,-200l117604,25800r240,200l94131,41400xe" fillcolor="#231f20" stroked="f">
                  <v:path arrowok="t" o:extrusionok="f" textboxrect="0,0,120000,120000"/>
                </v:shape>
                <v:shape id="Freeform 58" o:spid="_x0000_s1069"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" path="m118323,94200r-51737,l72095,93800r5030,-1200l81437,90800r3592,-2200l88622,85800r2875,-3200l94371,78800r1676,-2000l120000,92000r-1677,2200xe" fillcolor="#231f20" stroked="f">
                  <v:path arrowok="t" o:extrusionok="f" textboxrect="0,0,120000,120000"/>
                </v:shape>
              </v:group>
              <v:group id="Group 59" o:spid="_x0000_s1070" style="position:absolute;left:9223;top:157;width:564;height:585" coordorigin="9223,157" coordsize="56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60" o:spid="_x0000_s1071"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" path="m104468,9641r-72128,l35531,7384,39361,3076,42978,820,47234,,84255,r4681,820l93404,2256r4255,2051l101489,6769r2979,2872xe" fillcolor="#231f20" stroked="f">
                  <v:path arrowok="t" o:extrusionok="f" textboxrect="0,0,120000,120000"/>
                </v:shape>
                <v:shape id="Freeform 61" o:spid="_x0000_s1072"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" path="m10425,28307l6382,26666,2978,23794,638,19692,,14974,638,10666,2553,6974,5744,4102,10212,2256r5319,-410l19574,3487r2979,3077l23829,7794r3192,1641l32340,9641r72128,l104893,9846r2766,3487l110000,17230r1489,3693l25744,20923r-1915,1025l22340,24000r-2766,2461l15744,27897r-5319,410xe" fillcolor="#231f20" stroked="f">
                  <v:path arrowok="t" o:extrusionok="f" textboxrect="0,0,120000,120000"/>
                </v:shape>
                <v:shape id="Freeform 62" o:spid="_x0000_s1073"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" path="m80851,120000r-45745,l35106,42051r,-13539l34680,26051,32127,22358,28085,20923r83404,l111702,21333r1063,4308l62127,25641r,16615l110425,42256r-213,820l108085,46564r-2554,3282l102340,52923r1489,820l107021,56205r2766,2666l112553,61948r2127,3282l115744,67487r-53617,l62127,94153r56383,l117872,96000r-1915,4102l113404,104000r-2766,3282l107234,110564r-3617,2666l99574,115487r-4255,1846l90638,118769r-4894,820l80851,120000xe" fillcolor="#231f20" stroked="f">
                  <v:path arrowok="t" o:extrusionok="f" textboxrect="0,0,120000,120000"/>
                </v:shape>
                <v:shape id="Freeform 63" o:spid="_x0000_s1074"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" path="m110425,42256r-48298,l79787,42051r2978,-1846l84893,36512r213,-5948l82340,27076,78085,25641r34680,l112765,25846r426,4718l112765,34871r-851,4308l110425,42256xe" fillcolor="#231f20" stroked="f">
                  <v:path arrowok="t" o:extrusionok="f" textboxrect="0,0,120000,120000"/>
                </v:shape>
                <v:shape id="Freeform 64" o:spid="_x0000_s1075"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" path="m118510,94153r-37659,l84042,93538r3617,-1846l90638,88615r1915,-4308l93191,78769,91702,74256,89148,70769,85319,68307r-4468,-820l115744,67487r851,1436l118085,73025r1063,4308l119787,82256r213,5128l119148,91897r-638,2256xe" fillcolor="#231f20" stroked="f">
                  <v:path arrowok="t" o:extrusionok="f" textboxrect="0,0,120000,120000"/>
                </v:shape>
              </v:group>
              <w10:wrap type="square"/>
            </v:group>
          </w:pict>
        </mc:Fallback>
      </mc:AlternateContent>
    </w:r>
  </w:p>
  <w:p w14:paraId="512AE7F2" w14:textId="77777777" w:rsidR="005E3CD4" w:rsidRDefault="005E3CD4">
    <w:pPr>
      <w:pStyle w:val="Header"/>
    </w:pPr>
    <w:r>
      <w:rPr>
        <w:noProof/>
      </w:rPr>
      <w:drawing>
        <wp:anchor distT="0" distB="0" distL="114300" distR="114300" simplePos="0" relativeHeight="251661312" behindDoc="0" locked="0" layoutInCell="1" hidden="0" allowOverlap="1" wp14:anchorId="2A326491" wp14:editId="6A48DF39">
          <wp:simplePos x="0" y="0"/>
          <wp:positionH relativeFrom="margin">
            <wp:align>right</wp:align>
          </wp:positionH>
          <wp:positionV relativeFrom="paragraph">
            <wp:posOffset>5715</wp:posOffset>
          </wp:positionV>
          <wp:extent cx="1223010" cy="553085"/>
          <wp:effectExtent l="0" t="0" r="0" b="0"/>
          <wp:wrapSquare wrapText="bothSides" distT="0" distB="0" distL="114300" distR="114300"/>
          <wp:docPr id="141018627" name="image2.jpg" descr="C:\Users\HP\Downloads\ESOFT Logo - New.JPG"/>
          <wp:cNvGraphicFramePr/>
          <a:graphic xmlns:a="http://schemas.openxmlformats.org/drawingml/2006/main">
            <a:graphicData uri="http://schemas.openxmlformats.org/drawingml/2006/picture">
              <pic:pic xmlns:pic="http://schemas.openxmlformats.org/drawingml/2006/picture">
                <pic:nvPicPr>
                  <pic:cNvPr id="0" name="image2.jpg" descr="C:\Users\HP\Downloads\ESOFT Logo - New.JPG"/>
                  <pic:cNvPicPr preferRelativeResize="0"/>
                </pic:nvPicPr>
                <pic:blipFill>
                  <a:blip r:embed="rId1"/>
                  <a:srcRect/>
                  <a:stretch>
                    <a:fillRect/>
                  </a:stretch>
                </pic:blipFill>
                <pic:spPr>
                  <a:xfrm>
                    <a:off x="0" y="0"/>
                    <a:ext cx="1223010" cy="553085"/>
                  </a:xfrm>
                  <a:prstGeom prst="rect">
                    <a:avLst/>
                  </a:prstGeom>
                  <a:ln/>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0000885"/>
    <w:lvl w:ilvl="0">
      <w:start w:val="1"/>
      <w:numFmt w:val="lowerLetter"/>
      <w:lvlText w:val="%1)"/>
      <w:lvlJc w:val="left"/>
      <w:pPr>
        <w:ind w:hanging="230"/>
      </w:pPr>
      <w:rPr>
        <w:rFonts w:ascii="Arial" w:hAnsi="Arial" w:cs="Arial"/>
        <w:b w:val="0"/>
        <w:bCs w:val="0"/>
        <w:color w:val="231F20"/>
        <w:w w:val="9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5E46C2"/>
    <w:multiLevelType w:val="hybridMultilevel"/>
    <w:tmpl w:val="81AE6C94"/>
    <w:lvl w:ilvl="0" w:tplc="D9DEAC48">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EC41C10">
      <w:start w:val="1"/>
      <w:numFmt w:val="bullet"/>
      <w:lvlText w:val="o"/>
      <w:lvlJc w:val="left"/>
      <w:pPr>
        <w:ind w:left="1487"/>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9DC90EE">
      <w:start w:val="1"/>
      <w:numFmt w:val="bullet"/>
      <w:lvlText w:val="▪"/>
      <w:lvlJc w:val="left"/>
      <w:pPr>
        <w:ind w:left="261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B9C1BD0">
      <w:start w:val="1"/>
      <w:numFmt w:val="bullet"/>
      <w:lvlRestart w:val="0"/>
      <w:lvlText w:val="▪"/>
      <w:lvlJc w:val="left"/>
      <w:pPr>
        <w:ind w:left="37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81EE0674">
      <w:start w:val="1"/>
      <w:numFmt w:val="bullet"/>
      <w:lvlText w:val="o"/>
      <w:lvlJc w:val="left"/>
      <w:pPr>
        <w:ind w:left="44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D34479DC">
      <w:start w:val="1"/>
      <w:numFmt w:val="bullet"/>
      <w:lvlText w:val="▪"/>
      <w:lvlJc w:val="left"/>
      <w:pPr>
        <w:ind w:left="51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890F2E6">
      <w:start w:val="1"/>
      <w:numFmt w:val="bullet"/>
      <w:lvlText w:val="•"/>
      <w:lvlJc w:val="left"/>
      <w:pPr>
        <w:ind w:left="59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3264550">
      <w:start w:val="1"/>
      <w:numFmt w:val="bullet"/>
      <w:lvlText w:val="o"/>
      <w:lvlJc w:val="left"/>
      <w:pPr>
        <w:ind w:left="66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8BD879A4">
      <w:start w:val="1"/>
      <w:numFmt w:val="bullet"/>
      <w:lvlText w:val="▪"/>
      <w:lvlJc w:val="left"/>
      <w:pPr>
        <w:ind w:left="73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0817415"/>
    <w:multiLevelType w:val="hybridMultilevel"/>
    <w:tmpl w:val="2ED64FC8"/>
    <w:lvl w:ilvl="0" w:tplc="FD820D60">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4F2B79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6749E2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5B63F7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54CE7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E441C5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C22B06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7906F4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78CC87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1914608"/>
    <w:multiLevelType w:val="hybridMultilevel"/>
    <w:tmpl w:val="A5F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955287"/>
    <w:multiLevelType w:val="hybridMultilevel"/>
    <w:tmpl w:val="BAAE5732"/>
    <w:lvl w:ilvl="0" w:tplc="A4D27882">
      <w:start w:val="1"/>
      <w:numFmt w:val="bullet"/>
      <w:lvlText w:val="❖"/>
      <w:lvlJc w:val="left"/>
      <w:pPr>
        <w:ind w:left="24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AACE3C9E">
      <w:start w:val="1"/>
      <w:numFmt w:val="bullet"/>
      <w:lvlText w:val="o"/>
      <w:lvlJc w:val="left"/>
      <w:pPr>
        <w:ind w:left="15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2804828">
      <w:start w:val="1"/>
      <w:numFmt w:val="bullet"/>
      <w:lvlText w:val="▪"/>
      <w:lvlJc w:val="left"/>
      <w:pPr>
        <w:ind w:left="22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F729F46">
      <w:start w:val="1"/>
      <w:numFmt w:val="bullet"/>
      <w:lvlText w:val="•"/>
      <w:lvlJc w:val="left"/>
      <w:pPr>
        <w:ind w:left="30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538927E">
      <w:start w:val="1"/>
      <w:numFmt w:val="bullet"/>
      <w:lvlText w:val="o"/>
      <w:lvlJc w:val="left"/>
      <w:pPr>
        <w:ind w:left="37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A5CD636">
      <w:start w:val="1"/>
      <w:numFmt w:val="bullet"/>
      <w:lvlText w:val="▪"/>
      <w:lvlJc w:val="left"/>
      <w:pPr>
        <w:ind w:left="44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827C4A56">
      <w:start w:val="1"/>
      <w:numFmt w:val="bullet"/>
      <w:lvlText w:val="•"/>
      <w:lvlJc w:val="left"/>
      <w:pPr>
        <w:ind w:left="51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C9827B6">
      <w:start w:val="1"/>
      <w:numFmt w:val="bullet"/>
      <w:lvlText w:val="o"/>
      <w:lvlJc w:val="left"/>
      <w:pPr>
        <w:ind w:left="58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BB869FC">
      <w:start w:val="1"/>
      <w:numFmt w:val="bullet"/>
      <w:lvlText w:val="▪"/>
      <w:lvlJc w:val="left"/>
      <w:pPr>
        <w:ind w:left="66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2DA210D"/>
    <w:multiLevelType w:val="hybridMultilevel"/>
    <w:tmpl w:val="4C108C84"/>
    <w:lvl w:ilvl="0" w:tplc="08090001">
      <w:start w:val="1"/>
      <w:numFmt w:val="bullet"/>
      <w:lvlText w:val=""/>
      <w:lvlJc w:val="left"/>
      <w:pPr>
        <w:ind w:left="1390" w:hanging="360"/>
      </w:pPr>
      <w:rPr>
        <w:rFonts w:ascii="Symbol" w:hAnsi="Symbol" w:hint="default"/>
      </w:rPr>
    </w:lvl>
    <w:lvl w:ilvl="1" w:tplc="08090003" w:tentative="1">
      <w:start w:val="1"/>
      <w:numFmt w:val="bullet"/>
      <w:lvlText w:val="o"/>
      <w:lvlJc w:val="left"/>
      <w:pPr>
        <w:ind w:left="2110" w:hanging="360"/>
      </w:pPr>
      <w:rPr>
        <w:rFonts w:ascii="Courier New" w:hAnsi="Courier New" w:cs="Courier New" w:hint="default"/>
      </w:rPr>
    </w:lvl>
    <w:lvl w:ilvl="2" w:tplc="08090005" w:tentative="1">
      <w:start w:val="1"/>
      <w:numFmt w:val="bullet"/>
      <w:lvlText w:val=""/>
      <w:lvlJc w:val="left"/>
      <w:pPr>
        <w:ind w:left="2830" w:hanging="360"/>
      </w:pPr>
      <w:rPr>
        <w:rFonts w:ascii="Wingdings" w:hAnsi="Wingdings" w:hint="default"/>
      </w:rPr>
    </w:lvl>
    <w:lvl w:ilvl="3" w:tplc="08090001" w:tentative="1">
      <w:start w:val="1"/>
      <w:numFmt w:val="bullet"/>
      <w:lvlText w:val=""/>
      <w:lvlJc w:val="left"/>
      <w:pPr>
        <w:ind w:left="3550" w:hanging="360"/>
      </w:pPr>
      <w:rPr>
        <w:rFonts w:ascii="Symbol" w:hAnsi="Symbol" w:hint="default"/>
      </w:rPr>
    </w:lvl>
    <w:lvl w:ilvl="4" w:tplc="08090003" w:tentative="1">
      <w:start w:val="1"/>
      <w:numFmt w:val="bullet"/>
      <w:lvlText w:val="o"/>
      <w:lvlJc w:val="left"/>
      <w:pPr>
        <w:ind w:left="4270" w:hanging="360"/>
      </w:pPr>
      <w:rPr>
        <w:rFonts w:ascii="Courier New" w:hAnsi="Courier New" w:cs="Courier New" w:hint="default"/>
      </w:rPr>
    </w:lvl>
    <w:lvl w:ilvl="5" w:tplc="08090005" w:tentative="1">
      <w:start w:val="1"/>
      <w:numFmt w:val="bullet"/>
      <w:lvlText w:val=""/>
      <w:lvlJc w:val="left"/>
      <w:pPr>
        <w:ind w:left="4990" w:hanging="360"/>
      </w:pPr>
      <w:rPr>
        <w:rFonts w:ascii="Wingdings" w:hAnsi="Wingdings" w:hint="default"/>
      </w:rPr>
    </w:lvl>
    <w:lvl w:ilvl="6" w:tplc="08090001" w:tentative="1">
      <w:start w:val="1"/>
      <w:numFmt w:val="bullet"/>
      <w:lvlText w:val=""/>
      <w:lvlJc w:val="left"/>
      <w:pPr>
        <w:ind w:left="5710" w:hanging="360"/>
      </w:pPr>
      <w:rPr>
        <w:rFonts w:ascii="Symbol" w:hAnsi="Symbol" w:hint="default"/>
      </w:rPr>
    </w:lvl>
    <w:lvl w:ilvl="7" w:tplc="08090003" w:tentative="1">
      <w:start w:val="1"/>
      <w:numFmt w:val="bullet"/>
      <w:lvlText w:val="o"/>
      <w:lvlJc w:val="left"/>
      <w:pPr>
        <w:ind w:left="6430" w:hanging="360"/>
      </w:pPr>
      <w:rPr>
        <w:rFonts w:ascii="Courier New" w:hAnsi="Courier New" w:cs="Courier New" w:hint="default"/>
      </w:rPr>
    </w:lvl>
    <w:lvl w:ilvl="8" w:tplc="08090005" w:tentative="1">
      <w:start w:val="1"/>
      <w:numFmt w:val="bullet"/>
      <w:lvlText w:val=""/>
      <w:lvlJc w:val="left"/>
      <w:pPr>
        <w:ind w:left="7150" w:hanging="360"/>
      </w:pPr>
      <w:rPr>
        <w:rFonts w:ascii="Wingdings" w:hAnsi="Wingdings" w:hint="default"/>
      </w:rPr>
    </w:lvl>
  </w:abstractNum>
  <w:abstractNum w:abstractNumId="6" w15:restartNumberingAfterBreak="0">
    <w:nsid w:val="032E36E5"/>
    <w:multiLevelType w:val="hybridMultilevel"/>
    <w:tmpl w:val="3F168AD6"/>
    <w:lvl w:ilvl="0" w:tplc="B6A675BE">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A48C010">
      <w:start w:val="1"/>
      <w:numFmt w:val="bullet"/>
      <w:lvlText w:val="o"/>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D1ECE91A">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252CA1A">
      <w:start w:val="1"/>
      <w:numFmt w:val="bullet"/>
      <w:lvlText w:val="•"/>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E4A63842">
      <w:start w:val="1"/>
      <w:numFmt w:val="bullet"/>
      <w:lvlText w:val="o"/>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9A74D02A">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78A0EF18">
      <w:start w:val="1"/>
      <w:numFmt w:val="bullet"/>
      <w:lvlText w:val="•"/>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17602ECA">
      <w:start w:val="1"/>
      <w:numFmt w:val="bullet"/>
      <w:lvlText w:val="o"/>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7D522B2E">
      <w:start w:val="1"/>
      <w:numFmt w:val="bullet"/>
      <w:lvlText w:val="▪"/>
      <w:lvlJc w:val="left"/>
      <w:pPr>
        <w:ind w:left="72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036F70EA"/>
    <w:multiLevelType w:val="hybridMultilevel"/>
    <w:tmpl w:val="384E9364"/>
    <w:lvl w:ilvl="0" w:tplc="CED665D4">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EC389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8E2B8E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CBE479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736326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F7AF84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FA8BEB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1DAC92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89CE0A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061A4CD5"/>
    <w:multiLevelType w:val="hybridMultilevel"/>
    <w:tmpl w:val="9C7CD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8D7B49"/>
    <w:multiLevelType w:val="hybridMultilevel"/>
    <w:tmpl w:val="F4FAE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4879A1"/>
    <w:multiLevelType w:val="hybridMultilevel"/>
    <w:tmpl w:val="BABC2D92"/>
    <w:lvl w:ilvl="0" w:tplc="08090001">
      <w:start w:val="1"/>
      <w:numFmt w:val="bullet"/>
      <w:lvlText w:val=""/>
      <w:lvlJc w:val="left"/>
      <w:pPr>
        <w:ind w:left="850" w:hanging="360"/>
      </w:pPr>
      <w:rPr>
        <w:rFonts w:ascii="Symbol" w:hAnsi="Symbol" w:hint="default"/>
      </w:rPr>
    </w:lvl>
    <w:lvl w:ilvl="1" w:tplc="08090003">
      <w:start w:val="1"/>
      <w:numFmt w:val="bullet"/>
      <w:lvlText w:val="o"/>
      <w:lvlJc w:val="left"/>
      <w:pPr>
        <w:ind w:left="1570" w:hanging="360"/>
      </w:pPr>
      <w:rPr>
        <w:rFonts w:ascii="Courier New" w:hAnsi="Courier New" w:cs="Courier New" w:hint="default"/>
      </w:rPr>
    </w:lvl>
    <w:lvl w:ilvl="2" w:tplc="08090005" w:tentative="1">
      <w:start w:val="1"/>
      <w:numFmt w:val="bullet"/>
      <w:lvlText w:val=""/>
      <w:lvlJc w:val="left"/>
      <w:pPr>
        <w:ind w:left="2290" w:hanging="360"/>
      </w:pPr>
      <w:rPr>
        <w:rFonts w:ascii="Wingdings" w:hAnsi="Wingdings" w:hint="default"/>
      </w:rPr>
    </w:lvl>
    <w:lvl w:ilvl="3" w:tplc="08090001" w:tentative="1">
      <w:start w:val="1"/>
      <w:numFmt w:val="bullet"/>
      <w:lvlText w:val=""/>
      <w:lvlJc w:val="left"/>
      <w:pPr>
        <w:ind w:left="3010" w:hanging="360"/>
      </w:pPr>
      <w:rPr>
        <w:rFonts w:ascii="Symbol" w:hAnsi="Symbol" w:hint="default"/>
      </w:rPr>
    </w:lvl>
    <w:lvl w:ilvl="4" w:tplc="08090003" w:tentative="1">
      <w:start w:val="1"/>
      <w:numFmt w:val="bullet"/>
      <w:lvlText w:val="o"/>
      <w:lvlJc w:val="left"/>
      <w:pPr>
        <w:ind w:left="3730" w:hanging="360"/>
      </w:pPr>
      <w:rPr>
        <w:rFonts w:ascii="Courier New" w:hAnsi="Courier New" w:cs="Courier New" w:hint="default"/>
      </w:rPr>
    </w:lvl>
    <w:lvl w:ilvl="5" w:tplc="08090005" w:tentative="1">
      <w:start w:val="1"/>
      <w:numFmt w:val="bullet"/>
      <w:lvlText w:val=""/>
      <w:lvlJc w:val="left"/>
      <w:pPr>
        <w:ind w:left="4450" w:hanging="360"/>
      </w:pPr>
      <w:rPr>
        <w:rFonts w:ascii="Wingdings" w:hAnsi="Wingdings" w:hint="default"/>
      </w:rPr>
    </w:lvl>
    <w:lvl w:ilvl="6" w:tplc="08090001" w:tentative="1">
      <w:start w:val="1"/>
      <w:numFmt w:val="bullet"/>
      <w:lvlText w:val=""/>
      <w:lvlJc w:val="left"/>
      <w:pPr>
        <w:ind w:left="5170" w:hanging="360"/>
      </w:pPr>
      <w:rPr>
        <w:rFonts w:ascii="Symbol" w:hAnsi="Symbol" w:hint="default"/>
      </w:rPr>
    </w:lvl>
    <w:lvl w:ilvl="7" w:tplc="08090003" w:tentative="1">
      <w:start w:val="1"/>
      <w:numFmt w:val="bullet"/>
      <w:lvlText w:val="o"/>
      <w:lvlJc w:val="left"/>
      <w:pPr>
        <w:ind w:left="5890" w:hanging="360"/>
      </w:pPr>
      <w:rPr>
        <w:rFonts w:ascii="Courier New" w:hAnsi="Courier New" w:cs="Courier New" w:hint="default"/>
      </w:rPr>
    </w:lvl>
    <w:lvl w:ilvl="8" w:tplc="08090005" w:tentative="1">
      <w:start w:val="1"/>
      <w:numFmt w:val="bullet"/>
      <w:lvlText w:val=""/>
      <w:lvlJc w:val="left"/>
      <w:pPr>
        <w:ind w:left="6610" w:hanging="360"/>
      </w:pPr>
      <w:rPr>
        <w:rFonts w:ascii="Wingdings" w:hAnsi="Wingdings" w:hint="default"/>
      </w:rPr>
    </w:lvl>
  </w:abstractNum>
  <w:abstractNum w:abstractNumId="11" w15:restartNumberingAfterBreak="0">
    <w:nsid w:val="074A56BC"/>
    <w:multiLevelType w:val="hybridMultilevel"/>
    <w:tmpl w:val="6002C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77155E"/>
    <w:multiLevelType w:val="hybridMultilevel"/>
    <w:tmpl w:val="B30E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FC0B31"/>
    <w:multiLevelType w:val="hybridMultilevel"/>
    <w:tmpl w:val="FE06EF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A510969"/>
    <w:multiLevelType w:val="multilevel"/>
    <w:tmpl w:val="76EA8EB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15224C"/>
    <w:multiLevelType w:val="hybridMultilevel"/>
    <w:tmpl w:val="CB9EF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D4D6382"/>
    <w:multiLevelType w:val="hybridMultilevel"/>
    <w:tmpl w:val="A0FEACA8"/>
    <w:lvl w:ilvl="0" w:tplc="20AE0C90">
      <w:start w:val="1"/>
      <w:numFmt w:val="bullet"/>
      <w:lvlText w:val="❖"/>
      <w:lvlJc w:val="left"/>
      <w:pPr>
        <w:ind w:left="24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73A157A">
      <w:start w:val="1"/>
      <w:numFmt w:val="bullet"/>
      <w:lvlText w:val="o"/>
      <w:lvlJc w:val="left"/>
      <w:pPr>
        <w:ind w:left="15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3B904C18">
      <w:start w:val="1"/>
      <w:numFmt w:val="bullet"/>
      <w:lvlText w:val="▪"/>
      <w:lvlJc w:val="left"/>
      <w:pPr>
        <w:ind w:left="22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39CD812">
      <w:start w:val="1"/>
      <w:numFmt w:val="bullet"/>
      <w:lvlText w:val="•"/>
      <w:lvlJc w:val="left"/>
      <w:pPr>
        <w:ind w:left="30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00670C2">
      <w:start w:val="1"/>
      <w:numFmt w:val="bullet"/>
      <w:lvlText w:val="o"/>
      <w:lvlJc w:val="left"/>
      <w:pPr>
        <w:ind w:left="37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46662D52">
      <w:start w:val="1"/>
      <w:numFmt w:val="bullet"/>
      <w:lvlText w:val="▪"/>
      <w:lvlJc w:val="left"/>
      <w:pPr>
        <w:ind w:left="44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31806CAA">
      <w:start w:val="1"/>
      <w:numFmt w:val="bullet"/>
      <w:lvlText w:val="•"/>
      <w:lvlJc w:val="left"/>
      <w:pPr>
        <w:ind w:left="51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8D0B0E8">
      <w:start w:val="1"/>
      <w:numFmt w:val="bullet"/>
      <w:lvlText w:val="o"/>
      <w:lvlJc w:val="left"/>
      <w:pPr>
        <w:ind w:left="58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A8452D6">
      <w:start w:val="1"/>
      <w:numFmt w:val="bullet"/>
      <w:lvlText w:val="▪"/>
      <w:lvlJc w:val="left"/>
      <w:pPr>
        <w:ind w:left="66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0DB9320C"/>
    <w:multiLevelType w:val="hybridMultilevel"/>
    <w:tmpl w:val="7ECE033A"/>
    <w:lvl w:ilvl="0" w:tplc="6D70D698">
      <w:start w:val="1"/>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0D2A7AA">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D8D02DC2">
      <w:start w:val="1"/>
      <w:numFmt w:val="bullet"/>
      <w:lvlText w:val="▪"/>
      <w:lvlJc w:val="left"/>
      <w:pPr>
        <w:ind w:left="203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CF92BA84">
      <w:start w:val="1"/>
      <w:numFmt w:val="bullet"/>
      <w:lvlText w:val="•"/>
      <w:lvlJc w:val="left"/>
      <w:pPr>
        <w:ind w:left="275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E84EA444">
      <w:start w:val="1"/>
      <w:numFmt w:val="bullet"/>
      <w:lvlText w:val="o"/>
      <w:lvlJc w:val="left"/>
      <w:pPr>
        <w:ind w:left="34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3D7AF62C">
      <w:start w:val="1"/>
      <w:numFmt w:val="bullet"/>
      <w:lvlText w:val="▪"/>
      <w:lvlJc w:val="left"/>
      <w:pPr>
        <w:ind w:left="419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AE4ABE84">
      <w:start w:val="1"/>
      <w:numFmt w:val="bullet"/>
      <w:lvlText w:val="•"/>
      <w:lvlJc w:val="left"/>
      <w:pPr>
        <w:ind w:left="491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575E0646">
      <w:start w:val="1"/>
      <w:numFmt w:val="bullet"/>
      <w:lvlText w:val="o"/>
      <w:lvlJc w:val="left"/>
      <w:pPr>
        <w:ind w:left="563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F6B0772E">
      <w:start w:val="1"/>
      <w:numFmt w:val="bullet"/>
      <w:lvlText w:val="▪"/>
      <w:lvlJc w:val="left"/>
      <w:pPr>
        <w:ind w:left="635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0E627AF0"/>
    <w:multiLevelType w:val="hybridMultilevel"/>
    <w:tmpl w:val="1A302A42"/>
    <w:lvl w:ilvl="0" w:tplc="94A88F30">
      <w:start w:val="1"/>
      <w:numFmt w:val="bullet"/>
      <w:lvlText w:val="•"/>
      <w:lvlJc w:val="left"/>
      <w:pPr>
        <w:ind w:left="2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9941AC4">
      <w:start w:val="1"/>
      <w:numFmt w:val="bullet"/>
      <w:lvlText w:val="o"/>
      <w:lvlJc w:val="left"/>
      <w:pPr>
        <w:ind w:left="15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0D4BAEA">
      <w:start w:val="1"/>
      <w:numFmt w:val="bullet"/>
      <w:lvlText w:val="▪"/>
      <w:lvlJc w:val="left"/>
      <w:pPr>
        <w:ind w:left="22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D8C526">
      <w:start w:val="1"/>
      <w:numFmt w:val="bullet"/>
      <w:lvlText w:val="•"/>
      <w:lvlJc w:val="left"/>
      <w:pPr>
        <w:ind w:left="30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F72EE82">
      <w:start w:val="1"/>
      <w:numFmt w:val="bullet"/>
      <w:lvlText w:val="o"/>
      <w:lvlJc w:val="left"/>
      <w:pPr>
        <w:ind w:left="37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A8CD84">
      <w:start w:val="1"/>
      <w:numFmt w:val="bullet"/>
      <w:lvlText w:val="▪"/>
      <w:lvlJc w:val="left"/>
      <w:pPr>
        <w:ind w:left="4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001718">
      <w:start w:val="1"/>
      <w:numFmt w:val="bullet"/>
      <w:lvlText w:val="•"/>
      <w:lvlJc w:val="left"/>
      <w:pPr>
        <w:ind w:left="5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D0C2F64">
      <w:start w:val="1"/>
      <w:numFmt w:val="bullet"/>
      <w:lvlText w:val="o"/>
      <w:lvlJc w:val="left"/>
      <w:pPr>
        <w:ind w:left="58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3523F86">
      <w:start w:val="1"/>
      <w:numFmt w:val="bullet"/>
      <w:lvlText w:val="▪"/>
      <w:lvlJc w:val="left"/>
      <w:pPr>
        <w:ind w:left="6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0FE20F8A"/>
    <w:multiLevelType w:val="hybridMultilevel"/>
    <w:tmpl w:val="C900B8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0" w15:restartNumberingAfterBreak="0">
    <w:nsid w:val="105C436A"/>
    <w:multiLevelType w:val="hybridMultilevel"/>
    <w:tmpl w:val="E9805E8E"/>
    <w:lvl w:ilvl="0" w:tplc="DF16F2B8">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50ADCA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FB678A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0D25C5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5B6654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088A4B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174D69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4015B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1E6E78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11E53B0A"/>
    <w:multiLevelType w:val="hybridMultilevel"/>
    <w:tmpl w:val="3998E75C"/>
    <w:lvl w:ilvl="0" w:tplc="373450D0">
      <w:start w:val="1"/>
      <w:numFmt w:val="bullet"/>
      <w:lvlText w:val="•"/>
      <w:lvlJc w:val="left"/>
      <w:pPr>
        <w:ind w:left="2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50BE54">
      <w:start w:val="1"/>
      <w:numFmt w:val="bullet"/>
      <w:lvlText w:val="o"/>
      <w:lvlJc w:val="left"/>
      <w:pPr>
        <w:ind w:left="15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616A894">
      <w:start w:val="1"/>
      <w:numFmt w:val="bullet"/>
      <w:lvlText w:val="▪"/>
      <w:lvlJc w:val="left"/>
      <w:pPr>
        <w:ind w:left="22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F7EF658">
      <w:start w:val="1"/>
      <w:numFmt w:val="bullet"/>
      <w:lvlText w:val="•"/>
      <w:lvlJc w:val="left"/>
      <w:pPr>
        <w:ind w:left="30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B0C4D8">
      <w:start w:val="1"/>
      <w:numFmt w:val="bullet"/>
      <w:lvlText w:val="o"/>
      <w:lvlJc w:val="left"/>
      <w:pPr>
        <w:ind w:left="37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CCCE164">
      <w:start w:val="1"/>
      <w:numFmt w:val="bullet"/>
      <w:lvlText w:val="▪"/>
      <w:lvlJc w:val="left"/>
      <w:pPr>
        <w:ind w:left="4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232CEB2">
      <w:start w:val="1"/>
      <w:numFmt w:val="bullet"/>
      <w:lvlText w:val="•"/>
      <w:lvlJc w:val="left"/>
      <w:pPr>
        <w:ind w:left="5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704FC7E">
      <w:start w:val="1"/>
      <w:numFmt w:val="bullet"/>
      <w:lvlText w:val="o"/>
      <w:lvlJc w:val="left"/>
      <w:pPr>
        <w:ind w:left="58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E6E622">
      <w:start w:val="1"/>
      <w:numFmt w:val="bullet"/>
      <w:lvlText w:val="▪"/>
      <w:lvlJc w:val="left"/>
      <w:pPr>
        <w:ind w:left="6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12824031"/>
    <w:multiLevelType w:val="hybridMultilevel"/>
    <w:tmpl w:val="AC90B7B6"/>
    <w:lvl w:ilvl="0" w:tplc="59EC196C">
      <w:start w:val="1"/>
      <w:numFmt w:val="bullet"/>
      <w:lvlText w:val="▪"/>
      <w:lvlJc w:val="left"/>
      <w:pPr>
        <w:ind w:left="242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A80242A">
      <w:start w:val="1"/>
      <w:numFmt w:val="bullet"/>
      <w:lvlText w:val="o"/>
      <w:lvlJc w:val="left"/>
      <w:pPr>
        <w:ind w:left="15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1184A7E">
      <w:start w:val="1"/>
      <w:numFmt w:val="bullet"/>
      <w:lvlText w:val="▪"/>
      <w:lvlJc w:val="left"/>
      <w:pPr>
        <w:ind w:left="22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8C6A90E">
      <w:start w:val="1"/>
      <w:numFmt w:val="bullet"/>
      <w:lvlText w:val="•"/>
      <w:lvlJc w:val="left"/>
      <w:pPr>
        <w:ind w:left="30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45EFFEA">
      <w:start w:val="1"/>
      <w:numFmt w:val="bullet"/>
      <w:lvlText w:val="o"/>
      <w:lvlJc w:val="left"/>
      <w:pPr>
        <w:ind w:left="37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9F28006">
      <w:start w:val="1"/>
      <w:numFmt w:val="bullet"/>
      <w:lvlText w:val="▪"/>
      <w:lvlJc w:val="left"/>
      <w:pPr>
        <w:ind w:left="44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A50D866">
      <w:start w:val="1"/>
      <w:numFmt w:val="bullet"/>
      <w:lvlText w:val="•"/>
      <w:lvlJc w:val="left"/>
      <w:pPr>
        <w:ind w:left="51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3A4605E">
      <w:start w:val="1"/>
      <w:numFmt w:val="bullet"/>
      <w:lvlText w:val="o"/>
      <w:lvlJc w:val="left"/>
      <w:pPr>
        <w:ind w:left="58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A827840">
      <w:start w:val="1"/>
      <w:numFmt w:val="bullet"/>
      <w:lvlText w:val="▪"/>
      <w:lvlJc w:val="left"/>
      <w:pPr>
        <w:ind w:left="66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12EE689A"/>
    <w:multiLevelType w:val="hybridMultilevel"/>
    <w:tmpl w:val="53541B26"/>
    <w:lvl w:ilvl="0" w:tplc="ED9E8A18">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66E91E4">
      <w:start w:val="1"/>
      <w:numFmt w:val="bullet"/>
      <w:lvlText w:val="o"/>
      <w:lvlJc w:val="left"/>
      <w:pPr>
        <w:ind w:left="13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8846DA8">
      <w:start w:val="1"/>
      <w:numFmt w:val="bullet"/>
      <w:lvlText w:val="▪"/>
      <w:lvlJc w:val="left"/>
      <w:pPr>
        <w:ind w:left="20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6AE415A">
      <w:start w:val="1"/>
      <w:numFmt w:val="bullet"/>
      <w:lvlText w:val="•"/>
      <w:lvlJc w:val="left"/>
      <w:pPr>
        <w:ind w:left="281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AE8500">
      <w:start w:val="1"/>
      <w:numFmt w:val="bullet"/>
      <w:lvlText w:val="o"/>
      <w:lvlJc w:val="left"/>
      <w:pPr>
        <w:ind w:left="35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1BE1B28">
      <w:start w:val="1"/>
      <w:numFmt w:val="bullet"/>
      <w:lvlText w:val="▪"/>
      <w:lvlJc w:val="left"/>
      <w:pPr>
        <w:ind w:left="4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48865E6">
      <w:start w:val="1"/>
      <w:numFmt w:val="bullet"/>
      <w:lvlText w:val="•"/>
      <w:lvlJc w:val="left"/>
      <w:pPr>
        <w:ind w:left="49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8E0DC8C">
      <w:start w:val="1"/>
      <w:numFmt w:val="bullet"/>
      <w:lvlText w:val="o"/>
      <w:lvlJc w:val="left"/>
      <w:pPr>
        <w:ind w:left="56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8A4A096">
      <w:start w:val="1"/>
      <w:numFmt w:val="bullet"/>
      <w:lvlText w:val="▪"/>
      <w:lvlJc w:val="left"/>
      <w:pPr>
        <w:ind w:left="6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14A71002"/>
    <w:multiLevelType w:val="hybridMultilevel"/>
    <w:tmpl w:val="C4C68E82"/>
    <w:lvl w:ilvl="0" w:tplc="8A20600E">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1FC516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2E4437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0389B0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C383D2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094342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63020F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AF29BB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9923A5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160F62B5"/>
    <w:multiLevelType w:val="hybridMultilevel"/>
    <w:tmpl w:val="FC982078"/>
    <w:lvl w:ilvl="0" w:tplc="FD100F78">
      <w:start w:val="1"/>
      <w:numFmt w:val="decimal"/>
      <w:lvlText w:val="%1."/>
      <w:lvlJc w:val="left"/>
      <w:pPr>
        <w:ind w:left="2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118CE5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9AE7C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725DC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7EBAE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2D6F8C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B46937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EEC910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EABF6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171F33C2"/>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7334187"/>
    <w:multiLevelType w:val="multilevel"/>
    <w:tmpl w:val="336411C0"/>
    <w:lvl w:ilvl="0">
      <w:start w:val="1"/>
      <w:numFmt w:val="decimal"/>
      <w:lvlText w:val="%1."/>
      <w:lvlJc w:val="left"/>
      <w:pPr>
        <w:ind w:left="720" w:hanging="360"/>
      </w:pPr>
    </w:lvl>
    <w:lvl w:ilvl="1">
      <w:start w:val="1"/>
      <w:numFmt w:val="lowerLetter"/>
      <w:lvlText w:val="%2."/>
      <w:lvlJc w:val="left"/>
      <w:pPr>
        <w:ind w:left="1440" w:hanging="360"/>
      </w:pPr>
      <w:rPr>
        <w:rFonts w:ascii="Calibri" w:eastAsia="Times New Roman" w:hAnsi="Calibri" w:cs="Open Sans"/>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7D61B30"/>
    <w:multiLevelType w:val="hybridMultilevel"/>
    <w:tmpl w:val="7FA41F6C"/>
    <w:lvl w:ilvl="0" w:tplc="EA9AD4CA">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0DE2D5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9F2441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A8AE7A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F349C3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E1E60D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B32A7A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F088A4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59CA29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19481D87"/>
    <w:multiLevelType w:val="hybridMultilevel"/>
    <w:tmpl w:val="02B4E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A23663C"/>
    <w:multiLevelType w:val="hybridMultilevel"/>
    <w:tmpl w:val="C1F0B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1D6723"/>
    <w:multiLevelType w:val="hybridMultilevel"/>
    <w:tmpl w:val="E446F57C"/>
    <w:lvl w:ilvl="0" w:tplc="3216CBB0">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DCA7770">
      <w:start w:val="1"/>
      <w:numFmt w:val="bullet"/>
      <w:lvlText w:val="o"/>
      <w:lvlJc w:val="left"/>
      <w:pPr>
        <w:ind w:left="1487"/>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4B46194">
      <w:start w:val="1"/>
      <w:numFmt w:val="bullet"/>
      <w:lvlText w:val="▪"/>
      <w:lvlJc w:val="left"/>
      <w:pPr>
        <w:ind w:left="261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DC180B0A">
      <w:start w:val="1"/>
      <w:numFmt w:val="bullet"/>
      <w:lvlRestart w:val="0"/>
      <w:lvlText w:val="▪"/>
      <w:lvlJc w:val="left"/>
      <w:pPr>
        <w:ind w:left="37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AC04250">
      <w:start w:val="1"/>
      <w:numFmt w:val="bullet"/>
      <w:lvlText w:val="o"/>
      <w:lvlJc w:val="left"/>
      <w:pPr>
        <w:ind w:left="44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34EE7F2">
      <w:start w:val="1"/>
      <w:numFmt w:val="bullet"/>
      <w:lvlText w:val="▪"/>
      <w:lvlJc w:val="left"/>
      <w:pPr>
        <w:ind w:left="51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CFD6E1B0">
      <w:start w:val="1"/>
      <w:numFmt w:val="bullet"/>
      <w:lvlText w:val="•"/>
      <w:lvlJc w:val="left"/>
      <w:pPr>
        <w:ind w:left="59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C74E90F2">
      <w:start w:val="1"/>
      <w:numFmt w:val="bullet"/>
      <w:lvlText w:val="o"/>
      <w:lvlJc w:val="left"/>
      <w:pPr>
        <w:ind w:left="66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1CA41914">
      <w:start w:val="1"/>
      <w:numFmt w:val="bullet"/>
      <w:lvlText w:val="▪"/>
      <w:lvlJc w:val="left"/>
      <w:pPr>
        <w:ind w:left="73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1CCB56D3"/>
    <w:multiLevelType w:val="hybridMultilevel"/>
    <w:tmpl w:val="4060FA76"/>
    <w:lvl w:ilvl="0" w:tplc="3EAE2AE8">
      <w:start w:val="1"/>
      <w:numFmt w:val="upperRoman"/>
      <w:lvlText w:val="%1."/>
      <w:lvlJc w:val="left"/>
      <w:pPr>
        <w:ind w:left="23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94D46E">
      <w:start w:val="1"/>
      <w:numFmt w:val="lowerLetter"/>
      <w:lvlText w:val="%2"/>
      <w:lvlJc w:val="left"/>
      <w:pPr>
        <w:ind w:left="1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D0A1B5A">
      <w:start w:val="1"/>
      <w:numFmt w:val="lowerRoman"/>
      <w:lvlText w:val="%3"/>
      <w:lvlJc w:val="left"/>
      <w:pPr>
        <w:ind w:left="21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10DE54">
      <w:start w:val="1"/>
      <w:numFmt w:val="decimal"/>
      <w:lvlText w:val="%4"/>
      <w:lvlJc w:val="left"/>
      <w:pPr>
        <w:ind w:left="28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B891F0">
      <w:start w:val="1"/>
      <w:numFmt w:val="lowerLetter"/>
      <w:lvlText w:val="%5"/>
      <w:lvlJc w:val="left"/>
      <w:pPr>
        <w:ind w:left="35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229F90">
      <w:start w:val="1"/>
      <w:numFmt w:val="lowerRoman"/>
      <w:lvlText w:val="%6"/>
      <w:lvlJc w:val="left"/>
      <w:pPr>
        <w:ind w:left="42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CE5CCA">
      <w:start w:val="1"/>
      <w:numFmt w:val="decimal"/>
      <w:lvlText w:val="%7"/>
      <w:lvlJc w:val="left"/>
      <w:pPr>
        <w:ind w:left="4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31ACAF6">
      <w:start w:val="1"/>
      <w:numFmt w:val="lowerLetter"/>
      <w:lvlText w:val="%8"/>
      <w:lvlJc w:val="left"/>
      <w:pPr>
        <w:ind w:left="5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74A55E">
      <w:start w:val="1"/>
      <w:numFmt w:val="lowerRoman"/>
      <w:lvlText w:val="%9"/>
      <w:lvlJc w:val="left"/>
      <w:pPr>
        <w:ind w:left="6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1D1A2238"/>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4" w15:restartNumberingAfterBreak="0">
    <w:nsid w:val="1E973E4F"/>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5" w15:restartNumberingAfterBreak="0">
    <w:nsid w:val="1EF67D99"/>
    <w:multiLevelType w:val="hybridMultilevel"/>
    <w:tmpl w:val="6FE6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9C678A"/>
    <w:multiLevelType w:val="hybridMultilevel"/>
    <w:tmpl w:val="AE92B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FA47D06"/>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20A17FF2"/>
    <w:multiLevelType w:val="hybridMultilevel"/>
    <w:tmpl w:val="5A865DB6"/>
    <w:lvl w:ilvl="0" w:tplc="6B9E01CE">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5861BB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7C6A72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EBCCD3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7E4801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0B6841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420795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CBCEC8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9EC6D8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20BF042A"/>
    <w:multiLevelType w:val="hybridMultilevel"/>
    <w:tmpl w:val="FB28F8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3F65B76"/>
    <w:multiLevelType w:val="hybridMultilevel"/>
    <w:tmpl w:val="34E81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3F81074"/>
    <w:multiLevelType w:val="hybridMultilevel"/>
    <w:tmpl w:val="C540E0AC"/>
    <w:lvl w:ilvl="0" w:tplc="BE00A32C">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D5E8B8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656E0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3620B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064DFC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1E033E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48AD7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D6CAA0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264EE2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2" w15:restartNumberingAfterBreak="0">
    <w:nsid w:val="27C14327"/>
    <w:multiLevelType w:val="hybridMultilevel"/>
    <w:tmpl w:val="E4368F62"/>
    <w:lvl w:ilvl="0" w:tplc="093EEA0E">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F387F9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E7AA09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B5CF9D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822B40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38CA2A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256AA3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92219D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B02D6D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297471E6"/>
    <w:multiLevelType w:val="hybridMultilevel"/>
    <w:tmpl w:val="C122ABBC"/>
    <w:lvl w:ilvl="0" w:tplc="EA1AA52C">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A4E5C0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FEE6B4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1FA0F7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4620BE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EA39C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65C2DB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5A21A3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2CCE6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2B8140FA"/>
    <w:multiLevelType w:val="hybridMultilevel"/>
    <w:tmpl w:val="8AF42DA4"/>
    <w:lvl w:ilvl="0" w:tplc="6922B30A">
      <w:start w:val="1"/>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F695A4">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BB89C48">
      <w:start w:val="1"/>
      <w:numFmt w:val="bullet"/>
      <w:lvlText w:val="▪"/>
      <w:lvlJc w:val="left"/>
      <w:pPr>
        <w:ind w:left="288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E7AA1DF4">
      <w:start w:val="1"/>
      <w:numFmt w:val="bullet"/>
      <w:lvlText w:val="•"/>
      <w:lvlJc w:val="left"/>
      <w:pPr>
        <w:ind w:left="360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5EBCBE12">
      <w:start w:val="1"/>
      <w:numFmt w:val="bullet"/>
      <w:lvlText w:val="o"/>
      <w:lvlJc w:val="left"/>
      <w:pPr>
        <w:ind w:left="43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29EA81A">
      <w:start w:val="1"/>
      <w:numFmt w:val="bullet"/>
      <w:lvlText w:val="▪"/>
      <w:lvlJc w:val="left"/>
      <w:pPr>
        <w:ind w:left="504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9D322768">
      <w:start w:val="1"/>
      <w:numFmt w:val="bullet"/>
      <w:lvlText w:val="•"/>
      <w:lvlJc w:val="left"/>
      <w:pPr>
        <w:ind w:left="576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3094FF66">
      <w:start w:val="1"/>
      <w:numFmt w:val="bullet"/>
      <w:lvlText w:val="o"/>
      <w:lvlJc w:val="left"/>
      <w:pPr>
        <w:ind w:left="648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B4886AAC">
      <w:start w:val="1"/>
      <w:numFmt w:val="bullet"/>
      <w:lvlText w:val="▪"/>
      <w:lvlJc w:val="left"/>
      <w:pPr>
        <w:ind w:left="720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2C0444DF"/>
    <w:multiLevelType w:val="hybridMultilevel"/>
    <w:tmpl w:val="B900D292"/>
    <w:lvl w:ilvl="0" w:tplc="E086FA94">
      <w:start w:val="1"/>
      <w:numFmt w:val="bullet"/>
      <w:lvlText w:val="➢"/>
      <w:lvlJc w:val="left"/>
      <w:pPr>
        <w:ind w:left="139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C8A4F76">
      <w:start w:val="1"/>
      <w:numFmt w:val="bullet"/>
      <w:lvlText w:val="o"/>
      <w:lvlJc w:val="left"/>
      <w:pPr>
        <w:ind w:left="15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A8EC8A0">
      <w:start w:val="1"/>
      <w:numFmt w:val="bullet"/>
      <w:lvlText w:val="▪"/>
      <w:lvlJc w:val="left"/>
      <w:pPr>
        <w:ind w:left="22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94ACC5A">
      <w:start w:val="1"/>
      <w:numFmt w:val="bullet"/>
      <w:lvlText w:val="•"/>
      <w:lvlJc w:val="left"/>
      <w:pPr>
        <w:ind w:left="30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8FE1142">
      <w:start w:val="1"/>
      <w:numFmt w:val="bullet"/>
      <w:lvlText w:val="o"/>
      <w:lvlJc w:val="left"/>
      <w:pPr>
        <w:ind w:left="373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CECDDFE">
      <w:start w:val="1"/>
      <w:numFmt w:val="bullet"/>
      <w:lvlText w:val="▪"/>
      <w:lvlJc w:val="left"/>
      <w:pPr>
        <w:ind w:left="445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B108AE6">
      <w:start w:val="1"/>
      <w:numFmt w:val="bullet"/>
      <w:lvlText w:val="•"/>
      <w:lvlJc w:val="left"/>
      <w:pPr>
        <w:ind w:left="517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D3CF976">
      <w:start w:val="1"/>
      <w:numFmt w:val="bullet"/>
      <w:lvlText w:val="o"/>
      <w:lvlJc w:val="left"/>
      <w:pPr>
        <w:ind w:left="589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FA61466">
      <w:start w:val="1"/>
      <w:numFmt w:val="bullet"/>
      <w:lvlText w:val="▪"/>
      <w:lvlJc w:val="left"/>
      <w:pPr>
        <w:ind w:left="661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2C562B34"/>
    <w:multiLevelType w:val="hybridMultilevel"/>
    <w:tmpl w:val="4AA89902"/>
    <w:lvl w:ilvl="0" w:tplc="51466654">
      <w:start w:val="1"/>
      <w:numFmt w:val="decimal"/>
      <w:lvlText w:val="%1."/>
      <w:lvlJc w:val="left"/>
      <w:pPr>
        <w:ind w:left="2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7EC2D7A">
      <w:start w:val="1"/>
      <w:numFmt w:val="bullet"/>
      <w:lvlText w:val="o"/>
      <w:lvlJc w:val="left"/>
      <w:pPr>
        <w:ind w:left="26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9622022">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29D8AAE6">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A82C3870">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81004B5A">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1B96C336">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40E97DC">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39E80002">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2D793AF1"/>
    <w:multiLevelType w:val="hybridMultilevel"/>
    <w:tmpl w:val="D49E661E"/>
    <w:lvl w:ilvl="0" w:tplc="21C8672E">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5D4FE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C029B1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C443F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8DA176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D2668E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C188D7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DF03FD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5E430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2E407D95"/>
    <w:multiLevelType w:val="hybridMultilevel"/>
    <w:tmpl w:val="169A6BBE"/>
    <w:lvl w:ilvl="0" w:tplc="EAE61F24">
      <w:start w:val="1"/>
      <w:numFmt w:val="bullet"/>
      <w:lvlText w:val="•"/>
      <w:lvlJc w:val="left"/>
      <w:pPr>
        <w:ind w:left="2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744171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CEEC8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48218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0AF8B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0268F0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E24B7F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B2C7C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ED81DC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2EE663A8"/>
    <w:multiLevelType w:val="hybridMultilevel"/>
    <w:tmpl w:val="F8AEF7FC"/>
    <w:lvl w:ilvl="0" w:tplc="478A0684">
      <w:start w:val="4"/>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AC8B5C">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ED58D45E">
      <w:start w:val="1"/>
      <w:numFmt w:val="bullet"/>
      <w:lvlText w:val="▪"/>
      <w:lvlJc w:val="left"/>
      <w:pPr>
        <w:ind w:left="37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BF84C634">
      <w:start w:val="1"/>
      <w:numFmt w:val="bullet"/>
      <w:lvlText w:val="•"/>
      <w:lvlJc w:val="left"/>
      <w:pPr>
        <w:ind w:left="27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BFA46CE">
      <w:start w:val="1"/>
      <w:numFmt w:val="bullet"/>
      <w:lvlText w:val="o"/>
      <w:lvlJc w:val="left"/>
      <w:pPr>
        <w:ind w:left="34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D158B0B2">
      <w:start w:val="1"/>
      <w:numFmt w:val="bullet"/>
      <w:lvlText w:val="▪"/>
      <w:lvlJc w:val="left"/>
      <w:pPr>
        <w:ind w:left="41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F865154">
      <w:start w:val="1"/>
      <w:numFmt w:val="bullet"/>
      <w:lvlText w:val="•"/>
      <w:lvlJc w:val="left"/>
      <w:pPr>
        <w:ind w:left="49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4FAEEB2">
      <w:start w:val="1"/>
      <w:numFmt w:val="bullet"/>
      <w:lvlText w:val="o"/>
      <w:lvlJc w:val="left"/>
      <w:pPr>
        <w:ind w:left="56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C51E9404">
      <w:start w:val="1"/>
      <w:numFmt w:val="bullet"/>
      <w:lvlText w:val="▪"/>
      <w:lvlJc w:val="left"/>
      <w:pPr>
        <w:ind w:left="63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50" w15:restartNumberingAfterBreak="0">
    <w:nsid w:val="2F4538CF"/>
    <w:multiLevelType w:val="hybridMultilevel"/>
    <w:tmpl w:val="1AE0817A"/>
    <w:lvl w:ilvl="0" w:tplc="90B4BA48">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252C6D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9D89A8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FD05D8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BA7C3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06000E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12431B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CB0526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3B2AD3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1" w15:restartNumberingAfterBreak="0">
    <w:nsid w:val="34001280"/>
    <w:multiLevelType w:val="hybridMultilevel"/>
    <w:tmpl w:val="C4407C34"/>
    <w:lvl w:ilvl="0" w:tplc="3FAE44F4">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B5C026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8BE0B6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79A076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8AE3CF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DC2F8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CA22F0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D40B8D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D498B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2" w15:restartNumberingAfterBreak="0">
    <w:nsid w:val="3870512A"/>
    <w:multiLevelType w:val="hybridMultilevel"/>
    <w:tmpl w:val="E25C7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8887C4C"/>
    <w:multiLevelType w:val="hybridMultilevel"/>
    <w:tmpl w:val="78DC0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9495BDB"/>
    <w:multiLevelType w:val="hybridMultilevel"/>
    <w:tmpl w:val="42DA24E0"/>
    <w:lvl w:ilvl="0" w:tplc="1C74F270">
      <w:start w:val="1"/>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99AE34C">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05CD08A">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E4B6C424">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4060FF32">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858C20E">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305456EE">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493272EA">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1F28C5B6">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55" w15:restartNumberingAfterBreak="0">
    <w:nsid w:val="3CF3776D"/>
    <w:multiLevelType w:val="hybridMultilevel"/>
    <w:tmpl w:val="B268D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D4B1501"/>
    <w:multiLevelType w:val="hybridMultilevel"/>
    <w:tmpl w:val="0BC4A726"/>
    <w:lvl w:ilvl="0" w:tplc="EB3CEB20">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28AB456">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42ED9B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25A4F9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BDC6A6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7069D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1BA2D6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4A06FC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290106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7" w15:restartNumberingAfterBreak="0">
    <w:nsid w:val="3E9F2B57"/>
    <w:multiLevelType w:val="hybridMultilevel"/>
    <w:tmpl w:val="ABC8B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F4B7049"/>
    <w:multiLevelType w:val="hybridMultilevel"/>
    <w:tmpl w:val="E398F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F8C1A07"/>
    <w:multiLevelType w:val="hybridMultilevel"/>
    <w:tmpl w:val="501A7FDC"/>
    <w:lvl w:ilvl="0" w:tplc="A226F93E">
      <w:start w:val="1"/>
      <w:numFmt w:val="decimal"/>
      <w:lvlText w:val="%1."/>
      <w:lvlJc w:val="left"/>
      <w:pPr>
        <w:ind w:left="2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DE407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5A713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56079F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3AC5A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9C4F4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00F53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38205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30C9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47E843F2"/>
    <w:multiLevelType w:val="hybridMultilevel"/>
    <w:tmpl w:val="A9D042E6"/>
    <w:lvl w:ilvl="0" w:tplc="D4789B82">
      <w:start w:val="1"/>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7A835EE">
      <w:start w:val="1"/>
      <w:numFmt w:val="bullet"/>
      <w:lvlText w:val="o"/>
      <w:lvlJc w:val="left"/>
      <w:pPr>
        <w:ind w:left="26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72A6B86C">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8040BE34">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AAA7478">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A1BAF7A6">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5DC841D4">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DC4272E2">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D71E170E">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61" w15:restartNumberingAfterBreak="0">
    <w:nsid w:val="48523E7B"/>
    <w:multiLevelType w:val="hybridMultilevel"/>
    <w:tmpl w:val="7296578C"/>
    <w:lvl w:ilvl="0" w:tplc="18DE52C4">
      <w:start w:val="1"/>
      <w:numFmt w:val="bullet"/>
      <w:lvlText w:val="•"/>
      <w:lvlJc w:val="left"/>
      <w:pPr>
        <w:ind w:left="2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B024E9C">
      <w:start w:val="1"/>
      <w:numFmt w:val="bullet"/>
      <w:lvlText w:val="o"/>
      <w:lvlJc w:val="left"/>
      <w:pPr>
        <w:ind w:left="15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99801FA">
      <w:start w:val="1"/>
      <w:numFmt w:val="bullet"/>
      <w:lvlText w:val="▪"/>
      <w:lvlJc w:val="left"/>
      <w:pPr>
        <w:ind w:left="22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221A38">
      <w:start w:val="1"/>
      <w:numFmt w:val="bullet"/>
      <w:lvlText w:val="•"/>
      <w:lvlJc w:val="left"/>
      <w:pPr>
        <w:ind w:left="30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EC6D1E">
      <w:start w:val="1"/>
      <w:numFmt w:val="bullet"/>
      <w:lvlText w:val="o"/>
      <w:lvlJc w:val="left"/>
      <w:pPr>
        <w:ind w:left="37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2565DA8">
      <w:start w:val="1"/>
      <w:numFmt w:val="bullet"/>
      <w:lvlText w:val="▪"/>
      <w:lvlJc w:val="left"/>
      <w:pPr>
        <w:ind w:left="4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BDAD184">
      <w:start w:val="1"/>
      <w:numFmt w:val="bullet"/>
      <w:lvlText w:val="•"/>
      <w:lvlJc w:val="left"/>
      <w:pPr>
        <w:ind w:left="5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4FCB7FA">
      <w:start w:val="1"/>
      <w:numFmt w:val="bullet"/>
      <w:lvlText w:val="o"/>
      <w:lvlJc w:val="left"/>
      <w:pPr>
        <w:ind w:left="58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A0CE0D2">
      <w:start w:val="1"/>
      <w:numFmt w:val="bullet"/>
      <w:lvlText w:val="▪"/>
      <w:lvlJc w:val="left"/>
      <w:pPr>
        <w:ind w:left="6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486B0035"/>
    <w:multiLevelType w:val="hybridMultilevel"/>
    <w:tmpl w:val="4D4A746E"/>
    <w:lvl w:ilvl="0" w:tplc="1D883EBE">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3F2799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7DA997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D04A54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A36316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3B2E45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26CE9F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ACE909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3E01E0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3" w15:restartNumberingAfterBreak="0">
    <w:nsid w:val="49AE56BE"/>
    <w:multiLevelType w:val="hybridMultilevel"/>
    <w:tmpl w:val="218AFA4A"/>
    <w:lvl w:ilvl="0" w:tplc="7AFED3E8">
      <w:start w:val="1"/>
      <w:numFmt w:val="decimal"/>
      <w:lvlText w:val="%1."/>
      <w:lvlJc w:val="left"/>
      <w:pPr>
        <w:ind w:left="2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22A26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42E494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732FA4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450204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ECCC39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ACFC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464B7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24C9B3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4C3C6D8C"/>
    <w:multiLevelType w:val="hybridMultilevel"/>
    <w:tmpl w:val="E4BE09D0"/>
    <w:lvl w:ilvl="0" w:tplc="BB542DD8">
      <w:start w:val="3"/>
      <w:numFmt w:val="decimal"/>
      <w:lvlText w:val="%1."/>
      <w:lvlJc w:val="left"/>
      <w:pPr>
        <w:ind w:left="2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9D6819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76049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E45EB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F9610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F94CA9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F426D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D6BED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8D54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5" w15:restartNumberingAfterBreak="0">
    <w:nsid w:val="4DA6203D"/>
    <w:multiLevelType w:val="hybridMultilevel"/>
    <w:tmpl w:val="DB249E0C"/>
    <w:lvl w:ilvl="0" w:tplc="A1CEEEE6">
      <w:start w:val="1"/>
      <w:numFmt w:val="decimal"/>
      <w:lvlText w:val="%1."/>
      <w:lvlJc w:val="left"/>
      <w:pPr>
        <w:ind w:left="2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74C773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886B67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718427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5CEBB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76768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DE0D1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F2AFC4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554709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6" w15:restartNumberingAfterBreak="0">
    <w:nsid w:val="50D37066"/>
    <w:multiLevelType w:val="multilevel"/>
    <w:tmpl w:val="77A693DA"/>
    <w:lvl w:ilvl="0">
      <w:start w:val="1"/>
      <w:numFmt w:val="bullet"/>
      <w:lvlText w:val="•"/>
      <w:lvlJc w:val="left"/>
      <w:pPr>
        <w:ind w:left="0" w:hanging="115"/>
      </w:pPr>
      <w:rPr>
        <w:rFonts w:ascii="Arial" w:eastAsia="Arial" w:hAnsi="Arial" w:cs="Arial"/>
        <w:b w:val="0"/>
        <w:color w:val="231F2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7" w15:restartNumberingAfterBreak="0">
    <w:nsid w:val="51945C90"/>
    <w:multiLevelType w:val="hybridMultilevel"/>
    <w:tmpl w:val="AECA1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1D77CC9"/>
    <w:multiLevelType w:val="hybridMultilevel"/>
    <w:tmpl w:val="0B52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1FF7D31"/>
    <w:multiLevelType w:val="hybridMultilevel"/>
    <w:tmpl w:val="46D49874"/>
    <w:lvl w:ilvl="0" w:tplc="350C9334">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56AD32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CF6F26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AC2918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C00B2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D226422">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7849D5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9BE22D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8B6981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0" w15:restartNumberingAfterBreak="0">
    <w:nsid w:val="53F65E5C"/>
    <w:multiLevelType w:val="hybridMultilevel"/>
    <w:tmpl w:val="CBF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DF265B"/>
    <w:multiLevelType w:val="multilevel"/>
    <w:tmpl w:val="64D8227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2" w15:restartNumberingAfterBreak="0">
    <w:nsid w:val="54F879E3"/>
    <w:multiLevelType w:val="hybridMultilevel"/>
    <w:tmpl w:val="A90A7216"/>
    <w:lvl w:ilvl="0" w:tplc="04090001">
      <w:start w:val="1"/>
      <w:numFmt w:val="bullet"/>
      <w:lvlText w:val=""/>
      <w:lvlJc w:val="left"/>
      <w:pPr>
        <w:ind w:left="3740" w:hanging="360"/>
      </w:pPr>
      <w:rPr>
        <w:rFonts w:ascii="Symbol" w:hAnsi="Symbol" w:hint="default"/>
      </w:rPr>
    </w:lvl>
    <w:lvl w:ilvl="1" w:tplc="04090003" w:tentative="1">
      <w:start w:val="1"/>
      <w:numFmt w:val="bullet"/>
      <w:lvlText w:val="o"/>
      <w:lvlJc w:val="left"/>
      <w:pPr>
        <w:ind w:left="4460" w:hanging="360"/>
      </w:pPr>
      <w:rPr>
        <w:rFonts w:ascii="Courier New" w:hAnsi="Courier New" w:cs="Courier New" w:hint="default"/>
      </w:rPr>
    </w:lvl>
    <w:lvl w:ilvl="2" w:tplc="04090005" w:tentative="1">
      <w:start w:val="1"/>
      <w:numFmt w:val="bullet"/>
      <w:lvlText w:val=""/>
      <w:lvlJc w:val="left"/>
      <w:pPr>
        <w:ind w:left="5180" w:hanging="360"/>
      </w:pPr>
      <w:rPr>
        <w:rFonts w:ascii="Wingdings" w:hAnsi="Wingdings" w:hint="default"/>
      </w:rPr>
    </w:lvl>
    <w:lvl w:ilvl="3" w:tplc="04090001" w:tentative="1">
      <w:start w:val="1"/>
      <w:numFmt w:val="bullet"/>
      <w:lvlText w:val=""/>
      <w:lvlJc w:val="left"/>
      <w:pPr>
        <w:ind w:left="5900" w:hanging="360"/>
      </w:pPr>
      <w:rPr>
        <w:rFonts w:ascii="Symbol" w:hAnsi="Symbol" w:hint="default"/>
      </w:rPr>
    </w:lvl>
    <w:lvl w:ilvl="4" w:tplc="04090003" w:tentative="1">
      <w:start w:val="1"/>
      <w:numFmt w:val="bullet"/>
      <w:lvlText w:val="o"/>
      <w:lvlJc w:val="left"/>
      <w:pPr>
        <w:ind w:left="6620" w:hanging="360"/>
      </w:pPr>
      <w:rPr>
        <w:rFonts w:ascii="Courier New" w:hAnsi="Courier New" w:cs="Courier New" w:hint="default"/>
      </w:rPr>
    </w:lvl>
    <w:lvl w:ilvl="5" w:tplc="04090005" w:tentative="1">
      <w:start w:val="1"/>
      <w:numFmt w:val="bullet"/>
      <w:lvlText w:val=""/>
      <w:lvlJc w:val="left"/>
      <w:pPr>
        <w:ind w:left="7340" w:hanging="360"/>
      </w:pPr>
      <w:rPr>
        <w:rFonts w:ascii="Wingdings" w:hAnsi="Wingdings" w:hint="default"/>
      </w:rPr>
    </w:lvl>
    <w:lvl w:ilvl="6" w:tplc="04090001" w:tentative="1">
      <w:start w:val="1"/>
      <w:numFmt w:val="bullet"/>
      <w:lvlText w:val=""/>
      <w:lvlJc w:val="left"/>
      <w:pPr>
        <w:ind w:left="8060" w:hanging="360"/>
      </w:pPr>
      <w:rPr>
        <w:rFonts w:ascii="Symbol" w:hAnsi="Symbol" w:hint="default"/>
      </w:rPr>
    </w:lvl>
    <w:lvl w:ilvl="7" w:tplc="04090003" w:tentative="1">
      <w:start w:val="1"/>
      <w:numFmt w:val="bullet"/>
      <w:lvlText w:val="o"/>
      <w:lvlJc w:val="left"/>
      <w:pPr>
        <w:ind w:left="8780" w:hanging="360"/>
      </w:pPr>
      <w:rPr>
        <w:rFonts w:ascii="Courier New" w:hAnsi="Courier New" w:cs="Courier New" w:hint="default"/>
      </w:rPr>
    </w:lvl>
    <w:lvl w:ilvl="8" w:tplc="04090005" w:tentative="1">
      <w:start w:val="1"/>
      <w:numFmt w:val="bullet"/>
      <w:lvlText w:val=""/>
      <w:lvlJc w:val="left"/>
      <w:pPr>
        <w:ind w:left="9500" w:hanging="360"/>
      </w:pPr>
      <w:rPr>
        <w:rFonts w:ascii="Wingdings" w:hAnsi="Wingdings" w:hint="default"/>
      </w:rPr>
    </w:lvl>
  </w:abstractNum>
  <w:abstractNum w:abstractNumId="73" w15:restartNumberingAfterBreak="0">
    <w:nsid w:val="56C61F91"/>
    <w:multiLevelType w:val="hybridMultilevel"/>
    <w:tmpl w:val="6A98B544"/>
    <w:lvl w:ilvl="0" w:tplc="A2203126">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758BFF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0CCFA8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3C771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B28D48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FB68C4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F8AF53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BB8AB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76A765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4" w15:restartNumberingAfterBreak="0">
    <w:nsid w:val="57AA6645"/>
    <w:multiLevelType w:val="hybridMultilevel"/>
    <w:tmpl w:val="2E223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7FF152D"/>
    <w:multiLevelType w:val="hybridMultilevel"/>
    <w:tmpl w:val="186EB660"/>
    <w:lvl w:ilvl="0" w:tplc="FA983E22">
      <w:start w:val="1"/>
      <w:numFmt w:val="bullet"/>
      <w:lvlText w:val="•"/>
      <w:lvlJc w:val="left"/>
      <w:pPr>
        <w:ind w:left="2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D49FA6">
      <w:start w:val="1"/>
      <w:numFmt w:val="bullet"/>
      <w:lvlText w:val="o"/>
      <w:lvlJc w:val="left"/>
      <w:pPr>
        <w:ind w:left="15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BE4971A">
      <w:start w:val="1"/>
      <w:numFmt w:val="bullet"/>
      <w:lvlText w:val="▪"/>
      <w:lvlJc w:val="left"/>
      <w:pPr>
        <w:ind w:left="22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9076C6">
      <w:start w:val="1"/>
      <w:numFmt w:val="bullet"/>
      <w:lvlText w:val="•"/>
      <w:lvlJc w:val="left"/>
      <w:pPr>
        <w:ind w:left="30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660C6C">
      <w:start w:val="1"/>
      <w:numFmt w:val="bullet"/>
      <w:lvlText w:val="o"/>
      <w:lvlJc w:val="left"/>
      <w:pPr>
        <w:ind w:left="37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C6BA28">
      <w:start w:val="1"/>
      <w:numFmt w:val="bullet"/>
      <w:lvlText w:val="▪"/>
      <w:lvlJc w:val="left"/>
      <w:pPr>
        <w:ind w:left="4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4921A12">
      <w:start w:val="1"/>
      <w:numFmt w:val="bullet"/>
      <w:lvlText w:val="•"/>
      <w:lvlJc w:val="left"/>
      <w:pPr>
        <w:ind w:left="51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AA2886A">
      <w:start w:val="1"/>
      <w:numFmt w:val="bullet"/>
      <w:lvlText w:val="o"/>
      <w:lvlJc w:val="left"/>
      <w:pPr>
        <w:ind w:left="58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3CD138">
      <w:start w:val="1"/>
      <w:numFmt w:val="bullet"/>
      <w:lvlText w:val="▪"/>
      <w:lvlJc w:val="left"/>
      <w:pPr>
        <w:ind w:left="6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6" w15:restartNumberingAfterBreak="0">
    <w:nsid w:val="59D167D1"/>
    <w:multiLevelType w:val="hybridMultilevel"/>
    <w:tmpl w:val="61600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A832EEB"/>
    <w:multiLevelType w:val="hybridMultilevel"/>
    <w:tmpl w:val="5B8CA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AE422E2"/>
    <w:multiLevelType w:val="hybridMultilevel"/>
    <w:tmpl w:val="D4740336"/>
    <w:lvl w:ilvl="0" w:tplc="9BBCEB76">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4F0F2A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C4C987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6BE800B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78AA2E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92488E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010819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5680D7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166C0C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9" w15:restartNumberingAfterBreak="0">
    <w:nsid w:val="5C8E7C07"/>
    <w:multiLevelType w:val="hybridMultilevel"/>
    <w:tmpl w:val="BADE661C"/>
    <w:lvl w:ilvl="0" w:tplc="A3B83246">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98C52A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87CC90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23875D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F1A927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3FCD22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87AE86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EBE7FE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6EAD2C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0" w15:restartNumberingAfterBreak="0">
    <w:nsid w:val="5E13371C"/>
    <w:multiLevelType w:val="hybridMultilevel"/>
    <w:tmpl w:val="F1387C5A"/>
    <w:lvl w:ilvl="0" w:tplc="05ACD938">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24E01B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FA60E9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F50311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FE8929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420291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B04BEC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E7EC63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4A29F82">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1" w15:restartNumberingAfterBreak="0">
    <w:nsid w:val="5E3262DD"/>
    <w:multiLevelType w:val="hybridMultilevel"/>
    <w:tmpl w:val="16D0A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05B5C93"/>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3" w15:restartNumberingAfterBreak="0">
    <w:nsid w:val="61217950"/>
    <w:multiLevelType w:val="hybridMultilevel"/>
    <w:tmpl w:val="8BA2442C"/>
    <w:lvl w:ilvl="0" w:tplc="A3E05E86">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2728DC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3B6BE5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802BF2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8F8E19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884D76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31A365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BE6D11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2FC6F5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4" w15:restartNumberingAfterBreak="0">
    <w:nsid w:val="61292834"/>
    <w:multiLevelType w:val="hybridMultilevel"/>
    <w:tmpl w:val="166EFCAA"/>
    <w:lvl w:ilvl="0" w:tplc="C4767B3A">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616DEB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FEE60A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F7645B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DD0A77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B4836E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4DA9EA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538828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4DA119E">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5" w15:restartNumberingAfterBreak="0">
    <w:nsid w:val="61B1202D"/>
    <w:multiLevelType w:val="hybridMultilevel"/>
    <w:tmpl w:val="314C8064"/>
    <w:lvl w:ilvl="0" w:tplc="04B84006">
      <w:start w:val="1"/>
      <w:numFmt w:val="bullet"/>
      <w:lvlText w:val="•"/>
      <w:lvlJc w:val="left"/>
      <w:pPr>
        <w:ind w:left="3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9CE6C40">
      <w:start w:val="1"/>
      <w:numFmt w:val="bullet"/>
      <w:lvlText w:val="o"/>
      <w:lvlJc w:val="left"/>
      <w:pPr>
        <w:ind w:left="169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2C3EAEB4">
      <w:start w:val="1"/>
      <w:numFmt w:val="bullet"/>
      <w:lvlRestart w:val="0"/>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DDA24E86">
      <w:start w:val="1"/>
      <w:numFmt w:val="bullet"/>
      <w:lvlText w:val="•"/>
      <w:lvlJc w:val="left"/>
      <w:pPr>
        <w:ind w:left="37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888CBEC">
      <w:start w:val="1"/>
      <w:numFmt w:val="bullet"/>
      <w:lvlText w:val="o"/>
      <w:lvlJc w:val="left"/>
      <w:pPr>
        <w:ind w:left="44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B35A07E6">
      <w:start w:val="1"/>
      <w:numFmt w:val="bullet"/>
      <w:lvlText w:val="▪"/>
      <w:lvlJc w:val="left"/>
      <w:pPr>
        <w:ind w:left="51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5816DA6A">
      <w:start w:val="1"/>
      <w:numFmt w:val="bullet"/>
      <w:lvlText w:val="•"/>
      <w:lvlJc w:val="left"/>
      <w:pPr>
        <w:ind w:left="59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989E635C">
      <w:start w:val="1"/>
      <w:numFmt w:val="bullet"/>
      <w:lvlText w:val="o"/>
      <w:lvlJc w:val="left"/>
      <w:pPr>
        <w:ind w:left="66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3E20C4E0">
      <w:start w:val="1"/>
      <w:numFmt w:val="bullet"/>
      <w:lvlText w:val="▪"/>
      <w:lvlJc w:val="left"/>
      <w:pPr>
        <w:ind w:left="73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86" w15:restartNumberingAfterBreak="0">
    <w:nsid w:val="634069FD"/>
    <w:multiLevelType w:val="hybridMultilevel"/>
    <w:tmpl w:val="B45EE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43B67B5"/>
    <w:multiLevelType w:val="multilevel"/>
    <w:tmpl w:val="8E0CD4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66546C5A"/>
    <w:multiLevelType w:val="hybridMultilevel"/>
    <w:tmpl w:val="F36C2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6761225"/>
    <w:multiLevelType w:val="multilevel"/>
    <w:tmpl w:val="79A89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66A62C9C"/>
    <w:multiLevelType w:val="hybridMultilevel"/>
    <w:tmpl w:val="F6606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7D40525"/>
    <w:multiLevelType w:val="multilevel"/>
    <w:tmpl w:val="1E8AE2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69A24135"/>
    <w:multiLevelType w:val="hybridMultilevel"/>
    <w:tmpl w:val="7FC2CCB4"/>
    <w:lvl w:ilvl="0" w:tplc="909C3BDE">
      <w:start w:val="1"/>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5549168">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AF083468">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E7288226">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6D12BAEA">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27A090EA">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02AE057A">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69181EC0">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20DE3D2A">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93" w15:restartNumberingAfterBreak="0">
    <w:nsid w:val="6A08149F"/>
    <w:multiLevelType w:val="hybridMultilevel"/>
    <w:tmpl w:val="58648DC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94" w15:restartNumberingAfterBreak="0">
    <w:nsid w:val="6BF971F8"/>
    <w:multiLevelType w:val="hybridMultilevel"/>
    <w:tmpl w:val="321E3898"/>
    <w:lvl w:ilvl="0" w:tplc="ABE84F24">
      <w:start w:val="1"/>
      <w:numFmt w:val="bullet"/>
      <w:lvlText w:val="•"/>
      <w:lvlJc w:val="left"/>
      <w:pPr>
        <w:ind w:left="3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7A184B1A">
      <w:start w:val="1"/>
      <w:numFmt w:val="bullet"/>
      <w:lvlText w:val="o"/>
      <w:lvlJc w:val="left"/>
      <w:pPr>
        <w:ind w:left="169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A4BAFEA0">
      <w:start w:val="1"/>
      <w:numFmt w:val="bullet"/>
      <w:lvlRestart w:val="0"/>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D63656F0">
      <w:start w:val="1"/>
      <w:numFmt w:val="bullet"/>
      <w:lvlText w:val="•"/>
      <w:lvlJc w:val="left"/>
      <w:pPr>
        <w:ind w:left="37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B588D02E">
      <w:start w:val="1"/>
      <w:numFmt w:val="bullet"/>
      <w:lvlText w:val="o"/>
      <w:lvlJc w:val="left"/>
      <w:pPr>
        <w:ind w:left="44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33EC363E">
      <w:start w:val="1"/>
      <w:numFmt w:val="bullet"/>
      <w:lvlText w:val="▪"/>
      <w:lvlJc w:val="left"/>
      <w:pPr>
        <w:ind w:left="51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472CAEE2">
      <w:start w:val="1"/>
      <w:numFmt w:val="bullet"/>
      <w:lvlText w:val="•"/>
      <w:lvlJc w:val="left"/>
      <w:pPr>
        <w:ind w:left="59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806C3160">
      <w:start w:val="1"/>
      <w:numFmt w:val="bullet"/>
      <w:lvlText w:val="o"/>
      <w:lvlJc w:val="left"/>
      <w:pPr>
        <w:ind w:left="66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9F1C7EE8">
      <w:start w:val="1"/>
      <w:numFmt w:val="bullet"/>
      <w:lvlText w:val="▪"/>
      <w:lvlJc w:val="left"/>
      <w:pPr>
        <w:ind w:left="73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95" w15:restartNumberingAfterBreak="0">
    <w:nsid w:val="6D4C50FA"/>
    <w:multiLevelType w:val="hybridMultilevel"/>
    <w:tmpl w:val="BB8EEA62"/>
    <w:lvl w:ilvl="0" w:tplc="67E64408">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282FA4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A56938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970B1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3AC9E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29062E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E8CBC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7465FE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3D41E5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6" w15:restartNumberingAfterBreak="0">
    <w:nsid w:val="6E5512C7"/>
    <w:multiLevelType w:val="hybridMultilevel"/>
    <w:tmpl w:val="08BEE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6EA74D00"/>
    <w:multiLevelType w:val="hybridMultilevel"/>
    <w:tmpl w:val="7D84CFCE"/>
    <w:lvl w:ilvl="0" w:tplc="CA5227AC">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6D48B3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00ED38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B445816">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7F0085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22637DC">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02C611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210BC3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C5A92D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8" w15:restartNumberingAfterBreak="0">
    <w:nsid w:val="713C542D"/>
    <w:multiLevelType w:val="hybridMultilevel"/>
    <w:tmpl w:val="1FBA81F6"/>
    <w:lvl w:ilvl="0" w:tplc="1AB4C05E">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42CB0E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10E1C1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2626A2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71EF38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1C48C3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55E058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E440838">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EAAA35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9" w15:restartNumberingAfterBreak="0">
    <w:nsid w:val="71E81025"/>
    <w:multiLevelType w:val="hybridMultilevel"/>
    <w:tmpl w:val="1F92712A"/>
    <w:lvl w:ilvl="0" w:tplc="B6A686BE">
      <w:start w:val="1"/>
      <w:numFmt w:val="decimal"/>
      <w:lvlText w:val="%1."/>
      <w:lvlJc w:val="left"/>
      <w:pPr>
        <w:ind w:left="22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B49B4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464D8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3EDDA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BCE723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9E4BF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2EA56D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626E8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FE946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0" w15:restartNumberingAfterBreak="0">
    <w:nsid w:val="71EE0C45"/>
    <w:multiLevelType w:val="hybridMultilevel"/>
    <w:tmpl w:val="ECFAD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22B359E"/>
    <w:multiLevelType w:val="hybridMultilevel"/>
    <w:tmpl w:val="79FC3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3920638"/>
    <w:multiLevelType w:val="hybridMultilevel"/>
    <w:tmpl w:val="82407A1C"/>
    <w:lvl w:ilvl="0" w:tplc="E2D82F72">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142E14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AD8FDB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ABA931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3BAA42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F3842C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2781BF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C9A0B9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A0ED2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3" w15:restartNumberingAfterBreak="0">
    <w:nsid w:val="749A0D32"/>
    <w:multiLevelType w:val="multilevel"/>
    <w:tmpl w:val="ADA66F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76491BE7"/>
    <w:multiLevelType w:val="hybridMultilevel"/>
    <w:tmpl w:val="43CA0BCC"/>
    <w:lvl w:ilvl="0" w:tplc="D22698B6">
      <w:start w:val="1"/>
      <w:numFmt w:val="bullet"/>
      <w:lvlText w:val="o"/>
      <w:lvlJc w:val="left"/>
      <w:pPr>
        <w:ind w:left="2429"/>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F9C6BAD0">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6D04A970">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9EB4E3D8">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74A2F6AA">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80EE90DC">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EE8E3EBE">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4D2055BA">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217E1EF0">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05" w15:restartNumberingAfterBreak="0">
    <w:nsid w:val="774444CE"/>
    <w:multiLevelType w:val="hybridMultilevel"/>
    <w:tmpl w:val="AFAABC7A"/>
    <w:lvl w:ilvl="0" w:tplc="482E5CE0">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AD0FD8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B32961A">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16CD5F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DE2AF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266130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4BAB3B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5062952">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95EE7B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6" w15:restartNumberingAfterBreak="0">
    <w:nsid w:val="782A26BF"/>
    <w:multiLevelType w:val="hybridMultilevel"/>
    <w:tmpl w:val="49CC7012"/>
    <w:lvl w:ilvl="0" w:tplc="D0641640">
      <w:start w:val="1"/>
      <w:numFmt w:val="bullet"/>
      <w:lvlText w:val="•"/>
      <w:lvlJc w:val="left"/>
      <w:pPr>
        <w:ind w:left="22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06A037C">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1E6B4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0B684E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1C443D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01A08AE">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41876C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D149BF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79AE65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7" w15:restartNumberingAfterBreak="0">
    <w:nsid w:val="782F74D6"/>
    <w:multiLevelType w:val="hybridMultilevel"/>
    <w:tmpl w:val="EF36AA24"/>
    <w:lvl w:ilvl="0" w:tplc="0409000D">
      <w:start w:val="1"/>
      <w:numFmt w:val="bullet"/>
      <w:lvlText w:val=""/>
      <w:lvlJc w:val="left"/>
      <w:pPr>
        <w:ind w:left="850" w:hanging="360"/>
      </w:pPr>
      <w:rPr>
        <w:rFonts w:ascii="Wingdings" w:hAnsi="Wingdings"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08" w15:restartNumberingAfterBreak="0">
    <w:nsid w:val="7D8E034F"/>
    <w:multiLevelType w:val="hybridMultilevel"/>
    <w:tmpl w:val="84A2C7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7DF74C52"/>
    <w:multiLevelType w:val="hybridMultilevel"/>
    <w:tmpl w:val="455665FA"/>
    <w:lvl w:ilvl="0" w:tplc="8FEE273A">
      <w:start w:val="1"/>
      <w:numFmt w:val="decimal"/>
      <w:lvlText w:val="%1."/>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60A55B8">
      <w:start w:val="1"/>
      <w:numFmt w:val="bullet"/>
      <w:lvlText w:val="o"/>
      <w:lvlJc w:val="left"/>
      <w:pPr>
        <w:ind w:left="30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DEAAD206">
      <w:start w:val="1"/>
      <w:numFmt w:val="bullet"/>
      <w:lvlText w:val="▪"/>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DD709964">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329258B4">
      <w:start w:val="1"/>
      <w:numFmt w:val="bullet"/>
      <w:lvlText w:val="o"/>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638ED73E">
      <w:start w:val="1"/>
      <w:numFmt w:val="bullet"/>
      <w:lvlText w:val="▪"/>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1D90840A">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0ACA5D84">
      <w:start w:val="1"/>
      <w:numFmt w:val="bullet"/>
      <w:lvlText w:val="o"/>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012C684A">
      <w:start w:val="1"/>
      <w:numFmt w:val="bullet"/>
      <w:lvlText w:val="▪"/>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10" w15:restartNumberingAfterBreak="0">
    <w:nsid w:val="7E8E5CB3"/>
    <w:multiLevelType w:val="hybridMultilevel"/>
    <w:tmpl w:val="0A5E3016"/>
    <w:lvl w:ilvl="0" w:tplc="1A42956A">
      <w:start w:val="1"/>
      <w:numFmt w:val="bullet"/>
      <w:lvlText w:val="▪"/>
      <w:lvlJc w:val="left"/>
      <w:pPr>
        <w:ind w:left="37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158249A">
      <w:start w:val="1"/>
      <w:numFmt w:val="bullet"/>
      <w:lvlText w:val="o"/>
      <w:lvlJc w:val="left"/>
      <w:pPr>
        <w:ind w:left="27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41A348A">
      <w:start w:val="1"/>
      <w:numFmt w:val="bullet"/>
      <w:lvlText w:val="▪"/>
      <w:lvlJc w:val="left"/>
      <w:pPr>
        <w:ind w:left="34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19A336C">
      <w:start w:val="1"/>
      <w:numFmt w:val="bullet"/>
      <w:lvlText w:val="•"/>
      <w:lvlJc w:val="left"/>
      <w:pPr>
        <w:ind w:left="41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3C2E0FA">
      <w:start w:val="1"/>
      <w:numFmt w:val="bullet"/>
      <w:lvlText w:val="o"/>
      <w:lvlJc w:val="left"/>
      <w:pPr>
        <w:ind w:left="49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937A5124">
      <w:start w:val="1"/>
      <w:numFmt w:val="bullet"/>
      <w:lvlText w:val="▪"/>
      <w:lvlJc w:val="left"/>
      <w:pPr>
        <w:ind w:left="56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7F28956">
      <w:start w:val="1"/>
      <w:numFmt w:val="bullet"/>
      <w:lvlText w:val="•"/>
      <w:lvlJc w:val="left"/>
      <w:pPr>
        <w:ind w:left="63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B5CEF3C">
      <w:start w:val="1"/>
      <w:numFmt w:val="bullet"/>
      <w:lvlText w:val="o"/>
      <w:lvlJc w:val="left"/>
      <w:pPr>
        <w:ind w:left="70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51F8EE4E">
      <w:start w:val="1"/>
      <w:numFmt w:val="bullet"/>
      <w:lvlText w:val="▪"/>
      <w:lvlJc w:val="left"/>
      <w:pPr>
        <w:ind w:left="77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11" w15:restartNumberingAfterBreak="0">
    <w:nsid w:val="7FF6666A"/>
    <w:multiLevelType w:val="hybridMultilevel"/>
    <w:tmpl w:val="7B980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733950">
    <w:abstractNumId w:val="27"/>
  </w:num>
  <w:num w:numId="2" w16cid:durableId="1191645315">
    <w:abstractNumId w:val="14"/>
  </w:num>
  <w:num w:numId="3" w16cid:durableId="553811810">
    <w:abstractNumId w:val="89"/>
  </w:num>
  <w:num w:numId="4" w16cid:durableId="1353145818">
    <w:abstractNumId w:val="91"/>
  </w:num>
  <w:num w:numId="5" w16cid:durableId="1693529131">
    <w:abstractNumId w:val="71"/>
  </w:num>
  <w:num w:numId="6" w16cid:durableId="1976179897">
    <w:abstractNumId w:val="66"/>
  </w:num>
  <w:num w:numId="7" w16cid:durableId="1011374904">
    <w:abstractNumId w:val="33"/>
  </w:num>
  <w:num w:numId="8" w16cid:durableId="1089496711">
    <w:abstractNumId w:val="82"/>
  </w:num>
  <w:num w:numId="9" w16cid:durableId="2088527121">
    <w:abstractNumId w:val="103"/>
  </w:num>
  <w:num w:numId="10" w16cid:durableId="1428890907">
    <w:abstractNumId w:val="87"/>
  </w:num>
  <w:num w:numId="11" w16cid:durableId="275865924">
    <w:abstractNumId w:val="37"/>
  </w:num>
  <w:num w:numId="12" w16cid:durableId="384381155">
    <w:abstractNumId w:val="34"/>
  </w:num>
  <w:num w:numId="13" w16cid:durableId="1699768964">
    <w:abstractNumId w:val="26"/>
  </w:num>
  <w:num w:numId="14" w16cid:durableId="819730754">
    <w:abstractNumId w:val="108"/>
  </w:num>
  <w:num w:numId="15" w16cid:durableId="628977371">
    <w:abstractNumId w:val="93"/>
  </w:num>
  <w:num w:numId="16" w16cid:durableId="1816947925">
    <w:abstractNumId w:val="10"/>
  </w:num>
  <w:num w:numId="17" w16cid:durableId="776370241">
    <w:abstractNumId w:val="19"/>
  </w:num>
  <w:num w:numId="18" w16cid:durableId="689768276">
    <w:abstractNumId w:val="5"/>
  </w:num>
  <w:num w:numId="19" w16cid:durableId="1997220468">
    <w:abstractNumId w:val="39"/>
  </w:num>
  <w:num w:numId="20" w16cid:durableId="568930093">
    <w:abstractNumId w:val="13"/>
  </w:num>
  <w:num w:numId="21" w16cid:durableId="1189946436">
    <w:abstractNumId w:val="12"/>
  </w:num>
  <w:num w:numId="22" w16cid:durableId="1646160741">
    <w:abstractNumId w:val="57"/>
  </w:num>
  <w:num w:numId="23" w16cid:durableId="513153902">
    <w:abstractNumId w:val="29"/>
  </w:num>
  <w:num w:numId="24" w16cid:durableId="42696988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8137190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3898628">
    <w:abstractNumId w:val="90"/>
  </w:num>
  <w:num w:numId="27" w16cid:durableId="1716851249">
    <w:abstractNumId w:val="74"/>
  </w:num>
  <w:num w:numId="28" w16cid:durableId="572467064">
    <w:abstractNumId w:val="68"/>
  </w:num>
  <w:num w:numId="29" w16cid:durableId="1718119044">
    <w:abstractNumId w:val="70"/>
  </w:num>
  <w:num w:numId="30" w16cid:durableId="1102144273">
    <w:abstractNumId w:val="107"/>
  </w:num>
  <w:num w:numId="31" w16cid:durableId="569775447">
    <w:abstractNumId w:val="0"/>
  </w:num>
  <w:num w:numId="32" w16cid:durableId="1388916517">
    <w:abstractNumId w:val="104"/>
  </w:num>
  <w:num w:numId="33" w16cid:durableId="527958240">
    <w:abstractNumId w:val="59"/>
  </w:num>
  <w:num w:numId="34" w16cid:durableId="168643529">
    <w:abstractNumId w:val="22"/>
  </w:num>
  <w:num w:numId="35" w16cid:durableId="1903321947">
    <w:abstractNumId w:val="21"/>
  </w:num>
  <w:num w:numId="36" w16cid:durableId="1514611535">
    <w:abstractNumId w:val="97"/>
  </w:num>
  <w:num w:numId="37" w16cid:durableId="1102842856">
    <w:abstractNumId w:val="45"/>
  </w:num>
  <w:num w:numId="38" w16cid:durableId="1835760299">
    <w:abstractNumId w:val="99"/>
  </w:num>
  <w:num w:numId="39" w16cid:durableId="378745816">
    <w:abstractNumId w:val="65"/>
  </w:num>
  <w:num w:numId="40" w16cid:durableId="173304126">
    <w:abstractNumId w:val="50"/>
  </w:num>
  <w:num w:numId="41" w16cid:durableId="919561802">
    <w:abstractNumId w:val="79"/>
  </w:num>
  <w:num w:numId="42" w16cid:durableId="170221231">
    <w:abstractNumId w:val="62"/>
  </w:num>
  <w:num w:numId="43" w16cid:durableId="858932585">
    <w:abstractNumId w:val="78"/>
  </w:num>
  <w:num w:numId="44" w16cid:durableId="1267814177">
    <w:abstractNumId w:val="41"/>
  </w:num>
  <w:num w:numId="45" w16cid:durableId="1593006367">
    <w:abstractNumId w:val="95"/>
  </w:num>
  <w:num w:numId="46" w16cid:durableId="2103406123">
    <w:abstractNumId w:val="80"/>
  </w:num>
  <w:num w:numId="47" w16cid:durableId="110057995">
    <w:abstractNumId w:val="16"/>
  </w:num>
  <w:num w:numId="48" w16cid:durableId="423111915">
    <w:abstractNumId w:val="4"/>
  </w:num>
  <w:num w:numId="49" w16cid:durableId="337391430">
    <w:abstractNumId w:val="44"/>
  </w:num>
  <w:num w:numId="50" w16cid:durableId="417408325">
    <w:abstractNumId w:val="85"/>
  </w:num>
  <w:num w:numId="51" w16cid:durableId="595014428">
    <w:abstractNumId w:val="1"/>
  </w:num>
  <w:num w:numId="52" w16cid:durableId="1425225827">
    <w:abstractNumId w:val="94"/>
  </w:num>
  <w:num w:numId="53" w16cid:durableId="985088645">
    <w:abstractNumId w:val="31"/>
  </w:num>
  <w:num w:numId="54" w16cid:durableId="383452665">
    <w:abstractNumId w:val="110"/>
  </w:num>
  <w:num w:numId="55" w16cid:durableId="1109814579">
    <w:abstractNumId w:val="49"/>
  </w:num>
  <w:num w:numId="56" w16cid:durableId="119803906">
    <w:abstractNumId w:val="58"/>
  </w:num>
  <w:num w:numId="57" w16cid:durableId="497113913">
    <w:abstractNumId w:val="100"/>
  </w:num>
  <w:num w:numId="58" w16cid:durableId="1935287604">
    <w:abstractNumId w:val="9"/>
  </w:num>
  <w:num w:numId="59" w16cid:durableId="1712075573">
    <w:abstractNumId w:val="55"/>
  </w:num>
  <w:num w:numId="60" w16cid:durableId="1759011887">
    <w:abstractNumId w:val="30"/>
  </w:num>
  <w:num w:numId="61" w16cid:durableId="1602489988">
    <w:abstractNumId w:val="11"/>
  </w:num>
  <w:num w:numId="62" w16cid:durableId="966854362">
    <w:abstractNumId w:val="3"/>
  </w:num>
  <w:num w:numId="63" w16cid:durableId="216744657">
    <w:abstractNumId w:val="8"/>
  </w:num>
  <w:num w:numId="64" w16cid:durableId="1019741526">
    <w:abstractNumId w:val="81"/>
  </w:num>
  <w:num w:numId="65" w16cid:durableId="1838224740">
    <w:abstractNumId w:val="77"/>
  </w:num>
  <w:num w:numId="66" w16cid:durableId="1803691748">
    <w:abstractNumId w:val="40"/>
  </w:num>
  <w:num w:numId="67" w16cid:durableId="35545436">
    <w:abstractNumId w:val="86"/>
  </w:num>
  <w:num w:numId="68" w16cid:durableId="1707942893">
    <w:abstractNumId w:val="111"/>
  </w:num>
  <w:num w:numId="69" w16cid:durableId="814183197">
    <w:abstractNumId w:val="101"/>
  </w:num>
  <w:num w:numId="70" w16cid:durableId="237984464">
    <w:abstractNumId w:val="36"/>
  </w:num>
  <w:num w:numId="71" w16cid:durableId="1423255999">
    <w:abstractNumId w:val="52"/>
  </w:num>
  <w:num w:numId="72" w16cid:durableId="749040684">
    <w:abstractNumId w:val="35"/>
  </w:num>
  <w:num w:numId="73" w16cid:durableId="1811705109">
    <w:abstractNumId w:val="15"/>
  </w:num>
  <w:num w:numId="74" w16cid:durableId="517083195">
    <w:abstractNumId w:val="88"/>
  </w:num>
  <w:num w:numId="75" w16cid:durableId="1196234895">
    <w:abstractNumId w:val="96"/>
  </w:num>
  <w:num w:numId="76" w16cid:durableId="1051151200">
    <w:abstractNumId w:val="72"/>
  </w:num>
  <w:num w:numId="77" w16cid:durableId="1108500741">
    <w:abstractNumId w:val="53"/>
  </w:num>
  <w:num w:numId="78" w16cid:durableId="1233080093">
    <w:abstractNumId w:val="67"/>
  </w:num>
  <w:num w:numId="79" w16cid:durableId="79110633">
    <w:abstractNumId w:val="17"/>
  </w:num>
  <w:num w:numId="80" w16cid:durableId="785807629">
    <w:abstractNumId w:val="69"/>
  </w:num>
  <w:num w:numId="81" w16cid:durableId="1795173312">
    <w:abstractNumId w:val="38"/>
  </w:num>
  <w:num w:numId="82" w16cid:durableId="506529383">
    <w:abstractNumId w:val="43"/>
  </w:num>
  <w:num w:numId="83" w16cid:durableId="1009870986">
    <w:abstractNumId w:val="28"/>
  </w:num>
  <w:num w:numId="84" w16cid:durableId="1922787146">
    <w:abstractNumId w:val="92"/>
  </w:num>
  <w:num w:numId="85" w16cid:durableId="276915316">
    <w:abstractNumId w:val="48"/>
  </w:num>
  <w:num w:numId="86" w16cid:durableId="22679209">
    <w:abstractNumId w:val="73"/>
  </w:num>
  <w:num w:numId="87" w16cid:durableId="38553820">
    <w:abstractNumId w:val="24"/>
  </w:num>
  <w:num w:numId="88" w16cid:durableId="197360461">
    <w:abstractNumId w:val="106"/>
  </w:num>
  <w:num w:numId="89" w16cid:durableId="1570112587">
    <w:abstractNumId w:val="98"/>
  </w:num>
  <w:num w:numId="90" w16cid:durableId="276955617">
    <w:abstractNumId w:val="42"/>
  </w:num>
  <w:num w:numId="91" w16cid:durableId="1002046147">
    <w:abstractNumId w:val="7"/>
  </w:num>
  <w:num w:numId="92" w16cid:durableId="12610947">
    <w:abstractNumId w:val="47"/>
  </w:num>
  <w:num w:numId="93" w16cid:durableId="1194229419">
    <w:abstractNumId w:val="83"/>
  </w:num>
  <w:num w:numId="94" w16cid:durableId="1970237405">
    <w:abstractNumId w:val="20"/>
  </w:num>
  <w:num w:numId="95" w16cid:durableId="918975942">
    <w:abstractNumId w:val="2"/>
  </w:num>
  <w:num w:numId="96" w16cid:durableId="1507210527">
    <w:abstractNumId w:val="84"/>
  </w:num>
  <w:num w:numId="97" w16cid:durableId="1363483127">
    <w:abstractNumId w:val="51"/>
  </w:num>
  <w:num w:numId="98" w16cid:durableId="1948267942">
    <w:abstractNumId w:val="102"/>
  </w:num>
  <w:num w:numId="99" w16cid:durableId="799222626">
    <w:abstractNumId w:val="105"/>
  </w:num>
  <w:num w:numId="100" w16cid:durableId="2056196447">
    <w:abstractNumId w:val="18"/>
  </w:num>
  <w:num w:numId="101" w16cid:durableId="1562130390">
    <w:abstractNumId w:val="61"/>
  </w:num>
  <w:num w:numId="102" w16cid:durableId="1497304104">
    <w:abstractNumId w:val="109"/>
  </w:num>
  <w:num w:numId="103" w16cid:durableId="1562596618">
    <w:abstractNumId w:val="25"/>
  </w:num>
  <w:num w:numId="104" w16cid:durableId="1383754408">
    <w:abstractNumId w:val="64"/>
  </w:num>
  <w:num w:numId="105" w16cid:durableId="1785034127">
    <w:abstractNumId w:val="63"/>
  </w:num>
  <w:num w:numId="106" w16cid:durableId="1795514862">
    <w:abstractNumId w:val="54"/>
  </w:num>
  <w:num w:numId="107" w16cid:durableId="291137629">
    <w:abstractNumId w:val="23"/>
  </w:num>
  <w:num w:numId="108" w16cid:durableId="867790955">
    <w:abstractNumId w:val="75"/>
  </w:num>
  <w:num w:numId="109" w16cid:durableId="201989031">
    <w:abstractNumId w:val="32"/>
  </w:num>
  <w:num w:numId="110" w16cid:durableId="639043336">
    <w:abstractNumId w:val="60"/>
  </w:num>
  <w:num w:numId="111" w16cid:durableId="419179327">
    <w:abstractNumId w:val="6"/>
  </w:num>
  <w:num w:numId="112" w16cid:durableId="286199089">
    <w:abstractNumId w:val="56"/>
  </w:num>
  <w:num w:numId="113" w16cid:durableId="1872955351">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LU0sbS0NDczNzVV0lEKTi0uzszPAykwrgUAombb7SwAAAA="/>
  </w:docVars>
  <w:rsids>
    <w:rsidRoot w:val="00793C06"/>
    <w:rsid w:val="00017A03"/>
    <w:rsid w:val="0004388D"/>
    <w:rsid w:val="00043C6D"/>
    <w:rsid w:val="00055054"/>
    <w:rsid w:val="00071358"/>
    <w:rsid w:val="00072A7F"/>
    <w:rsid w:val="00072DE6"/>
    <w:rsid w:val="00075C6E"/>
    <w:rsid w:val="00087219"/>
    <w:rsid w:val="0009138A"/>
    <w:rsid w:val="00094C60"/>
    <w:rsid w:val="000A5A61"/>
    <w:rsid w:val="000B1680"/>
    <w:rsid w:val="000B1F9B"/>
    <w:rsid w:val="000B30C5"/>
    <w:rsid w:val="000C78AB"/>
    <w:rsid w:val="000D27BF"/>
    <w:rsid w:val="000D7129"/>
    <w:rsid w:val="000D7886"/>
    <w:rsid w:val="000E24D3"/>
    <w:rsid w:val="000E7D9B"/>
    <w:rsid w:val="000F2F64"/>
    <w:rsid w:val="000F3A30"/>
    <w:rsid w:val="0010703A"/>
    <w:rsid w:val="001114FA"/>
    <w:rsid w:val="00113721"/>
    <w:rsid w:val="00114282"/>
    <w:rsid w:val="00122805"/>
    <w:rsid w:val="00126468"/>
    <w:rsid w:val="001419C7"/>
    <w:rsid w:val="0015017B"/>
    <w:rsid w:val="00151CA9"/>
    <w:rsid w:val="001714E7"/>
    <w:rsid w:val="00174EA8"/>
    <w:rsid w:val="001751CD"/>
    <w:rsid w:val="00176730"/>
    <w:rsid w:val="00176EEF"/>
    <w:rsid w:val="00177025"/>
    <w:rsid w:val="0018371C"/>
    <w:rsid w:val="001846F5"/>
    <w:rsid w:val="00184974"/>
    <w:rsid w:val="00194469"/>
    <w:rsid w:val="001A41E5"/>
    <w:rsid w:val="001A5CFE"/>
    <w:rsid w:val="001B24E3"/>
    <w:rsid w:val="001B2A54"/>
    <w:rsid w:val="001B7385"/>
    <w:rsid w:val="001C1E59"/>
    <w:rsid w:val="001C28C4"/>
    <w:rsid w:val="001C2C93"/>
    <w:rsid w:val="001F2BE7"/>
    <w:rsid w:val="00210999"/>
    <w:rsid w:val="002232E8"/>
    <w:rsid w:val="00235372"/>
    <w:rsid w:val="00235464"/>
    <w:rsid w:val="00243A48"/>
    <w:rsid w:val="00244561"/>
    <w:rsid w:val="0025321F"/>
    <w:rsid w:val="00262240"/>
    <w:rsid w:val="00264067"/>
    <w:rsid w:val="00270232"/>
    <w:rsid w:val="00274CC4"/>
    <w:rsid w:val="002759A1"/>
    <w:rsid w:val="0029112B"/>
    <w:rsid w:val="00291D7C"/>
    <w:rsid w:val="002A3D06"/>
    <w:rsid w:val="002D1CDB"/>
    <w:rsid w:val="002D20A7"/>
    <w:rsid w:val="002E0056"/>
    <w:rsid w:val="002E7C21"/>
    <w:rsid w:val="002F62B5"/>
    <w:rsid w:val="003029A0"/>
    <w:rsid w:val="00310450"/>
    <w:rsid w:val="0032096D"/>
    <w:rsid w:val="00331BEF"/>
    <w:rsid w:val="00345E1C"/>
    <w:rsid w:val="003628D6"/>
    <w:rsid w:val="00363CD9"/>
    <w:rsid w:val="003858BE"/>
    <w:rsid w:val="00393C1F"/>
    <w:rsid w:val="0039556A"/>
    <w:rsid w:val="003A46A7"/>
    <w:rsid w:val="003A64AC"/>
    <w:rsid w:val="003B23FE"/>
    <w:rsid w:val="003B4978"/>
    <w:rsid w:val="003B70CF"/>
    <w:rsid w:val="003B76AC"/>
    <w:rsid w:val="003C2EFB"/>
    <w:rsid w:val="003C7A93"/>
    <w:rsid w:val="003D1DDC"/>
    <w:rsid w:val="003E0159"/>
    <w:rsid w:val="003E034C"/>
    <w:rsid w:val="003E0359"/>
    <w:rsid w:val="003E55D8"/>
    <w:rsid w:val="003E71DC"/>
    <w:rsid w:val="003E772C"/>
    <w:rsid w:val="003F17F3"/>
    <w:rsid w:val="003F3B3A"/>
    <w:rsid w:val="00407779"/>
    <w:rsid w:val="00410E4E"/>
    <w:rsid w:val="004125F4"/>
    <w:rsid w:val="00415E46"/>
    <w:rsid w:val="00422031"/>
    <w:rsid w:val="00422E36"/>
    <w:rsid w:val="00435258"/>
    <w:rsid w:val="0044094D"/>
    <w:rsid w:val="004427D6"/>
    <w:rsid w:val="00444A7A"/>
    <w:rsid w:val="00444B6B"/>
    <w:rsid w:val="0044501A"/>
    <w:rsid w:val="00447896"/>
    <w:rsid w:val="00451630"/>
    <w:rsid w:val="00457C03"/>
    <w:rsid w:val="00463004"/>
    <w:rsid w:val="004652B0"/>
    <w:rsid w:val="00470F21"/>
    <w:rsid w:val="00480474"/>
    <w:rsid w:val="00480971"/>
    <w:rsid w:val="00494D04"/>
    <w:rsid w:val="004B558C"/>
    <w:rsid w:val="004C32E6"/>
    <w:rsid w:val="004C3C94"/>
    <w:rsid w:val="004E5747"/>
    <w:rsid w:val="004E6108"/>
    <w:rsid w:val="005057CB"/>
    <w:rsid w:val="00523E7A"/>
    <w:rsid w:val="005332D0"/>
    <w:rsid w:val="00534FC0"/>
    <w:rsid w:val="00535A0E"/>
    <w:rsid w:val="0054781F"/>
    <w:rsid w:val="00563D97"/>
    <w:rsid w:val="00573868"/>
    <w:rsid w:val="00574E4C"/>
    <w:rsid w:val="00580075"/>
    <w:rsid w:val="00580457"/>
    <w:rsid w:val="00582270"/>
    <w:rsid w:val="00585477"/>
    <w:rsid w:val="005925C9"/>
    <w:rsid w:val="00594570"/>
    <w:rsid w:val="00597AD2"/>
    <w:rsid w:val="005A06D4"/>
    <w:rsid w:val="005A33BD"/>
    <w:rsid w:val="005A6438"/>
    <w:rsid w:val="005A6F93"/>
    <w:rsid w:val="005B3956"/>
    <w:rsid w:val="005C5C6D"/>
    <w:rsid w:val="005C6A8A"/>
    <w:rsid w:val="005D0AAA"/>
    <w:rsid w:val="005D26E9"/>
    <w:rsid w:val="005E127E"/>
    <w:rsid w:val="005E2106"/>
    <w:rsid w:val="005E3CD4"/>
    <w:rsid w:val="005F1208"/>
    <w:rsid w:val="006028A4"/>
    <w:rsid w:val="006238BC"/>
    <w:rsid w:val="0062450C"/>
    <w:rsid w:val="00634C5D"/>
    <w:rsid w:val="006405B5"/>
    <w:rsid w:val="00641F6A"/>
    <w:rsid w:val="006421EB"/>
    <w:rsid w:val="006565E1"/>
    <w:rsid w:val="00670933"/>
    <w:rsid w:val="00676A47"/>
    <w:rsid w:val="00680629"/>
    <w:rsid w:val="00681E5C"/>
    <w:rsid w:val="006878E1"/>
    <w:rsid w:val="0069272E"/>
    <w:rsid w:val="006954C5"/>
    <w:rsid w:val="00695EAE"/>
    <w:rsid w:val="0069696F"/>
    <w:rsid w:val="006A5803"/>
    <w:rsid w:val="006C06F6"/>
    <w:rsid w:val="006C129E"/>
    <w:rsid w:val="006D00C8"/>
    <w:rsid w:val="006D402B"/>
    <w:rsid w:val="006F1850"/>
    <w:rsid w:val="006F28CD"/>
    <w:rsid w:val="00723311"/>
    <w:rsid w:val="00734EAD"/>
    <w:rsid w:val="00736339"/>
    <w:rsid w:val="00746449"/>
    <w:rsid w:val="007475D9"/>
    <w:rsid w:val="00751870"/>
    <w:rsid w:val="00753127"/>
    <w:rsid w:val="007553C2"/>
    <w:rsid w:val="00767D01"/>
    <w:rsid w:val="007702A8"/>
    <w:rsid w:val="0077340F"/>
    <w:rsid w:val="007741AC"/>
    <w:rsid w:val="00783F31"/>
    <w:rsid w:val="0078679F"/>
    <w:rsid w:val="00793C06"/>
    <w:rsid w:val="007A6396"/>
    <w:rsid w:val="007E1F45"/>
    <w:rsid w:val="007E28CB"/>
    <w:rsid w:val="007E767B"/>
    <w:rsid w:val="007F0585"/>
    <w:rsid w:val="00802FD2"/>
    <w:rsid w:val="00803D6D"/>
    <w:rsid w:val="00811B8E"/>
    <w:rsid w:val="008327B5"/>
    <w:rsid w:val="00844AE4"/>
    <w:rsid w:val="00844C3A"/>
    <w:rsid w:val="00852611"/>
    <w:rsid w:val="00853FDB"/>
    <w:rsid w:val="00866F72"/>
    <w:rsid w:val="008700FA"/>
    <w:rsid w:val="00881ED2"/>
    <w:rsid w:val="008867F5"/>
    <w:rsid w:val="008B73F7"/>
    <w:rsid w:val="008D6602"/>
    <w:rsid w:val="008E4A5D"/>
    <w:rsid w:val="008F0CB1"/>
    <w:rsid w:val="008F4472"/>
    <w:rsid w:val="008F753A"/>
    <w:rsid w:val="00905402"/>
    <w:rsid w:val="00905E75"/>
    <w:rsid w:val="0091658F"/>
    <w:rsid w:val="00922317"/>
    <w:rsid w:val="00922A7F"/>
    <w:rsid w:val="00923373"/>
    <w:rsid w:val="00942630"/>
    <w:rsid w:val="00951CDE"/>
    <w:rsid w:val="00951DFA"/>
    <w:rsid w:val="009536BF"/>
    <w:rsid w:val="00960F24"/>
    <w:rsid w:val="009624C0"/>
    <w:rsid w:val="0097622E"/>
    <w:rsid w:val="009809F4"/>
    <w:rsid w:val="00980F60"/>
    <w:rsid w:val="009869DA"/>
    <w:rsid w:val="009A2A41"/>
    <w:rsid w:val="009A491C"/>
    <w:rsid w:val="009A6097"/>
    <w:rsid w:val="009B0FBA"/>
    <w:rsid w:val="009B5FBA"/>
    <w:rsid w:val="009E2D97"/>
    <w:rsid w:val="009F396F"/>
    <w:rsid w:val="009F67B9"/>
    <w:rsid w:val="009F6980"/>
    <w:rsid w:val="009F71EC"/>
    <w:rsid w:val="00A01B9C"/>
    <w:rsid w:val="00A02FD1"/>
    <w:rsid w:val="00A06309"/>
    <w:rsid w:val="00A07D49"/>
    <w:rsid w:val="00A1246F"/>
    <w:rsid w:val="00A15452"/>
    <w:rsid w:val="00A23B6E"/>
    <w:rsid w:val="00A266DC"/>
    <w:rsid w:val="00A31055"/>
    <w:rsid w:val="00A32C31"/>
    <w:rsid w:val="00A361B9"/>
    <w:rsid w:val="00A3678B"/>
    <w:rsid w:val="00A5403F"/>
    <w:rsid w:val="00A54663"/>
    <w:rsid w:val="00A613C1"/>
    <w:rsid w:val="00A61497"/>
    <w:rsid w:val="00A6328F"/>
    <w:rsid w:val="00A66FCA"/>
    <w:rsid w:val="00A705D4"/>
    <w:rsid w:val="00A800DF"/>
    <w:rsid w:val="00A80EC5"/>
    <w:rsid w:val="00A8102C"/>
    <w:rsid w:val="00A8195D"/>
    <w:rsid w:val="00A87DF3"/>
    <w:rsid w:val="00A90D65"/>
    <w:rsid w:val="00A94A06"/>
    <w:rsid w:val="00AA2442"/>
    <w:rsid w:val="00AB5415"/>
    <w:rsid w:val="00AC7A95"/>
    <w:rsid w:val="00AE2483"/>
    <w:rsid w:val="00B0134D"/>
    <w:rsid w:val="00B03B1E"/>
    <w:rsid w:val="00B30372"/>
    <w:rsid w:val="00B373BA"/>
    <w:rsid w:val="00B407CC"/>
    <w:rsid w:val="00B45A10"/>
    <w:rsid w:val="00B53A0E"/>
    <w:rsid w:val="00B56E1B"/>
    <w:rsid w:val="00B57B18"/>
    <w:rsid w:val="00B65ED4"/>
    <w:rsid w:val="00B77970"/>
    <w:rsid w:val="00B81121"/>
    <w:rsid w:val="00B84D3D"/>
    <w:rsid w:val="00B90746"/>
    <w:rsid w:val="00B92FD4"/>
    <w:rsid w:val="00BA0A84"/>
    <w:rsid w:val="00BB0724"/>
    <w:rsid w:val="00BB0A35"/>
    <w:rsid w:val="00BC34E9"/>
    <w:rsid w:val="00BC5E26"/>
    <w:rsid w:val="00BC60D0"/>
    <w:rsid w:val="00BD59A3"/>
    <w:rsid w:val="00BD6ACF"/>
    <w:rsid w:val="00BD7A5F"/>
    <w:rsid w:val="00BD7BD3"/>
    <w:rsid w:val="00BE11FA"/>
    <w:rsid w:val="00BE24E0"/>
    <w:rsid w:val="00BE3B30"/>
    <w:rsid w:val="00BF6226"/>
    <w:rsid w:val="00C02984"/>
    <w:rsid w:val="00C04C3A"/>
    <w:rsid w:val="00C10F0D"/>
    <w:rsid w:val="00C260D3"/>
    <w:rsid w:val="00C3525F"/>
    <w:rsid w:val="00C37CF6"/>
    <w:rsid w:val="00C41118"/>
    <w:rsid w:val="00C44EC5"/>
    <w:rsid w:val="00C461F7"/>
    <w:rsid w:val="00C50B11"/>
    <w:rsid w:val="00C702A6"/>
    <w:rsid w:val="00C72BBE"/>
    <w:rsid w:val="00C7443D"/>
    <w:rsid w:val="00C761EA"/>
    <w:rsid w:val="00C8430D"/>
    <w:rsid w:val="00C969BE"/>
    <w:rsid w:val="00CB5A7F"/>
    <w:rsid w:val="00CC0066"/>
    <w:rsid w:val="00CC338E"/>
    <w:rsid w:val="00CC53A0"/>
    <w:rsid w:val="00CC577F"/>
    <w:rsid w:val="00CC7623"/>
    <w:rsid w:val="00CD2B4D"/>
    <w:rsid w:val="00CD40D2"/>
    <w:rsid w:val="00CE0F2D"/>
    <w:rsid w:val="00CE48A8"/>
    <w:rsid w:val="00CE4CCB"/>
    <w:rsid w:val="00CF5D01"/>
    <w:rsid w:val="00CF7939"/>
    <w:rsid w:val="00D011D9"/>
    <w:rsid w:val="00D05B84"/>
    <w:rsid w:val="00D10A41"/>
    <w:rsid w:val="00D15893"/>
    <w:rsid w:val="00D22857"/>
    <w:rsid w:val="00D33EA9"/>
    <w:rsid w:val="00D3735A"/>
    <w:rsid w:val="00D463FA"/>
    <w:rsid w:val="00D53F5A"/>
    <w:rsid w:val="00D543DA"/>
    <w:rsid w:val="00D54AF6"/>
    <w:rsid w:val="00D6491C"/>
    <w:rsid w:val="00D66597"/>
    <w:rsid w:val="00D67196"/>
    <w:rsid w:val="00D77D0D"/>
    <w:rsid w:val="00D83E92"/>
    <w:rsid w:val="00D87922"/>
    <w:rsid w:val="00D944E5"/>
    <w:rsid w:val="00DA3CE1"/>
    <w:rsid w:val="00DB6305"/>
    <w:rsid w:val="00DC5834"/>
    <w:rsid w:val="00DC7264"/>
    <w:rsid w:val="00DE2960"/>
    <w:rsid w:val="00DF54E3"/>
    <w:rsid w:val="00E1118B"/>
    <w:rsid w:val="00E12BFA"/>
    <w:rsid w:val="00E248DC"/>
    <w:rsid w:val="00E334BA"/>
    <w:rsid w:val="00E42EA8"/>
    <w:rsid w:val="00E47140"/>
    <w:rsid w:val="00E53502"/>
    <w:rsid w:val="00E579EC"/>
    <w:rsid w:val="00E62D5E"/>
    <w:rsid w:val="00E651A8"/>
    <w:rsid w:val="00E658DA"/>
    <w:rsid w:val="00E71455"/>
    <w:rsid w:val="00E71CA7"/>
    <w:rsid w:val="00E744A3"/>
    <w:rsid w:val="00E75B89"/>
    <w:rsid w:val="00EB7B84"/>
    <w:rsid w:val="00EC55AF"/>
    <w:rsid w:val="00ED4CEC"/>
    <w:rsid w:val="00ED5088"/>
    <w:rsid w:val="00EF12E3"/>
    <w:rsid w:val="00F03BB7"/>
    <w:rsid w:val="00F16F94"/>
    <w:rsid w:val="00F24A13"/>
    <w:rsid w:val="00F26A19"/>
    <w:rsid w:val="00F41B12"/>
    <w:rsid w:val="00F41B95"/>
    <w:rsid w:val="00F41C86"/>
    <w:rsid w:val="00F46ADC"/>
    <w:rsid w:val="00F60B03"/>
    <w:rsid w:val="00F62953"/>
    <w:rsid w:val="00F62DFF"/>
    <w:rsid w:val="00F636D4"/>
    <w:rsid w:val="00F6735E"/>
    <w:rsid w:val="00F71460"/>
    <w:rsid w:val="00F7446E"/>
    <w:rsid w:val="00F81A17"/>
    <w:rsid w:val="00F85EBD"/>
    <w:rsid w:val="00F921A1"/>
    <w:rsid w:val="00FA6AB6"/>
    <w:rsid w:val="00FB3842"/>
    <w:rsid w:val="00FC0D11"/>
    <w:rsid w:val="00FC1B0E"/>
    <w:rsid w:val="00FC4498"/>
    <w:rsid w:val="00FE78FD"/>
    <w:rsid w:val="00FF471B"/>
    <w:rsid w:val="00FF74CB"/>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32DBA0"/>
  <w15:docId w15:val="{032B52CC-99F6-40B7-B113-7D7B555A1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14" w:line="248" w:lineRule="auto"/>
        <w:ind w:left="140" w:hanging="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94C60"/>
  </w:style>
  <w:style w:type="paragraph" w:styleId="Heading1">
    <w:name w:val="heading 1"/>
    <w:basedOn w:val="Normal"/>
    <w:rsid w:val="005A33BD"/>
    <w:pPr>
      <w:keepNext/>
      <w:keepLines/>
      <w:spacing w:before="480" w:after="120"/>
      <w:outlineLvl w:val="0"/>
    </w:pPr>
    <w:rPr>
      <w:rFonts w:ascii="Times New Roman" w:hAnsi="Times New Roman"/>
      <w:b/>
      <w:sz w:val="44"/>
      <w:szCs w:val="48"/>
    </w:rPr>
  </w:style>
  <w:style w:type="paragraph" w:styleId="Heading2">
    <w:name w:val="heading 2"/>
    <w:basedOn w:val="Normal"/>
    <w:rsid w:val="005A33BD"/>
    <w:pPr>
      <w:keepNext/>
      <w:keepLines/>
      <w:spacing w:before="360" w:after="80"/>
      <w:outlineLvl w:val="1"/>
    </w:pPr>
    <w:rPr>
      <w:rFonts w:ascii="Times New Roman" w:hAnsi="Times New Roman"/>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7">
    <w:name w:val="7"/>
    <w:basedOn w:val="TableNormal"/>
    <w:tblPr>
      <w:tblStyleRowBandSize w:val="1"/>
      <w:tblStyleColBandSize w:val="1"/>
      <w:tblCellMar>
        <w:left w:w="0" w:type="dxa"/>
        <w:right w:w="0" w:type="dxa"/>
      </w:tblCellMar>
    </w:tbl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pPr>
      <w:spacing w:after="0" w:line="240" w:lineRule="auto"/>
    </w:pPr>
    <w:tblPr>
      <w:tblStyleRowBandSize w:val="1"/>
      <w:tblStyleColBandSize w:val="1"/>
      <w:tblCellMar>
        <w:top w:w="65" w:type="dxa"/>
        <w:left w:w="100" w:type="dxa"/>
        <w:right w:w="115" w:type="dxa"/>
      </w:tblCellMar>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2E7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C21"/>
  </w:style>
  <w:style w:type="paragraph" w:styleId="Footer">
    <w:name w:val="footer"/>
    <w:basedOn w:val="Normal"/>
    <w:link w:val="FooterChar"/>
    <w:uiPriority w:val="99"/>
    <w:unhideWhenUsed/>
    <w:rsid w:val="002E7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C21"/>
  </w:style>
  <w:style w:type="paragraph" w:styleId="ListParagraph">
    <w:name w:val="List Paragraph"/>
    <w:aliases w:val="Table Text Heading"/>
    <w:basedOn w:val="Normal"/>
    <w:uiPriority w:val="34"/>
    <w:qFormat/>
    <w:rsid w:val="006D402B"/>
    <w:pPr>
      <w:ind w:left="720"/>
      <w:contextualSpacing/>
    </w:pPr>
  </w:style>
  <w:style w:type="character" w:styleId="CommentReference">
    <w:name w:val="annotation reference"/>
    <w:basedOn w:val="DefaultParagraphFont"/>
    <w:uiPriority w:val="99"/>
    <w:semiHidden/>
    <w:unhideWhenUsed/>
    <w:rsid w:val="00A3678B"/>
    <w:rPr>
      <w:sz w:val="16"/>
      <w:szCs w:val="16"/>
    </w:rPr>
  </w:style>
  <w:style w:type="paragraph" w:styleId="CommentText">
    <w:name w:val="annotation text"/>
    <w:basedOn w:val="Normal"/>
    <w:link w:val="CommentTextChar"/>
    <w:uiPriority w:val="99"/>
    <w:semiHidden/>
    <w:unhideWhenUsed/>
    <w:rsid w:val="00A3678B"/>
    <w:pPr>
      <w:spacing w:line="240" w:lineRule="auto"/>
    </w:pPr>
    <w:rPr>
      <w:sz w:val="20"/>
      <w:szCs w:val="20"/>
    </w:rPr>
  </w:style>
  <w:style w:type="character" w:customStyle="1" w:styleId="CommentTextChar">
    <w:name w:val="Comment Text Char"/>
    <w:basedOn w:val="DefaultParagraphFont"/>
    <w:link w:val="CommentText"/>
    <w:uiPriority w:val="99"/>
    <w:semiHidden/>
    <w:rsid w:val="00A3678B"/>
    <w:rPr>
      <w:sz w:val="20"/>
      <w:szCs w:val="20"/>
    </w:rPr>
  </w:style>
  <w:style w:type="paragraph" w:styleId="CommentSubject">
    <w:name w:val="annotation subject"/>
    <w:basedOn w:val="CommentText"/>
    <w:next w:val="CommentText"/>
    <w:link w:val="CommentSubjectChar"/>
    <w:uiPriority w:val="99"/>
    <w:semiHidden/>
    <w:unhideWhenUsed/>
    <w:rsid w:val="00A3678B"/>
    <w:rPr>
      <w:b/>
      <w:bCs/>
    </w:rPr>
  </w:style>
  <w:style w:type="character" w:customStyle="1" w:styleId="CommentSubjectChar">
    <w:name w:val="Comment Subject Char"/>
    <w:basedOn w:val="CommentTextChar"/>
    <w:link w:val="CommentSubject"/>
    <w:uiPriority w:val="99"/>
    <w:semiHidden/>
    <w:rsid w:val="00A3678B"/>
    <w:rPr>
      <w:b/>
      <w:bCs/>
      <w:sz w:val="20"/>
      <w:szCs w:val="20"/>
    </w:rPr>
  </w:style>
  <w:style w:type="paragraph" w:styleId="BalloonText">
    <w:name w:val="Balloon Text"/>
    <w:basedOn w:val="Normal"/>
    <w:link w:val="BalloonTextChar"/>
    <w:uiPriority w:val="99"/>
    <w:semiHidden/>
    <w:unhideWhenUsed/>
    <w:rsid w:val="00A367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78B"/>
    <w:rPr>
      <w:rFonts w:ascii="Segoe UI" w:hAnsi="Segoe UI" w:cs="Segoe UI"/>
      <w:sz w:val="18"/>
      <w:szCs w:val="18"/>
    </w:rPr>
  </w:style>
  <w:style w:type="character" w:customStyle="1" w:styleId="textChar">
    <w:name w:val="text Char"/>
    <w:link w:val="text"/>
    <w:locked/>
    <w:rsid w:val="00BB0724"/>
    <w:rPr>
      <w:rFonts w:ascii="Times New Roman" w:eastAsia="Times New Roman" w:hAnsi="Times New Roman" w:cs="Times New Roman"/>
      <w:szCs w:val="20"/>
    </w:rPr>
  </w:style>
  <w:style w:type="paragraph" w:customStyle="1" w:styleId="text">
    <w:name w:val="text"/>
    <w:link w:val="textChar"/>
    <w:qFormat/>
    <w:rsid w:val="00BB0724"/>
    <w:pPr>
      <w:pBdr>
        <w:top w:val="none" w:sz="0" w:space="0" w:color="auto"/>
        <w:left w:val="none" w:sz="0" w:space="0" w:color="auto"/>
        <w:bottom w:val="none" w:sz="0" w:space="0" w:color="auto"/>
        <w:right w:val="none" w:sz="0" w:space="0" w:color="auto"/>
        <w:between w:val="none" w:sz="0" w:space="0" w:color="auto"/>
      </w:pBdr>
      <w:spacing w:before="60" w:after="60" w:line="260" w:lineRule="atLeast"/>
      <w:ind w:left="0" w:firstLine="0"/>
      <w:jc w:val="both"/>
    </w:pPr>
    <w:rPr>
      <w:rFonts w:ascii="Times New Roman" w:eastAsia="Times New Roman" w:hAnsi="Times New Roman" w:cs="Times New Roman"/>
      <w:szCs w:val="20"/>
    </w:rPr>
  </w:style>
  <w:style w:type="paragraph" w:customStyle="1" w:styleId="TabletexthdLO">
    <w:name w:val="Table text hd LO"/>
    <w:basedOn w:val="Normal"/>
    <w:rsid w:val="00D33EA9"/>
    <w:pPr>
      <w:pBdr>
        <w:top w:val="none" w:sz="0" w:space="0" w:color="auto"/>
        <w:left w:val="none" w:sz="0" w:space="0" w:color="auto"/>
        <w:bottom w:val="none" w:sz="0" w:space="0" w:color="auto"/>
        <w:right w:val="none" w:sz="0" w:space="0" w:color="auto"/>
        <w:between w:val="none" w:sz="0" w:space="0" w:color="auto"/>
      </w:pBdr>
      <w:spacing w:before="120" w:after="60" w:line="260" w:lineRule="atLeast"/>
      <w:ind w:left="0" w:firstLine="0"/>
    </w:pPr>
    <w:rPr>
      <w:rFonts w:ascii="Verdana" w:eastAsia="Batang" w:hAnsi="Verdana" w:cs="Times New Roman"/>
      <w:b/>
      <w:color w:val="FFFFFF"/>
      <w:sz w:val="20"/>
      <w:szCs w:val="20"/>
      <w:lang w:val="en-GB"/>
    </w:rPr>
  </w:style>
  <w:style w:type="character" w:styleId="Hyperlink">
    <w:name w:val="Hyperlink"/>
    <w:basedOn w:val="DefaultParagraphFont"/>
    <w:uiPriority w:val="99"/>
    <w:unhideWhenUsed/>
    <w:rsid w:val="005F1208"/>
    <w:rPr>
      <w:color w:val="0563C1" w:themeColor="hyperlink"/>
      <w:u w:val="single"/>
    </w:rPr>
  </w:style>
  <w:style w:type="character" w:styleId="UnresolvedMention">
    <w:name w:val="Unresolved Mention"/>
    <w:basedOn w:val="DefaultParagraphFont"/>
    <w:uiPriority w:val="99"/>
    <w:semiHidden/>
    <w:unhideWhenUsed/>
    <w:rsid w:val="005F1208"/>
    <w:rPr>
      <w:color w:val="605E5C"/>
      <w:shd w:val="clear" w:color="auto" w:fill="E1DFDD"/>
    </w:rPr>
  </w:style>
  <w:style w:type="paragraph" w:customStyle="1" w:styleId="TableParagraph">
    <w:name w:val="Table Paragraph"/>
    <w:basedOn w:val="Normal"/>
    <w:uiPriority w:val="1"/>
    <w:qFormat/>
    <w:rsid w:val="00415E46"/>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0" w:firstLine="0"/>
    </w:pPr>
    <w:rPr>
      <w:rFonts w:ascii="Times New Roman" w:eastAsiaTheme="minorEastAsia" w:hAnsi="Times New Roman" w:cs="Times New Roman"/>
      <w:color w:val="auto"/>
      <w:lang w:val="en-GB" w:eastAsia="en-GB"/>
    </w:rPr>
  </w:style>
  <w:style w:type="table" w:styleId="TableGrid">
    <w:name w:val="Table Grid"/>
    <w:basedOn w:val="TableNormal"/>
    <w:uiPriority w:val="59"/>
    <w:rsid w:val="00415E46"/>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imes New Roman" w:eastAsia="Times New Roman" w:hAnsi="Times New Roman" w:cs="Times New Roman"/>
      <w:color w:val="auto"/>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F74CB"/>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heme="minorHAnsi" w:eastAsiaTheme="minorEastAsia" w:hAnsiTheme="minorHAnsi" w:cstheme="minorBidi"/>
      <w:color w:val="auto"/>
      <w:kern w:val="2"/>
      <w:lang w:bidi="si-LK"/>
      <w14:ligatures w14:val="standardContextual"/>
    </w:rPr>
    <w:tblPr>
      <w:tblCellMar>
        <w:top w:w="0" w:type="dxa"/>
        <w:left w:w="0" w:type="dxa"/>
        <w:bottom w:w="0" w:type="dxa"/>
        <w:right w:w="0" w:type="dxa"/>
      </w:tblCellMar>
    </w:tblPr>
  </w:style>
  <w:style w:type="table" w:styleId="TableGridLight">
    <w:name w:val="Grid Table Light"/>
    <w:basedOn w:val="TableNormal"/>
    <w:uiPriority w:val="40"/>
    <w:rsid w:val="00BB07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232788">
      <w:bodyDiv w:val="1"/>
      <w:marLeft w:val="0"/>
      <w:marRight w:val="0"/>
      <w:marTop w:val="0"/>
      <w:marBottom w:val="0"/>
      <w:divBdr>
        <w:top w:val="none" w:sz="0" w:space="0" w:color="auto"/>
        <w:left w:val="none" w:sz="0" w:space="0" w:color="auto"/>
        <w:bottom w:val="none" w:sz="0" w:space="0" w:color="auto"/>
        <w:right w:val="none" w:sz="0" w:space="0" w:color="auto"/>
      </w:divBdr>
    </w:div>
    <w:div w:id="354117911">
      <w:bodyDiv w:val="1"/>
      <w:marLeft w:val="0"/>
      <w:marRight w:val="0"/>
      <w:marTop w:val="0"/>
      <w:marBottom w:val="0"/>
      <w:divBdr>
        <w:top w:val="none" w:sz="0" w:space="0" w:color="auto"/>
        <w:left w:val="none" w:sz="0" w:space="0" w:color="auto"/>
        <w:bottom w:val="none" w:sz="0" w:space="0" w:color="auto"/>
        <w:right w:val="none" w:sz="0" w:space="0" w:color="auto"/>
      </w:divBdr>
    </w:div>
    <w:div w:id="390347717">
      <w:bodyDiv w:val="1"/>
      <w:marLeft w:val="0"/>
      <w:marRight w:val="0"/>
      <w:marTop w:val="0"/>
      <w:marBottom w:val="0"/>
      <w:divBdr>
        <w:top w:val="none" w:sz="0" w:space="0" w:color="auto"/>
        <w:left w:val="none" w:sz="0" w:space="0" w:color="auto"/>
        <w:bottom w:val="none" w:sz="0" w:space="0" w:color="auto"/>
        <w:right w:val="none" w:sz="0" w:space="0" w:color="auto"/>
      </w:divBdr>
    </w:div>
    <w:div w:id="486288294">
      <w:bodyDiv w:val="1"/>
      <w:marLeft w:val="0"/>
      <w:marRight w:val="0"/>
      <w:marTop w:val="0"/>
      <w:marBottom w:val="0"/>
      <w:divBdr>
        <w:top w:val="none" w:sz="0" w:space="0" w:color="auto"/>
        <w:left w:val="none" w:sz="0" w:space="0" w:color="auto"/>
        <w:bottom w:val="none" w:sz="0" w:space="0" w:color="auto"/>
        <w:right w:val="none" w:sz="0" w:space="0" w:color="auto"/>
      </w:divBdr>
    </w:div>
    <w:div w:id="541400507">
      <w:bodyDiv w:val="1"/>
      <w:marLeft w:val="0"/>
      <w:marRight w:val="0"/>
      <w:marTop w:val="0"/>
      <w:marBottom w:val="0"/>
      <w:divBdr>
        <w:top w:val="none" w:sz="0" w:space="0" w:color="auto"/>
        <w:left w:val="none" w:sz="0" w:space="0" w:color="auto"/>
        <w:bottom w:val="none" w:sz="0" w:space="0" w:color="auto"/>
        <w:right w:val="none" w:sz="0" w:space="0" w:color="auto"/>
      </w:divBdr>
    </w:div>
    <w:div w:id="677007829">
      <w:bodyDiv w:val="1"/>
      <w:marLeft w:val="0"/>
      <w:marRight w:val="0"/>
      <w:marTop w:val="0"/>
      <w:marBottom w:val="0"/>
      <w:divBdr>
        <w:top w:val="none" w:sz="0" w:space="0" w:color="auto"/>
        <w:left w:val="none" w:sz="0" w:space="0" w:color="auto"/>
        <w:bottom w:val="none" w:sz="0" w:space="0" w:color="auto"/>
        <w:right w:val="none" w:sz="0" w:space="0" w:color="auto"/>
      </w:divBdr>
    </w:div>
    <w:div w:id="679550039">
      <w:bodyDiv w:val="1"/>
      <w:marLeft w:val="0"/>
      <w:marRight w:val="0"/>
      <w:marTop w:val="0"/>
      <w:marBottom w:val="0"/>
      <w:divBdr>
        <w:top w:val="none" w:sz="0" w:space="0" w:color="auto"/>
        <w:left w:val="none" w:sz="0" w:space="0" w:color="auto"/>
        <w:bottom w:val="none" w:sz="0" w:space="0" w:color="auto"/>
        <w:right w:val="none" w:sz="0" w:space="0" w:color="auto"/>
      </w:divBdr>
    </w:div>
    <w:div w:id="724063648">
      <w:bodyDiv w:val="1"/>
      <w:marLeft w:val="0"/>
      <w:marRight w:val="0"/>
      <w:marTop w:val="0"/>
      <w:marBottom w:val="0"/>
      <w:divBdr>
        <w:top w:val="none" w:sz="0" w:space="0" w:color="auto"/>
        <w:left w:val="none" w:sz="0" w:space="0" w:color="auto"/>
        <w:bottom w:val="none" w:sz="0" w:space="0" w:color="auto"/>
        <w:right w:val="none" w:sz="0" w:space="0" w:color="auto"/>
      </w:divBdr>
    </w:div>
    <w:div w:id="932786411">
      <w:bodyDiv w:val="1"/>
      <w:marLeft w:val="0"/>
      <w:marRight w:val="0"/>
      <w:marTop w:val="0"/>
      <w:marBottom w:val="0"/>
      <w:divBdr>
        <w:top w:val="none" w:sz="0" w:space="0" w:color="auto"/>
        <w:left w:val="none" w:sz="0" w:space="0" w:color="auto"/>
        <w:bottom w:val="none" w:sz="0" w:space="0" w:color="auto"/>
        <w:right w:val="none" w:sz="0" w:space="0" w:color="auto"/>
      </w:divBdr>
    </w:div>
    <w:div w:id="1162813907">
      <w:bodyDiv w:val="1"/>
      <w:marLeft w:val="0"/>
      <w:marRight w:val="0"/>
      <w:marTop w:val="0"/>
      <w:marBottom w:val="0"/>
      <w:divBdr>
        <w:top w:val="none" w:sz="0" w:space="0" w:color="auto"/>
        <w:left w:val="none" w:sz="0" w:space="0" w:color="auto"/>
        <w:bottom w:val="none" w:sz="0" w:space="0" w:color="auto"/>
        <w:right w:val="none" w:sz="0" w:space="0" w:color="auto"/>
      </w:divBdr>
    </w:div>
    <w:div w:id="1174953439">
      <w:bodyDiv w:val="1"/>
      <w:marLeft w:val="0"/>
      <w:marRight w:val="0"/>
      <w:marTop w:val="0"/>
      <w:marBottom w:val="0"/>
      <w:divBdr>
        <w:top w:val="none" w:sz="0" w:space="0" w:color="auto"/>
        <w:left w:val="none" w:sz="0" w:space="0" w:color="auto"/>
        <w:bottom w:val="none" w:sz="0" w:space="0" w:color="auto"/>
        <w:right w:val="none" w:sz="0" w:space="0" w:color="auto"/>
      </w:divBdr>
    </w:div>
    <w:div w:id="1238174825">
      <w:bodyDiv w:val="1"/>
      <w:marLeft w:val="0"/>
      <w:marRight w:val="0"/>
      <w:marTop w:val="0"/>
      <w:marBottom w:val="0"/>
      <w:divBdr>
        <w:top w:val="none" w:sz="0" w:space="0" w:color="auto"/>
        <w:left w:val="none" w:sz="0" w:space="0" w:color="auto"/>
        <w:bottom w:val="none" w:sz="0" w:space="0" w:color="auto"/>
        <w:right w:val="none" w:sz="0" w:space="0" w:color="auto"/>
      </w:divBdr>
    </w:div>
    <w:div w:id="1444570804">
      <w:bodyDiv w:val="1"/>
      <w:marLeft w:val="0"/>
      <w:marRight w:val="0"/>
      <w:marTop w:val="0"/>
      <w:marBottom w:val="0"/>
      <w:divBdr>
        <w:top w:val="none" w:sz="0" w:space="0" w:color="auto"/>
        <w:left w:val="none" w:sz="0" w:space="0" w:color="auto"/>
        <w:bottom w:val="none" w:sz="0" w:space="0" w:color="auto"/>
        <w:right w:val="none" w:sz="0" w:space="0" w:color="auto"/>
      </w:divBdr>
    </w:div>
    <w:div w:id="1488017609">
      <w:bodyDiv w:val="1"/>
      <w:marLeft w:val="0"/>
      <w:marRight w:val="0"/>
      <w:marTop w:val="0"/>
      <w:marBottom w:val="0"/>
      <w:divBdr>
        <w:top w:val="none" w:sz="0" w:space="0" w:color="auto"/>
        <w:left w:val="none" w:sz="0" w:space="0" w:color="auto"/>
        <w:bottom w:val="none" w:sz="0" w:space="0" w:color="auto"/>
        <w:right w:val="none" w:sz="0" w:space="0" w:color="auto"/>
      </w:divBdr>
    </w:div>
    <w:div w:id="1504662091">
      <w:bodyDiv w:val="1"/>
      <w:marLeft w:val="0"/>
      <w:marRight w:val="0"/>
      <w:marTop w:val="0"/>
      <w:marBottom w:val="0"/>
      <w:divBdr>
        <w:top w:val="none" w:sz="0" w:space="0" w:color="auto"/>
        <w:left w:val="none" w:sz="0" w:space="0" w:color="auto"/>
        <w:bottom w:val="none" w:sz="0" w:space="0" w:color="auto"/>
        <w:right w:val="none" w:sz="0" w:space="0" w:color="auto"/>
      </w:divBdr>
    </w:div>
    <w:div w:id="1555391019">
      <w:bodyDiv w:val="1"/>
      <w:marLeft w:val="0"/>
      <w:marRight w:val="0"/>
      <w:marTop w:val="0"/>
      <w:marBottom w:val="0"/>
      <w:divBdr>
        <w:top w:val="none" w:sz="0" w:space="0" w:color="auto"/>
        <w:left w:val="none" w:sz="0" w:space="0" w:color="auto"/>
        <w:bottom w:val="none" w:sz="0" w:space="0" w:color="auto"/>
        <w:right w:val="none" w:sz="0" w:space="0" w:color="auto"/>
      </w:divBdr>
    </w:div>
    <w:div w:id="1573004757">
      <w:bodyDiv w:val="1"/>
      <w:marLeft w:val="0"/>
      <w:marRight w:val="0"/>
      <w:marTop w:val="0"/>
      <w:marBottom w:val="0"/>
      <w:divBdr>
        <w:top w:val="none" w:sz="0" w:space="0" w:color="auto"/>
        <w:left w:val="none" w:sz="0" w:space="0" w:color="auto"/>
        <w:bottom w:val="none" w:sz="0" w:space="0" w:color="auto"/>
        <w:right w:val="none" w:sz="0" w:space="0" w:color="auto"/>
      </w:divBdr>
    </w:div>
    <w:div w:id="1575627799">
      <w:bodyDiv w:val="1"/>
      <w:marLeft w:val="0"/>
      <w:marRight w:val="0"/>
      <w:marTop w:val="0"/>
      <w:marBottom w:val="0"/>
      <w:divBdr>
        <w:top w:val="none" w:sz="0" w:space="0" w:color="auto"/>
        <w:left w:val="none" w:sz="0" w:space="0" w:color="auto"/>
        <w:bottom w:val="none" w:sz="0" w:space="0" w:color="auto"/>
        <w:right w:val="none" w:sz="0" w:space="0" w:color="auto"/>
      </w:divBdr>
    </w:div>
    <w:div w:id="1628312080">
      <w:bodyDiv w:val="1"/>
      <w:marLeft w:val="0"/>
      <w:marRight w:val="0"/>
      <w:marTop w:val="0"/>
      <w:marBottom w:val="0"/>
      <w:divBdr>
        <w:top w:val="none" w:sz="0" w:space="0" w:color="auto"/>
        <w:left w:val="none" w:sz="0" w:space="0" w:color="auto"/>
        <w:bottom w:val="none" w:sz="0" w:space="0" w:color="auto"/>
        <w:right w:val="none" w:sz="0" w:space="0" w:color="auto"/>
      </w:divBdr>
    </w:div>
    <w:div w:id="1704557585">
      <w:bodyDiv w:val="1"/>
      <w:marLeft w:val="0"/>
      <w:marRight w:val="0"/>
      <w:marTop w:val="0"/>
      <w:marBottom w:val="0"/>
      <w:divBdr>
        <w:top w:val="none" w:sz="0" w:space="0" w:color="auto"/>
        <w:left w:val="none" w:sz="0" w:space="0" w:color="auto"/>
        <w:bottom w:val="none" w:sz="0" w:space="0" w:color="auto"/>
        <w:right w:val="none" w:sz="0" w:space="0" w:color="auto"/>
      </w:divBdr>
    </w:div>
    <w:div w:id="1741442586">
      <w:bodyDiv w:val="1"/>
      <w:marLeft w:val="0"/>
      <w:marRight w:val="0"/>
      <w:marTop w:val="0"/>
      <w:marBottom w:val="0"/>
      <w:divBdr>
        <w:top w:val="none" w:sz="0" w:space="0" w:color="auto"/>
        <w:left w:val="none" w:sz="0" w:space="0" w:color="auto"/>
        <w:bottom w:val="none" w:sz="0" w:space="0" w:color="auto"/>
        <w:right w:val="none" w:sz="0" w:space="0" w:color="auto"/>
      </w:divBdr>
    </w:div>
    <w:div w:id="2068912134">
      <w:bodyDiv w:val="1"/>
      <w:marLeft w:val="0"/>
      <w:marRight w:val="0"/>
      <w:marTop w:val="0"/>
      <w:marBottom w:val="0"/>
      <w:divBdr>
        <w:top w:val="none" w:sz="0" w:space="0" w:color="auto"/>
        <w:left w:val="none" w:sz="0" w:space="0" w:color="auto"/>
        <w:bottom w:val="none" w:sz="0" w:space="0" w:color="auto"/>
        <w:right w:val="none" w:sz="0" w:space="0" w:color="auto"/>
      </w:divBdr>
    </w:div>
    <w:div w:id="2090420050">
      <w:bodyDiv w:val="1"/>
      <w:marLeft w:val="0"/>
      <w:marRight w:val="0"/>
      <w:marTop w:val="0"/>
      <w:marBottom w:val="0"/>
      <w:divBdr>
        <w:top w:val="none" w:sz="0" w:space="0" w:color="auto"/>
        <w:left w:val="none" w:sz="0" w:space="0" w:color="auto"/>
        <w:bottom w:val="none" w:sz="0" w:space="0" w:color="auto"/>
        <w:right w:val="none" w:sz="0" w:space="0" w:color="auto"/>
      </w:divBdr>
    </w:div>
    <w:div w:id="2118139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header" Target="header1.xml"/><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5.jpg"/><Relationship Id="rId38" Type="http://schemas.openxmlformats.org/officeDocument/2006/relationships/image" Target="media/image30.jpg"/><Relationship Id="rId20" Type="http://schemas.openxmlformats.org/officeDocument/2006/relationships/image" Target="media/image12.jpg"/><Relationship Id="rId41" Type="http://schemas.openxmlformats.org/officeDocument/2006/relationships/image" Target="media/image33.jp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70C1-32E5-462C-BB46-9FF04ABBC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78</Pages>
  <Words>15917</Words>
  <Characters>92672</Characters>
  <Application>Microsoft Office Word</Application>
  <DocSecurity>0</DocSecurity>
  <Lines>2285</Lines>
  <Paragraphs>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ockE</dc:creator>
  <cp:keywords/>
  <dc:description/>
  <cp:lastModifiedBy>Office</cp:lastModifiedBy>
  <cp:revision>3</cp:revision>
  <cp:lastPrinted>2018-06-10T11:34:00Z</cp:lastPrinted>
  <dcterms:created xsi:type="dcterms:W3CDTF">2025-02-17T17:25:00Z</dcterms:created>
  <dcterms:modified xsi:type="dcterms:W3CDTF">2025-02-1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260c2c-5513-4d63-89d9-58e0a3e6f0c6_Enabled">
    <vt:lpwstr>true</vt:lpwstr>
  </property>
  <property fmtid="{D5CDD505-2E9C-101B-9397-08002B2CF9AE}" pid="3" name="MSIP_Label_c2260c2c-5513-4d63-89d9-58e0a3e6f0c6_SetDate">
    <vt:lpwstr>2023-09-13T03:03:34Z</vt:lpwstr>
  </property>
  <property fmtid="{D5CDD505-2E9C-101B-9397-08002B2CF9AE}" pid="4" name="MSIP_Label_c2260c2c-5513-4d63-89d9-58e0a3e6f0c6_Method">
    <vt:lpwstr>Standard</vt:lpwstr>
  </property>
  <property fmtid="{D5CDD505-2E9C-101B-9397-08002B2CF9AE}" pid="5" name="MSIP_Label_c2260c2c-5513-4d63-89d9-58e0a3e6f0c6_Name">
    <vt:lpwstr>Confidential</vt:lpwstr>
  </property>
  <property fmtid="{D5CDD505-2E9C-101B-9397-08002B2CF9AE}" pid="6" name="MSIP_Label_c2260c2c-5513-4d63-89d9-58e0a3e6f0c6_SiteId">
    <vt:lpwstr>fe8ccb52-ca53-49de-a5b4-50faf33a9cc2</vt:lpwstr>
  </property>
  <property fmtid="{D5CDD505-2E9C-101B-9397-08002B2CF9AE}" pid="7" name="MSIP_Label_c2260c2c-5513-4d63-89d9-58e0a3e6f0c6_ActionId">
    <vt:lpwstr>8b4ff6b2-f97e-42c4-9c78-dc4ae8bbf81d</vt:lpwstr>
  </property>
  <property fmtid="{D5CDD505-2E9C-101B-9397-08002B2CF9AE}" pid="8" name="MSIP_Label_c2260c2c-5513-4d63-89d9-58e0a3e6f0c6_ContentBits">
    <vt:lpwstr>0</vt:lpwstr>
  </property>
  <property fmtid="{D5CDD505-2E9C-101B-9397-08002B2CF9AE}" pid="9" name="GrammarlyDocumentId">
    <vt:lpwstr>ad6ff1e0fd6a3d7a3191e682a9137023c3f182a8644a22a5c48cdab8e9fd2c75</vt:lpwstr>
  </property>
</Properties>
</file>